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23505CFB"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370CFF">
        <w:rPr>
          <w:rFonts w:ascii="Arial" w:eastAsia="Arial" w:hAnsi="Arial" w:cs="Arial"/>
          <w:sz w:val="28"/>
          <w:szCs w:val="28"/>
        </w:rPr>
        <w:t>8</w:t>
      </w:r>
      <w:r w:rsidR="00FC0CB5">
        <w:rPr>
          <w:rFonts w:ascii="Arial" w:eastAsia="Arial" w:hAnsi="Arial" w:cs="Arial"/>
          <w:sz w:val="28"/>
          <w:szCs w:val="28"/>
        </w:rPr>
        <w:t>5</w:t>
      </w:r>
      <w:r w:rsidR="002A7D6A">
        <w:rPr>
          <w:rFonts w:ascii="Arial" w:eastAsia="Arial" w:hAnsi="Arial" w:cs="Arial"/>
          <w:sz w:val="28"/>
          <w:szCs w:val="28"/>
        </w:rPr>
        <w:t xml:space="preserve"> on the Coronavirus Disease (COVID19)</w:t>
      </w:r>
    </w:p>
    <w:p w14:paraId="3F11FAFB" w14:textId="209209A1"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370CFF">
        <w:rPr>
          <w:rFonts w:ascii="Arial" w:eastAsia="Arial" w:hAnsi="Arial" w:cs="Arial"/>
          <w:sz w:val="24"/>
          <w:szCs w:val="24"/>
        </w:rPr>
        <w:t>2</w:t>
      </w:r>
      <w:r w:rsidR="00FC0CB5">
        <w:rPr>
          <w:rFonts w:ascii="Arial" w:eastAsia="Arial" w:hAnsi="Arial" w:cs="Arial"/>
          <w:sz w:val="24"/>
          <w:szCs w:val="24"/>
        </w:rPr>
        <w:t>9</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36E801A5"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BD0DA4">
        <w:rPr>
          <w:rFonts w:ascii="Arial" w:eastAsia="Arial" w:hAnsi="Arial" w:cs="Arial"/>
          <w:b/>
          <w:color w:val="0070C0"/>
          <w:sz w:val="24"/>
          <w:szCs w:val="24"/>
        </w:rPr>
        <w:t>2</w:t>
      </w:r>
      <w:r w:rsidR="00FC0CB5">
        <w:rPr>
          <w:rFonts w:ascii="Arial" w:eastAsia="Arial" w:hAnsi="Arial" w:cs="Arial"/>
          <w:b/>
          <w:color w:val="0070C0"/>
          <w:sz w:val="24"/>
          <w:szCs w:val="24"/>
        </w:rPr>
        <w:t>9</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0B6B60" w:rsidRPr="000B6B60">
        <w:rPr>
          <w:rFonts w:ascii="Arial" w:eastAsia="Arial" w:hAnsi="Arial" w:cs="Arial"/>
          <w:b/>
          <w:color w:val="0070C0"/>
          <w:sz w:val="24"/>
          <w:szCs w:val="24"/>
        </w:rPr>
        <w:t>1,954,023</w:t>
      </w:r>
      <w:r w:rsidR="005C3C35">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0B6B60" w:rsidRPr="000B6B60">
        <w:rPr>
          <w:rFonts w:ascii="Arial" w:eastAsia="Arial" w:hAnsi="Arial" w:cs="Arial"/>
          <w:b/>
          <w:color w:val="0070C0"/>
          <w:sz w:val="24"/>
          <w:szCs w:val="24"/>
        </w:rPr>
        <w:t>143,221</w:t>
      </w:r>
      <w:r w:rsidR="008A52D4">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0B6B60" w:rsidRPr="000B6B60">
        <w:rPr>
          <w:rFonts w:ascii="Arial" w:eastAsia="Arial" w:hAnsi="Arial" w:cs="Arial"/>
          <w:b/>
          <w:color w:val="0070C0"/>
          <w:sz w:val="24"/>
          <w:szCs w:val="24"/>
        </w:rPr>
        <w:t>1,777,693</w:t>
      </w:r>
      <w:r w:rsidR="008A52D4">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0B6B60" w:rsidRPr="000B6B60">
        <w:rPr>
          <w:rFonts w:ascii="Arial" w:eastAsia="Arial" w:hAnsi="Arial" w:cs="Arial"/>
          <w:b/>
          <w:color w:val="0070C0"/>
          <w:sz w:val="24"/>
          <w:szCs w:val="24"/>
        </w:rPr>
        <w:t>33,109</w:t>
      </w:r>
      <w:r w:rsidR="008A52D4">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44ABC640"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C70B4F">
        <w:rPr>
          <w:rFonts w:ascii="Arial" w:eastAsia="Arial" w:hAnsi="Arial" w:cs="Arial"/>
          <w:i/>
          <w:color w:val="0070C0"/>
          <w:sz w:val="16"/>
          <w:szCs w:val="16"/>
        </w:rPr>
        <w:t>5</w:t>
      </w:r>
      <w:r w:rsidR="008A52D4">
        <w:rPr>
          <w:rFonts w:ascii="Arial" w:eastAsia="Arial" w:hAnsi="Arial" w:cs="Arial"/>
          <w:i/>
          <w:color w:val="0070C0"/>
          <w:sz w:val="16"/>
          <w:szCs w:val="16"/>
        </w:rPr>
        <w:t>3</w:t>
      </w:r>
      <w:r w:rsidR="00FC0CB5">
        <w:rPr>
          <w:rFonts w:ascii="Arial" w:eastAsia="Arial" w:hAnsi="Arial" w:cs="Arial"/>
          <w:i/>
          <w:color w:val="0070C0"/>
          <w:sz w:val="16"/>
          <w:szCs w:val="16"/>
        </w:rPr>
        <w:t>3</w:t>
      </w:r>
    </w:p>
    <w:p w14:paraId="26579145" w14:textId="6016C244" w:rsidR="00633EEB" w:rsidRDefault="005C3C35">
      <w:pPr>
        <w:pStyle w:val="NoSpacing1"/>
        <w:rPr>
          <w:rFonts w:ascii="Arial" w:hAnsi="Arial" w:cs="Arial"/>
          <w:b/>
          <w:color w:val="002060"/>
          <w:sz w:val="28"/>
        </w:rPr>
      </w:pPr>
      <w:r>
        <w:rPr>
          <w:rFonts w:ascii="Arial" w:hAnsi="Arial" w:cs="Arial"/>
          <w:b/>
          <w:color w:val="002060"/>
          <w:sz w:val="28"/>
        </w:rPr>
        <w:t xml:space="preserve"> </w:t>
      </w: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6B69B6CC" w:rsidR="002A2C5B" w:rsidRPr="0052595D"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52595D">
        <w:rPr>
          <w:rFonts w:ascii="Arial" w:eastAsia="Arial" w:hAnsi="Arial" w:cs="Arial"/>
          <w:sz w:val="24"/>
          <w:szCs w:val="24"/>
        </w:rPr>
        <w:t>A total of</w:t>
      </w:r>
      <w:r w:rsidRPr="0052595D">
        <w:rPr>
          <w:rFonts w:ascii="Arial" w:eastAsia="Arial" w:hAnsi="Arial" w:cs="Arial"/>
          <w:b/>
          <w:bCs/>
          <w:sz w:val="24"/>
          <w:szCs w:val="24"/>
        </w:rPr>
        <w:t xml:space="preserve"> </w:t>
      </w:r>
      <w:r w:rsidRPr="0052595D">
        <w:rPr>
          <w:rFonts w:ascii="Arial" w:eastAsia="Arial" w:hAnsi="Arial" w:cs="Arial"/>
          <w:b/>
          <w:sz w:val="24"/>
          <w:szCs w:val="24"/>
        </w:rPr>
        <w:t>₱</w:t>
      </w:r>
      <w:r w:rsidR="00DF247F" w:rsidRPr="0052595D">
        <w:rPr>
          <w:rFonts w:ascii="Arial" w:eastAsia="Arial" w:hAnsi="Arial" w:cs="Arial"/>
          <w:b/>
          <w:bCs/>
          <w:sz w:val="24"/>
          <w:szCs w:val="24"/>
        </w:rPr>
        <w:t xml:space="preserve">2,738,712,403.96 </w:t>
      </w:r>
      <w:r w:rsidRPr="0052595D">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52595D">
        <w:rPr>
          <w:rFonts w:ascii="Arial" w:eastAsia="Arial" w:hAnsi="Arial" w:cs="Arial"/>
          <w:b/>
          <w:sz w:val="24"/>
          <w:szCs w:val="24"/>
        </w:rPr>
        <w:t>₱</w:t>
      </w:r>
      <w:r w:rsidR="00DF247F" w:rsidRPr="0052595D">
        <w:rPr>
          <w:rFonts w:ascii="Arial" w:eastAsia="Arial" w:hAnsi="Arial" w:cs="Arial"/>
          <w:b/>
          <w:bCs/>
          <w:sz w:val="24"/>
          <w:szCs w:val="24"/>
        </w:rPr>
        <w:t xml:space="preserve">2,165,356,199.23 </w:t>
      </w:r>
      <w:r w:rsidRPr="0052595D">
        <w:rPr>
          <w:rFonts w:ascii="Arial" w:eastAsia="Arial" w:hAnsi="Arial" w:cs="Arial"/>
          <w:bCs/>
          <w:sz w:val="24"/>
          <w:szCs w:val="24"/>
        </w:rPr>
        <w:t>was</w:t>
      </w:r>
      <w:r w:rsidRPr="0052595D">
        <w:rPr>
          <w:rFonts w:ascii="Arial" w:eastAsia="Arial" w:hAnsi="Arial" w:cs="Arial"/>
          <w:sz w:val="24"/>
          <w:szCs w:val="24"/>
        </w:rPr>
        <w:t xml:space="preserve"> provided by </w:t>
      </w:r>
      <w:r w:rsidRPr="0052595D">
        <w:rPr>
          <w:rFonts w:ascii="Arial" w:eastAsia="Arial" w:hAnsi="Arial" w:cs="Arial"/>
          <w:b/>
          <w:sz w:val="24"/>
          <w:szCs w:val="24"/>
        </w:rPr>
        <w:t>DSWD</w:t>
      </w:r>
      <w:r w:rsidRPr="0052595D">
        <w:rPr>
          <w:rFonts w:ascii="Arial" w:eastAsia="Arial" w:hAnsi="Arial" w:cs="Arial"/>
          <w:sz w:val="24"/>
          <w:szCs w:val="24"/>
        </w:rPr>
        <w:t>,</w:t>
      </w:r>
      <w:r w:rsidRPr="0052595D">
        <w:rPr>
          <w:rFonts w:ascii="Arial" w:eastAsia="Arial" w:hAnsi="Arial" w:cs="Arial"/>
          <w:b/>
          <w:sz w:val="24"/>
          <w:szCs w:val="24"/>
        </w:rPr>
        <w:t xml:space="preserve"> ₱</w:t>
      </w:r>
      <w:r w:rsidR="00965234" w:rsidRPr="0052595D">
        <w:rPr>
          <w:rFonts w:ascii="Arial" w:eastAsia="Arial" w:hAnsi="Arial" w:cs="Arial"/>
          <w:b/>
          <w:bCs/>
          <w:sz w:val="24"/>
          <w:szCs w:val="24"/>
        </w:rPr>
        <w:t xml:space="preserve">541,505,794.77 </w:t>
      </w:r>
      <w:r w:rsidRPr="0052595D">
        <w:rPr>
          <w:rFonts w:ascii="Arial" w:eastAsia="Arial" w:hAnsi="Arial" w:cs="Arial"/>
          <w:sz w:val="24"/>
          <w:szCs w:val="24"/>
        </w:rPr>
        <w:t xml:space="preserve">from </w:t>
      </w:r>
      <w:r w:rsidR="00903A59" w:rsidRPr="00903A59">
        <w:rPr>
          <w:rFonts w:ascii="Arial" w:eastAsia="Arial" w:hAnsi="Arial" w:cs="Arial"/>
          <w:b/>
          <w:sz w:val="24"/>
          <w:szCs w:val="24"/>
        </w:rPr>
        <w:t>n</w:t>
      </w:r>
      <w:r w:rsidR="00903A59">
        <w:rPr>
          <w:rFonts w:ascii="Arial" w:eastAsia="Arial" w:hAnsi="Arial" w:cs="Arial"/>
          <w:b/>
          <w:sz w:val="24"/>
          <w:szCs w:val="24"/>
        </w:rPr>
        <w:t>on-government organizations (</w:t>
      </w:r>
      <w:r w:rsidRPr="0052595D">
        <w:rPr>
          <w:rFonts w:ascii="Arial" w:eastAsia="Arial" w:hAnsi="Arial" w:cs="Arial"/>
          <w:b/>
          <w:sz w:val="24"/>
          <w:szCs w:val="24"/>
        </w:rPr>
        <w:t>NGOs</w:t>
      </w:r>
      <w:r w:rsidR="00903A59">
        <w:rPr>
          <w:rFonts w:ascii="Arial" w:eastAsia="Arial" w:hAnsi="Arial" w:cs="Arial"/>
          <w:b/>
          <w:sz w:val="24"/>
          <w:szCs w:val="24"/>
        </w:rPr>
        <w:t>)</w:t>
      </w:r>
      <w:r w:rsidRPr="0052595D">
        <w:rPr>
          <w:rFonts w:ascii="Arial" w:eastAsia="Arial" w:hAnsi="Arial" w:cs="Arial"/>
          <w:sz w:val="24"/>
          <w:szCs w:val="24"/>
        </w:rPr>
        <w:t xml:space="preserve">, and </w:t>
      </w:r>
      <w:r w:rsidRPr="0052595D">
        <w:rPr>
          <w:rFonts w:ascii="Arial" w:eastAsia="Arial" w:hAnsi="Arial" w:cs="Arial"/>
          <w:b/>
          <w:sz w:val="24"/>
          <w:szCs w:val="24"/>
        </w:rPr>
        <w:t>₱</w:t>
      </w:r>
      <w:r w:rsidRPr="0052595D">
        <w:rPr>
          <w:rFonts w:ascii="Arial" w:eastAsia="Arial" w:hAnsi="Arial" w:cs="Arial"/>
          <w:b/>
          <w:bCs/>
          <w:sz w:val="24"/>
          <w:szCs w:val="24"/>
        </w:rPr>
        <w:t xml:space="preserve">31,850,409.96 </w:t>
      </w:r>
      <w:r w:rsidRPr="0052595D">
        <w:rPr>
          <w:rFonts w:ascii="Arial" w:eastAsia="Arial" w:hAnsi="Arial" w:cs="Arial"/>
          <w:sz w:val="24"/>
          <w:szCs w:val="24"/>
        </w:rPr>
        <w:t xml:space="preserve">from </w:t>
      </w:r>
      <w:r w:rsidRPr="0052595D">
        <w:rPr>
          <w:rFonts w:ascii="Arial" w:eastAsia="Arial" w:hAnsi="Arial" w:cs="Arial"/>
          <w:b/>
          <w:sz w:val="24"/>
          <w:szCs w:val="24"/>
          <w:lang w:val="en-US"/>
        </w:rPr>
        <w:t xml:space="preserve">other </w:t>
      </w:r>
      <w:r w:rsidRPr="0052595D">
        <w:rPr>
          <w:rFonts w:ascii="Arial" w:eastAsia="Arial" w:hAnsi="Arial" w:cs="Arial"/>
          <w:b/>
          <w:sz w:val="24"/>
          <w:szCs w:val="24"/>
        </w:rPr>
        <w:t>Partners</w:t>
      </w:r>
      <w:r w:rsidRPr="0052595D">
        <w:rPr>
          <w:rFonts w:ascii="Arial" w:eastAsia="Arial" w:hAnsi="Arial" w:cs="Arial"/>
          <w:b/>
          <w:sz w:val="20"/>
          <w:szCs w:val="20"/>
        </w:rPr>
        <w:t xml:space="preserve"> </w:t>
      </w:r>
      <w:r w:rsidRPr="0052595D">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DF247F" w:rsidRPr="00B76EBB" w14:paraId="0B672088" w14:textId="77777777" w:rsidTr="00B76EBB">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8621E3" w14:textId="77777777" w:rsidR="00DF247F" w:rsidRPr="00B76EBB" w:rsidRDefault="00DF247F" w:rsidP="00DF247F">
            <w:pPr>
              <w:widowControl/>
              <w:spacing w:after="0" w:line="240" w:lineRule="auto"/>
              <w:ind w:right="57"/>
              <w:contextualSpacing/>
              <w:jc w:val="center"/>
              <w:rPr>
                <w:rFonts w:ascii="Arial" w:eastAsia="Times New Roman" w:hAnsi="Arial" w:cs="Arial"/>
                <w:b/>
                <w:bCs/>
                <w:color w:val="000000"/>
                <w:sz w:val="20"/>
                <w:szCs w:val="20"/>
              </w:rPr>
            </w:pPr>
            <w:r w:rsidRPr="00B76EBB">
              <w:rPr>
                <w:rFonts w:ascii="Arial" w:hAnsi="Arial" w:cs="Arial"/>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ACED251" w14:textId="43842DC9" w:rsidR="00DF247F" w:rsidRPr="00B76EBB" w:rsidRDefault="00DF247F" w:rsidP="00DF247F">
            <w:pPr>
              <w:spacing w:after="0" w:line="240" w:lineRule="auto"/>
              <w:ind w:right="57"/>
              <w:contextualSpacing/>
              <w:jc w:val="center"/>
              <w:rPr>
                <w:rFonts w:ascii="Arial" w:hAnsi="Arial" w:cs="Arial"/>
                <w:b/>
                <w:bCs/>
                <w:color w:val="000000"/>
                <w:sz w:val="20"/>
                <w:szCs w:val="20"/>
              </w:rPr>
            </w:pPr>
            <w:r w:rsidRPr="00B76EBB">
              <w:rPr>
                <w:rFonts w:ascii="Arial" w:hAnsi="Arial" w:cs="Arial"/>
                <w:b/>
                <w:bCs/>
                <w:color w:val="000000"/>
                <w:sz w:val="20"/>
                <w:szCs w:val="20"/>
              </w:rPr>
              <w:t>COST OF ASSISTANCE</w:t>
            </w:r>
          </w:p>
        </w:tc>
      </w:tr>
      <w:tr w:rsidR="00DF247F" w:rsidRPr="00B76EBB" w14:paraId="3C1AEACE" w14:textId="77777777" w:rsidTr="00B76EBB">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B30E507" w14:textId="77777777" w:rsidR="00DF247F" w:rsidRPr="00B76EBB" w:rsidRDefault="00DF247F" w:rsidP="00DF247F">
            <w:pPr>
              <w:spacing w:after="0" w:line="240" w:lineRule="auto"/>
              <w:ind w:right="57"/>
              <w:contextualSpacing/>
              <w:rPr>
                <w:rFonts w:ascii="Arial" w:hAnsi="Arial" w:cs="Arial"/>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DCEFBF5" w14:textId="06C24947" w:rsidR="00DF247F" w:rsidRPr="00B76EBB" w:rsidRDefault="00DF247F" w:rsidP="00DF247F">
            <w:pPr>
              <w:spacing w:after="0" w:line="240" w:lineRule="auto"/>
              <w:ind w:right="57"/>
              <w:contextualSpacing/>
              <w:jc w:val="center"/>
              <w:rPr>
                <w:rFonts w:ascii="Arial" w:hAnsi="Arial" w:cs="Arial"/>
                <w:b/>
                <w:bCs/>
                <w:color w:val="000000"/>
                <w:sz w:val="20"/>
                <w:szCs w:val="20"/>
              </w:rPr>
            </w:pPr>
            <w:r w:rsidRPr="00B76EBB">
              <w:rPr>
                <w:rFonts w:ascii="Arial" w:hAnsi="Arial" w:cs="Arial"/>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8A4CB9B" w14:textId="1E7BF9C9" w:rsidR="00DF247F" w:rsidRPr="00B76EBB" w:rsidRDefault="00DF247F" w:rsidP="00DF247F">
            <w:pPr>
              <w:spacing w:after="0" w:line="240" w:lineRule="auto"/>
              <w:ind w:right="57"/>
              <w:contextualSpacing/>
              <w:jc w:val="center"/>
              <w:rPr>
                <w:rFonts w:ascii="Arial" w:hAnsi="Arial" w:cs="Arial"/>
                <w:b/>
                <w:bCs/>
                <w:color w:val="000000"/>
                <w:sz w:val="20"/>
                <w:szCs w:val="20"/>
              </w:rPr>
            </w:pPr>
            <w:r w:rsidRPr="00B76EBB">
              <w:rPr>
                <w:rFonts w:ascii="Arial" w:hAnsi="Arial" w:cs="Arial"/>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523DED5" w14:textId="130B390B" w:rsidR="00DF247F" w:rsidRPr="00B76EBB" w:rsidRDefault="00DF247F" w:rsidP="00DF247F">
            <w:pPr>
              <w:spacing w:after="0" w:line="240" w:lineRule="auto"/>
              <w:ind w:right="57"/>
              <w:contextualSpacing/>
              <w:jc w:val="center"/>
              <w:rPr>
                <w:rFonts w:ascii="Arial" w:hAnsi="Arial" w:cs="Arial"/>
                <w:b/>
                <w:bCs/>
                <w:color w:val="000000"/>
                <w:sz w:val="20"/>
                <w:szCs w:val="20"/>
              </w:rPr>
            </w:pPr>
            <w:r w:rsidRPr="00B76EBB">
              <w:rPr>
                <w:rFonts w:ascii="Arial" w:hAnsi="Arial" w:cs="Arial"/>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C28964C" w14:textId="55A95B88" w:rsidR="00DF247F" w:rsidRPr="00B76EBB" w:rsidRDefault="00DF247F" w:rsidP="00DF247F">
            <w:pPr>
              <w:spacing w:after="0" w:line="240" w:lineRule="auto"/>
              <w:ind w:right="57"/>
              <w:contextualSpacing/>
              <w:jc w:val="center"/>
              <w:rPr>
                <w:rFonts w:ascii="Arial" w:hAnsi="Arial" w:cs="Arial"/>
                <w:b/>
                <w:bCs/>
                <w:color w:val="000000"/>
                <w:sz w:val="20"/>
                <w:szCs w:val="20"/>
              </w:rPr>
            </w:pPr>
            <w:r w:rsidRPr="00B76EBB">
              <w:rPr>
                <w:rFonts w:ascii="Arial" w:hAnsi="Arial" w:cs="Arial"/>
                <w:b/>
                <w:bCs/>
                <w:color w:val="000000"/>
                <w:sz w:val="20"/>
                <w:szCs w:val="20"/>
              </w:rPr>
              <w:t>GRAND TOTAL</w:t>
            </w:r>
          </w:p>
        </w:tc>
      </w:tr>
      <w:tr w:rsidR="00DF247F" w:rsidRPr="00B76EBB" w14:paraId="5111EE6A" w14:textId="77777777" w:rsidTr="00B76EBB">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3836123" w14:textId="77777777" w:rsidR="00DF247F" w:rsidRPr="00B76EBB" w:rsidRDefault="00DF247F" w:rsidP="00DF247F">
            <w:pPr>
              <w:spacing w:after="0" w:line="240" w:lineRule="auto"/>
              <w:ind w:right="57"/>
              <w:contextualSpacing/>
              <w:jc w:val="center"/>
              <w:rPr>
                <w:rFonts w:ascii="Arial" w:hAnsi="Arial" w:cs="Arial"/>
                <w:b/>
                <w:bCs/>
                <w:color w:val="000000"/>
                <w:sz w:val="20"/>
                <w:szCs w:val="20"/>
              </w:rPr>
            </w:pPr>
            <w:r w:rsidRPr="00B76EBB">
              <w:rPr>
                <w:rFonts w:ascii="Arial" w:hAnsi="Arial" w:cs="Arial"/>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center"/>
            <w:hideMark/>
          </w:tcPr>
          <w:p w14:paraId="623232C9" w14:textId="103C3C5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2,165,356,199.23 </w:t>
            </w:r>
          </w:p>
        </w:tc>
        <w:tc>
          <w:tcPr>
            <w:tcW w:w="958" w:type="pct"/>
            <w:tcBorders>
              <w:top w:val="single" w:sz="4" w:space="0" w:color="auto"/>
              <w:left w:val="nil"/>
              <w:bottom w:val="single" w:sz="4" w:space="0" w:color="000000"/>
              <w:right w:val="single" w:sz="4" w:space="0" w:color="000000"/>
            </w:tcBorders>
            <w:shd w:val="clear" w:color="A5A5A5" w:fill="A5A5A5"/>
            <w:noWrap/>
            <w:vAlign w:val="center"/>
            <w:hideMark/>
          </w:tcPr>
          <w:p w14:paraId="3AD33644" w14:textId="2D0F217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541,505,794.77 </w:t>
            </w:r>
          </w:p>
        </w:tc>
        <w:tc>
          <w:tcPr>
            <w:tcW w:w="958" w:type="pct"/>
            <w:tcBorders>
              <w:top w:val="single" w:sz="4" w:space="0" w:color="auto"/>
              <w:left w:val="nil"/>
              <w:bottom w:val="single" w:sz="4" w:space="0" w:color="000000"/>
              <w:right w:val="single" w:sz="4" w:space="0" w:color="000000"/>
            </w:tcBorders>
            <w:shd w:val="clear" w:color="A5A5A5" w:fill="A5A5A5"/>
            <w:noWrap/>
            <w:vAlign w:val="center"/>
            <w:hideMark/>
          </w:tcPr>
          <w:p w14:paraId="53D5A219" w14:textId="20443AA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center"/>
            <w:hideMark/>
          </w:tcPr>
          <w:p w14:paraId="45B8794A" w14:textId="1621EA7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2,738,712,403.96 </w:t>
            </w:r>
          </w:p>
        </w:tc>
      </w:tr>
      <w:tr w:rsidR="00DF247F" w:rsidRPr="00B76EBB" w14:paraId="2BBCD961"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F42CE1"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center"/>
            <w:hideMark/>
          </w:tcPr>
          <w:p w14:paraId="2D6A7B72" w14:textId="2656692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465,643,265.58 </w:t>
            </w:r>
          </w:p>
        </w:tc>
        <w:tc>
          <w:tcPr>
            <w:tcW w:w="958" w:type="pct"/>
            <w:tcBorders>
              <w:top w:val="nil"/>
              <w:left w:val="nil"/>
              <w:bottom w:val="single" w:sz="4" w:space="0" w:color="000000"/>
              <w:right w:val="single" w:sz="4" w:space="0" w:color="000000"/>
            </w:tcBorders>
            <w:shd w:val="clear" w:color="A5A5A5" w:fill="A5A5A5"/>
            <w:noWrap/>
            <w:vAlign w:val="center"/>
            <w:hideMark/>
          </w:tcPr>
          <w:p w14:paraId="690E97BB" w14:textId="07F4733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center"/>
            <w:hideMark/>
          </w:tcPr>
          <w:p w14:paraId="6FDFE089" w14:textId="6F34827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7AB5CE6B" w14:textId="3B9B5AA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831,053,265.58 </w:t>
            </w:r>
          </w:p>
        </w:tc>
      </w:tr>
      <w:tr w:rsidR="00DF247F" w:rsidRPr="00B76EBB" w14:paraId="2DA0784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EC377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center"/>
            <w:hideMark/>
          </w:tcPr>
          <w:p w14:paraId="2F1929F9" w14:textId="02B9229C"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81,269,715.06 </w:t>
            </w:r>
          </w:p>
        </w:tc>
        <w:tc>
          <w:tcPr>
            <w:tcW w:w="958" w:type="pct"/>
            <w:tcBorders>
              <w:top w:val="nil"/>
              <w:left w:val="nil"/>
              <w:bottom w:val="single" w:sz="4" w:space="0" w:color="000000"/>
              <w:right w:val="single" w:sz="4" w:space="0" w:color="000000"/>
            </w:tcBorders>
            <w:shd w:val="clear" w:color="auto" w:fill="auto"/>
            <w:noWrap/>
            <w:vAlign w:val="center"/>
            <w:hideMark/>
          </w:tcPr>
          <w:p w14:paraId="736C0973" w14:textId="454AE65F"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2B3725F" w14:textId="05A2E01F"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09376814" w14:textId="085F8A1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81,269,715.06 </w:t>
            </w:r>
          </w:p>
        </w:tc>
      </w:tr>
      <w:tr w:rsidR="00DF247F" w:rsidRPr="00B76EBB" w14:paraId="08120AB7"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32C0F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36218BAA" w14:textId="4564E7C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47,910,008.21 </w:t>
            </w:r>
          </w:p>
        </w:tc>
        <w:tc>
          <w:tcPr>
            <w:tcW w:w="958" w:type="pct"/>
            <w:tcBorders>
              <w:top w:val="nil"/>
              <w:left w:val="nil"/>
              <w:bottom w:val="single" w:sz="4" w:space="0" w:color="000000"/>
              <w:right w:val="single" w:sz="4" w:space="0" w:color="000000"/>
            </w:tcBorders>
            <w:shd w:val="clear" w:color="auto" w:fill="auto"/>
            <w:noWrap/>
            <w:vAlign w:val="center"/>
            <w:hideMark/>
          </w:tcPr>
          <w:p w14:paraId="3FF7BA9F" w14:textId="4DE6AD80"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DBF4107" w14:textId="6457C8F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4D2E6629" w14:textId="604057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90,010,008.21 </w:t>
            </w:r>
          </w:p>
        </w:tc>
      </w:tr>
      <w:tr w:rsidR="00DF247F" w:rsidRPr="00B76EBB" w14:paraId="126AC27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31BD7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center"/>
            <w:hideMark/>
          </w:tcPr>
          <w:p w14:paraId="0A3E2D70" w14:textId="7486BFE6"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10,476,950.00 </w:t>
            </w:r>
          </w:p>
        </w:tc>
        <w:tc>
          <w:tcPr>
            <w:tcW w:w="958" w:type="pct"/>
            <w:tcBorders>
              <w:top w:val="nil"/>
              <w:left w:val="nil"/>
              <w:bottom w:val="single" w:sz="4" w:space="0" w:color="000000"/>
              <w:right w:val="single" w:sz="4" w:space="0" w:color="000000"/>
            </w:tcBorders>
            <w:shd w:val="clear" w:color="auto" w:fill="auto"/>
            <w:noWrap/>
            <w:vAlign w:val="center"/>
            <w:hideMark/>
          </w:tcPr>
          <w:p w14:paraId="0E61E5CD" w14:textId="5E7918AE"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CB9A138" w14:textId="10C76A44"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586AC094" w14:textId="1D731A6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5,101,950.00 </w:t>
            </w:r>
          </w:p>
        </w:tc>
      </w:tr>
      <w:tr w:rsidR="00DF247F" w:rsidRPr="00B76EBB" w14:paraId="455DABBA"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B1FFE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center"/>
            <w:hideMark/>
          </w:tcPr>
          <w:p w14:paraId="5BB32A1E" w14:textId="5A9A6ED5"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17,960,418.00 </w:t>
            </w:r>
          </w:p>
        </w:tc>
        <w:tc>
          <w:tcPr>
            <w:tcW w:w="958" w:type="pct"/>
            <w:tcBorders>
              <w:top w:val="nil"/>
              <w:left w:val="nil"/>
              <w:bottom w:val="single" w:sz="4" w:space="0" w:color="000000"/>
              <w:right w:val="single" w:sz="4" w:space="0" w:color="000000"/>
            </w:tcBorders>
            <w:shd w:val="clear" w:color="auto" w:fill="auto"/>
            <w:noWrap/>
            <w:vAlign w:val="center"/>
            <w:hideMark/>
          </w:tcPr>
          <w:p w14:paraId="03639BA4" w14:textId="51D5D2EB"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F5694C8" w14:textId="7AF8589B"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57968AF5" w14:textId="4F3501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210,418.00 </w:t>
            </w:r>
          </w:p>
        </w:tc>
      </w:tr>
      <w:tr w:rsidR="00DF247F" w:rsidRPr="00B76EBB" w14:paraId="70CDB0AA"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91C66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center"/>
            <w:hideMark/>
          </w:tcPr>
          <w:p w14:paraId="347624DB" w14:textId="784A01CD"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18,437,594.10 </w:t>
            </w:r>
          </w:p>
        </w:tc>
        <w:tc>
          <w:tcPr>
            <w:tcW w:w="958" w:type="pct"/>
            <w:tcBorders>
              <w:top w:val="nil"/>
              <w:left w:val="nil"/>
              <w:bottom w:val="single" w:sz="4" w:space="0" w:color="000000"/>
              <w:right w:val="single" w:sz="4" w:space="0" w:color="000000"/>
            </w:tcBorders>
            <w:shd w:val="clear" w:color="auto" w:fill="auto"/>
            <w:noWrap/>
            <w:vAlign w:val="center"/>
            <w:hideMark/>
          </w:tcPr>
          <w:p w14:paraId="3370B68F" w14:textId="79B9AFFB"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center"/>
            <w:hideMark/>
          </w:tcPr>
          <w:p w14:paraId="06184CFE" w14:textId="110E86FD"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6D4E52DC" w14:textId="71636A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4,945,094.10 </w:t>
            </w:r>
          </w:p>
        </w:tc>
      </w:tr>
      <w:tr w:rsidR="00DF247F" w:rsidRPr="00B76EBB" w14:paraId="49CF769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FF559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center"/>
            <w:hideMark/>
          </w:tcPr>
          <w:p w14:paraId="6782F74A" w14:textId="0A72813F"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17,586,488.00 </w:t>
            </w:r>
          </w:p>
        </w:tc>
        <w:tc>
          <w:tcPr>
            <w:tcW w:w="958" w:type="pct"/>
            <w:tcBorders>
              <w:top w:val="nil"/>
              <w:left w:val="nil"/>
              <w:bottom w:val="single" w:sz="4" w:space="0" w:color="000000"/>
              <w:right w:val="single" w:sz="4" w:space="0" w:color="000000"/>
            </w:tcBorders>
            <w:shd w:val="clear" w:color="auto" w:fill="auto"/>
            <w:noWrap/>
            <w:vAlign w:val="center"/>
            <w:hideMark/>
          </w:tcPr>
          <w:p w14:paraId="2655BAA2" w14:textId="1EF708BB"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center"/>
            <w:hideMark/>
          </w:tcPr>
          <w:p w14:paraId="41E5B025" w14:textId="64651D2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23A3465F" w14:textId="210F15A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5,978,988.00 </w:t>
            </w:r>
          </w:p>
        </w:tc>
      </w:tr>
      <w:tr w:rsidR="00DF247F" w:rsidRPr="00B76EBB" w14:paraId="0077F89E"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045A2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center"/>
            <w:hideMark/>
          </w:tcPr>
          <w:p w14:paraId="3D03CDA8" w14:textId="6816C58E"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55,950,448.00 </w:t>
            </w:r>
          </w:p>
        </w:tc>
        <w:tc>
          <w:tcPr>
            <w:tcW w:w="958" w:type="pct"/>
            <w:tcBorders>
              <w:top w:val="nil"/>
              <w:left w:val="nil"/>
              <w:bottom w:val="single" w:sz="4" w:space="0" w:color="000000"/>
              <w:right w:val="single" w:sz="4" w:space="0" w:color="000000"/>
            </w:tcBorders>
            <w:shd w:val="clear" w:color="auto" w:fill="auto"/>
            <w:noWrap/>
            <w:vAlign w:val="center"/>
            <w:hideMark/>
          </w:tcPr>
          <w:p w14:paraId="55F57C0C" w14:textId="343C2EA9"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center"/>
            <w:hideMark/>
          </w:tcPr>
          <w:p w14:paraId="45A4C647" w14:textId="77ED98AD"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5D577D8A" w14:textId="64A1E2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93,392,948.00 </w:t>
            </w:r>
          </w:p>
        </w:tc>
      </w:tr>
      <w:tr w:rsidR="00DF247F" w:rsidRPr="00B76EBB" w14:paraId="5614527F"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8984F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center"/>
            <w:hideMark/>
          </w:tcPr>
          <w:p w14:paraId="57BDC63A" w14:textId="58711124"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22,813,730.00 </w:t>
            </w:r>
          </w:p>
        </w:tc>
        <w:tc>
          <w:tcPr>
            <w:tcW w:w="958" w:type="pct"/>
            <w:tcBorders>
              <w:top w:val="nil"/>
              <w:left w:val="nil"/>
              <w:bottom w:val="single" w:sz="4" w:space="0" w:color="000000"/>
              <w:right w:val="single" w:sz="4" w:space="0" w:color="000000"/>
            </w:tcBorders>
            <w:shd w:val="clear" w:color="auto" w:fill="auto"/>
            <w:noWrap/>
            <w:vAlign w:val="center"/>
            <w:hideMark/>
          </w:tcPr>
          <w:p w14:paraId="266A78A6" w14:textId="34D53EBD"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DA344BB" w14:textId="58283BB0"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5B909E43" w14:textId="7B7A300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813,730.00 </w:t>
            </w:r>
          </w:p>
        </w:tc>
      </w:tr>
      <w:tr w:rsidR="00DF247F" w:rsidRPr="00B76EBB" w14:paraId="0E3F61C7"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ADAA0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center"/>
            <w:hideMark/>
          </w:tcPr>
          <w:p w14:paraId="7560AADA" w14:textId="6CEFB06E"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center"/>
            <w:hideMark/>
          </w:tcPr>
          <w:p w14:paraId="18876502" w14:textId="773593D0"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D3AC24A" w14:textId="032A4B2A"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723C4C13" w14:textId="7F414B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7,289,000.00 </w:t>
            </w:r>
          </w:p>
        </w:tc>
      </w:tr>
      <w:tr w:rsidR="00DF247F" w:rsidRPr="00B76EBB" w14:paraId="37AF02F1"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96BFE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center"/>
            <w:hideMark/>
          </w:tcPr>
          <w:p w14:paraId="224D9628" w14:textId="19B24692"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14,307,818.00 </w:t>
            </w:r>
          </w:p>
        </w:tc>
        <w:tc>
          <w:tcPr>
            <w:tcW w:w="958" w:type="pct"/>
            <w:tcBorders>
              <w:top w:val="nil"/>
              <w:left w:val="nil"/>
              <w:bottom w:val="single" w:sz="4" w:space="0" w:color="000000"/>
              <w:right w:val="single" w:sz="4" w:space="0" w:color="000000"/>
            </w:tcBorders>
            <w:shd w:val="clear" w:color="auto" w:fill="auto"/>
            <w:noWrap/>
            <w:vAlign w:val="center"/>
            <w:hideMark/>
          </w:tcPr>
          <w:p w14:paraId="158632B5" w14:textId="6F41D28C"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85409BE" w14:textId="3B4A6154"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2B069C82" w14:textId="79D115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6,222,818.00 </w:t>
            </w:r>
          </w:p>
        </w:tc>
      </w:tr>
      <w:tr w:rsidR="00DF247F" w:rsidRPr="00B76EBB" w14:paraId="6BA3B6C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10979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center"/>
            <w:hideMark/>
          </w:tcPr>
          <w:p w14:paraId="2795477D" w14:textId="76EE2259"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29,482,048.30 </w:t>
            </w:r>
          </w:p>
        </w:tc>
        <w:tc>
          <w:tcPr>
            <w:tcW w:w="958" w:type="pct"/>
            <w:tcBorders>
              <w:top w:val="nil"/>
              <w:left w:val="nil"/>
              <w:bottom w:val="single" w:sz="4" w:space="0" w:color="000000"/>
              <w:right w:val="single" w:sz="4" w:space="0" w:color="000000"/>
            </w:tcBorders>
            <w:shd w:val="clear" w:color="auto" w:fill="auto"/>
            <w:noWrap/>
            <w:vAlign w:val="center"/>
            <w:hideMark/>
          </w:tcPr>
          <w:p w14:paraId="24E45E01" w14:textId="6F577B50"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7F70CCD" w14:textId="7DF1D8A5"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0BB2F668" w14:textId="76BAEE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9,482,048.30 </w:t>
            </w:r>
          </w:p>
        </w:tc>
      </w:tr>
      <w:tr w:rsidR="00DF247F" w:rsidRPr="00B76EBB" w14:paraId="5D1D9B5B"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A765E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center"/>
            <w:hideMark/>
          </w:tcPr>
          <w:p w14:paraId="6AFC3922" w14:textId="0F6206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15,491,288.80 </w:t>
            </w:r>
          </w:p>
        </w:tc>
        <w:tc>
          <w:tcPr>
            <w:tcW w:w="958" w:type="pct"/>
            <w:tcBorders>
              <w:top w:val="nil"/>
              <w:left w:val="nil"/>
              <w:bottom w:val="single" w:sz="4" w:space="0" w:color="000000"/>
              <w:right w:val="single" w:sz="4" w:space="0" w:color="000000"/>
            </w:tcBorders>
            <w:shd w:val="clear" w:color="auto" w:fill="auto"/>
            <w:noWrap/>
            <w:vAlign w:val="center"/>
            <w:hideMark/>
          </w:tcPr>
          <w:p w14:paraId="6928C9BC" w14:textId="554EB7B5"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center"/>
            <w:hideMark/>
          </w:tcPr>
          <w:p w14:paraId="5CD00FEE" w14:textId="465C3631"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3500071C" w14:textId="712440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6,213,788.80 </w:t>
            </w:r>
          </w:p>
        </w:tc>
      </w:tr>
      <w:tr w:rsidR="00DF247F" w:rsidRPr="00B76EBB" w14:paraId="0B64FC9D"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DDD84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center"/>
            <w:hideMark/>
          </w:tcPr>
          <w:p w14:paraId="00BE52E4" w14:textId="31B37858"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16,142,540.00 </w:t>
            </w:r>
          </w:p>
        </w:tc>
        <w:tc>
          <w:tcPr>
            <w:tcW w:w="958" w:type="pct"/>
            <w:tcBorders>
              <w:top w:val="nil"/>
              <w:left w:val="nil"/>
              <w:bottom w:val="single" w:sz="4" w:space="0" w:color="000000"/>
              <w:right w:val="single" w:sz="4" w:space="0" w:color="000000"/>
            </w:tcBorders>
            <w:shd w:val="clear" w:color="auto" w:fill="auto"/>
            <w:noWrap/>
            <w:vAlign w:val="center"/>
            <w:hideMark/>
          </w:tcPr>
          <w:p w14:paraId="207EB26C" w14:textId="2C5E0A8A"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78F988D" w14:textId="63FBC209"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1ADC2ADC" w14:textId="1853A2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142,540.00 </w:t>
            </w:r>
          </w:p>
        </w:tc>
      </w:tr>
      <w:tr w:rsidR="00DF247F" w:rsidRPr="00B76EBB" w14:paraId="0109364F"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3BB97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center"/>
            <w:hideMark/>
          </w:tcPr>
          <w:p w14:paraId="5A4737C3" w14:textId="7B5974A8"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17,001,073.60 </w:t>
            </w:r>
          </w:p>
        </w:tc>
        <w:tc>
          <w:tcPr>
            <w:tcW w:w="958" w:type="pct"/>
            <w:tcBorders>
              <w:top w:val="nil"/>
              <w:left w:val="nil"/>
              <w:bottom w:val="single" w:sz="4" w:space="0" w:color="000000"/>
              <w:right w:val="single" w:sz="4" w:space="0" w:color="000000"/>
            </w:tcBorders>
            <w:shd w:val="clear" w:color="auto" w:fill="auto"/>
            <w:noWrap/>
            <w:vAlign w:val="center"/>
            <w:hideMark/>
          </w:tcPr>
          <w:p w14:paraId="793327C0" w14:textId="5B041DE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A88F0E1" w14:textId="05666DBD"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328DB298" w14:textId="6E0A7D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3,501,073.60 </w:t>
            </w:r>
          </w:p>
        </w:tc>
      </w:tr>
      <w:tr w:rsidR="00DF247F" w:rsidRPr="00B76EBB" w14:paraId="10AA90F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7513F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center"/>
            <w:hideMark/>
          </w:tcPr>
          <w:p w14:paraId="7B8AFAEF" w14:textId="519D6E45"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22,714,165.21 </w:t>
            </w:r>
          </w:p>
        </w:tc>
        <w:tc>
          <w:tcPr>
            <w:tcW w:w="958" w:type="pct"/>
            <w:tcBorders>
              <w:top w:val="nil"/>
              <w:left w:val="nil"/>
              <w:bottom w:val="single" w:sz="4" w:space="0" w:color="000000"/>
              <w:right w:val="single" w:sz="4" w:space="0" w:color="000000"/>
            </w:tcBorders>
            <w:shd w:val="clear" w:color="auto" w:fill="auto"/>
            <w:noWrap/>
            <w:vAlign w:val="center"/>
            <w:hideMark/>
          </w:tcPr>
          <w:p w14:paraId="1DC9AE31" w14:textId="1E004199"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D2C61F2" w14:textId="0EAC40D4"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0AB65A15" w14:textId="387E1E1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8,199,165.21 </w:t>
            </w:r>
          </w:p>
        </w:tc>
      </w:tr>
      <w:tr w:rsidR="00DF247F" w:rsidRPr="00B76EBB" w14:paraId="2A266A22"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87926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center"/>
            <w:hideMark/>
          </w:tcPr>
          <w:p w14:paraId="3E07F78C" w14:textId="626EF184"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47,886,000.30 </w:t>
            </w:r>
          </w:p>
        </w:tc>
        <w:tc>
          <w:tcPr>
            <w:tcW w:w="958" w:type="pct"/>
            <w:tcBorders>
              <w:top w:val="nil"/>
              <w:left w:val="nil"/>
              <w:bottom w:val="single" w:sz="4" w:space="0" w:color="000000"/>
              <w:right w:val="single" w:sz="4" w:space="0" w:color="000000"/>
            </w:tcBorders>
            <w:shd w:val="clear" w:color="auto" w:fill="auto"/>
            <w:noWrap/>
            <w:vAlign w:val="center"/>
            <w:hideMark/>
          </w:tcPr>
          <w:p w14:paraId="52B07B04" w14:textId="7818199F"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76C3B64" w14:textId="2E63CF16"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6E2F5D97" w14:textId="713B038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6,736,000.30 </w:t>
            </w:r>
          </w:p>
        </w:tc>
      </w:tr>
      <w:tr w:rsidR="00DF247F" w:rsidRPr="00B76EBB" w14:paraId="089F53DE"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C272F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24C24F8B" w14:textId="6D20D13E"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12,251,180.00 </w:t>
            </w:r>
          </w:p>
        </w:tc>
        <w:tc>
          <w:tcPr>
            <w:tcW w:w="958" w:type="pct"/>
            <w:tcBorders>
              <w:top w:val="nil"/>
              <w:left w:val="nil"/>
              <w:bottom w:val="single" w:sz="4" w:space="0" w:color="000000"/>
              <w:right w:val="single" w:sz="4" w:space="0" w:color="000000"/>
            </w:tcBorders>
            <w:shd w:val="clear" w:color="auto" w:fill="auto"/>
            <w:noWrap/>
            <w:vAlign w:val="center"/>
            <w:hideMark/>
          </w:tcPr>
          <w:p w14:paraId="4D725618" w14:textId="051721FB"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65DC550" w14:textId="32EC691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46676BCC" w14:textId="339F7EE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751,180.00 </w:t>
            </w:r>
          </w:p>
        </w:tc>
      </w:tr>
      <w:tr w:rsidR="00DF247F" w:rsidRPr="00B76EBB" w14:paraId="3B2B1C6F"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612E8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center"/>
            <w:hideMark/>
          </w:tcPr>
          <w:p w14:paraId="224405A8" w14:textId="5F0F4DDC"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10,672,800.00 </w:t>
            </w:r>
          </w:p>
        </w:tc>
        <w:tc>
          <w:tcPr>
            <w:tcW w:w="958" w:type="pct"/>
            <w:tcBorders>
              <w:top w:val="nil"/>
              <w:left w:val="nil"/>
              <w:bottom w:val="single" w:sz="4" w:space="0" w:color="000000"/>
              <w:right w:val="single" w:sz="4" w:space="0" w:color="000000"/>
            </w:tcBorders>
            <w:shd w:val="clear" w:color="auto" w:fill="auto"/>
            <w:noWrap/>
            <w:vAlign w:val="center"/>
            <w:hideMark/>
          </w:tcPr>
          <w:p w14:paraId="2699D27A" w14:textId="348A7954"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62C60FE" w14:textId="754C777A"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1F91E5D7" w14:textId="021A67A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79,792,800.00 </w:t>
            </w:r>
          </w:p>
        </w:tc>
      </w:tr>
      <w:tr w:rsidR="00DF247F" w:rsidRPr="00B76EBB" w14:paraId="0B141C96"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EE920E"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center"/>
            <w:hideMark/>
          </w:tcPr>
          <w:p w14:paraId="7E662B14" w14:textId="1577602C"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76,068,193.18 </w:t>
            </w:r>
          </w:p>
        </w:tc>
        <w:tc>
          <w:tcPr>
            <w:tcW w:w="958" w:type="pct"/>
            <w:tcBorders>
              <w:top w:val="nil"/>
              <w:left w:val="nil"/>
              <w:bottom w:val="single" w:sz="4" w:space="0" w:color="000000"/>
              <w:right w:val="single" w:sz="4" w:space="0" w:color="000000"/>
            </w:tcBorders>
            <w:shd w:val="clear" w:color="A5A5A5" w:fill="A5A5A5"/>
            <w:noWrap/>
            <w:vAlign w:val="center"/>
            <w:hideMark/>
          </w:tcPr>
          <w:p w14:paraId="308F922E" w14:textId="0FF656F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center"/>
            <w:hideMark/>
          </w:tcPr>
          <w:p w14:paraId="0EE7C88E" w14:textId="51A7645C"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center"/>
            <w:hideMark/>
          </w:tcPr>
          <w:p w14:paraId="6D059AE4" w14:textId="32DA606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00,724,303.77 </w:t>
            </w:r>
          </w:p>
        </w:tc>
      </w:tr>
      <w:tr w:rsidR="00DF247F" w:rsidRPr="00B76EBB" w14:paraId="7377DFBF"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994E6E"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1D62A4AF" w14:textId="2A45668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0,082,237.88 </w:t>
            </w:r>
          </w:p>
        </w:tc>
        <w:tc>
          <w:tcPr>
            <w:tcW w:w="958" w:type="pct"/>
            <w:tcBorders>
              <w:top w:val="nil"/>
              <w:left w:val="nil"/>
              <w:bottom w:val="single" w:sz="4" w:space="0" w:color="000000"/>
              <w:right w:val="single" w:sz="4" w:space="0" w:color="000000"/>
            </w:tcBorders>
            <w:shd w:val="clear" w:color="D8D8D8" w:fill="D8D8D8"/>
            <w:noWrap/>
            <w:vAlign w:val="center"/>
            <w:hideMark/>
          </w:tcPr>
          <w:p w14:paraId="6C54956E" w14:textId="49B4DF2C"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center"/>
            <w:hideMark/>
          </w:tcPr>
          <w:p w14:paraId="03F57E39" w14:textId="0F315DF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BF7FB7D" w14:textId="4F5EB03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3,578,915.88 </w:t>
            </w:r>
          </w:p>
        </w:tc>
      </w:tr>
      <w:tr w:rsidR="00DF247F" w:rsidRPr="00B76EBB" w14:paraId="0414ECD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F8D9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870D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008CBEEC" w14:textId="476E046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508,000.00 </w:t>
            </w:r>
          </w:p>
        </w:tc>
        <w:tc>
          <w:tcPr>
            <w:tcW w:w="958" w:type="pct"/>
            <w:tcBorders>
              <w:top w:val="nil"/>
              <w:left w:val="nil"/>
              <w:bottom w:val="single" w:sz="4" w:space="0" w:color="000000"/>
              <w:right w:val="single" w:sz="4" w:space="0" w:color="000000"/>
            </w:tcBorders>
            <w:shd w:val="clear" w:color="auto" w:fill="auto"/>
            <w:noWrap/>
            <w:vAlign w:val="center"/>
            <w:hideMark/>
          </w:tcPr>
          <w:p w14:paraId="328511AB" w14:textId="4B1DBE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038DDC" w14:textId="3F1B47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613DD" w14:textId="1F7D3E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508,000.00 </w:t>
            </w:r>
          </w:p>
        </w:tc>
      </w:tr>
      <w:tr w:rsidR="00DF247F" w:rsidRPr="00B76EBB" w14:paraId="5542CBB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EA8A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80EF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7BD3EC54" w14:textId="42D788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0C1E4C5A" w14:textId="73FD67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63D9AA" w14:textId="617FCC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1EE60" w14:textId="5EE1352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92,552.45 </w:t>
            </w:r>
          </w:p>
        </w:tc>
      </w:tr>
      <w:tr w:rsidR="00DF247F" w:rsidRPr="00B76EBB" w14:paraId="1954F26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F089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8ACF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0F21721B" w14:textId="29166C4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11232385" w14:textId="0EB1A19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165127" w14:textId="085A5D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4029C" w14:textId="5E2CDB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86,073.20 </w:t>
            </w:r>
          </w:p>
        </w:tc>
      </w:tr>
      <w:tr w:rsidR="00DF247F" w:rsidRPr="00B76EBB" w14:paraId="32C696A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49AE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6A9C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037C948F" w14:textId="4BD6FE1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5D5BF42F" w14:textId="71A15E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B39ECB" w14:textId="7433BD2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FA4EB" w14:textId="2A70332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6,295.58 </w:t>
            </w:r>
          </w:p>
        </w:tc>
      </w:tr>
      <w:tr w:rsidR="00DF247F" w:rsidRPr="00B76EBB" w14:paraId="305659C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F336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2E37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38CDDE52" w14:textId="3682A72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4CD6B433" w14:textId="63E912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CBDC25" w14:textId="1C1B9E5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96C8F" w14:textId="039A3A6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6,299.20 </w:t>
            </w:r>
          </w:p>
        </w:tc>
      </w:tr>
      <w:tr w:rsidR="00DF247F" w:rsidRPr="00B76EBB" w14:paraId="455A611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E169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61BD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3C15DCCB" w14:textId="48D9961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DC4369B" w14:textId="0ABC82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6FB07F" w14:textId="2ACB09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2F052" w14:textId="35F36B2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3,313.20 </w:t>
            </w:r>
          </w:p>
        </w:tc>
      </w:tr>
      <w:tr w:rsidR="00DF247F" w:rsidRPr="00B76EBB" w14:paraId="4AAD4EC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C81E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F879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0DA20A3F" w14:textId="249710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1C6FCA90" w14:textId="6843EA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BAA838" w14:textId="7194B2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41EC6" w14:textId="598F781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85,140.00 </w:t>
            </w:r>
          </w:p>
        </w:tc>
      </w:tr>
      <w:tr w:rsidR="00DF247F" w:rsidRPr="00B76EBB" w14:paraId="027B151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3C84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D1787D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5AC40020" w14:textId="3A47121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C45B979" w14:textId="706ED81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09E91560" w14:textId="2E3EFB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5C31D" w14:textId="14A10C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68,551.20 </w:t>
            </w:r>
          </w:p>
        </w:tc>
      </w:tr>
      <w:tr w:rsidR="00DF247F" w:rsidRPr="00B76EBB" w14:paraId="465C389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3E55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3503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3E88611C" w14:textId="1D0EEF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11024BF0" w14:textId="327C01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2027E4B8" w14:textId="71FFB42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E38F7" w14:textId="05F75C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7,092.45 </w:t>
            </w:r>
          </w:p>
        </w:tc>
      </w:tr>
      <w:tr w:rsidR="00DF247F" w:rsidRPr="00B76EBB" w14:paraId="797BA54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2EE8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5F22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4316DF90" w14:textId="23117F3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F8B6FA7" w14:textId="6B7E0CF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47396E" w14:textId="5DF781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2E9AE" w14:textId="2D27B86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3,313.20 </w:t>
            </w:r>
          </w:p>
        </w:tc>
      </w:tr>
      <w:tr w:rsidR="00DF247F" w:rsidRPr="00B76EBB" w14:paraId="1410B9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1A42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3986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4A7B7E24" w14:textId="2FA469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7EA2FE2C" w14:textId="1C022E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FDC8AF" w14:textId="247EDC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8AE3A" w14:textId="2BB5B7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31,247.70 </w:t>
            </w:r>
          </w:p>
        </w:tc>
      </w:tr>
      <w:tr w:rsidR="00DF247F" w:rsidRPr="00B76EBB" w14:paraId="2BA615A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A285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A90F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0A88E54C" w14:textId="72EE67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40D14E9B" w14:textId="2FF9234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C15A6A" w14:textId="3DF680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660A2" w14:textId="7E60593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1,304.70 </w:t>
            </w:r>
          </w:p>
        </w:tc>
      </w:tr>
      <w:tr w:rsidR="00DF247F" w:rsidRPr="00B76EBB" w14:paraId="6E7EBD8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A33D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3761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4896A9B9" w14:textId="300A9F8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138,280.50 </w:t>
            </w:r>
          </w:p>
        </w:tc>
        <w:tc>
          <w:tcPr>
            <w:tcW w:w="958" w:type="pct"/>
            <w:tcBorders>
              <w:top w:val="nil"/>
              <w:left w:val="nil"/>
              <w:bottom w:val="single" w:sz="4" w:space="0" w:color="000000"/>
              <w:right w:val="single" w:sz="4" w:space="0" w:color="000000"/>
            </w:tcBorders>
            <w:shd w:val="clear" w:color="auto" w:fill="auto"/>
            <w:noWrap/>
            <w:vAlign w:val="center"/>
            <w:hideMark/>
          </w:tcPr>
          <w:p w14:paraId="56F9F5B9" w14:textId="1820BA2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549A0A" w14:textId="31FAEE7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657B0" w14:textId="4CB152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138,280.50 </w:t>
            </w:r>
          </w:p>
        </w:tc>
      </w:tr>
      <w:tr w:rsidR="00DF247F" w:rsidRPr="00B76EBB" w14:paraId="6B85A49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A900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54E0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4A7EBCA1" w14:textId="1BC3FF5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72,509.20 </w:t>
            </w:r>
          </w:p>
        </w:tc>
        <w:tc>
          <w:tcPr>
            <w:tcW w:w="958" w:type="pct"/>
            <w:tcBorders>
              <w:top w:val="nil"/>
              <w:left w:val="nil"/>
              <w:bottom w:val="single" w:sz="4" w:space="0" w:color="000000"/>
              <w:right w:val="single" w:sz="4" w:space="0" w:color="000000"/>
            </w:tcBorders>
            <w:shd w:val="clear" w:color="auto" w:fill="auto"/>
            <w:noWrap/>
            <w:vAlign w:val="center"/>
            <w:hideMark/>
          </w:tcPr>
          <w:p w14:paraId="7B1749C5" w14:textId="49BD2A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4776103D" w14:textId="3E1511A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9CFCD" w14:textId="50AB3B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094,949.20 </w:t>
            </w:r>
          </w:p>
        </w:tc>
      </w:tr>
      <w:tr w:rsidR="00DF247F" w:rsidRPr="00B76EBB" w14:paraId="4CB337B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7384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5C68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319E8D6D" w14:textId="57FAD2D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2AA46627" w14:textId="66077B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7FEFB64D" w14:textId="7425665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19F26" w14:textId="20A7E7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31,333.20 </w:t>
            </w:r>
          </w:p>
        </w:tc>
      </w:tr>
      <w:tr w:rsidR="00DF247F" w:rsidRPr="00B76EBB" w14:paraId="00ADD97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D493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D8AE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07E5CEC8" w14:textId="11A11B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163A777F" w14:textId="1B24478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06F663" w14:textId="690C00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71719" w14:textId="1CBFC0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1,187.20 </w:t>
            </w:r>
          </w:p>
        </w:tc>
      </w:tr>
      <w:tr w:rsidR="00DF247F" w:rsidRPr="00B76EBB" w14:paraId="12F4DD2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CC40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A49C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4F6CD322" w14:textId="2586FF6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1CECA94D" w14:textId="598012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27C2AB" w14:textId="52848AA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3EFD8" w14:textId="3CE027F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7,140.00 </w:t>
            </w:r>
          </w:p>
        </w:tc>
      </w:tr>
      <w:tr w:rsidR="00DF247F" w:rsidRPr="00B76EBB" w14:paraId="374F634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4F70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5F44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3C482F3D" w14:textId="060978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84917E5" w14:textId="0196DAB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2672C6" w14:textId="60A54A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DF3D1" w14:textId="5D90F22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3,313.20 </w:t>
            </w:r>
          </w:p>
        </w:tc>
      </w:tr>
      <w:tr w:rsidR="00DF247F" w:rsidRPr="00B76EBB" w14:paraId="0976CF0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F95A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CBD6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193ABF9C" w14:textId="1A248B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DD57712" w14:textId="350ECE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45DE9C" w14:textId="574A846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9BDE4" w14:textId="2C0911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3,313.20 </w:t>
            </w:r>
          </w:p>
        </w:tc>
      </w:tr>
      <w:tr w:rsidR="00DF247F" w:rsidRPr="00B76EBB" w14:paraId="6F121A1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07CC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FE49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77205555" w14:textId="381BE6A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E7682CF" w14:textId="1FCE9B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850C74" w14:textId="0F126FD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B7C07" w14:textId="014486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3,313.20 </w:t>
            </w:r>
          </w:p>
        </w:tc>
      </w:tr>
      <w:tr w:rsidR="00DF247F" w:rsidRPr="00B76EBB" w14:paraId="0D2451D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FE6C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64FD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27F0DCBE" w14:textId="0515B4D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E513A5E" w14:textId="03281B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38FDB7" w14:textId="49C693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A3FF4" w14:textId="41BD440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3,313.20 </w:t>
            </w:r>
          </w:p>
        </w:tc>
      </w:tr>
      <w:tr w:rsidR="00DF247F" w:rsidRPr="00B76EBB" w14:paraId="13E0AB1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3F1D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22F1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541602C3" w14:textId="34D8CA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6B74D884" w14:textId="32B4A6F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A32C72" w14:textId="253AED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D1238" w14:textId="4652B85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0,453.20 </w:t>
            </w:r>
          </w:p>
        </w:tc>
      </w:tr>
      <w:tr w:rsidR="00DF247F" w:rsidRPr="00B76EBB" w14:paraId="33E5041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136E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4EF3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09094DD9" w14:textId="2FDB4E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98,127.20 </w:t>
            </w:r>
          </w:p>
        </w:tc>
        <w:tc>
          <w:tcPr>
            <w:tcW w:w="958" w:type="pct"/>
            <w:tcBorders>
              <w:top w:val="nil"/>
              <w:left w:val="nil"/>
              <w:bottom w:val="single" w:sz="4" w:space="0" w:color="000000"/>
              <w:right w:val="single" w:sz="4" w:space="0" w:color="000000"/>
            </w:tcBorders>
            <w:shd w:val="clear" w:color="auto" w:fill="auto"/>
            <w:noWrap/>
            <w:vAlign w:val="center"/>
            <w:hideMark/>
          </w:tcPr>
          <w:p w14:paraId="44FC3AE6" w14:textId="19D8414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6C64D2" w14:textId="6081EA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488E8" w14:textId="2B1CDA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98,127.20 </w:t>
            </w:r>
          </w:p>
        </w:tc>
      </w:tr>
      <w:tr w:rsidR="00DF247F" w:rsidRPr="00B76EBB" w14:paraId="4E44848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B086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F132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6CEF1CE1" w14:textId="0FA40E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2C33CFC9" w14:textId="01C86A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B72929" w14:textId="0D02DC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2ED40" w14:textId="7B7044C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5,009.70 </w:t>
            </w:r>
          </w:p>
        </w:tc>
      </w:tr>
      <w:tr w:rsidR="00DF247F" w:rsidRPr="00B76EBB" w14:paraId="5B377CD8"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9DAF99"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7D665805" w14:textId="4292B554"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3,209,058.08 </w:t>
            </w:r>
          </w:p>
        </w:tc>
        <w:tc>
          <w:tcPr>
            <w:tcW w:w="958" w:type="pct"/>
            <w:tcBorders>
              <w:top w:val="nil"/>
              <w:left w:val="nil"/>
              <w:bottom w:val="single" w:sz="4" w:space="0" w:color="000000"/>
              <w:right w:val="single" w:sz="4" w:space="0" w:color="000000"/>
            </w:tcBorders>
            <w:shd w:val="clear" w:color="D8D8D8" w:fill="D8D8D8"/>
            <w:noWrap/>
            <w:vAlign w:val="center"/>
            <w:hideMark/>
          </w:tcPr>
          <w:p w14:paraId="5A4BB70B" w14:textId="18CCA7AB"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5BA0B52" w14:textId="1474FFA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center"/>
            <w:hideMark/>
          </w:tcPr>
          <w:p w14:paraId="6D5118F6" w14:textId="24D3E146"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3,209,058.08 </w:t>
            </w:r>
          </w:p>
        </w:tc>
      </w:tr>
      <w:tr w:rsidR="00DF247F" w:rsidRPr="00B76EBB" w14:paraId="608757E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D3E76"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2267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center"/>
            <w:hideMark/>
          </w:tcPr>
          <w:p w14:paraId="585A3E6E" w14:textId="12DE67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5,230.00 </w:t>
            </w:r>
          </w:p>
        </w:tc>
        <w:tc>
          <w:tcPr>
            <w:tcW w:w="958" w:type="pct"/>
            <w:tcBorders>
              <w:top w:val="nil"/>
              <w:left w:val="nil"/>
              <w:bottom w:val="single" w:sz="4" w:space="0" w:color="000000"/>
              <w:right w:val="single" w:sz="4" w:space="0" w:color="000000"/>
            </w:tcBorders>
            <w:shd w:val="clear" w:color="auto" w:fill="auto"/>
            <w:noWrap/>
            <w:vAlign w:val="center"/>
            <w:hideMark/>
          </w:tcPr>
          <w:p w14:paraId="1919D954" w14:textId="418066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B33D6A" w14:textId="5A83E26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7D370" w14:textId="28596F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5,230.00 </w:t>
            </w:r>
          </w:p>
        </w:tc>
      </w:tr>
      <w:tr w:rsidR="00DF247F" w:rsidRPr="00B76EBB" w14:paraId="33014F7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478E2"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E5DE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center"/>
            <w:hideMark/>
          </w:tcPr>
          <w:p w14:paraId="51C44A2B" w14:textId="438E95B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center"/>
            <w:hideMark/>
          </w:tcPr>
          <w:p w14:paraId="725E2DC2" w14:textId="49F3A1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0E5906" w14:textId="28230C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A043D" w14:textId="55E531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1,574.25 </w:t>
            </w:r>
          </w:p>
        </w:tc>
      </w:tr>
      <w:tr w:rsidR="00DF247F" w:rsidRPr="00B76EBB" w14:paraId="4194DBF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2174A"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45F4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center"/>
            <w:hideMark/>
          </w:tcPr>
          <w:p w14:paraId="7BD8081F" w14:textId="22F96D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center"/>
            <w:hideMark/>
          </w:tcPr>
          <w:p w14:paraId="29BC8BAB" w14:textId="5F41B03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46E315" w14:textId="60FC557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26CCD" w14:textId="77D71F6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3,860.50 </w:t>
            </w:r>
          </w:p>
        </w:tc>
      </w:tr>
      <w:tr w:rsidR="00DF247F" w:rsidRPr="00B76EBB" w14:paraId="7BF4B9F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6CD33"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AE1C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center"/>
            <w:hideMark/>
          </w:tcPr>
          <w:p w14:paraId="0374C812" w14:textId="6CAA1EF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center"/>
            <w:hideMark/>
          </w:tcPr>
          <w:p w14:paraId="322C0B2B" w14:textId="0E06F7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B5460A" w14:textId="71DFD0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CCA2B" w14:textId="68EBCD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7,422.64 </w:t>
            </w:r>
          </w:p>
        </w:tc>
      </w:tr>
      <w:tr w:rsidR="00DF247F" w:rsidRPr="00B76EBB" w14:paraId="5586F4E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F6417"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FB01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center"/>
            <w:hideMark/>
          </w:tcPr>
          <w:p w14:paraId="6D12D47E" w14:textId="35A118C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center"/>
            <w:hideMark/>
          </w:tcPr>
          <w:p w14:paraId="066ECEE7" w14:textId="65CE308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042166" w14:textId="4CD496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229B6" w14:textId="53D67E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0,285.00 </w:t>
            </w:r>
          </w:p>
        </w:tc>
      </w:tr>
      <w:tr w:rsidR="00DF247F" w:rsidRPr="00B76EBB" w14:paraId="0789435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ED85A"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ECDA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center"/>
            <w:hideMark/>
          </w:tcPr>
          <w:p w14:paraId="4DD3B0FE" w14:textId="38950C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center"/>
            <w:hideMark/>
          </w:tcPr>
          <w:p w14:paraId="4D39E4E7" w14:textId="1A0A59E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0F4996" w14:textId="2A52118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6C6E7" w14:textId="050F14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2,230.82 </w:t>
            </w:r>
          </w:p>
        </w:tc>
      </w:tr>
      <w:tr w:rsidR="00DF247F" w:rsidRPr="00B76EBB" w14:paraId="439A7B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A3083"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3E76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center"/>
            <w:hideMark/>
          </w:tcPr>
          <w:p w14:paraId="63E0179A" w14:textId="7C2B019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center"/>
            <w:hideMark/>
          </w:tcPr>
          <w:p w14:paraId="26F664F6" w14:textId="467989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8BE810" w14:textId="787EF90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29E94" w14:textId="6AC6B2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51,931.42 </w:t>
            </w:r>
          </w:p>
        </w:tc>
      </w:tr>
      <w:tr w:rsidR="00DF247F" w:rsidRPr="00B76EBB" w14:paraId="1880AA9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AEC8A"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137E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center"/>
            <w:hideMark/>
          </w:tcPr>
          <w:p w14:paraId="57EAADF3" w14:textId="64C506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center"/>
            <w:hideMark/>
          </w:tcPr>
          <w:p w14:paraId="612027FB" w14:textId="1773BBF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AAA6D2" w14:textId="4E1DB3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E8994" w14:textId="5C5760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1,001.42 </w:t>
            </w:r>
          </w:p>
        </w:tc>
      </w:tr>
      <w:tr w:rsidR="00DF247F" w:rsidRPr="00B76EBB" w14:paraId="0C9E89E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D22B2"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8D73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center"/>
            <w:hideMark/>
          </w:tcPr>
          <w:p w14:paraId="7EF51691" w14:textId="15F01E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center"/>
            <w:hideMark/>
          </w:tcPr>
          <w:p w14:paraId="1B6FC4B8" w14:textId="21D3734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DA8D0E" w14:textId="5AE6499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20D21" w14:textId="797AF1B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9,950.25 </w:t>
            </w:r>
          </w:p>
        </w:tc>
      </w:tr>
      <w:tr w:rsidR="00DF247F" w:rsidRPr="00B76EBB" w14:paraId="1C186D9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E01E5"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B7BE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center"/>
            <w:hideMark/>
          </w:tcPr>
          <w:p w14:paraId="380CC188" w14:textId="7350D0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center"/>
            <w:hideMark/>
          </w:tcPr>
          <w:p w14:paraId="5C6940DE" w14:textId="66CB7B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EA62E8" w14:textId="2FE7763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14B73" w14:textId="25CACC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9,893.25 </w:t>
            </w:r>
          </w:p>
        </w:tc>
      </w:tr>
      <w:tr w:rsidR="00DF247F" w:rsidRPr="00B76EBB" w14:paraId="77B17E7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03801"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1608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5540A65B" w14:textId="2CCF25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center"/>
            <w:hideMark/>
          </w:tcPr>
          <w:p w14:paraId="2C3ADB4F" w14:textId="4C8E9BF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FC2EE7" w14:textId="337A17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03F84" w14:textId="140D87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2,015.75 </w:t>
            </w:r>
          </w:p>
        </w:tc>
      </w:tr>
      <w:tr w:rsidR="00DF247F" w:rsidRPr="00B76EBB" w14:paraId="5246369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EBC47"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9F09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center"/>
            <w:hideMark/>
          </w:tcPr>
          <w:p w14:paraId="3EAFDA59" w14:textId="45926C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center"/>
            <w:hideMark/>
          </w:tcPr>
          <w:p w14:paraId="7B586E15" w14:textId="6BEF83C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840F19" w14:textId="7F4FC8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3E21D" w14:textId="47B04B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0,007.25 </w:t>
            </w:r>
          </w:p>
        </w:tc>
      </w:tr>
      <w:tr w:rsidR="00DF247F" w:rsidRPr="00B76EBB" w14:paraId="087480A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8562E"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F061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center"/>
            <w:hideMark/>
          </w:tcPr>
          <w:p w14:paraId="10988E79" w14:textId="3A3B97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center"/>
            <w:hideMark/>
          </w:tcPr>
          <w:p w14:paraId="479E78B2" w14:textId="5AD7BF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891C1B" w14:textId="36A84F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810AD" w14:textId="7A1911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9,065.92 </w:t>
            </w:r>
          </w:p>
        </w:tc>
      </w:tr>
      <w:tr w:rsidR="00DF247F" w:rsidRPr="00B76EBB" w14:paraId="60A1255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895A1"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1313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center"/>
            <w:hideMark/>
          </w:tcPr>
          <w:p w14:paraId="3F999180" w14:textId="23F593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center"/>
            <w:hideMark/>
          </w:tcPr>
          <w:p w14:paraId="016FADC7" w14:textId="5C8546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6A4957" w14:textId="3FADCB4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C6239" w14:textId="33B101E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3,161.78 </w:t>
            </w:r>
          </w:p>
        </w:tc>
      </w:tr>
      <w:tr w:rsidR="00DF247F" w:rsidRPr="00B76EBB" w14:paraId="5C8172D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19FB8"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9230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center"/>
            <w:hideMark/>
          </w:tcPr>
          <w:p w14:paraId="6DC1541A" w14:textId="381CA7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center"/>
            <w:hideMark/>
          </w:tcPr>
          <w:p w14:paraId="2CC448C1" w14:textId="5EB3E5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27EFC1" w14:textId="0ABCE2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57835" w14:textId="7DF059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392,217.48 </w:t>
            </w:r>
          </w:p>
        </w:tc>
      </w:tr>
      <w:tr w:rsidR="00DF247F" w:rsidRPr="00B76EBB" w14:paraId="69F77E1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F11D8"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C7BB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center"/>
            <w:hideMark/>
          </w:tcPr>
          <w:p w14:paraId="0022D2DB" w14:textId="301B4A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center"/>
            <w:hideMark/>
          </w:tcPr>
          <w:p w14:paraId="52FFD7F3" w14:textId="3B7699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0C6E8E" w14:textId="33CE2F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A0751" w14:textId="42F657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7,436.00 </w:t>
            </w:r>
          </w:p>
        </w:tc>
      </w:tr>
      <w:tr w:rsidR="00DF247F" w:rsidRPr="00B76EBB" w14:paraId="13F7797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C7BF6"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C7D2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center"/>
            <w:hideMark/>
          </w:tcPr>
          <w:p w14:paraId="09F9695B" w14:textId="3A0F577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center"/>
            <w:hideMark/>
          </w:tcPr>
          <w:p w14:paraId="404B8008" w14:textId="675ABB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7B80AF" w14:textId="5CC6B1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481E1" w14:textId="3E8987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7,436.00 </w:t>
            </w:r>
          </w:p>
        </w:tc>
      </w:tr>
      <w:tr w:rsidR="00DF247F" w:rsidRPr="00B76EBB" w14:paraId="5A3CDD6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AC2B0"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B9D3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center"/>
            <w:hideMark/>
          </w:tcPr>
          <w:p w14:paraId="7A9B71E3" w14:textId="210241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center"/>
            <w:hideMark/>
          </w:tcPr>
          <w:p w14:paraId="386D1E08" w14:textId="2AB9C2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25E974" w14:textId="21C71B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9EB18" w14:textId="050263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2,799.25 </w:t>
            </w:r>
          </w:p>
        </w:tc>
      </w:tr>
      <w:tr w:rsidR="00DF247F" w:rsidRPr="00B76EBB" w14:paraId="0E66105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6582F"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203E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center"/>
            <w:hideMark/>
          </w:tcPr>
          <w:p w14:paraId="130B8B82" w14:textId="217275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center"/>
            <w:hideMark/>
          </w:tcPr>
          <w:p w14:paraId="3CF3B99E" w14:textId="2ECF8BF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24AF7F" w14:textId="5C9FA64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6D97D2" w14:textId="7CB3C4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42.03 </w:t>
            </w:r>
          </w:p>
        </w:tc>
      </w:tr>
      <w:tr w:rsidR="00DF247F" w:rsidRPr="00B76EBB" w14:paraId="5C28D53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E4E51"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F82C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center"/>
            <w:hideMark/>
          </w:tcPr>
          <w:p w14:paraId="3D289775" w14:textId="4EAA0B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center"/>
            <w:hideMark/>
          </w:tcPr>
          <w:p w14:paraId="59473FE4" w14:textId="38BE9D6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6AE63F" w14:textId="3D9E6F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FBF40" w14:textId="1C8B4AC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5,015.34 </w:t>
            </w:r>
          </w:p>
        </w:tc>
      </w:tr>
      <w:tr w:rsidR="00DF247F" w:rsidRPr="00B76EBB" w14:paraId="26741E5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86617"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1424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center"/>
            <w:hideMark/>
          </w:tcPr>
          <w:p w14:paraId="1D190B18" w14:textId="48E958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5,244.90 </w:t>
            </w:r>
          </w:p>
        </w:tc>
        <w:tc>
          <w:tcPr>
            <w:tcW w:w="958" w:type="pct"/>
            <w:tcBorders>
              <w:top w:val="nil"/>
              <w:left w:val="nil"/>
              <w:bottom w:val="single" w:sz="4" w:space="0" w:color="000000"/>
              <w:right w:val="single" w:sz="4" w:space="0" w:color="000000"/>
            </w:tcBorders>
            <w:shd w:val="clear" w:color="auto" w:fill="auto"/>
            <w:noWrap/>
            <w:vAlign w:val="center"/>
            <w:hideMark/>
          </w:tcPr>
          <w:p w14:paraId="64CB5515" w14:textId="3E8012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8BFDC3" w14:textId="78D47D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31AB4" w14:textId="6C12B36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5,244.90 </w:t>
            </w:r>
          </w:p>
        </w:tc>
      </w:tr>
      <w:tr w:rsidR="00DF247F" w:rsidRPr="00B76EBB" w14:paraId="2C902F9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CDD3A"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FD57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center"/>
            <w:hideMark/>
          </w:tcPr>
          <w:p w14:paraId="122C50A1" w14:textId="475621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67,499.75 </w:t>
            </w:r>
          </w:p>
        </w:tc>
        <w:tc>
          <w:tcPr>
            <w:tcW w:w="958" w:type="pct"/>
            <w:tcBorders>
              <w:top w:val="nil"/>
              <w:left w:val="nil"/>
              <w:bottom w:val="single" w:sz="4" w:space="0" w:color="000000"/>
              <w:right w:val="single" w:sz="4" w:space="0" w:color="000000"/>
            </w:tcBorders>
            <w:shd w:val="clear" w:color="auto" w:fill="auto"/>
            <w:noWrap/>
            <w:vAlign w:val="center"/>
            <w:hideMark/>
          </w:tcPr>
          <w:p w14:paraId="491DFEA3" w14:textId="549F6B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BE9E5D" w14:textId="5427796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E25E3" w14:textId="751E9A8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67,499.75 </w:t>
            </w:r>
          </w:p>
        </w:tc>
      </w:tr>
      <w:tr w:rsidR="00DF247F" w:rsidRPr="00B76EBB" w14:paraId="285BE63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F4BB7"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86F5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center"/>
            <w:hideMark/>
          </w:tcPr>
          <w:p w14:paraId="0525325B" w14:textId="0AC9F1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2,080.64 </w:t>
            </w:r>
          </w:p>
        </w:tc>
        <w:tc>
          <w:tcPr>
            <w:tcW w:w="958" w:type="pct"/>
            <w:tcBorders>
              <w:top w:val="nil"/>
              <w:left w:val="nil"/>
              <w:bottom w:val="single" w:sz="4" w:space="0" w:color="000000"/>
              <w:right w:val="single" w:sz="4" w:space="0" w:color="000000"/>
            </w:tcBorders>
            <w:shd w:val="clear" w:color="auto" w:fill="auto"/>
            <w:noWrap/>
            <w:vAlign w:val="center"/>
            <w:hideMark/>
          </w:tcPr>
          <w:p w14:paraId="7F09924A" w14:textId="733E63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3E1ACB" w14:textId="0A89355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6A59A" w14:textId="676BE3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2,080.64 </w:t>
            </w:r>
          </w:p>
        </w:tc>
      </w:tr>
      <w:tr w:rsidR="00DF247F" w:rsidRPr="00B76EBB" w14:paraId="1FC95A4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B29E3"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2D0D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3833A19A" w14:textId="5A65F8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center"/>
            <w:hideMark/>
          </w:tcPr>
          <w:p w14:paraId="2FCB5954" w14:textId="34CC52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2EB0D3" w14:textId="1C0F4EE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2692A" w14:textId="5D522EB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0,381.56 </w:t>
            </w:r>
          </w:p>
        </w:tc>
      </w:tr>
      <w:tr w:rsidR="00DF247F" w:rsidRPr="00B76EBB" w14:paraId="760ADFD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956D3"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487E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3DFDE1E3" w14:textId="5A5204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4FCF93CF" w14:textId="28C5C1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665DF0" w14:textId="05D36F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EB60D" w14:textId="5F9153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77.14 </w:t>
            </w:r>
          </w:p>
        </w:tc>
      </w:tr>
      <w:tr w:rsidR="00DF247F" w:rsidRPr="00B76EBB" w14:paraId="19DC862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A5A7B"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DE1A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center"/>
            <w:hideMark/>
          </w:tcPr>
          <w:p w14:paraId="68B66349" w14:textId="5FA1BA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380BDA63" w14:textId="4190574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C5CCE6" w14:textId="04D548C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27196" w14:textId="6559A27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77.14 </w:t>
            </w:r>
          </w:p>
        </w:tc>
      </w:tr>
      <w:tr w:rsidR="00DF247F" w:rsidRPr="00B76EBB" w14:paraId="2FCA6DC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22C34"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691A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center"/>
            <w:hideMark/>
          </w:tcPr>
          <w:p w14:paraId="687F3199" w14:textId="2393869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37,325.39 </w:t>
            </w:r>
          </w:p>
        </w:tc>
        <w:tc>
          <w:tcPr>
            <w:tcW w:w="958" w:type="pct"/>
            <w:tcBorders>
              <w:top w:val="nil"/>
              <w:left w:val="nil"/>
              <w:bottom w:val="single" w:sz="4" w:space="0" w:color="000000"/>
              <w:right w:val="single" w:sz="4" w:space="0" w:color="000000"/>
            </w:tcBorders>
            <w:shd w:val="clear" w:color="auto" w:fill="auto"/>
            <w:noWrap/>
            <w:vAlign w:val="center"/>
            <w:hideMark/>
          </w:tcPr>
          <w:p w14:paraId="729EAAAC" w14:textId="2834E60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067E7F" w14:textId="0C4C01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FAB46" w14:textId="158728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37,325.39 </w:t>
            </w:r>
          </w:p>
        </w:tc>
      </w:tr>
      <w:tr w:rsidR="00DF247F" w:rsidRPr="00B76EBB" w14:paraId="4D9FD7C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3355B"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29C6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center"/>
            <w:hideMark/>
          </w:tcPr>
          <w:p w14:paraId="33B70C09" w14:textId="739F66A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center"/>
            <w:hideMark/>
          </w:tcPr>
          <w:p w14:paraId="10558F56" w14:textId="306BAD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689675" w14:textId="7916E93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0D387" w14:textId="593F50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74,166.03 </w:t>
            </w:r>
          </w:p>
        </w:tc>
      </w:tr>
      <w:tr w:rsidR="00DF247F" w:rsidRPr="00B76EBB" w14:paraId="33E15C7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4EEBE"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7AA8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center"/>
            <w:hideMark/>
          </w:tcPr>
          <w:p w14:paraId="51856C55" w14:textId="411EC9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center"/>
            <w:hideMark/>
          </w:tcPr>
          <w:p w14:paraId="0699E5AE" w14:textId="5D7909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0CEDCC" w14:textId="243B56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B7DAE" w14:textId="5B3C5B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704.28 </w:t>
            </w:r>
          </w:p>
        </w:tc>
      </w:tr>
      <w:tr w:rsidR="00DF247F" w:rsidRPr="00B76EBB" w14:paraId="7E56F75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63745"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348A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center"/>
            <w:hideMark/>
          </w:tcPr>
          <w:p w14:paraId="0928034C" w14:textId="6554CA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center"/>
            <w:hideMark/>
          </w:tcPr>
          <w:p w14:paraId="5F132431" w14:textId="1FD81A9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6064BB" w14:textId="45195C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56095" w14:textId="39B693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9,451.75 </w:t>
            </w:r>
          </w:p>
        </w:tc>
      </w:tr>
      <w:tr w:rsidR="00DF247F" w:rsidRPr="00B76EBB" w14:paraId="42843C1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B9BD2"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5B19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center"/>
            <w:hideMark/>
          </w:tcPr>
          <w:p w14:paraId="102BA436" w14:textId="79BA2C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center"/>
            <w:hideMark/>
          </w:tcPr>
          <w:p w14:paraId="75476CE0" w14:textId="77BCA0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28D598" w14:textId="7638DC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70AC0" w14:textId="50BF04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69,640.00 </w:t>
            </w:r>
          </w:p>
        </w:tc>
      </w:tr>
      <w:tr w:rsidR="00DF247F" w:rsidRPr="00B76EBB" w14:paraId="320ED86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338F7"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D556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center"/>
            <w:hideMark/>
          </w:tcPr>
          <w:p w14:paraId="28B29CC0" w14:textId="7B8BCC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33,733.15 </w:t>
            </w:r>
          </w:p>
        </w:tc>
        <w:tc>
          <w:tcPr>
            <w:tcW w:w="958" w:type="pct"/>
            <w:tcBorders>
              <w:top w:val="nil"/>
              <w:left w:val="nil"/>
              <w:bottom w:val="single" w:sz="4" w:space="0" w:color="000000"/>
              <w:right w:val="single" w:sz="4" w:space="0" w:color="000000"/>
            </w:tcBorders>
            <w:shd w:val="clear" w:color="auto" w:fill="auto"/>
            <w:noWrap/>
            <w:vAlign w:val="center"/>
            <w:hideMark/>
          </w:tcPr>
          <w:p w14:paraId="67343209" w14:textId="44AABCE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707DA0" w14:textId="17907A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054B7" w14:textId="363A40E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33,733.15 </w:t>
            </w:r>
          </w:p>
        </w:tc>
      </w:tr>
      <w:tr w:rsidR="00DF247F" w:rsidRPr="00B76EBB" w14:paraId="3A7D6AAE"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0E538"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center"/>
            <w:hideMark/>
          </w:tcPr>
          <w:p w14:paraId="17B69493" w14:textId="09C9EF5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4,866,982.14 </w:t>
            </w:r>
          </w:p>
        </w:tc>
        <w:tc>
          <w:tcPr>
            <w:tcW w:w="958" w:type="pct"/>
            <w:tcBorders>
              <w:top w:val="nil"/>
              <w:left w:val="nil"/>
              <w:bottom w:val="single" w:sz="4" w:space="0" w:color="000000"/>
              <w:right w:val="single" w:sz="4" w:space="0" w:color="000000"/>
            </w:tcBorders>
            <w:shd w:val="clear" w:color="D8D8D8" w:fill="D8D8D8"/>
            <w:noWrap/>
            <w:vAlign w:val="center"/>
            <w:hideMark/>
          </w:tcPr>
          <w:p w14:paraId="526E8F5D" w14:textId="597A540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767EB2F5" w14:textId="7BDF543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center"/>
            <w:hideMark/>
          </w:tcPr>
          <w:p w14:paraId="75A4487A" w14:textId="29FA2B1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5,984,293.78 </w:t>
            </w:r>
          </w:p>
        </w:tc>
      </w:tr>
      <w:tr w:rsidR="00DF247F" w:rsidRPr="00B76EBB" w14:paraId="0DCEA65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26083"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D707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center"/>
            <w:hideMark/>
          </w:tcPr>
          <w:p w14:paraId="6E01184A" w14:textId="6DF61A2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center"/>
            <w:hideMark/>
          </w:tcPr>
          <w:p w14:paraId="3B0DC785" w14:textId="35D294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ABFDE1" w14:textId="545452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75BEE" w14:textId="1F15DA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83,830.57 </w:t>
            </w:r>
          </w:p>
        </w:tc>
      </w:tr>
      <w:tr w:rsidR="00DF247F" w:rsidRPr="00B76EBB" w14:paraId="1879E17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FE1CC"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61D9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center"/>
            <w:hideMark/>
          </w:tcPr>
          <w:p w14:paraId="4878D79B" w14:textId="48C9D74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center"/>
            <w:hideMark/>
          </w:tcPr>
          <w:p w14:paraId="5EF43B49" w14:textId="5125318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934CFD" w14:textId="184041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D6E35" w14:textId="7A7D2B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7,624.03 </w:t>
            </w:r>
          </w:p>
        </w:tc>
      </w:tr>
      <w:tr w:rsidR="00DF247F" w:rsidRPr="00B76EBB" w14:paraId="7CF73B3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B4F86"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6917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center"/>
            <w:hideMark/>
          </w:tcPr>
          <w:p w14:paraId="46F818AA" w14:textId="7678B74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center"/>
            <w:hideMark/>
          </w:tcPr>
          <w:p w14:paraId="36D70AB3" w14:textId="0E8DC4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C23FCE" w14:textId="09133C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6A651" w14:textId="65231C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9,877.16 </w:t>
            </w:r>
          </w:p>
        </w:tc>
      </w:tr>
      <w:tr w:rsidR="00DF247F" w:rsidRPr="00B76EBB" w14:paraId="1F9F325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81D0D"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F54A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center"/>
            <w:hideMark/>
          </w:tcPr>
          <w:p w14:paraId="710FC889" w14:textId="38A199F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center"/>
            <w:hideMark/>
          </w:tcPr>
          <w:p w14:paraId="058D1441" w14:textId="4B2638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4EA50F" w14:textId="2B3AC2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EE0B4" w14:textId="42A81F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8,162.50 </w:t>
            </w:r>
          </w:p>
        </w:tc>
      </w:tr>
      <w:tr w:rsidR="00DF247F" w:rsidRPr="00B76EBB" w14:paraId="1E927B3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AB1A8"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E5E8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center"/>
            <w:hideMark/>
          </w:tcPr>
          <w:p w14:paraId="2A5C9152" w14:textId="4FE500B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3C3FC670" w14:textId="152451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AC93BF" w14:textId="24269E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CF727" w14:textId="47295F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7,140.00 </w:t>
            </w:r>
          </w:p>
        </w:tc>
      </w:tr>
      <w:tr w:rsidR="00DF247F" w:rsidRPr="00B76EBB" w14:paraId="0F4DD41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EDEE6"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A148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center"/>
            <w:hideMark/>
          </w:tcPr>
          <w:p w14:paraId="25C2DD0F" w14:textId="0213A3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1,737.14 </w:t>
            </w:r>
          </w:p>
        </w:tc>
        <w:tc>
          <w:tcPr>
            <w:tcW w:w="958" w:type="pct"/>
            <w:tcBorders>
              <w:top w:val="nil"/>
              <w:left w:val="nil"/>
              <w:bottom w:val="single" w:sz="4" w:space="0" w:color="000000"/>
              <w:right w:val="single" w:sz="4" w:space="0" w:color="000000"/>
            </w:tcBorders>
            <w:shd w:val="clear" w:color="auto" w:fill="auto"/>
            <w:noWrap/>
            <w:vAlign w:val="center"/>
            <w:hideMark/>
          </w:tcPr>
          <w:p w14:paraId="3FA743A5" w14:textId="0965BD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DAD774" w14:textId="1E69C99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82DB1" w14:textId="040E0F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1,737.14 </w:t>
            </w:r>
          </w:p>
        </w:tc>
      </w:tr>
      <w:tr w:rsidR="00DF247F" w:rsidRPr="00B76EBB" w14:paraId="769265F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F3D45"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46E46A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center"/>
            <w:hideMark/>
          </w:tcPr>
          <w:p w14:paraId="35992C31" w14:textId="124D5B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center"/>
            <w:hideMark/>
          </w:tcPr>
          <w:p w14:paraId="50411E21" w14:textId="60F7846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2DB905" w14:textId="68F273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FD747" w14:textId="07A2976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86,042.75 </w:t>
            </w:r>
          </w:p>
        </w:tc>
      </w:tr>
      <w:tr w:rsidR="00DF247F" w:rsidRPr="00B76EBB" w14:paraId="2DE992E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F27F2"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C602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5E50BD6F" w14:textId="373C69F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center"/>
            <w:hideMark/>
          </w:tcPr>
          <w:p w14:paraId="5A80374C" w14:textId="290587E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D645A4" w14:textId="3053E1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4E3A4EB0" w14:textId="6F093F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70,321.00 </w:t>
            </w:r>
          </w:p>
        </w:tc>
      </w:tr>
      <w:tr w:rsidR="00DF247F" w:rsidRPr="00B76EBB" w14:paraId="4B2A97D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65188"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2BA8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center"/>
            <w:hideMark/>
          </w:tcPr>
          <w:p w14:paraId="139AAB15" w14:textId="4719E5F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center"/>
            <w:hideMark/>
          </w:tcPr>
          <w:p w14:paraId="2FA1F688" w14:textId="5F70819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7B9832" w14:textId="31379A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A995E" w14:textId="2E6D1F7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56,798.14 </w:t>
            </w:r>
          </w:p>
        </w:tc>
      </w:tr>
      <w:tr w:rsidR="00DF247F" w:rsidRPr="00B76EBB" w14:paraId="0A6B218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10EFE"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8FCF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center"/>
            <w:hideMark/>
          </w:tcPr>
          <w:p w14:paraId="3D8D6FA4" w14:textId="250E7C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center"/>
            <w:hideMark/>
          </w:tcPr>
          <w:p w14:paraId="7600AD3C" w14:textId="6C9BA96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02BBA7" w14:textId="7D3EEA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5BC06" w14:textId="3A02B3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47,764.75 </w:t>
            </w:r>
          </w:p>
        </w:tc>
      </w:tr>
      <w:tr w:rsidR="00DF247F" w:rsidRPr="00B76EBB" w14:paraId="29AA120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1E885"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2242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center"/>
            <w:hideMark/>
          </w:tcPr>
          <w:p w14:paraId="5EE21DAC" w14:textId="5DA6C7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center"/>
            <w:hideMark/>
          </w:tcPr>
          <w:p w14:paraId="23993517" w14:textId="6A76E0E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967285" w14:textId="7E2C8A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436E0" w14:textId="6F69BE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29,805.12 </w:t>
            </w:r>
          </w:p>
        </w:tc>
      </w:tr>
      <w:tr w:rsidR="00DF247F" w:rsidRPr="00B76EBB" w14:paraId="3C895D0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38577"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4130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center"/>
            <w:hideMark/>
          </w:tcPr>
          <w:p w14:paraId="1D7AC37E" w14:textId="670D20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center"/>
            <w:hideMark/>
          </w:tcPr>
          <w:p w14:paraId="09AA8B59" w14:textId="6EF5A96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B08F40" w14:textId="42F4C07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473C1" w14:textId="368DB3E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69,067.50 </w:t>
            </w:r>
          </w:p>
        </w:tc>
      </w:tr>
      <w:tr w:rsidR="00DF247F" w:rsidRPr="00B76EBB" w14:paraId="3128920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19114"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7A26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center"/>
            <w:hideMark/>
          </w:tcPr>
          <w:p w14:paraId="594F1AAB" w14:textId="36A508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center"/>
            <w:hideMark/>
          </w:tcPr>
          <w:p w14:paraId="4ABF019D" w14:textId="76D06DA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center"/>
            <w:hideMark/>
          </w:tcPr>
          <w:p w14:paraId="1CADC8AB" w14:textId="0C414A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7F96C" w14:textId="4E4C44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22,598.20 </w:t>
            </w:r>
          </w:p>
        </w:tc>
      </w:tr>
      <w:tr w:rsidR="00DF247F" w:rsidRPr="00B76EBB" w14:paraId="7A94E6E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60E2C"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A97B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296ADFFC" w14:textId="554934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center"/>
            <w:hideMark/>
          </w:tcPr>
          <w:p w14:paraId="041F893D" w14:textId="76FD8C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E08F99" w14:textId="3D47CCF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1C163" w14:textId="6B580D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83,824.22 </w:t>
            </w:r>
          </w:p>
        </w:tc>
      </w:tr>
      <w:tr w:rsidR="00DF247F" w:rsidRPr="00B76EBB" w14:paraId="40BA8D4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A1F81"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4762B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center"/>
            <w:hideMark/>
          </w:tcPr>
          <w:p w14:paraId="6CA2F1ED" w14:textId="63410BD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center"/>
            <w:hideMark/>
          </w:tcPr>
          <w:p w14:paraId="4227FD12" w14:textId="714F1D0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246BA4" w14:textId="4E98AC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22CB8" w14:textId="7AE7042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07,965.53 </w:t>
            </w:r>
          </w:p>
        </w:tc>
      </w:tr>
      <w:tr w:rsidR="00DF247F" w:rsidRPr="00B76EBB" w14:paraId="4BB96D9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99436"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7ABC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center"/>
            <w:hideMark/>
          </w:tcPr>
          <w:p w14:paraId="6F964BDB" w14:textId="0871E27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center"/>
            <w:hideMark/>
          </w:tcPr>
          <w:p w14:paraId="73E90AD7" w14:textId="6011892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51DBCE" w14:textId="733694E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A57DC" w14:textId="231038A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23,486.50 </w:t>
            </w:r>
          </w:p>
        </w:tc>
      </w:tr>
      <w:tr w:rsidR="00DF247F" w:rsidRPr="00B76EBB" w14:paraId="1EE2B48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DE517"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A75C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1AC525A4" w14:textId="05F2630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center"/>
            <w:hideMark/>
          </w:tcPr>
          <w:p w14:paraId="1841CFF5" w14:textId="66119E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D3B981" w14:textId="0FBD00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688058FC" w14:textId="13EF88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05,530.92 </w:t>
            </w:r>
          </w:p>
        </w:tc>
      </w:tr>
      <w:tr w:rsidR="00DF247F" w:rsidRPr="00B76EBB" w14:paraId="5E86231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592D5"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F011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center"/>
            <w:hideMark/>
          </w:tcPr>
          <w:p w14:paraId="15EAD2F6" w14:textId="6A16D0C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center"/>
            <w:hideMark/>
          </w:tcPr>
          <w:p w14:paraId="6CABF2F8" w14:textId="3A0384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94F880" w14:textId="3552BE2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E0943" w14:textId="642D703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7,713.75 </w:t>
            </w:r>
          </w:p>
        </w:tc>
      </w:tr>
      <w:tr w:rsidR="00DF247F" w:rsidRPr="00B76EBB" w14:paraId="36B1096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DC5DB"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C56D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center"/>
            <w:hideMark/>
          </w:tcPr>
          <w:p w14:paraId="0CBC9914" w14:textId="52265B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center"/>
            <w:hideMark/>
          </w:tcPr>
          <w:p w14:paraId="3A494A5D" w14:textId="576177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B6B12C" w14:textId="2178B6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7A13B" w14:textId="7300006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48,611.25 </w:t>
            </w:r>
          </w:p>
        </w:tc>
      </w:tr>
      <w:tr w:rsidR="00DF247F" w:rsidRPr="00B76EBB" w14:paraId="1AA03CF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2C4BB"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20DA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center"/>
            <w:hideMark/>
          </w:tcPr>
          <w:p w14:paraId="68D1AF34" w14:textId="3745222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center"/>
            <w:hideMark/>
          </w:tcPr>
          <w:p w14:paraId="4F3B564D" w14:textId="0A2FEB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center"/>
            <w:hideMark/>
          </w:tcPr>
          <w:p w14:paraId="326A9DD7" w14:textId="625D67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362117" w14:textId="4E08F7C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6,392.75 </w:t>
            </w:r>
          </w:p>
        </w:tc>
      </w:tr>
      <w:tr w:rsidR="00DF247F" w:rsidRPr="00B76EBB" w14:paraId="6FFCDED7"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5049EB"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center"/>
            <w:hideMark/>
          </w:tcPr>
          <w:p w14:paraId="733082F3" w14:textId="1E91C9C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7,909,915.08 </w:t>
            </w:r>
          </w:p>
        </w:tc>
        <w:tc>
          <w:tcPr>
            <w:tcW w:w="958" w:type="pct"/>
            <w:tcBorders>
              <w:top w:val="nil"/>
              <w:left w:val="nil"/>
              <w:bottom w:val="single" w:sz="4" w:space="0" w:color="000000"/>
              <w:right w:val="single" w:sz="4" w:space="0" w:color="000000"/>
            </w:tcBorders>
            <w:shd w:val="clear" w:color="D8D8D8" w:fill="D8D8D8"/>
            <w:noWrap/>
            <w:vAlign w:val="center"/>
            <w:hideMark/>
          </w:tcPr>
          <w:p w14:paraId="271CA887" w14:textId="29B04BA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center"/>
            <w:hideMark/>
          </w:tcPr>
          <w:p w14:paraId="117A0D73" w14:textId="5746FBD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center"/>
            <w:hideMark/>
          </w:tcPr>
          <w:p w14:paraId="1262B66B" w14:textId="7496793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47,952,036.03 </w:t>
            </w:r>
          </w:p>
        </w:tc>
      </w:tr>
      <w:tr w:rsidR="00DF247F" w:rsidRPr="00B76EBB" w14:paraId="1BE7A53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DD23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7835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center"/>
            <w:hideMark/>
          </w:tcPr>
          <w:p w14:paraId="79F6933E" w14:textId="5627D1E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79,527.50 </w:t>
            </w:r>
          </w:p>
        </w:tc>
        <w:tc>
          <w:tcPr>
            <w:tcW w:w="958" w:type="pct"/>
            <w:tcBorders>
              <w:top w:val="nil"/>
              <w:left w:val="nil"/>
              <w:bottom w:val="single" w:sz="4" w:space="0" w:color="000000"/>
              <w:right w:val="single" w:sz="4" w:space="0" w:color="000000"/>
            </w:tcBorders>
            <w:shd w:val="clear" w:color="auto" w:fill="auto"/>
            <w:noWrap/>
            <w:vAlign w:val="center"/>
            <w:hideMark/>
          </w:tcPr>
          <w:p w14:paraId="037BAE6F" w14:textId="5C06E0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DF8402" w14:textId="2FA8159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81699" w14:textId="17A6E7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79,527.50 </w:t>
            </w:r>
          </w:p>
        </w:tc>
      </w:tr>
      <w:tr w:rsidR="00DF247F" w:rsidRPr="00B76EBB" w14:paraId="178B3E5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9898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D6DB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center"/>
            <w:hideMark/>
          </w:tcPr>
          <w:p w14:paraId="31C5BF85" w14:textId="4EDE7E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center"/>
            <w:hideMark/>
          </w:tcPr>
          <w:p w14:paraId="0A512F35" w14:textId="26E4554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8CA838" w14:textId="79C4891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E4D61" w14:textId="3A9D27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2,807.94 </w:t>
            </w:r>
          </w:p>
        </w:tc>
      </w:tr>
      <w:tr w:rsidR="00DF247F" w:rsidRPr="00B76EBB" w14:paraId="2079BC9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3104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465F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center"/>
            <w:hideMark/>
          </w:tcPr>
          <w:p w14:paraId="62F9477E" w14:textId="5F4EFB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172,519.39 </w:t>
            </w:r>
          </w:p>
        </w:tc>
        <w:tc>
          <w:tcPr>
            <w:tcW w:w="958" w:type="pct"/>
            <w:tcBorders>
              <w:top w:val="nil"/>
              <w:left w:val="nil"/>
              <w:bottom w:val="single" w:sz="4" w:space="0" w:color="000000"/>
              <w:right w:val="single" w:sz="4" w:space="0" w:color="000000"/>
            </w:tcBorders>
            <w:shd w:val="clear" w:color="auto" w:fill="auto"/>
            <w:noWrap/>
            <w:vAlign w:val="center"/>
            <w:hideMark/>
          </w:tcPr>
          <w:p w14:paraId="1038898A" w14:textId="237A0D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0121A9" w14:textId="12E7D5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548E2" w14:textId="6465931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172,519.39 </w:t>
            </w:r>
          </w:p>
        </w:tc>
      </w:tr>
      <w:tr w:rsidR="00DF247F" w:rsidRPr="00B76EBB" w14:paraId="534505D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42F4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611B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center"/>
            <w:hideMark/>
          </w:tcPr>
          <w:p w14:paraId="7A7203AC" w14:textId="31ED6E1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0303E329" w14:textId="782AAD8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2E512B" w14:textId="6C7431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CBE15" w14:textId="7E1F3C5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77.14 </w:t>
            </w:r>
          </w:p>
        </w:tc>
      </w:tr>
      <w:tr w:rsidR="00DF247F" w:rsidRPr="00B76EBB" w14:paraId="669808D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DFD9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7818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center"/>
            <w:hideMark/>
          </w:tcPr>
          <w:p w14:paraId="1531A7F6" w14:textId="25C432C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2D054283" w14:textId="249D42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D573A2" w14:textId="024B1D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40C1D1BD" w14:textId="78A70DC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08,628.72 </w:t>
            </w:r>
          </w:p>
        </w:tc>
      </w:tr>
      <w:tr w:rsidR="00DF247F" w:rsidRPr="00B76EBB" w14:paraId="6351A75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8F1E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43EA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center"/>
            <w:hideMark/>
          </w:tcPr>
          <w:p w14:paraId="53642E29" w14:textId="5F7340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center"/>
            <w:hideMark/>
          </w:tcPr>
          <w:p w14:paraId="454BBC27" w14:textId="274290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7DF52B" w14:textId="2D0201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333A9" w14:textId="432D10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4,392.00 </w:t>
            </w:r>
          </w:p>
        </w:tc>
      </w:tr>
      <w:tr w:rsidR="00DF247F" w:rsidRPr="00B76EBB" w14:paraId="01BA4B8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DC9B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036C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center"/>
            <w:hideMark/>
          </w:tcPr>
          <w:p w14:paraId="41C2BDE5" w14:textId="22D221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center"/>
            <w:hideMark/>
          </w:tcPr>
          <w:p w14:paraId="66FBE436" w14:textId="017E6D4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6EECA4" w14:textId="46060C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9478B" w14:textId="5760B14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83,928.52 </w:t>
            </w:r>
          </w:p>
        </w:tc>
      </w:tr>
      <w:tr w:rsidR="00DF247F" w:rsidRPr="00B76EBB" w14:paraId="4121A32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158E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DAB3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center"/>
            <w:hideMark/>
          </w:tcPr>
          <w:p w14:paraId="3BCDA8AE" w14:textId="519A852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5BCCFD4A" w14:textId="0EA2C96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1DF72B" w14:textId="674D156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00D0E" w14:textId="1FE88F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7,140.00 </w:t>
            </w:r>
          </w:p>
        </w:tc>
      </w:tr>
      <w:tr w:rsidR="00DF247F" w:rsidRPr="00B76EBB" w14:paraId="331A42B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D23E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71DB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center"/>
            <w:hideMark/>
          </w:tcPr>
          <w:p w14:paraId="389D1782" w14:textId="764EDE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center"/>
            <w:hideMark/>
          </w:tcPr>
          <w:p w14:paraId="7D9B9803" w14:textId="2E6C84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23975C" w14:textId="0BB423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29065" w14:textId="5305533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80,157.12 </w:t>
            </w:r>
          </w:p>
        </w:tc>
      </w:tr>
      <w:tr w:rsidR="00DF247F" w:rsidRPr="00B76EBB" w14:paraId="4BB0EFC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E400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ADBF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center"/>
            <w:hideMark/>
          </w:tcPr>
          <w:p w14:paraId="2585EFB2" w14:textId="72AC21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494C65" w14:textId="3CEAEE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04722A" w14:textId="232191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2E9CAD4B" w14:textId="75D8CB3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12,800.00 </w:t>
            </w:r>
          </w:p>
        </w:tc>
      </w:tr>
      <w:tr w:rsidR="00DF247F" w:rsidRPr="00B76EBB" w14:paraId="0E4BF58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BCE2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1A49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olinao</w:t>
            </w:r>
          </w:p>
        </w:tc>
        <w:tc>
          <w:tcPr>
            <w:tcW w:w="1003" w:type="pct"/>
            <w:tcBorders>
              <w:top w:val="nil"/>
              <w:left w:val="nil"/>
              <w:bottom w:val="single" w:sz="4" w:space="0" w:color="000000"/>
              <w:right w:val="single" w:sz="4" w:space="0" w:color="000000"/>
            </w:tcBorders>
            <w:shd w:val="clear" w:color="auto" w:fill="auto"/>
            <w:noWrap/>
            <w:vAlign w:val="center"/>
            <w:hideMark/>
          </w:tcPr>
          <w:p w14:paraId="6923DB37" w14:textId="1D386E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4,580.00 </w:t>
            </w:r>
          </w:p>
        </w:tc>
        <w:tc>
          <w:tcPr>
            <w:tcW w:w="958" w:type="pct"/>
            <w:tcBorders>
              <w:top w:val="nil"/>
              <w:left w:val="nil"/>
              <w:bottom w:val="single" w:sz="4" w:space="0" w:color="000000"/>
              <w:right w:val="single" w:sz="4" w:space="0" w:color="000000"/>
            </w:tcBorders>
            <w:shd w:val="clear" w:color="auto" w:fill="auto"/>
            <w:noWrap/>
            <w:vAlign w:val="center"/>
            <w:hideMark/>
          </w:tcPr>
          <w:p w14:paraId="1F9DCD2F" w14:textId="2C97FB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D555C0" w14:textId="434041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759C7" w14:textId="4A6EAC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4,580.00 </w:t>
            </w:r>
          </w:p>
        </w:tc>
      </w:tr>
      <w:tr w:rsidR="00DF247F" w:rsidRPr="00B76EBB" w14:paraId="0B08104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6BB1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36D8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center"/>
            <w:hideMark/>
          </w:tcPr>
          <w:p w14:paraId="065D41D7" w14:textId="07A356E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center"/>
            <w:hideMark/>
          </w:tcPr>
          <w:p w14:paraId="42B38343" w14:textId="1CE2A90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BF76FB" w14:textId="0460AF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7B446C9F" w14:textId="11AAB8F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54,800.64 </w:t>
            </w:r>
          </w:p>
        </w:tc>
      </w:tr>
      <w:tr w:rsidR="00DF247F" w:rsidRPr="00B76EBB" w14:paraId="705A298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4C7F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7F83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center"/>
            <w:hideMark/>
          </w:tcPr>
          <w:p w14:paraId="11DB2E21" w14:textId="37C8D9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856608" w14:textId="468D596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A803AB" w14:textId="5CEC69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20A18AE5" w14:textId="39D62E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94,840.00 </w:t>
            </w:r>
          </w:p>
        </w:tc>
      </w:tr>
      <w:tr w:rsidR="00DF247F" w:rsidRPr="00B76EBB" w14:paraId="4017C98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77AE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1DFF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center"/>
            <w:hideMark/>
          </w:tcPr>
          <w:p w14:paraId="566A7CA5" w14:textId="266F670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center"/>
            <w:hideMark/>
          </w:tcPr>
          <w:p w14:paraId="4E3CA553" w14:textId="1F2DD6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9F43C3" w14:textId="222A53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03F744D1" w14:textId="006A27A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16,520.00 </w:t>
            </w:r>
          </w:p>
        </w:tc>
      </w:tr>
      <w:tr w:rsidR="00DF247F" w:rsidRPr="00B76EBB" w14:paraId="2AC3665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A7A4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2183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0878AE36" w14:textId="2FB081E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center"/>
            <w:hideMark/>
          </w:tcPr>
          <w:p w14:paraId="18BFFD20" w14:textId="1BFBA8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5E6E3F" w14:textId="68F67FE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83482" w14:textId="5197B91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614,403.89 </w:t>
            </w:r>
          </w:p>
        </w:tc>
      </w:tr>
      <w:tr w:rsidR="00DF247F" w:rsidRPr="00B76EBB" w14:paraId="7023B86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944D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19E0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center"/>
            <w:hideMark/>
          </w:tcPr>
          <w:p w14:paraId="3BE9454B" w14:textId="20E280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center"/>
            <w:hideMark/>
          </w:tcPr>
          <w:p w14:paraId="7F142FA6" w14:textId="330F41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74F89A" w14:textId="2627FF1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20B2E" w14:textId="64B2BD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193.39 </w:t>
            </w:r>
          </w:p>
        </w:tc>
      </w:tr>
      <w:tr w:rsidR="00DF247F" w:rsidRPr="00B76EBB" w14:paraId="7D09E42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544D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DEF3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center"/>
            <w:hideMark/>
          </w:tcPr>
          <w:p w14:paraId="669E593B" w14:textId="639D3E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center"/>
            <w:hideMark/>
          </w:tcPr>
          <w:p w14:paraId="63D2273D" w14:textId="6EAC2B9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384434" w14:textId="34A4188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D27BA" w14:textId="6227A4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7,588.75 </w:t>
            </w:r>
          </w:p>
        </w:tc>
      </w:tr>
      <w:tr w:rsidR="00DF247F" w:rsidRPr="00B76EBB" w14:paraId="1FE0B4B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3C23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E2AB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center"/>
            <w:hideMark/>
          </w:tcPr>
          <w:p w14:paraId="2679A8FD" w14:textId="62A6AE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center"/>
            <w:hideMark/>
          </w:tcPr>
          <w:p w14:paraId="2454CB27" w14:textId="082D3D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025774" w14:textId="12ACB5E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1F780" w14:textId="49A058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0,696.12 </w:t>
            </w:r>
          </w:p>
        </w:tc>
      </w:tr>
      <w:tr w:rsidR="00DF247F" w:rsidRPr="00B76EBB" w14:paraId="4137548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22B8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B7E8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center"/>
            <w:hideMark/>
          </w:tcPr>
          <w:p w14:paraId="1FC0ECC3" w14:textId="37A3A7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center"/>
            <w:hideMark/>
          </w:tcPr>
          <w:p w14:paraId="4747BCC5" w14:textId="4D0D154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21B9CB" w14:textId="58892B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16D9F" w14:textId="35D60E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5,744.00 </w:t>
            </w:r>
          </w:p>
        </w:tc>
      </w:tr>
      <w:tr w:rsidR="00DF247F" w:rsidRPr="00B76EBB" w14:paraId="323F1E8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2FBA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C7D5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center"/>
            <w:hideMark/>
          </w:tcPr>
          <w:p w14:paraId="08109C38" w14:textId="17E7CDF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center"/>
            <w:hideMark/>
          </w:tcPr>
          <w:p w14:paraId="0045CA44" w14:textId="1F189A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6D55D8" w14:textId="519ECB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2E95B" w14:textId="2F1F00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82,612.20 </w:t>
            </w:r>
          </w:p>
        </w:tc>
      </w:tr>
      <w:tr w:rsidR="00DF247F" w:rsidRPr="00B76EBB" w14:paraId="37D3DA0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2341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578E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center"/>
            <w:hideMark/>
          </w:tcPr>
          <w:p w14:paraId="42CB0264" w14:textId="31A624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center"/>
            <w:hideMark/>
          </w:tcPr>
          <w:p w14:paraId="01278814" w14:textId="29D00C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9C2142" w14:textId="61F371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4D172" w14:textId="1A19C0E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448.75 </w:t>
            </w:r>
          </w:p>
        </w:tc>
      </w:tr>
      <w:tr w:rsidR="00DF247F" w:rsidRPr="00B76EBB" w14:paraId="0CF30A0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F3F2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07103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center"/>
            <w:hideMark/>
          </w:tcPr>
          <w:p w14:paraId="2404EACA" w14:textId="6A657B6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center"/>
            <w:hideMark/>
          </w:tcPr>
          <w:p w14:paraId="6BB009B1" w14:textId="0AC99D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70C1FC" w14:textId="7012756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ED5F6" w14:textId="0C7253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22,397.14 </w:t>
            </w:r>
          </w:p>
        </w:tc>
      </w:tr>
      <w:tr w:rsidR="00DF247F" w:rsidRPr="00B76EBB" w14:paraId="1EB9529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5335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0822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center"/>
            <w:hideMark/>
          </w:tcPr>
          <w:p w14:paraId="022DE651" w14:textId="5B48171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center"/>
            <w:hideMark/>
          </w:tcPr>
          <w:p w14:paraId="35E9643A" w14:textId="3A08F0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B6E4C1" w14:textId="298095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2AF3B" w14:textId="6F5AA5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43,772.50 </w:t>
            </w:r>
          </w:p>
        </w:tc>
      </w:tr>
      <w:tr w:rsidR="00DF247F" w:rsidRPr="00B76EBB" w14:paraId="64E9455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20A6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5D6F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center"/>
            <w:hideMark/>
          </w:tcPr>
          <w:p w14:paraId="30C417B2" w14:textId="230D2F3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DCDE552" w14:textId="458DE58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E37CF1" w14:textId="638856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CF0A8" w14:textId="2E2346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5651DCD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5A1B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A19D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center"/>
            <w:hideMark/>
          </w:tcPr>
          <w:p w14:paraId="2BEEFD17" w14:textId="63EAE84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center"/>
            <w:hideMark/>
          </w:tcPr>
          <w:p w14:paraId="0A7031FA" w14:textId="041BFF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39F666" w14:textId="13E543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E71D6" w14:textId="2B67FE8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5,778.00 </w:t>
            </w:r>
          </w:p>
        </w:tc>
      </w:tr>
      <w:tr w:rsidR="00DF247F" w:rsidRPr="00B76EBB" w14:paraId="65379F1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2ADA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CAF5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center"/>
            <w:hideMark/>
          </w:tcPr>
          <w:p w14:paraId="2A7E937D" w14:textId="2AE1C3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54ECECD0" w14:textId="777E03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45CF91" w14:textId="65B1688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8A5A6" w14:textId="2F8B6E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2347F1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EB0F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6A58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center"/>
            <w:hideMark/>
          </w:tcPr>
          <w:p w14:paraId="06790AAE" w14:textId="427EC6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center"/>
            <w:hideMark/>
          </w:tcPr>
          <w:p w14:paraId="6C9B7892" w14:textId="1E9644C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6D5E32" w14:textId="511F21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36008" w14:textId="54F96CA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042.39 </w:t>
            </w:r>
          </w:p>
        </w:tc>
      </w:tr>
      <w:tr w:rsidR="00DF247F" w:rsidRPr="00B76EBB" w14:paraId="0C82ABC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2C46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5288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center"/>
            <w:hideMark/>
          </w:tcPr>
          <w:p w14:paraId="29F010EB" w14:textId="055B3F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center"/>
            <w:hideMark/>
          </w:tcPr>
          <w:p w14:paraId="79C5CD5A" w14:textId="274369D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63E890" w14:textId="088BE36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DA152" w14:textId="19AC34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00,494.75 </w:t>
            </w:r>
          </w:p>
        </w:tc>
      </w:tr>
      <w:tr w:rsidR="00DF247F" w:rsidRPr="00B76EBB" w14:paraId="79D8AF2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55EE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629F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center"/>
            <w:hideMark/>
          </w:tcPr>
          <w:p w14:paraId="7E55D4F4" w14:textId="045B0B4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994,211.32 </w:t>
            </w:r>
          </w:p>
        </w:tc>
        <w:tc>
          <w:tcPr>
            <w:tcW w:w="958" w:type="pct"/>
            <w:tcBorders>
              <w:top w:val="nil"/>
              <w:left w:val="nil"/>
              <w:bottom w:val="single" w:sz="4" w:space="0" w:color="000000"/>
              <w:right w:val="single" w:sz="4" w:space="0" w:color="000000"/>
            </w:tcBorders>
            <w:shd w:val="clear" w:color="auto" w:fill="auto"/>
            <w:noWrap/>
            <w:vAlign w:val="center"/>
            <w:hideMark/>
          </w:tcPr>
          <w:p w14:paraId="3DD7931F" w14:textId="3D9390E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33D71E" w14:textId="007F91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05EFB" w14:textId="6198FEE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994,211.32 </w:t>
            </w:r>
          </w:p>
        </w:tc>
      </w:tr>
      <w:tr w:rsidR="00DF247F" w:rsidRPr="00B76EBB" w14:paraId="259400C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4618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F5E1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center"/>
            <w:hideMark/>
          </w:tcPr>
          <w:p w14:paraId="442ACDC9" w14:textId="3D94016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center"/>
            <w:hideMark/>
          </w:tcPr>
          <w:p w14:paraId="3925820B" w14:textId="409F44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FABAA8" w14:textId="183AAA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7B6FE" w14:textId="64A5281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80,677.34 </w:t>
            </w:r>
          </w:p>
        </w:tc>
      </w:tr>
      <w:tr w:rsidR="00DF247F" w:rsidRPr="00B76EBB" w14:paraId="16CED47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E5EE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ACB5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center"/>
            <w:hideMark/>
          </w:tcPr>
          <w:p w14:paraId="0118584D" w14:textId="25EEF8A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1E002737" w14:textId="23B8F9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ED2707" w14:textId="68AFF1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EDF71" w14:textId="1BE7BB6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7,140.00 </w:t>
            </w:r>
          </w:p>
        </w:tc>
      </w:tr>
      <w:tr w:rsidR="00DF247F" w:rsidRPr="00B76EBB" w14:paraId="14D07A7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9DCA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2E36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center"/>
            <w:hideMark/>
          </w:tcPr>
          <w:p w14:paraId="16EC0154" w14:textId="2198A11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center"/>
            <w:hideMark/>
          </w:tcPr>
          <w:p w14:paraId="76FBAB7C" w14:textId="513BA39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EEA830" w14:textId="7D8EA1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71B701E4" w14:textId="352939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84,179.30 </w:t>
            </w:r>
          </w:p>
        </w:tc>
      </w:tr>
      <w:tr w:rsidR="00DF247F" w:rsidRPr="00B76EBB" w14:paraId="191A0B4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7242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224B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center"/>
            <w:hideMark/>
          </w:tcPr>
          <w:p w14:paraId="2EB642D7" w14:textId="3F65D2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center"/>
            <w:hideMark/>
          </w:tcPr>
          <w:p w14:paraId="212EEFD9" w14:textId="5BB8146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B42516" w14:textId="482F913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F7AE2" w14:textId="036A5B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28,868.77 </w:t>
            </w:r>
          </w:p>
        </w:tc>
      </w:tr>
      <w:tr w:rsidR="00DF247F" w:rsidRPr="00B76EBB" w14:paraId="4ABE85C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FF1E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FBA2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center"/>
            <w:hideMark/>
          </w:tcPr>
          <w:p w14:paraId="647458F4" w14:textId="113AE8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5E858818" w14:textId="525823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C2D96F" w14:textId="17964F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C5390" w14:textId="0A5475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77.14 </w:t>
            </w:r>
          </w:p>
        </w:tc>
      </w:tr>
      <w:tr w:rsidR="00DF247F" w:rsidRPr="00B76EBB" w14:paraId="05D8499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F855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BA7E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center"/>
            <w:hideMark/>
          </w:tcPr>
          <w:p w14:paraId="4F7563CB" w14:textId="755B5A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5824DF7" w14:textId="7635AA1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F5FA29" w14:textId="39F5C5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AD348" w14:textId="7CB685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10,000.00 </w:t>
            </w:r>
          </w:p>
        </w:tc>
      </w:tr>
      <w:tr w:rsidR="00DF247F" w:rsidRPr="00B76EBB" w14:paraId="58292FE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B4CC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CD62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center"/>
            <w:hideMark/>
          </w:tcPr>
          <w:p w14:paraId="7380F6BA" w14:textId="72A2CF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center"/>
            <w:hideMark/>
          </w:tcPr>
          <w:p w14:paraId="358625DF" w14:textId="547C2D2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67AFDA" w14:textId="7ED8AD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2D24838" w14:textId="6F3C5F3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51,470.00 </w:t>
            </w:r>
          </w:p>
        </w:tc>
      </w:tr>
      <w:tr w:rsidR="00DF247F" w:rsidRPr="00B76EBB" w14:paraId="081D5C9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0C86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418F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center"/>
            <w:hideMark/>
          </w:tcPr>
          <w:p w14:paraId="032D9804" w14:textId="4F3420B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072D895A" w14:textId="4D2851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FB0880" w14:textId="0CAEE1D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22048" w14:textId="1C2B322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7,140.00 </w:t>
            </w:r>
          </w:p>
        </w:tc>
      </w:tr>
      <w:tr w:rsidR="00DF247F" w:rsidRPr="00B76EBB" w14:paraId="0EEDC0D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534E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ADF3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center"/>
            <w:hideMark/>
          </w:tcPr>
          <w:p w14:paraId="14D28A17" w14:textId="6C3388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center"/>
            <w:hideMark/>
          </w:tcPr>
          <w:p w14:paraId="6C085BE9" w14:textId="46B16C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BAE565" w14:textId="5FE7B1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F0EF5" w14:textId="0A9B152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6,796.75 </w:t>
            </w:r>
          </w:p>
        </w:tc>
      </w:tr>
      <w:tr w:rsidR="00DF247F" w:rsidRPr="00B76EBB" w14:paraId="225749A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BF16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94C4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center"/>
            <w:hideMark/>
          </w:tcPr>
          <w:p w14:paraId="442FC7F6" w14:textId="0FF965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center"/>
            <w:hideMark/>
          </w:tcPr>
          <w:p w14:paraId="7816FA7C" w14:textId="461B55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946A40" w14:textId="3F38FF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CCED2" w14:textId="1E06CD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3,632.50 </w:t>
            </w:r>
          </w:p>
        </w:tc>
      </w:tr>
      <w:tr w:rsidR="00DF247F" w:rsidRPr="00B76EBB" w14:paraId="7081238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0320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B10A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center"/>
            <w:hideMark/>
          </w:tcPr>
          <w:p w14:paraId="573AAAA9" w14:textId="5DF553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center"/>
            <w:hideMark/>
          </w:tcPr>
          <w:p w14:paraId="00B206FD" w14:textId="7E23100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center"/>
            <w:hideMark/>
          </w:tcPr>
          <w:p w14:paraId="48C2D979" w14:textId="1B4170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DCE52" w14:textId="08E32C4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7,084.67 </w:t>
            </w:r>
          </w:p>
        </w:tc>
      </w:tr>
      <w:tr w:rsidR="00DF247F" w:rsidRPr="00B76EBB" w14:paraId="20D7B1E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C3F0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A61F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center"/>
            <w:hideMark/>
          </w:tcPr>
          <w:p w14:paraId="279DB8BF" w14:textId="283269A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center"/>
            <w:hideMark/>
          </w:tcPr>
          <w:p w14:paraId="68C533B4" w14:textId="7519A8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5D62B2" w14:textId="7E9607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49A02C7E" w14:textId="7E290AB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591,635.50 </w:t>
            </w:r>
          </w:p>
        </w:tc>
      </w:tr>
      <w:tr w:rsidR="00DF247F" w:rsidRPr="00B76EBB" w14:paraId="48245A2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15D8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E307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center"/>
            <w:hideMark/>
          </w:tcPr>
          <w:p w14:paraId="3995AA42" w14:textId="03B1A4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center"/>
            <w:hideMark/>
          </w:tcPr>
          <w:p w14:paraId="3DB170D5" w14:textId="5FF37A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426076" w14:textId="372FEB0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B7AD7" w14:textId="4A1007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04,253.75 </w:t>
            </w:r>
          </w:p>
        </w:tc>
      </w:tr>
      <w:tr w:rsidR="00DF247F" w:rsidRPr="00B76EBB" w14:paraId="51C1713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27D8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5B6803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center"/>
            <w:hideMark/>
          </w:tcPr>
          <w:p w14:paraId="356134C4" w14:textId="4D40192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center"/>
            <w:hideMark/>
          </w:tcPr>
          <w:p w14:paraId="6D320FED" w14:textId="03DE17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99F74D" w14:textId="1CAF95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1B116B9" w14:textId="4AC473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84,668.14 </w:t>
            </w:r>
          </w:p>
        </w:tc>
      </w:tr>
      <w:tr w:rsidR="00DF247F" w:rsidRPr="00B76EBB" w14:paraId="1F8DB31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0A20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37FC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center"/>
            <w:hideMark/>
          </w:tcPr>
          <w:p w14:paraId="4B794AA9" w14:textId="281A87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073201AD" w14:textId="7F2EE3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76F9E1" w14:textId="5B5DAC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CF0C7" w14:textId="6BCB50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00C7D2ED"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1B9CE6"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center"/>
            <w:hideMark/>
          </w:tcPr>
          <w:p w14:paraId="305ED17D" w14:textId="38A7254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03,737,141.51 </w:t>
            </w:r>
          </w:p>
        </w:tc>
        <w:tc>
          <w:tcPr>
            <w:tcW w:w="958" w:type="pct"/>
            <w:tcBorders>
              <w:top w:val="nil"/>
              <w:left w:val="nil"/>
              <w:bottom w:val="single" w:sz="4" w:space="0" w:color="000000"/>
              <w:right w:val="single" w:sz="4" w:space="0" w:color="000000"/>
            </w:tcBorders>
            <w:shd w:val="clear" w:color="A5A5A5" w:fill="A5A5A5"/>
            <w:noWrap/>
            <w:vAlign w:val="center"/>
            <w:hideMark/>
          </w:tcPr>
          <w:p w14:paraId="40976926" w14:textId="0C5C8BD8"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0BA9AE40" w14:textId="2FE94D8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078E7FC1" w14:textId="6A99034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03,737,141.51 </w:t>
            </w:r>
          </w:p>
        </w:tc>
      </w:tr>
      <w:tr w:rsidR="00DF247F" w:rsidRPr="00B76EBB" w14:paraId="3AF3A6BC"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39056"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center"/>
            <w:hideMark/>
          </w:tcPr>
          <w:p w14:paraId="76F4FC98" w14:textId="598EF35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114,722.08 </w:t>
            </w:r>
          </w:p>
        </w:tc>
        <w:tc>
          <w:tcPr>
            <w:tcW w:w="958" w:type="pct"/>
            <w:tcBorders>
              <w:top w:val="nil"/>
              <w:left w:val="nil"/>
              <w:bottom w:val="single" w:sz="4" w:space="0" w:color="000000"/>
              <w:right w:val="single" w:sz="4" w:space="0" w:color="000000"/>
            </w:tcBorders>
            <w:shd w:val="clear" w:color="D8D8D8" w:fill="D8D8D8"/>
            <w:noWrap/>
            <w:vAlign w:val="center"/>
            <w:hideMark/>
          </w:tcPr>
          <w:p w14:paraId="2F8B5841" w14:textId="28823DC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FC58F9B" w14:textId="625BB55B"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922E68E" w14:textId="160177DB"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114,722.08 </w:t>
            </w:r>
          </w:p>
        </w:tc>
      </w:tr>
      <w:tr w:rsidR="00DF247F" w:rsidRPr="00B76EBB" w14:paraId="0B75D94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0494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7C72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center"/>
            <w:hideMark/>
          </w:tcPr>
          <w:p w14:paraId="123F7936" w14:textId="356F486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center"/>
            <w:hideMark/>
          </w:tcPr>
          <w:p w14:paraId="2819CAE2" w14:textId="6BC782C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8917C6" w14:textId="1DE75B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1A7FA" w14:textId="203E109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9,949.52 </w:t>
            </w:r>
          </w:p>
        </w:tc>
      </w:tr>
      <w:tr w:rsidR="00DF247F" w:rsidRPr="00B76EBB" w14:paraId="4D4CB99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CFAE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349E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center"/>
            <w:hideMark/>
          </w:tcPr>
          <w:p w14:paraId="49C6DF03" w14:textId="46966F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40,759.04 </w:t>
            </w:r>
          </w:p>
        </w:tc>
        <w:tc>
          <w:tcPr>
            <w:tcW w:w="958" w:type="pct"/>
            <w:tcBorders>
              <w:top w:val="nil"/>
              <w:left w:val="nil"/>
              <w:bottom w:val="single" w:sz="4" w:space="0" w:color="000000"/>
              <w:right w:val="single" w:sz="4" w:space="0" w:color="000000"/>
            </w:tcBorders>
            <w:shd w:val="clear" w:color="auto" w:fill="auto"/>
            <w:noWrap/>
            <w:vAlign w:val="center"/>
            <w:hideMark/>
          </w:tcPr>
          <w:p w14:paraId="6D66437D" w14:textId="574106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38049B" w14:textId="0A36A6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55AE5" w14:textId="31F77B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40,759.04 </w:t>
            </w:r>
          </w:p>
        </w:tc>
      </w:tr>
      <w:tr w:rsidR="00DF247F" w:rsidRPr="00B76EBB" w14:paraId="057D467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8AAC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B59E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center"/>
            <w:hideMark/>
          </w:tcPr>
          <w:p w14:paraId="5AF39CD9" w14:textId="7ACA41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center"/>
            <w:hideMark/>
          </w:tcPr>
          <w:p w14:paraId="4ED50CB2" w14:textId="244246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54D6AA" w14:textId="7A4A6C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C14F7" w14:textId="60B0BC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51.00 </w:t>
            </w:r>
          </w:p>
        </w:tc>
      </w:tr>
      <w:tr w:rsidR="00DF247F" w:rsidRPr="00B76EBB" w14:paraId="52C512B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3F02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1149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center"/>
            <w:hideMark/>
          </w:tcPr>
          <w:p w14:paraId="7C1F811A" w14:textId="7162CFF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center"/>
            <w:hideMark/>
          </w:tcPr>
          <w:p w14:paraId="5FA8AEA4" w14:textId="010E54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40AE81" w14:textId="496FAA2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37E66" w14:textId="052918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62.52 </w:t>
            </w:r>
          </w:p>
        </w:tc>
      </w:tr>
      <w:tr w:rsidR="00DF247F" w:rsidRPr="00B76EBB" w14:paraId="48E1EFB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B62C6"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center"/>
            <w:hideMark/>
          </w:tcPr>
          <w:p w14:paraId="4BB92889" w14:textId="2C4553A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49,027,770.01 </w:t>
            </w:r>
          </w:p>
        </w:tc>
        <w:tc>
          <w:tcPr>
            <w:tcW w:w="958" w:type="pct"/>
            <w:tcBorders>
              <w:top w:val="nil"/>
              <w:left w:val="nil"/>
              <w:bottom w:val="single" w:sz="4" w:space="0" w:color="000000"/>
              <w:right w:val="single" w:sz="4" w:space="0" w:color="000000"/>
            </w:tcBorders>
            <w:shd w:val="clear" w:color="D8D8D8" w:fill="D8D8D8"/>
            <w:noWrap/>
            <w:vAlign w:val="center"/>
            <w:hideMark/>
          </w:tcPr>
          <w:p w14:paraId="1954EB1C" w14:textId="472A3AE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9CC54C1" w14:textId="147E2AC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EDC6A2B" w14:textId="1DB776D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49,027,770.01 </w:t>
            </w:r>
          </w:p>
        </w:tc>
      </w:tr>
      <w:tr w:rsidR="00DF247F" w:rsidRPr="00B76EBB" w14:paraId="22D923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59E7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C048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center"/>
            <w:hideMark/>
          </w:tcPr>
          <w:p w14:paraId="6E979B91" w14:textId="3F6975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996,704.82 </w:t>
            </w:r>
          </w:p>
        </w:tc>
        <w:tc>
          <w:tcPr>
            <w:tcW w:w="958" w:type="pct"/>
            <w:tcBorders>
              <w:top w:val="nil"/>
              <w:left w:val="nil"/>
              <w:bottom w:val="single" w:sz="4" w:space="0" w:color="000000"/>
              <w:right w:val="single" w:sz="4" w:space="0" w:color="000000"/>
            </w:tcBorders>
            <w:shd w:val="clear" w:color="auto" w:fill="auto"/>
            <w:noWrap/>
            <w:vAlign w:val="center"/>
            <w:hideMark/>
          </w:tcPr>
          <w:p w14:paraId="4937FDAA" w14:textId="422395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0B437F" w14:textId="7CD818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8FF5B" w14:textId="0FC5C11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996,704.82 </w:t>
            </w:r>
          </w:p>
        </w:tc>
      </w:tr>
      <w:tr w:rsidR="00DF247F" w:rsidRPr="00B76EBB" w14:paraId="5B87167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4C53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FBC8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center"/>
            <w:hideMark/>
          </w:tcPr>
          <w:p w14:paraId="6A01761D" w14:textId="3796AC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center"/>
            <w:hideMark/>
          </w:tcPr>
          <w:p w14:paraId="551D3144" w14:textId="07D3F26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F7EBC5" w14:textId="5DB5026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CDE40" w14:textId="220105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584.40 </w:t>
            </w:r>
          </w:p>
        </w:tc>
      </w:tr>
      <w:tr w:rsidR="00DF247F" w:rsidRPr="00B76EBB" w14:paraId="6E27C3E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6A00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759C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center"/>
            <w:hideMark/>
          </w:tcPr>
          <w:p w14:paraId="2B6D256E" w14:textId="5B25B6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center"/>
            <w:hideMark/>
          </w:tcPr>
          <w:p w14:paraId="1541AE87" w14:textId="6A0887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D1220D" w14:textId="3F99ECA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3F841" w14:textId="5E1AEE8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31,879.32 </w:t>
            </w:r>
          </w:p>
        </w:tc>
      </w:tr>
      <w:tr w:rsidR="00DF247F" w:rsidRPr="00B76EBB" w14:paraId="447408D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3838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8DF2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center"/>
            <w:hideMark/>
          </w:tcPr>
          <w:p w14:paraId="0F06B018" w14:textId="29D842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4,973.52 </w:t>
            </w:r>
          </w:p>
        </w:tc>
        <w:tc>
          <w:tcPr>
            <w:tcW w:w="958" w:type="pct"/>
            <w:tcBorders>
              <w:top w:val="nil"/>
              <w:left w:val="nil"/>
              <w:bottom w:val="single" w:sz="4" w:space="0" w:color="000000"/>
              <w:right w:val="single" w:sz="4" w:space="0" w:color="000000"/>
            </w:tcBorders>
            <w:shd w:val="clear" w:color="auto" w:fill="auto"/>
            <w:noWrap/>
            <w:vAlign w:val="center"/>
            <w:hideMark/>
          </w:tcPr>
          <w:p w14:paraId="0E9E4E08" w14:textId="76D726C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243D0E" w14:textId="0ACC13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72C1D" w14:textId="4E135A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4,973.52 </w:t>
            </w:r>
          </w:p>
        </w:tc>
      </w:tr>
      <w:tr w:rsidR="00DF247F" w:rsidRPr="00B76EBB" w14:paraId="7C1A30C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3CB5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C9B0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center"/>
            <w:hideMark/>
          </w:tcPr>
          <w:p w14:paraId="35742DE4" w14:textId="238BE4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center"/>
            <w:hideMark/>
          </w:tcPr>
          <w:p w14:paraId="45114F35" w14:textId="507C8A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1873C1" w14:textId="114E50C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D823C" w14:textId="74C5922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7,782.26 </w:t>
            </w:r>
          </w:p>
        </w:tc>
      </w:tr>
      <w:tr w:rsidR="00DF247F" w:rsidRPr="00B76EBB" w14:paraId="3CF8EFE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F362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DAF5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center"/>
            <w:hideMark/>
          </w:tcPr>
          <w:p w14:paraId="181B89E6" w14:textId="0B6CDA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480,002.24 </w:t>
            </w:r>
          </w:p>
        </w:tc>
        <w:tc>
          <w:tcPr>
            <w:tcW w:w="958" w:type="pct"/>
            <w:tcBorders>
              <w:top w:val="nil"/>
              <w:left w:val="nil"/>
              <w:bottom w:val="single" w:sz="4" w:space="0" w:color="000000"/>
              <w:right w:val="single" w:sz="4" w:space="0" w:color="000000"/>
            </w:tcBorders>
            <w:shd w:val="clear" w:color="auto" w:fill="auto"/>
            <w:noWrap/>
            <w:vAlign w:val="center"/>
            <w:hideMark/>
          </w:tcPr>
          <w:p w14:paraId="7385FD5D" w14:textId="0E6D863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55DD8E" w14:textId="721A57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18BB1" w14:textId="6F65E2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480,002.24 </w:t>
            </w:r>
          </w:p>
        </w:tc>
      </w:tr>
      <w:tr w:rsidR="00DF247F" w:rsidRPr="00B76EBB" w14:paraId="1934500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91CC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1FBA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center"/>
            <w:hideMark/>
          </w:tcPr>
          <w:p w14:paraId="72CFE4B8" w14:textId="36A70C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99,335.76 </w:t>
            </w:r>
          </w:p>
        </w:tc>
        <w:tc>
          <w:tcPr>
            <w:tcW w:w="958" w:type="pct"/>
            <w:tcBorders>
              <w:top w:val="nil"/>
              <w:left w:val="nil"/>
              <w:bottom w:val="single" w:sz="4" w:space="0" w:color="000000"/>
              <w:right w:val="single" w:sz="4" w:space="0" w:color="000000"/>
            </w:tcBorders>
            <w:shd w:val="clear" w:color="auto" w:fill="auto"/>
            <w:noWrap/>
            <w:vAlign w:val="center"/>
            <w:hideMark/>
          </w:tcPr>
          <w:p w14:paraId="2C8669BF" w14:textId="627E75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938473" w14:textId="26F352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D153B" w14:textId="2F2EDD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99,335.76 </w:t>
            </w:r>
          </w:p>
        </w:tc>
      </w:tr>
      <w:tr w:rsidR="00DF247F" w:rsidRPr="00B76EBB" w14:paraId="1DC8437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EDCF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06B1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center"/>
            <w:hideMark/>
          </w:tcPr>
          <w:p w14:paraId="693A20E2" w14:textId="09B782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center"/>
            <w:hideMark/>
          </w:tcPr>
          <w:p w14:paraId="760C66C6" w14:textId="08A2B9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CFB09D" w14:textId="24BC03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76C73" w14:textId="08C912B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621.00 </w:t>
            </w:r>
          </w:p>
        </w:tc>
      </w:tr>
      <w:tr w:rsidR="00DF247F" w:rsidRPr="00B76EBB" w14:paraId="4EFED6C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0A48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41A9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center"/>
            <w:hideMark/>
          </w:tcPr>
          <w:p w14:paraId="28BD0D5D" w14:textId="56C870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center"/>
            <w:hideMark/>
          </w:tcPr>
          <w:p w14:paraId="77B681F2" w14:textId="76C16E4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A426F6" w14:textId="6D778A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7838F" w14:textId="409093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33.76 </w:t>
            </w:r>
          </w:p>
        </w:tc>
      </w:tr>
      <w:tr w:rsidR="00DF247F" w:rsidRPr="00B76EBB" w14:paraId="5B0B833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22AE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4592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center"/>
            <w:hideMark/>
          </w:tcPr>
          <w:p w14:paraId="36CDDFDA" w14:textId="645DDF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24,771.36 </w:t>
            </w:r>
          </w:p>
        </w:tc>
        <w:tc>
          <w:tcPr>
            <w:tcW w:w="958" w:type="pct"/>
            <w:tcBorders>
              <w:top w:val="nil"/>
              <w:left w:val="nil"/>
              <w:bottom w:val="single" w:sz="4" w:space="0" w:color="000000"/>
              <w:right w:val="single" w:sz="4" w:space="0" w:color="000000"/>
            </w:tcBorders>
            <w:shd w:val="clear" w:color="auto" w:fill="auto"/>
            <w:noWrap/>
            <w:vAlign w:val="center"/>
            <w:hideMark/>
          </w:tcPr>
          <w:p w14:paraId="13117322" w14:textId="1096805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7A9707" w14:textId="4C2754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09972" w14:textId="27B74C7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24,771.36 </w:t>
            </w:r>
          </w:p>
        </w:tc>
      </w:tr>
      <w:tr w:rsidR="00DF247F" w:rsidRPr="00B76EBB" w14:paraId="3C9FEA9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5451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8967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center"/>
            <w:hideMark/>
          </w:tcPr>
          <w:p w14:paraId="7C203607" w14:textId="0D03C1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center"/>
            <w:hideMark/>
          </w:tcPr>
          <w:p w14:paraId="7AC5A798" w14:textId="09D6730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BB7892" w14:textId="36B4754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D2061" w14:textId="41F5EC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41,009.00 </w:t>
            </w:r>
          </w:p>
        </w:tc>
      </w:tr>
      <w:tr w:rsidR="00DF247F" w:rsidRPr="00B76EBB" w14:paraId="10FDB83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6F23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7795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center"/>
            <w:hideMark/>
          </w:tcPr>
          <w:p w14:paraId="4AB678B0" w14:textId="32E982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00,200.00 </w:t>
            </w:r>
          </w:p>
        </w:tc>
        <w:tc>
          <w:tcPr>
            <w:tcW w:w="958" w:type="pct"/>
            <w:tcBorders>
              <w:top w:val="nil"/>
              <w:left w:val="nil"/>
              <w:bottom w:val="single" w:sz="4" w:space="0" w:color="000000"/>
              <w:right w:val="single" w:sz="4" w:space="0" w:color="000000"/>
            </w:tcBorders>
            <w:shd w:val="clear" w:color="auto" w:fill="auto"/>
            <w:noWrap/>
            <w:vAlign w:val="center"/>
            <w:hideMark/>
          </w:tcPr>
          <w:p w14:paraId="5540C45D" w14:textId="74F066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BA081E" w14:textId="576DA6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622B0" w14:textId="0FEB7F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00,200.00 </w:t>
            </w:r>
          </w:p>
        </w:tc>
      </w:tr>
      <w:tr w:rsidR="00DF247F" w:rsidRPr="00B76EBB" w14:paraId="3CAEBE8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00C2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065D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center"/>
            <w:hideMark/>
          </w:tcPr>
          <w:p w14:paraId="18C042ED" w14:textId="01CC4A5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487,216.82 </w:t>
            </w:r>
          </w:p>
        </w:tc>
        <w:tc>
          <w:tcPr>
            <w:tcW w:w="958" w:type="pct"/>
            <w:tcBorders>
              <w:top w:val="nil"/>
              <w:left w:val="nil"/>
              <w:bottom w:val="single" w:sz="4" w:space="0" w:color="000000"/>
              <w:right w:val="single" w:sz="4" w:space="0" w:color="000000"/>
            </w:tcBorders>
            <w:shd w:val="clear" w:color="auto" w:fill="auto"/>
            <w:noWrap/>
            <w:vAlign w:val="center"/>
            <w:hideMark/>
          </w:tcPr>
          <w:p w14:paraId="22D432B3" w14:textId="754D60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A9C422" w14:textId="4ED38C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634A7" w14:textId="4ECE22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487,216.82 </w:t>
            </w:r>
          </w:p>
        </w:tc>
      </w:tr>
      <w:tr w:rsidR="00DF247F" w:rsidRPr="00B76EBB" w14:paraId="610A1FF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F8B3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DB9B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center"/>
            <w:hideMark/>
          </w:tcPr>
          <w:p w14:paraId="166991EC" w14:textId="42D757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2,084.40 </w:t>
            </w:r>
          </w:p>
        </w:tc>
        <w:tc>
          <w:tcPr>
            <w:tcW w:w="958" w:type="pct"/>
            <w:tcBorders>
              <w:top w:val="nil"/>
              <w:left w:val="nil"/>
              <w:bottom w:val="single" w:sz="4" w:space="0" w:color="000000"/>
              <w:right w:val="single" w:sz="4" w:space="0" w:color="000000"/>
            </w:tcBorders>
            <w:shd w:val="clear" w:color="auto" w:fill="auto"/>
            <w:noWrap/>
            <w:vAlign w:val="center"/>
            <w:hideMark/>
          </w:tcPr>
          <w:p w14:paraId="6B0FBD4F" w14:textId="7C8A545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DE70D7" w14:textId="42A2B3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BCCBC" w14:textId="14C81FE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2,084.40 </w:t>
            </w:r>
          </w:p>
        </w:tc>
      </w:tr>
      <w:tr w:rsidR="00DF247F" w:rsidRPr="00B76EBB" w14:paraId="1C07308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90E2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0328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center"/>
            <w:hideMark/>
          </w:tcPr>
          <w:p w14:paraId="0D3F2868" w14:textId="58CEED7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56,722.00 </w:t>
            </w:r>
          </w:p>
        </w:tc>
        <w:tc>
          <w:tcPr>
            <w:tcW w:w="958" w:type="pct"/>
            <w:tcBorders>
              <w:top w:val="nil"/>
              <w:left w:val="nil"/>
              <w:bottom w:val="single" w:sz="4" w:space="0" w:color="000000"/>
              <w:right w:val="single" w:sz="4" w:space="0" w:color="000000"/>
            </w:tcBorders>
            <w:shd w:val="clear" w:color="auto" w:fill="auto"/>
            <w:noWrap/>
            <w:vAlign w:val="center"/>
            <w:hideMark/>
          </w:tcPr>
          <w:p w14:paraId="4AFDDC92" w14:textId="1ACC85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03AF20" w14:textId="1AB1B4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20930" w14:textId="2DDA8C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56,722.00 </w:t>
            </w:r>
          </w:p>
        </w:tc>
      </w:tr>
      <w:tr w:rsidR="00DF247F" w:rsidRPr="00B76EBB" w14:paraId="18D944D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CBC4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09DF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center"/>
            <w:hideMark/>
          </w:tcPr>
          <w:p w14:paraId="21296F04" w14:textId="01E1DA2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center"/>
            <w:hideMark/>
          </w:tcPr>
          <w:p w14:paraId="4D94B535" w14:textId="328E8C1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F89A67" w14:textId="03E55C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84DB0" w14:textId="48C4D9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76,089.00 </w:t>
            </w:r>
          </w:p>
        </w:tc>
      </w:tr>
      <w:tr w:rsidR="00DF247F" w:rsidRPr="00B76EBB" w14:paraId="56B16B1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28EC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D05C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center"/>
            <w:hideMark/>
          </w:tcPr>
          <w:p w14:paraId="4AF3325A" w14:textId="1AEC85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center"/>
            <w:hideMark/>
          </w:tcPr>
          <w:p w14:paraId="6EDF9417" w14:textId="5F5629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4117B1" w14:textId="1EFE3B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692FA" w14:textId="763FEB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85,704.40 </w:t>
            </w:r>
          </w:p>
        </w:tc>
      </w:tr>
      <w:tr w:rsidR="00DF247F" w:rsidRPr="00B76EBB" w14:paraId="4D62924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55AB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7169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center"/>
            <w:hideMark/>
          </w:tcPr>
          <w:p w14:paraId="0E0BA54F" w14:textId="5398EDE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8,107.70 </w:t>
            </w:r>
          </w:p>
        </w:tc>
        <w:tc>
          <w:tcPr>
            <w:tcW w:w="958" w:type="pct"/>
            <w:tcBorders>
              <w:top w:val="nil"/>
              <w:left w:val="nil"/>
              <w:bottom w:val="single" w:sz="4" w:space="0" w:color="000000"/>
              <w:right w:val="single" w:sz="4" w:space="0" w:color="000000"/>
            </w:tcBorders>
            <w:shd w:val="clear" w:color="auto" w:fill="auto"/>
            <w:noWrap/>
            <w:vAlign w:val="center"/>
            <w:hideMark/>
          </w:tcPr>
          <w:p w14:paraId="6FD18F7A" w14:textId="51F847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7A3BF9" w14:textId="6F419C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B94A6" w14:textId="1A9B539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8,107.70 </w:t>
            </w:r>
          </w:p>
        </w:tc>
      </w:tr>
      <w:tr w:rsidR="00DF247F" w:rsidRPr="00B76EBB" w14:paraId="76EAA5C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3605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32D8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center"/>
            <w:hideMark/>
          </w:tcPr>
          <w:p w14:paraId="7755E0DD" w14:textId="6F42E6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center"/>
            <w:hideMark/>
          </w:tcPr>
          <w:p w14:paraId="34A07C2A" w14:textId="0A96A7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C83718" w14:textId="412349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65369" w14:textId="6F63F3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885.68 </w:t>
            </w:r>
          </w:p>
        </w:tc>
      </w:tr>
      <w:tr w:rsidR="00DF247F" w:rsidRPr="00B76EBB" w14:paraId="00880B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5C95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8C0A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center"/>
            <w:hideMark/>
          </w:tcPr>
          <w:p w14:paraId="21B2ADAB" w14:textId="11C00E4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center"/>
            <w:hideMark/>
          </w:tcPr>
          <w:p w14:paraId="5EBD300B" w14:textId="53EF7DE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E8F54F" w14:textId="774F10E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78CF8" w14:textId="5909DE1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716.88 </w:t>
            </w:r>
          </w:p>
        </w:tc>
      </w:tr>
      <w:tr w:rsidR="00DF247F" w:rsidRPr="00B76EBB" w14:paraId="218CDE0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DF9B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2601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center"/>
            <w:hideMark/>
          </w:tcPr>
          <w:p w14:paraId="324D199D" w14:textId="1065E4F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center"/>
            <w:hideMark/>
          </w:tcPr>
          <w:p w14:paraId="52DC6BE8" w14:textId="721E9EC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24953F" w14:textId="693F34D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E764B" w14:textId="7896F78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9,116.88 </w:t>
            </w:r>
          </w:p>
        </w:tc>
      </w:tr>
      <w:tr w:rsidR="00DF247F" w:rsidRPr="00B76EBB" w14:paraId="5C4BC5A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DC67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4D2D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2EB8B694" w14:textId="33359A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3,454.22 </w:t>
            </w:r>
          </w:p>
        </w:tc>
        <w:tc>
          <w:tcPr>
            <w:tcW w:w="958" w:type="pct"/>
            <w:tcBorders>
              <w:top w:val="nil"/>
              <w:left w:val="nil"/>
              <w:bottom w:val="single" w:sz="4" w:space="0" w:color="000000"/>
              <w:right w:val="single" w:sz="4" w:space="0" w:color="000000"/>
            </w:tcBorders>
            <w:shd w:val="clear" w:color="auto" w:fill="auto"/>
            <w:noWrap/>
            <w:vAlign w:val="center"/>
            <w:hideMark/>
          </w:tcPr>
          <w:p w14:paraId="7F412201" w14:textId="5B3F2A5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C28331" w14:textId="7160FF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FA7F9" w14:textId="6388989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3,454.22 </w:t>
            </w:r>
          </w:p>
        </w:tc>
      </w:tr>
      <w:tr w:rsidR="00DF247F" w:rsidRPr="00B76EBB" w14:paraId="5ADF151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9DCC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77A9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center"/>
            <w:hideMark/>
          </w:tcPr>
          <w:p w14:paraId="76B794FA" w14:textId="724B73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center"/>
            <w:hideMark/>
          </w:tcPr>
          <w:p w14:paraId="7BDB20A5" w14:textId="50FAD58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805474" w14:textId="7E1069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49904" w14:textId="1F168E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717.00 </w:t>
            </w:r>
          </w:p>
        </w:tc>
      </w:tr>
      <w:tr w:rsidR="00DF247F" w:rsidRPr="00B76EBB" w14:paraId="63ED02B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980F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4E9C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center"/>
            <w:hideMark/>
          </w:tcPr>
          <w:p w14:paraId="455A6385" w14:textId="125F56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66,905.13 </w:t>
            </w:r>
          </w:p>
        </w:tc>
        <w:tc>
          <w:tcPr>
            <w:tcW w:w="958" w:type="pct"/>
            <w:tcBorders>
              <w:top w:val="nil"/>
              <w:left w:val="nil"/>
              <w:bottom w:val="single" w:sz="4" w:space="0" w:color="000000"/>
              <w:right w:val="single" w:sz="4" w:space="0" w:color="000000"/>
            </w:tcBorders>
            <w:shd w:val="clear" w:color="auto" w:fill="auto"/>
            <w:noWrap/>
            <w:vAlign w:val="center"/>
            <w:hideMark/>
          </w:tcPr>
          <w:p w14:paraId="37A8BD6F" w14:textId="39F8EB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78162D" w14:textId="48F05F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7A7CC" w14:textId="750EAC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66,905.13 </w:t>
            </w:r>
          </w:p>
        </w:tc>
      </w:tr>
      <w:tr w:rsidR="00DF247F" w:rsidRPr="00B76EBB" w14:paraId="706FAB2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E1CD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64A3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center"/>
            <w:hideMark/>
          </w:tcPr>
          <w:p w14:paraId="5788EF99" w14:textId="16AACB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13,511.25 </w:t>
            </w:r>
          </w:p>
        </w:tc>
        <w:tc>
          <w:tcPr>
            <w:tcW w:w="958" w:type="pct"/>
            <w:tcBorders>
              <w:top w:val="nil"/>
              <w:left w:val="nil"/>
              <w:bottom w:val="single" w:sz="4" w:space="0" w:color="000000"/>
              <w:right w:val="single" w:sz="4" w:space="0" w:color="000000"/>
            </w:tcBorders>
            <w:shd w:val="clear" w:color="auto" w:fill="auto"/>
            <w:noWrap/>
            <w:vAlign w:val="center"/>
            <w:hideMark/>
          </w:tcPr>
          <w:p w14:paraId="3B5CAA75" w14:textId="6D3468B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04173A" w14:textId="0EE3962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C0C46" w14:textId="36495B8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13,511.25 </w:t>
            </w:r>
          </w:p>
        </w:tc>
      </w:tr>
      <w:tr w:rsidR="00DF247F" w:rsidRPr="00B76EBB" w14:paraId="211BBF3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6BDB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8930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center"/>
            <w:hideMark/>
          </w:tcPr>
          <w:p w14:paraId="661C8DCA" w14:textId="01DA0A1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center"/>
            <w:hideMark/>
          </w:tcPr>
          <w:p w14:paraId="707864F5" w14:textId="4F3B772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C5FE64" w14:textId="6C7BC79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D380B" w14:textId="186F9D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33.76 </w:t>
            </w:r>
          </w:p>
        </w:tc>
      </w:tr>
      <w:tr w:rsidR="00DF247F" w:rsidRPr="00B76EBB" w14:paraId="3F3B843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248F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5EBD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center"/>
            <w:hideMark/>
          </w:tcPr>
          <w:p w14:paraId="6CA69011" w14:textId="5528B42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center"/>
            <w:hideMark/>
          </w:tcPr>
          <w:p w14:paraId="4CF1D602" w14:textId="6FB59AB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ABF20D" w14:textId="74C4919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1C913" w14:textId="3B86F4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25,558.53 </w:t>
            </w:r>
          </w:p>
        </w:tc>
      </w:tr>
      <w:tr w:rsidR="00DF247F" w:rsidRPr="00B76EBB" w14:paraId="48DA235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B1EA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4824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center"/>
            <w:hideMark/>
          </w:tcPr>
          <w:p w14:paraId="3666B6CF" w14:textId="6C7B37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42,113.64 </w:t>
            </w:r>
          </w:p>
        </w:tc>
        <w:tc>
          <w:tcPr>
            <w:tcW w:w="958" w:type="pct"/>
            <w:tcBorders>
              <w:top w:val="nil"/>
              <w:left w:val="nil"/>
              <w:bottom w:val="single" w:sz="4" w:space="0" w:color="000000"/>
              <w:right w:val="single" w:sz="4" w:space="0" w:color="000000"/>
            </w:tcBorders>
            <w:shd w:val="clear" w:color="auto" w:fill="auto"/>
            <w:noWrap/>
            <w:vAlign w:val="center"/>
            <w:hideMark/>
          </w:tcPr>
          <w:p w14:paraId="1D7FF4F3" w14:textId="2475BDE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E4DF46" w14:textId="41C11C1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667D4" w14:textId="51DBC8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42,113.64 </w:t>
            </w:r>
          </w:p>
        </w:tc>
      </w:tr>
      <w:tr w:rsidR="00DF247F" w:rsidRPr="00B76EBB" w14:paraId="5685AA1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A3C5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97B8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center"/>
            <w:hideMark/>
          </w:tcPr>
          <w:p w14:paraId="4D4473DC" w14:textId="01019C9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center"/>
            <w:hideMark/>
          </w:tcPr>
          <w:p w14:paraId="561D90E4" w14:textId="419396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4C7017" w14:textId="0E2323C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50675" w14:textId="0E4E4C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716.88 </w:t>
            </w:r>
          </w:p>
        </w:tc>
      </w:tr>
      <w:tr w:rsidR="00DF247F" w:rsidRPr="00B76EBB" w14:paraId="4B808A2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C252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A245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center"/>
            <w:hideMark/>
          </w:tcPr>
          <w:p w14:paraId="66A19312" w14:textId="214CD3F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477,418.40 </w:t>
            </w:r>
          </w:p>
        </w:tc>
        <w:tc>
          <w:tcPr>
            <w:tcW w:w="958" w:type="pct"/>
            <w:tcBorders>
              <w:top w:val="nil"/>
              <w:left w:val="nil"/>
              <w:bottom w:val="single" w:sz="4" w:space="0" w:color="000000"/>
              <w:right w:val="single" w:sz="4" w:space="0" w:color="000000"/>
            </w:tcBorders>
            <w:shd w:val="clear" w:color="auto" w:fill="auto"/>
            <w:noWrap/>
            <w:vAlign w:val="center"/>
            <w:hideMark/>
          </w:tcPr>
          <w:p w14:paraId="5F93F579" w14:textId="41841F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3D1E4A" w14:textId="446DDB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FD5F9" w14:textId="784F86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477,418.40 </w:t>
            </w:r>
          </w:p>
        </w:tc>
      </w:tr>
      <w:tr w:rsidR="00DF247F" w:rsidRPr="00B76EBB" w14:paraId="23198A3E"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419639"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center"/>
            <w:hideMark/>
          </w:tcPr>
          <w:p w14:paraId="782CD32F" w14:textId="31640B7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4,100,592.95 </w:t>
            </w:r>
          </w:p>
        </w:tc>
        <w:tc>
          <w:tcPr>
            <w:tcW w:w="958" w:type="pct"/>
            <w:tcBorders>
              <w:top w:val="nil"/>
              <w:left w:val="nil"/>
              <w:bottom w:val="single" w:sz="4" w:space="0" w:color="000000"/>
              <w:right w:val="single" w:sz="4" w:space="0" w:color="000000"/>
            </w:tcBorders>
            <w:shd w:val="clear" w:color="D8D8D8" w:fill="D8D8D8"/>
            <w:noWrap/>
            <w:vAlign w:val="center"/>
            <w:hideMark/>
          </w:tcPr>
          <w:p w14:paraId="6AAEA10A" w14:textId="4F7CF02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864FD49" w14:textId="5C031CA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555AEA3" w14:textId="2AE0720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4,100,592.95 </w:t>
            </w:r>
          </w:p>
        </w:tc>
      </w:tr>
      <w:tr w:rsidR="00DF247F" w:rsidRPr="00B76EBB" w14:paraId="66AC0DE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93D0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5DFA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center"/>
            <w:hideMark/>
          </w:tcPr>
          <w:p w14:paraId="6E60C08F" w14:textId="4C0BE2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181,224.12 </w:t>
            </w:r>
          </w:p>
        </w:tc>
        <w:tc>
          <w:tcPr>
            <w:tcW w:w="958" w:type="pct"/>
            <w:tcBorders>
              <w:top w:val="nil"/>
              <w:left w:val="nil"/>
              <w:bottom w:val="single" w:sz="4" w:space="0" w:color="000000"/>
              <w:right w:val="single" w:sz="4" w:space="0" w:color="000000"/>
            </w:tcBorders>
            <w:shd w:val="clear" w:color="auto" w:fill="auto"/>
            <w:noWrap/>
            <w:vAlign w:val="center"/>
            <w:hideMark/>
          </w:tcPr>
          <w:p w14:paraId="10C81A13" w14:textId="4895328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9D0292" w14:textId="4ABE22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899AC" w14:textId="5056CF2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181,224.12 </w:t>
            </w:r>
          </w:p>
        </w:tc>
      </w:tr>
      <w:tr w:rsidR="00DF247F" w:rsidRPr="00B76EBB" w14:paraId="07FD87D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E86D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81F8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center"/>
            <w:hideMark/>
          </w:tcPr>
          <w:p w14:paraId="71CF53A3" w14:textId="7310AF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center"/>
            <w:hideMark/>
          </w:tcPr>
          <w:p w14:paraId="39C8983D" w14:textId="52A73A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853818" w14:textId="4B035E6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5EC0E" w14:textId="27E9066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6,279,936.81 </w:t>
            </w:r>
          </w:p>
        </w:tc>
      </w:tr>
      <w:tr w:rsidR="00DF247F" w:rsidRPr="00B76EBB" w14:paraId="28440FF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00F4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6F30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center"/>
            <w:hideMark/>
          </w:tcPr>
          <w:p w14:paraId="3E864463" w14:textId="3A3129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center"/>
            <w:hideMark/>
          </w:tcPr>
          <w:p w14:paraId="3FFA5292" w14:textId="2A50F4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3E8542" w14:textId="2ED0B0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ADCC3" w14:textId="34ED98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4,760.66 </w:t>
            </w:r>
          </w:p>
        </w:tc>
      </w:tr>
      <w:tr w:rsidR="00DF247F" w:rsidRPr="00B76EBB" w14:paraId="22A7A48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6387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1527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center"/>
            <w:hideMark/>
          </w:tcPr>
          <w:p w14:paraId="31D4CD1C" w14:textId="2E6CAB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center"/>
            <w:hideMark/>
          </w:tcPr>
          <w:p w14:paraId="4BCD8203" w14:textId="111DFD6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019AF0" w14:textId="006AE8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1A79B" w14:textId="447991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54,777.66 </w:t>
            </w:r>
          </w:p>
        </w:tc>
      </w:tr>
      <w:tr w:rsidR="00DF247F" w:rsidRPr="00B76EBB" w14:paraId="07F2C9D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0746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DD88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center"/>
            <w:hideMark/>
          </w:tcPr>
          <w:p w14:paraId="52486F5C" w14:textId="25D224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center"/>
            <w:hideMark/>
          </w:tcPr>
          <w:p w14:paraId="3FE4FEBA" w14:textId="760C8A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0D0B66" w14:textId="210A6FA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B1C20" w14:textId="6E2700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17,122.54 </w:t>
            </w:r>
          </w:p>
        </w:tc>
      </w:tr>
      <w:tr w:rsidR="00DF247F" w:rsidRPr="00B76EBB" w14:paraId="10312B7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5611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AAD7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1A3D563F" w14:textId="2019AE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center"/>
            <w:hideMark/>
          </w:tcPr>
          <w:p w14:paraId="3E226237" w14:textId="7F55BE0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1EB2B8" w14:textId="363C63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B1568" w14:textId="2297828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49,172.06 </w:t>
            </w:r>
          </w:p>
        </w:tc>
      </w:tr>
      <w:tr w:rsidR="00DF247F" w:rsidRPr="00B76EBB" w14:paraId="171C0E5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C872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9119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center"/>
            <w:hideMark/>
          </w:tcPr>
          <w:p w14:paraId="3FE3EF4C" w14:textId="79BC6D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center"/>
            <w:hideMark/>
          </w:tcPr>
          <w:p w14:paraId="266007C2" w14:textId="30B3C5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166C73" w14:textId="2AF8100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B62D9" w14:textId="5486FC0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72,101.16 </w:t>
            </w:r>
          </w:p>
        </w:tc>
      </w:tr>
      <w:tr w:rsidR="00DF247F" w:rsidRPr="00B76EBB" w14:paraId="3E1BDAB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E6AC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3525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center"/>
            <w:hideMark/>
          </w:tcPr>
          <w:p w14:paraId="62EA018F" w14:textId="5DD880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center"/>
            <w:hideMark/>
          </w:tcPr>
          <w:p w14:paraId="464AA8C3" w14:textId="6E5F55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391B34" w14:textId="740E7D6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575FA" w14:textId="650609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3,077.36 </w:t>
            </w:r>
          </w:p>
        </w:tc>
      </w:tr>
      <w:tr w:rsidR="00DF247F" w:rsidRPr="00B76EBB" w14:paraId="6B20933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2E26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4FC5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center"/>
            <w:hideMark/>
          </w:tcPr>
          <w:p w14:paraId="11E14470" w14:textId="5875820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6,902.96 </w:t>
            </w:r>
          </w:p>
        </w:tc>
        <w:tc>
          <w:tcPr>
            <w:tcW w:w="958" w:type="pct"/>
            <w:tcBorders>
              <w:top w:val="nil"/>
              <w:left w:val="nil"/>
              <w:bottom w:val="single" w:sz="4" w:space="0" w:color="000000"/>
              <w:right w:val="single" w:sz="4" w:space="0" w:color="000000"/>
            </w:tcBorders>
            <w:shd w:val="clear" w:color="auto" w:fill="auto"/>
            <w:noWrap/>
            <w:vAlign w:val="center"/>
            <w:hideMark/>
          </w:tcPr>
          <w:p w14:paraId="0A0B4466" w14:textId="0749DA1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4BAA02" w14:textId="5AAA921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60E55" w14:textId="5200FED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6,902.96 </w:t>
            </w:r>
          </w:p>
        </w:tc>
      </w:tr>
      <w:tr w:rsidR="00DF247F" w:rsidRPr="00B76EBB" w14:paraId="6CE5FC7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D8C7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35EA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center"/>
            <w:hideMark/>
          </w:tcPr>
          <w:p w14:paraId="0F1395FF" w14:textId="1DA6A56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center"/>
            <w:hideMark/>
          </w:tcPr>
          <w:p w14:paraId="7D6E233C" w14:textId="79DFBC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4ABF91" w14:textId="0E2627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3E070" w14:textId="5E84BBA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93,704.66 </w:t>
            </w:r>
          </w:p>
        </w:tc>
      </w:tr>
      <w:tr w:rsidR="00DF247F" w:rsidRPr="00B76EBB" w14:paraId="2E86979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2F13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BB2C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06C73FB0" w14:textId="393C18D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center"/>
            <w:hideMark/>
          </w:tcPr>
          <w:p w14:paraId="24E2F4EB" w14:textId="2847D21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DA94C4" w14:textId="140811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A024A" w14:textId="73369E2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41,449.56 </w:t>
            </w:r>
          </w:p>
        </w:tc>
      </w:tr>
      <w:tr w:rsidR="00DF247F" w:rsidRPr="00B76EBB" w14:paraId="031C052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34DD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EB30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center"/>
            <w:hideMark/>
          </w:tcPr>
          <w:p w14:paraId="0DA635A9" w14:textId="76F15F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center"/>
            <w:hideMark/>
          </w:tcPr>
          <w:p w14:paraId="3C655775" w14:textId="13DDF9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D8ECC9" w14:textId="1B9A37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0A739" w14:textId="5610646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97,448.42 </w:t>
            </w:r>
          </w:p>
        </w:tc>
      </w:tr>
      <w:tr w:rsidR="00DF247F" w:rsidRPr="00B76EBB" w14:paraId="276909D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DB18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F9EF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center"/>
            <w:hideMark/>
          </w:tcPr>
          <w:p w14:paraId="67D37427" w14:textId="0916E8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center"/>
            <w:hideMark/>
          </w:tcPr>
          <w:p w14:paraId="361BDC01" w14:textId="127398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D3D20D" w14:textId="2C96DDF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E25B3" w14:textId="2E6D1E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26.66 </w:t>
            </w:r>
          </w:p>
        </w:tc>
      </w:tr>
      <w:tr w:rsidR="00DF247F" w:rsidRPr="00B76EBB" w14:paraId="3CBA185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C21D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B755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center"/>
            <w:hideMark/>
          </w:tcPr>
          <w:p w14:paraId="4FF29ACC" w14:textId="42A2C7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center"/>
            <w:hideMark/>
          </w:tcPr>
          <w:p w14:paraId="2929637F" w14:textId="34CA08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DABB61" w14:textId="676363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35393" w14:textId="60CD7FB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8,775.86 </w:t>
            </w:r>
          </w:p>
        </w:tc>
      </w:tr>
      <w:tr w:rsidR="00DF247F" w:rsidRPr="00B76EBB" w14:paraId="54E836F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5086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FBA0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center"/>
            <w:hideMark/>
          </w:tcPr>
          <w:p w14:paraId="54713068" w14:textId="12897DA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center"/>
            <w:hideMark/>
          </w:tcPr>
          <w:p w14:paraId="155ADBA7" w14:textId="0473A0B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A94F49" w14:textId="73ABD18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39782" w14:textId="1FEB73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81,260.66 </w:t>
            </w:r>
          </w:p>
        </w:tc>
      </w:tr>
      <w:tr w:rsidR="00DF247F" w:rsidRPr="00B76EBB" w14:paraId="39945A3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141F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BE52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center"/>
            <w:hideMark/>
          </w:tcPr>
          <w:p w14:paraId="7DB346A8" w14:textId="4BCC1B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center"/>
            <w:hideMark/>
          </w:tcPr>
          <w:p w14:paraId="61AAA965" w14:textId="629DF7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316606" w14:textId="0BAD8B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3E851" w14:textId="54B885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82,251.04 </w:t>
            </w:r>
          </w:p>
        </w:tc>
      </w:tr>
      <w:tr w:rsidR="00DF247F" w:rsidRPr="00B76EBB" w14:paraId="739EFA7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6EF2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121F4A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center"/>
            <w:hideMark/>
          </w:tcPr>
          <w:p w14:paraId="2EB36EB4" w14:textId="7757C52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center"/>
            <w:hideMark/>
          </w:tcPr>
          <w:p w14:paraId="34AAC689" w14:textId="44C687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8F32C4" w14:textId="234A29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B3723" w14:textId="07B46A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573,009.66 </w:t>
            </w:r>
          </w:p>
        </w:tc>
      </w:tr>
      <w:tr w:rsidR="00DF247F" w:rsidRPr="00B76EBB" w14:paraId="00E893B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B0B9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82C1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center"/>
            <w:hideMark/>
          </w:tcPr>
          <w:p w14:paraId="54BF7951" w14:textId="492286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center"/>
            <w:hideMark/>
          </w:tcPr>
          <w:p w14:paraId="509DFCE7" w14:textId="48E222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FC1A02" w14:textId="0D3B89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EB4BC" w14:textId="161002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8,351.66 </w:t>
            </w:r>
          </w:p>
        </w:tc>
      </w:tr>
      <w:tr w:rsidR="00DF247F" w:rsidRPr="00B76EBB" w14:paraId="0028A2B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7EAC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60A6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center"/>
            <w:hideMark/>
          </w:tcPr>
          <w:p w14:paraId="0F7A6625" w14:textId="2C5D15F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center"/>
            <w:hideMark/>
          </w:tcPr>
          <w:p w14:paraId="65AD408D" w14:textId="65A805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925A62" w14:textId="5D0D62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2306E" w14:textId="7C93FB5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05,337.88 </w:t>
            </w:r>
          </w:p>
        </w:tc>
      </w:tr>
      <w:tr w:rsidR="00DF247F" w:rsidRPr="00B76EBB" w14:paraId="6DCC110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7D7A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99F0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center"/>
            <w:hideMark/>
          </w:tcPr>
          <w:p w14:paraId="4DF5B018" w14:textId="0594CD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center"/>
            <w:hideMark/>
          </w:tcPr>
          <w:p w14:paraId="6571748A" w14:textId="3524FDE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90BA95" w14:textId="416BAB1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2C7E9" w14:textId="14A513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1,301.78 </w:t>
            </w:r>
          </w:p>
        </w:tc>
      </w:tr>
      <w:tr w:rsidR="00DF247F" w:rsidRPr="00B76EBB" w14:paraId="5F2428D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7370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5F10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center"/>
            <w:hideMark/>
          </w:tcPr>
          <w:p w14:paraId="3FBBDD27" w14:textId="3C1E4B1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center"/>
            <w:hideMark/>
          </w:tcPr>
          <w:p w14:paraId="251FEB93" w14:textId="1A28AD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9D280A" w14:textId="2528747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5E5F8" w14:textId="033BB0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1,401.58 </w:t>
            </w:r>
          </w:p>
        </w:tc>
      </w:tr>
      <w:tr w:rsidR="00DF247F" w:rsidRPr="00B76EBB" w14:paraId="5DE2856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0BB5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EF72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center"/>
            <w:hideMark/>
          </w:tcPr>
          <w:p w14:paraId="3D3B8BA0" w14:textId="0744D5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center"/>
            <w:hideMark/>
          </w:tcPr>
          <w:p w14:paraId="30683C69" w14:textId="7B7228F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E26655" w14:textId="62A403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C8AB7" w14:textId="0010868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2,339.30 </w:t>
            </w:r>
          </w:p>
        </w:tc>
      </w:tr>
      <w:tr w:rsidR="00DF247F" w:rsidRPr="00B76EBB" w14:paraId="758AE07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4315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65CB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center"/>
            <w:hideMark/>
          </w:tcPr>
          <w:p w14:paraId="4E9F4DC4" w14:textId="050FB8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center"/>
            <w:hideMark/>
          </w:tcPr>
          <w:p w14:paraId="50773304" w14:textId="1D13761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ECFFFE" w14:textId="39EC0FC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55717" w14:textId="1BB6833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7,449.16 </w:t>
            </w:r>
          </w:p>
        </w:tc>
      </w:tr>
      <w:tr w:rsidR="00DF247F" w:rsidRPr="00B76EBB" w14:paraId="19CB9EC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1867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0C2F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center"/>
            <w:hideMark/>
          </w:tcPr>
          <w:p w14:paraId="63E49D67" w14:textId="63F0F4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center"/>
            <w:hideMark/>
          </w:tcPr>
          <w:p w14:paraId="5477552E" w14:textId="47D271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0B9A9C" w14:textId="766FE5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6FE6E" w14:textId="553966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29,573.66 </w:t>
            </w:r>
          </w:p>
        </w:tc>
      </w:tr>
      <w:tr w:rsidR="00DF247F" w:rsidRPr="00B76EBB" w14:paraId="4DF92CA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7DF7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5019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center"/>
            <w:hideMark/>
          </w:tcPr>
          <w:p w14:paraId="11FB74EF" w14:textId="4488A5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center"/>
            <w:hideMark/>
          </w:tcPr>
          <w:p w14:paraId="76C1B9E8" w14:textId="7734DB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05E542" w14:textId="580FBA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8BEB6" w14:textId="0384BD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3,329.86 </w:t>
            </w:r>
          </w:p>
        </w:tc>
      </w:tr>
      <w:tr w:rsidR="00DF247F" w:rsidRPr="00B76EBB" w14:paraId="0B63C29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1D9A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6D7B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center"/>
            <w:hideMark/>
          </w:tcPr>
          <w:p w14:paraId="543E8CC7" w14:textId="39DC40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center"/>
            <w:hideMark/>
          </w:tcPr>
          <w:p w14:paraId="7EAB8D86" w14:textId="5115DF7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6148B7" w14:textId="716C2F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F51D9" w14:textId="4D0754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84,434.66 </w:t>
            </w:r>
          </w:p>
        </w:tc>
      </w:tr>
      <w:tr w:rsidR="00DF247F" w:rsidRPr="00B76EBB" w14:paraId="7C913AD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D86C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9662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center"/>
            <w:hideMark/>
          </w:tcPr>
          <w:p w14:paraId="65F0AD6C" w14:textId="2B2A27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351,016.86 </w:t>
            </w:r>
          </w:p>
        </w:tc>
        <w:tc>
          <w:tcPr>
            <w:tcW w:w="958" w:type="pct"/>
            <w:tcBorders>
              <w:top w:val="nil"/>
              <w:left w:val="nil"/>
              <w:bottom w:val="single" w:sz="4" w:space="0" w:color="000000"/>
              <w:right w:val="single" w:sz="4" w:space="0" w:color="000000"/>
            </w:tcBorders>
            <w:shd w:val="clear" w:color="auto" w:fill="auto"/>
            <w:noWrap/>
            <w:vAlign w:val="center"/>
            <w:hideMark/>
          </w:tcPr>
          <w:p w14:paraId="5D39FE78" w14:textId="1D3E62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E43390" w14:textId="51E3C8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AD95B" w14:textId="0B1B60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351,016.86 </w:t>
            </w:r>
          </w:p>
        </w:tc>
      </w:tr>
      <w:tr w:rsidR="00DF247F" w:rsidRPr="00B76EBB" w14:paraId="751258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A5E0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7424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center"/>
            <w:hideMark/>
          </w:tcPr>
          <w:p w14:paraId="1DC6C662" w14:textId="58DF927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center"/>
            <w:hideMark/>
          </w:tcPr>
          <w:p w14:paraId="6DB56B99" w14:textId="24AD77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EDD027" w14:textId="54F9B9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766DF" w14:textId="671B1B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81,904.54 </w:t>
            </w:r>
          </w:p>
        </w:tc>
      </w:tr>
      <w:tr w:rsidR="00DF247F" w:rsidRPr="00B76EBB" w14:paraId="5385490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45CA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3397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center"/>
            <w:hideMark/>
          </w:tcPr>
          <w:p w14:paraId="7680C9BF" w14:textId="090261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center"/>
            <w:hideMark/>
          </w:tcPr>
          <w:p w14:paraId="45C888B7" w14:textId="77F075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31B6B6" w14:textId="2DA4D4A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B42FA" w14:textId="2D3FF54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93,022.76 </w:t>
            </w:r>
          </w:p>
        </w:tc>
      </w:tr>
      <w:tr w:rsidR="00DF247F" w:rsidRPr="00B76EBB" w14:paraId="481097F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EC9E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4D6F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46D7D471" w14:textId="3AC987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19,163.70 </w:t>
            </w:r>
          </w:p>
        </w:tc>
        <w:tc>
          <w:tcPr>
            <w:tcW w:w="958" w:type="pct"/>
            <w:tcBorders>
              <w:top w:val="nil"/>
              <w:left w:val="nil"/>
              <w:bottom w:val="single" w:sz="4" w:space="0" w:color="000000"/>
              <w:right w:val="single" w:sz="4" w:space="0" w:color="000000"/>
            </w:tcBorders>
            <w:shd w:val="clear" w:color="auto" w:fill="auto"/>
            <w:noWrap/>
            <w:vAlign w:val="center"/>
            <w:hideMark/>
          </w:tcPr>
          <w:p w14:paraId="60FDBF8D" w14:textId="2814D8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AA6F86" w14:textId="3380B01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51F5B" w14:textId="6BEA1EE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19,163.70 </w:t>
            </w:r>
          </w:p>
        </w:tc>
      </w:tr>
      <w:tr w:rsidR="00DF247F" w:rsidRPr="00B76EBB" w14:paraId="6482D42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2A82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9D90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center"/>
            <w:hideMark/>
          </w:tcPr>
          <w:p w14:paraId="20A7BADC" w14:textId="4C3FA9D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center"/>
            <w:hideMark/>
          </w:tcPr>
          <w:p w14:paraId="5DB8512D" w14:textId="524FFD6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0F2197" w14:textId="593D82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84318" w14:textId="199819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42,555.46 </w:t>
            </w:r>
          </w:p>
        </w:tc>
      </w:tr>
      <w:tr w:rsidR="00DF247F" w:rsidRPr="00B76EBB" w14:paraId="0FF744D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0A97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20BE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center"/>
            <w:hideMark/>
          </w:tcPr>
          <w:p w14:paraId="4CCF764F" w14:textId="131146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67,173.66 </w:t>
            </w:r>
          </w:p>
        </w:tc>
        <w:tc>
          <w:tcPr>
            <w:tcW w:w="958" w:type="pct"/>
            <w:tcBorders>
              <w:top w:val="nil"/>
              <w:left w:val="nil"/>
              <w:bottom w:val="single" w:sz="4" w:space="0" w:color="000000"/>
              <w:right w:val="single" w:sz="4" w:space="0" w:color="000000"/>
            </w:tcBorders>
            <w:shd w:val="clear" w:color="auto" w:fill="auto"/>
            <w:noWrap/>
            <w:vAlign w:val="center"/>
            <w:hideMark/>
          </w:tcPr>
          <w:p w14:paraId="4DFA82ED" w14:textId="490236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7D89DA" w14:textId="1CD309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E3C2C" w14:textId="6CC41A2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67,173.66 </w:t>
            </w:r>
          </w:p>
        </w:tc>
      </w:tr>
      <w:tr w:rsidR="00DF247F" w:rsidRPr="00B76EBB" w14:paraId="398DDB7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9CD2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0C04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center"/>
            <w:hideMark/>
          </w:tcPr>
          <w:p w14:paraId="5D3CBBC8" w14:textId="2DF275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center"/>
            <w:hideMark/>
          </w:tcPr>
          <w:p w14:paraId="7DFCC1A4" w14:textId="0F1C67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9DB68C" w14:textId="12450E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11060" w14:textId="55060C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9,875.66 </w:t>
            </w:r>
          </w:p>
        </w:tc>
      </w:tr>
      <w:tr w:rsidR="00DF247F" w:rsidRPr="00B76EBB" w14:paraId="7315372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A0F1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2E16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center"/>
            <w:hideMark/>
          </w:tcPr>
          <w:p w14:paraId="07DD9DF6" w14:textId="60C011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center"/>
            <w:hideMark/>
          </w:tcPr>
          <w:p w14:paraId="5C0197BE" w14:textId="645E4C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2748C3" w14:textId="7CDB74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F3A88" w14:textId="032BDB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9,068.54 </w:t>
            </w:r>
          </w:p>
        </w:tc>
      </w:tr>
      <w:tr w:rsidR="00DF247F" w:rsidRPr="00B76EBB" w14:paraId="5D5BF32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141B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2B0A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0BF069E4" w14:textId="5B6BAE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center"/>
            <w:hideMark/>
          </w:tcPr>
          <w:p w14:paraId="211AF42C" w14:textId="556F022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15F322" w14:textId="4D4224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D2D34" w14:textId="4B6480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8,351.66 </w:t>
            </w:r>
          </w:p>
        </w:tc>
      </w:tr>
      <w:tr w:rsidR="00DF247F" w:rsidRPr="00B76EBB" w14:paraId="5EA6749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C72D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E811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center"/>
            <w:hideMark/>
          </w:tcPr>
          <w:p w14:paraId="1B4C1BAA" w14:textId="1BAF7A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center"/>
            <w:hideMark/>
          </w:tcPr>
          <w:p w14:paraId="51CE1256" w14:textId="7F84E49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A25551" w14:textId="126AB6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FE9BB" w14:textId="5BC1EB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06,509.52 </w:t>
            </w:r>
          </w:p>
        </w:tc>
      </w:tr>
      <w:tr w:rsidR="00DF247F" w:rsidRPr="00B76EBB" w14:paraId="4458444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38D8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9A1F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35F6D7AC" w14:textId="79265D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center"/>
            <w:hideMark/>
          </w:tcPr>
          <w:p w14:paraId="59BCA6A4" w14:textId="66A50D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51D485" w14:textId="793756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2BE39" w14:textId="3968A8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7,449.16 </w:t>
            </w:r>
          </w:p>
        </w:tc>
      </w:tr>
      <w:tr w:rsidR="00DF247F" w:rsidRPr="00B76EBB" w14:paraId="1BCAD30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F709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032A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center"/>
            <w:hideMark/>
          </w:tcPr>
          <w:p w14:paraId="0B3498B9" w14:textId="4F2F56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center"/>
            <w:hideMark/>
          </w:tcPr>
          <w:p w14:paraId="7BD3B96F" w14:textId="627565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7DDB6D" w14:textId="6E269D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7A110" w14:textId="6B9C0D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5,480.04 </w:t>
            </w:r>
          </w:p>
        </w:tc>
      </w:tr>
      <w:tr w:rsidR="00DF247F" w:rsidRPr="00B76EBB" w14:paraId="04B3188E"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F9DD2"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center"/>
            <w:hideMark/>
          </w:tcPr>
          <w:p w14:paraId="2526640C" w14:textId="01CE766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3,194,156.84 </w:t>
            </w:r>
          </w:p>
        </w:tc>
        <w:tc>
          <w:tcPr>
            <w:tcW w:w="958" w:type="pct"/>
            <w:tcBorders>
              <w:top w:val="nil"/>
              <w:left w:val="nil"/>
              <w:bottom w:val="single" w:sz="4" w:space="0" w:color="000000"/>
              <w:right w:val="single" w:sz="4" w:space="0" w:color="000000"/>
            </w:tcBorders>
            <w:shd w:val="clear" w:color="D8D8D8" w:fill="D8D8D8"/>
            <w:noWrap/>
            <w:vAlign w:val="center"/>
            <w:hideMark/>
          </w:tcPr>
          <w:p w14:paraId="4CD8E345" w14:textId="35FCA40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793AFC6" w14:textId="0CDE7C7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7CB1360" w14:textId="2C5E917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3,194,156.84 </w:t>
            </w:r>
          </w:p>
        </w:tc>
      </w:tr>
      <w:tr w:rsidR="00DF247F" w:rsidRPr="00B76EBB" w14:paraId="5B94C2A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1A86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710D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center"/>
            <w:hideMark/>
          </w:tcPr>
          <w:p w14:paraId="79FE37F5" w14:textId="3019E4B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9,177,847.26 </w:t>
            </w:r>
          </w:p>
        </w:tc>
        <w:tc>
          <w:tcPr>
            <w:tcW w:w="958" w:type="pct"/>
            <w:tcBorders>
              <w:top w:val="nil"/>
              <w:left w:val="nil"/>
              <w:bottom w:val="single" w:sz="4" w:space="0" w:color="000000"/>
              <w:right w:val="single" w:sz="4" w:space="0" w:color="000000"/>
            </w:tcBorders>
            <w:shd w:val="clear" w:color="auto" w:fill="auto"/>
            <w:noWrap/>
            <w:vAlign w:val="center"/>
            <w:hideMark/>
          </w:tcPr>
          <w:p w14:paraId="28B5BE1F" w14:textId="68A2EF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4B7883" w14:textId="64F019A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B1DD7" w14:textId="435DF39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9,177,847.26 </w:t>
            </w:r>
          </w:p>
        </w:tc>
      </w:tr>
      <w:tr w:rsidR="00DF247F" w:rsidRPr="00B76EBB" w14:paraId="557D329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C831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EF8C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center"/>
            <w:hideMark/>
          </w:tcPr>
          <w:p w14:paraId="08DBC7B0" w14:textId="4F0198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2885E09" w14:textId="6805D46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8C7AD3" w14:textId="1BFE85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0DEB9" w14:textId="274EC3E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0,000.00 </w:t>
            </w:r>
          </w:p>
        </w:tc>
      </w:tr>
      <w:tr w:rsidR="00DF247F" w:rsidRPr="00B76EBB" w14:paraId="3C8C781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B1E2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0A0B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center"/>
            <w:hideMark/>
          </w:tcPr>
          <w:p w14:paraId="4F71C765" w14:textId="3B7EAD6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67,476.10 </w:t>
            </w:r>
          </w:p>
        </w:tc>
        <w:tc>
          <w:tcPr>
            <w:tcW w:w="958" w:type="pct"/>
            <w:tcBorders>
              <w:top w:val="nil"/>
              <w:left w:val="nil"/>
              <w:bottom w:val="single" w:sz="4" w:space="0" w:color="000000"/>
              <w:right w:val="single" w:sz="4" w:space="0" w:color="000000"/>
            </w:tcBorders>
            <w:shd w:val="clear" w:color="auto" w:fill="auto"/>
            <w:noWrap/>
            <w:vAlign w:val="center"/>
            <w:hideMark/>
          </w:tcPr>
          <w:p w14:paraId="5AFB5BC2" w14:textId="6ADE6AC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FC1B28" w14:textId="0BC7B2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ACD23" w14:textId="2066F8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67,476.10 </w:t>
            </w:r>
          </w:p>
        </w:tc>
      </w:tr>
      <w:tr w:rsidR="00DF247F" w:rsidRPr="00B76EBB" w14:paraId="0D321D9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7723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6088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center"/>
            <w:hideMark/>
          </w:tcPr>
          <w:p w14:paraId="15527E83" w14:textId="151510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8CC1C0B" w14:textId="5A20FB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5C8B2A" w14:textId="6BA5608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3BACD" w14:textId="04AAFA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90,000.00 </w:t>
            </w:r>
          </w:p>
        </w:tc>
      </w:tr>
      <w:tr w:rsidR="00DF247F" w:rsidRPr="00B76EBB" w14:paraId="7CBF0CF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52E5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0E58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center"/>
            <w:hideMark/>
          </w:tcPr>
          <w:p w14:paraId="49A23EEA" w14:textId="3A4349E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3,275.48 </w:t>
            </w:r>
          </w:p>
        </w:tc>
        <w:tc>
          <w:tcPr>
            <w:tcW w:w="958" w:type="pct"/>
            <w:tcBorders>
              <w:top w:val="nil"/>
              <w:left w:val="nil"/>
              <w:bottom w:val="single" w:sz="4" w:space="0" w:color="000000"/>
              <w:right w:val="single" w:sz="4" w:space="0" w:color="000000"/>
            </w:tcBorders>
            <w:shd w:val="clear" w:color="auto" w:fill="auto"/>
            <w:noWrap/>
            <w:vAlign w:val="center"/>
            <w:hideMark/>
          </w:tcPr>
          <w:p w14:paraId="70546CCC" w14:textId="1CB7D4C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DECD7C" w14:textId="3F18F1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E0629" w14:textId="738413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3,275.48 </w:t>
            </w:r>
          </w:p>
        </w:tc>
      </w:tr>
      <w:tr w:rsidR="00DF247F" w:rsidRPr="00B76EBB" w14:paraId="4D42FB3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130C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A16F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center"/>
            <w:hideMark/>
          </w:tcPr>
          <w:p w14:paraId="5970E50A" w14:textId="19D038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39,556.00 </w:t>
            </w:r>
          </w:p>
        </w:tc>
        <w:tc>
          <w:tcPr>
            <w:tcW w:w="958" w:type="pct"/>
            <w:tcBorders>
              <w:top w:val="nil"/>
              <w:left w:val="nil"/>
              <w:bottom w:val="single" w:sz="4" w:space="0" w:color="000000"/>
              <w:right w:val="single" w:sz="4" w:space="0" w:color="000000"/>
            </w:tcBorders>
            <w:shd w:val="clear" w:color="auto" w:fill="auto"/>
            <w:noWrap/>
            <w:vAlign w:val="center"/>
            <w:hideMark/>
          </w:tcPr>
          <w:p w14:paraId="5B0F9782" w14:textId="4B3DA82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343F21" w14:textId="36F8628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693DA" w14:textId="6A1428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39,556.00 </w:t>
            </w:r>
          </w:p>
        </w:tc>
      </w:tr>
      <w:tr w:rsidR="00DF247F" w:rsidRPr="00B76EBB" w14:paraId="21C28E3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D7B1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763E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upax del Norte</w:t>
            </w:r>
          </w:p>
        </w:tc>
        <w:tc>
          <w:tcPr>
            <w:tcW w:w="1003" w:type="pct"/>
            <w:tcBorders>
              <w:top w:val="nil"/>
              <w:left w:val="nil"/>
              <w:bottom w:val="single" w:sz="4" w:space="0" w:color="000000"/>
              <w:right w:val="single" w:sz="4" w:space="0" w:color="000000"/>
            </w:tcBorders>
            <w:shd w:val="clear" w:color="auto" w:fill="auto"/>
            <w:noWrap/>
            <w:vAlign w:val="center"/>
            <w:hideMark/>
          </w:tcPr>
          <w:p w14:paraId="6AA0E3F1" w14:textId="0D47AE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224.00 </w:t>
            </w:r>
          </w:p>
        </w:tc>
        <w:tc>
          <w:tcPr>
            <w:tcW w:w="958" w:type="pct"/>
            <w:tcBorders>
              <w:top w:val="nil"/>
              <w:left w:val="nil"/>
              <w:bottom w:val="single" w:sz="4" w:space="0" w:color="000000"/>
              <w:right w:val="single" w:sz="4" w:space="0" w:color="000000"/>
            </w:tcBorders>
            <w:shd w:val="clear" w:color="auto" w:fill="auto"/>
            <w:noWrap/>
            <w:vAlign w:val="center"/>
            <w:hideMark/>
          </w:tcPr>
          <w:p w14:paraId="39558FE2" w14:textId="3B94FDC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7DAA32" w14:textId="254593F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6F284" w14:textId="39CFC8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224.00 </w:t>
            </w:r>
          </w:p>
        </w:tc>
      </w:tr>
      <w:tr w:rsidR="00DF247F" w:rsidRPr="00B76EBB" w14:paraId="727EE79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5B84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B6AC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center"/>
            <w:hideMark/>
          </w:tcPr>
          <w:p w14:paraId="220B950E" w14:textId="46FEB2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6,464.00 </w:t>
            </w:r>
          </w:p>
        </w:tc>
        <w:tc>
          <w:tcPr>
            <w:tcW w:w="958" w:type="pct"/>
            <w:tcBorders>
              <w:top w:val="nil"/>
              <w:left w:val="nil"/>
              <w:bottom w:val="single" w:sz="4" w:space="0" w:color="000000"/>
              <w:right w:val="single" w:sz="4" w:space="0" w:color="000000"/>
            </w:tcBorders>
            <w:shd w:val="clear" w:color="auto" w:fill="auto"/>
            <w:noWrap/>
            <w:vAlign w:val="center"/>
            <w:hideMark/>
          </w:tcPr>
          <w:p w14:paraId="3162083D" w14:textId="13C4F4E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E2D0F2" w14:textId="650D2F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6A403" w14:textId="68CE230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6,464.00 </w:t>
            </w:r>
          </w:p>
        </w:tc>
      </w:tr>
      <w:tr w:rsidR="00DF247F" w:rsidRPr="00B76EBB" w14:paraId="5B9B73F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7B0A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FAE1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center"/>
            <w:hideMark/>
          </w:tcPr>
          <w:p w14:paraId="6416522A" w14:textId="79D2AE4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08,314.00 </w:t>
            </w:r>
          </w:p>
        </w:tc>
        <w:tc>
          <w:tcPr>
            <w:tcW w:w="958" w:type="pct"/>
            <w:tcBorders>
              <w:top w:val="nil"/>
              <w:left w:val="nil"/>
              <w:bottom w:val="single" w:sz="4" w:space="0" w:color="000000"/>
              <w:right w:val="single" w:sz="4" w:space="0" w:color="000000"/>
            </w:tcBorders>
            <w:shd w:val="clear" w:color="auto" w:fill="auto"/>
            <w:noWrap/>
            <w:vAlign w:val="center"/>
            <w:hideMark/>
          </w:tcPr>
          <w:p w14:paraId="475AFCBC" w14:textId="617C07B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9E8C38" w14:textId="666F80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6049A" w14:textId="157C7D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08,314.00 </w:t>
            </w:r>
          </w:p>
        </w:tc>
      </w:tr>
      <w:tr w:rsidR="00DF247F" w:rsidRPr="00B76EBB" w14:paraId="2B924A69"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BDAE43"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center"/>
            <w:hideMark/>
          </w:tcPr>
          <w:p w14:paraId="08D33C20" w14:textId="31C76BD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6,299,899.63 </w:t>
            </w:r>
          </w:p>
        </w:tc>
        <w:tc>
          <w:tcPr>
            <w:tcW w:w="958" w:type="pct"/>
            <w:tcBorders>
              <w:top w:val="nil"/>
              <w:left w:val="nil"/>
              <w:bottom w:val="single" w:sz="4" w:space="0" w:color="000000"/>
              <w:right w:val="single" w:sz="4" w:space="0" w:color="000000"/>
            </w:tcBorders>
            <w:shd w:val="clear" w:color="D8D8D8" w:fill="D8D8D8"/>
            <w:noWrap/>
            <w:vAlign w:val="center"/>
            <w:hideMark/>
          </w:tcPr>
          <w:p w14:paraId="2AB64DCD" w14:textId="15470D4B"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ED37176" w14:textId="7116E7C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0B49A5B" w14:textId="048BC36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6,299,899.63 </w:t>
            </w:r>
          </w:p>
        </w:tc>
      </w:tr>
      <w:tr w:rsidR="00DF247F" w:rsidRPr="00B76EBB" w14:paraId="081DA7A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D5E3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4083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center"/>
            <w:hideMark/>
          </w:tcPr>
          <w:p w14:paraId="01CBBF7F" w14:textId="780F9C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275,093.56 </w:t>
            </w:r>
          </w:p>
        </w:tc>
        <w:tc>
          <w:tcPr>
            <w:tcW w:w="958" w:type="pct"/>
            <w:tcBorders>
              <w:top w:val="nil"/>
              <w:left w:val="nil"/>
              <w:bottom w:val="single" w:sz="4" w:space="0" w:color="000000"/>
              <w:right w:val="single" w:sz="4" w:space="0" w:color="000000"/>
            </w:tcBorders>
            <w:shd w:val="clear" w:color="auto" w:fill="auto"/>
            <w:noWrap/>
            <w:vAlign w:val="center"/>
            <w:hideMark/>
          </w:tcPr>
          <w:p w14:paraId="007E2BFE" w14:textId="3EFCD5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6A57A1" w14:textId="126EFD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06BA0" w14:textId="152777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275,093.56 </w:t>
            </w:r>
          </w:p>
        </w:tc>
      </w:tr>
      <w:tr w:rsidR="00DF247F" w:rsidRPr="00B76EBB" w14:paraId="4D7D87B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62AE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7D8D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center"/>
            <w:hideMark/>
          </w:tcPr>
          <w:p w14:paraId="5B65DD75" w14:textId="2BFAAB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DEDC44B" w14:textId="760A0D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905593" w14:textId="12B9A12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FCAA3" w14:textId="0A21ED1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5,000.00 </w:t>
            </w:r>
          </w:p>
        </w:tc>
      </w:tr>
      <w:tr w:rsidR="00DF247F" w:rsidRPr="00B76EBB" w14:paraId="472AC6C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C294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98D8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center"/>
            <w:hideMark/>
          </w:tcPr>
          <w:p w14:paraId="48970EA4" w14:textId="782537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center"/>
            <w:hideMark/>
          </w:tcPr>
          <w:p w14:paraId="661995EC" w14:textId="4648C6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997199" w14:textId="511B915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7E5E1" w14:textId="47E86C9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93,782.90 </w:t>
            </w:r>
          </w:p>
        </w:tc>
      </w:tr>
      <w:tr w:rsidR="00DF247F" w:rsidRPr="00B76EBB" w14:paraId="4BEBA33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8723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1C0F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center"/>
            <w:hideMark/>
          </w:tcPr>
          <w:p w14:paraId="2AB433D9" w14:textId="426111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center"/>
            <w:hideMark/>
          </w:tcPr>
          <w:p w14:paraId="5E35D230" w14:textId="6850FA4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CD6AC8" w14:textId="25DDD58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65159" w14:textId="711C7D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07,948.00 </w:t>
            </w:r>
          </w:p>
        </w:tc>
      </w:tr>
      <w:tr w:rsidR="00DF247F" w:rsidRPr="00B76EBB" w14:paraId="2BBA5CC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2482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7F19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center"/>
            <w:hideMark/>
          </w:tcPr>
          <w:p w14:paraId="0AFB0DE3" w14:textId="2DE768B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center"/>
            <w:hideMark/>
          </w:tcPr>
          <w:p w14:paraId="5C507882" w14:textId="3029C0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2BF22A" w14:textId="03709C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5EE0E" w14:textId="5780AD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7,097.28 </w:t>
            </w:r>
          </w:p>
        </w:tc>
      </w:tr>
      <w:tr w:rsidR="00DF247F" w:rsidRPr="00B76EBB" w14:paraId="68CEDE8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672B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BE5A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center"/>
            <w:hideMark/>
          </w:tcPr>
          <w:p w14:paraId="53D6AF61" w14:textId="03A8360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center"/>
            <w:hideMark/>
          </w:tcPr>
          <w:p w14:paraId="6E13098E" w14:textId="677DD6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628D4F" w14:textId="04A4F1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4124D" w14:textId="696280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3,486.00 </w:t>
            </w:r>
          </w:p>
        </w:tc>
      </w:tr>
      <w:tr w:rsidR="00DF247F" w:rsidRPr="00B76EBB" w14:paraId="35CF132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BB09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3737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center"/>
            <w:hideMark/>
          </w:tcPr>
          <w:p w14:paraId="2DA2774D" w14:textId="679AC9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center"/>
            <w:hideMark/>
          </w:tcPr>
          <w:p w14:paraId="4CC7863C" w14:textId="7DD798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758DA8" w14:textId="68465C2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8220D" w14:textId="02C070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7,491.89 </w:t>
            </w:r>
          </w:p>
        </w:tc>
      </w:tr>
      <w:tr w:rsidR="00DF247F" w:rsidRPr="00B76EBB" w14:paraId="7F34644D"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1EB57A"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center"/>
            <w:hideMark/>
          </w:tcPr>
          <w:p w14:paraId="09250242" w14:textId="4507202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center"/>
            <w:hideMark/>
          </w:tcPr>
          <w:p w14:paraId="6BD457E5" w14:textId="7E0B2FE8"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4C3CD5B1" w14:textId="641FEBB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54DEB78C" w14:textId="78B2C51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64,045,928.06 </w:t>
            </w:r>
          </w:p>
        </w:tc>
      </w:tr>
      <w:tr w:rsidR="00DF247F" w:rsidRPr="00B76EBB" w14:paraId="629A8292"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8D423"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center"/>
            <w:hideMark/>
          </w:tcPr>
          <w:p w14:paraId="3FEF076D" w14:textId="6246D99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4FFCA9BA" w14:textId="476D3B2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B082933" w14:textId="2D44EFAC"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3216131" w14:textId="6662375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503,670.00 </w:t>
            </w:r>
          </w:p>
        </w:tc>
      </w:tr>
      <w:tr w:rsidR="00DF247F" w:rsidRPr="00B76EBB" w14:paraId="281E4A9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FF8E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D666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center"/>
            <w:hideMark/>
          </w:tcPr>
          <w:p w14:paraId="265F44A2" w14:textId="0422430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center"/>
            <w:hideMark/>
          </w:tcPr>
          <w:p w14:paraId="2FD8B6F2" w14:textId="288A318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EF2F51" w14:textId="607959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70241" w14:textId="39326B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0,750.00 </w:t>
            </w:r>
          </w:p>
        </w:tc>
      </w:tr>
      <w:tr w:rsidR="00DF247F" w:rsidRPr="00B76EBB" w14:paraId="53F342B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F2CB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3170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center"/>
            <w:hideMark/>
          </w:tcPr>
          <w:p w14:paraId="3196A036" w14:textId="5E8C83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center"/>
            <w:hideMark/>
          </w:tcPr>
          <w:p w14:paraId="7A8D1473" w14:textId="29D101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568202" w14:textId="699684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62E84" w14:textId="6312BD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5,265.00 </w:t>
            </w:r>
          </w:p>
        </w:tc>
      </w:tr>
      <w:tr w:rsidR="00DF247F" w:rsidRPr="00B76EBB" w14:paraId="594936A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41CC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01EF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center"/>
            <w:hideMark/>
          </w:tcPr>
          <w:p w14:paraId="58118196" w14:textId="6FB8B5C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center"/>
            <w:hideMark/>
          </w:tcPr>
          <w:p w14:paraId="32A541BE" w14:textId="4611E4E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D7DF3B" w14:textId="011E37A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B9FAA" w14:textId="64B40A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0,962.50 </w:t>
            </w:r>
          </w:p>
        </w:tc>
      </w:tr>
      <w:tr w:rsidR="00DF247F" w:rsidRPr="00B76EBB" w14:paraId="74E6A3E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305E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6493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center"/>
            <w:hideMark/>
          </w:tcPr>
          <w:p w14:paraId="7DF34B5E" w14:textId="043B41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center"/>
            <w:hideMark/>
          </w:tcPr>
          <w:p w14:paraId="799F6289" w14:textId="5EFFBE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9418AE" w14:textId="74A343B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3AF3E" w14:textId="2CEB70B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550.00 </w:t>
            </w:r>
          </w:p>
        </w:tc>
      </w:tr>
      <w:tr w:rsidR="00DF247F" w:rsidRPr="00B76EBB" w14:paraId="0F46492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9DE1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9A27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center"/>
            <w:hideMark/>
          </w:tcPr>
          <w:p w14:paraId="021AC371" w14:textId="0D5E05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center"/>
            <w:hideMark/>
          </w:tcPr>
          <w:p w14:paraId="57C88477" w14:textId="32C15A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8EAED6" w14:textId="0CC0F6F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61DE8" w14:textId="143D62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93,000.00 </w:t>
            </w:r>
          </w:p>
        </w:tc>
      </w:tr>
      <w:tr w:rsidR="00DF247F" w:rsidRPr="00B76EBB" w14:paraId="51BAF92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0A74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ED17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center"/>
            <w:hideMark/>
          </w:tcPr>
          <w:p w14:paraId="6B45DD26" w14:textId="6783068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center"/>
            <w:hideMark/>
          </w:tcPr>
          <w:p w14:paraId="7241F9CE" w14:textId="24081AC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194F8A" w14:textId="1BE315C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D5D24" w14:textId="7212466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90,667.50 </w:t>
            </w:r>
          </w:p>
        </w:tc>
      </w:tr>
      <w:tr w:rsidR="00DF247F" w:rsidRPr="00B76EBB" w14:paraId="1B2C26B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54D8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BC6E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center"/>
            <w:hideMark/>
          </w:tcPr>
          <w:p w14:paraId="0DFB4340" w14:textId="0A1A84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center"/>
            <w:hideMark/>
          </w:tcPr>
          <w:p w14:paraId="7B4F96DC" w14:textId="3EF09B9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5B60FF" w14:textId="31D2E30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4DFD7" w14:textId="1C346DB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1,237.50 </w:t>
            </w:r>
          </w:p>
        </w:tc>
      </w:tr>
      <w:tr w:rsidR="00DF247F" w:rsidRPr="00B76EBB" w14:paraId="678A89E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59AF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5B0F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center"/>
            <w:hideMark/>
          </w:tcPr>
          <w:p w14:paraId="7782F461" w14:textId="496E9CA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center"/>
            <w:hideMark/>
          </w:tcPr>
          <w:p w14:paraId="75E628B8" w14:textId="07AE3B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B501DF" w14:textId="047808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5988F" w14:textId="40FF9C7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1,237.50 </w:t>
            </w:r>
          </w:p>
        </w:tc>
      </w:tr>
      <w:tr w:rsidR="00DF247F" w:rsidRPr="00B76EBB" w14:paraId="1410F7D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D94898"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center"/>
            <w:hideMark/>
          </w:tcPr>
          <w:p w14:paraId="52C2DBB7" w14:textId="7C95264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center"/>
            <w:hideMark/>
          </w:tcPr>
          <w:p w14:paraId="1873D5EC" w14:textId="5EFF4628"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EE27B6D" w14:textId="10EEB958"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1A5E362" w14:textId="227D9726"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4,152,798.69 </w:t>
            </w:r>
          </w:p>
        </w:tc>
      </w:tr>
      <w:tr w:rsidR="00DF247F" w:rsidRPr="00B76EBB" w14:paraId="57ED678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02F9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EC12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center"/>
            <w:hideMark/>
          </w:tcPr>
          <w:p w14:paraId="30B57E7E" w14:textId="314EC4E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center"/>
            <w:hideMark/>
          </w:tcPr>
          <w:p w14:paraId="3DC26285" w14:textId="0400350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4A4B60" w14:textId="75BA5F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A9184" w14:textId="58E0B1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504.00 </w:t>
            </w:r>
          </w:p>
        </w:tc>
      </w:tr>
      <w:tr w:rsidR="00DF247F" w:rsidRPr="00B76EBB" w14:paraId="74CE421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928D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FA90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center"/>
            <w:hideMark/>
          </w:tcPr>
          <w:p w14:paraId="17552A5F" w14:textId="54C6BE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center"/>
            <w:hideMark/>
          </w:tcPr>
          <w:p w14:paraId="39473F7A" w14:textId="45C429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5AF14D" w14:textId="0867A0F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809D7" w14:textId="26C35E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4,566.00 </w:t>
            </w:r>
          </w:p>
        </w:tc>
      </w:tr>
      <w:tr w:rsidR="00DF247F" w:rsidRPr="00B76EBB" w14:paraId="53AC34B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B378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E7D4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center"/>
            <w:hideMark/>
          </w:tcPr>
          <w:p w14:paraId="3EB8E5F5" w14:textId="0460DBF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center"/>
            <w:hideMark/>
          </w:tcPr>
          <w:p w14:paraId="565AC7B0" w14:textId="75B4E2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AB830D" w14:textId="16CA40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F7AF1" w14:textId="5B2981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6,919.20 </w:t>
            </w:r>
          </w:p>
        </w:tc>
      </w:tr>
      <w:tr w:rsidR="00DF247F" w:rsidRPr="00B76EBB" w14:paraId="2AD19FD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EF6B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AD69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center"/>
            <w:hideMark/>
          </w:tcPr>
          <w:p w14:paraId="31065297" w14:textId="13A921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center"/>
            <w:hideMark/>
          </w:tcPr>
          <w:p w14:paraId="5A9B437F" w14:textId="514413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793469" w14:textId="5A23AD1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C4861" w14:textId="24A2249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0,768.00 </w:t>
            </w:r>
          </w:p>
        </w:tc>
      </w:tr>
      <w:tr w:rsidR="00DF247F" w:rsidRPr="00B76EBB" w14:paraId="7D01DDB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D8C1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5174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center"/>
            <w:hideMark/>
          </w:tcPr>
          <w:p w14:paraId="03FB5B29" w14:textId="24656B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center"/>
            <w:hideMark/>
          </w:tcPr>
          <w:p w14:paraId="5CE4EF3C" w14:textId="0D0D44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BACB9A" w14:textId="1871550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1C7FB" w14:textId="7963F3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5,471.25 </w:t>
            </w:r>
          </w:p>
        </w:tc>
      </w:tr>
      <w:tr w:rsidR="00DF247F" w:rsidRPr="00B76EBB" w14:paraId="5F17E29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4C21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63D1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center"/>
            <w:hideMark/>
          </w:tcPr>
          <w:p w14:paraId="0C51EA81" w14:textId="441F6CB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center"/>
            <w:hideMark/>
          </w:tcPr>
          <w:p w14:paraId="3D9E2038" w14:textId="3A3FF5C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46D783" w14:textId="033391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6AE42" w14:textId="1232A68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18,579.98 </w:t>
            </w:r>
          </w:p>
        </w:tc>
      </w:tr>
      <w:tr w:rsidR="00DF247F" w:rsidRPr="00B76EBB" w14:paraId="7C8F503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C485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950261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center"/>
            <w:hideMark/>
          </w:tcPr>
          <w:p w14:paraId="32D3380C" w14:textId="51F3826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6C19F475" w14:textId="7ED21B2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C40D03" w14:textId="716487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40422" w14:textId="63B7913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34,000.00 </w:t>
            </w:r>
          </w:p>
        </w:tc>
      </w:tr>
      <w:tr w:rsidR="00DF247F" w:rsidRPr="00B76EBB" w14:paraId="233206D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5FD5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5C47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center"/>
            <w:hideMark/>
          </w:tcPr>
          <w:p w14:paraId="0CDE9705" w14:textId="16B98B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center"/>
            <w:hideMark/>
          </w:tcPr>
          <w:p w14:paraId="52545E7A" w14:textId="563C2D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B948FD" w14:textId="0FFD278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1BD25" w14:textId="7C40B62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4,500.00 </w:t>
            </w:r>
          </w:p>
        </w:tc>
      </w:tr>
      <w:tr w:rsidR="00DF247F" w:rsidRPr="00B76EBB" w14:paraId="568B991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E1EA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9F83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center"/>
            <w:hideMark/>
          </w:tcPr>
          <w:p w14:paraId="0024BEF0" w14:textId="3E74D0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center"/>
            <w:hideMark/>
          </w:tcPr>
          <w:p w14:paraId="1CBDA5F3" w14:textId="742B26C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942DED" w14:textId="3DA97D6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2AC5E" w14:textId="285BE56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4,590.00 </w:t>
            </w:r>
          </w:p>
        </w:tc>
      </w:tr>
      <w:tr w:rsidR="00DF247F" w:rsidRPr="00B76EBB" w14:paraId="7CDDBC2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D0CC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1019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center"/>
            <w:hideMark/>
          </w:tcPr>
          <w:p w14:paraId="00860380" w14:textId="41141F1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center"/>
            <w:hideMark/>
          </w:tcPr>
          <w:p w14:paraId="30410797" w14:textId="41BBED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CCE746" w14:textId="524C392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14F58" w14:textId="7445CB3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41,025.76 </w:t>
            </w:r>
          </w:p>
        </w:tc>
      </w:tr>
      <w:tr w:rsidR="00DF247F" w:rsidRPr="00B76EBB" w14:paraId="38BDB9F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7440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9E57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36F4B1B1" w14:textId="5419AE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center"/>
            <w:hideMark/>
          </w:tcPr>
          <w:p w14:paraId="64519443" w14:textId="331A833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B1BAB0" w14:textId="56D26C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3BE70" w14:textId="1F201A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9,556.50 </w:t>
            </w:r>
          </w:p>
        </w:tc>
      </w:tr>
      <w:tr w:rsidR="00DF247F" w:rsidRPr="00B76EBB" w14:paraId="3C450C9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4D69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8EA6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center"/>
            <w:hideMark/>
          </w:tcPr>
          <w:p w14:paraId="5944FD7B" w14:textId="7306E1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center"/>
            <w:hideMark/>
          </w:tcPr>
          <w:p w14:paraId="46BD3AE3" w14:textId="39C5F0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89032F" w14:textId="53205D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C116A" w14:textId="22762C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8,318.00 </w:t>
            </w:r>
          </w:p>
        </w:tc>
      </w:tr>
      <w:tr w:rsidR="00DF247F" w:rsidRPr="00B76EBB" w14:paraId="73E22D83"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FD04C"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center"/>
            <w:hideMark/>
          </w:tcPr>
          <w:p w14:paraId="53E6C13C" w14:textId="3599E50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center"/>
            <w:hideMark/>
          </w:tcPr>
          <w:p w14:paraId="568FFB87" w14:textId="1D9053A4"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CB156FC" w14:textId="308B499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center"/>
            <w:hideMark/>
          </w:tcPr>
          <w:p w14:paraId="6A6305CB" w14:textId="25D91896"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7,774,334.58 </w:t>
            </w:r>
          </w:p>
        </w:tc>
      </w:tr>
      <w:tr w:rsidR="00DF247F" w:rsidRPr="00B76EBB" w14:paraId="2A31042F" w14:textId="77777777" w:rsidTr="00B76EBB">
        <w:trPr>
          <w:trHeight w:val="20"/>
        </w:trPr>
        <w:tc>
          <w:tcPr>
            <w:tcW w:w="79" w:type="pct"/>
            <w:tcBorders>
              <w:top w:val="nil"/>
              <w:left w:val="nil"/>
              <w:bottom w:val="single" w:sz="4" w:space="0" w:color="000000"/>
              <w:right w:val="nil"/>
            </w:tcBorders>
            <w:shd w:val="clear" w:color="auto" w:fill="auto"/>
            <w:noWrap/>
            <w:vAlign w:val="center"/>
            <w:hideMark/>
          </w:tcPr>
          <w:p w14:paraId="46F8E297"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9993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center"/>
            <w:hideMark/>
          </w:tcPr>
          <w:p w14:paraId="5216BA93" w14:textId="10E5709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4D008812" w14:textId="641C63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70FF3F" w14:textId="3DF28A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CCC29" w14:textId="1A01B8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34,000.00 </w:t>
            </w:r>
          </w:p>
        </w:tc>
      </w:tr>
      <w:tr w:rsidR="00DF247F" w:rsidRPr="00B76EBB" w14:paraId="0C55E4C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A36E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8D56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center"/>
            <w:hideMark/>
          </w:tcPr>
          <w:p w14:paraId="7E3F543C" w14:textId="5904B2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center"/>
            <w:hideMark/>
          </w:tcPr>
          <w:p w14:paraId="5E8F8C1D" w14:textId="37E847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FF1A5D" w14:textId="126030C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335DB" w14:textId="0D36657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60.78 </w:t>
            </w:r>
          </w:p>
        </w:tc>
      </w:tr>
      <w:tr w:rsidR="00DF247F" w:rsidRPr="00B76EBB" w14:paraId="01B1259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5A3E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E461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center"/>
            <w:hideMark/>
          </w:tcPr>
          <w:p w14:paraId="043494EA" w14:textId="6AA758B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center"/>
            <w:hideMark/>
          </w:tcPr>
          <w:p w14:paraId="70418855" w14:textId="737C64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180EFB" w14:textId="5E94DAF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36E74" w14:textId="54A941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44,076.12 </w:t>
            </w:r>
          </w:p>
        </w:tc>
      </w:tr>
      <w:tr w:rsidR="00DF247F" w:rsidRPr="00B76EBB" w14:paraId="5DC46D0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CF13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DD9F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center"/>
            <w:hideMark/>
          </w:tcPr>
          <w:p w14:paraId="2360B30B" w14:textId="130398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center"/>
            <w:hideMark/>
          </w:tcPr>
          <w:p w14:paraId="4FC1660E" w14:textId="7E76B6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74F9FE" w14:textId="17C519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771C5" w14:textId="7A8F76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56,535.58 </w:t>
            </w:r>
          </w:p>
        </w:tc>
      </w:tr>
      <w:tr w:rsidR="00DF247F" w:rsidRPr="00B76EBB" w14:paraId="4B47DB1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6A26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1C1A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center"/>
            <w:hideMark/>
          </w:tcPr>
          <w:p w14:paraId="73CF1B40" w14:textId="44248E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center"/>
            <w:hideMark/>
          </w:tcPr>
          <w:p w14:paraId="6B55628E" w14:textId="5C3D75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B2C89D" w14:textId="46AD008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6FF94" w14:textId="5D2E92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1,185.84 </w:t>
            </w:r>
          </w:p>
        </w:tc>
      </w:tr>
      <w:tr w:rsidR="00DF247F" w:rsidRPr="00B76EBB" w14:paraId="6FBE8AA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C9A7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E4E9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center"/>
            <w:hideMark/>
          </w:tcPr>
          <w:p w14:paraId="60092F99" w14:textId="134BFCF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center"/>
            <w:hideMark/>
          </w:tcPr>
          <w:p w14:paraId="5B73E463" w14:textId="6878B5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0D81B6" w14:textId="2CDC275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5CB22" w14:textId="1A2AB3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1,868.08 </w:t>
            </w:r>
          </w:p>
        </w:tc>
      </w:tr>
      <w:tr w:rsidR="00DF247F" w:rsidRPr="00B76EBB" w14:paraId="1FEA7A5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AF8F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D3D8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center"/>
            <w:hideMark/>
          </w:tcPr>
          <w:p w14:paraId="377EF169" w14:textId="7FA218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center"/>
            <w:hideMark/>
          </w:tcPr>
          <w:p w14:paraId="1C0022E9" w14:textId="5225281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480F59" w14:textId="148ACB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1A6D9" w14:textId="7ECF9C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15,144.53 </w:t>
            </w:r>
          </w:p>
        </w:tc>
      </w:tr>
      <w:tr w:rsidR="00DF247F" w:rsidRPr="00B76EBB" w14:paraId="34EF6E3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36B1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F256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center"/>
            <w:hideMark/>
          </w:tcPr>
          <w:p w14:paraId="061A72B5" w14:textId="3579CD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center"/>
            <w:hideMark/>
          </w:tcPr>
          <w:p w14:paraId="3FAF2E9E" w14:textId="701035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9C4B53" w14:textId="4176F6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28686" w14:textId="5C939E5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73,568.37 </w:t>
            </w:r>
          </w:p>
        </w:tc>
      </w:tr>
      <w:tr w:rsidR="00DF247F" w:rsidRPr="00B76EBB" w14:paraId="05263D3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3FBE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C401D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center"/>
            <w:hideMark/>
          </w:tcPr>
          <w:p w14:paraId="588894E3" w14:textId="38D17F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center"/>
            <w:hideMark/>
          </w:tcPr>
          <w:p w14:paraId="0AC4B065" w14:textId="282026F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AFC3B2" w14:textId="4D821D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35590" w14:textId="4633C4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6,200.00 </w:t>
            </w:r>
          </w:p>
        </w:tc>
      </w:tr>
      <w:tr w:rsidR="00DF247F" w:rsidRPr="00B76EBB" w14:paraId="575F43F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85BC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4A1A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center"/>
            <w:hideMark/>
          </w:tcPr>
          <w:p w14:paraId="5AA95EE6" w14:textId="643E4F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center"/>
            <w:hideMark/>
          </w:tcPr>
          <w:p w14:paraId="2EAA8D59" w14:textId="042C07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FD6978" w14:textId="577B26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40E24" w14:textId="05083A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0,856.08 </w:t>
            </w:r>
          </w:p>
        </w:tc>
      </w:tr>
      <w:tr w:rsidR="00DF247F" w:rsidRPr="00B76EBB" w14:paraId="4B40D86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FEA4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B3D1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center"/>
            <w:hideMark/>
          </w:tcPr>
          <w:p w14:paraId="1DB3AE71" w14:textId="6AC090C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center"/>
            <w:hideMark/>
          </w:tcPr>
          <w:p w14:paraId="1137EE09" w14:textId="7457D4D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B37F9A" w14:textId="07ADAB9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2F07D" w14:textId="0A020F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17,845.45 </w:t>
            </w:r>
          </w:p>
        </w:tc>
      </w:tr>
      <w:tr w:rsidR="00DF247F" w:rsidRPr="00B76EBB" w14:paraId="72CC07F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BD8D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9902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center"/>
            <w:hideMark/>
          </w:tcPr>
          <w:p w14:paraId="489B49C2" w14:textId="74349E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center"/>
            <w:hideMark/>
          </w:tcPr>
          <w:p w14:paraId="0869766A" w14:textId="2FA701D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F0794E" w14:textId="3AE329A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A730A" w14:textId="4A1FAB1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19,273.85 </w:t>
            </w:r>
          </w:p>
        </w:tc>
      </w:tr>
      <w:tr w:rsidR="00DF247F" w:rsidRPr="00B76EBB" w14:paraId="47948F6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A9DE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91EB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center"/>
            <w:hideMark/>
          </w:tcPr>
          <w:p w14:paraId="46CBD388" w14:textId="18001A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center"/>
            <w:hideMark/>
          </w:tcPr>
          <w:p w14:paraId="147ED0B7" w14:textId="27FB106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19BAD2" w14:textId="00ABEDA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0E8EC" w14:textId="56D9121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24,636.82 </w:t>
            </w:r>
          </w:p>
        </w:tc>
      </w:tr>
      <w:tr w:rsidR="00DF247F" w:rsidRPr="00B76EBB" w14:paraId="425B008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D80C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2853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center"/>
            <w:hideMark/>
          </w:tcPr>
          <w:p w14:paraId="01CDAC42" w14:textId="4D4FF0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center"/>
            <w:hideMark/>
          </w:tcPr>
          <w:p w14:paraId="4A561D91" w14:textId="4B2084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B9295B" w14:textId="701FE16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46532" w14:textId="4C1B841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31,013.18 </w:t>
            </w:r>
          </w:p>
        </w:tc>
      </w:tr>
      <w:tr w:rsidR="00DF247F" w:rsidRPr="00B76EBB" w14:paraId="6AC3E52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06BA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E9E0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center"/>
            <w:hideMark/>
          </w:tcPr>
          <w:p w14:paraId="4420C9B5" w14:textId="31DA62E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center"/>
            <w:hideMark/>
          </w:tcPr>
          <w:p w14:paraId="38E6FED2" w14:textId="31D24BF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CA7E81" w14:textId="6C041A3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3E7E4" w14:textId="076076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43,758.07 </w:t>
            </w:r>
          </w:p>
        </w:tc>
      </w:tr>
      <w:tr w:rsidR="00DF247F" w:rsidRPr="00B76EBB" w14:paraId="4586E19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BD6E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0107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center"/>
            <w:hideMark/>
          </w:tcPr>
          <w:p w14:paraId="3F73A5A1" w14:textId="6A56F27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center"/>
            <w:hideMark/>
          </w:tcPr>
          <w:p w14:paraId="52A5DE84" w14:textId="2C7A50A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563D4D" w14:textId="327FF9A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A9A86" w14:textId="6ED180F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0,642.42 </w:t>
            </w:r>
          </w:p>
        </w:tc>
      </w:tr>
      <w:tr w:rsidR="00DF247F" w:rsidRPr="00B76EBB" w14:paraId="57A5183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85E2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1D0C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center"/>
            <w:hideMark/>
          </w:tcPr>
          <w:p w14:paraId="0902E90A" w14:textId="5CCC066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center"/>
            <w:hideMark/>
          </w:tcPr>
          <w:p w14:paraId="4FB2E572" w14:textId="1036BC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1924D3" w14:textId="5B21E62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68765" w14:textId="4A8759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271,119.15 </w:t>
            </w:r>
          </w:p>
        </w:tc>
      </w:tr>
      <w:tr w:rsidR="00DF247F" w:rsidRPr="00B76EBB" w14:paraId="4301393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FC13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51C4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center"/>
            <w:hideMark/>
          </w:tcPr>
          <w:p w14:paraId="6EDA7E79" w14:textId="04DD726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center"/>
            <w:hideMark/>
          </w:tcPr>
          <w:p w14:paraId="4F32C804" w14:textId="7CAEC80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301632" w14:textId="2261192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066B6" w14:textId="05A6E1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5,518.74 </w:t>
            </w:r>
          </w:p>
        </w:tc>
      </w:tr>
      <w:tr w:rsidR="00DF247F" w:rsidRPr="00B76EBB" w14:paraId="50FC293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C0E4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C8ED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center"/>
            <w:hideMark/>
          </w:tcPr>
          <w:p w14:paraId="5CC087CC" w14:textId="3D2150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center"/>
            <w:hideMark/>
          </w:tcPr>
          <w:p w14:paraId="61269811" w14:textId="412815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A4AC41" w14:textId="257C27C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0F88D" w14:textId="47F0C4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3,025.46 </w:t>
            </w:r>
          </w:p>
        </w:tc>
      </w:tr>
      <w:tr w:rsidR="00DF247F" w:rsidRPr="00B76EBB" w14:paraId="3140765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6F83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CC41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center"/>
            <w:hideMark/>
          </w:tcPr>
          <w:p w14:paraId="206AD702" w14:textId="0B422C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center"/>
            <w:hideMark/>
          </w:tcPr>
          <w:p w14:paraId="3DC733DB" w14:textId="7707B3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1D2104" w14:textId="18C6169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862BB" w14:textId="59396B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73,025.06 </w:t>
            </w:r>
          </w:p>
        </w:tc>
      </w:tr>
      <w:tr w:rsidR="00DF247F" w:rsidRPr="00B76EBB" w14:paraId="65FD322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8388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E505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center"/>
            <w:hideMark/>
          </w:tcPr>
          <w:p w14:paraId="3A0DE324" w14:textId="3FBD185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center"/>
            <w:hideMark/>
          </w:tcPr>
          <w:p w14:paraId="41CFB05F" w14:textId="5781E74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AE139D" w14:textId="779965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3457A" w14:textId="4506454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43,821.56 </w:t>
            </w:r>
          </w:p>
        </w:tc>
      </w:tr>
      <w:tr w:rsidR="00DF247F" w:rsidRPr="00B76EBB" w14:paraId="30333EC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B1F4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A9C7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center"/>
            <w:hideMark/>
          </w:tcPr>
          <w:p w14:paraId="100230C5" w14:textId="0E5706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center"/>
            <w:hideMark/>
          </w:tcPr>
          <w:p w14:paraId="3F15A260" w14:textId="12FBB3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03082E" w14:textId="4D6341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D953D" w14:textId="6C9172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824,469.92 </w:t>
            </w:r>
          </w:p>
        </w:tc>
      </w:tr>
      <w:tr w:rsidR="00DF247F" w:rsidRPr="00B76EBB" w14:paraId="66A91FC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BDDD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A458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3AC9AC93" w14:textId="453B3D6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center"/>
            <w:hideMark/>
          </w:tcPr>
          <w:p w14:paraId="65EE5226" w14:textId="4B3B2E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D27857" w14:textId="6427A8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F50BC" w14:textId="084267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154,321.68 </w:t>
            </w:r>
          </w:p>
        </w:tc>
      </w:tr>
      <w:tr w:rsidR="00DF247F" w:rsidRPr="00B76EBB" w14:paraId="7E51A9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5F4B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9998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center"/>
            <w:hideMark/>
          </w:tcPr>
          <w:p w14:paraId="3B8468E0" w14:textId="1108E86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center"/>
            <w:hideMark/>
          </w:tcPr>
          <w:p w14:paraId="61B8369F" w14:textId="726164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1460CD" w14:textId="6F6249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2A004" w14:textId="536089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4,437.06 </w:t>
            </w:r>
          </w:p>
        </w:tc>
      </w:tr>
      <w:tr w:rsidR="00DF247F" w:rsidRPr="00B76EBB" w14:paraId="5B94292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08EF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85CB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45F89B10" w14:textId="138790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center"/>
            <w:hideMark/>
          </w:tcPr>
          <w:p w14:paraId="6D618775" w14:textId="6577CA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967AC1" w14:textId="5D9C86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023A5" w14:textId="444D07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3,630.78 </w:t>
            </w:r>
          </w:p>
        </w:tc>
      </w:tr>
      <w:tr w:rsidR="00DF247F" w:rsidRPr="00B76EBB" w14:paraId="780648B8"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B0665"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center"/>
            <w:hideMark/>
          </w:tcPr>
          <w:p w14:paraId="02313300" w14:textId="60E2D5C6"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center"/>
            <w:hideMark/>
          </w:tcPr>
          <w:p w14:paraId="347E4677" w14:textId="2A19FCAC"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B62174D" w14:textId="14716BF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D24CE2C" w14:textId="5A6E66E8"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2,771,707.79 </w:t>
            </w:r>
          </w:p>
        </w:tc>
      </w:tr>
      <w:tr w:rsidR="00DF247F" w:rsidRPr="00B76EBB" w14:paraId="45A52C71"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20B9C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center"/>
            <w:hideMark/>
          </w:tcPr>
          <w:p w14:paraId="1683AF62" w14:textId="5EC6CD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center"/>
            <w:hideMark/>
          </w:tcPr>
          <w:p w14:paraId="54EBFCE5" w14:textId="1CC330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51C32A" w14:textId="499FC11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92AA0" w14:textId="23327B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144,723.87 </w:t>
            </w:r>
          </w:p>
        </w:tc>
      </w:tr>
      <w:tr w:rsidR="00DF247F" w:rsidRPr="00B76EBB" w14:paraId="09C1B01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6CF9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73E0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center"/>
            <w:hideMark/>
          </w:tcPr>
          <w:p w14:paraId="37929E54" w14:textId="159015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center"/>
            <w:hideMark/>
          </w:tcPr>
          <w:p w14:paraId="0ED0E0EC" w14:textId="6640A49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51807E" w14:textId="78535E1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B5BE9" w14:textId="34D646E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9,860.00 </w:t>
            </w:r>
          </w:p>
        </w:tc>
      </w:tr>
      <w:tr w:rsidR="00DF247F" w:rsidRPr="00B76EBB" w14:paraId="1A7960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E4AC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6E8D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center"/>
            <w:hideMark/>
          </w:tcPr>
          <w:p w14:paraId="7EAF5D50" w14:textId="4196E7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center"/>
            <w:hideMark/>
          </w:tcPr>
          <w:p w14:paraId="289BC4C5" w14:textId="171F0FA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D87308" w14:textId="42B290F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20652" w14:textId="60A996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1,650.00 </w:t>
            </w:r>
          </w:p>
        </w:tc>
      </w:tr>
      <w:tr w:rsidR="00DF247F" w:rsidRPr="00B76EBB" w14:paraId="60181AA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7C4C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4E2F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16D4851D" w14:textId="5DFAFD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center"/>
            <w:hideMark/>
          </w:tcPr>
          <w:p w14:paraId="72035969" w14:textId="3233EBA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8A13F9" w14:textId="0CD075C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CF0A1" w14:textId="3B0E8B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15,838.92 </w:t>
            </w:r>
          </w:p>
        </w:tc>
      </w:tr>
      <w:tr w:rsidR="00DF247F" w:rsidRPr="00B76EBB" w14:paraId="072F655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3E53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D59A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center"/>
            <w:hideMark/>
          </w:tcPr>
          <w:p w14:paraId="39A634DD" w14:textId="5ACE18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center"/>
            <w:hideMark/>
          </w:tcPr>
          <w:p w14:paraId="3846D528" w14:textId="7FC867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6C3554" w14:textId="6BDB9A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68A2B" w14:textId="4B39CD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43,207.50 </w:t>
            </w:r>
          </w:p>
        </w:tc>
      </w:tr>
      <w:tr w:rsidR="00DF247F" w:rsidRPr="00B76EBB" w14:paraId="09FE9E6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0A78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6F05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center"/>
            <w:hideMark/>
          </w:tcPr>
          <w:p w14:paraId="63AEB901" w14:textId="54B24A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center"/>
            <w:hideMark/>
          </w:tcPr>
          <w:p w14:paraId="40FC4A2F" w14:textId="306869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B6B95A" w14:textId="17AFA96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18816" w14:textId="7ED5CE8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52,406.25 </w:t>
            </w:r>
          </w:p>
        </w:tc>
      </w:tr>
      <w:tr w:rsidR="00DF247F" w:rsidRPr="00B76EBB" w14:paraId="0D9ED2E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F397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C93F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center"/>
            <w:hideMark/>
          </w:tcPr>
          <w:p w14:paraId="2264A593" w14:textId="575495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center"/>
            <w:hideMark/>
          </w:tcPr>
          <w:p w14:paraId="0A30B925" w14:textId="4A8B40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3B7186" w14:textId="49361A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ED42F" w14:textId="11329B8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2,131.25 </w:t>
            </w:r>
          </w:p>
        </w:tc>
      </w:tr>
      <w:tr w:rsidR="00DF247F" w:rsidRPr="00B76EBB" w14:paraId="3CD8E73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D10B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692C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center"/>
            <w:hideMark/>
          </w:tcPr>
          <w:p w14:paraId="67787C8E" w14:textId="3945D47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center"/>
            <w:hideMark/>
          </w:tcPr>
          <w:p w14:paraId="144F4541" w14:textId="5DE115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209725" w14:textId="55BA69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339B0" w14:textId="315FA6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3,457.50 </w:t>
            </w:r>
          </w:p>
        </w:tc>
      </w:tr>
      <w:tr w:rsidR="00DF247F" w:rsidRPr="00B76EBB" w14:paraId="6EBBF37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AC70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22B2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center"/>
            <w:hideMark/>
          </w:tcPr>
          <w:p w14:paraId="55DEB902" w14:textId="4A4DCE6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center"/>
            <w:hideMark/>
          </w:tcPr>
          <w:p w14:paraId="5C6C57E5" w14:textId="34A3DAB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74C1AF" w14:textId="47E249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73A14" w14:textId="286CD4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9,500.00 </w:t>
            </w:r>
          </w:p>
        </w:tc>
      </w:tr>
      <w:tr w:rsidR="00DF247F" w:rsidRPr="00B76EBB" w14:paraId="67BE761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92E1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947C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center"/>
            <w:hideMark/>
          </w:tcPr>
          <w:p w14:paraId="3A734B99" w14:textId="2060EC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center"/>
            <w:hideMark/>
          </w:tcPr>
          <w:p w14:paraId="74281029" w14:textId="4F28464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00DE18" w14:textId="1D7571C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51974" w14:textId="0281FE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3,575.00 </w:t>
            </w:r>
          </w:p>
        </w:tc>
      </w:tr>
      <w:tr w:rsidR="00DF247F" w:rsidRPr="00B76EBB" w14:paraId="6183246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45EF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CF09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center"/>
            <w:hideMark/>
          </w:tcPr>
          <w:p w14:paraId="4C25D0A7" w14:textId="35F318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center"/>
            <w:hideMark/>
          </w:tcPr>
          <w:p w14:paraId="61C278AC" w14:textId="687DE1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9C4ECC" w14:textId="3225AC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7F308" w14:textId="3EAAA4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04,562.50 </w:t>
            </w:r>
          </w:p>
        </w:tc>
      </w:tr>
      <w:tr w:rsidR="00DF247F" w:rsidRPr="00B76EBB" w14:paraId="0EFECCE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7E9C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0E5F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center"/>
            <w:hideMark/>
          </w:tcPr>
          <w:p w14:paraId="2D321642" w14:textId="42150A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center"/>
            <w:hideMark/>
          </w:tcPr>
          <w:p w14:paraId="758CB54B" w14:textId="33085F7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13FDDA" w14:textId="42B42E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E548F" w14:textId="2D4F8C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0,780.00 </w:t>
            </w:r>
          </w:p>
        </w:tc>
      </w:tr>
      <w:tr w:rsidR="00DF247F" w:rsidRPr="00B76EBB" w14:paraId="5AA55CD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7F41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CE4D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center"/>
            <w:hideMark/>
          </w:tcPr>
          <w:p w14:paraId="5153B996" w14:textId="77F79F3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center"/>
            <w:hideMark/>
          </w:tcPr>
          <w:p w14:paraId="14039326" w14:textId="181641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30E29B" w14:textId="2E0900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2514A" w14:textId="47D5EF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3,760.00 </w:t>
            </w:r>
          </w:p>
        </w:tc>
      </w:tr>
      <w:tr w:rsidR="00DF247F" w:rsidRPr="00B76EBB" w14:paraId="4A30D98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6D56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6C17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center"/>
            <w:hideMark/>
          </w:tcPr>
          <w:p w14:paraId="1087D5C9" w14:textId="7E657D1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center"/>
            <w:hideMark/>
          </w:tcPr>
          <w:p w14:paraId="4621294E" w14:textId="49A5725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3A7267" w14:textId="57FDC45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37D76" w14:textId="44E9734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550.00 </w:t>
            </w:r>
          </w:p>
        </w:tc>
      </w:tr>
      <w:tr w:rsidR="00DF247F" w:rsidRPr="00B76EBB" w14:paraId="3189900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513A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0268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78F273E9" w14:textId="400EFA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center"/>
            <w:hideMark/>
          </w:tcPr>
          <w:p w14:paraId="0855A975" w14:textId="2AB71A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52B210" w14:textId="2728C3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5F15E" w14:textId="18DF38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0,825.00 </w:t>
            </w:r>
          </w:p>
        </w:tc>
      </w:tr>
      <w:tr w:rsidR="00DF247F" w:rsidRPr="00B76EBB" w14:paraId="54D713A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6E6B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E88B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center"/>
            <w:hideMark/>
          </w:tcPr>
          <w:p w14:paraId="5DC0E80B" w14:textId="24BE7F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center"/>
            <w:hideMark/>
          </w:tcPr>
          <w:p w14:paraId="4C92D3F9" w14:textId="7FCD8FC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DAD977" w14:textId="373297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5742F" w14:textId="543CCD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0,962.50 </w:t>
            </w:r>
          </w:p>
        </w:tc>
      </w:tr>
      <w:tr w:rsidR="00DF247F" w:rsidRPr="00B76EBB" w14:paraId="0815B69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8D82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A74F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center"/>
            <w:hideMark/>
          </w:tcPr>
          <w:p w14:paraId="25D6052B" w14:textId="3C88188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center"/>
            <w:hideMark/>
          </w:tcPr>
          <w:p w14:paraId="1E910981" w14:textId="2C2246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266D42" w14:textId="6D7676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A5D30" w14:textId="52A39B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0,825.00 </w:t>
            </w:r>
          </w:p>
        </w:tc>
      </w:tr>
      <w:tr w:rsidR="00DF247F" w:rsidRPr="00B76EBB" w14:paraId="267D02A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B2CA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DD6E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center"/>
            <w:hideMark/>
          </w:tcPr>
          <w:p w14:paraId="3CEAC8B1" w14:textId="6D7A28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622078B" w14:textId="509240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881FC9" w14:textId="170019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83604" w14:textId="5A31686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95,000.00 </w:t>
            </w:r>
          </w:p>
        </w:tc>
      </w:tr>
      <w:tr w:rsidR="00DF247F" w:rsidRPr="00B76EBB" w14:paraId="161805B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CB52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DD71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0DD11287" w14:textId="39F0A1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center"/>
            <w:hideMark/>
          </w:tcPr>
          <w:p w14:paraId="28C08CFA" w14:textId="545F1A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ED14AE" w14:textId="3F72A0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F4A74" w14:textId="3851F0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9,862.50 </w:t>
            </w:r>
          </w:p>
        </w:tc>
      </w:tr>
      <w:tr w:rsidR="00DF247F" w:rsidRPr="00B76EBB" w14:paraId="4BD43CE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FA1C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D616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695D67CE" w14:textId="4CF762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center"/>
            <w:hideMark/>
          </w:tcPr>
          <w:p w14:paraId="3F643210" w14:textId="653096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E15CB1" w14:textId="692956D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DB3B7" w14:textId="20AC63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1,100.00 </w:t>
            </w:r>
          </w:p>
        </w:tc>
      </w:tr>
      <w:tr w:rsidR="00DF247F" w:rsidRPr="00B76EBB" w14:paraId="44B0546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1A7C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EAE8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center"/>
            <w:hideMark/>
          </w:tcPr>
          <w:p w14:paraId="2C792E3B" w14:textId="14F6273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center"/>
            <w:hideMark/>
          </w:tcPr>
          <w:p w14:paraId="3FEF5D15" w14:textId="4B92FB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D2CBB0" w14:textId="6C65DC7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D0FB5" w14:textId="3B01DE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22,887.50 </w:t>
            </w:r>
          </w:p>
        </w:tc>
      </w:tr>
      <w:tr w:rsidR="00DF247F" w:rsidRPr="00B76EBB" w14:paraId="5D27AF9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25EA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F166D8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center"/>
            <w:hideMark/>
          </w:tcPr>
          <w:p w14:paraId="7A74E912" w14:textId="31C3F9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center"/>
            <w:hideMark/>
          </w:tcPr>
          <w:p w14:paraId="721E629A" w14:textId="0A4CD62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B9B2F2" w14:textId="688E410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2B145" w14:textId="57A330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1,100.00 </w:t>
            </w:r>
          </w:p>
        </w:tc>
      </w:tr>
      <w:tr w:rsidR="00DF247F" w:rsidRPr="00B76EBB" w14:paraId="25CA71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7C95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4AD4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center"/>
            <w:hideMark/>
          </w:tcPr>
          <w:p w14:paraId="0FB87B5A" w14:textId="7388F5D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center"/>
            <w:hideMark/>
          </w:tcPr>
          <w:p w14:paraId="3360D728" w14:textId="79AE5F6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2ADA7F" w14:textId="023EB96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D001E" w14:textId="4182A03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0,530.00 </w:t>
            </w:r>
          </w:p>
        </w:tc>
      </w:tr>
      <w:tr w:rsidR="00DF247F" w:rsidRPr="00B76EBB" w14:paraId="71F4246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B313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BC99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center"/>
            <w:hideMark/>
          </w:tcPr>
          <w:p w14:paraId="6412ACE8" w14:textId="2D2D8F0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center"/>
            <w:hideMark/>
          </w:tcPr>
          <w:p w14:paraId="3B801972" w14:textId="2619CF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5D0A19" w14:textId="1962B22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93932" w14:textId="556D6B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8,241.25 </w:t>
            </w:r>
          </w:p>
        </w:tc>
      </w:tr>
      <w:tr w:rsidR="00DF247F" w:rsidRPr="00B76EBB" w14:paraId="3BD21DC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488B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C8DB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center"/>
            <w:hideMark/>
          </w:tcPr>
          <w:p w14:paraId="02F4C3A1" w14:textId="284A52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center"/>
            <w:hideMark/>
          </w:tcPr>
          <w:p w14:paraId="0301A26D" w14:textId="275138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C0E625" w14:textId="60EC5A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A1345" w14:textId="514992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80,598.75 </w:t>
            </w:r>
          </w:p>
        </w:tc>
      </w:tr>
      <w:tr w:rsidR="00DF247F" w:rsidRPr="00B76EBB" w14:paraId="12536B7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C26D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BDD8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center"/>
            <w:hideMark/>
          </w:tcPr>
          <w:p w14:paraId="396D62F3" w14:textId="3A7A0E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center"/>
            <w:hideMark/>
          </w:tcPr>
          <w:p w14:paraId="3479C9E3" w14:textId="4F1B70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42D97D" w14:textId="0612FB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E69F4" w14:textId="78A72D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39,810.00 </w:t>
            </w:r>
          </w:p>
        </w:tc>
      </w:tr>
      <w:tr w:rsidR="00DF247F" w:rsidRPr="00B76EBB" w14:paraId="5EC03BC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D919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6250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center"/>
            <w:hideMark/>
          </w:tcPr>
          <w:p w14:paraId="5157E7C5" w14:textId="7EB8882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center"/>
            <w:hideMark/>
          </w:tcPr>
          <w:p w14:paraId="34634310" w14:textId="5ECB07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109620" w14:textId="0F7894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C373F" w14:textId="557531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0,962.50 </w:t>
            </w:r>
          </w:p>
        </w:tc>
      </w:tr>
      <w:tr w:rsidR="00DF247F" w:rsidRPr="00B76EBB" w14:paraId="1D1574E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1737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69A7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center"/>
            <w:hideMark/>
          </w:tcPr>
          <w:p w14:paraId="60103D43" w14:textId="3E83E2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center"/>
            <w:hideMark/>
          </w:tcPr>
          <w:p w14:paraId="6A0B2D79" w14:textId="3A0AEC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DC57A5" w14:textId="0C722FB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B22DE" w14:textId="313927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93,000.00 </w:t>
            </w:r>
          </w:p>
        </w:tc>
      </w:tr>
      <w:tr w:rsidR="00DF247F" w:rsidRPr="00B76EBB" w14:paraId="15DE550B"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322B4A"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center"/>
            <w:hideMark/>
          </w:tcPr>
          <w:p w14:paraId="2EB39545" w14:textId="207702B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center"/>
            <w:hideMark/>
          </w:tcPr>
          <w:p w14:paraId="3A72344F" w14:textId="5AD8695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A4D9609" w14:textId="09B4AFE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D81C138" w14:textId="27A236C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7,781,496.82 </w:t>
            </w:r>
          </w:p>
        </w:tc>
      </w:tr>
      <w:tr w:rsidR="00DF247F" w:rsidRPr="00B76EBB" w14:paraId="5F65932B"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71365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center"/>
            <w:hideMark/>
          </w:tcPr>
          <w:p w14:paraId="4B3EECBE" w14:textId="24BE01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center"/>
            <w:hideMark/>
          </w:tcPr>
          <w:p w14:paraId="480D0AE4" w14:textId="3B28EC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67ACD0" w14:textId="5A738C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D7531" w14:textId="777271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16,840.00 </w:t>
            </w:r>
          </w:p>
        </w:tc>
      </w:tr>
      <w:tr w:rsidR="00DF247F" w:rsidRPr="00B76EBB" w14:paraId="7FB0BD2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BC59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7298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center"/>
            <w:hideMark/>
          </w:tcPr>
          <w:p w14:paraId="2AB243A5" w14:textId="63C60B5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center"/>
            <w:hideMark/>
          </w:tcPr>
          <w:p w14:paraId="13D9CB9D" w14:textId="505A695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650221" w14:textId="632ED7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F7964" w14:textId="6FB822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3,669.12 </w:t>
            </w:r>
          </w:p>
        </w:tc>
      </w:tr>
      <w:tr w:rsidR="00DF247F" w:rsidRPr="00B76EBB" w14:paraId="58A127E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57A7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8772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center"/>
            <w:hideMark/>
          </w:tcPr>
          <w:p w14:paraId="03101566" w14:textId="011FD0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center"/>
            <w:hideMark/>
          </w:tcPr>
          <w:p w14:paraId="1B1191D8" w14:textId="47FA6F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14D042" w14:textId="4651083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634B8" w14:textId="729E2AE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988.08 </w:t>
            </w:r>
          </w:p>
        </w:tc>
      </w:tr>
      <w:tr w:rsidR="00DF247F" w:rsidRPr="00B76EBB" w14:paraId="4442569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5619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E14C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center"/>
            <w:hideMark/>
          </w:tcPr>
          <w:p w14:paraId="4A6F18B6" w14:textId="078B66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center"/>
            <w:hideMark/>
          </w:tcPr>
          <w:p w14:paraId="2313EDD6" w14:textId="6B1695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97FDE9" w14:textId="7A9616C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4C550" w14:textId="7660A8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82.34 </w:t>
            </w:r>
          </w:p>
        </w:tc>
      </w:tr>
      <w:tr w:rsidR="00DF247F" w:rsidRPr="00B76EBB" w14:paraId="2C1A435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0D87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D1F8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center"/>
            <w:hideMark/>
          </w:tcPr>
          <w:p w14:paraId="0A2E5C47" w14:textId="32CC8C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center"/>
            <w:hideMark/>
          </w:tcPr>
          <w:p w14:paraId="2F96BD20" w14:textId="77A33F6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E24A58" w14:textId="547E03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AE404" w14:textId="0B8E754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4,439.60 </w:t>
            </w:r>
          </w:p>
        </w:tc>
      </w:tr>
      <w:tr w:rsidR="00DF247F" w:rsidRPr="00B76EBB" w14:paraId="325C3E8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580C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9F98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center"/>
            <w:hideMark/>
          </w:tcPr>
          <w:p w14:paraId="52679D51" w14:textId="6F9818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center"/>
            <w:hideMark/>
          </w:tcPr>
          <w:p w14:paraId="6C0B195F" w14:textId="1E97C9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D92F67" w14:textId="79210A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C2676" w14:textId="22E601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14,549.68 </w:t>
            </w:r>
          </w:p>
        </w:tc>
      </w:tr>
      <w:tr w:rsidR="00DF247F" w:rsidRPr="00B76EBB" w14:paraId="32CBF9D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6C4B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4E37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center"/>
            <w:hideMark/>
          </w:tcPr>
          <w:p w14:paraId="5ED6A1DB" w14:textId="4C6AA9A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center"/>
            <w:hideMark/>
          </w:tcPr>
          <w:p w14:paraId="6B0C4667" w14:textId="261FD96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F5DEE5" w14:textId="6203A8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4CC3D" w14:textId="569045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59,185.44 </w:t>
            </w:r>
          </w:p>
        </w:tc>
      </w:tr>
      <w:tr w:rsidR="00DF247F" w:rsidRPr="00B76EBB" w14:paraId="56A9758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D1B2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783C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center"/>
            <w:hideMark/>
          </w:tcPr>
          <w:p w14:paraId="2F97569D" w14:textId="11BDF22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center"/>
            <w:hideMark/>
          </w:tcPr>
          <w:p w14:paraId="5BE29F66" w14:textId="2AFD64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09F3A5" w14:textId="66AA13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4CC2C" w14:textId="761834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25.46 </w:t>
            </w:r>
          </w:p>
        </w:tc>
      </w:tr>
      <w:tr w:rsidR="00DF247F" w:rsidRPr="00B76EBB" w14:paraId="7D4611B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F533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8A9F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center"/>
            <w:hideMark/>
          </w:tcPr>
          <w:p w14:paraId="1A9D5707" w14:textId="5AF0F3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center"/>
            <w:hideMark/>
          </w:tcPr>
          <w:p w14:paraId="21206968" w14:textId="7EAEAE8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7887A8" w14:textId="11D546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91FCE" w14:textId="13AFB6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43.12 </w:t>
            </w:r>
          </w:p>
        </w:tc>
      </w:tr>
      <w:tr w:rsidR="00DF247F" w:rsidRPr="00B76EBB" w14:paraId="3C53D00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2079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95C8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center"/>
            <w:hideMark/>
          </w:tcPr>
          <w:p w14:paraId="38AEB35B" w14:textId="67D96C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center"/>
            <w:hideMark/>
          </w:tcPr>
          <w:p w14:paraId="21237284" w14:textId="25EA8C6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ECFE3A" w14:textId="0A00CB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1F3D4" w14:textId="3132236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36,052.30 </w:t>
            </w:r>
          </w:p>
        </w:tc>
      </w:tr>
      <w:tr w:rsidR="00DF247F" w:rsidRPr="00B76EBB" w14:paraId="6BB0BB7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159D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156A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center"/>
            <w:hideMark/>
          </w:tcPr>
          <w:p w14:paraId="0725A607" w14:textId="188AEF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center"/>
            <w:hideMark/>
          </w:tcPr>
          <w:p w14:paraId="4A5F02DB" w14:textId="7F39F5A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FD5AC2" w14:textId="12578D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F9E17" w14:textId="10D311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25.46 </w:t>
            </w:r>
          </w:p>
        </w:tc>
      </w:tr>
      <w:tr w:rsidR="00DF247F" w:rsidRPr="00B76EBB" w14:paraId="4471592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569C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8AAB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center"/>
            <w:hideMark/>
          </w:tcPr>
          <w:p w14:paraId="4C0A5F89" w14:textId="7C121A2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center"/>
            <w:hideMark/>
          </w:tcPr>
          <w:p w14:paraId="44FFECED" w14:textId="053D80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3117FE" w14:textId="566C6A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22138" w14:textId="69FD57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690.14 </w:t>
            </w:r>
          </w:p>
        </w:tc>
      </w:tr>
      <w:tr w:rsidR="00DF247F" w:rsidRPr="00B76EBB" w14:paraId="4F7BBA8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6180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42C0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center"/>
            <w:hideMark/>
          </w:tcPr>
          <w:p w14:paraId="459A6CA0" w14:textId="66E4B5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center"/>
            <w:hideMark/>
          </w:tcPr>
          <w:p w14:paraId="50460CAB" w14:textId="3D0BF9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60CE18" w14:textId="01D640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F3D9E" w14:textId="2569B16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7,108.00 </w:t>
            </w:r>
          </w:p>
        </w:tc>
      </w:tr>
      <w:tr w:rsidR="00DF247F" w:rsidRPr="00B76EBB" w14:paraId="195BFFE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EB41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0A0C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center"/>
            <w:hideMark/>
          </w:tcPr>
          <w:p w14:paraId="67654092" w14:textId="4046E3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center"/>
            <w:hideMark/>
          </w:tcPr>
          <w:p w14:paraId="326AFD0D" w14:textId="1E21CD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7AB7A9" w14:textId="09EC87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4A35C" w14:textId="664822A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33.26 </w:t>
            </w:r>
          </w:p>
        </w:tc>
      </w:tr>
      <w:tr w:rsidR="00DF247F" w:rsidRPr="00B76EBB" w14:paraId="5277A96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40D2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9E77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center"/>
            <w:hideMark/>
          </w:tcPr>
          <w:p w14:paraId="06A18698" w14:textId="4BEAF3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center"/>
            <w:hideMark/>
          </w:tcPr>
          <w:p w14:paraId="7DB517E8" w14:textId="72C4E67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63234F" w14:textId="535157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E4346" w14:textId="34E89CF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4,696.14 </w:t>
            </w:r>
          </w:p>
        </w:tc>
      </w:tr>
      <w:tr w:rsidR="00DF247F" w:rsidRPr="00B76EBB" w14:paraId="099AAFD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A872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F6F2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center"/>
            <w:hideMark/>
          </w:tcPr>
          <w:p w14:paraId="7B282DC4" w14:textId="1190E9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center"/>
            <w:hideMark/>
          </w:tcPr>
          <w:p w14:paraId="4F70A90B" w14:textId="7A19CC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11FA1E" w14:textId="78B8EEC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512B0" w14:textId="48B05A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21,054.72 </w:t>
            </w:r>
          </w:p>
        </w:tc>
      </w:tr>
      <w:tr w:rsidR="00DF247F" w:rsidRPr="00B76EBB" w14:paraId="68B3F49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8DD5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1283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32E0308D" w14:textId="33FCDE1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center"/>
            <w:hideMark/>
          </w:tcPr>
          <w:p w14:paraId="5DB36D03" w14:textId="4F42E7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69EA20" w14:textId="2E19DA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7A5E4" w14:textId="46AFA72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73,087.60 </w:t>
            </w:r>
          </w:p>
        </w:tc>
      </w:tr>
      <w:tr w:rsidR="00DF247F" w:rsidRPr="00B76EBB" w14:paraId="7F3CEDC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C349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AE4A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center"/>
            <w:hideMark/>
          </w:tcPr>
          <w:p w14:paraId="4B633D1A" w14:textId="2845556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center"/>
            <w:hideMark/>
          </w:tcPr>
          <w:p w14:paraId="392BE524" w14:textId="2F18D62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025B16" w14:textId="75C714E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D3FFF" w14:textId="76A07E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8,550.98 </w:t>
            </w:r>
          </w:p>
        </w:tc>
      </w:tr>
      <w:tr w:rsidR="00DF247F" w:rsidRPr="00B76EBB" w14:paraId="2837FC1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AEAD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F5A2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center"/>
            <w:hideMark/>
          </w:tcPr>
          <w:p w14:paraId="5B813D50" w14:textId="508E0B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center"/>
            <w:hideMark/>
          </w:tcPr>
          <w:p w14:paraId="081A0F0A" w14:textId="4890AE6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BFB877" w14:textId="551BB8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49228" w14:textId="75419D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4,283.02 </w:t>
            </w:r>
          </w:p>
        </w:tc>
      </w:tr>
      <w:tr w:rsidR="00DF247F" w:rsidRPr="00B76EBB" w14:paraId="5DE1C0D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E1BD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E4CF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center"/>
            <w:hideMark/>
          </w:tcPr>
          <w:p w14:paraId="3BAB5501" w14:textId="7E055D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center"/>
            <w:hideMark/>
          </w:tcPr>
          <w:p w14:paraId="36E8E6D3" w14:textId="6A4A92A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EBEFDE" w14:textId="07129C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DC881" w14:textId="2E54171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2,628.90 </w:t>
            </w:r>
          </w:p>
        </w:tc>
      </w:tr>
      <w:tr w:rsidR="00DF247F" w:rsidRPr="00B76EBB" w14:paraId="4ED718A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F2ED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43C2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center"/>
            <w:hideMark/>
          </w:tcPr>
          <w:p w14:paraId="3EA391E9" w14:textId="54DEF53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center"/>
            <w:hideMark/>
          </w:tcPr>
          <w:p w14:paraId="24215BE8" w14:textId="29C33F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CF98F7" w14:textId="619458A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C12B8" w14:textId="6E0AC90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60.78 </w:t>
            </w:r>
          </w:p>
        </w:tc>
      </w:tr>
      <w:tr w:rsidR="00DF247F" w:rsidRPr="00B76EBB" w14:paraId="58EF691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88EA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5CFC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2D5FB0DF" w14:textId="7104F1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center"/>
            <w:hideMark/>
          </w:tcPr>
          <w:p w14:paraId="4B1136B9" w14:textId="15D8B77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6D3DA2" w14:textId="063021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2554D" w14:textId="0D93D11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2,881.12 </w:t>
            </w:r>
          </w:p>
        </w:tc>
      </w:tr>
      <w:tr w:rsidR="00DF247F" w:rsidRPr="00B76EBB" w14:paraId="25C6602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EF2B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2372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center"/>
            <w:hideMark/>
          </w:tcPr>
          <w:p w14:paraId="229A1FD8" w14:textId="1D84DE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center"/>
            <w:hideMark/>
          </w:tcPr>
          <w:p w14:paraId="0DC46B0D" w14:textId="025ED6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4B936F" w14:textId="1ADB751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3EEA1" w14:textId="494C78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721.56 </w:t>
            </w:r>
          </w:p>
        </w:tc>
      </w:tr>
      <w:tr w:rsidR="00DF247F" w:rsidRPr="00B76EBB" w14:paraId="099A1F17"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3341F"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center"/>
            <w:hideMark/>
          </w:tcPr>
          <w:p w14:paraId="66D36A71" w14:textId="0ACED0F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center"/>
            <w:hideMark/>
          </w:tcPr>
          <w:p w14:paraId="57A76171" w14:textId="7578EE2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B521793" w14:textId="0DFA65F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75F2EFB" w14:textId="1AC4B84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7,761,887.43 </w:t>
            </w:r>
          </w:p>
        </w:tc>
      </w:tr>
      <w:tr w:rsidR="00DF247F" w:rsidRPr="00B76EBB" w14:paraId="0A44C08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768E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064E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center"/>
            <w:hideMark/>
          </w:tcPr>
          <w:p w14:paraId="77DC8713" w14:textId="5060E2A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center"/>
            <w:hideMark/>
          </w:tcPr>
          <w:p w14:paraId="6236DFD5" w14:textId="5C1FB8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35D900" w14:textId="0FFDD1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2C10C" w14:textId="6898B4C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3,599.40 </w:t>
            </w:r>
          </w:p>
        </w:tc>
      </w:tr>
      <w:tr w:rsidR="00DF247F" w:rsidRPr="00B76EBB" w14:paraId="201C9C5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9D1D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492D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center"/>
            <w:hideMark/>
          </w:tcPr>
          <w:p w14:paraId="12529C4D" w14:textId="3D5D7AB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center"/>
            <w:hideMark/>
          </w:tcPr>
          <w:p w14:paraId="0642E70E" w14:textId="5645B6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A6B696" w14:textId="2CE836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782AA" w14:textId="4644E6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72,498.75 </w:t>
            </w:r>
          </w:p>
        </w:tc>
      </w:tr>
      <w:tr w:rsidR="00DF247F" w:rsidRPr="00B76EBB" w14:paraId="5C8A13C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73EC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02B7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center"/>
            <w:hideMark/>
          </w:tcPr>
          <w:p w14:paraId="30303F89" w14:textId="53B34B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center"/>
            <w:hideMark/>
          </w:tcPr>
          <w:p w14:paraId="4602334D" w14:textId="54D079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76E437" w14:textId="78323C5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E0A9E" w14:textId="2B2D5B8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92,890.00 </w:t>
            </w:r>
          </w:p>
        </w:tc>
      </w:tr>
      <w:tr w:rsidR="00DF247F" w:rsidRPr="00B76EBB" w14:paraId="1BFC326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6BFD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9AA0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center"/>
            <w:hideMark/>
          </w:tcPr>
          <w:p w14:paraId="3F1D17CD" w14:textId="28900F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center"/>
            <w:hideMark/>
          </w:tcPr>
          <w:p w14:paraId="5A26E8F7" w14:textId="39BAC8C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C42F3D" w14:textId="30C3FC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4F306" w14:textId="1DCE876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44,019.75 </w:t>
            </w:r>
          </w:p>
        </w:tc>
      </w:tr>
      <w:tr w:rsidR="00DF247F" w:rsidRPr="00B76EBB" w14:paraId="75E4E69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671C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6FF3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1EDA7FE2" w14:textId="4D0DCE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center"/>
            <w:hideMark/>
          </w:tcPr>
          <w:p w14:paraId="3F68C7D6" w14:textId="36E8C3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C72234" w14:textId="2E6DD7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7E6FA" w14:textId="35B442A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14,655.00 </w:t>
            </w:r>
          </w:p>
        </w:tc>
      </w:tr>
      <w:tr w:rsidR="00DF247F" w:rsidRPr="00B76EBB" w14:paraId="2702D28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F7D5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8FCF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center"/>
            <w:hideMark/>
          </w:tcPr>
          <w:p w14:paraId="407DD265" w14:textId="2F3DC8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center"/>
            <w:hideMark/>
          </w:tcPr>
          <w:p w14:paraId="35FD42EF" w14:textId="644D06C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FDA749" w14:textId="06CDBB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77AE7" w14:textId="28234B7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9,010.00 </w:t>
            </w:r>
          </w:p>
        </w:tc>
      </w:tr>
      <w:tr w:rsidR="00DF247F" w:rsidRPr="00B76EBB" w14:paraId="2A97A05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33A0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5956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center"/>
            <w:hideMark/>
          </w:tcPr>
          <w:p w14:paraId="2BA1641D" w14:textId="047C2B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center"/>
            <w:hideMark/>
          </w:tcPr>
          <w:p w14:paraId="698A8240" w14:textId="351CEBF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B3C9AA" w14:textId="04B0FA1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C2E43" w14:textId="1BEC28B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7,362.30 </w:t>
            </w:r>
          </w:p>
        </w:tc>
      </w:tr>
      <w:tr w:rsidR="00DF247F" w:rsidRPr="00B76EBB" w14:paraId="3E28287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E74C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2F45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center"/>
            <w:hideMark/>
          </w:tcPr>
          <w:p w14:paraId="2463DB90" w14:textId="2A0F31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center"/>
            <w:hideMark/>
          </w:tcPr>
          <w:p w14:paraId="25EADAD6" w14:textId="44DA453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DA0E12" w14:textId="524ACB1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AA992" w14:textId="72D9FB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7,467.80 </w:t>
            </w:r>
          </w:p>
        </w:tc>
      </w:tr>
      <w:tr w:rsidR="00DF247F" w:rsidRPr="00B76EBB" w14:paraId="0011B88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65DB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502B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center"/>
            <w:hideMark/>
          </w:tcPr>
          <w:p w14:paraId="10257E19" w14:textId="647F62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center"/>
            <w:hideMark/>
          </w:tcPr>
          <w:p w14:paraId="09633C4F" w14:textId="68BD935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0D5128" w14:textId="253C0BB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F36AE" w14:textId="558E7D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37,803.70 </w:t>
            </w:r>
          </w:p>
        </w:tc>
      </w:tr>
      <w:tr w:rsidR="00DF247F" w:rsidRPr="00B76EBB" w14:paraId="64040E0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1150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1267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center"/>
            <w:hideMark/>
          </w:tcPr>
          <w:p w14:paraId="715D2759" w14:textId="2A6FD9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center"/>
            <w:hideMark/>
          </w:tcPr>
          <w:p w14:paraId="1DBB812A" w14:textId="185FC7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56D73D" w14:textId="703D83E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C14BA" w14:textId="5DBF12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7,291.40 </w:t>
            </w:r>
          </w:p>
        </w:tc>
      </w:tr>
      <w:tr w:rsidR="00DF247F" w:rsidRPr="00B76EBB" w14:paraId="668F52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B9A1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3DD0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center"/>
            <w:hideMark/>
          </w:tcPr>
          <w:p w14:paraId="0DF3C3AB" w14:textId="0302A5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center"/>
            <w:hideMark/>
          </w:tcPr>
          <w:p w14:paraId="5BA63456" w14:textId="1ADF87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32B072" w14:textId="17BADB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7B9CA" w14:textId="3316A6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2,765.88 </w:t>
            </w:r>
          </w:p>
        </w:tc>
      </w:tr>
      <w:tr w:rsidR="00DF247F" w:rsidRPr="00B76EBB" w14:paraId="4025316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E029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5BA7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center"/>
            <w:hideMark/>
          </w:tcPr>
          <w:p w14:paraId="2FB01545" w14:textId="382186E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center"/>
            <w:hideMark/>
          </w:tcPr>
          <w:p w14:paraId="112CB2F7" w14:textId="152DC81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DA585D" w14:textId="05E2FE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CCF30" w14:textId="20A854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5,548.00 </w:t>
            </w:r>
          </w:p>
        </w:tc>
      </w:tr>
      <w:tr w:rsidR="00DF247F" w:rsidRPr="00B76EBB" w14:paraId="391B2B0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491B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6B86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center"/>
            <w:hideMark/>
          </w:tcPr>
          <w:p w14:paraId="20CE0830" w14:textId="2A95F26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center"/>
            <w:hideMark/>
          </w:tcPr>
          <w:p w14:paraId="1B1CE425" w14:textId="57A8049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691697" w14:textId="32DC6B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46CB4" w14:textId="2EFED86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550.00 </w:t>
            </w:r>
          </w:p>
        </w:tc>
      </w:tr>
      <w:tr w:rsidR="00DF247F" w:rsidRPr="00B76EBB" w14:paraId="3E5F8CE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E8C2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286A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center"/>
            <w:hideMark/>
          </w:tcPr>
          <w:p w14:paraId="30D3DAFB" w14:textId="3F8DB2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center"/>
            <w:hideMark/>
          </w:tcPr>
          <w:p w14:paraId="4A8498D6" w14:textId="4C83F4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E838C9" w14:textId="74B07C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75833" w14:textId="792C0E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8,437.25 </w:t>
            </w:r>
          </w:p>
        </w:tc>
      </w:tr>
      <w:tr w:rsidR="00DF247F" w:rsidRPr="00B76EBB" w14:paraId="5588B97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DFEE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863C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center"/>
            <w:hideMark/>
          </w:tcPr>
          <w:p w14:paraId="7AB8489E" w14:textId="1012B0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center"/>
            <w:hideMark/>
          </w:tcPr>
          <w:p w14:paraId="0AC6BD41" w14:textId="78E1E66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5710CD" w14:textId="0D9366C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C4610" w14:textId="2B86B6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3,953.00 </w:t>
            </w:r>
          </w:p>
        </w:tc>
      </w:tr>
      <w:tr w:rsidR="00DF247F" w:rsidRPr="00B76EBB" w14:paraId="6CFE6F1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0DCF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A6A9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center"/>
            <w:hideMark/>
          </w:tcPr>
          <w:p w14:paraId="358801CA" w14:textId="3B6D91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center"/>
            <w:hideMark/>
          </w:tcPr>
          <w:p w14:paraId="3DB9818B" w14:textId="105CFD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AB7F33" w14:textId="70205F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B88DE" w14:textId="2271BF1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98,501.00 </w:t>
            </w:r>
          </w:p>
        </w:tc>
      </w:tr>
      <w:tr w:rsidR="00DF247F" w:rsidRPr="00B76EBB" w14:paraId="384B950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9636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8604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center"/>
            <w:hideMark/>
          </w:tcPr>
          <w:p w14:paraId="00428499" w14:textId="252039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center"/>
            <w:hideMark/>
          </w:tcPr>
          <w:p w14:paraId="12E59E47" w14:textId="7D073C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F5C238" w14:textId="44DDCE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89792" w14:textId="3CCE09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55,534.20 </w:t>
            </w:r>
          </w:p>
        </w:tc>
      </w:tr>
      <w:tr w:rsidR="00DF247F" w:rsidRPr="00B76EBB" w14:paraId="28509A3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A153E2"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center"/>
            <w:hideMark/>
          </w:tcPr>
          <w:p w14:paraId="361BE83C" w14:textId="04CC5B1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center"/>
            <w:hideMark/>
          </w:tcPr>
          <w:p w14:paraId="67A9052F" w14:textId="584070B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A38CF8A" w14:textId="65B3812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07EB773" w14:textId="10B605D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300,032.75 </w:t>
            </w:r>
          </w:p>
        </w:tc>
      </w:tr>
      <w:tr w:rsidR="00DF247F" w:rsidRPr="00B76EBB" w14:paraId="2A09025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8BE8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1B0F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center"/>
            <w:hideMark/>
          </w:tcPr>
          <w:p w14:paraId="511D98A4" w14:textId="0EE5FB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center"/>
            <w:hideMark/>
          </w:tcPr>
          <w:p w14:paraId="7775A0EB" w14:textId="205DE2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AB534D" w14:textId="40F3953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79B99" w14:textId="3F663DB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46,365.00 </w:t>
            </w:r>
          </w:p>
        </w:tc>
      </w:tr>
      <w:tr w:rsidR="00DF247F" w:rsidRPr="00B76EBB" w14:paraId="083150E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BA19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208F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center"/>
            <w:hideMark/>
          </w:tcPr>
          <w:p w14:paraId="58FF155E" w14:textId="1A28F1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center"/>
            <w:hideMark/>
          </w:tcPr>
          <w:p w14:paraId="4CE399FA" w14:textId="0645D6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96FC10" w14:textId="031414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0CF67" w14:textId="0D26CAE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8,234.00 </w:t>
            </w:r>
          </w:p>
        </w:tc>
      </w:tr>
      <w:tr w:rsidR="00DF247F" w:rsidRPr="00B76EBB" w14:paraId="39E3A25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86C8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8580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center"/>
            <w:hideMark/>
          </w:tcPr>
          <w:p w14:paraId="3504D37D" w14:textId="0BD356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center"/>
            <w:hideMark/>
          </w:tcPr>
          <w:p w14:paraId="153233EF" w14:textId="6069723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FF2347" w14:textId="3B4E02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93142" w14:textId="5D5376E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6,273.00 </w:t>
            </w:r>
          </w:p>
        </w:tc>
      </w:tr>
      <w:tr w:rsidR="00DF247F" w:rsidRPr="00B76EBB" w14:paraId="1BCF9D3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7DD1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8998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center"/>
            <w:hideMark/>
          </w:tcPr>
          <w:p w14:paraId="6C36033D" w14:textId="2D8F5C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center"/>
            <w:hideMark/>
          </w:tcPr>
          <w:p w14:paraId="6F273464" w14:textId="1CCFF4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11DCA2" w14:textId="742549A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A19E1" w14:textId="786361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1,527.60 </w:t>
            </w:r>
          </w:p>
        </w:tc>
      </w:tr>
      <w:tr w:rsidR="00DF247F" w:rsidRPr="00B76EBB" w14:paraId="0DB9142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EFD9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3E6B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center"/>
            <w:hideMark/>
          </w:tcPr>
          <w:p w14:paraId="3B17F325" w14:textId="3BC518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center"/>
            <w:hideMark/>
          </w:tcPr>
          <w:p w14:paraId="20D7B067" w14:textId="5C368A1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9730B8" w14:textId="6FDDB6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4B963" w14:textId="6D15A1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90,692.00 </w:t>
            </w:r>
          </w:p>
        </w:tc>
      </w:tr>
      <w:tr w:rsidR="00DF247F" w:rsidRPr="00B76EBB" w14:paraId="377E2C0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732D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6936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center"/>
            <w:hideMark/>
          </w:tcPr>
          <w:p w14:paraId="5E010DA9" w14:textId="05710D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center"/>
            <w:hideMark/>
          </w:tcPr>
          <w:p w14:paraId="6975FE49" w14:textId="48995E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A913F4" w14:textId="18A2FF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F64E2" w14:textId="4233C6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0,195.00 </w:t>
            </w:r>
          </w:p>
        </w:tc>
      </w:tr>
      <w:tr w:rsidR="00DF247F" w:rsidRPr="00B76EBB" w14:paraId="6698C9D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B36D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224E34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center"/>
            <w:hideMark/>
          </w:tcPr>
          <w:p w14:paraId="0C30D62B" w14:textId="44C87F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center"/>
            <w:hideMark/>
          </w:tcPr>
          <w:p w14:paraId="4894F754" w14:textId="76A811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E124D7" w14:textId="3AAD90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EFEFB" w14:textId="06426BE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91,124.00 </w:t>
            </w:r>
          </w:p>
        </w:tc>
      </w:tr>
      <w:tr w:rsidR="00DF247F" w:rsidRPr="00B76EBB" w14:paraId="7CBADB5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3EAE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6DFA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4F4E032C" w14:textId="27C430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center"/>
            <w:hideMark/>
          </w:tcPr>
          <w:p w14:paraId="7EDC872C" w14:textId="44D068F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3A9B2B" w14:textId="1E76B9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FA7F2" w14:textId="1A5CA4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9,750.65 </w:t>
            </w:r>
          </w:p>
        </w:tc>
      </w:tr>
      <w:tr w:rsidR="00DF247F" w:rsidRPr="00B76EBB" w14:paraId="7D60BC3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D45C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B1E3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center"/>
            <w:hideMark/>
          </w:tcPr>
          <w:p w14:paraId="55F3EB6B" w14:textId="2D4A8A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center"/>
            <w:hideMark/>
          </w:tcPr>
          <w:p w14:paraId="099B38DF" w14:textId="2C1773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E1840D" w14:textId="3CFEBE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3B3AD" w14:textId="1F99B92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5,871.50 </w:t>
            </w:r>
          </w:p>
        </w:tc>
      </w:tr>
      <w:tr w:rsidR="00DF247F" w:rsidRPr="00B76EBB" w14:paraId="6D050E3F"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21E8BF"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center"/>
            <w:hideMark/>
          </w:tcPr>
          <w:p w14:paraId="46EA9B9D" w14:textId="2AB7D1C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56,168,487.34 </w:t>
            </w:r>
          </w:p>
        </w:tc>
        <w:tc>
          <w:tcPr>
            <w:tcW w:w="958" w:type="pct"/>
            <w:tcBorders>
              <w:top w:val="nil"/>
              <w:left w:val="nil"/>
              <w:bottom w:val="single" w:sz="4" w:space="0" w:color="000000"/>
              <w:right w:val="single" w:sz="4" w:space="0" w:color="000000"/>
            </w:tcBorders>
            <w:shd w:val="clear" w:color="A5A5A5" w:fill="A5A5A5"/>
            <w:noWrap/>
            <w:vAlign w:val="center"/>
            <w:hideMark/>
          </w:tcPr>
          <w:p w14:paraId="3160A0AB" w14:textId="60887DD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47,223,657.66 </w:t>
            </w:r>
          </w:p>
        </w:tc>
        <w:tc>
          <w:tcPr>
            <w:tcW w:w="958" w:type="pct"/>
            <w:tcBorders>
              <w:top w:val="nil"/>
              <w:left w:val="nil"/>
              <w:bottom w:val="single" w:sz="4" w:space="0" w:color="000000"/>
              <w:right w:val="single" w:sz="4" w:space="0" w:color="000000"/>
            </w:tcBorders>
            <w:shd w:val="clear" w:color="A5A5A5" w:fill="A5A5A5"/>
            <w:noWrap/>
            <w:vAlign w:val="center"/>
            <w:hideMark/>
          </w:tcPr>
          <w:p w14:paraId="6300874D" w14:textId="5B89E55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2653843E" w14:textId="18CAFC4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503,392,145.00 </w:t>
            </w:r>
          </w:p>
        </w:tc>
      </w:tr>
      <w:tr w:rsidR="00DF247F" w:rsidRPr="00B76EBB" w14:paraId="5B6ACC0C"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06AEA"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center"/>
            <w:hideMark/>
          </w:tcPr>
          <w:p w14:paraId="09127FBC" w14:textId="7582EA3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37,327,618.85 </w:t>
            </w:r>
          </w:p>
        </w:tc>
        <w:tc>
          <w:tcPr>
            <w:tcW w:w="958" w:type="pct"/>
            <w:tcBorders>
              <w:top w:val="nil"/>
              <w:left w:val="nil"/>
              <w:bottom w:val="single" w:sz="4" w:space="0" w:color="000000"/>
              <w:right w:val="single" w:sz="4" w:space="0" w:color="000000"/>
            </w:tcBorders>
            <w:shd w:val="clear" w:color="D8D8D8" w:fill="D8D8D8"/>
            <w:noWrap/>
            <w:vAlign w:val="center"/>
            <w:hideMark/>
          </w:tcPr>
          <w:p w14:paraId="25BAF1FE" w14:textId="1CB11E5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6,192,781.40 </w:t>
            </w:r>
          </w:p>
        </w:tc>
        <w:tc>
          <w:tcPr>
            <w:tcW w:w="958" w:type="pct"/>
            <w:tcBorders>
              <w:top w:val="nil"/>
              <w:left w:val="nil"/>
              <w:bottom w:val="single" w:sz="4" w:space="0" w:color="000000"/>
              <w:right w:val="single" w:sz="4" w:space="0" w:color="000000"/>
            </w:tcBorders>
            <w:shd w:val="clear" w:color="D8D8D8" w:fill="D8D8D8"/>
            <w:noWrap/>
            <w:vAlign w:val="center"/>
            <w:hideMark/>
          </w:tcPr>
          <w:p w14:paraId="0FE25493" w14:textId="43633FA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8D340D3" w14:textId="2E2C95C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63,520,400.25 </w:t>
            </w:r>
          </w:p>
        </w:tc>
      </w:tr>
      <w:tr w:rsidR="00DF247F" w:rsidRPr="00B76EBB" w14:paraId="7B09BEC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22C9B1"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center"/>
            <w:hideMark/>
          </w:tcPr>
          <w:p w14:paraId="70A06344" w14:textId="06378B2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center"/>
            <w:hideMark/>
          </w:tcPr>
          <w:p w14:paraId="540D0AFB" w14:textId="665246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9,450,825.00 </w:t>
            </w:r>
          </w:p>
        </w:tc>
        <w:tc>
          <w:tcPr>
            <w:tcW w:w="958" w:type="pct"/>
            <w:tcBorders>
              <w:top w:val="nil"/>
              <w:left w:val="nil"/>
              <w:bottom w:val="single" w:sz="4" w:space="0" w:color="000000"/>
              <w:right w:val="single" w:sz="4" w:space="0" w:color="000000"/>
            </w:tcBorders>
            <w:shd w:val="clear" w:color="auto" w:fill="auto"/>
            <w:noWrap/>
            <w:vAlign w:val="center"/>
            <w:hideMark/>
          </w:tcPr>
          <w:p w14:paraId="136B32F3" w14:textId="1CB015D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E601C" w14:textId="4324C8E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63,002,533.35 </w:t>
            </w:r>
          </w:p>
        </w:tc>
      </w:tr>
      <w:tr w:rsidR="00DF247F" w:rsidRPr="00B76EBB" w14:paraId="75E5FEF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7CEE0"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AF83C6B"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center"/>
            <w:hideMark/>
          </w:tcPr>
          <w:p w14:paraId="6032B4ED" w14:textId="15C1E74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center"/>
            <w:hideMark/>
          </w:tcPr>
          <w:p w14:paraId="1453E30F" w14:textId="4C7FD1F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3A6CB2" w14:textId="4531CF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8D5FB" w14:textId="4528D8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470,980.00 </w:t>
            </w:r>
          </w:p>
        </w:tc>
      </w:tr>
      <w:tr w:rsidR="00DF247F" w:rsidRPr="00B76EBB" w14:paraId="751885B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3EC9B"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148AEE1"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center"/>
            <w:hideMark/>
          </w:tcPr>
          <w:p w14:paraId="3C69CCE6" w14:textId="5402C4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8,024,698.50 </w:t>
            </w:r>
          </w:p>
        </w:tc>
        <w:tc>
          <w:tcPr>
            <w:tcW w:w="958" w:type="pct"/>
            <w:tcBorders>
              <w:top w:val="nil"/>
              <w:left w:val="nil"/>
              <w:bottom w:val="single" w:sz="4" w:space="0" w:color="000000"/>
              <w:right w:val="single" w:sz="4" w:space="0" w:color="000000"/>
            </w:tcBorders>
            <w:shd w:val="clear" w:color="auto" w:fill="auto"/>
            <w:noWrap/>
            <w:vAlign w:val="center"/>
            <w:hideMark/>
          </w:tcPr>
          <w:p w14:paraId="41E66141" w14:textId="3B8E14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2DE251" w14:textId="3DF764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FFFE4" w14:textId="733D82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8,024,698.50 </w:t>
            </w:r>
          </w:p>
        </w:tc>
      </w:tr>
      <w:tr w:rsidR="00DF247F" w:rsidRPr="00B76EBB" w14:paraId="4C614EC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EF76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51C4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center"/>
            <w:hideMark/>
          </w:tcPr>
          <w:p w14:paraId="444ABA0B" w14:textId="316BD5E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74,815.00 </w:t>
            </w:r>
          </w:p>
        </w:tc>
        <w:tc>
          <w:tcPr>
            <w:tcW w:w="958" w:type="pct"/>
            <w:tcBorders>
              <w:top w:val="nil"/>
              <w:left w:val="nil"/>
              <w:bottom w:val="single" w:sz="4" w:space="0" w:color="000000"/>
              <w:right w:val="single" w:sz="4" w:space="0" w:color="000000"/>
            </w:tcBorders>
            <w:shd w:val="clear" w:color="auto" w:fill="auto"/>
            <w:noWrap/>
            <w:vAlign w:val="center"/>
            <w:hideMark/>
          </w:tcPr>
          <w:p w14:paraId="01D00135" w14:textId="4EC7DC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CAED20" w14:textId="6C9E11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7B82C" w14:textId="25CF0B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74,815.00 </w:t>
            </w:r>
          </w:p>
        </w:tc>
      </w:tr>
      <w:tr w:rsidR="00DF247F" w:rsidRPr="00B76EBB" w14:paraId="2084578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7ACC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C975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center"/>
            <w:hideMark/>
          </w:tcPr>
          <w:p w14:paraId="6C56321A" w14:textId="06E23D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239,246.00 </w:t>
            </w:r>
          </w:p>
        </w:tc>
        <w:tc>
          <w:tcPr>
            <w:tcW w:w="958" w:type="pct"/>
            <w:tcBorders>
              <w:top w:val="nil"/>
              <w:left w:val="nil"/>
              <w:bottom w:val="single" w:sz="4" w:space="0" w:color="000000"/>
              <w:right w:val="single" w:sz="4" w:space="0" w:color="000000"/>
            </w:tcBorders>
            <w:shd w:val="clear" w:color="auto" w:fill="auto"/>
            <w:noWrap/>
            <w:vAlign w:val="center"/>
            <w:hideMark/>
          </w:tcPr>
          <w:p w14:paraId="41CCFF50" w14:textId="1ABB5B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center"/>
            <w:hideMark/>
          </w:tcPr>
          <w:p w14:paraId="706B813E" w14:textId="76989B7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A17EA" w14:textId="3C508D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772,246.00 </w:t>
            </w:r>
          </w:p>
        </w:tc>
      </w:tr>
      <w:tr w:rsidR="00DF247F" w:rsidRPr="00B76EBB" w14:paraId="364B578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EC8F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1377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center"/>
            <w:hideMark/>
          </w:tcPr>
          <w:p w14:paraId="178910B2" w14:textId="1502C3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center"/>
            <w:hideMark/>
          </w:tcPr>
          <w:p w14:paraId="00522EF2" w14:textId="2A2EEA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568,275.00 </w:t>
            </w:r>
          </w:p>
        </w:tc>
        <w:tc>
          <w:tcPr>
            <w:tcW w:w="958" w:type="pct"/>
            <w:tcBorders>
              <w:top w:val="nil"/>
              <w:left w:val="nil"/>
              <w:bottom w:val="single" w:sz="4" w:space="0" w:color="000000"/>
              <w:right w:val="single" w:sz="4" w:space="0" w:color="000000"/>
            </w:tcBorders>
            <w:shd w:val="clear" w:color="auto" w:fill="auto"/>
            <w:noWrap/>
            <w:vAlign w:val="center"/>
            <w:hideMark/>
          </w:tcPr>
          <w:p w14:paraId="6BDFA8D1" w14:textId="5ADDF4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C4EE3" w14:textId="15FA12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042,922.00 </w:t>
            </w:r>
          </w:p>
        </w:tc>
      </w:tr>
      <w:tr w:rsidR="00DF247F" w:rsidRPr="00B76EBB" w14:paraId="7568140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9694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F97C9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center"/>
            <w:hideMark/>
          </w:tcPr>
          <w:p w14:paraId="672DDA50" w14:textId="021858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center"/>
            <w:hideMark/>
          </w:tcPr>
          <w:p w14:paraId="651D1C15" w14:textId="5127EC1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95,735.00 </w:t>
            </w:r>
          </w:p>
        </w:tc>
        <w:tc>
          <w:tcPr>
            <w:tcW w:w="958" w:type="pct"/>
            <w:tcBorders>
              <w:top w:val="nil"/>
              <w:left w:val="nil"/>
              <w:bottom w:val="single" w:sz="4" w:space="0" w:color="000000"/>
              <w:right w:val="single" w:sz="4" w:space="0" w:color="000000"/>
            </w:tcBorders>
            <w:shd w:val="clear" w:color="auto" w:fill="auto"/>
            <w:noWrap/>
            <w:vAlign w:val="center"/>
            <w:hideMark/>
          </w:tcPr>
          <w:p w14:paraId="28CB367C" w14:textId="6F8FA5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5F942" w14:textId="747BCA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837,710.00 </w:t>
            </w:r>
          </w:p>
        </w:tc>
      </w:tr>
      <w:tr w:rsidR="00DF247F" w:rsidRPr="00B76EBB" w14:paraId="392CE4F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4E2C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BBEF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center"/>
            <w:hideMark/>
          </w:tcPr>
          <w:p w14:paraId="6BAA9E37" w14:textId="48167D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52,285.00 </w:t>
            </w:r>
          </w:p>
        </w:tc>
        <w:tc>
          <w:tcPr>
            <w:tcW w:w="958" w:type="pct"/>
            <w:tcBorders>
              <w:top w:val="nil"/>
              <w:left w:val="nil"/>
              <w:bottom w:val="single" w:sz="4" w:space="0" w:color="000000"/>
              <w:right w:val="single" w:sz="4" w:space="0" w:color="000000"/>
            </w:tcBorders>
            <w:shd w:val="clear" w:color="auto" w:fill="auto"/>
            <w:noWrap/>
            <w:vAlign w:val="center"/>
            <w:hideMark/>
          </w:tcPr>
          <w:p w14:paraId="0B848790" w14:textId="65D4E7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6516238" w14:textId="613E1AB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2066A" w14:textId="1F11E1E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402,285.00 </w:t>
            </w:r>
          </w:p>
        </w:tc>
      </w:tr>
      <w:tr w:rsidR="00DF247F" w:rsidRPr="00B76EBB" w14:paraId="264EA52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8335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5799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center"/>
            <w:hideMark/>
          </w:tcPr>
          <w:p w14:paraId="7107C8BD" w14:textId="47D158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34,482.00 </w:t>
            </w:r>
          </w:p>
        </w:tc>
        <w:tc>
          <w:tcPr>
            <w:tcW w:w="958" w:type="pct"/>
            <w:tcBorders>
              <w:top w:val="nil"/>
              <w:left w:val="nil"/>
              <w:bottom w:val="single" w:sz="4" w:space="0" w:color="000000"/>
              <w:right w:val="single" w:sz="4" w:space="0" w:color="000000"/>
            </w:tcBorders>
            <w:shd w:val="clear" w:color="auto" w:fill="auto"/>
            <w:noWrap/>
            <w:vAlign w:val="center"/>
            <w:hideMark/>
          </w:tcPr>
          <w:p w14:paraId="52ACDDCA" w14:textId="7B188D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C57436" w14:textId="57A2EF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80FB0" w14:textId="2CCAC91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34,482.00 </w:t>
            </w:r>
          </w:p>
        </w:tc>
      </w:tr>
      <w:tr w:rsidR="00DF247F" w:rsidRPr="00B76EBB" w14:paraId="0E3D467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1ED2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3EF4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center"/>
            <w:hideMark/>
          </w:tcPr>
          <w:p w14:paraId="784F1ECD" w14:textId="04386C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center"/>
            <w:hideMark/>
          </w:tcPr>
          <w:p w14:paraId="0E5D9E87" w14:textId="048BB6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9764DB" w14:textId="4972E9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4E7CC" w14:textId="6549BC3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7,734,307.50 </w:t>
            </w:r>
          </w:p>
        </w:tc>
      </w:tr>
      <w:tr w:rsidR="00DF247F" w:rsidRPr="00B76EBB" w14:paraId="55D4B14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5166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938B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center"/>
            <w:hideMark/>
          </w:tcPr>
          <w:p w14:paraId="4201D9BD" w14:textId="250A6E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center"/>
            <w:hideMark/>
          </w:tcPr>
          <w:p w14:paraId="5C0AFAE7" w14:textId="48657B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center"/>
            <w:hideMark/>
          </w:tcPr>
          <w:p w14:paraId="2C48688E" w14:textId="12C46F9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FD3FE" w14:textId="2035402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698,432.50 </w:t>
            </w:r>
          </w:p>
        </w:tc>
      </w:tr>
      <w:tr w:rsidR="00DF247F" w:rsidRPr="00B76EBB" w14:paraId="79ECCFC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0FFB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F58B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center"/>
            <w:hideMark/>
          </w:tcPr>
          <w:p w14:paraId="127C2028" w14:textId="7DD212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center"/>
            <w:hideMark/>
          </w:tcPr>
          <w:p w14:paraId="3EEA5BAC" w14:textId="2FCC46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CBB7B7" w14:textId="5FADEF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3C658" w14:textId="2BB116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157,380.00 </w:t>
            </w:r>
          </w:p>
        </w:tc>
      </w:tr>
      <w:tr w:rsidR="00DF247F" w:rsidRPr="00B76EBB" w14:paraId="6B88979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C96E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70FC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center"/>
            <w:hideMark/>
          </w:tcPr>
          <w:p w14:paraId="6BD57E5D" w14:textId="00BB7E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center"/>
            <w:hideMark/>
          </w:tcPr>
          <w:p w14:paraId="785DA8CC" w14:textId="36709C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center"/>
            <w:hideMark/>
          </w:tcPr>
          <w:p w14:paraId="3C21936B" w14:textId="4EDA63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14CB4" w14:textId="223044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722,082.00 </w:t>
            </w:r>
          </w:p>
        </w:tc>
      </w:tr>
      <w:tr w:rsidR="00DF247F" w:rsidRPr="00B76EBB" w14:paraId="2626326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D568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E241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center"/>
            <w:hideMark/>
          </w:tcPr>
          <w:p w14:paraId="469B10C5" w14:textId="352106F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52,179.00 </w:t>
            </w:r>
          </w:p>
        </w:tc>
        <w:tc>
          <w:tcPr>
            <w:tcW w:w="958" w:type="pct"/>
            <w:tcBorders>
              <w:top w:val="nil"/>
              <w:left w:val="nil"/>
              <w:bottom w:val="single" w:sz="4" w:space="0" w:color="000000"/>
              <w:right w:val="single" w:sz="4" w:space="0" w:color="000000"/>
            </w:tcBorders>
            <w:shd w:val="clear" w:color="auto" w:fill="auto"/>
            <w:noWrap/>
            <w:vAlign w:val="center"/>
            <w:hideMark/>
          </w:tcPr>
          <w:p w14:paraId="45DF38EC" w14:textId="6F1C23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978A08" w14:textId="2089B7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715A6" w14:textId="452B8A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52,179.00 </w:t>
            </w:r>
          </w:p>
        </w:tc>
      </w:tr>
      <w:tr w:rsidR="00DF247F" w:rsidRPr="00B76EBB" w14:paraId="4F669C4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7B27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6696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center"/>
            <w:hideMark/>
          </w:tcPr>
          <w:p w14:paraId="65767D04" w14:textId="7B23391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center"/>
            <w:hideMark/>
          </w:tcPr>
          <w:p w14:paraId="0DA6F22D" w14:textId="5B9DCA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8A55527" w14:textId="366C89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0AAD5" w14:textId="77FF1E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609,728.00 </w:t>
            </w:r>
          </w:p>
        </w:tc>
      </w:tr>
      <w:tr w:rsidR="00DF247F" w:rsidRPr="00B76EBB" w14:paraId="79485C6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5FCA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B4B1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center"/>
            <w:hideMark/>
          </w:tcPr>
          <w:p w14:paraId="2EBDA8AC" w14:textId="176313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center"/>
            <w:hideMark/>
          </w:tcPr>
          <w:p w14:paraId="3CFCA21B" w14:textId="498E68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E3B48F" w14:textId="7865FB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2A81E" w14:textId="765554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35,315.00 </w:t>
            </w:r>
          </w:p>
        </w:tc>
      </w:tr>
      <w:tr w:rsidR="00DF247F" w:rsidRPr="00B76EBB" w14:paraId="44AD425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D4BD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30C9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center"/>
            <w:hideMark/>
          </w:tcPr>
          <w:p w14:paraId="18A79B89" w14:textId="57A3E51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center"/>
            <w:hideMark/>
          </w:tcPr>
          <w:p w14:paraId="71068898" w14:textId="1B8AD8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center"/>
            <w:hideMark/>
          </w:tcPr>
          <w:p w14:paraId="22B32768" w14:textId="109411E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B81BE" w14:textId="346F74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906,230.00 </w:t>
            </w:r>
          </w:p>
        </w:tc>
      </w:tr>
      <w:tr w:rsidR="00DF247F" w:rsidRPr="00B76EBB" w14:paraId="0A16F95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8030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8756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center"/>
            <w:hideMark/>
          </w:tcPr>
          <w:p w14:paraId="78BC34FF" w14:textId="2AB95B5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center"/>
            <w:hideMark/>
          </w:tcPr>
          <w:p w14:paraId="674A1943" w14:textId="161DC6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center"/>
            <w:hideMark/>
          </w:tcPr>
          <w:p w14:paraId="20B81EA5" w14:textId="241D7F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C6AB8" w14:textId="6390A53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8,383,449.00 </w:t>
            </w:r>
          </w:p>
        </w:tc>
      </w:tr>
      <w:tr w:rsidR="00DF247F" w:rsidRPr="00B76EBB" w14:paraId="42ABADD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7AEE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CE3C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center"/>
            <w:hideMark/>
          </w:tcPr>
          <w:p w14:paraId="35AA19D0" w14:textId="2BDEBF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center"/>
            <w:hideMark/>
          </w:tcPr>
          <w:p w14:paraId="59AD0AF7" w14:textId="1A9F986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8A8DBB" w14:textId="01710EC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C1D46" w14:textId="6655DF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7,813,125.00 </w:t>
            </w:r>
          </w:p>
        </w:tc>
      </w:tr>
      <w:tr w:rsidR="00DF247F" w:rsidRPr="00B76EBB" w14:paraId="378C24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8FFC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933A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center"/>
            <w:hideMark/>
          </w:tcPr>
          <w:p w14:paraId="53FEAC7C" w14:textId="0CEB14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center"/>
            <w:hideMark/>
          </w:tcPr>
          <w:p w14:paraId="6C2BFAB2" w14:textId="5BAA82E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E3D5CD9" w14:textId="3F7D711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FD71C" w14:textId="207229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244,315.00 </w:t>
            </w:r>
          </w:p>
        </w:tc>
      </w:tr>
      <w:tr w:rsidR="00DF247F" w:rsidRPr="00B76EBB" w14:paraId="592309F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B33A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8FC8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center"/>
            <w:hideMark/>
          </w:tcPr>
          <w:p w14:paraId="52EBF093" w14:textId="28A596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center"/>
            <w:hideMark/>
          </w:tcPr>
          <w:p w14:paraId="40792014" w14:textId="695EF8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D06F98" w14:textId="5147BA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5C2E8" w14:textId="4574091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37,315.00 </w:t>
            </w:r>
          </w:p>
        </w:tc>
      </w:tr>
      <w:tr w:rsidR="00DF247F" w:rsidRPr="00B76EBB" w14:paraId="3AAB1E6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1FE6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8AB2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center"/>
            <w:hideMark/>
          </w:tcPr>
          <w:p w14:paraId="235BB252" w14:textId="7368070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68,815.00 </w:t>
            </w:r>
          </w:p>
        </w:tc>
        <w:tc>
          <w:tcPr>
            <w:tcW w:w="958" w:type="pct"/>
            <w:tcBorders>
              <w:top w:val="nil"/>
              <w:left w:val="nil"/>
              <w:bottom w:val="single" w:sz="4" w:space="0" w:color="000000"/>
              <w:right w:val="single" w:sz="4" w:space="0" w:color="000000"/>
            </w:tcBorders>
            <w:shd w:val="clear" w:color="auto" w:fill="auto"/>
            <w:noWrap/>
            <w:vAlign w:val="center"/>
            <w:hideMark/>
          </w:tcPr>
          <w:p w14:paraId="0FD4A6AB" w14:textId="238BA6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0AAE68" w14:textId="7CAB9F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1C623" w14:textId="585C3A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68,815.00 </w:t>
            </w:r>
          </w:p>
        </w:tc>
      </w:tr>
      <w:tr w:rsidR="00DF247F" w:rsidRPr="00B76EBB" w14:paraId="2E8DF6A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95E3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FF17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2EBF56BF" w14:textId="6261B3E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649,467.00 </w:t>
            </w:r>
          </w:p>
        </w:tc>
        <w:tc>
          <w:tcPr>
            <w:tcW w:w="958" w:type="pct"/>
            <w:tcBorders>
              <w:top w:val="nil"/>
              <w:left w:val="nil"/>
              <w:bottom w:val="single" w:sz="4" w:space="0" w:color="000000"/>
              <w:right w:val="single" w:sz="4" w:space="0" w:color="000000"/>
            </w:tcBorders>
            <w:shd w:val="clear" w:color="auto" w:fill="auto"/>
            <w:noWrap/>
            <w:vAlign w:val="center"/>
            <w:hideMark/>
          </w:tcPr>
          <w:p w14:paraId="7D6FA22B" w14:textId="63B4EF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center"/>
            <w:hideMark/>
          </w:tcPr>
          <w:p w14:paraId="3EAD4215" w14:textId="52CA06D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D0037" w14:textId="62BCB7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523,018.40 </w:t>
            </w:r>
          </w:p>
        </w:tc>
      </w:tr>
      <w:tr w:rsidR="00DF247F" w:rsidRPr="00B76EBB" w14:paraId="2BD1B2B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B3E4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00D3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center"/>
            <w:hideMark/>
          </w:tcPr>
          <w:p w14:paraId="0696F8E1" w14:textId="5CF412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center"/>
            <w:hideMark/>
          </w:tcPr>
          <w:p w14:paraId="68D68EAD" w14:textId="141577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2C72DE" w14:textId="12A7CF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F7754" w14:textId="339D106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64,782.50 </w:t>
            </w:r>
          </w:p>
        </w:tc>
      </w:tr>
      <w:tr w:rsidR="00DF247F" w:rsidRPr="00B76EBB" w14:paraId="2284835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1470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FCF9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center"/>
            <w:hideMark/>
          </w:tcPr>
          <w:p w14:paraId="425C6040" w14:textId="05CA7C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center"/>
            <w:hideMark/>
          </w:tcPr>
          <w:p w14:paraId="6CE54326" w14:textId="3937B7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4E0915" w14:textId="0F406CF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F4344" w14:textId="1F3A64D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32,345.00 </w:t>
            </w:r>
          </w:p>
        </w:tc>
      </w:tr>
      <w:tr w:rsidR="00DF247F" w:rsidRPr="00B76EBB" w14:paraId="477987A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F48F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00E7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0486DA8C" w14:textId="60904B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center"/>
            <w:hideMark/>
          </w:tcPr>
          <w:p w14:paraId="447AEA13" w14:textId="648A1E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72C41A" w14:textId="49260C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9F42F" w14:textId="273B3B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478,500.00 </w:t>
            </w:r>
          </w:p>
        </w:tc>
      </w:tr>
      <w:tr w:rsidR="00DF247F" w:rsidRPr="00B76EBB" w14:paraId="2B2102D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56CE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EC67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center"/>
            <w:hideMark/>
          </w:tcPr>
          <w:p w14:paraId="475064B9" w14:textId="0139EC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center"/>
            <w:hideMark/>
          </w:tcPr>
          <w:p w14:paraId="7234EE76" w14:textId="3C28D5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AD1C3A" w14:textId="503010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0C48C" w14:textId="3595A94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51,403.00 </w:t>
            </w:r>
          </w:p>
        </w:tc>
      </w:tr>
      <w:tr w:rsidR="00DF247F" w:rsidRPr="00B76EBB" w14:paraId="41A7117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756C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944F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center"/>
            <w:hideMark/>
          </w:tcPr>
          <w:p w14:paraId="0AE6CF49" w14:textId="212D3F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center"/>
            <w:hideMark/>
          </w:tcPr>
          <w:p w14:paraId="53AACF34" w14:textId="158F34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DBD3C2" w14:textId="016FBD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79976" w14:textId="3E01E2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7,582,753.00 </w:t>
            </w:r>
          </w:p>
        </w:tc>
      </w:tr>
      <w:tr w:rsidR="00DF247F" w:rsidRPr="00B76EBB" w14:paraId="5B555DF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6EF8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F14C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0C3E2716" w14:textId="6688892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center"/>
            <w:hideMark/>
          </w:tcPr>
          <w:p w14:paraId="476E4152" w14:textId="5B529F5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center"/>
            <w:hideMark/>
          </w:tcPr>
          <w:p w14:paraId="6BCCC7D2" w14:textId="72CAA9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AA5BF" w14:textId="1BD224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70,422.00 </w:t>
            </w:r>
          </w:p>
        </w:tc>
      </w:tr>
      <w:tr w:rsidR="00DF247F" w:rsidRPr="00B76EBB" w14:paraId="0EC2527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199F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BF05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center"/>
            <w:hideMark/>
          </w:tcPr>
          <w:p w14:paraId="02C03D8F" w14:textId="4ABDB4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center"/>
            <w:hideMark/>
          </w:tcPr>
          <w:p w14:paraId="24064568" w14:textId="034D305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A171F0" w14:textId="501D51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CD5CA" w14:textId="62FB44D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8,568,908.00 </w:t>
            </w:r>
          </w:p>
        </w:tc>
      </w:tr>
      <w:tr w:rsidR="00DF247F" w:rsidRPr="00B76EBB" w14:paraId="2C8C911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18B6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D936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center"/>
            <w:hideMark/>
          </w:tcPr>
          <w:p w14:paraId="0FFDD8D4" w14:textId="740924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center"/>
            <w:hideMark/>
          </w:tcPr>
          <w:p w14:paraId="1873E5C8" w14:textId="0FC5BA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42D5F1" w14:textId="1FF6071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63F70" w14:textId="0C685AC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660,312.00 </w:t>
            </w:r>
          </w:p>
        </w:tc>
      </w:tr>
      <w:tr w:rsidR="00DF247F" w:rsidRPr="00B76EBB" w14:paraId="63AE90C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609E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5A1E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center"/>
            <w:hideMark/>
          </w:tcPr>
          <w:p w14:paraId="49B0F85A" w14:textId="2BF4EA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8,472,403.50 </w:t>
            </w:r>
          </w:p>
        </w:tc>
        <w:tc>
          <w:tcPr>
            <w:tcW w:w="958" w:type="pct"/>
            <w:tcBorders>
              <w:top w:val="nil"/>
              <w:left w:val="nil"/>
              <w:bottom w:val="single" w:sz="4" w:space="0" w:color="000000"/>
              <w:right w:val="single" w:sz="4" w:space="0" w:color="000000"/>
            </w:tcBorders>
            <w:shd w:val="clear" w:color="auto" w:fill="auto"/>
            <w:noWrap/>
            <w:vAlign w:val="center"/>
            <w:hideMark/>
          </w:tcPr>
          <w:p w14:paraId="253481F1" w14:textId="6ABCF21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center"/>
            <w:hideMark/>
          </w:tcPr>
          <w:p w14:paraId="6A69CDF2" w14:textId="44CCFB3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E9D1E" w14:textId="3E4F3E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9,108,563.50 </w:t>
            </w:r>
          </w:p>
        </w:tc>
      </w:tr>
      <w:tr w:rsidR="00DF247F" w:rsidRPr="00B76EBB" w14:paraId="0A0332D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5903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9767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center"/>
            <w:hideMark/>
          </w:tcPr>
          <w:p w14:paraId="7532F584" w14:textId="3A3AB8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center"/>
            <w:hideMark/>
          </w:tcPr>
          <w:p w14:paraId="3F01C902" w14:textId="668B2E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891589" w14:textId="1C29DA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C115F" w14:textId="5B4AB3D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22,983.00 </w:t>
            </w:r>
          </w:p>
        </w:tc>
      </w:tr>
      <w:tr w:rsidR="00DF247F" w:rsidRPr="00B76EBB" w14:paraId="31CE288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341D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0E09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center"/>
            <w:hideMark/>
          </w:tcPr>
          <w:p w14:paraId="7A74EFBF" w14:textId="5E8C40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center"/>
            <w:hideMark/>
          </w:tcPr>
          <w:p w14:paraId="731E6BFE" w14:textId="6DF3FAA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21E7FB" w14:textId="0A5FD3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D7A00" w14:textId="20CF27A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195,750.00 </w:t>
            </w:r>
          </w:p>
        </w:tc>
      </w:tr>
      <w:tr w:rsidR="00DF247F" w:rsidRPr="00B76EBB" w14:paraId="032F666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62E7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1807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center"/>
            <w:hideMark/>
          </w:tcPr>
          <w:p w14:paraId="068B45E2" w14:textId="1FF66CF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center"/>
            <w:hideMark/>
          </w:tcPr>
          <w:p w14:paraId="280495FE" w14:textId="005E000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FAEF2A" w14:textId="593A0B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5F971" w14:textId="444FBE2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35,315.00 </w:t>
            </w:r>
          </w:p>
        </w:tc>
      </w:tr>
      <w:tr w:rsidR="00DF247F" w:rsidRPr="00B76EBB" w14:paraId="448E7531"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93F89"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center"/>
            <w:hideMark/>
          </w:tcPr>
          <w:p w14:paraId="62873FBD" w14:textId="57FF79A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1,094,506.75 </w:t>
            </w:r>
          </w:p>
        </w:tc>
        <w:tc>
          <w:tcPr>
            <w:tcW w:w="958" w:type="pct"/>
            <w:tcBorders>
              <w:top w:val="nil"/>
              <w:left w:val="nil"/>
              <w:bottom w:val="single" w:sz="4" w:space="0" w:color="000000"/>
              <w:right w:val="single" w:sz="4" w:space="0" w:color="000000"/>
            </w:tcBorders>
            <w:shd w:val="clear" w:color="D8D8D8" w:fill="D8D8D8"/>
            <w:noWrap/>
            <w:vAlign w:val="center"/>
            <w:hideMark/>
          </w:tcPr>
          <w:p w14:paraId="79A525C0" w14:textId="73BDB8C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55,134,140.43 </w:t>
            </w:r>
          </w:p>
        </w:tc>
        <w:tc>
          <w:tcPr>
            <w:tcW w:w="958" w:type="pct"/>
            <w:tcBorders>
              <w:top w:val="nil"/>
              <w:left w:val="nil"/>
              <w:bottom w:val="single" w:sz="4" w:space="0" w:color="000000"/>
              <w:right w:val="single" w:sz="4" w:space="0" w:color="000000"/>
            </w:tcBorders>
            <w:shd w:val="clear" w:color="D8D8D8" w:fill="D8D8D8"/>
            <w:noWrap/>
            <w:vAlign w:val="center"/>
            <w:hideMark/>
          </w:tcPr>
          <w:p w14:paraId="4FA62CC3" w14:textId="3F888F8B"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51011FA" w14:textId="33B4107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86,228,647.18 </w:t>
            </w:r>
          </w:p>
        </w:tc>
      </w:tr>
      <w:tr w:rsidR="00DF247F" w:rsidRPr="00B76EBB" w14:paraId="447ACC4C"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32BCAF"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center"/>
            <w:hideMark/>
          </w:tcPr>
          <w:p w14:paraId="3D7D3DEC" w14:textId="2DF626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center"/>
            <w:hideMark/>
          </w:tcPr>
          <w:p w14:paraId="08BD50FE" w14:textId="3BD3451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center"/>
            <w:hideMark/>
          </w:tcPr>
          <w:p w14:paraId="61D8D3F9" w14:textId="57DBE9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8DE08" w14:textId="78EE6E0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5,520,319.20 </w:t>
            </w:r>
          </w:p>
        </w:tc>
      </w:tr>
      <w:tr w:rsidR="00DF247F" w:rsidRPr="00B76EBB" w14:paraId="478B1ED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C4EF6"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B6DF48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center"/>
            <w:hideMark/>
          </w:tcPr>
          <w:p w14:paraId="344BC67A" w14:textId="55B297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center"/>
            <w:hideMark/>
          </w:tcPr>
          <w:p w14:paraId="5A09F675" w14:textId="678FB2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40D2ED" w14:textId="15DBB0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8A192" w14:textId="45BDCA7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50,341.00 </w:t>
            </w:r>
          </w:p>
        </w:tc>
      </w:tr>
      <w:tr w:rsidR="00DF247F" w:rsidRPr="00B76EBB" w14:paraId="6E7600A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B6F9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5620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center"/>
            <w:hideMark/>
          </w:tcPr>
          <w:p w14:paraId="4C6F7745" w14:textId="35B29C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center"/>
            <w:hideMark/>
          </w:tcPr>
          <w:p w14:paraId="6B3F7725" w14:textId="3EEAB1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CAAFF0" w14:textId="53A9DD4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C80CE" w14:textId="7F7F6A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37,190.00 </w:t>
            </w:r>
          </w:p>
        </w:tc>
      </w:tr>
      <w:tr w:rsidR="00DF247F" w:rsidRPr="00B76EBB" w14:paraId="2F9F90E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2F74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45FA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center"/>
            <w:hideMark/>
          </w:tcPr>
          <w:p w14:paraId="0A65E70E" w14:textId="349952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847,577.00 </w:t>
            </w:r>
          </w:p>
        </w:tc>
        <w:tc>
          <w:tcPr>
            <w:tcW w:w="958" w:type="pct"/>
            <w:tcBorders>
              <w:top w:val="nil"/>
              <w:left w:val="nil"/>
              <w:bottom w:val="single" w:sz="4" w:space="0" w:color="000000"/>
              <w:right w:val="single" w:sz="4" w:space="0" w:color="000000"/>
            </w:tcBorders>
            <w:shd w:val="clear" w:color="auto" w:fill="auto"/>
            <w:noWrap/>
            <w:vAlign w:val="center"/>
            <w:hideMark/>
          </w:tcPr>
          <w:p w14:paraId="025DBAB6" w14:textId="5148BE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center"/>
            <w:hideMark/>
          </w:tcPr>
          <w:p w14:paraId="60D09B8D" w14:textId="608FF3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C5C59" w14:textId="00018E0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7,804,447.00 </w:t>
            </w:r>
          </w:p>
        </w:tc>
      </w:tr>
      <w:tr w:rsidR="00DF247F" w:rsidRPr="00B76EBB" w14:paraId="2A0A3E8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7E90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49BD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center"/>
            <w:hideMark/>
          </w:tcPr>
          <w:p w14:paraId="4FDAAA0B" w14:textId="0993D2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59,240.00 </w:t>
            </w:r>
          </w:p>
        </w:tc>
        <w:tc>
          <w:tcPr>
            <w:tcW w:w="958" w:type="pct"/>
            <w:tcBorders>
              <w:top w:val="nil"/>
              <w:left w:val="nil"/>
              <w:bottom w:val="single" w:sz="4" w:space="0" w:color="000000"/>
              <w:right w:val="single" w:sz="4" w:space="0" w:color="000000"/>
            </w:tcBorders>
            <w:shd w:val="clear" w:color="auto" w:fill="auto"/>
            <w:noWrap/>
            <w:vAlign w:val="center"/>
            <w:hideMark/>
          </w:tcPr>
          <w:p w14:paraId="12BA5146" w14:textId="7D18941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0CCA5C7" w14:textId="7401F82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07160" w14:textId="28C97C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409,240.00 </w:t>
            </w:r>
          </w:p>
        </w:tc>
      </w:tr>
      <w:tr w:rsidR="00DF247F" w:rsidRPr="00B76EBB" w14:paraId="73EAECB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E766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1E6D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center"/>
            <w:hideMark/>
          </w:tcPr>
          <w:p w14:paraId="1C61F5F7" w14:textId="4842E9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center"/>
            <w:hideMark/>
          </w:tcPr>
          <w:p w14:paraId="7525C41E" w14:textId="6DEA8B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5,569.00 </w:t>
            </w:r>
          </w:p>
        </w:tc>
        <w:tc>
          <w:tcPr>
            <w:tcW w:w="958" w:type="pct"/>
            <w:tcBorders>
              <w:top w:val="nil"/>
              <w:left w:val="nil"/>
              <w:bottom w:val="single" w:sz="4" w:space="0" w:color="000000"/>
              <w:right w:val="single" w:sz="4" w:space="0" w:color="000000"/>
            </w:tcBorders>
            <w:shd w:val="clear" w:color="auto" w:fill="auto"/>
            <w:noWrap/>
            <w:vAlign w:val="center"/>
            <w:hideMark/>
          </w:tcPr>
          <w:p w14:paraId="44E1A65D" w14:textId="34B1339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8142E" w14:textId="483F93C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06,169.00 </w:t>
            </w:r>
          </w:p>
        </w:tc>
      </w:tr>
      <w:tr w:rsidR="00DF247F" w:rsidRPr="00B76EBB" w14:paraId="3315984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9328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4487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center"/>
            <w:hideMark/>
          </w:tcPr>
          <w:p w14:paraId="2A3D2539" w14:textId="42FB5C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center"/>
            <w:hideMark/>
          </w:tcPr>
          <w:p w14:paraId="06C9B854" w14:textId="7334CE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center"/>
            <w:hideMark/>
          </w:tcPr>
          <w:p w14:paraId="03B11FF9" w14:textId="294657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44270" w14:textId="3FB16C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168,878.78 </w:t>
            </w:r>
          </w:p>
        </w:tc>
      </w:tr>
      <w:tr w:rsidR="00DF247F" w:rsidRPr="00B76EBB" w14:paraId="62062CD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EE01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78A1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center"/>
            <w:hideMark/>
          </w:tcPr>
          <w:p w14:paraId="5329E6AE" w14:textId="474BE0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64,500.75 </w:t>
            </w:r>
          </w:p>
        </w:tc>
        <w:tc>
          <w:tcPr>
            <w:tcW w:w="958" w:type="pct"/>
            <w:tcBorders>
              <w:top w:val="nil"/>
              <w:left w:val="nil"/>
              <w:bottom w:val="single" w:sz="4" w:space="0" w:color="000000"/>
              <w:right w:val="single" w:sz="4" w:space="0" w:color="000000"/>
            </w:tcBorders>
            <w:shd w:val="clear" w:color="auto" w:fill="auto"/>
            <w:noWrap/>
            <w:vAlign w:val="center"/>
            <w:hideMark/>
          </w:tcPr>
          <w:p w14:paraId="098375E2" w14:textId="455073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center"/>
            <w:hideMark/>
          </w:tcPr>
          <w:p w14:paraId="134E1C52" w14:textId="30AA2B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138A0" w14:textId="0A165C1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877,170.75 </w:t>
            </w:r>
          </w:p>
        </w:tc>
      </w:tr>
      <w:tr w:rsidR="00DF247F" w:rsidRPr="00B76EBB" w14:paraId="5B3F1CB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3F2D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8637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center"/>
            <w:hideMark/>
          </w:tcPr>
          <w:p w14:paraId="0ACDD1DC" w14:textId="01F287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center"/>
            <w:hideMark/>
          </w:tcPr>
          <w:p w14:paraId="14F8ACC8" w14:textId="473D15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092F8D" w14:textId="13923F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20539" w14:textId="1C552E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91,000.00 </w:t>
            </w:r>
          </w:p>
        </w:tc>
      </w:tr>
      <w:tr w:rsidR="00DF247F" w:rsidRPr="00B76EBB" w14:paraId="7C61305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E985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709F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center"/>
            <w:hideMark/>
          </w:tcPr>
          <w:p w14:paraId="6EF6F437" w14:textId="5FF1021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center"/>
            <w:hideMark/>
          </w:tcPr>
          <w:p w14:paraId="1303E2DC" w14:textId="59B398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center"/>
            <w:hideMark/>
          </w:tcPr>
          <w:p w14:paraId="1722D596" w14:textId="2A18DAF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88FCB" w14:textId="4EABFF1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63,275.00 </w:t>
            </w:r>
          </w:p>
        </w:tc>
      </w:tr>
      <w:tr w:rsidR="00DF247F" w:rsidRPr="00B76EBB" w14:paraId="0CEA381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8726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938A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center"/>
            <w:hideMark/>
          </w:tcPr>
          <w:p w14:paraId="79201039" w14:textId="0F8801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center"/>
            <w:hideMark/>
          </w:tcPr>
          <w:p w14:paraId="5E1B5091" w14:textId="7CDB34C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center"/>
            <w:hideMark/>
          </w:tcPr>
          <w:p w14:paraId="58EEC03D" w14:textId="58EC23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1BDC6" w14:textId="3DF8806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174,350.60 </w:t>
            </w:r>
          </w:p>
        </w:tc>
      </w:tr>
      <w:tr w:rsidR="00DF247F" w:rsidRPr="00B76EBB" w14:paraId="66F2FA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57D3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100F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center"/>
            <w:hideMark/>
          </w:tcPr>
          <w:p w14:paraId="6C9FE697" w14:textId="4F5B0F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center"/>
            <w:hideMark/>
          </w:tcPr>
          <w:p w14:paraId="4D5E1249" w14:textId="61830B6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center"/>
            <w:hideMark/>
          </w:tcPr>
          <w:p w14:paraId="2CF055DC" w14:textId="6E350A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A9C83" w14:textId="5BF5D1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79,860.00 </w:t>
            </w:r>
          </w:p>
        </w:tc>
      </w:tr>
      <w:tr w:rsidR="00DF247F" w:rsidRPr="00B76EBB" w14:paraId="7FAE1F2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1057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B052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center"/>
            <w:hideMark/>
          </w:tcPr>
          <w:p w14:paraId="5052D84E" w14:textId="1927DB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center"/>
            <w:hideMark/>
          </w:tcPr>
          <w:p w14:paraId="15410852" w14:textId="77B2EA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center"/>
            <w:hideMark/>
          </w:tcPr>
          <w:p w14:paraId="7AE8FF69" w14:textId="42B0BF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B663D" w14:textId="56367F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2,443.71 </w:t>
            </w:r>
          </w:p>
        </w:tc>
      </w:tr>
      <w:tr w:rsidR="00DF247F" w:rsidRPr="00B76EBB" w14:paraId="17AB056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F0C9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1DD0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center"/>
            <w:hideMark/>
          </w:tcPr>
          <w:p w14:paraId="7E496B3F" w14:textId="180AA9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center"/>
            <w:hideMark/>
          </w:tcPr>
          <w:p w14:paraId="61A44CF1" w14:textId="5AEDF9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289988" w14:textId="1FEDAD6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6EA65" w14:textId="6FD7C1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91,000.00 </w:t>
            </w:r>
          </w:p>
        </w:tc>
      </w:tr>
      <w:tr w:rsidR="00DF247F" w:rsidRPr="00B76EBB" w14:paraId="103CCB9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BED4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9BB7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center"/>
            <w:hideMark/>
          </w:tcPr>
          <w:p w14:paraId="2B29B0CE" w14:textId="207200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center"/>
            <w:hideMark/>
          </w:tcPr>
          <w:p w14:paraId="797089E0" w14:textId="42EB92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center"/>
            <w:hideMark/>
          </w:tcPr>
          <w:p w14:paraId="6D665BAC" w14:textId="2587D9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7B4B9" w14:textId="3B6B2A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34,510.00 </w:t>
            </w:r>
          </w:p>
        </w:tc>
      </w:tr>
      <w:tr w:rsidR="00DF247F" w:rsidRPr="00B76EBB" w14:paraId="4FF2A7C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B240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E8278B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center"/>
            <w:hideMark/>
          </w:tcPr>
          <w:p w14:paraId="7E5DB93A" w14:textId="6F98C1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center"/>
            <w:hideMark/>
          </w:tcPr>
          <w:p w14:paraId="6C97E17A" w14:textId="523159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B1E575" w14:textId="388C1D6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C6EC7" w14:textId="328CFCD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91,000.00 </w:t>
            </w:r>
          </w:p>
        </w:tc>
      </w:tr>
      <w:tr w:rsidR="00DF247F" w:rsidRPr="00B76EBB" w14:paraId="497A814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A5A5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7F95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center"/>
            <w:hideMark/>
          </w:tcPr>
          <w:p w14:paraId="25F67579" w14:textId="3E7AB9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center"/>
            <w:hideMark/>
          </w:tcPr>
          <w:p w14:paraId="7B057321" w14:textId="5E29907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1EA078" w14:textId="4D743E8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EC93B" w14:textId="3533A34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03,340.00 </w:t>
            </w:r>
          </w:p>
        </w:tc>
      </w:tr>
      <w:tr w:rsidR="00DF247F" w:rsidRPr="00B76EBB" w14:paraId="1B014EC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F288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2F29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center"/>
            <w:hideMark/>
          </w:tcPr>
          <w:p w14:paraId="0DA1C7E7" w14:textId="395358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center"/>
            <w:hideMark/>
          </w:tcPr>
          <w:p w14:paraId="127EA730" w14:textId="7E83D8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FE08DBE" w14:textId="5698D5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A796F" w14:textId="0EAEB6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50,200.00 </w:t>
            </w:r>
          </w:p>
        </w:tc>
      </w:tr>
      <w:tr w:rsidR="00DF247F" w:rsidRPr="00B76EBB" w14:paraId="3CDF602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7C54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88D0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center"/>
            <w:hideMark/>
          </w:tcPr>
          <w:p w14:paraId="5167745A" w14:textId="6605DD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center"/>
            <w:hideMark/>
          </w:tcPr>
          <w:p w14:paraId="08E7719F" w14:textId="569A30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center"/>
            <w:hideMark/>
          </w:tcPr>
          <w:p w14:paraId="31FE9AD5" w14:textId="79C53F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6AE74" w14:textId="5C9234D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40,574.00 </w:t>
            </w:r>
          </w:p>
        </w:tc>
      </w:tr>
      <w:tr w:rsidR="00DF247F" w:rsidRPr="00B76EBB" w14:paraId="345E384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85AA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9E7F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center"/>
            <w:hideMark/>
          </w:tcPr>
          <w:p w14:paraId="3C84FD3F" w14:textId="68412A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center"/>
            <w:hideMark/>
          </w:tcPr>
          <w:p w14:paraId="54F41FCB" w14:textId="7DDBB9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center"/>
            <w:hideMark/>
          </w:tcPr>
          <w:p w14:paraId="34749AA5" w14:textId="601A5B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D74FE" w14:textId="012E98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10,671.00 </w:t>
            </w:r>
          </w:p>
        </w:tc>
      </w:tr>
      <w:tr w:rsidR="00DF247F" w:rsidRPr="00B76EBB" w14:paraId="3F80C7F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2978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CAAD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center"/>
            <w:hideMark/>
          </w:tcPr>
          <w:p w14:paraId="7252601A" w14:textId="47487D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center"/>
            <w:hideMark/>
          </w:tcPr>
          <w:p w14:paraId="5D3DC486" w14:textId="092D82C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center"/>
            <w:hideMark/>
          </w:tcPr>
          <w:p w14:paraId="25A93075" w14:textId="300A39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4C1EE" w14:textId="222A786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673,958.00 </w:t>
            </w:r>
          </w:p>
        </w:tc>
      </w:tr>
      <w:tr w:rsidR="00DF247F" w:rsidRPr="00B76EBB" w14:paraId="085CB80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415E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97AE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center"/>
            <w:hideMark/>
          </w:tcPr>
          <w:p w14:paraId="45FD32BB" w14:textId="643DAD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center"/>
            <w:hideMark/>
          </w:tcPr>
          <w:p w14:paraId="1D9013F7" w14:textId="39BD77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center"/>
            <w:hideMark/>
          </w:tcPr>
          <w:p w14:paraId="3B5AB104" w14:textId="349D24B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5A878" w14:textId="120568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82,970.14 </w:t>
            </w:r>
          </w:p>
        </w:tc>
      </w:tr>
      <w:tr w:rsidR="00DF247F" w:rsidRPr="00B76EBB" w14:paraId="60D587E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D5D8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9F49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center"/>
            <w:hideMark/>
          </w:tcPr>
          <w:p w14:paraId="55B8F196" w14:textId="7E99D2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center"/>
            <w:hideMark/>
          </w:tcPr>
          <w:p w14:paraId="3318F231" w14:textId="64E49C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center"/>
            <w:hideMark/>
          </w:tcPr>
          <w:p w14:paraId="5F100E73" w14:textId="51D2836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74B04" w14:textId="03A891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60,605.00 </w:t>
            </w:r>
          </w:p>
        </w:tc>
      </w:tr>
      <w:tr w:rsidR="00DF247F" w:rsidRPr="00B76EBB" w14:paraId="77F8575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AC21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5CAA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center"/>
            <w:hideMark/>
          </w:tcPr>
          <w:p w14:paraId="5ABBFC5F" w14:textId="041BFD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center"/>
            <w:hideMark/>
          </w:tcPr>
          <w:p w14:paraId="78CDBFF2" w14:textId="5F5E2A4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398,546.00 </w:t>
            </w:r>
          </w:p>
        </w:tc>
        <w:tc>
          <w:tcPr>
            <w:tcW w:w="958" w:type="pct"/>
            <w:tcBorders>
              <w:top w:val="nil"/>
              <w:left w:val="nil"/>
              <w:bottom w:val="single" w:sz="4" w:space="0" w:color="000000"/>
              <w:right w:val="single" w:sz="4" w:space="0" w:color="000000"/>
            </w:tcBorders>
            <w:shd w:val="clear" w:color="auto" w:fill="auto"/>
            <w:noWrap/>
            <w:vAlign w:val="center"/>
            <w:hideMark/>
          </w:tcPr>
          <w:p w14:paraId="0849954A" w14:textId="2DA1E0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0DA6E" w14:textId="07AC8E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165,134.00 </w:t>
            </w:r>
          </w:p>
        </w:tc>
      </w:tr>
      <w:tr w:rsidR="00DF247F" w:rsidRPr="00B76EBB" w14:paraId="301F0EB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AC8D2"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center"/>
            <w:hideMark/>
          </w:tcPr>
          <w:p w14:paraId="2336E6A6" w14:textId="38E38C54"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2,362,279.74 </w:t>
            </w:r>
          </w:p>
        </w:tc>
        <w:tc>
          <w:tcPr>
            <w:tcW w:w="958" w:type="pct"/>
            <w:tcBorders>
              <w:top w:val="nil"/>
              <w:left w:val="nil"/>
              <w:bottom w:val="single" w:sz="4" w:space="0" w:color="000000"/>
              <w:right w:val="single" w:sz="4" w:space="0" w:color="000000"/>
            </w:tcBorders>
            <w:shd w:val="clear" w:color="D8D8D8" w:fill="D8D8D8"/>
            <w:noWrap/>
            <w:vAlign w:val="center"/>
            <w:hideMark/>
          </w:tcPr>
          <w:p w14:paraId="0C3B374A" w14:textId="0676B784"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5,324,196.31 </w:t>
            </w:r>
          </w:p>
        </w:tc>
        <w:tc>
          <w:tcPr>
            <w:tcW w:w="958" w:type="pct"/>
            <w:tcBorders>
              <w:top w:val="nil"/>
              <w:left w:val="nil"/>
              <w:bottom w:val="single" w:sz="4" w:space="0" w:color="000000"/>
              <w:right w:val="single" w:sz="4" w:space="0" w:color="000000"/>
            </w:tcBorders>
            <w:shd w:val="clear" w:color="D8D8D8" w:fill="D8D8D8"/>
            <w:noWrap/>
            <w:vAlign w:val="center"/>
            <w:hideMark/>
          </w:tcPr>
          <w:p w14:paraId="56C4C236" w14:textId="38D518E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55B7186" w14:textId="1FAC9F08"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67,686,476.05 </w:t>
            </w:r>
          </w:p>
        </w:tc>
      </w:tr>
      <w:tr w:rsidR="00DF247F" w:rsidRPr="00B76EBB" w14:paraId="480ECFC6"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83CDE2"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center"/>
            <w:hideMark/>
          </w:tcPr>
          <w:p w14:paraId="057E1D50" w14:textId="40E0220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237411B" w14:textId="0CE39A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center"/>
            <w:hideMark/>
          </w:tcPr>
          <w:p w14:paraId="2CC987BF" w14:textId="23DAC93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9632F" w14:textId="081F86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1,969,200.50 </w:t>
            </w:r>
          </w:p>
        </w:tc>
      </w:tr>
      <w:tr w:rsidR="00DF247F" w:rsidRPr="00B76EBB" w14:paraId="2B47AB5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5C6A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1F75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center"/>
            <w:hideMark/>
          </w:tcPr>
          <w:p w14:paraId="7DD99665" w14:textId="4BC594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1F6B94D5" w14:textId="412172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3977D5" w14:textId="515EB2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71905" w14:textId="397661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75,400.00 </w:t>
            </w:r>
          </w:p>
        </w:tc>
      </w:tr>
      <w:tr w:rsidR="00DF247F" w:rsidRPr="00B76EBB" w14:paraId="61A6781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5BA6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C839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center"/>
            <w:hideMark/>
          </w:tcPr>
          <w:p w14:paraId="72611C08" w14:textId="4A7A057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center"/>
            <w:hideMark/>
          </w:tcPr>
          <w:p w14:paraId="127D597E" w14:textId="6F406D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center"/>
            <w:hideMark/>
          </w:tcPr>
          <w:p w14:paraId="6DDEF08A" w14:textId="3A5A28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EE010" w14:textId="35EA15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11,900.00 </w:t>
            </w:r>
          </w:p>
        </w:tc>
      </w:tr>
      <w:tr w:rsidR="00DF247F" w:rsidRPr="00B76EBB" w14:paraId="0A0B27B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9DFA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4CBB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center"/>
            <w:hideMark/>
          </w:tcPr>
          <w:p w14:paraId="086866CE" w14:textId="27AABE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center"/>
            <w:hideMark/>
          </w:tcPr>
          <w:p w14:paraId="283CA436" w14:textId="498FD3F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47,500.00 </w:t>
            </w:r>
          </w:p>
        </w:tc>
        <w:tc>
          <w:tcPr>
            <w:tcW w:w="958" w:type="pct"/>
            <w:tcBorders>
              <w:top w:val="nil"/>
              <w:left w:val="nil"/>
              <w:bottom w:val="single" w:sz="4" w:space="0" w:color="000000"/>
              <w:right w:val="single" w:sz="4" w:space="0" w:color="000000"/>
            </w:tcBorders>
            <w:shd w:val="clear" w:color="auto" w:fill="auto"/>
            <w:noWrap/>
            <w:vAlign w:val="center"/>
            <w:hideMark/>
          </w:tcPr>
          <w:p w14:paraId="39746803" w14:textId="0C02B6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6FE00" w14:textId="4BF7DC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513,210.00 </w:t>
            </w:r>
          </w:p>
        </w:tc>
      </w:tr>
      <w:tr w:rsidR="00DF247F" w:rsidRPr="00B76EBB" w14:paraId="3F9B0FF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F1F3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CB63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center"/>
            <w:hideMark/>
          </w:tcPr>
          <w:p w14:paraId="65C6B816" w14:textId="47E79C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center"/>
            <w:hideMark/>
          </w:tcPr>
          <w:p w14:paraId="139123F9" w14:textId="0C7410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center"/>
            <w:hideMark/>
          </w:tcPr>
          <w:p w14:paraId="421DC439" w14:textId="56D297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DA477" w14:textId="628440B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70,560.00 </w:t>
            </w:r>
          </w:p>
        </w:tc>
      </w:tr>
      <w:tr w:rsidR="00DF247F" w:rsidRPr="00B76EBB" w14:paraId="6E9C8E5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0736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8669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center"/>
            <w:hideMark/>
          </w:tcPr>
          <w:p w14:paraId="3723F0AA" w14:textId="6F4DD23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center"/>
            <w:hideMark/>
          </w:tcPr>
          <w:p w14:paraId="78D48CBC" w14:textId="03720A3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916,068.00 </w:t>
            </w:r>
          </w:p>
        </w:tc>
        <w:tc>
          <w:tcPr>
            <w:tcW w:w="958" w:type="pct"/>
            <w:tcBorders>
              <w:top w:val="nil"/>
              <w:left w:val="nil"/>
              <w:bottom w:val="single" w:sz="4" w:space="0" w:color="000000"/>
              <w:right w:val="single" w:sz="4" w:space="0" w:color="000000"/>
            </w:tcBorders>
            <w:shd w:val="clear" w:color="auto" w:fill="auto"/>
            <w:noWrap/>
            <w:vAlign w:val="center"/>
            <w:hideMark/>
          </w:tcPr>
          <w:p w14:paraId="0D28067B" w14:textId="085D24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D4BAA" w14:textId="4FF070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849,102.00 </w:t>
            </w:r>
          </w:p>
        </w:tc>
      </w:tr>
      <w:tr w:rsidR="00DF247F" w:rsidRPr="00B76EBB" w14:paraId="1D6E2D4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CF0A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8085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center"/>
            <w:hideMark/>
          </w:tcPr>
          <w:p w14:paraId="15E3A4E8" w14:textId="1B6D17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center"/>
            <w:hideMark/>
          </w:tcPr>
          <w:p w14:paraId="593A0277" w14:textId="7A1303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7D7330" w14:textId="625CAD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8B7C0" w14:textId="7FC6C01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07,184.00 </w:t>
            </w:r>
          </w:p>
        </w:tc>
      </w:tr>
      <w:tr w:rsidR="00DF247F" w:rsidRPr="00B76EBB" w14:paraId="3AEC26A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AA45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EE73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center"/>
            <w:hideMark/>
          </w:tcPr>
          <w:p w14:paraId="21C8BB0A" w14:textId="6C4D9D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2CBC3FDB" w14:textId="627D43C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EA8A80" w14:textId="2F62C35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03773" w14:textId="2C8FDE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75,400.00 </w:t>
            </w:r>
          </w:p>
        </w:tc>
      </w:tr>
      <w:tr w:rsidR="00DF247F" w:rsidRPr="00B76EBB" w14:paraId="17DFE03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3690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1DAC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center"/>
            <w:hideMark/>
          </w:tcPr>
          <w:p w14:paraId="4DA31A4D" w14:textId="76B0C0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0534C82E" w14:textId="4516182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center"/>
            <w:hideMark/>
          </w:tcPr>
          <w:p w14:paraId="54F04CC6" w14:textId="415A812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E2D63" w14:textId="31668A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38,624.78 </w:t>
            </w:r>
          </w:p>
        </w:tc>
      </w:tr>
      <w:tr w:rsidR="00DF247F" w:rsidRPr="00B76EBB" w14:paraId="605C8A3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89E9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95BE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center"/>
            <w:hideMark/>
          </w:tcPr>
          <w:p w14:paraId="42A689BA" w14:textId="5B9E9C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center"/>
            <w:hideMark/>
          </w:tcPr>
          <w:p w14:paraId="09FE7DE3" w14:textId="385FD4F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3034BA" w14:textId="3DE5F5C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36D14" w14:textId="680E5C2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73,300.00 </w:t>
            </w:r>
          </w:p>
        </w:tc>
      </w:tr>
      <w:tr w:rsidR="00DF247F" w:rsidRPr="00B76EBB" w14:paraId="2CD5CF4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FF4D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0BC2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center"/>
            <w:hideMark/>
          </w:tcPr>
          <w:p w14:paraId="25CF6BDB" w14:textId="28BE9E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center"/>
            <w:hideMark/>
          </w:tcPr>
          <w:p w14:paraId="216966CF" w14:textId="7C9699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399DA28" w14:textId="7C3C3DA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30AE6" w14:textId="089D8CE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85,728.00 </w:t>
            </w:r>
          </w:p>
        </w:tc>
      </w:tr>
      <w:tr w:rsidR="00DF247F" w:rsidRPr="00B76EBB" w14:paraId="0E77A4E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DB9B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9D8D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center"/>
            <w:hideMark/>
          </w:tcPr>
          <w:p w14:paraId="7F11E2D6" w14:textId="79F572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51,648.00 </w:t>
            </w:r>
          </w:p>
        </w:tc>
        <w:tc>
          <w:tcPr>
            <w:tcW w:w="958" w:type="pct"/>
            <w:tcBorders>
              <w:top w:val="nil"/>
              <w:left w:val="nil"/>
              <w:bottom w:val="single" w:sz="4" w:space="0" w:color="000000"/>
              <w:right w:val="single" w:sz="4" w:space="0" w:color="000000"/>
            </w:tcBorders>
            <w:shd w:val="clear" w:color="auto" w:fill="auto"/>
            <w:noWrap/>
            <w:vAlign w:val="center"/>
            <w:hideMark/>
          </w:tcPr>
          <w:p w14:paraId="6C382772" w14:textId="5DE093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center"/>
            <w:hideMark/>
          </w:tcPr>
          <w:p w14:paraId="414E3C6C" w14:textId="3DEA076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0C662" w14:textId="069EECE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16,689.40 </w:t>
            </w:r>
          </w:p>
        </w:tc>
      </w:tr>
      <w:tr w:rsidR="00DF247F" w:rsidRPr="00B76EBB" w14:paraId="29703D2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ECD6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994F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center"/>
            <w:hideMark/>
          </w:tcPr>
          <w:p w14:paraId="6074D7AB" w14:textId="113CE3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32,000.00 </w:t>
            </w:r>
          </w:p>
        </w:tc>
        <w:tc>
          <w:tcPr>
            <w:tcW w:w="958" w:type="pct"/>
            <w:tcBorders>
              <w:top w:val="nil"/>
              <w:left w:val="nil"/>
              <w:bottom w:val="single" w:sz="4" w:space="0" w:color="000000"/>
              <w:right w:val="single" w:sz="4" w:space="0" w:color="000000"/>
            </w:tcBorders>
            <w:shd w:val="clear" w:color="auto" w:fill="auto"/>
            <w:noWrap/>
            <w:vAlign w:val="center"/>
            <w:hideMark/>
          </w:tcPr>
          <w:p w14:paraId="7D829256" w14:textId="05AE47A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34D792" w14:textId="0F339C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EA5ED" w14:textId="7438D0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32,000.00 </w:t>
            </w:r>
          </w:p>
        </w:tc>
      </w:tr>
      <w:tr w:rsidR="00DF247F" w:rsidRPr="00B76EBB" w14:paraId="52FFA05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7DD8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9AF3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center"/>
            <w:hideMark/>
          </w:tcPr>
          <w:p w14:paraId="2534063C" w14:textId="190268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57DFEE2F" w14:textId="281043C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C1585E" w14:textId="63F963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7D914" w14:textId="36F365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75,400.00 </w:t>
            </w:r>
          </w:p>
        </w:tc>
      </w:tr>
      <w:tr w:rsidR="00DF247F" w:rsidRPr="00B76EBB" w14:paraId="7CDF80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62B4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7133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center"/>
            <w:hideMark/>
          </w:tcPr>
          <w:p w14:paraId="1A9814D2" w14:textId="17A6885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center"/>
            <w:hideMark/>
          </w:tcPr>
          <w:p w14:paraId="576383D8" w14:textId="662E2C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center"/>
            <w:hideMark/>
          </w:tcPr>
          <w:p w14:paraId="1FC5E138" w14:textId="4333A9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DDC77" w14:textId="738880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53,380.00 </w:t>
            </w:r>
          </w:p>
        </w:tc>
      </w:tr>
      <w:tr w:rsidR="00DF247F" w:rsidRPr="00B76EBB" w14:paraId="620A9EC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BE09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4687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center"/>
            <w:hideMark/>
          </w:tcPr>
          <w:p w14:paraId="19E83BA7" w14:textId="4DA095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center"/>
            <w:hideMark/>
          </w:tcPr>
          <w:p w14:paraId="7D4545C3" w14:textId="1A7B653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9250B5" w14:textId="725D7F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F2E29" w14:textId="144FCC4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53,800.00 </w:t>
            </w:r>
          </w:p>
        </w:tc>
      </w:tr>
      <w:tr w:rsidR="00DF247F" w:rsidRPr="00B76EBB" w14:paraId="43A8FA3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A27D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80E8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center"/>
            <w:hideMark/>
          </w:tcPr>
          <w:p w14:paraId="1E31D7DD" w14:textId="57F567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center"/>
            <w:hideMark/>
          </w:tcPr>
          <w:p w14:paraId="79330110" w14:textId="4F9CD0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BCC377" w14:textId="3A871F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3816C" w14:textId="4F337D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07,950.00 </w:t>
            </w:r>
          </w:p>
        </w:tc>
      </w:tr>
      <w:tr w:rsidR="00DF247F" w:rsidRPr="00B76EBB" w14:paraId="79C39E4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475C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77D6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center"/>
            <w:hideMark/>
          </w:tcPr>
          <w:p w14:paraId="1911D885" w14:textId="51C112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CAC1778" w14:textId="6924DB3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0D366D" w14:textId="5529B86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DD9A7" w14:textId="379D8A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35,000.00 </w:t>
            </w:r>
          </w:p>
        </w:tc>
      </w:tr>
      <w:tr w:rsidR="00DF247F" w:rsidRPr="00B76EBB" w14:paraId="050E482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BF5F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8E6E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center"/>
            <w:hideMark/>
          </w:tcPr>
          <w:p w14:paraId="53FF9073" w14:textId="63828C1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center"/>
            <w:hideMark/>
          </w:tcPr>
          <w:p w14:paraId="0E5565C5" w14:textId="413EE5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2DEFCF" w14:textId="09F975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5CFB5" w14:textId="08433AA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6,610.00 </w:t>
            </w:r>
          </w:p>
        </w:tc>
      </w:tr>
      <w:tr w:rsidR="00DF247F" w:rsidRPr="00B76EBB" w14:paraId="2E6551A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3654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1FFF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center"/>
            <w:hideMark/>
          </w:tcPr>
          <w:p w14:paraId="21462530" w14:textId="34A573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0,800.00 </w:t>
            </w:r>
          </w:p>
        </w:tc>
        <w:tc>
          <w:tcPr>
            <w:tcW w:w="958" w:type="pct"/>
            <w:tcBorders>
              <w:top w:val="nil"/>
              <w:left w:val="nil"/>
              <w:bottom w:val="single" w:sz="4" w:space="0" w:color="000000"/>
              <w:right w:val="single" w:sz="4" w:space="0" w:color="000000"/>
            </w:tcBorders>
            <w:shd w:val="clear" w:color="auto" w:fill="auto"/>
            <w:noWrap/>
            <w:vAlign w:val="center"/>
            <w:hideMark/>
          </w:tcPr>
          <w:p w14:paraId="1B0D7696" w14:textId="64ED50F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center"/>
            <w:hideMark/>
          </w:tcPr>
          <w:p w14:paraId="6E8B0B4B" w14:textId="694FA9F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D1BED" w14:textId="3033747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52,452.00 </w:t>
            </w:r>
          </w:p>
        </w:tc>
      </w:tr>
      <w:tr w:rsidR="00DF247F" w:rsidRPr="00B76EBB" w14:paraId="7BBFA0A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A457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8B3B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center"/>
            <w:hideMark/>
          </w:tcPr>
          <w:p w14:paraId="63241FB7" w14:textId="54A392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center"/>
            <w:hideMark/>
          </w:tcPr>
          <w:p w14:paraId="7BE1A94F" w14:textId="200E17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center"/>
            <w:hideMark/>
          </w:tcPr>
          <w:p w14:paraId="1B29493E" w14:textId="073F99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B87A6" w14:textId="7CD209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60,655.77 </w:t>
            </w:r>
          </w:p>
        </w:tc>
      </w:tr>
      <w:tr w:rsidR="00DF247F" w:rsidRPr="00B76EBB" w14:paraId="65D6B8F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30D1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A374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center"/>
            <w:hideMark/>
          </w:tcPr>
          <w:p w14:paraId="06464A74" w14:textId="3D668B4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center"/>
            <w:hideMark/>
          </w:tcPr>
          <w:p w14:paraId="51A2E598" w14:textId="5EC1E7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4EE92C" w14:textId="3BD2E9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4232F" w14:textId="12A61F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75,582.00 </w:t>
            </w:r>
          </w:p>
        </w:tc>
      </w:tr>
      <w:tr w:rsidR="00DF247F" w:rsidRPr="00B76EBB" w14:paraId="29C0B2A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37F9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2170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center"/>
            <w:hideMark/>
          </w:tcPr>
          <w:p w14:paraId="64FB0FE2" w14:textId="4E00A5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center"/>
            <w:hideMark/>
          </w:tcPr>
          <w:p w14:paraId="0E9D39DB" w14:textId="59BD61C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center"/>
            <w:hideMark/>
          </w:tcPr>
          <w:p w14:paraId="40C1377D" w14:textId="47F386B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A8156" w14:textId="00F538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83,020.00 </w:t>
            </w:r>
          </w:p>
        </w:tc>
      </w:tr>
      <w:tr w:rsidR="00DF247F" w:rsidRPr="00B76EBB" w14:paraId="49E49AA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2BEE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1B47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54666884" w14:textId="6B83F69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center"/>
            <w:hideMark/>
          </w:tcPr>
          <w:p w14:paraId="77C47DDF" w14:textId="34E784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1DBFC2" w14:textId="317B1C6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2571C" w14:textId="5AAAB34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56,610.00 </w:t>
            </w:r>
          </w:p>
        </w:tc>
      </w:tr>
      <w:tr w:rsidR="00DF247F" w:rsidRPr="00B76EBB" w14:paraId="14A1595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DA51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3A54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center"/>
            <w:hideMark/>
          </w:tcPr>
          <w:p w14:paraId="15682535" w14:textId="2E9CA8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center"/>
            <w:hideMark/>
          </w:tcPr>
          <w:p w14:paraId="57680D43" w14:textId="3FDC63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center"/>
            <w:hideMark/>
          </w:tcPr>
          <w:p w14:paraId="4DD1A738" w14:textId="624812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8EE0D" w14:textId="0500F1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221,488.83 </w:t>
            </w:r>
          </w:p>
        </w:tc>
      </w:tr>
      <w:tr w:rsidR="00DF247F" w:rsidRPr="00B76EBB" w14:paraId="44672BF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D38B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6BE9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center"/>
            <w:hideMark/>
          </w:tcPr>
          <w:p w14:paraId="2EE9AFF2" w14:textId="5144D2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36,720.00 </w:t>
            </w:r>
          </w:p>
        </w:tc>
        <w:tc>
          <w:tcPr>
            <w:tcW w:w="958" w:type="pct"/>
            <w:tcBorders>
              <w:top w:val="nil"/>
              <w:left w:val="nil"/>
              <w:bottom w:val="single" w:sz="4" w:space="0" w:color="000000"/>
              <w:right w:val="single" w:sz="4" w:space="0" w:color="000000"/>
            </w:tcBorders>
            <w:shd w:val="clear" w:color="auto" w:fill="auto"/>
            <w:noWrap/>
            <w:vAlign w:val="center"/>
            <w:hideMark/>
          </w:tcPr>
          <w:p w14:paraId="560FA6A3" w14:textId="49C362E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center"/>
            <w:hideMark/>
          </w:tcPr>
          <w:p w14:paraId="31789F3F" w14:textId="4B11F6B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1FA2B" w14:textId="4A162A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621,244.48 </w:t>
            </w:r>
          </w:p>
        </w:tc>
      </w:tr>
      <w:tr w:rsidR="00DF247F" w:rsidRPr="00B76EBB" w14:paraId="230280F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FB08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3EB2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79923021" w14:textId="5BF8CC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44,716.00 </w:t>
            </w:r>
          </w:p>
        </w:tc>
        <w:tc>
          <w:tcPr>
            <w:tcW w:w="958" w:type="pct"/>
            <w:tcBorders>
              <w:top w:val="nil"/>
              <w:left w:val="nil"/>
              <w:bottom w:val="single" w:sz="4" w:space="0" w:color="000000"/>
              <w:right w:val="single" w:sz="4" w:space="0" w:color="000000"/>
            </w:tcBorders>
            <w:shd w:val="clear" w:color="auto" w:fill="auto"/>
            <w:noWrap/>
            <w:vAlign w:val="center"/>
            <w:hideMark/>
          </w:tcPr>
          <w:p w14:paraId="784D5BD2" w14:textId="3CF9C14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center"/>
            <w:hideMark/>
          </w:tcPr>
          <w:p w14:paraId="4AC86E9D" w14:textId="679B070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86976" w14:textId="3C595B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72,266.00 </w:t>
            </w:r>
          </w:p>
        </w:tc>
      </w:tr>
      <w:tr w:rsidR="00DF247F" w:rsidRPr="00B76EBB" w14:paraId="58B5052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AB7A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3A04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1427FF16" w14:textId="768235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center"/>
            <w:hideMark/>
          </w:tcPr>
          <w:p w14:paraId="5D71B32D" w14:textId="45BD351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center"/>
            <w:hideMark/>
          </w:tcPr>
          <w:p w14:paraId="6DF3AA6C" w14:textId="54889AA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DF2B6" w14:textId="6581239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91,300.00 </w:t>
            </w:r>
          </w:p>
        </w:tc>
      </w:tr>
      <w:tr w:rsidR="00DF247F" w:rsidRPr="00B76EBB" w14:paraId="72771E2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3D5F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3C63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center"/>
            <w:hideMark/>
          </w:tcPr>
          <w:p w14:paraId="5F58C868" w14:textId="744612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center"/>
            <w:hideMark/>
          </w:tcPr>
          <w:p w14:paraId="6C0D2B19" w14:textId="5AFE1B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center"/>
            <w:hideMark/>
          </w:tcPr>
          <w:p w14:paraId="503B5ECF" w14:textId="2E5FBAF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10770" w14:textId="3CCFD4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821,472.29 </w:t>
            </w:r>
          </w:p>
        </w:tc>
      </w:tr>
      <w:tr w:rsidR="00DF247F" w:rsidRPr="00B76EBB" w14:paraId="141C5C2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D203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A2B5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center"/>
            <w:hideMark/>
          </w:tcPr>
          <w:p w14:paraId="643E3D8A" w14:textId="39E2BE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center"/>
            <w:hideMark/>
          </w:tcPr>
          <w:p w14:paraId="42CBBE29" w14:textId="42C315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4AFB5F" w14:textId="182262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A2222" w14:textId="613ED78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60,190.00 </w:t>
            </w:r>
          </w:p>
        </w:tc>
      </w:tr>
      <w:tr w:rsidR="00DF247F" w:rsidRPr="00B76EBB" w14:paraId="21506D0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809E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1A71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center"/>
            <w:hideMark/>
          </w:tcPr>
          <w:p w14:paraId="2D22BBBF" w14:textId="485D12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69,756.00 </w:t>
            </w:r>
          </w:p>
        </w:tc>
        <w:tc>
          <w:tcPr>
            <w:tcW w:w="958" w:type="pct"/>
            <w:tcBorders>
              <w:top w:val="nil"/>
              <w:left w:val="nil"/>
              <w:bottom w:val="single" w:sz="4" w:space="0" w:color="000000"/>
              <w:right w:val="single" w:sz="4" w:space="0" w:color="000000"/>
            </w:tcBorders>
            <w:shd w:val="clear" w:color="auto" w:fill="auto"/>
            <w:noWrap/>
            <w:vAlign w:val="center"/>
            <w:hideMark/>
          </w:tcPr>
          <w:p w14:paraId="28896B4D" w14:textId="19D5A9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E62571" w14:textId="62B36A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729EF" w14:textId="172BE2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69,756.00 </w:t>
            </w:r>
          </w:p>
        </w:tc>
      </w:tr>
      <w:tr w:rsidR="00DF247F" w:rsidRPr="00B76EBB" w14:paraId="39D73C4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43A2E"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center"/>
            <w:hideMark/>
          </w:tcPr>
          <w:p w14:paraId="76E8C1DC" w14:textId="24CA028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7,635,266.00 </w:t>
            </w:r>
          </w:p>
        </w:tc>
        <w:tc>
          <w:tcPr>
            <w:tcW w:w="958" w:type="pct"/>
            <w:tcBorders>
              <w:top w:val="nil"/>
              <w:left w:val="nil"/>
              <w:bottom w:val="single" w:sz="4" w:space="0" w:color="000000"/>
              <w:right w:val="single" w:sz="4" w:space="0" w:color="000000"/>
            </w:tcBorders>
            <w:shd w:val="clear" w:color="D8D8D8" w:fill="D8D8D8"/>
            <w:noWrap/>
            <w:vAlign w:val="center"/>
            <w:hideMark/>
          </w:tcPr>
          <w:p w14:paraId="5A621C3E" w14:textId="41AE8BE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center"/>
            <w:hideMark/>
          </w:tcPr>
          <w:p w14:paraId="00E2522A" w14:textId="2E9978B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576CE5B" w14:textId="699D234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4,601,816.68 </w:t>
            </w:r>
          </w:p>
        </w:tc>
      </w:tr>
      <w:tr w:rsidR="00DF247F" w:rsidRPr="00B76EBB" w14:paraId="73155D41"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3005C8"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center"/>
            <w:hideMark/>
          </w:tcPr>
          <w:p w14:paraId="7A5A94A8" w14:textId="0D4951F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005EA6B" w14:textId="53B6820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FEC83C" w14:textId="4444EE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49CEF" w14:textId="3084C7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114,000.00 </w:t>
            </w:r>
          </w:p>
        </w:tc>
      </w:tr>
      <w:tr w:rsidR="00DF247F" w:rsidRPr="00B76EBB" w14:paraId="4D9EB66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77E0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B80E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center"/>
            <w:hideMark/>
          </w:tcPr>
          <w:p w14:paraId="49AC0E81" w14:textId="0D0491F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center"/>
            <w:hideMark/>
          </w:tcPr>
          <w:p w14:paraId="68B551BD" w14:textId="33AAD1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0DA890" w14:textId="6243B22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85B2E" w14:textId="0621E3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2,000.00 </w:t>
            </w:r>
          </w:p>
        </w:tc>
      </w:tr>
      <w:tr w:rsidR="00DF247F" w:rsidRPr="00B76EBB" w14:paraId="5786A7A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833D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A395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center"/>
            <w:hideMark/>
          </w:tcPr>
          <w:p w14:paraId="76F798B2" w14:textId="5BD6E4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3A9E4CB" w14:textId="34A38C6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BB0A99" w14:textId="55747B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27B07" w14:textId="190EAF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75,000.00 </w:t>
            </w:r>
          </w:p>
        </w:tc>
      </w:tr>
      <w:tr w:rsidR="00DF247F" w:rsidRPr="00B76EBB" w14:paraId="7E047DA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B02B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41E2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center"/>
            <w:hideMark/>
          </w:tcPr>
          <w:p w14:paraId="0D0527FE" w14:textId="15DBA7B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9DBF7BE" w14:textId="0EB735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BBFDE8" w14:textId="17DF2C5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86482" w14:textId="75EC5FB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000.00 </w:t>
            </w:r>
          </w:p>
        </w:tc>
      </w:tr>
      <w:tr w:rsidR="00DF247F" w:rsidRPr="00B76EBB" w14:paraId="65F0734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66DB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C599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1FC64B67" w14:textId="54BF80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center"/>
            <w:hideMark/>
          </w:tcPr>
          <w:p w14:paraId="15477BD2" w14:textId="6378AE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65F31D" w14:textId="5923FCB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C98D8" w14:textId="49D21C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6,000.00 </w:t>
            </w:r>
          </w:p>
        </w:tc>
      </w:tr>
      <w:tr w:rsidR="00DF247F" w:rsidRPr="00B76EBB" w14:paraId="608B33B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4533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8998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center"/>
            <w:hideMark/>
          </w:tcPr>
          <w:p w14:paraId="74A6AD40" w14:textId="04BBDCC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center"/>
            <w:hideMark/>
          </w:tcPr>
          <w:p w14:paraId="39516EF4" w14:textId="5C8A83B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1A667A" w14:textId="3BCE8A1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A1603" w14:textId="50D5A6E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44,000.00 </w:t>
            </w:r>
          </w:p>
        </w:tc>
      </w:tr>
      <w:tr w:rsidR="00DF247F" w:rsidRPr="00B76EBB" w14:paraId="6660691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B463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1DDA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center"/>
            <w:hideMark/>
          </w:tcPr>
          <w:p w14:paraId="77308363" w14:textId="5D40C0B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B2D70C4" w14:textId="664813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4BD629" w14:textId="60CFE2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3BD42" w14:textId="3713C7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70,000.00 </w:t>
            </w:r>
          </w:p>
        </w:tc>
      </w:tr>
      <w:tr w:rsidR="00DF247F" w:rsidRPr="00B76EBB" w14:paraId="2CE95F3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B6DB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CFCB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center"/>
            <w:hideMark/>
          </w:tcPr>
          <w:p w14:paraId="1396EBC5" w14:textId="4EB94A1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16,000.00 </w:t>
            </w:r>
          </w:p>
        </w:tc>
        <w:tc>
          <w:tcPr>
            <w:tcW w:w="958" w:type="pct"/>
            <w:tcBorders>
              <w:top w:val="nil"/>
              <w:left w:val="nil"/>
              <w:bottom w:val="single" w:sz="4" w:space="0" w:color="000000"/>
              <w:right w:val="single" w:sz="4" w:space="0" w:color="000000"/>
            </w:tcBorders>
            <w:shd w:val="clear" w:color="auto" w:fill="auto"/>
            <w:noWrap/>
            <w:vAlign w:val="center"/>
            <w:hideMark/>
          </w:tcPr>
          <w:p w14:paraId="1FDF9366" w14:textId="48BAA8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center"/>
            <w:hideMark/>
          </w:tcPr>
          <w:p w14:paraId="5F2677AF" w14:textId="540E6A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A674A" w14:textId="31FE11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55,062.68 </w:t>
            </w:r>
          </w:p>
        </w:tc>
      </w:tr>
      <w:tr w:rsidR="00DF247F" w:rsidRPr="00B76EBB" w14:paraId="51C389F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7B3C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996F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center"/>
            <w:hideMark/>
          </w:tcPr>
          <w:p w14:paraId="66E247BE" w14:textId="472089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88,432.00 </w:t>
            </w:r>
          </w:p>
        </w:tc>
        <w:tc>
          <w:tcPr>
            <w:tcW w:w="958" w:type="pct"/>
            <w:tcBorders>
              <w:top w:val="nil"/>
              <w:left w:val="nil"/>
              <w:bottom w:val="single" w:sz="4" w:space="0" w:color="000000"/>
              <w:right w:val="single" w:sz="4" w:space="0" w:color="000000"/>
            </w:tcBorders>
            <w:shd w:val="clear" w:color="auto" w:fill="auto"/>
            <w:noWrap/>
            <w:vAlign w:val="center"/>
            <w:hideMark/>
          </w:tcPr>
          <w:p w14:paraId="11E72A14" w14:textId="2FA13E7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4603E0" w14:textId="21EC46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F9492" w14:textId="256609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88,432.00 </w:t>
            </w:r>
          </w:p>
        </w:tc>
      </w:tr>
      <w:tr w:rsidR="00DF247F" w:rsidRPr="00B76EBB" w14:paraId="41B0FD7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0BC4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3805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center"/>
            <w:hideMark/>
          </w:tcPr>
          <w:p w14:paraId="31AFDC01" w14:textId="280636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4297EE00" w14:textId="0E1AC2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925575" w14:textId="687AE7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55314" w14:textId="13DF26F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4,000.00 </w:t>
            </w:r>
          </w:p>
        </w:tc>
      </w:tr>
      <w:tr w:rsidR="00DF247F" w:rsidRPr="00B76EBB" w14:paraId="79D8E04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9420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616E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center"/>
            <w:hideMark/>
          </w:tcPr>
          <w:p w14:paraId="4D895D08" w14:textId="3EC068F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9C2CFD4" w14:textId="562DA36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ABBC47" w14:textId="58EEA8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2B57A" w14:textId="343531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55,000.00 </w:t>
            </w:r>
          </w:p>
        </w:tc>
      </w:tr>
      <w:tr w:rsidR="00DF247F" w:rsidRPr="00B76EBB" w14:paraId="4800CBB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2327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7753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center"/>
            <w:hideMark/>
          </w:tcPr>
          <w:p w14:paraId="5258CBB2" w14:textId="1C4477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center"/>
            <w:hideMark/>
          </w:tcPr>
          <w:p w14:paraId="338B4A26" w14:textId="1A3F0FC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A86F85" w14:textId="3C162C1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B0162" w14:textId="39FEAF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7,028.00 </w:t>
            </w:r>
          </w:p>
        </w:tc>
      </w:tr>
      <w:tr w:rsidR="00DF247F" w:rsidRPr="00B76EBB" w14:paraId="2B710FA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3285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009D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center"/>
            <w:hideMark/>
          </w:tcPr>
          <w:p w14:paraId="7C0674B0" w14:textId="223BE7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1EB7803F" w14:textId="461ACBB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BFB18E" w14:textId="1CA421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B3EB2" w14:textId="5AE047E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4,000.00 </w:t>
            </w:r>
          </w:p>
        </w:tc>
      </w:tr>
      <w:tr w:rsidR="00DF247F" w:rsidRPr="00B76EBB" w14:paraId="168B396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2489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6C6C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center"/>
            <w:hideMark/>
          </w:tcPr>
          <w:p w14:paraId="4E14B3E8" w14:textId="178891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B46AF8A" w14:textId="4249B0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C8F5F5" w14:textId="679C55C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09405" w14:textId="3BEF046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70,000.00 </w:t>
            </w:r>
          </w:p>
        </w:tc>
      </w:tr>
      <w:tr w:rsidR="00DF247F" w:rsidRPr="00B76EBB" w14:paraId="0E439CE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5864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DEAB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center"/>
            <w:hideMark/>
          </w:tcPr>
          <w:p w14:paraId="7D41ADD0" w14:textId="1FDADA1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84,000.00 </w:t>
            </w:r>
          </w:p>
        </w:tc>
        <w:tc>
          <w:tcPr>
            <w:tcW w:w="958" w:type="pct"/>
            <w:tcBorders>
              <w:top w:val="nil"/>
              <w:left w:val="nil"/>
              <w:bottom w:val="single" w:sz="4" w:space="0" w:color="000000"/>
              <w:right w:val="single" w:sz="4" w:space="0" w:color="000000"/>
            </w:tcBorders>
            <w:shd w:val="clear" w:color="auto" w:fill="auto"/>
            <w:noWrap/>
            <w:vAlign w:val="center"/>
            <w:hideMark/>
          </w:tcPr>
          <w:p w14:paraId="5BB60E21" w14:textId="38E85C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48F4B5" w14:textId="2CA83B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0B318" w14:textId="388EC62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84,000.00 </w:t>
            </w:r>
          </w:p>
        </w:tc>
      </w:tr>
      <w:tr w:rsidR="00DF247F" w:rsidRPr="00B76EBB" w14:paraId="6677DAF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7F7A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814AD6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center"/>
            <w:hideMark/>
          </w:tcPr>
          <w:p w14:paraId="3C4D9CFD" w14:textId="07C5520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88C7BD1" w14:textId="5F90897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76B59B" w14:textId="3A1D68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1A306" w14:textId="6A45187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44,000.00 </w:t>
            </w:r>
          </w:p>
        </w:tc>
      </w:tr>
      <w:tr w:rsidR="00DF247F" w:rsidRPr="00B76EBB" w14:paraId="6D9B5A9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93CD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07DB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center"/>
            <w:hideMark/>
          </w:tcPr>
          <w:p w14:paraId="1322CADE" w14:textId="77A2686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2,450.00 </w:t>
            </w:r>
          </w:p>
        </w:tc>
        <w:tc>
          <w:tcPr>
            <w:tcW w:w="958" w:type="pct"/>
            <w:tcBorders>
              <w:top w:val="nil"/>
              <w:left w:val="nil"/>
              <w:bottom w:val="single" w:sz="4" w:space="0" w:color="000000"/>
              <w:right w:val="single" w:sz="4" w:space="0" w:color="000000"/>
            </w:tcBorders>
            <w:shd w:val="clear" w:color="auto" w:fill="auto"/>
            <w:noWrap/>
            <w:vAlign w:val="center"/>
            <w:hideMark/>
          </w:tcPr>
          <w:p w14:paraId="38CD58C7" w14:textId="5A9963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D391A0" w14:textId="74033E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67DF8" w14:textId="7999A6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2,450.00 </w:t>
            </w:r>
          </w:p>
        </w:tc>
      </w:tr>
      <w:tr w:rsidR="00DF247F" w:rsidRPr="00B76EBB" w14:paraId="05D47A2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E9E2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7306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center"/>
            <w:hideMark/>
          </w:tcPr>
          <w:p w14:paraId="3C483289" w14:textId="326ADB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center"/>
            <w:hideMark/>
          </w:tcPr>
          <w:p w14:paraId="38C7932D" w14:textId="576BDD7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660448" w14:textId="01C854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F1D50" w14:textId="7B0BD6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04,500.00 </w:t>
            </w:r>
          </w:p>
        </w:tc>
      </w:tr>
      <w:tr w:rsidR="00DF247F" w:rsidRPr="00B76EBB" w14:paraId="6AF78B1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E056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209D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center"/>
            <w:hideMark/>
          </w:tcPr>
          <w:p w14:paraId="2E40A3F9" w14:textId="674B9D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369,935.00 </w:t>
            </w:r>
          </w:p>
        </w:tc>
        <w:tc>
          <w:tcPr>
            <w:tcW w:w="958" w:type="pct"/>
            <w:tcBorders>
              <w:top w:val="nil"/>
              <w:left w:val="nil"/>
              <w:bottom w:val="single" w:sz="4" w:space="0" w:color="000000"/>
              <w:right w:val="single" w:sz="4" w:space="0" w:color="000000"/>
            </w:tcBorders>
            <w:shd w:val="clear" w:color="auto" w:fill="auto"/>
            <w:noWrap/>
            <w:vAlign w:val="center"/>
            <w:hideMark/>
          </w:tcPr>
          <w:p w14:paraId="00DF4EA5" w14:textId="2DF63B1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1D8B27D" w14:textId="359406F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40EC6" w14:textId="06F163F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7,289,935.00 </w:t>
            </w:r>
          </w:p>
        </w:tc>
      </w:tr>
      <w:tr w:rsidR="00DF247F" w:rsidRPr="00B76EBB" w14:paraId="4A08DA1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0130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7B2F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center"/>
            <w:hideMark/>
          </w:tcPr>
          <w:p w14:paraId="17696E06" w14:textId="2BDB183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4,400.00 </w:t>
            </w:r>
          </w:p>
        </w:tc>
        <w:tc>
          <w:tcPr>
            <w:tcW w:w="958" w:type="pct"/>
            <w:tcBorders>
              <w:top w:val="nil"/>
              <w:left w:val="nil"/>
              <w:bottom w:val="single" w:sz="4" w:space="0" w:color="000000"/>
              <w:right w:val="single" w:sz="4" w:space="0" w:color="000000"/>
            </w:tcBorders>
            <w:shd w:val="clear" w:color="auto" w:fill="auto"/>
            <w:noWrap/>
            <w:vAlign w:val="center"/>
            <w:hideMark/>
          </w:tcPr>
          <w:p w14:paraId="42AE89D0" w14:textId="60C687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E9BBCB" w14:textId="46B11B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61C4E" w14:textId="508991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4,400.00 </w:t>
            </w:r>
          </w:p>
        </w:tc>
      </w:tr>
      <w:tr w:rsidR="00DF247F" w:rsidRPr="00B76EBB" w14:paraId="50DD109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2903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3B09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center"/>
            <w:hideMark/>
          </w:tcPr>
          <w:p w14:paraId="6219D762" w14:textId="389F88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37,600.00 </w:t>
            </w:r>
          </w:p>
        </w:tc>
        <w:tc>
          <w:tcPr>
            <w:tcW w:w="958" w:type="pct"/>
            <w:tcBorders>
              <w:top w:val="nil"/>
              <w:left w:val="nil"/>
              <w:bottom w:val="single" w:sz="4" w:space="0" w:color="000000"/>
              <w:right w:val="single" w:sz="4" w:space="0" w:color="000000"/>
            </w:tcBorders>
            <w:shd w:val="clear" w:color="auto" w:fill="auto"/>
            <w:noWrap/>
            <w:vAlign w:val="center"/>
            <w:hideMark/>
          </w:tcPr>
          <w:p w14:paraId="1468BE98" w14:textId="1584B3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1648797" w14:textId="62933F7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27270" w14:textId="5897B3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12,600.00 </w:t>
            </w:r>
          </w:p>
        </w:tc>
      </w:tr>
      <w:tr w:rsidR="00DF247F" w:rsidRPr="00B76EBB" w14:paraId="5907A11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1A1B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663F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center"/>
            <w:hideMark/>
          </w:tcPr>
          <w:p w14:paraId="75A5DD2F" w14:textId="782A54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center"/>
            <w:hideMark/>
          </w:tcPr>
          <w:p w14:paraId="772347D6" w14:textId="4956A0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87CF03" w14:textId="0424741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D59B7" w14:textId="570D9F3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61,225.00 </w:t>
            </w:r>
          </w:p>
        </w:tc>
      </w:tr>
      <w:tr w:rsidR="00DF247F" w:rsidRPr="00B76EBB" w14:paraId="1DA638A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BC08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4E3D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center"/>
            <w:hideMark/>
          </w:tcPr>
          <w:p w14:paraId="5F3573D0" w14:textId="6BFAFE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center"/>
            <w:hideMark/>
          </w:tcPr>
          <w:p w14:paraId="20A8E20F" w14:textId="64A1A4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F52EB9" w14:textId="3F361F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E1772" w14:textId="6B9949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80,952.00 </w:t>
            </w:r>
          </w:p>
        </w:tc>
      </w:tr>
      <w:tr w:rsidR="00DF247F" w:rsidRPr="00B76EBB" w14:paraId="3B9A96F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7EFA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2A29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center"/>
            <w:hideMark/>
          </w:tcPr>
          <w:p w14:paraId="0CF4D739" w14:textId="2CDEA9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center"/>
            <w:hideMark/>
          </w:tcPr>
          <w:p w14:paraId="27F1610D" w14:textId="501D22B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center"/>
            <w:hideMark/>
          </w:tcPr>
          <w:p w14:paraId="7225042A" w14:textId="7E08F3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DB44D" w14:textId="26E743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55,488.00 </w:t>
            </w:r>
          </w:p>
        </w:tc>
      </w:tr>
      <w:tr w:rsidR="00DF247F" w:rsidRPr="00B76EBB" w14:paraId="7BA5C1A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E1C8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A4E7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center"/>
            <w:hideMark/>
          </w:tcPr>
          <w:p w14:paraId="76615E75" w14:textId="56C042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center"/>
            <w:hideMark/>
          </w:tcPr>
          <w:p w14:paraId="10719AEE" w14:textId="425BBF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5149A4" w14:textId="77B70C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306B9" w14:textId="7BA55B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3,000.00 </w:t>
            </w:r>
          </w:p>
        </w:tc>
      </w:tr>
      <w:tr w:rsidR="00DF247F" w:rsidRPr="00B76EBB" w14:paraId="18B9323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2BA0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64A9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center"/>
            <w:hideMark/>
          </w:tcPr>
          <w:p w14:paraId="0687A234" w14:textId="1A04D1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center"/>
            <w:hideMark/>
          </w:tcPr>
          <w:p w14:paraId="1C664C3B" w14:textId="21C586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874045" w14:textId="7A9E75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96089" w14:textId="32CC65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3,000.00 </w:t>
            </w:r>
          </w:p>
        </w:tc>
      </w:tr>
      <w:tr w:rsidR="00DF247F" w:rsidRPr="00B76EBB" w14:paraId="1A3EDBD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819E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73BD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center"/>
            <w:hideMark/>
          </w:tcPr>
          <w:p w14:paraId="0ADF01FB" w14:textId="3207D6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85BC0D8" w14:textId="237F24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01DCF5" w14:textId="636C57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68F93" w14:textId="198DD6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40,000.00 </w:t>
            </w:r>
          </w:p>
        </w:tc>
      </w:tr>
      <w:tr w:rsidR="00DF247F" w:rsidRPr="00B76EBB" w14:paraId="1C07A07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3732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4BE8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center"/>
            <w:hideMark/>
          </w:tcPr>
          <w:p w14:paraId="136D7572" w14:textId="28A128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center"/>
            <w:hideMark/>
          </w:tcPr>
          <w:p w14:paraId="693F3F53" w14:textId="5B1BC1A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6D33BC" w14:textId="711737F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6924F" w14:textId="1FCCB5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6,000.00 </w:t>
            </w:r>
          </w:p>
        </w:tc>
      </w:tr>
      <w:tr w:rsidR="00DF247F" w:rsidRPr="00B76EBB" w14:paraId="6574D6D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3BEC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BF34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center"/>
            <w:hideMark/>
          </w:tcPr>
          <w:p w14:paraId="2810A9CF" w14:textId="612D99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24F3AD3" w14:textId="223132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907536" w14:textId="2DA7337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D7A2D" w14:textId="44E9F5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000.00 </w:t>
            </w:r>
          </w:p>
        </w:tc>
      </w:tr>
      <w:tr w:rsidR="00DF247F" w:rsidRPr="00B76EBB" w14:paraId="62FFED2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3667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F24C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center"/>
            <w:hideMark/>
          </w:tcPr>
          <w:p w14:paraId="1B127A3A" w14:textId="71E0622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center"/>
            <w:hideMark/>
          </w:tcPr>
          <w:p w14:paraId="2EE7C2B0" w14:textId="49F694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249595" w14:textId="39C4C4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B3F15" w14:textId="3F8B577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3,000.00 </w:t>
            </w:r>
          </w:p>
        </w:tc>
      </w:tr>
      <w:tr w:rsidR="00DF247F" w:rsidRPr="00B76EBB" w14:paraId="47BEC16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AF4E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2DB3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center"/>
            <w:hideMark/>
          </w:tcPr>
          <w:p w14:paraId="2B3008B9" w14:textId="01AC55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CCB68D6" w14:textId="4BCBEF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81CC75" w14:textId="34B2A1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D81F0" w14:textId="3EB4B6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40,000.00 </w:t>
            </w:r>
          </w:p>
        </w:tc>
      </w:tr>
      <w:tr w:rsidR="00DF247F" w:rsidRPr="00B76EBB" w14:paraId="2AF0E04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F92B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C7D0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center"/>
            <w:hideMark/>
          </w:tcPr>
          <w:p w14:paraId="4ED63E41" w14:textId="79E0BF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C1F1810" w14:textId="62A91B6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EAC620" w14:textId="1AFC991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F88D4" w14:textId="210274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000.00 </w:t>
            </w:r>
          </w:p>
        </w:tc>
      </w:tr>
      <w:tr w:rsidR="00DF247F" w:rsidRPr="00B76EBB" w14:paraId="4E0C21B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873D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0982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center"/>
            <w:hideMark/>
          </w:tcPr>
          <w:p w14:paraId="42391D9A" w14:textId="7A679B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4318134" w14:textId="47A9EAA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365CB8" w14:textId="1634D4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FB47E" w14:textId="0E5346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0,000.00 </w:t>
            </w:r>
          </w:p>
        </w:tc>
      </w:tr>
      <w:tr w:rsidR="00DF247F" w:rsidRPr="00B76EBB" w14:paraId="27ECE1E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6181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6DD1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center"/>
            <w:hideMark/>
          </w:tcPr>
          <w:p w14:paraId="1BDC4759" w14:textId="1676B73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CA9D734" w14:textId="310A3D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B1D6BB" w14:textId="56F33C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7B30E" w14:textId="6C54196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0,000.00 </w:t>
            </w:r>
          </w:p>
        </w:tc>
      </w:tr>
      <w:tr w:rsidR="00DF247F" w:rsidRPr="00B76EBB" w14:paraId="11A54CB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2144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0FA0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center"/>
            <w:hideMark/>
          </w:tcPr>
          <w:p w14:paraId="38B5B424" w14:textId="3BC82C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2DCCA6D1" w14:textId="1333C2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285C52" w14:textId="4E5A7B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A78B3" w14:textId="6F796AF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5,400.00 </w:t>
            </w:r>
          </w:p>
        </w:tc>
      </w:tr>
      <w:tr w:rsidR="00DF247F" w:rsidRPr="00B76EBB" w14:paraId="132D42B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D9CB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2F3B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center"/>
            <w:hideMark/>
          </w:tcPr>
          <w:p w14:paraId="517BE93A" w14:textId="61234A3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center"/>
            <w:hideMark/>
          </w:tcPr>
          <w:p w14:paraId="19AF2FB0" w14:textId="7630BF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C52FB4" w14:textId="5EB70A9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3F224" w14:textId="2DBC15F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1,000.00 </w:t>
            </w:r>
          </w:p>
        </w:tc>
      </w:tr>
      <w:tr w:rsidR="00DF247F" w:rsidRPr="00B76EBB" w14:paraId="51DB2AF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4648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276C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center"/>
            <w:hideMark/>
          </w:tcPr>
          <w:p w14:paraId="2A4365F1" w14:textId="20D2DD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center"/>
            <w:hideMark/>
          </w:tcPr>
          <w:p w14:paraId="76AAAA7C" w14:textId="35D864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5B5262" w14:textId="040AA0D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42C7B" w14:textId="4CB7F2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1,600.00 </w:t>
            </w:r>
          </w:p>
        </w:tc>
      </w:tr>
      <w:tr w:rsidR="00DF247F" w:rsidRPr="00B76EBB" w14:paraId="7830CF9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C667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33B5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center"/>
            <w:hideMark/>
          </w:tcPr>
          <w:p w14:paraId="1AC96D14" w14:textId="6D34B75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center"/>
            <w:hideMark/>
          </w:tcPr>
          <w:p w14:paraId="3C6A4945" w14:textId="09FB4F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89ADF6" w14:textId="472DB6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3A4A9" w14:textId="2BCA06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7,716.00 </w:t>
            </w:r>
          </w:p>
        </w:tc>
      </w:tr>
      <w:tr w:rsidR="00DF247F" w:rsidRPr="00B76EBB" w14:paraId="581FC26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9D3A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8FC2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center"/>
            <w:hideMark/>
          </w:tcPr>
          <w:p w14:paraId="53CDC872" w14:textId="5CEFB8D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center"/>
            <w:hideMark/>
          </w:tcPr>
          <w:p w14:paraId="188F8F50" w14:textId="00C7B8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79B7FE" w14:textId="5ACA04F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47380" w14:textId="4F45CA2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04,500.00 </w:t>
            </w:r>
          </w:p>
        </w:tc>
      </w:tr>
      <w:tr w:rsidR="00DF247F" w:rsidRPr="00B76EBB" w14:paraId="46702CD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0C4A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5041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center"/>
            <w:hideMark/>
          </w:tcPr>
          <w:p w14:paraId="26EB0D39" w14:textId="7AF9E3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center"/>
            <w:hideMark/>
          </w:tcPr>
          <w:p w14:paraId="22670AE4" w14:textId="7796285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1995BB" w14:textId="3E7004B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21D04" w14:textId="0F22F0F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33,528.00 </w:t>
            </w:r>
          </w:p>
        </w:tc>
      </w:tr>
      <w:tr w:rsidR="00DF247F" w:rsidRPr="00B76EBB" w14:paraId="533D7AE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5473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8EBC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center"/>
            <w:hideMark/>
          </w:tcPr>
          <w:p w14:paraId="70BA2E58" w14:textId="16D174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8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190EC3E" w14:textId="774F56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C3CD2F" w14:textId="004633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34291" w14:textId="61E8B8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85,000.00 </w:t>
            </w:r>
          </w:p>
        </w:tc>
      </w:tr>
      <w:tr w:rsidR="00DF247F" w:rsidRPr="00B76EBB" w14:paraId="478D77C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0118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C872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center"/>
            <w:hideMark/>
          </w:tcPr>
          <w:p w14:paraId="546A0F21" w14:textId="5FC111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center"/>
            <w:hideMark/>
          </w:tcPr>
          <w:p w14:paraId="03D339A9" w14:textId="2D0E7D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57C59C" w14:textId="4D074D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4DAE0" w14:textId="6634389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9,000.00 </w:t>
            </w:r>
          </w:p>
        </w:tc>
      </w:tr>
      <w:tr w:rsidR="00DF247F" w:rsidRPr="00B76EBB" w14:paraId="556FC589"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7D951"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center"/>
            <w:hideMark/>
          </w:tcPr>
          <w:p w14:paraId="0E98C6BB" w14:textId="537012E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7,748,816.00 </w:t>
            </w:r>
          </w:p>
        </w:tc>
        <w:tc>
          <w:tcPr>
            <w:tcW w:w="958" w:type="pct"/>
            <w:tcBorders>
              <w:top w:val="nil"/>
              <w:left w:val="nil"/>
              <w:bottom w:val="single" w:sz="4" w:space="0" w:color="000000"/>
              <w:right w:val="single" w:sz="4" w:space="0" w:color="000000"/>
            </w:tcBorders>
            <w:shd w:val="clear" w:color="D8D8D8" w:fill="D8D8D8"/>
            <w:noWrap/>
            <w:vAlign w:val="center"/>
            <w:hideMark/>
          </w:tcPr>
          <w:p w14:paraId="160CA04B" w14:textId="7D98CE7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3,605,988.84 </w:t>
            </w:r>
          </w:p>
        </w:tc>
        <w:tc>
          <w:tcPr>
            <w:tcW w:w="958" w:type="pct"/>
            <w:tcBorders>
              <w:top w:val="nil"/>
              <w:left w:val="nil"/>
              <w:bottom w:val="single" w:sz="4" w:space="0" w:color="000000"/>
              <w:right w:val="single" w:sz="4" w:space="0" w:color="000000"/>
            </w:tcBorders>
            <w:shd w:val="clear" w:color="D8D8D8" w:fill="D8D8D8"/>
            <w:noWrap/>
            <w:vAlign w:val="center"/>
            <w:hideMark/>
          </w:tcPr>
          <w:p w14:paraId="7D6E2519" w14:textId="516F516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59237B5" w14:textId="44F97BA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51,354,804.84 </w:t>
            </w:r>
          </w:p>
        </w:tc>
      </w:tr>
      <w:tr w:rsidR="00DF247F" w:rsidRPr="00B76EBB" w14:paraId="42008263"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FA0E1C"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center"/>
            <w:hideMark/>
          </w:tcPr>
          <w:p w14:paraId="02FC0CE3" w14:textId="0F579A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center"/>
            <w:hideMark/>
          </w:tcPr>
          <w:p w14:paraId="1A87033C" w14:textId="059DA1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center"/>
            <w:hideMark/>
          </w:tcPr>
          <w:p w14:paraId="4893D310" w14:textId="29FF91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4FB7B" w14:textId="614C9F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946,654.80 </w:t>
            </w:r>
          </w:p>
        </w:tc>
      </w:tr>
      <w:tr w:rsidR="00DF247F" w:rsidRPr="00B76EBB" w14:paraId="25BD474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6EE9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C4D3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center"/>
            <w:hideMark/>
          </w:tcPr>
          <w:p w14:paraId="273BAE9F" w14:textId="66964D4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center"/>
            <w:hideMark/>
          </w:tcPr>
          <w:p w14:paraId="37A6C99A" w14:textId="359BB4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30,809.00 </w:t>
            </w:r>
          </w:p>
        </w:tc>
        <w:tc>
          <w:tcPr>
            <w:tcW w:w="958" w:type="pct"/>
            <w:tcBorders>
              <w:top w:val="nil"/>
              <w:left w:val="nil"/>
              <w:bottom w:val="single" w:sz="4" w:space="0" w:color="000000"/>
              <w:right w:val="single" w:sz="4" w:space="0" w:color="000000"/>
            </w:tcBorders>
            <w:shd w:val="clear" w:color="auto" w:fill="auto"/>
            <w:noWrap/>
            <w:vAlign w:val="center"/>
            <w:hideMark/>
          </w:tcPr>
          <w:p w14:paraId="1490E97F" w14:textId="1380FD5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A6ABB" w14:textId="5E151F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30,439.00 </w:t>
            </w:r>
          </w:p>
        </w:tc>
      </w:tr>
      <w:tr w:rsidR="00DF247F" w:rsidRPr="00B76EBB" w14:paraId="30F82D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3286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1120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center"/>
            <w:hideMark/>
          </w:tcPr>
          <w:p w14:paraId="55EDECB0" w14:textId="5B13B2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320,636.00 </w:t>
            </w:r>
          </w:p>
        </w:tc>
        <w:tc>
          <w:tcPr>
            <w:tcW w:w="958" w:type="pct"/>
            <w:tcBorders>
              <w:top w:val="nil"/>
              <w:left w:val="nil"/>
              <w:bottom w:val="single" w:sz="4" w:space="0" w:color="000000"/>
              <w:right w:val="single" w:sz="4" w:space="0" w:color="000000"/>
            </w:tcBorders>
            <w:shd w:val="clear" w:color="auto" w:fill="auto"/>
            <w:noWrap/>
            <w:vAlign w:val="center"/>
            <w:hideMark/>
          </w:tcPr>
          <w:p w14:paraId="239DFAB9" w14:textId="0CB403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center"/>
            <w:hideMark/>
          </w:tcPr>
          <w:p w14:paraId="7EA85C6D" w14:textId="75116C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EBDE8" w14:textId="0A9B37F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696,448.00 </w:t>
            </w:r>
          </w:p>
        </w:tc>
      </w:tr>
      <w:tr w:rsidR="00DF247F" w:rsidRPr="00B76EBB" w14:paraId="7FE6D9F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76D6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C4BF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center"/>
            <w:hideMark/>
          </w:tcPr>
          <w:p w14:paraId="00FA9315" w14:textId="34DBD1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center"/>
            <w:hideMark/>
          </w:tcPr>
          <w:p w14:paraId="27E92C07" w14:textId="6A2CBA6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4AC024" w14:textId="1C1E576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A01E0" w14:textId="0C2DA2A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99,912.00 </w:t>
            </w:r>
          </w:p>
        </w:tc>
      </w:tr>
      <w:tr w:rsidR="00DF247F" w:rsidRPr="00B76EBB" w14:paraId="4010EC9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4F90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1633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center"/>
            <w:hideMark/>
          </w:tcPr>
          <w:p w14:paraId="49183C9A" w14:textId="6CDCFC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center"/>
            <w:hideMark/>
          </w:tcPr>
          <w:p w14:paraId="41D9B0F1" w14:textId="594DF3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65F4F3" w14:textId="69C66F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30197" w14:textId="42357E1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51,448.00 </w:t>
            </w:r>
          </w:p>
        </w:tc>
      </w:tr>
      <w:tr w:rsidR="00DF247F" w:rsidRPr="00B76EBB" w14:paraId="6D23A2B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1956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D78D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center"/>
            <w:hideMark/>
          </w:tcPr>
          <w:p w14:paraId="5372BE6E" w14:textId="599F2A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center"/>
            <w:hideMark/>
          </w:tcPr>
          <w:p w14:paraId="74005D5F" w14:textId="746265B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center"/>
            <w:hideMark/>
          </w:tcPr>
          <w:p w14:paraId="4D0AF66E" w14:textId="15F7A49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CA99C" w14:textId="225EB40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765,801.25 </w:t>
            </w:r>
          </w:p>
        </w:tc>
      </w:tr>
      <w:tr w:rsidR="00DF247F" w:rsidRPr="00B76EBB" w14:paraId="5AE468C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6D0B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14B1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center"/>
            <w:hideMark/>
          </w:tcPr>
          <w:p w14:paraId="774B09BF" w14:textId="4436891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62,680.00 </w:t>
            </w:r>
          </w:p>
        </w:tc>
        <w:tc>
          <w:tcPr>
            <w:tcW w:w="958" w:type="pct"/>
            <w:tcBorders>
              <w:top w:val="nil"/>
              <w:left w:val="nil"/>
              <w:bottom w:val="single" w:sz="4" w:space="0" w:color="000000"/>
              <w:right w:val="single" w:sz="4" w:space="0" w:color="000000"/>
            </w:tcBorders>
            <w:shd w:val="clear" w:color="auto" w:fill="auto"/>
            <w:noWrap/>
            <w:vAlign w:val="center"/>
            <w:hideMark/>
          </w:tcPr>
          <w:p w14:paraId="14C1D468" w14:textId="688152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center"/>
            <w:hideMark/>
          </w:tcPr>
          <w:p w14:paraId="6AFE6289" w14:textId="19BA993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709EC" w14:textId="259B6C6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12,816.50 </w:t>
            </w:r>
          </w:p>
        </w:tc>
      </w:tr>
      <w:tr w:rsidR="00DF247F" w:rsidRPr="00B76EBB" w14:paraId="3D756E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5073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2B02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center"/>
            <w:hideMark/>
          </w:tcPr>
          <w:p w14:paraId="486CCCF1" w14:textId="42A4A8D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center"/>
            <w:hideMark/>
          </w:tcPr>
          <w:p w14:paraId="10FF0E4C" w14:textId="1BA257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center"/>
            <w:hideMark/>
          </w:tcPr>
          <w:p w14:paraId="23D43DCC" w14:textId="54476E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379D4" w14:textId="0E312BB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16,110.00 </w:t>
            </w:r>
          </w:p>
        </w:tc>
      </w:tr>
      <w:tr w:rsidR="00DF247F" w:rsidRPr="00B76EBB" w14:paraId="0A66867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72A3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C92F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center"/>
            <w:hideMark/>
          </w:tcPr>
          <w:p w14:paraId="25EE2283" w14:textId="60BFD70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center"/>
            <w:hideMark/>
          </w:tcPr>
          <w:p w14:paraId="3BAEB1D7" w14:textId="2536776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E94C10" w14:textId="4274B9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7DC2E" w14:textId="7CE7AD8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82,464.00 </w:t>
            </w:r>
          </w:p>
        </w:tc>
      </w:tr>
      <w:tr w:rsidR="00DF247F" w:rsidRPr="00B76EBB" w14:paraId="6AFA190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0333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A2F4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center"/>
            <w:hideMark/>
          </w:tcPr>
          <w:p w14:paraId="37F4B69F" w14:textId="4DE3F8E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center"/>
            <w:hideMark/>
          </w:tcPr>
          <w:p w14:paraId="420EC6F5" w14:textId="3E744B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center"/>
            <w:hideMark/>
          </w:tcPr>
          <w:p w14:paraId="4BF36CA3" w14:textId="69E90BC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B7591" w14:textId="0BBCB8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84,610.00 </w:t>
            </w:r>
          </w:p>
        </w:tc>
      </w:tr>
      <w:tr w:rsidR="00DF247F" w:rsidRPr="00B76EBB" w14:paraId="435EAF8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F548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B567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center"/>
            <w:hideMark/>
          </w:tcPr>
          <w:p w14:paraId="54B06094" w14:textId="364B7A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432,466.00 </w:t>
            </w:r>
          </w:p>
        </w:tc>
        <w:tc>
          <w:tcPr>
            <w:tcW w:w="958" w:type="pct"/>
            <w:tcBorders>
              <w:top w:val="nil"/>
              <w:left w:val="nil"/>
              <w:bottom w:val="single" w:sz="4" w:space="0" w:color="000000"/>
              <w:right w:val="single" w:sz="4" w:space="0" w:color="000000"/>
            </w:tcBorders>
            <w:shd w:val="clear" w:color="auto" w:fill="auto"/>
            <w:noWrap/>
            <w:vAlign w:val="center"/>
            <w:hideMark/>
          </w:tcPr>
          <w:p w14:paraId="0D75EFB3" w14:textId="628107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center"/>
            <w:hideMark/>
          </w:tcPr>
          <w:p w14:paraId="00796904" w14:textId="353236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E80C4" w14:textId="5E8DB0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6,073,329.00 </w:t>
            </w:r>
          </w:p>
        </w:tc>
      </w:tr>
      <w:tr w:rsidR="00DF247F" w:rsidRPr="00B76EBB" w14:paraId="2536389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0A88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F399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center"/>
            <w:hideMark/>
          </w:tcPr>
          <w:p w14:paraId="74E1F055" w14:textId="5CA349C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center"/>
            <w:hideMark/>
          </w:tcPr>
          <w:p w14:paraId="1ACDE4D7" w14:textId="5EF834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center"/>
            <w:hideMark/>
          </w:tcPr>
          <w:p w14:paraId="67D0DE99" w14:textId="16BBBB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89342" w14:textId="749B64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588,761.29 </w:t>
            </w:r>
          </w:p>
        </w:tc>
      </w:tr>
      <w:tr w:rsidR="00DF247F" w:rsidRPr="00B76EBB" w14:paraId="6668053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6157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1F51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center"/>
            <w:hideMark/>
          </w:tcPr>
          <w:p w14:paraId="67F4F136" w14:textId="4A467D5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48,390.00 </w:t>
            </w:r>
          </w:p>
        </w:tc>
        <w:tc>
          <w:tcPr>
            <w:tcW w:w="958" w:type="pct"/>
            <w:tcBorders>
              <w:top w:val="nil"/>
              <w:left w:val="nil"/>
              <w:bottom w:val="single" w:sz="4" w:space="0" w:color="000000"/>
              <w:right w:val="single" w:sz="4" w:space="0" w:color="000000"/>
            </w:tcBorders>
            <w:shd w:val="clear" w:color="auto" w:fill="auto"/>
            <w:noWrap/>
            <w:vAlign w:val="center"/>
            <w:hideMark/>
          </w:tcPr>
          <w:p w14:paraId="3AD68DBE" w14:textId="5B95BE3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0885CB" w14:textId="2834FD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1996E" w14:textId="13A8BA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48,390.00 </w:t>
            </w:r>
          </w:p>
        </w:tc>
      </w:tr>
      <w:tr w:rsidR="00DF247F" w:rsidRPr="00B76EBB" w14:paraId="0E09253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E3E7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0443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center"/>
            <w:hideMark/>
          </w:tcPr>
          <w:p w14:paraId="34D6912E" w14:textId="2FDCBC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center"/>
            <w:hideMark/>
          </w:tcPr>
          <w:p w14:paraId="268C7452" w14:textId="0146AA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center"/>
            <w:hideMark/>
          </w:tcPr>
          <w:p w14:paraId="755722C3" w14:textId="7D9D90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D7CCA" w14:textId="12888AE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00,301.00 </w:t>
            </w:r>
          </w:p>
        </w:tc>
      </w:tr>
      <w:tr w:rsidR="00DF247F" w:rsidRPr="00B76EBB" w14:paraId="1DA1463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605B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67A6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center"/>
            <w:hideMark/>
          </w:tcPr>
          <w:p w14:paraId="0A418B7F" w14:textId="428B9DF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center"/>
            <w:hideMark/>
          </w:tcPr>
          <w:p w14:paraId="0F9139B7" w14:textId="5014284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5FEC42" w14:textId="1D2F18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78474" w14:textId="57A4F42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57,320.00 </w:t>
            </w:r>
          </w:p>
        </w:tc>
      </w:tr>
      <w:tr w:rsidR="00DF247F" w:rsidRPr="00B76EBB" w14:paraId="440695A2"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103B72"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center"/>
            <w:hideMark/>
          </w:tcPr>
          <w:p w14:paraId="3CC5617A" w14:textId="58F0AE2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48,634,536.53 </w:t>
            </w:r>
          </w:p>
        </w:tc>
        <w:tc>
          <w:tcPr>
            <w:tcW w:w="958" w:type="pct"/>
            <w:tcBorders>
              <w:top w:val="nil"/>
              <w:left w:val="nil"/>
              <w:bottom w:val="single" w:sz="4" w:space="0" w:color="000000"/>
              <w:right w:val="single" w:sz="4" w:space="0" w:color="000000"/>
            </w:tcBorders>
            <w:shd w:val="clear" w:color="A5A5A5" w:fill="A5A5A5"/>
            <w:noWrap/>
            <w:vAlign w:val="center"/>
            <w:hideMark/>
          </w:tcPr>
          <w:p w14:paraId="7B394FB9" w14:textId="0FBAC6FC"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60B45435" w14:textId="61F027F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010F5398" w14:textId="6B50CD94"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48,634,536.53 </w:t>
            </w:r>
          </w:p>
        </w:tc>
      </w:tr>
      <w:tr w:rsidR="00DF247F" w:rsidRPr="00B76EBB" w14:paraId="1B675138"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73028"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center"/>
            <w:hideMark/>
          </w:tcPr>
          <w:p w14:paraId="67EF5EB2" w14:textId="0D4B380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477,853.70 </w:t>
            </w:r>
          </w:p>
        </w:tc>
        <w:tc>
          <w:tcPr>
            <w:tcW w:w="958" w:type="pct"/>
            <w:tcBorders>
              <w:top w:val="nil"/>
              <w:left w:val="nil"/>
              <w:bottom w:val="single" w:sz="4" w:space="0" w:color="000000"/>
              <w:right w:val="single" w:sz="4" w:space="0" w:color="000000"/>
            </w:tcBorders>
            <w:shd w:val="clear" w:color="D8D8D8" w:fill="D8D8D8"/>
            <w:noWrap/>
            <w:vAlign w:val="center"/>
            <w:hideMark/>
          </w:tcPr>
          <w:p w14:paraId="6510CFA4" w14:textId="10BA0446"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0FAC5E1" w14:textId="0978284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F8639E1" w14:textId="53711D4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477,853.70 </w:t>
            </w:r>
          </w:p>
        </w:tc>
      </w:tr>
      <w:tr w:rsidR="00DF247F" w:rsidRPr="00B76EBB" w14:paraId="0728F88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39B12"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0F78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center"/>
            <w:hideMark/>
          </w:tcPr>
          <w:p w14:paraId="7EA5B948" w14:textId="2FB61A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32,900.00 </w:t>
            </w:r>
          </w:p>
        </w:tc>
        <w:tc>
          <w:tcPr>
            <w:tcW w:w="958" w:type="pct"/>
            <w:tcBorders>
              <w:top w:val="nil"/>
              <w:left w:val="nil"/>
              <w:bottom w:val="single" w:sz="4" w:space="0" w:color="000000"/>
              <w:right w:val="single" w:sz="4" w:space="0" w:color="000000"/>
            </w:tcBorders>
            <w:shd w:val="clear" w:color="auto" w:fill="auto"/>
            <w:noWrap/>
            <w:vAlign w:val="center"/>
            <w:hideMark/>
          </w:tcPr>
          <w:p w14:paraId="36C1EFED" w14:textId="4D8815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1E18CF" w14:textId="5F7A4A8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AA281" w14:textId="3D1B74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32,900.00 </w:t>
            </w:r>
          </w:p>
        </w:tc>
      </w:tr>
      <w:tr w:rsidR="00DF247F" w:rsidRPr="00B76EBB" w14:paraId="72C388C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2CEF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BEDD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5CBF5B51" w14:textId="6DEEA17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center"/>
            <w:hideMark/>
          </w:tcPr>
          <w:p w14:paraId="341F1DF3" w14:textId="4C9CD36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CCBFDB" w14:textId="6D0EE8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90076" w14:textId="556D81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3,050.00 </w:t>
            </w:r>
          </w:p>
        </w:tc>
      </w:tr>
      <w:tr w:rsidR="00DF247F" w:rsidRPr="00B76EBB" w14:paraId="0992A76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3394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9EDF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center"/>
            <w:hideMark/>
          </w:tcPr>
          <w:p w14:paraId="034A7F36" w14:textId="564DB7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center"/>
            <w:hideMark/>
          </w:tcPr>
          <w:p w14:paraId="5BFEFEBA" w14:textId="66901AB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7F03AE" w14:textId="325E14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D2074" w14:textId="5F6F43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9,387.50 </w:t>
            </w:r>
          </w:p>
        </w:tc>
      </w:tr>
      <w:tr w:rsidR="00DF247F" w:rsidRPr="00B76EBB" w14:paraId="50627DF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C18A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A34B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center"/>
            <w:hideMark/>
          </w:tcPr>
          <w:p w14:paraId="4A84B129" w14:textId="50981D9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center"/>
            <w:hideMark/>
          </w:tcPr>
          <w:p w14:paraId="5F8D4E94" w14:textId="28B95D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0C780E" w14:textId="2605468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68754" w14:textId="360A1C6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5,900.00 </w:t>
            </w:r>
          </w:p>
        </w:tc>
      </w:tr>
      <w:tr w:rsidR="00DF247F" w:rsidRPr="00B76EBB" w14:paraId="59BA052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7BF3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F108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3BE8B37A" w14:textId="68D11A8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93A12E7" w14:textId="5BF4E3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F421F9" w14:textId="4F2E739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84989" w14:textId="7DA19AE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00,000.00 </w:t>
            </w:r>
          </w:p>
        </w:tc>
      </w:tr>
      <w:tr w:rsidR="00DF247F" w:rsidRPr="00B76EBB" w14:paraId="7A6AABF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58BA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B6C9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center"/>
            <w:hideMark/>
          </w:tcPr>
          <w:p w14:paraId="6572D944" w14:textId="618EB5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76,616.20 </w:t>
            </w:r>
          </w:p>
        </w:tc>
        <w:tc>
          <w:tcPr>
            <w:tcW w:w="958" w:type="pct"/>
            <w:tcBorders>
              <w:top w:val="nil"/>
              <w:left w:val="nil"/>
              <w:bottom w:val="single" w:sz="4" w:space="0" w:color="000000"/>
              <w:right w:val="single" w:sz="4" w:space="0" w:color="000000"/>
            </w:tcBorders>
            <w:shd w:val="clear" w:color="auto" w:fill="auto"/>
            <w:noWrap/>
            <w:vAlign w:val="center"/>
            <w:hideMark/>
          </w:tcPr>
          <w:p w14:paraId="0205E6D0" w14:textId="3122549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747CA0" w14:textId="469AFC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DCF69" w14:textId="789681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76,616.20 </w:t>
            </w:r>
          </w:p>
        </w:tc>
      </w:tr>
      <w:tr w:rsidR="00DF247F" w:rsidRPr="00B76EBB" w14:paraId="7148983A"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4CF44"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center"/>
            <w:hideMark/>
          </w:tcPr>
          <w:p w14:paraId="75A0531E" w14:textId="2EDC980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5,757,184.00 </w:t>
            </w:r>
          </w:p>
        </w:tc>
        <w:tc>
          <w:tcPr>
            <w:tcW w:w="958" w:type="pct"/>
            <w:tcBorders>
              <w:top w:val="nil"/>
              <w:left w:val="nil"/>
              <w:bottom w:val="single" w:sz="4" w:space="0" w:color="000000"/>
              <w:right w:val="single" w:sz="4" w:space="0" w:color="000000"/>
            </w:tcBorders>
            <w:shd w:val="clear" w:color="D8D8D8" w:fill="D8D8D8"/>
            <w:noWrap/>
            <w:vAlign w:val="center"/>
            <w:hideMark/>
          </w:tcPr>
          <w:p w14:paraId="22A1A9ED" w14:textId="4E087578"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F009EAC" w14:textId="0988603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5D40174" w14:textId="35F1649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5,757,184.00 </w:t>
            </w:r>
          </w:p>
        </w:tc>
      </w:tr>
      <w:tr w:rsidR="00DF247F" w:rsidRPr="00B76EBB" w14:paraId="3C43D7A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4E82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AD60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center"/>
            <w:hideMark/>
          </w:tcPr>
          <w:p w14:paraId="7E022E79" w14:textId="5C9104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43,573.20 </w:t>
            </w:r>
          </w:p>
        </w:tc>
        <w:tc>
          <w:tcPr>
            <w:tcW w:w="958" w:type="pct"/>
            <w:tcBorders>
              <w:top w:val="nil"/>
              <w:left w:val="nil"/>
              <w:bottom w:val="single" w:sz="4" w:space="0" w:color="000000"/>
              <w:right w:val="single" w:sz="4" w:space="0" w:color="000000"/>
            </w:tcBorders>
            <w:shd w:val="clear" w:color="auto" w:fill="auto"/>
            <w:noWrap/>
            <w:vAlign w:val="center"/>
            <w:hideMark/>
          </w:tcPr>
          <w:p w14:paraId="34BDC6ED" w14:textId="4F3844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854C62" w14:textId="2C605F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04715" w14:textId="56A5DD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43,573.20 </w:t>
            </w:r>
          </w:p>
        </w:tc>
      </w:tr>
      <w:tr w:rsidR="00DF247F" w:rsidRPr="00B76EBB" w14:paraId="45C7737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5188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9E9D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center"/>
            <w:hideMark/>
          </w:tcPr>
          <w:p w14:paraId="3F0D13A2" w14:textId="45D6711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center"/>
            <w:hideMark/>
          </w:tcPr>
          <w:p w14:paraId="73B6F39B" w14:textId="05140F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AC85A2" w14:textId="677BFE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F694D" w14:textId="3EBC00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55,320.00 </w:t>
            </w:r>
          </w:p>
        </w:tc>
      </w:tr>
      <w:tr w:rsidR="00DF247F" w:rsidRPr="00B76EBB" w14:paraId="2A9FF2A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52A1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CA55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center"/>
            <w:hideMark/>
          </w:tcPr>
          <w:p w14:paraId="6D701DDF" w14:textId="72DF85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3,125.00 </w:t>
            </w:r>
          </w:p>
        </w:tc>
        <w:tc>
          <w:tcPr>
            <w:tcW w:w="958" w:type="pct"/>
            <w:tcBorders>
              <w:top w:val="nil"/>
              <w:left w:val="nil"/>
              <w:bottom w:val="single" w:sz="4" w:space="0" w:color="000000"/>
              <w:right w:val="single" w:sz="4" w:space="0" w:color="000000"/>
            </w:tcBorders>
            <w:shd w:val="clear" w:color="auto" w:fill="auto"/>
            <w:noWrap/>
            <w:vAlign w:val="center"/>
            <w:hideMark/>
          </w:tcPr>
          <w:p w14:paraId="0136EC5A" w14:textId="0CCB325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15E162" w14:textId="217D169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43847" w14:textId="3AC265B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3,125.00 </w:t>
            </w:r>
          </w:p>
        </w:tc>
      </w:tr>
      <w:tr w:rsidR="00DF247F" w:rsidRPr="00B76EBB" w14:paraId="0ABE517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D577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09BA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2BDF9348" w14:textId="18D5D2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66,934.00 </w:t>
            </w:r>
          </w:p>
        </w:tc>
        <w:tc>
          <w:tcPr>
            <w:tcW w:w="958" w:type="pct"/>
            <w:tcBorders>
              <w:top w:val="nil"/>
              <w:left w:val="nil"/>
              <w:bottom w:val="single" w:sz="4" w:space="0" w:color="000000"/>
              <w:right w:val="single" w:sz="4" w:space="0" w:color="000000"/>
            </w:tcBorders>
            <w:shd w:val="clear" w:color="auto" w:fill="auto"/>
            <w:noWrap/>
            <w:vAlign w:val="center"/>
            <w:hideMark/>
          </w:tcPr>
          <w:p w14:paraId="3B220D8B" w14:textId="729471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6E65EA" w14:textId="7986F9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8825F" w14:textId="1F330AE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66,934.00 </w:t>
            </w:r>
          </w:p>
        </w:tc>
      </w:tr>
      <w:tr w:rsidR="00DF247F" w:rsidRPr="00B76EBB" w14:paraId="768FFCD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87C6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1DA49E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center"/>
            <w:hideMark/>
          </w:tcPr>
          <w:p w14:paraId="5E51D066" w14:textId="7EC6CE3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3,800.00 </w:t>
            </w:r>
          </w:p>
        </w:tc>
        <w:tc>
          <w:tcPr>
            <w:tcW w:w="958" w:type="pct"/>
            <w:tcBorders>
              <w:top w:val="nil"/>
              <w:left w:val="nil"/>
              <w:bottom w:val="single" w:sz="4" w:space="0" w:color="000000"/>
              <w:right w:val="single" w:sz="4" w:space="0" w:color="000000"/>
            </w:tcBorders>
            <w:shd w:val="clear" w:color="auto" w:fill="auto"/>
            <w:noWrap/>
            <w:vAlign w:val="center"/>
            <w:hideMark/>
          </w:tcPr>
          <w:p w14:paraId="03B4BCCA" w14:textId="7B2E8E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BB3BCB" w14:textId="663466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1AD3D" w14:textId="3F981B1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3,800.00 </w:t>
            </w:r>
          </w:p>
        </w:tc>
      </w:tr>
      <w:tr w:rsidR="00DF247F" w:rsidRPr="00B76EBB" w14:paraId="5168317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38B5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63EB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center"/>
            <w:hideMark/>
          </w:tcPr>
          <w:p w14:paraId="3D8184DE" w14:textId="3A33B16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center"/>
            <w:hideMark/>
          </w:tcPr>
          <w:p w14:paraId="2CD318EF" w14:textId="110B425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704BF6" w14:textId="3D9072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EEC9E" w14:textId="2D86E0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1,200.00 </w:t>
            </w:r>
          </w:p>
        </w:tc>
      </w:tr>
      <w:tr w:rsidR="00DF247F" w:rsidRPr="00B76EBB" w14:paraId="1D86BDE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F0B7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858A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1B5EF3BD" w14:textId="51451B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center"/>
            <w:hideMark/>
          </w:tcPr>
          <w:p w14:paraId="24B95C20" w14:textId="1882D7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0FEF85" w14:textId="4AF5E3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4AE7C" w14:textId="3E7AF6C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0,131.30 </w:t>
            </w:r>
          </w:p>
        </w:tc>
      </w:tr>
      <w:tr w:rsidR="00DF247F" w:rsidRPr="00B76EBB" w14:paraId="7C17C73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07EF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2C19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center"/>
            <w:hideMark/>
          </w:tcPr>
          <w:p w14:paraId="73496FC1" w14:textId="1A080E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center"/>
            <w:hideMark/>
          </w:tcPr>
          <w:p w14:paraId="63513E44" w14:textId="3F000D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CE99FC" w14:textId="1A1D702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625E0" w14:textId="4ECC2F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04,855.00 </w:t>
            </w:r>
          </w:p>
        </w:tc>
      </w:tr>
      <w:tr w:rsidR="00DF247F" w:rsidRPr="00B76EBB" w14:paraId="47019A4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31FD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A3DD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609287A4" w14:textId="74B8A31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16,043.70 </w:t>
            </w:r>
          </w:p>
        </w:tc>
        <w:tc>
          <w:tcPr>
            <w:tcW w:w="958" w:type="pct"/>
            <w:tcBorders>
              <w:top w:val="nil"/>
              <w:left w:val="nil"/>
              <w:bottom w:val="single" w:sz="4" w:space="0" w:color="000000"/>
              <w:right w:val="single" w:sz="4" w:space="0" w:color="000000"/>
            </w:tcBorders>
            <w:shd w:val="clear" w:color="auto" w:fill="auto"/>
            <w:noWrap/>
            <w:vAlign w:val="center"/>
            <w:hideMark/>
          </w:tcPr>
          <w:p w14:paraId="706A7D0F" w14:textId="6C7DE4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4CAA86" w14:textId="310D3F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6BD1B" w14:textId="2E4347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16,043.70 </w:t>
            </w:r>
          </w:p>
        </w:tc>
      </w:tr>
      <w:tr w:rsidR="00DF247F" w:rsidRPr="00B76EBB" w14:paraId="0396ADF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7D3E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A384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4AAD4445" w14:textId="1F3A01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center"/>
            <w:hideMark/>
          </w:tcPr>
          <w:p w14:paraId="7420F46A" w14:textId="3C3ACF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4D6F2F" w14:textId="20CC306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F2E79" w14:textId="063BC7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92,201.80 </w:t>
            </w:r>
          </w:p>
        </w:tc>
      </w:tr>
      <w:tr w:rsidR="00DF247F" w:rsidRPr="00B76EBB" w14:paraId="5FD9DD4A"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D1760"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center"/>
            <w:hideMark/>
          </w:tcPr>
          <w:p w14:paraId="1396A9A0" w14:textId="2EB8098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1,061,952.30 </w:t>
            </w:r>
          </w:p>
        </w:tc>
        <w:tc>
          <w:tcPr>
            <w:tcW w:w="958" w:type="pct"/>
            <w:tcBorders>
              <w:top w:val="nil"/>
              <w:left w:val="nil"/>
              <w:bottom w:val="single" w:sz="4" w:space="0" w:color="000000"/>
              <w:right w:val="single" w:sz="4" w:space="0" w:color="000000"/>
            </w:tcBorders>
            <w:shd w:val="clear" w:color="D8D8D8" w:fill="D8D8D8"/>
            <w:noWrap/>
            <w:vAlign w:val="center"/>
            <w:hideMark/>
          </w:tcPr>
          <w:p w14:paraId="15F61A3F" w14:textId="2E2B8E0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D59A26E" w14:textId="46C265AB"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2B90AA3" w14:textId="048DC598"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1,061,952.30 </w:t>
            </w:r>
          </w:p>
        </w:tc>
      </w:tr>
      <w:tr w:rsidR="00DF247F" w:rsidRPr="00B76EBB" w14:paraId="3570A09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B441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EEE0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center"/>
            <w:hideMark/>
          </w:tcPr>
          <w:p w14:paraId="2C3E890A" w14:textId="2C57CE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66,035.50 </w:t>
            </w:r>
          </w:p>
        </w:tc>
        <w:tc>
          <w:tcPr>
            <w:tcW w:w="958" w:type="pct"/>
            <w:tcBorders>
              <w:top w:val="nil"/>
              <w:left w:val="nil"/>
              <w:bottom w:val="single" w:sz="4" w:space="0" w:color="000000"/>
              <w:right w:val="single" w:sz="4" w:space="0" w:color="000000"/>
            </w:tcBorders>
            <w:shd w:val="clear" w:color="auto" w:fill="auto"/>
            <w:noWrap/>
            <w:vAlign w:val="center"/>
            <w:hideMark/>
          </w:tcPr>
          <w:p w14:paraId="761C2044" w14:textId="601149B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0ED687" w14:textId="630B81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8BC67" w14:textId="7411A3C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66,035.50 </w:t>
            </w:r>
          </w:p>
        </w:tc>
      </w:tr>
      <w:tr w:rsidR="00DF247F" w:rsidRPr="00B76EBB" w14:paraId="737DA92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CE31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1ED3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center"/>
            <w:hideMark/>
          </w:tcPr>
          <w:p w14:paraId="65650481" w14:textId="3D148E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center"/>
            <w:hideMark/>
          </w:tcPr>
          <w:p w14:paraId="6F6AC04C" w14:textId="6DC576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6011FA" w14:textId="4617E34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E9317" w14:textId="76E39DE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45,252.75 </w:t>
            </w:r>
          </w:p>
        </w:tc>
      </w:tr>
      <w:tr w:rsidR="00DF247F" w:rsidRPr="00B76EBB" w14:paraId="6E57CAC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F282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4BBC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center"/>
            <w:hideMark/>
          </w:tcPr>
          <w:p w14:paraId="1BE4D069" w14:textId="4265CE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7,806.50 </w:t>
            </w:r>
          </w:p>
        </w:tc>
        <w:tc>
          <w:tcPr>
            <w:tcW w:w="958" w:type="pct"/>
            <w:tcBorders>
              <w:top w:val="nil"/>
              <w:left w:val="nil"/>
              <w:bottom w:val="single" w:sz="4" w:space="0" w:color="000000"/>
              <w:right w:val="single" w:sz="4" w:space="0" w:color="000000"/>
            </w:tcBorders>
            <w:shd w:val="clear" w:color="auto" w:fill="auto"/>
            <w:noWrap/>
            <w:vAlign w:val="center"/>
            <w:hideMark/>
          </w:tcPr>
          <w:p w14:paraId="341BFD13" w14:textId="135E51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C88CD5" w14:textId="689C18C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F936F" w14:textId="374C22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7,806.50 </w:t>
            </w:r>
          </w:p>
        </w:tc>
      </w:tr>
      <w:tr w:rsidR="00DF247F" w:rsidRPr="00B76EBB" w14:paraId="52BF8C3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C5DF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D7C7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center"/>
            <w:hideMark/>
          </w:tcPr>
          <w:p w14:paraId="2B1C8965" w14:textId="3F52ED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97,352.75 </w:t>
            </w:r>
          </w:p>
        </w:tc>
        <w:tc>
          <w:tcPr>
            <w:tcW w:w="958" w:type="pct"/>
            <w:tcBorders>
              <w:top w:val="nil"/>
              <w:left w:val="nil"/>
              <w:bottom w:val="single" w:sz="4" w:space="0" w:color="000000"/>
              <w:right w:val="single" w:sz="4" w:space="0" w:color="000000"/>
            </w:tcBorders>
            <w:shd w:val="clear" w:color="auto" w:fill="auto"/>
            <w:noWrap/>
            <w:vAlign w:val="center"/>
            <w:hideMark/>
          </w:tcPr>
          <w:p w14:paraId="00CFA8F5" w14:textId="0408926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917A7F" w14:textId="146014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53C85" w14:textId="5EAC72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97,352.75 </w:t>
            </w:r>
          </w:p>
        </w:tc>
      </w:tr>
      <w:tr w:rsidR="00DF247F" w:rsidRPr="00B76EBB" w14:paraId="29E212D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2E1E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18FD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center"/>
            <w:hideMark/>
          </w:tcPr>
          <w:p w14:paraId="3F092AE3" w14:textId="777781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23,100.00 </w:t>
            </w:r>
          </w:p>
        </w:tc>
        <w:tc>
          <w:tcPr>
            <w:tcW w:w="958" w:type="pct"/>
            <w:tcBorders>
              <w:top w:val="nil"/>
              <w:left w:val="nil"/>
              <w:bottom w:val="single" w:sz="4" w:space="0" w:color="000000"/>
              <w:right w:val="single" w:sz="4" w:space="0" w:color="000000"/>
            </w:tcBorders>
            <w:shd w:val="clear" w:color="auto" w:fill="auto"/>
            <w:noWrap/>
            <w:vAlign w:val="center"/>
            <w:hideMark/>
          </w:tcPr>
          <w:p w14:paraId="5DBF2E3D" w14:textId="64E8C4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5DC9F5" w14:textId="6A2368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96FC7" w14:textId="1F479E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23,100.00 </w:t>
            </w:r>
          </w:p>
        </w:tc>
      </w:tr>
      <w:tr w:rsidR="00DF247F" w:rsidRPr="00B76EBB" w14:paraId="03DD13C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98B0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6C1D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center"/>
            <w:hideMark/>
          </w:tcPr>
          <w:p w14:paraId="7B562C97" w14:textId="20DA5B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99,050.55 </w:t>
            </w:r>
          </w:p>
        </w:tc>
        <w:tc>
          <w:tcPr>
            <w:tcW w:w="958" w:type="pct"/>
            <w:tcBorders>
              <w:top w:val="nil"/>
              <w:left w:val="nil"/>
              <w:bottom w:val="single" w:sz="4" w:space="0" w:color="000000"/>
              <w:right w:val="single" w:sz="4" w:space="0" w:color="000000"/>
            </w:tcBorders>
            <w:shd w:val="clear" w:color="auto" w:fill="auto"/>
            <w:noWrap/>
            <w:vAlign w:val="center"/>
            <w:hideMark/>
          </w:tcPr>
          <w:p w14:paraId="33F98981" w14:textId="45DD56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1CDC07" w14:textId="333784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1BAED" w14:textId="769CFC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99,050.55 </w:t>
            </w:r>
          </w:p>
        </w:tc>
      </w:tr>
      <w:tr w:rsidR="00DF247F" w:rsidRPr="00B76EBB" w14:paraId="63748D7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B9E1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DB7E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center"/>
            <w:hideMark/>
          </w:tcPr>
          <w:p w14:paraId="1E85961A" w14:textId="628FD7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center"/>
            <w:hideMark/>
          </w:tcPr>
          <w:p w14:paraId="05DC3439" w14:textId="1BEB2B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CC1AD6" w14:textId="4FCF745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E836C" w14:textId="3BF8B9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2,806.50 </w:t>
            </w:r>
          </w:p>
        </w:tc>
      </w:tr>
      <w:tr w:rsidR="00DF247F" w:rsidRPr="00B76EBB" w14:paraId="5D37A70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4EAA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AADE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center"/>
            <w:hideMark/>
          </w:tcPr>
          <w:p w14:paraId="063E81B0" w14:textId="7E52FE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59,325.00 </w:t>
            </w:r>
          </w:p>
        </w:tc>
        <w:tc>
          <w:tcPr>
            <w:tcW w:w="958" w:type="pct"/>
            <w:tcBorders>
              <w:top w:val="nil"/>
              <w:left w:val="nil"/>
              <w:bottom w:val="single" w:sz="4" w:space="0" w:color="000000"/>
              <w:right w:val="single" w:sz="4" w:space="0" w:color="000000"/>
            </w:tcBorders>
            <w:shd w:val="clear" w:color="auto" w:fill="auto"/>
            <w:noWrap/>
            <w:vAlign w:val="center"/>
            <w:hideMark/>
          </w:tcPr>
          <w:p w14:paraId="2701FFB3" w14:textId="2A4C70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BB49CD" w14:textId="54EA1D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AF3CC" w14:textId="5EB6684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59,325.00 </w:t>
            </w:r>
          </w:p>
        </w:tc>
      </w:tr>
      <w:tr w:rsidR="00DF247F" w:rsidRPr="00B76EBB" w14:paraId="78F0E9E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FDA8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EB00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center"/>
            <w:hideMark/>
          </w:tcPr>
          <w:p w14:paraId="01F4C21C" w14:textId="39E8649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center"/>
            <w:hideMark/>
          </w:tcPr>
          <w:p w14:paraId="25C7686B" w14:textId="3B566DB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FD85D8" w14:textId="726A28B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4B06C" w14:textId="5E7A4D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7,806.50 </w:t>
            </w:r>
          </w:p>
        </w:tc>
      </w:tr>
      <w:tr w:rsidR="00DF247F" w:rsidRPr="00B76EBB" w14:paraId="7CB3067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B79B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895E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center"/>
            <w:hideMark/>
          </w:tcPr>
          <w:p w14:paraId="09EAA804" w14:textId="6864F6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A3C5BAD" w14:textId="351B7B6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95B47E" w14:textId="026C29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A2BE7" w14:textId="0EB136F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0,000.00 </w:t>
            </w:r>
          </w:p>
        </w:tc>
      </w:tr>
      <w:tr w:rsidR="00DF247F" w:rsidRPr="00B76EBB" w14:paraId="7A646F4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D1E3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CE2F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center"/>
            <w:hideMark/>
          </w:tcPr>
          <w:p w14:paraId="3DAD2156" w14:textId="0EBB1F0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48,685.00 </w:t>
            </w:r>
          </w:p>
        </w:tc>
        <w:tc>
          <w:tcPr>
            <w:tcW w:w="958" w:type="pct"/>
            <w:tcBorders>
              <w:top w:val="nil"/>
              <w:left w:val="nil"/>
              <w:bottom w:val="single" w:sz="4" w:space="0" w:color="000000"/>
              <w:right w:val="single" w:sz="4" w:space="0" w:color="000000"/>
            </w:tcBorders>
            <w:shd w:val="clear" w:color="auto" w:fill="auto"/>
            <w:noWrap/>
            <w:vAlign w:val="center"/>
            <w:hideMark/>
          </w:tcPr>
          <w:p w14:paraId="35E4ABC5" w14:textId="4E92B8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9E8201" w14:textId="3ECFF6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E273E" w14:textId="4B1551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48,685.00 </w:t>
            </w:r>
          </w:p>
        </w:tc>
      </w:tr>
      <w:tr w:rsidR="00DF247F" w:rsidRPr="00B76EBB" w14:paraId="1E59FEB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DFD7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09B4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center"/>
            <w:hideMark/>
          </w:tcPr>
          <w:p w14:paraId="491130A2" w14:textId="79EB7FA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38381C8" w14:textId="172B5F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16A1B5" w14:textId="417B0F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6849B" w14:textId="18F627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0,000.00 </w:t>
            </w:r>
          </w:p>
        </w:tc>
      </w:tr>
      <w:tr w:rsidR="00DF247F" w:rsidRPr="00B76EBB" w14:paraId="5DC04D9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D3BC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AE27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center"/>
            <w:hideMark/>
          </w:tcPr>
          <w:p w14:paraId="240F9ADF" w14:textId="5021B0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9,731.25 </w:t>
            </w:r>
          </w:p>
        </w:tc>
        <w:tc>
          <w:tcPr>
            <w:tcW w:w="958" w:type="pct"/>
            <w:tcBorders>
              <w:top w:val="nil"/>
              <w:left w:val="nil"/>
              <w:bottom w:val="single" w:sz="4" w:space="0" w:color="000000"/>
              <w:right w:val="single" w:sz="4" w:space="0" w:color="000000"/>
            </w:tcBorders>
            <w:shd w:val="clear" w:color="auto" w:fill="auto"/>
            <w:noWrap/>
            <w:vAlign w:val="center"/>
            <w:hideMark/>
          </w:tcPr>
          <w:p w14:paraId="05B51F1A" w14:textId="2ADCD8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76E3DE" w14:textId="4E1123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070B3" w14:textId="32CB93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9,731.25 </w:t>
            </w:r>
          </w:p>
        </w:tc>
      </w:tr>
      <w:tr w:rsidR="00DF247F" w:rsidRPr="00B76EBB" w14:paraId="13E2814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D1CB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2FB7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center"/>
            <w:hideMark/>
          </w:tcPr>
          <w:p w14:paraId="45A69292" w14:textId="175CFC1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8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251D2AB" w14:textId="28EB93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0BA59D" w14:textId="22B80A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D5A6B" w14:textId="5DE968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85,000.00 </w:t>
            </w:r>
          </w:p>
        </w:tc>
      </w:tr>
      <w:tr w:rsidR="00DF247F" w:rsidRPr="00B76EBB" w14:paraId="0688123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75D4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28C1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center"/>
            <w:hideMark/>
          </w:tcPr>
          <w:p w14:paraId="01952ECB" w14:textId="244E98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330CC74" w14:textId="2038F0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206C84" w14:textId="7987AA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FB1E3" w14:textId="6AB66D3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0,000.00 </w:t>
            </w:r>
          </w:p>
        </w:tc>
      </w:tr>
      <w:tr w:rsidR="00DF247F" w:rsidRPr="00B76EBB" w14:paraId="1A1485D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F2C56"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center"/>
            <w:hideMark/>
          </w:tcPr>
          <w:p w14:paraId="05C49D3F" w14:textId="6F95A086"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8,913,231.78 </w:t>
            </w:r>
          </w:p>
        </w:tc>
        <w:tc>
          <w:tcPr>
            <w:tcW w:w="958" w:type="pct"/>
            <w:tcBorders>
              <w:top w:val="nil"/>
              <w:left w:val="nil"/>
              <w:bottom w:val="single" w:sz="4" w:space="0" w:color="000000"/>
              <w:right w:val="single" w:sz="4" w:space="0" w:color="000000"/>
            </w:tcBorders>
            <w:shd w:val="clear" w:color="D8D8D8" w:fill="D8D8D8"/>
            <w:noWrap/>
            <w:vAlign w:val="center"/>
            <w:hideMark/>
          </w:tcPr>
          <w:p w14:paraId="62D11E56" w14:textId="42CEDDE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B85C464" w14:textId="2191C78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5CBE4C8" w14:textId="6E900C26"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8,913,231.78 </w:t>
            </w:r>
          </w:p>
        </w:tc>
      </w:tr>
      <w:tr w:rsidR="00DF247F" w:rsidRPr="00B76EBB" w14:paraId="1CD0845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EE03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BB14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center"/>
            <w:hideMark/>
          </w:tcPr>
          <w:p w14:paraId="0B5C1BAE" w14:textId="44B6EE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9,785.00 </w:t>
            </w:r>
          </w:p>
        </w:tc>
        <w:tc>
          <w:tcPr>
            <w:tcW w:w="958" w:type="pct"/>
            <w:tcBorders>
              <w:top w:val="nil"/>
              <w:left w:val="nil"/>
              <w:bottom w:val="single" w:sz="4" w:space="0" w:color="000000"/>
              <w:right w:val="single" w:sz="4" w:space="0" w:color="000000"/>
            </w:tcBorders>
            <w:shd w:val="clear" w:color="auto" w:fill="auto"/>
            <w:noWrap/>
            <w:vAlign w:val="center"/>
            <w:hideMark/>
          </w:tcPr>
          <w:p w14:paraId="679E887F" w14:textId="19F8F3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E7695F" w14:textId="47F1DE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2374F" w14:textId="6381384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9,785.00 </w:t>
            </w:r>
          </w:p>
        </w:tc>
      </w:tr>
      <w:tr w:rsidR="00DF247F" w:rsidRPr="00B76EBB" w14:paraId="21F78E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2427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BC96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abac</w:t>
            </w:r>
          </w:p>
        </w:tc>
        <w:tc>
          <w:tcPr>
            <w:tcW w:w="1003" w:type="pct"/>
            <w:tcBorders>
              <w:top w:val="nil"/>
              <w:left w:val="nil"/>
              <w:bottom w:val="single" w:sz="4" w:space="0" w:color="000000"/>
              <w:right w:val="single" w:sz="4" w:space="0" w:color="000000"/>
            </w:tcBorders>
            <w:shd w:val="clear" w:color="auto" w:fill="auto"/>
            <w:noWrap/>
            <w:vAlign w:val="center"/>
            <w:hideMark/>
          </w:tcPr>
          <w:p w14:paraId="0A1A8B41" w14:textId="5B831C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37,550.00 </w:t>
            </w:r>
          </w:p>
        </w:tc>
        <w:tc>
          <w:tcPr>
            <w:tcW w:w="958" w:type="pct"/>
            <w:tcBorders>
              <w:top w:val="nil"/>
              <w:left w:val="nil"/>
              <w:bottom w:val="single" w:sz="4" w:space="0" w:color="000000"/>
              <w:right w:val="single" w:sz="4" w:space="0" w:color="000000"/>
            </w:tcBorders>
            <w:shd w:val="clear" w:color="auto" w:fill="auto"/>
            <w:noWrap/>
            <w:vAlign w:val="center"/>
            <w:hideMark/>
          </w:tcPr>
          <w:p w14:paraId="375CE261" w14:textId="71F52A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656BB3" w14:textId="7F156F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157F1" w14:textId="361D7D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37,550.00 </w:t>
            </w:r>
          </w:p>
        </w:tc>
      </w:tr>
      <w:tr w:rsidR="00DF247F" w:rsidRPr="00B76EBB" w14:paraId="46AF65E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3A97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8869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center"/>
            <w:hideMark/>
          </w:tcPr>
          <w:p w14:paraId="4A4F4C71" w14:textId="4B4708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center"/>
            <w:hideMark/>
          </w:tcPr>
          <w:p w14:paraId="5F34727D" w14:textId="43A647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190910" w14:textId="3832ABC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D9AFB" w14:textId="21E333E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3,600.00 </w:t>
            </w:r>
          </w:p>
        </w:tc>
      </w:tr>
      <w:tr w:rsidR="00DF247F" w:rsidRPr="00B76EBB" w14:paraId="702A462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4224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4112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center"/>
            <w:hideMark/>
          </w:tcPr>
          <w:p w14:paraId="0F13D034" w14:textId="3E9797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center"/>
            <w:hideMark/>
          </w:tcPr>
          <w:p w14:paraId="0627211A" w14:textId="3592CB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2D9D7E" w14:textId="26DA75E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FA358" w14:textId="3DA96B0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49,500.00 </w:t>
            </w:r>
          </w:p>
        </w:tc>
      </w:tr>
      <w:tr w:rsidR="00DF247F" w:rsidRPr="00B76EBB" w14:paraId="3FA697E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12DB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2A0B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center"/>
            <w:hideMark/>
          </w:tcPr>
          <w:p w14:paraId="126C55EA" w14:textId="0A4043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center"/>
            <w:hideMark/>
          </w:tcPr>
          <w:p w14:paraId="6128A5C8" w14:textId="28DDBF6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6CD733" w14:textId="7EF570F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8AECC" w14:textId="4763B9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83,950.00 </w:t>
            </w:r>
          </w:p>
        </w:tc>
      </w:tr>
      <w:tr w:rsidR="00DF247F" w:rsidRPr="00B76EBB" w14:paraId="1F81C70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E8A4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BAE5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center"/>
            <w:hideMark/>
          </w:tcPr>
          <w:p w14:paraId="684B4240" w14:textId="150278C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A396F83" w14:textId="10E9ADE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77BB65" w14:textId="01F96F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D047C" w14:textId="04F06E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00,000.00 </w:t>
            </w:r>
          </w:p>
        </w:tc>
      </w:tr>
      <w:tr w:rsidR="00DF247F" w:rsidRPr="00B76EBB" w14:paraId="3E548FA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CA03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C68C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El Nido (Bacuit)</w:t>
            </w:r>
          </w:p>
        </w:tc>
        <w:tc>
          <w:tcPr>
            <w:tcW w:w="1003" w:type="pct"/>
            <w:tcBorders>
              <w:top w:val="nil"/>
              <w:left w:val="nil"/>
              <w:bottom w:val="single" w:sz="4" w:space="0" w:color="000000"/>
              <w:right w:val="single" w:sz="4" w:space="0" w:color="000000"/>
            </w:tcBorders>
            <w:shd w:val="clear" w:color="auto" w:fill="auto"/>
            <w:noWrap/>
            <w:vAlign w:val="center"/>
            <w:hideMark/>
          </w:tcPr>
          <w:p w14:paraId="472C769B" w14:textId="56EAA8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center"/>
            <w:hideMark/>
          </w:tcPr>
          <w:p w14:paraId="0FCEE9C2" w14:textId="29B5FF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EA7BF7" w14:textId="7EF0D7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266F5" w14:textId="557DE1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7,914.00 </w:t>
            </w:r>
          </w:p>
        </w:tc>
      </w:tr>
      <w:tr w:rsidR="00DF247F" w:rsidRPr="00B76EBB" w14:paraId="1277BDB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7106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CC4A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center"/>
            <w:hideMark/>
          </w:tcPr>
          <w:p w14:paraId="18717CA9" w14:textId="533CAE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center"/>
            <w:hideMark/>
          </w:tcPr>
          <w:p w14:paraId="54C81D22" w14:textId="552BAB0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1294F8" w14:textId="1D2373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9ABFD" w14:textId="6079BA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2,723.73 </w:t>
            </w:r>
          </w:p>
        </w:tc>
      </w:tr>
      <w:tr w:rsidR="00DF247F" w:rsidRPr="00B76EBB" w14:paraId="2B17F78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6B15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CFFA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62A7E52F" w14:textId="2C11AD9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E101550" w14:textId="3CA81A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0E84B7" w14:textId="54F70F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6347B" w14:textId="6AB663A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0,000.00 </w:t>
            </w:r>
          </w:p>
        </w:tc>
      </w:tr>
      <w:tr w:rsidR="00DF247F" w:rsidRPr="00B76EBB" w14:paraId="455E9D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09DC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1FF6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center"/>
            <w:hideMark/>
          </w:tcPr>
          <w:p w14:paraId="6F1F4ADC" w14:textId="4CDDC7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10,447.00 </w:t>
            </w:r>
          </w:p>
        </w:tc>
        <w:tc>
          <w:tcPr>
            <w:tcW w:w="958" w:type="pct"/>
            <w:tcBorders>
              <w:top w:val="nil"/>
              <w:left w:val="nil"/>
              <w:bottom w:val="single" w:sz="4" w:space="0" w:color="000000"/>
              <w:right w:val="single" w:sz="4" w:space="0" w:color="000000"/>
            </w:tcBorders>
            <w:shd w:val="clear" w:color="auto" w:fill="auto"/>
            <w:noWrap/>
            <w:vAlign w:val="center"/>
            <w:hideMark/>
          </w:tcPr>
          <w:p w14:paraId="1E87C838" w14:textId="5DE9CE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18CE34" w14:textId="40E0C5B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B9422" w14:textId="100295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10,447.00 </w:t>
            </w:r>
          </w:p>
        </w:tc>
      </w:tr>
      <w:tr w:rsidR="00DF247F" w:rsidRPr="00B76EBB" w14:paraId="0EBE736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731A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7EDF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center"/>
            <w:hideMark/>
          </w:tcPr>
          <w:p w14:paraId="7291F074" w14:textId="5040FB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12,058.10 </w:t>
            </w:r>
          </w:p>
        </w:tc>
        <w:tc>
          <w:tcPr>
            <w:tcW w:w="958" w:type="pct"/>
            <w:tcBorders>
              <w:top w:val="nil"/>
              <w:left w:val="nil"/>
              <w:bottom w:val="single" w:sz="4" w:space="0" w:color="000000"/>
              <w:right w:val="single" w:sz="4" w:space="0" w:color="000000"/>
            </w:tcBorders>
            <w:shd w:val="clear" w:color="auto" w:fill="auto"/>
            <w:noWrap/>
            <w:vAlign w:val="center"/>
            <w:hideMark/>
          </w:tcPr>
          <w:p w14:paraId="63C28168" w14:textId="3D68F6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EB68F2" w14:textId="67B3C5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5D08C" w14:textId="0FCA613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12,058.10 </w:t>
            </w:r>
          </w:p>
        </w:tc>
      </w:tr>
      <w:tr w:rsidR="00DF247F" w:rsidRPr="00B76EBB" w14:paraId="4D22120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D5F5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FD6F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center"/>
            <w:hideMark/>
          </w:tcPr>
          <w:p w14:paraId="488772D7" w14:textId="0BE9C1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72,036.60 </w:t>
            </w:r>
          </w:p>
        </w:tc>
        <w:tc>
          <w:tcPr>
            <w:tcW w:w="958" w:type="pct"/>
            <w:tcBorders>
              <w:top w:val="nil"/>
              <w:left w:val="nil"/>
              <w:bottom w:val="single" w:sz="4" w:space="0" w:color="000000"/>
              <w:right w:val="single" w:sz="4" w:space="0" w:color="000000"/>
            </w:tcBorders>
            <w:shd w:val="clear" w:color="auto" w:fill="auto"/>
            <w:noWrap/>
            <w:vAlign w:val="center"/>
            <w:hideMark/>
          </w:tcPr>
          <w:p w14:paraId="0F4D6E29" w14:textId="410A18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87DC62" w14:textId="391064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E6BFF" w14:textId="334130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72,036.60 </w:t>
            </w:r>
          </w:p>
        </w:tc>
      </w:tr>
      <w:tr w:rsidR="00DF247F" w:rsidRPr="00B76EBB" w14:paraId="18D9DDF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A116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9554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center"/>
            <w:hideMark/>
          </w:tcPr>
          <w:p w14:paraId="64E8A675" w14:textId="7B4B058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72,278.05 </w:t>
            </w:r>
          </w:p>
        </w:tc>
        <w:tc>
          <w:tcPr>
            <w:tcW w:w="958" w:type="pct"/>
            <w:tcBorders>
              <w:top w:val="nil"/>
              <w:left w:val="nil"/>
              <w:bottom w:val="single" w:sz="4" w:space="0" w:color="000000"/>
              <w:right w:val="single" w:sz="4" w:space="0" w:color="000000"/>
            </w:tcBorders>
            <w:shd w:val="clear" w:color="auto" w:fill="auto"/>
            <w:noWrap/>
            <w:vAlign w:val="center"/>
            <w:hideMark/>
          </w:tcPr>
          <w:p w14:paraId="4C46BC68" w14:textId="062F9B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B6BCD2" w14:textId="5A1E32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6925E" w14:textId="4B297B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72,278.05 </w:t>
            </w:r>
          </w:p>
        </w:tc>
      </w:tr>
      <w:tr w:rsidR="00DF247F" w:rsidRPr="00B76EBB" w14:paraId="0930F84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520F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DEA6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center"/>
            <w:hideMark/>
          </w:tcPr>
          <w:p w14:paraId="33C699C8" w14:textId="69CC69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center"/>
            <w:hideMark/>
          </w:tcPr>
          <w:p w14:paraId="65066D1D" w14:textId="324B5D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94DB1C" w14:textId="64D1759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69863" w14:textId="66CC4D6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7,914.00 </w:t>
            </w:r>
          </w:p>
        </w:tc>
      </w:tr>
      <w:tr w:rsidR="00DF247F" w:rsidRPr="00B76EBB" w14:paraId="18F45E6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1FF0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2A38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ofronio Española</w:t>
            </w:r>
          </w:p>
        </w:tc>
        <w:tc>
          <w:tcPr>
            <w:tcW w:w="1003" w:type="pct"/>
            <w:tcBorders>
              <w:top w:val="nil"/>
              <w:left w:val="nil"/>
              <w:bottom w:val="single" w:sz="4" w:space="0" w:color="000000"/>
              <w:right w:val="single" w:sz="4" w:space="0" w:color="000000"/>
            </w:tcBorders>
            <w:shd w:val="clear" w:color="auto" w:fill="auto"/>
            <w:noWrap/>
            <w:vAlign w:val="center"/>
            <w:hideMark/>
          </w:tcPr>
          <w:p w14:paraId="45999F3B" w14:textId="02F0CE3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3,475.30 </w:t>
            </w:r>
          </w:p>
        </w:tc>
        <w:tc>
          <w:tcPr>
            <w:tcW w:w="958" w:type="pct"/>
            <w:tcBorders>
              <w:top w:val="nil"/>
              <w:left w:val="nil"/>
              <w:bottom w:val="single" w:sz="4" w:space="0" w:color="000000"/>
              <w:right w:val="single" w:sz="4" w:space="0" w:color="000000"/>
            </w:tcBorders>
            <w:shd w:val="clear" w:color="auto" w:fill="auto"/>
            <w:noWrap/>
            <w:vAlign w:val="center"/>
            <w:hideMark/>
          </w:tcPr>
          <w:p w14:paraId="317E850F" w14:textId="624D9A6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C35622" w14:textId="6C9055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C2D58" w14:textId="0E2A25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3,475.30 </w:t>
            </w:r>
          </w:p>
        </w:tc>
      </w:tr>
      <w:tr w:rsidR="00DF247F" w:rsidRPr="00B76EBB" w14:paraId="1E5435D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D5D880"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center"/>
            <w:hideMark/>
          </w:tcPr>
          <w:p w14:paraId="33DF8CDA" w14:textId="4C09F13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9,424,314.75 </w:t>
            </w:r>
          </w:p>
        </w:tc>
        <w:tc>
          <w:tcPr>
            <w:tcW w:w="958" w:type="pct"/>
            <w:tcBorders>
              <w:top w:val="nil"/>
              <w:left w:val="nil"/>
              <w:bottom w:val="single" w:sz="4" w:space="0" w:color="000000"/>
              <w:right w:val="single" w:sz="4" w:space="0" w:color="000000"/>
            </w:tcBorders>
            <w:shd w:val="clear" w:color="D8D8D8" w:fill="D8D8D8"/>
            <w:noWrap/>
            <w:vAlign w:val="center"/>
            <w:hideMark/>
          </w:tcPr>
          <w:p w14:paraId="222B65D5" w14:textId="3B59048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5EE5FA9" w14:textId="565D139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4D8DAF1" w14:textId="794FA20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9,424,314.75 </w:t>
            </w:r>
          </w:p>
        </w:tc>
      </w:tr>
      <w:tr w:rsidR="00DF247F" w:rsidRPr="00B76EBB" w14:paraId="31C78FD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1DD89"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FBC8A3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center"/>
            <w:hideMark/>
          </w:tcPr>
          <w:p w14:paraId="1F102C37" w14:textId="65734A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42,659.00 </w:t>
            </w:r>
          </w:p>
        </w:tc>
        <w:tc>
          <w:tcPr>
            <w:tcW w:w="958" w:type="pct"/>
            <w:tcBorders>
              <w:top w:val="nil"/>
              <w:left w:val="nil"/>
              <w:bottom w:val="single" w:sz="4" w:space="0" w:color="000000"/>
              <w:right w:val="single" w:sz="4" w:space="0" w:color="000000"/>
            </w:tcBorders>
            <w:shd w:val="clear" w:color="auto" w:fill="auto"/>
            <w:noWrap/>
            <w:vAlign w:val="center"/>
            <w:hideMark/>
          </w:tcPr>
          <w:p w14:paraId="4A7CFC97" w14:textId="387590C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F3190E" w14:textId="1C8CE9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4ECA8" w14:textId="078EAB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42,659.00 </w:t>
            </w:r>
          </w:p>
        </w:tc>
      </w:tr>
      <w:tr w:rsidR="00DF247F" w:rsidRPr="00B76EBB" w14:paraId="0E42FA1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62EC1"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C9C816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center"/>
            <w:hideMark/>
          </w:tcPr>
          <w:p w14:paraId="2B1DE7E0" w14:textId="488A82C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0,485.00 </w:t>
            </w:r>
          </w:p>
        </w:tc>
        <w:tc>
          <w:tcPr>
            <w:tcW w:w="958" w:type="pct"/>
            <w:tcBorders>
              <w:top w:val="nil"/>
              <w:left w:val="nil"/>
              <w:bottom w:val="single" w:sz="4" w:space="0" w:color="000000"/>
              <w:right w:val="single" w:sz="4" w:space="0" w:color="000000"/>
            </w:tcBorders>
            <w:shd w:val="clear" w:color="auto" w:fill="auto"/>
            <w:noWrap/>
            <w:vAlign w:val="center"/>
            <w:hideMark/>
          </w:tcPr>
          <w:p w14:paraId="35553579" w14:textId="61EA30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F1262C" w14:textId="5BE562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216D6" w14:textId="168DF6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0,485.00 </w:t>
            </w:r>
          </w:p>
        </w:tc>
      </w:tr>
      <w:tr w:rsidR="00DF247F" w:rsidRPr="00B76EBB" w14:paraId="547AECB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02E5A"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27EF3C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center"/>
            <w:hideMark/>
          </w:tcPr>
          <w:p w14:paraId="3B5C201F" w14:textId="18265F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77,310.00 </w:t>
            </w:r>
          </w:p>
        </w:tc>
        <w:tc>
          <w:tcPr>
            <w:tcW w:w="958" w:type="pct"/>
            <w:tcBorders>
              <w:top w:val="nil"/>
              <w:left w:val="nil"/>
              <w:bottom w:val="single" w:sz="4" w:space="0" w:color="000000"/>
              <w:right w:val="single" w:sz="4" w:space="0" w:color="000000"/>
            </w:tcBorders>
            <w:shd w:val="clear" w:color="auto" w:fill="auto"/>
            <w:noWrap/>
            <w:vAlign w:val="center"/>
            <w:hideMark/>
          </w:tcPr>
          <w:p w14:paraId="58490985" w14:textId="4C31CE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FF1F5E" w14:textId="4CD956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309C7" w14:textId="059E29F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77,310.00 </w:t>
            </w:r>
          </w:p>
        </w:tc>
      </w:tr>
      <w:tr w:rsidR="00DF247F" w:rsidRPr="00B76EBB" w14:paraId="6ED5789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7DEA8"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685930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center"/>
            <w:hideMark/>
          </w:tcPr>
          <w:p w14:paraId="1D66054E" w14:textId="4B052BF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13,797.00 </w:t>
            </w:r>
          </w:p>
        </w:tc>
        <w:tc>
          <w:tcPr>
            <w:tcW w:w="958" w:type="pct"/>
            <w:tcBorders>
              <w:top w:val="nil"/>
              <w:left w:val="nil"/>
              <w:bottom w:val="single" w:sz="4" w:space="0" w:color="000000"/>
              <w:right w:val="single" w:sz="4" w:space="0" w:color="000000"/>
            </w:tcBorders>
            <w:shd w:val="clear" w:color="auto" w:fill="auto"/>
            <w:noWrap/>
            <w:vAlign w:val="center"/>
            <w:hideMark/>
          </w:tcPr>
          <w:p w14:paraId="6DE636AF" w14:textId="1A6E93F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CCBE01" w14:textId="35E2FA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1EB87" w14:textId="248BF3C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13,797.00 </w:t>
            </w:r>
          </w:p>
        </w:tc>
      </w:tr>
      <w:tr w:rsidR="00DF247F" w:rsidRPr="00B76EBB" w14:paraId="34773E0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08EA1"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4EC728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2DF1ABA9" w14:textId="0DDBC5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center"/>
            <w:hideMark/>
          </w:tcPr>
          <w:p w14:paraId="2B534258" w14:textId="4D61399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24FC8A" w14:textId="508CA7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91A6B" w14:textId="6728113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99,250.00 </w:t>
            </w:r>
          </w:p>
        </w:tc>
      </w:tr>
      <w:tr w:rsidR="00DF247F" w:rsidRPr="00B76EBB" w14:paraId="24509EA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2A2F9"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D8318E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center"/>
            <w:hideMark/>
          </w:tcPr>
          <w:p w14:paraId="095F25B8" w14:textId="19008E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31,585.00 </w:t>
            </w:r>
          </w:p>
        </w:tc>
        <w:tc>
          <w:tcPr>
            <w:tcW w:w="958" w:type="pct"/>
            <w:tcBorders>
              <w:top w:val="nil"/>
              <w:left w:val="nil"/>
              <w:bottom w:val="single" w:sz="4" w:space="0" w:color="000000"/>
              <w:right w:val="single" w:sz="4" w:space="0" w:color="000000"/>
            </w:tcBorders>
            <w:shd w:val="clear" w:color="auto" w:fill="auto"/>
            <w:noWrap/>
            <w:vAlign w:val="center"/>
            <w:hideMark/>
          </w:tcPr>
          <w:p w14:paraId="2236C87B" w14:textId="5E4276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B5D8D9" w14:textId="69CEF10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CBF39" w14:textId="01C0CA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31,585.00 </w:t>
            </w:r>
          </w:p>
        </w:tc>
      </w:tr>
      <w:tr w:rsidR="00DF247F" w:rsidRPr="00B76EBB" w14:paraId="5CB5EFE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29E25"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7D9BD7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center"/>
            <w:hideMark/>
          </w:tcPr>
          <w:p w14:paraId="274772A0" w14:textId="53E356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12,800.00 </w:t>
            </w:r>
          </w:p>
        </w:tc>
        <w:tc>
          <w:tcPr>
            <w:tcW w:w="958" w:type="pct"/>
            <w:tcBorders>
              <w:top w:val="nil"/>
              <w:left w:val="nil"/>
              <w:bottom w:val="single" w:sz="4" w:space="0" w:color="000000"/>
              <w:right w:val="single" w:sz="4" w:space="0" w:color="000000"/>
            </w:tcBorders>
            <w:shd w:val="clear" w:color="auto" w:fill="auto"/>
            <w:noWrap/>
            <w:vAlign w:val="center"/>
            <w:hideMark/>
          </w:tcPr>
          <w:p w14:paraId="7B053485" w14:textId="1529B3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BCCEB3" w14:textId="19B527A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27096" w14:textId="458B9E4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12,800.00 </w:t>
            </w:r>
          </w:p>
        </w:tc>
      </w:tr>
      <w:tr w:rsidR="00DF247F" w:rsidRPr="00B76EBB" w14:paraId="5BFD5B5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045DB"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D44C87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center"/>
            <w:hideMark/>
          </w:tcPr>
          <w:p w14:paraId="62CB31E7" w14:textId="685E6E7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18,400.00 </w:t>
            </w:r>
          </w:p>
        </w:tc>
        <w:tc>
          <w:tcPr>
            <w:tcW w:w="958" w:type="pct"/>
            <w:tcBorders>
              <w:top w:val="nil"/>
              <w:left w:val="nil"/>
              <w:bottom w:val="single" w:sz="4" w:space="0" w:color="000000"/>
              <w:right w:val="single" w:sz="4" w:space="0" w:color="000000"/>
            </w:tcBorders>
            <w:shd w:val="clear" w:color="auto" w:fill="auto"/>
            <w:noWrap/>
            <w:vAlign w:val="center"/>
            <w:hideMark/>
          </w:tcPr>
          <w:p w14:paraId="28465F5C" w14:textId="5A5E15C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C50A3D" w14:textId="4B4219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69A61" w14:textId="0BD516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18,400.00 </w:t>
            </w:r>
          </w:p>
        </w:tc>
      </w:tr>
      <w:tr w:rsidR="00DF247F" w:rsidRPr="00B76EBB" w14:paraId="721E119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72714"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492DC6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center"/>
            <w:hideMark/>
          </w:tcPr>
          <w:p w14:paraId="311DD606" w14:textId="703CBE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55,007.05 </w:t>
            </w:r>
          </w:p>
        </w:tc>
        <w:tc>
          <w:tcPr>
            <w:tcW w:w="958" w:type="pct"/>
            <w:tcBorders>
              <w:top w:val="nil"/>
              <w:left w:val="nil"/>
              <w:bottom w:val="single" w:sz="4" w:space="0" w:color="000000"/>
              <w:right w:val="single" w:sz="4" w:space="0" w:color="000000"/>
            </w:tcBorders>
            <w:shd w:val="clear" w:color="auto" w:fill="auto"/>
            <w:noWrap/>
            <w:vAlign w:val="center"/>
            <w:hideMark/>
          </w:tcPr>
          <w:p w14:paraId="60A87B05" w14:textId="04F7E5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845CA9" w14:textId="08E51D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3A42D" w14:textId="6E5F68D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55,007.05 </w:t>
            </w:r>
          </w:p>
        </w:tc>
      </w:tr>
      <w:tr w:rsidR="00DF247F" w:rsidRPr="00B76EBB" w14:paraId="09F20DF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58D07"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24FEE6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center"/>
            <w:hideMark/>
          </w:tcPr>
          <w:p w14:paraId="3F78D8DA" w14:textId="5C33A21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89,062.50 </w:t>
            </w:r>
          </w:p>
        </w:tc>
        <w:tc>
          <w:tcPr>
            <w:tcW w:w="958" w:type="pct"/>
            <w:tcBorders>
              <w:top w:val="nil"/>
              <w:left w:val="nil"/>
              <w:bottom w:val="single" w:sz="4" w:space="0" w:color="000000"/>
              <w:right w:val="single" w:sz="4" w:space="0" w:color="000000"/>
            </w:tcBorders>
            <w:shd w:val="clear" w:color="auto" w:fill="auto"/>
            <w:noWrap/>
            <w:vAlign w:val="center"/>
            <w:hideMark/>
          </w:tcPr>
          <w:p w14:paraId="1A240654" w14:textId="23B479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1383E7" w14:textId="54DE93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82862" w14:textId="3984F4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89,062.50 </w:t>
            </w:r>
          </w:p>
        </w:tc>
      </w:tr>
      <w:tr w:rsidR="00DF247F" w:rsidRPr="00B76EBB" w14:paraId="32DC683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FB3A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CA4A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center"/>
            <w:hideMark/>
          </w:tcPr>
          <w:p w14:paraId="39F4717B" w14:textId="64016E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88,150.00 </w:t>
            </w:r>
          </w:p>
        </w:tc>
        <w:tc>
          <w:tcPr>
            <w:tcW w:w="958" w:type="pct"/>
            <w:tcBorders>
              <w:top w:val="nil"/>
              <w:left w:val="nil"/>
              <w:bottom w:val="single" w:sz="4" w:space="0" w:color="000000"/>
              <w:right w:val="single" w:sz="4" w:space="0" w:color="000000"/>
            </w:tcBorders>
            <w:shd w:val="clear" w:color="auto" w:fill="auto"/>
            <w:noWrap/>
            <w:vAlign w:val="center"/>
            <w:hideMark/>
          </w:tcPr>
          <w:p w14:paraId="71B24FFA" w14:textId="11661D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B310EC" w14:textId="1B7E3B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D052D" w14:textId="236F631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88,150.00 </w:t>
            </w:r>
          </w:p>
        </w:tc>
      </w:tr>
      <w:tr w:rsidR="00DF247F" w:rsidRPr="00B76EBB" w14:paraId="02AED65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6C9C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832F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center"/>
            <w:hideMark/>
          </w:tcPr>
          <w:p w14:paraId="4E58B6E7" w14:textId="5D0C0A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C6D8F17" w14:textId="5FC8F96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1730A8" w14:textId="49608BC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28BEC" w14:textId="5FEB54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0,000.00 </w:t>
            </w:r>
          </w:p>
        </w:tc>
      </w:tr>
      <w:tr w:rsidR="00DF247F" w:rsidRPr="00B76EBB" w14:paraId="3CADD63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1C03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8CEF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center"/>
            <w:hideMark/>
          </w:tcPr>
          <w:p w14:paraId="37C79170" w14:textId="3363287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84,171.70 </w:t>
            </w:r>
          </w:p>
        </w:tc>
        <w:tc>
          <w:tcPr>
            <w:tcW w:w="958" w:type="pct"/>
            <w:tcBorders>
              <w:top w:val="nil"/>
              <w:left w:val="nil"/>
              <w:bottom w:val="single" w:sz="4" w:space="0" w:color="000000"/>
              <w:right w:val="single" w:sz="4" w:space="0" w:color="000000"/>
            </w:tcBorders>
            <w:shd w:val="clear" w:color="auto" w:fill="auto"/>
            <w:noWrap/>
            <w:vAlign w:val="center"/>
            <w:hideMark/>
          </w:tcPr>
          <w:p w14:paraId="7E23527C" w14:textId="267044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204AA5" w14:textId="5D8108A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C6F7C" w14:textId="200AD6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84,171.70 </w:t>
            </w:r>
          </w:p>
        </w:tc>
      </w:tr>
      <w:tr w:rsidR="00DF247F" w:rsidRPr="00B76EBB" w14:paraId="38895F3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EF03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3373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117A17EB" w14:textId="35AC4EA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04,627.50 </w:t>
            </w:r>
          </w:p>
        </w:tc>
        <w:tc>
          <w:tcPr>
            <w:tcW w:w="958" w:type="pct"/>
            <w:tcBorders>
              <w:top w:val="nil"/>
              <w:left w:val="nil"/>
              <w:bottom w:val="single" w:sz="4" w:space="0" w:color="000000"/>
              <w:right w:val="single" w:sz="4" w:space="0" w:color="000000"/>
            </w:tcBorders>
            <w:shd w:val="clear" w:color="auto" w:fill="auto"/>
            <w:noWrap/>
            <w:vAlign w:val="center"/>
            <w:hideMark/>
          </w:tcPr>
          <w:p w14:paraId="13F44B2B" w14:textId="293FAD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F47E53" w14:textId="5F33D0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EF77D" w14:textId="5C0A54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04,627.50 </w:t>
            </w:r>
          </w:p>
        </w:tc>
      </w:tr>
      <w:tr w:rsidR="00DF247F" w:rsidRPr="00B76EBB" w14:paraId="4F7D052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75F0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6894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6FEC7567" w14:textId="35B9D70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95,870.00 </w:t>
            </w:r>
          </w:p>
        </w:tc>
        <w:tc>
          <w:tcPr>
            <w:tcW w:w="958" w:type="pct"/>
            <w:tcBorders>
              <w:top w:val="nil"/>
              <w:left w:val="nil"/>
              <w:bottom w:val="single" w:sz="4" w:space="0" w:color="000000"/>
              <w:right w:val="single" w:sz="4" w:space="0" w:color="000000"/>
            </w:tcBorders>
            <w:shd w:val="clear" w:color="auto" w:fill="auto"/>
            <w:noWrap/>
            <w:vAlign w:val="center"/>
            <w:hideMark/>
          </w:tcPr>
          <w:p w14:paraId="5D60D4BF" w14:textId="310718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CE859E" w14:textId="4F4A323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8DD43" w14:textId="4A7B2B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95,870.00 </w:t>
            </w:r>
          </w:p>
        </w:tc>
      </w:tr>
      <w:tr w:rsidR="00DF247F" w:rsidRPr="00B76EBB" w14:paraId="62735F3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C147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91A6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center"/>
            <w:hideMark/>
          </w:tcPr>
          <w:p w14:paraId="32A5C139" w14:textId="483B00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center"/>
            <w:hideMark/>
          </w:tcPr>
          <w:p w14:paraId="1BF27436" w14:textId="372C31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61008D" w14:textId="615F71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EFF43" w14:textId="64E00D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6,375.00 </w:t>
            </w:r>
          </w:p>
        </w:tc>
      </w:tr>
      <w:tr w:rsidR="00DF247F" w:rsidRPr="00B76EBB" w14:paraId="41814E0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9A64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E2E4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center"/>
            <w:hideMark/>
          </w:tcPr>
          <w:p w14:paraId="3911D36D" w14:textId="286408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center"/>
            <w:hideMark/>
          </w:tcPr>
          <w:p w14:paraId="7BE8C593" w14:textId="4C509B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F09576" w14:textId="61EB7CB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2897D" w14:textId="793296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94,765.00 </w:t>
            </w:r>
          </w:p>
        </w:tc>
      </w:tr>
      <w:tr w:rsidR="00DF247F" w:rsidRPr="00B76EBB" w14:paraId="2FD27F52"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9B9001"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center"/>
            <w:hideMark/>
          </w:tcPr>
          <w:p w14:paraId="22F03CF3" w14:textId="0CBFFEE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65,744,960.30 </w:t>
            </w:r>
          </w:p>
        </w:tc>
        <w:tc>
          <w:tcPr>
            <w:tcW w:w="958" w:type="pct"/>
            <w:tcBorders>
              <w:top w:val="nil"/>
              <w:left w:val="nil"/>
              <w:bottom w:val="single" w:sz="4" w:space="0" w:color="000000"/>
              <w:right w:val="single" w:sz="4" w:space="0" w:color="000000"/>
            </w:tcBorders>
            <w:shd w:val="clear" w:color="A5A5A5" w:fill="A5A5A5"/>
            <w:noWrap/>
            <w:vAlign w:val="center"/>
            <w:hideMark/>
          </w:tcPr>
          <w:p w14:paraId="755EEDCC" w14:textId="3665643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center"/>
            <w:hideMark/>
          </w:tcPr>
          <w:p w14:paraId="55D59BCD" w14:textId="7B760EF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7EC6E880" w14:textId="77D29A0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68,821,910.30 </w:t>
            </w:r>
          </w:p>
        </w:tc>
      </w:tr>
      <w:tr w:rsidR="00DF247F" w:rsidRPr="00B76EBB" w14:paraId="4E75B766"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6B3A57"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lastRenderedPageBreak/>
              <w:t>Albay</w:t>
            </w:r>
          </w:p>
        </w:tc>
        <w:tc>
          <w:tcPr>
            <w:tcW w:w="1003" w:type="pct"/>
            <w:tcBorders>
              <w:top w:val="nil"/>
              <w:left w:val="nil"/>
              <w:bottom w:val="single" w:sz="4" w:space="0" w:color="000000"/>
              <w:right w:val="single" w:sz="4" w:space="0" w:color="000000"/>
            </w:tcBorders>
            <w:shd w:val="clear" w:color="D8D8D8" w:fill="D8D8D8"/>
            <w:noWrap/>
            <w:vAlign w:val="center"/>
            <w:hideMark/>
          </w:tcPr>
          <w:p w14:paraId="61A9F55E" w14:textId="159CE65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4,995,742.60 </w:t>
            </w:r>
          </w:p>
        </w:tc>
        <w:tc>
          <w:tcPr>
            <w:tcW w:w="958" w:type="pct"/>
            <w:tcBorders>
              <w:top w:val="nil"/>
              <w:left w:val="nil"/>
              <w:bottom w:val="single" w:sz="4" w:space="0" w:color="000000"/>
              <w:right w:val="single" w:sz="4" w:space="0" w:color="000000"/>
            </w:tcBorders>
            <w:shd w:val="clear" w:color="D8D8D8" w:fill="D8D8D8"/>
            <w:noWrap/>
            <w:vAlign w:val="center"/>
            <w:hideMark/>
          </w:tcPr>
          <w:p w14:paraId="50370837" w14:textId="77A690AB"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6A43037D" w14:textId="7A483BE6"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center"/>
            <w:hideMark/>
          </w:tcPr>
          <w:p w14:paraId="27E9C6A0" w14:textId="27575778"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6,441,492.60 </w:t>
            </w:r>
          </w:p>
        </w:tc>
      </w:tr>
      <w:tr w:rsidR="00DF247F" w:rsidRPr="00B76EBB" w14:paraId="2FDEE54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9A4A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DE03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center"/>
            <w:hideMark/>
          </w:tcPr>
          <w:p w14:paraId="7F8FD0D5" w14:textId="603A504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center"/>
            <w:hideMark/>
          </w:tcPr>
          <w:p w14:paraId="4B4B6B52" w14:textId="627954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611104" w14:textId="5DE9807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69354" w14:textId="5AB118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86,728.00 </w:t>
            </w:r>
          </w:p>
        </w:tc>
      </w:tr>
      <w:tr w:rsidR="00DF247F" w:rsidRPr="00B76EBB" w14:paraId="5590909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F37A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7C1F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center"/>
            <w:hideMark/>
          </w:tcPr>
          <w:p w14:paraId="0739CE19" w14:textId="0A9EA3A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center"/>
            <w:hideMark/>
          </w:tcPr>
          <w:p w14:paraId="4FA437A0" w14:textId="1A2675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F6C4D9" w14:textId="1DA63E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A9CDD" w14:textId="57A169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39,865.16 </w:t>
            </w:r>
          </w:p>
        </w:tc>
      </w:tr>
      <w:tr w:rsidR="00DF247F" w:rsidRPr="00B76EBB" w14:paraId="1C0DD11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6F30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7148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center"/>
            <w:hideMark/>
          </w:tcPr>
          <w:p w14:paraId="6BCBAB4D" w14:textId="60FA60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58,084.47 </w:t>
            </w:r>
          </w:p>
        </w:tc>
        <w:tc>
          <w:tcPr>
            <w:tcW w:w="958" w:type="pct"/>
            <w:tcBorders>
              <w:top w:val="nil"/>
              <w:left w:val="nil"/>
              <w:bottom w:val="single" w:sz="4" w:space="0" w:color="000000"/>
              <w:right w:val="single" w:sz="4" w:space="0" w:color="000000"/>
            </w:tcBorders>
            <w:shd w:val="clear" w:color="auto" w:fill="auto"/>
            <w:noWrap/>
            <w:vAlign w:val="center"/>
            <w:hideMark/>
          </w:tcPr>
          <w:p w14:paraId="7F779996" w14:textId="4C1107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4C0FFF" w14:textId="4AD96A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E70E5" w14:textId="307732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58,084.47 </w:t>
            </w:r>
          </w:p>
        </w:tc>
      </w:tr>
      <w:tr w:rsidR="00DF247F" w:rsidRPr="00B76EBB" w14:paraId="3A85C64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A44C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D6AB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center"/>
            <w:hideMark/>
          </w:tcPr>
          <w:p w14:paraId="668317C9" w14:textId="38CC3E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center"/>
            <w:hideMark/>
          </w:tcPr>
          <w:p w14:paraId="4E347427" w14:textId="26D6FFB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center"/>
            <w:hideMark/>
          </w:tcPr>
          <w:p w14:paraId="4D58D8DB" w14:textId="387713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4177B" w14:textId="12430B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61,210.81 </w:t>
            </w:r>
          </w:p>
        </w:tc>
      </w:tr>
      <w:tr w:rsidR="00DF247F" w:rsidRPr="00B76EBB" w14:paraId="180FA77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4E15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5CC5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center"/>
            <w:hideMark/>
          </w:tcPr>
          <w:p w14:paraId="6C4D7B4C" w14:textId="357131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center"/>
            <w:hideMark/>
          </w:tcPr>
          <w:p w14:paraId="7380144F" w14:textId="1764D9A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center"/>
            <w:hideMark/>
          </w:tcPr>
          <w:p w14:paraId="139804BA" w14:textId="5CDD72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A07F2" w14:textId="612AD6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88,541.24 </w:t>
            </w:r>
          </w:p>
        </w:tc>
      </w:tr>
      <w:tr w:rsidR="00DF247F" w:rsidRPr="00B76EBB" w14:paraId="524EEC5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8E7F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8814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center"/>
            <w:hideMark/>
          </w:tcPr>
          <w:p w14:paraId="7553FBEB" w14:textId="130275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637,016.28 </w:t>
            </w:r>
          </w:p>
        </w:tc>
        <w:tc>
          <w:tcPr>
            <w:tcW w:w="958" w:type="pct"/>
            <w:tcBorders>
              <w:top w:val="nil"/>
              <w:left w:val="nil"/>
              <w:bottom w:val="single" w:sz="4" w:space="0" w:color="000000"/>
              <w:right w:val="single" w:sz="4" w:space="0" w:color="000000"/>
            </w:tcBorders>
            <w:shd w:val="clear" w:color="auto" w:fill="auto"/>
            <w:noWrap/>
            <w:vAlign w:val="center"/>
            <w:hideMark/>
          </w:tcPr>
          <w:p w14:paraId="31F46DFE" w14:textId="5BE37B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2C7A6D" w14:textId="00E2F5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15036" w14:textId="018C7F7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637,016.28 </w:t>
            </w:r>
          </w:p>
        </w:tc>
      </w:tr>
      <w:tr w:rsidR="00DF247F" w:rsidRPr="00B76EBB" w14:paraId="4419EAB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D1BA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A6D9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center"/>
            <w:hideMark/>
          </w:tcPr>
          <w:p w14:paraId="383A51B5" w14:textId="5F34FFF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center"/>
            <w:hideMark/>
          </w:tcPr>
          <w:p w14:paraId="305D5429" w14:textId="4565282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7286B5" w14:textId="554EE2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6911D" w14:textId="45B52E4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95,243.13 </w:t>
            </w:r>
          </w:p>
        </w:tc>
      </w:tr>
      <w:tr w:rsidR="00DF247F" w:rsidRPr="00B76EBB" w14:paraId="33CFD9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D440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744B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center"/>
            <w:hideMark/>
          </w:tcPr>
          <w:p w14:paraId="6F54E717" w14:textId="503D4F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center"/>
            <w:hideMark/>
          </w:tcPr>
          <w:p w14:paraId="273254DE" w14:textId="58D12A3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EE97B2" w14:textId="1C8349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E79B4" w14:textId="493FEA9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60,396.60 </w:t>
            </w:r>
          </w:p>
        </w:tc>
      </w:tr>
      <w:tr w:rsidR="00DF247F" w:rsidRPr="00B76EBB" w14:paraId="3D3B733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1F2E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0FC7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center"/>
            <w:hideMark/>
          </w:tcPr>
          <w:p w14:paraId="6C52F617" w14:textId="483D42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center"/>
            <w:hideMark/>
          </w:tcPr>
          <w:p w14:paraId="45B7B06A" w14:textId="7753626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F7A741" w14:textId="1CE0CB8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82CCC" w14:textId="4A399D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6,033.52 </w:t>
            </w:r>
          </w:p>
        </w:tc>
      </w:tr>
      <w:tr w:rsidR="00DF247F" w:rsidRPr="00B76EBB" w14:paraId="02D96DB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ED38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69D4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center"/>
            <w:hideMark/>
          </w:tcPr>
          <w:p w14:paraId="718C19C2" w14:textId="0D27E7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center"/>
            <w:hideMark/>
          </w:tcPr>
          <w:p w14:paraId="26C52270" w14:textId="4EE73B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C6D902" w14:textId="058E12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01604" w14:textId="136491C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8,021.36 </w:t>
            </w:r>
          </w:p>
        </w:tc>
      </w:tr>
      <w:tr w:rsidR="00DF247F" w:rsidRPr="00B76EBB" w14:paraId="3B7AC7B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2222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4050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center"/>
            <w:hideMark/>
          </w:tcPr>
          <w:p w14:paraId="0B711757" w14:textId="7F3A39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95,622.00 </w:t>
            </w:r>
          </w:p>
        </w:tc>
        <w:tc>
          <w:tcPr>
            <w:tcW w:w="958" w:type="pct"/>
            <w:tcBorders>
              <w:top w:val="nil"/>
              <w:left w:val="nil"/>
              <w:bottom w:val="single" w:sz="4" w:space="0" w:color="000000"/>
              <w:right w:val="single" w:sz="4" w:space="0" w:color="000000"/>
            </w:tcBorders>
            <w:shd w:val="clear" w:color="auto" w:fill="auto"/>
            <w:noWrap/>
            <w:vAlign w:val="center"/>
            <w:hideMark/>
          </w:tcPr>
          <w:p w14:paraId="0C991098" w14:textId="645557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1E3C3B" w14:textId="34D705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9994D" w14:textId="0EA108B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95,622.00 </w:t>
            </w:r>
          </w:p>
        </w:tc>
      </w:tr>
      <w:tr w:rsidR="00DF247F" w:rsidRPr="00B76EBB" w14:paraId="4281D85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D49F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A89C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center"/>
            <w:hideMark/>
          </w:tcPr>
          <w:p w14:paraId="752562FF" w14:textId="153508F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center"/>
            <w:hideMark/>
          </w:tcPr>
          <w:p w14:paraId="3653D58F" w14:textId="1EF05F6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34B1C8" w14:textId="61D486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50F8A" w14:textId="0DCEF7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1,587.29 </w:t>
            </w:r>
          </w:p>
        </w:tc>
      </w:tr>
      <w:tr w:rsidR="00DF247F" w:rsidRPr="00B76EBB" w14:paraId="5242885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5EFE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055E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center"/>
            <w:hideMark/>
          </w:tcPr>
          <w:p w14:paraId="424BECC9" w14:textId="333043D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34,274.04 </w:t>
            </w:r>
          </w:p>
        </w:tc>
        <w:tc>
          <w:tcPr>
            <w:tcW w:w="958" w:type="pct"/>
            <w:tcBorders>
              <w:top w:val="nil"/>
              <w:left w:val="nil"/>
              <w:bottom w:val="single" w:sz="4" w:space="0" w:color="000000"/>
              <w:right w:val="single" w:sz="4" w:space="0" w:color="000000"/>
            </w:tcBorders>
            <w:shd w:val="clear" w:color="auto" w:fill="auto"/>
            <w:noWrap/>
            <w:vAlign w:val="center"/>
            <w:hideMark/>
          </w:tcPr>
          <w:p w14:paraId="75C7B681" w14:textId="7C1D9F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B16AC1" w14:textId="0B68ED6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91333" w14:textId="0E1351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34,274.04 </w:t>
            </w:r>
          </w:p>
        </w:tc>
      </w:tr>
      <w:tr w:rsidR="00DF247F" w:rsidRPr="00B76EBB" w14:paraId="376C738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5FC9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7745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center"/>
            <w:hideMark/>
          </w:tcPr>
          <w:p w14:paraId="25E7C8E9" w14:textId="576EB7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84,214.18 </w:t>
            </w:r>
          </w:p>
        </w:tc>
        <w:tc>
          <w:tcPr>
            <w:tcW w:w="958" w:type="pct"/>
            <w:tcBorders>
              <w:top w:val="nil"/>
              <w:left w:val="nil"/>
              <w:bottom w:val="single" w:sz="4" w:space="0" w:color="000000"/>
              <w:right w:val="single" w:sz="4" w:space="0" w:color="000000"/>
            </w:tcBorders>
            <w:shd w:val="clear" w:color="auto" w:fill="auto"/>
            <w:noWrap/>
            <w:vAlign w:val="center"/>
            <w:hideMark/>
          </w:tcPr>
          <w:p w14:paraId="4813642B" w14:textId="58B154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F69113" w14:textId="15AF315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85C5E" w14:textId="12B1E03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84,214.18 </w:t>
            </w:r>
          </w:p>
        </w:tc>
      </w:tr>
      <w:tr w:rsidR="00DF247F" w:rsidRPr="00B76EBB" w14:paraId="6AF0E60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861F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3713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center"/>
            <w:hideMark/>
          </w:tcPr>
          <w:p w14:paraId="4C4A0F36" w14:textId="1020BF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center"/>
            <w:hideMark/>
          </w:tcPr>
          <w:p w14:paraId="50365D1D" w14:textId="1B2313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9EFAD9" w14:textId="5482AC3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A4473" w14:textId="1FEB39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2,743.04 </w:t>
            </w:r>
          </w:p>
        </w:tc>
      </w:tr>
      <w:tr w:rsidR="00DF247F" w:rsidRPr="00B76EBB" w14:paraId="69AD3E7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4F33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3044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center"/>
            <w:hideMark/>
          </w:tcPr>
          <w:p w14:paraId="5E290C2F" w14:textId="7A4270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22,586.50 </w:t>
            </w:r>
          </w:p>
        </w:tc>
        <w:tc>
          <w:tcPr>
            <w:tcW w:w="958" w:type="pct"/>
            <w:tcBorders>
              <w:top w:val="nil"/>
              <w:left w:val="nil"/>
              <w:bottom w:val="single" w:sz="4" w:space="0" w:color="000000"/>
              <w:right w:val="single" w:sz="4" w:space="0" w:color="000000"/>
            </w:tcBorders>
            <w:shd w:val="clear" w:color="auto" w:fill="auto"/>
            <w:noWrap/>
            <w:vAlign w:val="center"/>
            <w:hideMark/>
          </w:tcPr>
          <w:p w14:paraId="67C55DD5" w14:textId="7C1439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ADB0C3" w14:textId="06AE76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2F066" w14:textId="1CD6E3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22,586.50 </w:t>
            </w:r>
          </w:p>
        </w:tc>
      </w:tr>
      <w:tr w:rsidR="00DF247F" w:rsidRPr="00B76EBB" w14:paraId="18D18D6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1302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1C78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center"/>
            <w:hideMark/>
          </w:tcPr>
          <w:p w14:paraId="59B03AB7" w14:textId="4FB8F3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center"/>
            <w:hideMark/>
          </w:tcPr>
          <w:p w14:paraId="58C972FE" w14:textId="77D2AB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4D656C" w14:textId="3A5C35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8B056" w14:textId="541161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2,809.60 </w:t>
            </w:r>
          </w:p>
        </w:tc>
      </w:tr>
      <w:tr w:rsidR="00DF247F" w:rsidRPr="00B76EBB" w14:paraId="7B7270D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9E70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FFB9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center"/>
            <w:hideMark/>
          </w:tcPr>
          <w:p w14:paraId="52B47F3D" w14:textId="22C14CD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center"/>
            <w:hideMark/>
          </w:tcPr>
          <w:p w14:paraId="718232D4" w14:textId="0B48B2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E4EFE5" w14:textId="4B0D7A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3E7DA" w14:textId="154C90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6,515.38 </w:t>
            </w:r>
          </w:p>
        </w:tc>
      </w:tr>
      <w:tr w:rsidR="00DF247F" w:rsidRPr="00B76EBB" w14:paraId="6985B26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607984"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4022B5D0" w14:textId="34D8D11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5,505,748.42 </w:t>
            </w:r>
          </w:p>
        </w:tc>
        <w:tc>
          <w:tcPr>
            <w:tcW w:w="958" w:type="pct"/>
            <w:tcBorders>
              <w:top w:val="nil"/>
              <w:left w:val="nil"/>
              <w:bottom w:val="single" w:sz="4" w:space="0" w:color="000000"/>
              <w:right w:val="single" w:sz="4" w:space="0" w:color="000000"/>
            </w:tcBorders>
            <w:shd w:val="clear" w:color="D8D8D8" w:fill="D8D8D8"/>
            <w:noWrap/>
            <w:vAlign w:val="center"/>
            <w:hideMark/>
          </w:tcPr>
          <w:p w14:paraId="0EA5C5F5" w14:textId="712B15B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8A7EFDF" w14:textId="152267F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DA9E367" w14:textId="31AE1CE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5,505,748.42 </w:t>
            </w:r>
          </w:p>
        </w:tc>
      </w:tr>
      <w:tr w:rsidR="00DF247F" w:rsidRPr="00B76EBB" w14:paraId="4035AA4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9AD93"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4B4E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103D9761" w14:textId="093223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center"/>
            <w:hideMark/>
          </w:tcPr>
          <w:p w14:paraId="25E52F65" w14:textId="01B8280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57F049" w14:textId="08ACA7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9FC02" w14:textId="6915CE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87,256.42 </w:t>
            </w:r>
          </w:p>
        </w:tc>
      </w:tr>
      <w:tr w:rsidR="00DF247F" w:rsidRPr="00B76EBB" w14:paraId="262977B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124B3"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9E3D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center"/>
            <w:hideMark/>
          </w:tcPr>
          <w:p w14:paraId="162739EE" w14:textId="0CBD6A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center"/>
            <w:hideMark/>
          </w:tcPr>
          <w:p w14:paraId="79E60C1D" w14:textId="188403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6BBEA2" w14:textId="642C37C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CF757" w14:textId="123302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9,606.91 </w:t>
            </w:r>
          </w:p>
        </w:tc>
      </w:tr>
      <w:tr w:rsidR="00DF247F" w:rsidRPr="00B76EBB" w14:paraId="3797218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22FF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644E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center"/>
            <w:hideMark/>
          </w:tcPr>
          <w:p w14:paraId="5F9E6AFF" w14:textId="64323BE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center"/>
            <w:hideMark/>
          </w:tcPr>
          <w:p w14:paraId="5B7B95FF" w14:textId="6250DA6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363DEA" w14:textId="655512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21186" w14:textId="33AD72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71,553.00 </w:t>
            </w:r>
          </w:p>
        </w:tc>
      </w:tr>
      <w:tr w:rsidR="00DF247F" w:rsidRPr="00B76EBB" w14:paraId="7D7FEE0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D84A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6708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center"/>
            <w:hideMark/>
          </w:tcPr>
          <w:p w14:paraId="6C18BD6B" w14:textId="68507E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center"/>
            <w:hideMark/>
          </w:tcPr>
          <w:p w14:paraId="0C2796CE" w14:textId="143B3A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D103B9" w14:textId="22FE4EF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8B477" w14:textId="0F74E57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53,789.64 </w:t>
            </w:r>
          </w:p>
        </w:tc>
      </w:tr>
      <w:tr w:rsidR="00DF247F" w:rsidRPr="00B76EBB" w14:paraId="3E149B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C6B1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57A0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center"/>
            <w:hideMark/>
          </w:tcPr>
          <w:p w14:paraId="0B26E6CA" w14:textId="6C6F17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center"/>
            <w:hideMark/>
          </w:tcPr>
          <w:p w14:paraId="6E70861B" w14:textId="18FBCF5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D5B8E2" w14:textId="154F08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2B8B4" w14:textId="29E26F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86,862.40 </w:t>
            </w:r>
          </w:p>
        </w:tc>
      </w:tr>
      <w:tr w:rsidR="00DF247F" w:rsidRPr="00B76EBB" w14:paraId="00C20BD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F627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22B8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center"/>
            <w:hideMark/>
          </w:tcPr>
          <w:p w14:paraId="772BC263" w14:textId="31107E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center"/>
            <w:hideMark/>
          </w:tcPr>
          <w:p w14:paraId="64CD3797" w14:textId="4F69BA9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DA7DCA" w14:textId="25F98CF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8715E" w14:textId="3C03CAE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2,500.00 </w:t>
            </w:r>
          </w:p>
        </w:tc>
      </w:tr>
      <w:tr w:rsidR="00DF247F" w:rsidRPr="00B76EBB" w14:paraId="15EE6E4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C6E0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6BEB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center"/>
            <w:hideMark/>
          </w:tcPr>
          <w:p w14:paraId="43705215" w14:textId="1756EC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center"/>
            <w:hideMark/>
          </w:tcPr>
          <w:p w14:paraId="4709C3A9" w14:textId="72788F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A40C40" w14:textId="27F45C3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6D5A2" w14:textId="1E7DDE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5,229.29 </w:t>
            </w:r>
          </w:p>
        </w:tc>
      </w:tr>
      <w:tr w:rsidR="00DF247F" w:rsidRPr="00B76EBB" w14:paraId="6AFBDF3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9B67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9EC2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center"/>
            <w:hideMark/>
          </w:tcPr>
          <w:p w14:paraId="73D5E7B0" w14:textId="36B4244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center"/>
            <w:hideMark/>
          </w:tcPr>
          <w:p w14:paraId="7026425F" w14:textId="25D4072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CD2509" w14:textId="4514EA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27AC0" w14:textId="05B393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0,633.32 </w:t>
            </w:r>
          </w:p>
        </w:tc>
      </w:tr>
      <w:tr w:rsidR="00DF247F" w:rsidRPr="00B76EBB" w14:paraId="01DDC78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FBF3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7604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center"/>
            <w:hideMark/>
          </w:tcPr>
          <w:p w14:paraId="4D4609BE" w14:textId="4A059D1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73,340.00 </w:t>
            </w:r>
          </w:p>
        </w:tc>
        <w:tc>
          <w:tcPr>
            <w:tcW w:w="958" w:type="pct"/>
            <w:tcBorders>
              <w:top w:val="nil"/>
              <w:left w:val="nil"/>
              <w:bottom w:val="single" w:sz="4" w:space="0" w:color="000000"/>
              <w:right w:val="single" w:sz="4" w:space="0" w:color="000000"/>
            </w:tcBorders>
            <w:shd w:val="clear" w:color="auto" w:fill="auto"/>
            <w:noWrap/>
            <w:vAlign w:val="center"/>
            <w:hideMark/>
          </w:tcPr>
          <w:p w14:paraId="12F09877" w14:textId="285A0ED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15D84F" w14:textId="1108876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828B0" w14:textId="7ADFE4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73,340.00 </w:t>
            </w:r>
          </w:p>
        </w:tc>
      </w:tr>
      <w:tr w:rsidR="00DF247F" w:rsidRPr="00B76EBB" w14:paraId="3906C51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D170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876B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center"/>
            <w:hideMark/>
          </w:tcPr>
          <w:p w14:paraId="27DEB31B" w14:textId="5ED580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5,855.94 </w:t>
            </w:r>
          </w:p>
        </w:tc>
        <w:tc>
          <w:tcPr>
            <w:tcW w:w="958" w:type="pct"/>
            <w:tcBorders>
              <w:top w:val="nil"/>
              <w:left w:val="nil"/>
              <w:bottom w:val="single" w:sz="4" w:space="0" w:color="000000"/>
              <w:right w:val="single" w:sz="4" w:space="0" w:color="000000"/>
            </w:tcBorders>
            <w:shd w:val="clear" w:color="auto" w:fill="auto"/>
            <w:noWrap/>
            <w:vAlign w:val="center"/>
            <w:hideMark/>
          </w:tcPr>
          <w:p w14:paraId="2589D2E0" w14:textId="7884D8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6B9A77" w14:textId="59354A9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19ED2" w14:textId="756F57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5,855.94 </w:t>
            </w:r>
          </w:p>
        </w:tc>
      </w:tr>
      <w:tr w:rsidR="00DF247F" w:rsidRPr="00B76EBB" w14:paraId="2D6752D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3E54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00AD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center"/>
            <w:hideMark/>
          </w:tcPr>
          <w:p w14:paraId="3CEDCF53" w14:textId="20CEF4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center"/>
            <w:hideMark/>
          </w:tcPr>
          <w:p w14:paraId="0A37737B" w14:textId="02CB331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55DE60" w14:textId="4B81FB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0AE30" w14:textId="46D066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1,168.82 </w:t>
            </w:r>
          </w:p>
        </w:tc>
      </w:tr>
      <w:tr w:rsidR="00DF247F" w:rsidRPr="00B76EBB" w14:paraId="1602589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0B43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E030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center"/>
            <w:hideMark/>
          </w:tcPr>
          <w:p w14:paraId="09774983" w14:textId="4A49C8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center"/>
            <w:hideMark/>
          </w:tcPr>
          <w:p w14:paraId="404BE6E1" w14:textId="2629FB2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E519BC" w14:textId="68F684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90C87" w14:textId="0D26CD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7,902.68 </w:t>
            </w:r>
          </w:p>
        </w:tc>
      </w:tr>
      <w:tr w:rsidR="00DF247F" w:rsidRPr="00B76EBB" w14:paraId="6210DF6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E09A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61AB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center"/>
            <w:hideMark/>
          </w:tcPr>
          <w:p w14:paraId="258CF69E" w14:textId="735FCA3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center"/>
            <w:hideMark/>
          </w:tcPr>
          <w:p w14:paraId="2BDDCE29" w14:textId="677365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3ACEA9" w14:textId="5986BE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72C72" w14:textId="5D703E9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0,050.00 </w:t>
            </w:r>
          </w:p>
        </w:tc>
      </w:tr>
      <w:tr w:rsidR="00DF247F" w:rsidRPr="00B76EBB" w14:paraId="0C953931"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7C2B8"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0DD5E530" w14:textId="3F90DF0B"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4,954,071.93 </w:t>
            </w:r>
          </w:p>
        </w:tc>
        <w:tc>
          <w:tcPr>
            <w:tcW w:w="958" w:type="pct"/>
            <w:tcBorders>
              <w:top w:val="nil"/>
              <w:left w:val="nil"/>
              <w:bottom w:val="single" w:sz="4" w:space="0" w:color="000000"/>
              <w:right w:val="single" w:sz="4" w:space="0" w:color="000000"/>
            </w:tcBorders>
            <w:shd w:val="clear" w:color="D8D8D8" w:fill="D8D8D8"/>
            <w:noWrap/>
            <w:vAlign w:val="center"/>
            <w:hideMark/>
          </w:tcPr>
          <w:p w14:paraId="61C61BD5" w14:textId="5613730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08269977" w14:textId="22D94B7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BDA30F6" w14:textId="4E3C9A4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5,004,071.93 </w:t>
            </w:r>
          </w:p>
        </w:tc>
      </w:tr>
      <w:tr w:rsidR="00DF247F" w:rsidRPr="00B76EBB" w14:paraId="2419FA5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FCEE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0BC4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center"/>
            <w:hideMark/>
          </w:tcPr>
          <w:p w14:paraId="7FF2984C" w14:textId="0A64436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center"/>
            <w:hideMark/>
          </w:tcPr>
          <w:p w14:paraId="18C98C88" w14:textId="102564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20F23C" w14:textId="220B4D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99D73" w14:textId="5BC26E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50,692.18 </w:t>
            </w:r>
          </w:p>
        </w:tc>
      </w:tr>
      <w:tr w:rsidR="00DF247F" w:rsidRPr="00B76EBB" w14:paraId="12E4839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623A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309D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center"/>
            <w:hideMark/>
          </w:tcPr>
          <w:p w14:paraId="5A8DA28C" w14:textId="137A5E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center"/>
            <w:hideMark/>
          </w:tcPr>
          <w:p w14:paraId="06A1B11A" w14:textId="00A3DB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13D691" w14:textId="18C560A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B1AEC" w14:textId="2DA9CA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2,971.28 </w:t>
            </w:r>
          </w:p>
        </w:tc>
      </w:tr>
      <w:tr w:rsidR="00DF247F" w:rsidRPr="00B76EBB" w14:paraId="150DB58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8DFA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881B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center"/>
            <w:hideMark/>
          </w:tcPr>
          <w:p w14:paraId="79258CAA" w14:textId="7A1AE3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17,116.44 </w:t>
            </w:r>
          </w:p>
        </w:tc>
        <w:tc>
          <w:tcPr>
            <w:tcW w:w="958" w:type="pct"/>
            <w:tcBorders>
              <w:top w:val="nil"/>
              <w:left w:val="nil"/>
              <w:bottom w:val="single" w:sz="4" w:space="0" w:color="000000"/>
              <w:right w:val="single" w:sz="4" w:space="0" w:color="000000"/>
            </w:tcBorders>
            <w:shd w:val="clear" w:color="auto" w:fill="auto"/>
            <w:noWrap/>
            <w:vAlign w:val="center"/>
            <w:hideMark/>
          </w:tcPr>
          <w:p w14:paraId="30925CB4" w14:textId="158BF01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FB4479" w14:textId="752FD58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EC30E" w14:textId="19BC83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17,116.44 </w:t>
            </w:r>
          </w:p>
        </w:tc>
      </w:tr>
      <w:tr w:rsidR="00DF247F" w:rsidRPr="00B76EBB" w14:paraId="003A25D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A7DF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E8EB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center"/>
            <w:hideMark/>
          </w:tcPr>
          <w:p w14:paraId="0E751E14" w14:textId="60E6D2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64,555.00 </w:t>
            </w:r>
          </w:p>
        </w:tc>
        <w:tc>
          <w:tcPr>
            <w:tcW w:w="958" w:type="pct"/>
            <w:tcBorders>
              <w:top w:val="nil"/>
              <w:left w:val="nil"/>
              <w:bottom w:val="single" w:sz="4" w:space="0" w:color="000000"/>
              <w:right w:val="single" w:sz="4" w:space="0" w:color="000000"/>
            </w:tcBorders>
            <w:shd w:val="clear" w:color="auto" w:fill="auto"/>
            <w:noWrap/>
            <w:vAlign w:val="center"/>
            <w:hideMark/>
          </w:tcPr>
          <w:p w14:paraId="3E0FAFD2" w14:textId="6F0E83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D8DADC" w14:textId="6AB112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12660" w14:textId="5B1CF5C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64,555.00 </w:t>
            </w:r>
          </w:p>
        </w:tc>
      </w:tr>
      <w:tr w:rsidR="00DF247F" w:rsidRPr="00B76EBB" w14:paraId="0A62549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A716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DADD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center"/>
            <w:hideMark/>
          </w:tcPr>
          <w:p w14:paraId="30B34ADB" w14:textId="1FBA4F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1,270.61 </w:t>
            </w:r>
          </w:p>
        </w:tc>
        <w:tc>
          <w:tcPr>
            <w:tcW w:w="958" w:type="pct"/>
            <w:tcBorders>
              <w:top w:val="nil"/>
              <w:left w:val="nil"/>
              <w:bottom w:val="single" w:sz="4" w:space="0" w:color="000000"/>
              <w:right w:val="single" w:sz="4" w:space="0" w:color="000000"/>
            </w:tcBorders>
            <w:shd w:val="clear" w:color="auto" w:fill="auto"/>
            <w:noWrap/>
            <w:vAlign w:val="center"/>
            <w:hideMark/>
          </w:tcPr>
          <w:p w14:paraId="694B720C" w14:textId="1F5A230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6322EF" w14:textId="67B703B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FE5DF" w14:textId="611E828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1,270.61 </w:t>
            </w:r>
          </w:p>
        </w:tc>
      </w:tr>
      <w:tr w:rsidR="00DF247F" w:rsidRPr="00B76EBB" w14:paraId="44D30BC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3B74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B5F9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center"/>
            <w:hideMark/>
          </w:tcPr>
          <w:p w14:paraId="187EBEE8" w14:textId="527925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center"/>
            <w:hideMark/>
          </w:tcPr>
          <w:p w14:paraId="516E93B6" w14:textId="20750EB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258742" w14:textId="15A514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2B629" w14:textId="2ECCB8C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51,620.22 </w:t>
            </w:r>
          </w:p>
        </w:tc>
      </w:tr>
      <w:tr w:rsidR="00DF247F" w:rsidRPr="00B76EBB" w14:paraId="653BCB8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8873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76D3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center"/>
            <w:hideMark/>
          </w:tcPr>
          <w:p w14:paraId="3254DD86" w14:textId="3FE334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19,350.22 </w:t>
            </w:r>
          </w:p>
        </w:tc>
        <w:tc>
          <w:tcPr>
            <w:tcW w:w="958" w:type="pct"/>
            <w:tcBorders>
              <w:top w:val="nil"/>
              <w:left w:val="nil"/>
              <w:bottom w:val="single" w:sz="4" w:space="0" w:color="000000"/>
              <w:right w:val="single" w:sz="4" w:space="0" w:color="000000"/>
            </w:tcBorders>
            <w:shd w:val="clear" w:color="auto" w:fill="auto"/>
            <w:noWrap/>
            <w:vAlign w:val="center"/>
            <w:hideMark/>
          </w:tcPr>
          <w:p w14:paraId="7CC326BB" w14:textId="00EAE4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B1D7F5" w14:textId="1A00B7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6ADF0" w14:textId="2FBFFA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19,350.22 </w:t>
            </w:r>
          </w:p>
        </w:tc>
      </w:tr>
      <w:tr w:rsidR="00DF247F" w:rsidRPr="00B76EBB" w14:paraId="3A55B9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B868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5DC3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center"/>
            <w:hideMark/>
          </w:tcPr>
          <w:p w14:paraId="03BEE429" w14:textId="282C40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1,493.72 </w:t>
            </w:r>
          </w:p>
        </w:tc>
        <w:tc>
          <w:tcPr>
            <w:tcW w:w="958" w:type="pct"/>
            <w:tcBorders>
              <w:top w:val="nil"/>
              <w:left w:val="nil"/>
              <w:bottom w:val="single" w:sz="4" w:space="0" w:color="000000"/>
              <w:right w:val="single" w:sz="4" w:space="0" w:color="000000"/>
            </w:tcBorders>
            <w:shd w:val="clear" w:color="auto" w:fill="auto"/>
            <w:noWrap/>
            <w:vAlign w:val="center"/>
            <w:hideMark/>
          </w:tcPr>
          <w:p w14:paraId="4D439DC2" w14:textId="023A099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080367" w14:textId="4F2216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75DC8" w14:textId="4ADF35D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1,493.72 </w:t>
            </w:r>
          </w:p>
        </w:tc>
      </w:tr>
      <w:tr w:rsidR="00DF247F" w:rsidRPr="00B76EBB" w14:paraId="2A631EC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A346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8361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center"/>
            <w:hideMark/>
          </w:tcPr>
          <w:p w14:paraId="224F194C" w14:textId="2AFB91E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center"/>
            <w:hideMark/>
          </w:tcPr>
          <w:p w14:paraId="4F8A3A65" w14:textId="14D614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EF20F7" w14:textId="5124715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06943" w14:textId="3A8C79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18,472.76 </w:t>
            </w:r>
          </w:p>
        </w:tc>
      </w:tr>
      <w:tr w:rsidR="00DF247F" w:rsidRPr="00B76EBB" w14:paraId="38CE13E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FD62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6D88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center"/>
            <w:hideMark/>
          </w:tcPr>
          <w:p w14:paraId="780C93E4" w14:textId="0901647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center"/>
            <w:hideMark/>
          </w:tcPr>
          <w:p w14:paraId="15929987" w14:textId="6AEFFD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1881B9" w14:textId="0D49EB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55A18" w14:textId="0B3E5B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482.96 </w:t>
            </w:r>
          </w:p>
        </w:tc>
      </w:tr>
      <w:tr w:rsidR="00DF247F" w:rsidRPr="00B76EBB" w14:paraId="2552A2F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F305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E006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center"/>
            <w:hideMark/>
          </w:tcPr>
          <w:p w14:paraId="78731D60" w14:textId="733984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center"/>
            <w:hideMark/>
          </w:tcPr>
          <w:p w14:paraId="733AEC86" w14:textId="407774C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90CC3D" w14:textId="735276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807DD" w14:textId="4333F1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4,596.44 </w:t>
            </w:r>
          </w:p>
        </w:tc>
      </w:tr>
      <w:tr w:rsidR="00DF247F" w:rsidRPr="00B76EBB" w14:paraId="3A73921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2DD5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1EC8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center"/>
            <w:hideMark/>
          </w:tcPr>
          <w:p w14:paraId="144BF18E" w14:textId="658A54B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center"/>
            <w:hideMark/>
          </w:tcPr>
          <w:p w14:paraId="407E8763" w14:textId="4968BEB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1CC0A6" w14:textId="2CD76A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7786B" w14:textId="659732F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2,126.16 </w:t>
            </w:r>
          </w:p>
        </w:tc>
      </w:tr>
      <w:tr w:rsidR="00DF247F" w:rsidRPr="00B76EBB" w14:paraId="4E4F4FE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8417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351A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center"/>
            <w:hideMark/>
          </w:tcPr>
          <w:p w14:paraId="6350907E" w14:textId="3F84F7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center"/>
            <w:hideMark/>
          </w:tcPr>
          <w:p w14:paraId="24C4125C" w14:textId="61A1F6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010C12" w14:textId="2339616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8CE4D" w14:textId="3D0CCA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2,312.68 </w:t>
            </w:r>
          </w:p>
        </w:tc>
      </w:tr>
      <w:tr w:rsidR="00DF247F" w:rsidRPr="00B76EBB" w14:paraId="6680E01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9AC3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146A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center"/>
            <w:hideMark/>
          </w:tcPr>
          <w:p w14:paraId="52D11C42" w14:textId="0EA716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center"/>
            <w:hideMark/>
          </w:tcPr>
          <w:p w14:paraId="3B35FFC5" w14:textId="1A1B41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A202B5" w14:textId="6CB4B81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EA0EF" w14:textId="2A4B2D7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7,118.90 </w:t>
            </w:r>
          </w:p>
        </w:tc>
      </w:tr>
      <w:tr w:rsidR="00DF247F" w:rsidRPr="00B76EBB" w14:paraId="722F4AB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1C87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37B1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center"/>
            <w:hideMark/>
          </w:tcPr>
          <w:p w14:paraId="26659AFD" w14:textId="5F8FE27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center"/>
            <w:hideMark/>
          </w:tcPr>
          <w:p w14:paraId="22F7A4E4" w14:textId="43D9E8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7D9586" w14:textId="7EB88F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DEF3A" w14:textId="4920BE6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2,569.16 </w:t>
            </w:r>
          </w:p>
        </w:tc>
      </w:tr>
      <w:tr w:rsidR="00DF247F" w:rsidRPr="00B76EBB" w14:paraId="1C6D621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2A66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769F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center"/>
            <w:hideMark/>
          </w:tcPr>
          <w:p w14:paraId="1938A4FD" w14:textId="30F210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66,244.78 </w:t>
            </w:r>
          </w:p>
        </w:tc>
        <w:tc>
          <w:tcPr>
            <w:tcW w:w="958" w:type="pct"/>
            <w:tcBorders>
              <w:top w:val="nil"/>
              <w:left w:val="nil"/>
              <w:bottom w:val="single" w:sz="4" w:space="0" w:color="000000"/>
              <w:right w:val="single" w:sz="4" w:space="0" w:color="000000"/>
            </w:tcBorders>
            <w:shd w:val="clear" w:color="auto" w:fill="auto"/>
            <w:noWrap/>
            <w:vAlign w:val="center"/>
            <w:hideMark/>
          </w:tcPr>
          <w:p w14:paraId="2D1E2E3E" w14:textId="6A0A5C2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E0BA11" w14:textId="10869B6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F0B32" w14:textId="23D3FE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66,244.78 </w:t>
            </w:r>
          </w:p>
        </w:tc>
      </w:tr>
      <w:tr w:rsidR="00DF247F" w:rsidRPr="00B76EBB" w14:paraId="699801F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8FFE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DD17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center"/>
            <w:hideMark/>
          </w:tcPr>
          <w:p w14:paraId="7A3A14A0" w14:textId="6543BF3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center"/>
            <w:hideMark/>
          </w:tcPr>
          <w:p w14:paraId="21364021" w14:textId="12348B6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46EB29" w14:textId="3EFC5A2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84E12" w14:textId="75C9DBA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30,048.46 </w:t>
            </w:r>
          </w:p>
        </w:tc>
      </w:tr>
      <w:tr w:rsidR="00DF247F" w:rsidRPr="00B76EBB" w14:paraId="55FF8C0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17E6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B55C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center"/>
            <w:hideMark/>
          </w:tcPr>
          <w:p w14:paraId="0F060EF5" w14:textId="6977C9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center"/>
            <w:hideMark/>
          </w:tcPr>
          <w:p w14:paraId="76787CE1" w14:textId="0D8E07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5BC691" w14:textId="53896E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D61D8" w14:textId="1884B0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60,430.04 </w:t>
            </w:r>
          </w:p>
        </w:tc>
      </w:tr>
      <w:tr w:rsidR="00DF247F" w:rsidRPr="00B76EBB" w14:paraId="6325D99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B222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B4FC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center"/>
            <w:hideMark/>
          </w:tcPr>
          <w:p w14:paraId="63402B94" w14:textId="60EB2CA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63,987.20 </w:t>
            </w:r>
          </w:p>
        </w:tc>
        <w:tc>
          <w:tcPr>
            <w:tcW w:w="958" w:type="pct"/>
            <w:tcBorders>
              <w:top w:val="nil"/>
              <w:left w:val="nil"/>
              <w:bottom w:val="single" w:sz="4" w:space="0" w:color="000000"/>
              <w:right w:val="single" w:sz="4" w:space="0" w:color="000000"/>
            </w:tcBorders>
            <w:shd w:val="clear" w:color="auto" w:fill="auto"/>
            <w:noWrap/>
            <w:vAlign w:val="center"/>
            <w:hideMark/>
          </w:tcPr>
          <w:p w14:paraId="2FD4C600" w14:textId="37142D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0BCC3CC" w14:textId="38A89E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01BC3" w14:textId="20E46E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13,987.20 </w:t>
            </w:r>
          </w:p>
        </w:tc>
      </w:tr>
      <w:tr w:rsidR="00DF247F" w:rsidRPr="00B76EBB" w14:paraId="37136EF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92FD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D884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center"/>
            <w:hideMark/>
          </w:tcPr>
          <w:p w14:paraId="2472BE1A" w14:textId="23F7E2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center"/>
            <w:hideMark/>
          </w:tcPr>
          <w:p w14:paraId="60F3B3E6" w14:textId="4A616D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497133" w14:textId="76095D9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8618F" w14:textId="1BC002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4,242.92 </w:t>
            </w:r>
          </w:p>
        </w:tc>
      </w:tr>
      <w:tr w:rsidR="00DF247F" w:rsidRPr="00B76EBB" w14:paraId="2D84A3C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59F1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47A7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center"/>
            <w:hideMark/>
          </w:tcPr>
          <w:p w14:paraId="08DAE3B4" w14:textId="5BB92A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center"/>
            <w:hideMark/>
          </w:tcPr>
          <w:p w14:paraId="505E13E8" w14:textId="7FE005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2E88DE" w14:textId="47B97BE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58178" w14:textId="725107B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2,115.88 </w:t>
            </w:r>
          </w:p>
        </w:tc>
      </w:tr>
      <w:tr w:rsidR="00DF247F" w:rsidRPr="00B76EBB" w14:paraId="0F62ACA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AB75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8A8867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center"/>
            <w:hideMark/>
          </w:tcPr>
          <w:p w14:paraId="243B0807" w14:textId="35B01A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center"/>
            <w:hideMark/>
          </w:tcPr>
          <w:p w14:paraId="07AFC000" w14:textId="4B6F84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65701A" w14:textId="01B8D3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A86CF" w14:textId="406222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2,807.88 </w:t>
            </w:r>
          </w:p>
        </w:tc>
      </w:tr>
      <w:tr w:rsidR="00DF247F" w:rsidRPr="00B76EBB" w14:paraId="6162E2C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693B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E399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center"/>
            <w:hideMark/>
          </w:tcPr>
          <w:p w14:paraId="4854025D" w14:textId="2F2879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74,687.80 </w:t>
            </w:r>
          </w:p>
        </w:tc>
        <w:tc>
          <w:tcPr>
            <w:tcW w:w="958" w:type="pct"/>
            <w:tcBorders>
              <w:top w:val="nil"/>
              <w:left w:val="nil"/>
              <w:bottom w:val="single" w:sz="4" w:space="0" w:color="000000"/>
              <w:right w:val="single" w:sz="4" w:space="0" w:color="000000"/>
            </w:tcBorders>
            <w:shd w:val="clear" w:color="auto" w:fill="auto"/>
            <w:noWrap/>
            <w:vAlign w:val="center"/>
            <w:hideMark/>
          </w:tcPr>
          <w:p w14:paraId="59EB7F94" w14:textId="20C0C4C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8A29C8" w14:textId="3FCD57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1AF67" w14:textId="2398A84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74,687.80 </w:t>
            </w:r>
          </w:p>
        </w:tc>
      </w:tr>
      <w:tr w:rsidR="00DF247F" w:rsidRPr="00B76EBB" w14:paraId="0E58782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2B66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C332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center"/>
            <w:hideMark/>
          </w:tcPr>
          <w:p w14:paraId="3A845A88" w14:textId="1CEE18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15,945.23 </w:t>
            </w:r>
          </w:p>
        </w:tc>
        <w:tc>
          <w:tcPr>
            <w:tcW w:w="958" w:type="pct"/>
            <w:tcBorders>
              <w:top w:val="nil"/>
              <w:left w:val="nil"/>
              <w:bottom w:val="single" w:sz="4" w:space="0" w:color="000000"/>
              <w:right w:val="single" w:sz="4" w:space="0" w:color="000000"/>
            </w:tcBorders>
            <w:shd w:val="clear" w:color="auto" w:fill="auto"/>
            <w:noWrap/>
            <w:vAlign w:val="center"/>
            <w:hideMark/>
          </w:tcPr>
          <w:p w14:paraId="0291DFB0" w14:textId="227425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3F12F8" w14:textId="4E299A1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77821" w14:textId="3558C0D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15,945.23 </w:t>
            </w:r>
          </w:p>
        </w:tc>
      </w:tr>
      <w:tr w:rsidR="00DF247F" w:rsidRPr="00B76EBB" w14:paraId="2196D7F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58AA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48AB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center"/>
            <w:hideMark/>
          </w:tcPr>
          <w:p w14:paraId="6169B5B0" w14:textId="03A00FC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center"/>
            <w:hideMark/>
          </w:tcPr>
          <w:p w14:paraId="2F6C17C6" w14:textId="3DB6AC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D8E3EA" w14:textId="3948DE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C71CE" w14:textId="3555A4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82,045.18 </w:t>
            </w:r>
          </w:p>
        </w:tc>
      </w:tr>
      <w:tr w:rsidR="00DF247F" w:rsidRPr="00B76EBB" w14:paraId="3720A94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7B00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947E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center"/>
            <w:hideMark/>
          </w:tcPr>
          <w:p w14:paraId="65281B58" w14:textId="099A137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center"/>
            <w:hideMark/>
          </w:tcPr>
          <w:p w14:paraId="4EADE240" w14:textId="6AD6B06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CD7E93" w14:textId="7CE3D5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DB8A1" w14:textId="5D53E0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91,480.00 </w:t>
            </w:r>
          </w:p>
        </w:tc>
      </w:tr>
      <w:tr w:rsidR="00DF247F" w:rsidRPr="00B76EBB" w14:paraId="779EE7A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A790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308B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center"/>
            <w:hideMark/>
          </w:tcPr>
          <w:p w14:paraId="4A034833" w14:textId="0FECDC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center"/>
            <w:hideMark/>
          </w:tcPr>
          <w:p w14:paraId="7AF5AAEF" w14:textId="7E447A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AB8DEF" w14:textId="7CBD3CF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0CE15" w14:textId="2F8220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91,506.28 </w:t>
            </w:r>
          </w:p>
        </w:tc>
      </w:tr>
      <w:tr w:rsidR="00DF247F" w:rsidRPr="00B76EBB" w14:paraId="20489F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AAEF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8035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center"/>
            <w:hideMark/>
          </w:tcPr>
          <w:p w14:paraId="52F4FBDE" w14:textId="2E7BF4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center"/>
            <w:hideMark/>
          </w:tcPr>
          <w:p w14:paraId="1B6F56A2" w14:textId="3D2822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5B364F" w14:textId="6E5A0D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F23AE" w14:textId="169BB7D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79,547.69 </w:t>
            </w:r>
          </w:p>
        </w:tc>
      </w:tr>
      <w:tr w:rsidR="00DF247F" w:rsidRPr="00B76EBB" w14:paraId="4F8B04B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67FC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0605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center"/>
            <w:hideMark/>
          </w:tcPr>
          <w:p w14:paraId="4E7BBC4C" w14:textId="55D0908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center"/>
            <w:hideMark/>
          </w:tcPr>
          <w:p w14:paraId="7BF38446" w14:textId="75E763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267B5F" w14:textId="5F96B9F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7D4CA" w14:textId="72807D1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63,941.74 </w:t>
            </w:r>
          </w:p>
        </w:tc>
      </w:tr>
      <w:tr w:rsidR="00DF247F" w:rsidRPr="00B76EBB" w14:paraId="37CCBC8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1280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8F02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center"/>
            <w:hideMark/>
          </w:tcPr>
          <w:p w14:paraId="0D10F131" w14:textId="2A15E5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center"/>
            <w:hideMark/>
          </w:tcPr>
          <w:p w14:paraId="5E01980D" w14:textId="68272A6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330DD9" w14:textId="13DC81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749F4" w14:textId="1209833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77,703.44 </w:t>
            </w:r>
          </w:p>
        </w:tc>
      </w:tr>
      <w:tr w:rsidR="00DF247F" w:rsidRPr="00B76EBB" w14:paraId="28C9DDA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96B4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61DC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center"/>
            <w:hideMark/>
          </w:tcPr>
          <w:p w14:paraId="6BF1F71E" w14:textId="02666A8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center"/>
            <w:hideMark/>
          </w:tcPr>
          <w:p w14:paraId="3CA23C33" w14:textId="34C287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EC4592" w14:textId="386CFFB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5D219" w14:textId="688202D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3,816.76 </w:t>
            </w:r>
          </w:p>
        </w:tc>
      </w:tr>
      <w:tr w:rsidR="00DF247F" w:rsidRPr="00B76EBB" w14:paraId="3B3D562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A127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2FFD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center"/>
            <w:hideMark/>
          </w:tcPr>
          <w:p w14:paraId="0D0D1C05" w14:textId="7A8224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8,570.18 </w:t>
            </w:r>
          </w:p>
        </w:tc>
        <w:tc>
          <w:tcPr>
            <w:tcW w:w="958" w:type="pct"/>
            <w:tcBorders>
              <w:top w:val="nil"/>
              <w:left w:val="nil"/>
              <w:bottom w:val="single" w:sz="4" w:space="0" w:color="000000"/>
              <w:right w:val="single" w:sz="4" w:space="0" w:color="000000"/>
            </w:tcBorders>
            <w:shd w:val="clear" w:color="auto" w:fill="auto"/>
            <w:noWrap/>
            <w:vAlign w:val="center"/>
            <w:hideMark/>
          </w:tcPr>
          <w:p w14:paraId="4AF8A18A" w14:textId="64435F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5A0E0A" w14:textId="51F6EC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9667A" w14:textId="7DD5D9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8,570.18 </w:t>
            </w:r>
          </w:p>
        </w:tc>
      </w:tr>
      <w:tr w:rsidR="00DF247F" w:rsidRPr="00B76EBB" w14:paraId="5B86C01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EC52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E186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4E79DEFC" w14:textId="619CCF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center"/>
            <w:hideMark/>
          </w:tcPr>
          <w:p w14:paraId="346C47A8" w14:textId="494B78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05D744" w14:textId="448D3A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02060" w14:textId="05E791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97,057.28 </w:t>
            </w:r>
          </w:p>
        </w:tc>
      </w:tr>
      <w:tr w:rsidR="00DF247F" w:rsidRPr="00B76EBB" w14:paraId="29D1593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41B8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1F15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0F33D5B9" w14:textId="091A4BB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center"/>
            <w:hideMark/>
          </w:tcPr>
          <w:p w14:paraId="529AC24B" w14:textId="117C15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1C97E8" w14:textId="0AF971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C5EE5" w14:textId="07CF875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23,237.54 </w:t>
            </w:r>
          </w:p>
        </w:tc>
      </w:tr>
      <w:tr w:rsidR="00DF247F" w:rsidRPr="00B76EBB" w14:paraId="21C9EBA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7C37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32A3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center"/>
            <w:hideMark/>
          </w:tcPr>
          <w:p w14:paraId="3FA836DC" w14:textId="2621DD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center"/>
            <w:hideMark/>
          </w:tcPr>
          <w:p w14:paraId="334D6173" w14:textId="16BCB73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A05637" w14:textId="09C66C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842DD" w14:textId="2301C99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33,077.76 </w:t>
            </w:r>
          </w:p>
        </w:tc>
      </w:tr>
      <w:tr w:rsidR="00DF247F" w:rsidRPr="00B76EBB" w14:paraId="69F4D2A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3526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DB56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center"/>
            <w:hideMark/>
          </w:tcPr>
          <w:p w14:paraId="390504CA" w14:textId="636242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center"/>
            <w:hideMark/>
          </w:tcPr>
          <w:p w14:paraId="10958118" w14:textId="74ECAB6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8622AD" w14:textId="52DFE7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D2015" w14:textId="01203FE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1,152.72 </w:t>
            </w:r>
          </w:p>
        </w:tc>
      </w:tr>
      <w:tr w:rsidR="00DF247F" w:rsidRPr="00B76EBB" w14:paraId="4274D3C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1D81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B9D2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center"/>
            <w:hideMark/>
          </w:tcPr>
          <w:p w14:paraId="3D98E75D" w14:textId="551EA2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center"/>
            <w:hideMark/>
          </w:tcPr>
          <w:p w14:paraId="2DF0C0D7" w14:textId="3A3C3C2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22BAB8" w14:textId="0B71D50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1EAAE" w14:textId="6E4210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70,584.32 </w:t>
            </w:r>
          </w:p>
        </w:tc>
      </w:tr>
      <w:tr w:rsidR="00DF247F" w:rsidRPr="00B76EBB" w14:paraId="32C9565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D467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546E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center"/>
            <w:hideMark/>
          </w:tcPr>
          <w:p w14:paraId="706D050B" w14:textId="29A517F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719,092.12 </w:t>
            </w:r>
          </w:p>
        </w:tc>
        <w:tc>
          <w:tcPr>
            <w:tcW w:w="958" w:type="pct"/>
            <w:tcBorders>
              <w:top w:val="nil"/>
              <w:left w:val="nil"/>
              <w:bottom w:val="single" w:sz="4" w:space="0" w:color="000000"/>
              <w:right w:val="single" w:sz="4" w:space="0" w:color="000000"/>
            </w:tcBorders>
            <w:shd w:val="clear" w:color="auto" w:fill="auto"/>
            <w:noWrap/>
            <w:vAlign w:val="center"/>
            <w:hideMark/>
          </w:tcPr>
          <w:p w14:paraId="21677900" w14:textId="04D320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99AE2C" w14:textId="328231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B982A" w14:textId="01CA6C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719,092.12 </w:t>
            </w:r>
          </w:p>
        </w:tc>
      </w:tr>
      <w:tr w:rsidR="00DF247F" w:rsidRPr="00B76EBB" w14:paraId="451F31FD"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2A564"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center"/>
            <w:hideMark/>
          </w:tcPr>
          <w:p w14:paraId="0D8FE059" w14:textId="61CDB71C"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6,899,035.38 </w:t>
            </w:r>
          </w:p>
        </w:tc>
        <w:tc>
          <w:tcPr>
            <w:tcW w:w="958" w:type="pct"/>
            <w:tcBorders>
              <w:top w:val="nil"/>
              <w:left w:val="nil"/>
              <w:bottom w:val="single" w:sz="4" w:space="0" w:color="000000"/>
              <w:right w:val="single" w:sz="4" w:space="0" w:color="000000"/>
            </w:tcBorders>
            <w:shd w:val="clear" w:color="D8D8D8" w:fill="D8D8D8"/>
            <w:noWrap/>
            <w:vAlign w:val="center"/>
            <w:hideMark/>
          </w:tcPr>
          <w:p w14:paraId="639E62EA" w14:textId="11F0CBF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E4587C5" w14:textId="38CF533C"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C766575" w14:textId="42CD302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6,899,035.38 </w:t>
            </w:r>
          </w:p>
        </w:tc>
      </w:tr>
      <w:tr w:rsidR="00DF247F" w:rsidRPr="00B76EBB" w14:paraId="4C83110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D93B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9E23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center"/>
            <w:hideMark/>
          </w:tcPr>
          <w:p w14:paraId="4D597F40" w14:textId="48DF52A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center"/>
            <w:hideMark/>
          </w:tcPr>
          <w:p w14:paraId="7D739775" w14:textId="2C56D81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866235" w14:textId="02D941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26B15" w14:textId="6F3082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434,456.38 </w:t>
            </w:r>
          </w:p>
        </w:tc>
      </w:tr>
      <w:tr w:rsidR="00DF247F" w:rsidRPr="00B76EBB" w14:paraId="57D1E8C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1BC1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AC50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gamanoc</w:t>
            </w:r>
          </w:p>
        </w:tc>
        <w:tc>
          <w:tcPr>
            <w:tcW w:w="1003" w:type="pct"/>
            <w:tcBorders>
              <w:top w:val="nil"/>
              <w:left w:val="nil"/>
              <w:bottom w:val="single" w:sz="4" w:space="0" w:color="000000"/>
              <w:right w:val="single" w:sz="4" w:space="0" w:color="000000"/>
            </w:tcBorders>
            <w:shd w:val="clear" w:color="auto" w:fill="auto"/>
            <w:noWrap/>
            <w:vAlign w:val="center"/>
            <w:hideMark/>
          </w:tcPr>
          <w:p w14:paraId="1E35A098" w14:textId="4B2F306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5,549.00 </w:t>
            </w:r>
          </w:p>
        </w:tc>
        <w:tc>
          <w:tcPr>
            <w:tcW w:w="958" w:type="pct"/>
            <w:tcBorders>
              <w:top w:val="nil"/>
              <w:left w:val="nil"/>
              <w:bottom w:val="single" w:sz="4" w:space="0" w:color="000000"/>
              <w:right w:val="single" w:sz="4" w:space="0" w:color="000000"/>
            </w:tcBorders>
            <w:shd w:val="clear" w:color="auto" w:fill="auto"/>
            <w:noWrap/>
            <w:vAlign w:val="center"/>
            <w:hideMark/>
          </w:tcPr>
          <w:p w14:paraId="0A5EB526" w14:textId="18D966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5822AE" w14:textId="2BEE24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77009" w14:textId="1EEAB7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5,549.00 </w:t>
            </w:r>
          </w:p>
        </w:tc>
      </w:tr>
      <w:tr w:rsidR="00DF247F" w:rsidRPr="00B76EBB" w14:paraId="279C951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CF10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6F98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center"/>
            <w:hideMark/>
          </w:tcPr>
          <w:p w14:paraId="01705A90" w14:textId="74831D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center"/>
            <w:hideMark/>
          </w:tcPr>
          <w:p w14:paraId="4E4EEC9A" w14:textId="014C5BA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D7A2D1" w14:textId="7BCBDAF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E0D2F" w14:textId="2D8B299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6,490.00 </w:t>
            </w:r>
          </w:p>
        </w:tc>
      </w:tr>
      <w:tr w:rsidR="00DF247F" w:rsidRPr="00B76EBB" w14:paraId="444AA2C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FBAF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37C8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Viga</w:t>
            </w:r>
          </w:p>
        </w:tc>
        <w:tc>
          <w:tcPr>
            <w:tcW w:w="1003" w:type="pct"/>
            <w:tcBorders>
              <w:top w:val="nil"/>
              <w:left w:val="nil"/>
              <w:bottom w:val="single" w:sz="4" w:space="0" w:color="000000"/>
              <w:right w:val="single" w:sz="4" w:space="0" w:color="000000"/>
            </w:tcBorders>
            <w:shd w:val="clear" w:color="auto" w:fill="auto"/>
            <w:noWrap/>
            <w:vAlign w:val="center"/>
            <w:hideMark/>
          </w:tcPr>
          <w:p w14:paraId="124C293F" w14:textId="23BED03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9,100.00 </w:t>
            </w:r>
          </w:p>
        </w:tc>
        <w:tc>
          <w:tcPr>
            <w:tcW w:w="958" w:type="pct"/>
            <w:tcBorders>
              <w:top w:val="nil"/>
              <w:left w:val="nil"/>
              <w:bottom w:val="single" w:sz="4" w:space="0" w:color="000000"/>
              <w:right w:val="single" w:sz="4" w:space="0" w:color="000000"/>
            </w:tcBorders>
            <w:shd w:val="clear" w:color="auto" w:fill="auto"/>
            <w:noWrap/>
            <w:vAlign w:val="center"/>
            <w:hideMark/>
          </w:tcPr>
          <w:p w14:paraId="0ED71B33" w14:textId="1CD879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3B27AD" w14:textId="53CCF66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E01E0" w14:textId="211AF5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9,100.00 </w:t>
            </w:r>
          </w:p>
        </w:tc>
      </w:tr>
      <w:tr w:rsidR="00DF247F" w:rsidRPr="00B76EBB" w14:paraId="5E5EACB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2785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E89B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center"/>
            <w:hideMark/>
          </w:tcPr>
          <w:p w14:paraId="4056775E" w14:textId="5F951E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33,440.00 </w:t>
            </w:r>
          </w:p>
        </w:tc>
        <w:tc>
          <w:tcPr>
            <w:tcW w:w="958" w:type="pct"/>
            <w:tcBorders>
              <w:top w:val="nil"/>
              <w:left w:val="nil"/>
              <w:bottom w:val="single" w:sz="4" w:space="0" w:color="000000"/>
              <w:right w:val="single" w:sz="4" w:space="0" w:color="000000"/>
            </w:tcBorders>
            <w:shd w:val="clear" w:color="auto" w:fill="auto"/>
            <w:noWrap/>
            <w:vAlign w:val="center"/>
            <w:hideMark/>
          </w:tcPr>
          <w:p w14:paraId="502E1FF9" w14:textId="5BCB42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8D7099" w14:textId="20280B8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54898" w14:textId="14B7C4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33,440.00 </w:t>
            </w:r>
          </w:p>
        </w:tc>
      </w:tr>
      <w:tr w:rsidR="00DF247F" w:rsidRPr="00B76EBB" w14:paraId="15E47088"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158701"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center"/>
            <w:hideMark/>
          </w:tcPr>
          <w:p w14:paraId="61E921FB" w14:textId="29332D8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center"/>
            <w:hideMark/>
          </w:tcPr>
          <w:p w14:paraId="47C97452" w14:textId="0852489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6805B56" w14:textId="58812FC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53CBB25" w14:textId="1EDD3B7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216,276.32 </w:t>
            </w:r>
          </w:p>
        </w:tc>
      </w:tr>
      <w:tr w:rsidR="00DF247F" w:rsidRPr="00B76EBB" w14:paraId="5F04A60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DCF1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DD22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center"/>
            <w:hideMark/>
          </w:tcPr>
          <w:p w14:paraId="58353D99" w14:textId="7976870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center"/>
            <w:hideMark/>
          </w:tcPr>
          <w:p w14:paraId="0D88FF56" w14:textId="50730E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B8372B" w14:textId="7F4E8F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95DEA" w14:textId="29BF12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16,151.00 </w:t>
            </w:r>
          </w:p>
        </w:tc>
      </w:tr>
      <w:tr w:rsidR="00DF247F" w:rsidRPr="00B76EBB" w14:paraId="530E9B5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3754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7DB6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center"/>
            <w:hideMark/>
          </w:tcPr>
          <w:p w14:paraId="66C7A187" w14:textId="4569EB1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center"/>
            <w:hideMark/>
          </w:tcPr>
          <w:p w14:paraId="138CA5F7" w14:textId="4797F7B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C7BA1E" w14:textId="0656B72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BCC05" w14:textId="0ECB278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74,226.50 </w:t>
            </w:r>
          </w:p>
        </w:tc>
      </w:tr>
      <w:tr w:rsidR="00DF247F" w:rsidRPr="00B76EBB" w14:paraId="12F782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ACD1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B062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center"/>
            <w:hideMark/>
          </w:tcPr>
          <w:p w14:paraId="073810DD" w14:textId="59CD26B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center"/>
            <w:hideMark/>
          </w:tcPr>
          <w:p w14:paraId="0CEBAA15" w14:textId="51569F1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E89928" w14:textId="249B15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86FD8" w14:textId="29B2AD4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700.00 </w:t>
            </w:r>
          </w:p>
        </w:tc>
      </w:tr>
      <w:tr w:rsidR="00DF247F" w:rsidRPr="00B76EBB" w14:paraId="43E0548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635D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CED2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center"/>
            <w:hideMark/>
          </w:tcPr>
          <w:p w14:paraId="2E92956F" w14:textId="350B2E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center"/>
            <w:hideMark/>
          </w:tcPr>
          <w:p w14:paraId="487B99DE" w14:textId="557301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CAAB9F" w14:textId="6551316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6C1AA" w14:textId="0093A37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3,192.50 </w:t>
            </w:r>
          </w:p>
        </w:tc>
      </w:tr>
      <w:tr w:rsidR="00DF247F" w:rsidRPr="00B76EBB" w14:paraId="07A252C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67FC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FCD0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center"/>
            <w:hideMark/>
          </w:tcPr>
          <w:p w14:paraId="26D87A8E" w14:textId="5C3643E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center"/>
            <w:hideMark/>
          </w:tcPr>
          <w:p w14:paraId="59E24F3C" w14:textId="23CBD23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068CBC" w14:textId="2594A2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1DD44" w14:textId="043825C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0,475.00 </w:t>
            </w:r>
          </w:p>
        </w:tc>
      </w:tr>
      <w:tr w:rsidR="00DF247F" w:rsidRPr="00B76EBB" w14:paraId="328D02F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F0E7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AA11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center"/>
            <w:hideMark/>
          </w:tcPr>
          <w:p w14:paraId="0C33535E" w14:textId="5BD72FD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center"/>
            <w:hideMark/>
          </w:tcPr>
          <w:p w14:paraId="2811E65C" w14:textId="4311ADA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BF2D84" w14:textId="59E197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1EF7B" w14:textId="3342F2C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4,420.00 </w:t>
            </w:r>
          </w:p>
        </w:tc>
      </w:tr>
      <w:tr w:rsidR="00DF247F" w:rsidRPr="00B76EBB" w14:paraId="17F1FA5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6DFC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36AF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center"/>
            <w:hideMark/>
          </w:tcPr>
          <w:p w14:paraId="4E1AB2B6" w14:textId="2B9320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center"/>
            <w:hideMark/>
          </w:tcPr>
          <w:p w14:paraId="7146C010" w14:textId="3EBC1DB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431EBF" w14:textId="2A2095E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F65D2" w14:textId="1E81B22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2,634.00 </w:t>
            </w:r>
          </w:p>
        </w:tc>
      </w:tr>
      <w:tr w:rsidR="00DF247F" w:rsidRPr="00B76EBB" w14:paraId="67A469E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E89C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8F99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center"/>
            <w:hideMark/>
          </w:tcPr>
          <w:p w14:paraId="7EAB6B84" w14:textId="134C3D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center"/>
            <w:hideMark/>
          </w:tcPr>
          <w:p w14:paraId="1148B578" w14:textId="54AE1F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6682A7" w14:textId="391BBAF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F1423" w14:textId="00E778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6,792.50 </w:t>
            </w:r>
          </w:p>
        </w:tc>
      </w:tr>
      <w:tr w:rsidR="00DF247F" w:rsidRPr="00B76EBB" w14:paraId="4A9B0F8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F2E3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DAEE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center"/>
            <w:hideMark/>
          </w:tcPr>
          <w:p w14:paraId="00CBBE78" w14:textId="111E0DE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center"/>
            <w:hideMark/>
          </w:tcPr>
          <w:p w14:paraId="2356C050" w14:textId="05D8432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1C71D0" w14:textId="09E5C5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7191C" w14:textId="431397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4,260.00 </w:t>
            </w:r>
          </w:p>
        </w:tc>
      </w:tr>
      <w:tr w:rsidR="00DF247F" w:rsidRPr="00B76EBB" w14:paraId="03156C9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07FE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74EB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center"/>
            <w:hideMark/>
          </w:tcPr>
          <w:p w14:paraId="5603396A" w14:textId="67EA08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center"/>
            <w:hideMark/>
          </w:tcPr>
          <w:p w14:paraId="54BE722C" w14:textId="1EBD5E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2ED395" w14:textId="5C4C2A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7CD8E" w14:textId="18A80B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840.00 </w:t>
            </w:r>
          </w:p>
        </w:tc>
      </w:tr>
      <w:tr w:rsidR="00DF247F" w:rsidRPr="00B76EBB" w14:paraId="7592ACE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2E86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B205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47A5C2A4" w14:textId="5B421E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center"/>
            <w:hideMark/>
          </w:tcPr>
          <w:p w14:paraId="3D28D73C" w14:textId="49B06A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D5E17A" w14:textId="34CF2AB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7E681" w14:textId="05473B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95,535.00 </w:t>
            </w:r>
          </w:p>
        </w:tc>
      </w:tr>
      <w:tr w:rsidR="00DF247F" w:rsidRPr="00B76EBB" w14:paraId="5FAFF04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F925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E535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center"/>
            <w:hideMark/>
          </w:tcPr>
          <w:p w14:paraId="05F05035" w14:textId="41802C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center"/>
            <w:hideMark/>
          </w:tcPr>
          <w:p w14:paraId="6F41B0AE" w14:textId="279F3A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240297" w14:textId="2D3FD1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42C9A" w14:textId="3C7A6F0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5,049.82 </w:t>
            </w:r>
          </w:p>
        </w:tc>
      </w:tr>
      <w:tr w:rsidR="00DF247F" w:rsidRPr="00B76EBB" w14:paraId="7ED3A087"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A2AA96"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center"/>
            <w:hideMark/>
          </w:tcPr>
          <w:p w14:paraId="2A773CEC" w14:textId="4004687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1,174,085.65 </w:t>
            </w:r>
          </w:p>
        </w:tc>
        <w:tc>
          <w:tcPr>
            <w:tcW w:w="958" w:type="pct"/>
            <w:tcBorders>
              <w:top w:val="nil"/>
              <w:left w:val="nil"/>
              <w:bottom w:val="single" w:sz="4" w:space="0" w:color="000000"/>
              <w:right w:val="single" w:sz="4" w:space="0" w:color="000000"/>
            </w:tcBorders>
            <w:shd w:val="clear" w:color="D8D8D8" w:fill="D8D8D8"/>
            <w:noWrap/>
            <w:vAlign w:val="center"/>
            <w:hideMark/>
          </w:tcPr>
          <w:p w14:paraId="3B68EA19" w14:textId="3EE2610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42E99C0C" w14:textId="0F162B8C"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7143F78" w14:textId="295DFB0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2,755,285.65 </w:t>
            </w:r>
          </w:p>
        </w:tc>
      </w:tr>
      <w:tr w:rsidR="00DF247F" w:rsidRPr="00B76EBB" w14:paraId="01CAA13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7C25541"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center"/>
            <w:hideMark/>
          </w:tcPr>
          <w:p w14:paraId="154D5BFC" w14:textId="49F957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center"/>
            <w:hideMark/>
          </w:tcPr>
          <w:p w14:paraId="53CE7CF5" w14:textId="1C56831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9C9580" w14:textId="48747E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028D1" w14:textId="1C197A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164,288.77 </w:t>
            </w:r>
          </w:p>
        </w:tc>
      </w:tr>
      <w:tr w:rsidR="00DF247F" w:rsidRPr="00B76EBB" w14:paraId="0EC009C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657F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8D0E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center"/>
            <w:hideMark/>
          </w:tcPr>
          <w:p w14:paraId="64324325" w14:textId="53278DF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center"/>
            <w:hideMark/>
          </w:tcPr>
          <w:p w14:paraId="7746C27F" w14:textId="3AB726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A07D17" w14:textId="50FD18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BDE67" w14:textId="22696A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72,882.44 </w:t>
            </w:r>
          </w:p>
        </w:tc>
      </w:tr>
      <w:tr w:rsidR="00DF247F" w:rsidRPr="00B76EBB" w14:paraId="2C5EF5C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41AD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78EF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center"/>
            <w:hideMark/>
          </w:tcPr>
          <w:p w14:paraId="6DC55FBE" w14:textId="080E60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center"/>
            <w:hideMark/>
          </w:tcPr>
          <w:p w14:paraId="47F6E213" w14:textId="41EF532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4BDC06" w14:textId="7252BB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4CC50" w14:textId="712EC2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0,258.54 </w:t>
            </w:r>
          </w:p>
        </w:tc>
      </w:tr>
      <w:tr w:rsidR="00DF247F" w:rsidRPr="00B76EBB" w14:paraId="6183256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694A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2871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center"/>
            <w:hideMark/>
          </w:tcPr>
          <w:p w14:paraId="678559D1" w14:textId="4D0AEA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center"/>
            <w:hideMark/>
          </w:tcPr>
          <w:p w14:paraId="01D38650" w14:textId="3783D2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D4674E" w14:textId="5BC5B7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BF6AD" w14:textId="28293F9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5,213.48 </w:t>
            </w:r>
          </w:p>
        </w:tc>
      </w:tr>
      <w:tr w:rsidR="00DF247F" w:rsidRPr="00B76EBB" w14:paraId="4F42187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0045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26DF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center"/>
            <w:hideMark/>
          </w:tcPr>
          <w:p w14:paraId="50719524" w14:textId="35AA47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7,127.72 </w:t>
            </w:r>
          </w:p>
        </w:tc>
        <w:tc>
          <w:tcPr>
            <w:tcW w:w="958" w:type="pct"/>
            <w:tcBorders>
              <w:top w:val="nil"/>
              <w:left w:val="nil"/>
              <w:bottom w:val="single" w:sz="4" w:space="0" w:color="000000"/>
              <w:right w:val="single" w:sz="4" w:space="0" w:color="000000"/>
            </w:tcBorders>
            <w:shd w:val="clear" w:color="auto" w:fill="auto"/>
            <w:noWrap/>
            <w:vAlign w:val="center"/>
            <w:hideMark/>
          </w:tcPr>
          <w:p w14:paraId="30735BF2" w14:textId="5485418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9B32E5" w14:textId="5429A46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C6F2E" w14:textId="4FC0B2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7,127.72 </w:t>
            </w:r>
          </w:p>
        </w:tc>
      </w:tr>
      <w:tr w:rsidR="00DF247F" w:rsidRPr="00B76EBB" w14:paraId="12EE05A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093F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A7B8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center"/>
            <w:hideMark/>
          </w:tcPr>
          <w:p w14:paraId="42D18E02" w14:textId="1FD472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center"/>
            <w:hideMark/>
          </w:tcPr>
          <w:p w14:paraId="7C41C3C1" w14:textId="6B1BEC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1FFCBF0" w14:textId="5A1984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F5D60" w14:textId="40AAE29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73,501.02 </w:t>
            </w:r>
          </w:p>
        </w:tc>
      </w:tr>
      <w:tr w:rsidR="00DF247F" w:rsidRPr="00B76EBB" w14:paraId="548CEC6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B464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432F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center"/>
            <w:hideMark/>
          </w:tcPr>
          <w:p w14:paraId="2E43FC68" w14:textId="36879E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center"/>
            <w:hideMark/>
          </w:tcPr>
          <w:p w14:paraId="0136F0FC" w14:textId="1B898ED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center"/>
            <w:hideMark/>
          </w:tcPr>
          <w:p w14:paraId="33C7A6CD" w14:textId="519809C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6C33E" w14:textId="6D66FFC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48,112.24 </w:t>
            </w:r>
          </w:p>
        </w:tc>
      </w:tr>
      <w:tr w:rsidR="00DF247F" w:rsidRPr="00B76EBB" w14:paraId="440E5E7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67A4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D0CB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center"/>
            <w:hideMark/>
          </w:tcPr>
          <w:p w14:paraId="58FEBBE6" w14:textId="08D6DD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center"/>
            <w:hideMark/>
          </w:tcPr>
          <w:p w14:paraId="3F7B4F74" w14:textId="513D47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center"/>
            <w:hideMark/>
          </w:tcPr>
          <w:p w14:paraId="78A3FA5E" w14:textId="1C0CD48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8D133" w14:textId="2F0ACD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80,626.00 </w:t>
            </w:r>
          </w:p>
        </w:tc>
      </w:tr>
      <w:tr w:rsidR="00DF247F" w:rsidRPr="00B76EBB" w14:paraId="375C869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B5D1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E1A7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center"/>
            <w:hideMark/>
          </w:tcPr>
          <w:p w14:paraId="1D8AE1A3" w14:textId="1FCE32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center"/>
            <w:hideMark/>
          </w:tcPr>
          <w:p w14:paraId="73FEF4D7" w14:textId="0AB96D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03D904" w14:textId="7E5062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91A24" w14:textId="2241AA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44,244.13 </w:t>
            </w:r>
          </w:p>
        </w:tc>
      </w:tr>
      <w:tr w:rsidR="00DF247F" w:rsidRPr="00B76EBB" w14:paraId="7156E05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3E21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6402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center"/>
            <w:hideMark/>
          </w:tcPr>
          <w:p w14:paraId="637845A0" w14:textId="273548A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2,885.37 </w:t>
            </w:r>
          </w:p>
        </w:tc>
        <w:tc>
          <w:tcPr>
            <w:tcW w:w="958" w:type="pct"/>
            <w:tcBorders>
              <w:top w:val="nil"/>
              <w:left w:val="nil"/>
              <w:bottom w:val="single" w:sz="4" w:space="0" w:color="000000"/>
              <w:right w:val="single" w:sz="4" w:space="0" w:color="000000"/>
            </w:tcBorders>
            <w:shd w:val="clear" w:color="auto" w:fill="auto"/>
            <w:noWrap/>
            <w:vAlign w:val="center"/>
            <w:hideMark/>
          </w:tcPr>
          <w:p w14:paraId="1813F826" w14:textId="5F3762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center"/>
            <w:hideMark/>
          </w:tcPr>
          <w:p w14:paraId="5123884B" w14:textId="5D3A3EC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091D1" w14:textId="09CCA02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92,135.37 </w:t>
            </w:r>
          </w:p>
        </w:tc>
      </w:tr>
      <w:tr w:rsidR="00DF247F" w:rsidRPr="00B76EBB" w14:paraId="3DC3DBC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8FBD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139C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center"/>
            <w:hideMark/>
          </w:tcPr>
          <w:p w14:paraId="0CE31BC8" w14:textId="4B7A2A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center"/>
            <w:hideMark/>
          </w:tcPr>
          <w:p w14:paraId="7FAD84DF" w14:textId="63EC9D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CF53B7" w14:textId="67E33B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B568B" w14:textId="2E94994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7,359.60 </w:t>
            </w:r>
          </w:p>
        </w:tc>
      </w:tr>
      <w:tr w:rsidR="00DF247F" w:rsidRPr="00B76EBB" w14:paraId="056BB25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32D7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5308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center"/>
            <w:hideMark/>
          </w:tcPr>
          <w:p w14:paraId="15A4CC79" w14:textId="1F3013C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center"/>
            <w:hideMark/>
          </w:tcPr>
          <w:p w14:paraId="6E44EE5C" w14:textId="1487654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center"/>
            <w:hideMark/>
          </w:tcPr>
          <w:p w14:paraId="6579264C" w14:textId="236D8B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F1A95" w14:textId="51192C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1,043.20 </w:t>
            </w:r>
          </w:p>
        </w:tc>
      </w:tr>
      <w:tr w:rsidR="00DF247F" w:rsidRPr="00B76EBB" w14:paraId="0C2532C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4FF16"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A95C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27B1DD20" w14:textId="11AC8CA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86,092.98 </w:t>
            </w:r>
          </w:p>
        </w:tc>
        <w:tc>
          <w:tcPr>
            <w:tcW w:w="958" w:type="pct"/>
            <w:tcBorders>
              <w:top w:val="nil"/>
              <w:left w:val="nil"/>
              <w:bottom w:val="single" w:sz="4" w:space="0" w:color="000000"/>
              <w:right w:val="single" w:sz="4" w:space="0" w:color="000000"/>
            </w:tcBorders>
            <w:shd w:val="clear" w:color="auto" w:fill="auto"/>
            <w:noWrap/>
            <w:vAlign w:val="center"/>
            <w:hideMark/>
          </w:tcPr>
          <w:p w14:paraId="6D7CCD91" w14:textId="3749CC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E735AD" w14:textId="2B7A52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30D62" w14:textId="2121CE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86,092.98 </w:t>
            </w:r>
          </w:p>
        </w:tc>
      </w:tr>
      <w:tr w:rsidR="00DF247F" w:rsidRPr="00B76EBB" w14:paraId="623352B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9F5C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5B17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center"/>
            <w:hideMark/>
          </w:tcPr>
          <w:p w14:paraId="0CA5556F" w14:textId="0A46C9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center"/>
            <w:hideMark/>
          </w:tcPr>
          <w:p w14:paraId="3DCB2FD5" w14:textId="5BF3CD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F6D42C" w14:textId="15EDB36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67500" w14:textId="5CAA78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7,236.32 </w:t>
            </w:r>
          </w:p>
        </w:tc>
      </w:tr>
      <w:tr w:rsidR="00DF247F" w:rsidRPr="00B76EBB" w14:paraId="5F58703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A49B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BEE7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center"/>
            <w:hideMark/>
          </w:tcPr>
          <w:p w14:paraId="6F2923E6" w14:textId="653F626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center"/>
            <w:hideMark/>
          </w:tcPr>
          <w:p w14:paraId="18531D60" w14:textId="553B087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9AB83A" w14:textId="3987DD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A666F" w14:textId="4B2DCD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887.40 </w:t>
            </w:r>
          </w:p>
        </w:tc>
      </w:tr>
      <w:tr w:rsidR="00DF247F" w:rsidRPr="00B76EBB" w14:paraId="6145219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6ABA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4EBA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center"/>
            <w:hideMark/>
          </w:tcPr>
          <w:p w14:paraId="42525843" w14:textId="018256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center"/>
            <w:hideMark/>
          </w:tcPr>
          <w:p w14:paraId="6C10EB76" w14:textId="6A747C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260800" w14:textId="0BEA727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DC4D6" w14:textId="74C8640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38,276.44 </w:t>
            </w:r>
          </w:p>
        </w:tc>
      </w:tr>
      <w:tr w:rsidR="00DF247F" w:rsidRPr="00B76EBB" w14:paraId="74D571F7"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27054F"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center"/>
            <w:hideMark/>
          </w:tcPr>
          <w:p w14:paraId="580384E9" w14:textId="280D12C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15,100,252.19 </w:t>
            </w:r>
          </w:p>
        </w:tc>
        <w:tc>
          <w:tcPr>
            <w:tcW w:w="958" w:type="pct"/>
            <w:tcBorders>
              <w:top w:val="nil"/>
              <w:left w:val="nil"/>
              <w:bottom w:val="single" w:sz="4" w:space="0" w:color="000000"/>
              <w:right w:val="single" w:sz="4" w:space="0" w:color="000000"/>
            </w:tcBorders>
            <w:shd w:val="clear" w:color="A5A5A5" w:fill="A5A5A5"/>
            <w:noWrap/>
            <w:vAlign w:val="center"/>
            <w:hideMark/>
          </w:tcPr>
          <w:p w14:paraId="1A0EB6FD" w14:textId="6C48A45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8,738,752.08 </w:t>
            </w:r>
          </w:p>
        </w:tc>
        <w:tc>
          <w:tcPr>
            <w:tcW w:w="958" w:type="pct"/>
            <w:tcBorders>
              <w:top w:val="nil"/>
              <w:left w:val="nil"/>
              <w:bottom w:val="single" w:sz="4" w:space="0" w:color="000000"/>
              <w:right w:val="single" w:sz="4" w:space="0" w:color="000000"/>
            </w:tcBorders>
            <w:shd w:val="clear" w:color="A5A5A5" w:fill="A5A5A5"/>
            <w:noWrap/>
            <w:vAlign w:val="center"/>
            <w:hideMark/>
          </w:tcPr>
          <w:p w14:paraId="418EC14E" w14:textId="1C3DE05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1C9AAC6C" w14:textId="660AE43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33,839,004.27 </w:t>
            </w:r>
          </w:p>
        </w:tc>
      </w:tr>
      <w:tr w:rsidR="00DF247F" w:rsidRPr="00B76EBB" w14:paraId="44A0E71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81FC8E"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center"/>
            <w:hideMark/>
          </w:tcPr>
          <w:p w14:paraId="04C295C0" w14:textId="662847D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5,801,963.82 </w:t>
            </w:r>
          </w:p>
        </w:tc>
        <w:tc>
          <w:tcPr>
            <w:tcW w:w="958" w:type="pct"/>
            <w:tcBorders>
              <w:top w:val="nil"/>
              <w:left w:val="nil"/>
              <w:bottom w:val="single" w:sz="4" w:space="0" w:color="000000"/>
              <w:right w:val="single" w:sz="4" w:space="0" w:color="000000"/>
            </w:tcBorders>
            <w:shd w:val="clear" w:color="D8D8D8" w:fill="D8D8D8"/>
            <w:noWrap/>
            <w:vAlign w:val="center"/>
            <w:hideMark/>
          </w:tcPr>
          <w:p w14:paraId="37F7A923" w14:textId="4C63C93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312,75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33207B02" w14:textId="469039A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center"/>
            <w:hideMark/>
          </w:tcPr>
          <w:p w14:paraId="001BC6A9" w14:textId="3B95569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6,114,713.82 </w:t>
            </w:r>
          </w:p>
        </w:tc>
      </w:tr>
      <w:tr w:rsidR="00DF247F" w:rsidRPr="00B76EBB" w14:paraId="2D43D04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DF87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7C2657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center"/>
            <w:hideMark/>
          </w:tcPr>
          <w:p w14:paraId="57BB7DE4" w14:textId="4870C2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65,498.00 </w:t>
            </w:r>
          </w:p>
        </w:tc>
        <w:tc>
          <w:tcPr>
            <w:tcW w:w="958" w:type="pct"/>
            <w:tcBorders>
              <w:top w:val="nil"/>
              <w:left w:val="nil"/>
              <w:bottom w:val="single" w:sz="4" w:space="0" w:color="000000"/>
              <w:right w:val="single" w:sz="4" w:space="0" w:color="000000"/>
            </w:tcBorders>
            <w:shd w:val="clear" w:color="auto" w:fill="auto"/>
            <w:noWrap/>
            <w:vAlign w:val="center"/>
            <w:hideMark/>
          </w:tcPr>
          <w:p w14:paraId="4ED970BD" w14:textId="1DBC6F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C6E57F" w14:textId="28C1BC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EDCA8" w14:textId="39E1196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65,498.00 </w:t>
            </w:r>
          </w:p>
        </w:tc>
      </w:tr>
      <w:tr w:rsidR="00DF247F" w:rsidRPr="00B76EBB" w14:paraId="26F2421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9226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AC77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center"/>
            <w:hideMark/>
          </w:tcPr>
          <w:p w14:paraId="7C537446" w14:textId="069F96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9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8A0A348" w14:textId="61D6FF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A4D2C1" w14:textId="701791F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6088A" w14:textId="57DC62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90,000.00 </w:t>
            </w:r>
          </w:p>
        </w:tc>
      </w:tr>
      <w:tr w:rsidR="00DF247F" w:rsidRPr="00B76EBB" w14:paraId="486D8EA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F444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B274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center"/>
            <w:hideMark/>
          </w:tcPr>
          <w:p w14:paraId="142F3760" w14:textId="22F445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88,540.00 </w:t>
            </w:r>
          </w:p>
        </w:tc>
        <w:tc>
          <w:tcPr>
            <w:tcW w:w="958" w:type="pct"/>
            <w:tcBorders>
              <w:top w:val="nil"/>
              <w:left w:val="nil"/>
              <w:bottom w:val="single" w:sz="4" w:space="0" w:color="000000"/>
              <w:right w:val="single" w:sz="4" w:space="0" w:color="000000"/>
            </w:tcBorders>
            <w:shd w:val="clear" w:color="auto" w:fill="auto"/>
            <w:noWrap/>
            <w:vAlign w:val="center"/>
            <w:hideMark/>
          </w:tcPr>
          <w:p w14:paraId="726C0A28" w14:textId="13CC48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5CE87C9" w14:textId="006B8A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BE92F" w14:textId="1298ED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23,540.00 </w:t>
            </w:r>
          </w:p>
        </w:tc>
      </w:tr>
      <w:tr w:rsidR="00DF247F" w:rsidRPr="00B76EBB" w14:paraId="005741C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5BF8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1A6B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tan</w:t>
            </w:r>
          </w:p>
        </w:tc>
        <w:tc>
          <w:tcPr>
            <w:tcW w:w="1003" w:type="pct"/>
            <w:tcBorders>
              <w:top w:val="nil"/>
              <w:left w:val="nil"/>
              <w:bottom w:val="single" w:sz="4" w:space="0" w:color="000000"/>
              <w:right w:val="single" w:sz="4" w:space="0" w:color="000000"/>
            </w:tcBorders>
            <w:shd w:val="clear" w:color="auto" w:fill="auto"/>
            <w:noWrap/>
            <w:vAlign w:val="center"/>
            <w:hideMark/>
          </w:tcPr>
          <w:p w14:paraId="47B579F2" w14:textId="4D2D97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98,660.00 </w:t>
            </w:r>
          </w:p>
        </w:tc>
        <w:tc>
          <w:tcPr>
            <w:tcW w:w="958" w:type="pct"/>
            <w:tcBorders>
              <w:top w:val="nil"/>
              <w:left w:val="nil"/>
              <w:bottom w:val="single" w:sz="4" w:space="0" w:color="000000"/>
              <w:right w:val="single" w:sz="4" w:space="0" w:color="000000"/>
            </w:tcBorders>
            <w:shd w:val="clear" w:color="auto" w:fill="auto"/>
            <w:noWrap/>
            <w:vAlign w:val="center"/>
            <w:hideMark/>
          </w:tcPr>
          <w:p w14:paraId="18140CFD" w14:textId="6ACEE21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42F1BE" w14:textId="4C330B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0E9D4" w14:textId="62906F4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98,660.00 </w:t>
            </w:r>
          </w:p>
        </w:tc>
      </w:tr>
      <w:tr w:rsidR="00DF247F" w:rsidRPr="00B76EBB" w14:paraId="1273F06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27DD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2EDE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center"/>
            <w:hideMark/>
          </w:tcPr>
          <w:p w14:paraId="5A0CEF96" w14:textId="66849C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2,697.20 </w:t>
            </w:r>
          </w:p>
        </w:tc>
        <w:tc>
          <w:tcPr>
            <w:tcW w:w="958" w:type="pct"/>
            <w:tcBorders>
              <w:top w:val="nil"/>
              <w:left w:val="nil"/>
              <w:bottom w:val="single" w:sz="4" w:space="0" w:color="000000"/>
              <w:right w:val="single" w:sz="4" w:space="0" w:color="000000"/>
            </w:tcBorders>
            <w:shd w:val="clear" w:color="auto" w:fill="auto"/>
            <w:noWrap/>
            <w:vAlign w:val="center"/>
            <w:hideMark/>
          </w:tcPr>
          <w:p w14:paraId="3D502A54" w14:textId="79BEAF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center"/>
            <w:hideMark/>
          </w:tcPr>
          <w:p w14:paraId="4774B461" w14:textId="26B20EE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8BB3D" w14:textId="2B1CD74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10,447.20 </w:t>
            </w:r>
          </w:p>
        </w:tc>
      </w:tr>
      <w:tr w:rsidR="00DF247F" w:rsidRPr="00B76EBB" w14:paraId="555703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944D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33EF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center"/>
            <w:hideMark/>
          </w:tcPr>
          <w:p w14:paraId="2F02F5BA" w14:textId="575133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51,656.70 </w:t>
            </w:r>
          </w:p>
        </w:tc>
        <w:tc>
          <w:tcPr>
            <w:tcW w:w="958" w:type="pct"/>
            <w:tcBorders>
              <w:top w:val="nil"/>
              <w:left w:val="nil"/>
              <w:bottom w:val="single" w:sz="4" w:space="0" w:color="000000"/>
              <w:right w:val="single" w:sz="4" w:space="0" w:color="000000"/>
            </w:tcBorders>
            <w:shd w:val="clear" w:color="auto" w:fill="auto"/>
            <w:noWrap/>
            <w:vAlign w:val="center"/>
            <w:hideMark/>
          </w:tcPr>
          <w:p w14:paraId="1F99A74E" w14:textId="4E5466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B420CB" w14:textId="76F2ED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AF432" w14:textId="511A57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51,656.70 </w:t>
            </w:r>
          </w:p>
        </w:tc>
      </w:tr>
      <w:tr w:rsidR="00DF247F" w:rsidRPr="00B76EBB" w14:paraId="6E5BFAC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F366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6DEF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center"/>
            <w:hideMark/>
          </w:tcPr>
          <w:p w14:paraId="02738F02" w14:textId="113C64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62,414.10 </w:t>
            </w:r>
          </w:p>
        </w:tc>
        <w:tc>
          <w:tcPr>
            <w:tcW w:w="958" w:type="pct"/>
            <w:tcBorders>
              <w:top w:val="nil"/>
              <w:left w:val="nil"/>
              <w:bottom w:val="single" w:sz="4" w:space="0" w:color="000000"/>
              <w:right w:val="single" w:sz="4" w:space="0" w:color="000000"/>
            </w:tcBorders>
            <w:shd w:val="clear" w:color="auto" w:fill="auto"/>
            <w:noWrap/>
            <w:vAlign w:val="center"/>
            <w:hideMark/>
          </w:tcPr>
          <w:p w14:paraId="2641EFD5" w14:textId="0762E78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9A8962" w14:textId="24ED2A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55EA1" w14:textId="322EA1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62,414.10 </w:t>
            </w:r>
          </w:p>
        </w:tc>
      </w:tr>
      <w:tr w:rsidR="00DF247F" w:rsidRPr="00B76EBB" w14:paraId="563198B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0E8F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6B7A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center"/>
            <w:hideMark/>
          </w:tcPr>
          <w:p w14:paraId="18216787" w14:textId="7CCFC7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08,830.00 </w:t>
            </w:r>
          </w:p>
        </w:tc>
        <w:tc>
          <w:tcPr>
            <w:tcW w:w="958" w:type="pct"/>
            <w:tcBorders>
              <w:top w:val="nil"/>
              <w:left w:val="nil"/>
              <w:bottom w:val="single" w:sz="4" w:space="0" w:color="000000"/>
              <w:right w:val="single" w:sz="4" w:space="0" w:color="000000"/>
            </w:tcBorders>
            <w:shd w:val="clear" w:color="auto" w:fill="auto"/>
            <w:noWrap/>
            <w:vAlign w:val="center"/>
            <w:hideMark/>
          </w:tcPr>
          <w:p w14:paraId="548D6D4D" w14:textId="3D98B2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A6F2D8" w14:textId="0F4A8EC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F3A70" w14:textId="61B727A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08,830.00 </w:t>
            </w:r>
          </w:p>
        </w:tc>
      </w:tr>
      <w:tr w:rsidR="00DF247F" w:rsidRPr="00B76EBB" w14:paraId="5D820B0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D00B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0806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center"/>
            <w:hideMark/>
          </w:tcPr>
          <w:p w14:paraId="31DBFF03" w14:textId="7B94D3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82,000.00 </w:t>
            </w:r>
          </w:p>
        </w:tc>
        <w:tc>
          <w:tcPr>
            <w:tcW w:w="958" w:type="pct"/>
            <w:tcBorders>
              <w:top w:val="nil"/>
              <w:left w:val="nil"/>
              <w:bottom w:val="single" w:sz="4" w:space="0" w:color="000000"/>
              <w:right w:val="single" w:sz="4" w:space="0" w:color="000000"/>
            </w:tcBorders>
            <w:shd w:val="clear" w:color="auto" w:fill="auto"/>
            <w:noWrap/>
            <w:vAlign w:val="center"/>
            <w:hideMark/>
          </w:tcPr>
          <w:p w14:paraId="5FD2E403" w14:textId="4CE003C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8243B2" w14:textId="3EE526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BE01F" w14:textId="33EA82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82,000.00 </w:t>
            </w:r>
          </w:p>
        </w:tc>
      </w:tr>
      <w:tr w:rsidR="00DF247F" w:rsidRPr="00B76EBB" w14:paraId="1D6715A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D2E6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A2E1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center"/>
            <w:hideMark/>
          </w:tcPr>
          <w:p w14:paraId="3566E7D2" w14:textId="55DF3A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555,800.00 </w:t>
            </w:r>
          </w:p>
        </w:tc>
        <w:tc>
          <w:tcPr>
            <w:tcW w:w="958" w:type="pct"/>
            <w:tcBorders>
              <w:top w:val="nil"/>
              <w:left w:val="nil"/>
              <w:bottom w:val="single" w:sz="4" w:space="0" w:color="000000"/>
              <w:right w:val="single" w:sz="4" w:space="0" w:color="000000"/>
            </w:tcBorders>
            <w:shd w:val="clear" w:color="auto" w:fill="auto"/>
            <w:noWrap/>
            <w:vAlign w:val="center"/>
            <w:hideMark/>
          </w:tcPr>
          <w:p w14:paraId="47D8375C" w14:textId="61E9011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D0969E" w14:textId="6E0975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F0F33" w14:textId="26307CF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555,800.00 </w:t>
            </w:r>
          </w:p>
        </w:tc>
      </w:tr>
      <w:tr w:rsidR="00DF247F" w:rsidRPr="00B76EBB" w14:paraId="2995AB0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5B64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F88A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center"/>
            <w:hideMark/>
          </w:tcPr>
          <w:p w14:paraId="58C96E77" w14:textId="04231C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02,100.00 </w:t>
            </w:r>
          </w:p>
        </w:tc>
        <w:tc>
          <w:tcPr>
            <w:tcW w:w="958" w:type="pct"/>
            <w:tcBorders>
              <w:top w:val="nil"/>
              <w:left w:val="nil"/>
              <w:bottom w:val="single" w:sz="4" w:space="0" w:color="000000"/>
              <w:right w:val="single" w:sz="4" w:space="0" w:color="000000"/>
            </w:tcBorders>
            <w:shd w:val="clear" w:color="auto" w:fill="auto"/>
            <w:noWrap/>
            <w:vAlign w:val="center"/>
            <w:hideMark/>
          </w:tcPr>
          <w:p w14:paraId="429FAD3D" w14:textId="083FEE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C5C71E" w14:textId="65C4719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48816" w14:textId="014E72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02,100.00 </w:t>
            </w:r>
          </w:p>
        </w:tc>
      </w:tr>
      <w:tr w:rsidR="00DF247F" w:rsidRPr="00B76EBB" w14:paraId="727F190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01A9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9F3C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center"/>
            <w:hideMark/>
          </w:tcPr>
          <w:p w14:paraId="2429946D" w14:textId="234D7E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38,800.00 </w:t>
            </w:r>
          </w:p>
        </w:tc>
        <w:tc>
          <w:tcPr>
            <w:tcW w:w="958" w:type="pct"/>
            <w:tcBorders>
              <w:top w:val="nil"/>
              <w:left w:val="nil"/>
              <w:bottom w:val="single" w:sz="4" w:space="0" w:color="000000"/>
              <w:right w:val="single" w:sz="4" w:space="0" w:color="000000"/>
            </w:tcBorders>
            <w:shd w:val="clear" w:color="auto" w:fill="auto"/>
            <w:noWrap/>
            <w:vAlign w:val="center"/>
            <w:hideMark/>
          </w:tcPr>
          <w:p w14:paraId="6A2FD47D" w14:textId="081187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F7B6C5" w14:textId="003C2A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B8AF9" w14:textId="40487CA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38,800.00 </w:t>
            </w:r>
          </w:p>
        </w:tc>
      </w:tr>
      <w:tr w:rsidR="00DF247F" w:rsidRPr="00B76EBB" w14:paraId="6270027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0A9B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CA37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center"/>
            <w:hideMark/>
          </w:tcPr>
          <w:p w14:paraId="29088E23" w14:textId="0158821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711,735.40 </w:t>
            </w:r>
          </w:p>
        </w:tc>
        <w:tc>
          <w:tcPr>
            <w:tcW w:w="958" w:type="pct"/>
            <w:tcBorders>
              <w:top w:val="nil"/>
              <w:left w:val="nil"/>
              <w:bottom w:val="single" w:sz="4" w:space="0" w:color="000000"/>
              <w:right w:val="single" w:sz="4" w:space="0" w:color="000000"/>
            </w:tcBorders>
            <w:shd w:val="clear" w:color="auto" w:fill="auto"/>
            <w:noWrap/>
            <w:vAlign w:val="center"/>
            <w:hideMark/>
          </w:tcPr>
          <w:p w14:paraId="48419048" w14:textId="261F2C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490382" w14:textId="6B3CC1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8548B" w14:textId="77C4DE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711,735.40 </w:t>
            </w:r>
          </w:p>
        </w:tc>
      </w:tr>
      <w:tr w:rsidR="00DF247F" w:rsidRPr="00B76EBB" w14:paraId="321A358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B118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D404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center"/>
            <w:hideMark/>
          </w:tcPr>
          <w:p w14:paraId="331735DD" w14:textId="15A91CB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14,048.00 </w:t>
            </w:r>
          </w:p>
        </w:tc>
        <w:tc>
          <w:tcPr>
            <w:tcW w:w="958" w:type="pct"/>
            <w:tcBorders>
              <w:top w:val="nil"/>
              <w:left w:val="nil"/>
              <w:bottom w:val="single" w:sz="4" w:space="0" w:color="000000"/>
              <w:right w:val="single" w:sz="4" w:space="0" w:color="000000"/>
            </w:tcBorders>
            <w:shd w:val="clear" w:color="auto" w:fill="auto"/>
            <w:noWrap/>
            <w:vAlign w:val="center"/>
            <w:hideMark/>
          </w:tcPr>
          <w:p w14:paraId="1C7A2BF0" w14:textId="6D74C22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F46910" w14:textId="2222246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F3A3E" w14:textId="639EACC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14,048.00 </w:t>
            </w:r>
          </w:p>
        </w:tc>
      </w:tr>
      <w:tr w:rsidR="00DF247F" w:rsidRPr="00B76EBB" w14:paraId="66B3C7D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4C0E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8581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center"/>
            <w:hideMark/>
          </w:tcPr>
          <w:p w14:paraId="5188812F" w14:textId="52EBC66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192,580.00 </w:t>
            </w:r>
          </w:p>
        </w:tc>
        <w:tc>
          <w:tcPr>
            <w:tcW w:w="958" w:type="pct"/>
            <w:tcBorders>
              <w:top w:val="nil"/>
              <w:left w:val="nil"/>
              <w:bottom w:val="single" w:sz="4" w:space="0" w:color="000000"/>
              <w:right w:val="single" w:sz="4" w:space="0" w:color="000000"/>
            </w:tcBorders>
            <w:shd w:val="clear" w:color="auto" w:fill="auto"/>
            <w:noWrap/>
            <w:vAlign w:val="center"/>
            <w:hideMark/>
          </w:tcPr>
          <w:p w14:paraId="7CD0DA90" w14:textId="7690C5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5DB521" w14:textId="76416D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AA5B3" w14:textId="2916869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192,580.00 </w:t>
            </w:r>
          </w:p>
        </w:tc>
      </w:tr>
      <w:tr w:rsidR="00DF247F" w:rsidRPr="00B76EBB" w14:paraId="620EF7F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5D6F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4E8D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center"/>
            <w:hideMark/>
          </w:tcPr>
          <w:p w14:paraId="56349C60" w14:textId="1A66BA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01,567.42 </w:t>
            </w:r>
          </w:p>
        </w:tc>
        <w:tc>
          <w:tcPr>
            <w:tcW w:w="958" w:type="pct"/>
            <w:tcBorders>
              <w:top w:val="nil"/>
              <w:left w:val="nil"/>
              <w:bottom w:val="single" w:sz="4" w:space="0" w:color="000000"/>
              <w:right w:val="single" w:sz="4" w:space="0" w:color="000000"/>
            </w:tcBorders>
            <w:shd w:val="clear" w:color="auto" w:fill="auto"/>
            <w:noWrap/>
            <w:vAlign w:val="center"/>
            <w:hideMark/>
          </w:tcPr>
          <w:p w14:paraId="3B5FF1DB" w14:textId="2B1D56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CE365F" w14:textId="3EB5B14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8D639" w14:textId="23AC18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01,567.42 </w:t>
            </w:r>
          </w:p>
        </w:tc>
      </w:tr>
      <w:tr w:rsidR="00DF247F" w:rsidRPr="00B76EBB" w14:paraId="3EB061F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C6FF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116E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center"/>
            <w:hideMark/>
          </w:tcPr>
          <w:p w14:paraId="4B88553D" w14:textId="5F9558D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605,037.00 </w:t>
            </w:r>
          </w:p>
        </w:tc>
        <w:tc>
          <w:tcPr>
            <w:tcW w:w="958" w:type="pct"/>
            <w:tcBorders>
              <w:top w:val="nil"/>
              <w:left w:val="nil"/>
              <w:bottom w:val="single" w:sz="4" w:space="0" w:color="000000"/>
              <w:right w:val="single" w:sz="4" w:space="0" w:color="000000"/>
            </w:tcBorders>
            <w:shd w:val="clear" w:color="auto" w:fill="auto"/>
            <w:noWrap/>
            <w:vAlign w:val="center"/>
            <w:hideMark/>
          </w:tcPr>
          <w:p w14:paraId="483ADD47" w14:textId="39E65A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47B7A6" w14:textId="1B5190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D2063" w14:textId="3EF1B5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605,037.00 </w:t>
            </w:r>
          </w:p>
        </w:tc>
      </w:tr>
      <w:tr w:rsidR="00DF247F" w:rsidRPr="00B76EBB" w14:paraId="4BEC1BA6"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A044A"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center"/>
            <w:hideMark/>
          </w:tcPr>
          <w:p w14:paraId="08734508" w14:textId="2C3F80A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3,315,070.31 </w:t>
            </w:r>
          </w:p>
        </w:tc>
        <w:tc>
          <w:tcPr>
            <w:tcW w:w="958" w:type="pct"/>
            <w:tcBorders>
              <w:top w:val="nil"/>
              <w:left w:val="nil"/>
              <w:bottom w:val="single" w:sz="4" w:space="0" w:color="000000"/>
              <w:right w:val="single" w:sz="4" w:space="0" w:color="000000"/>
            </w:tcBorders>
            <w:shd w:val="clear" w:color="D8D8D8" w:fill="D8D8D8"/>
            <w:noWrap/>
            <w:vAlign w:val="center"/>
            <w:hideMark/>
          </w:tcPr>
          <w:p w14:paraId="492BF595" w14:textId="4630ABF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275,4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36793F61" w14:textId="3A73549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4813571" w14:textId="2DAA44EC"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5,590,470.31 </w:t>
            </w:r>
          </w:p>
        </w:tc>
      </w:tr>
      <w:tr w:rsidR="00DF247F" w:rsidRPr="00B76EBB" w14:paraId="5EDD6FE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D82D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1ACF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center"/>
            <w:hideMark/>
          </w:tcPr>
          <w:p w14:paraId="1E15CD1C" w14:textId="45F4A7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6,584.96 </w:t>
            </w:r>
          </w:p>
        </w:tc>
        <w:tc>
          <w:tcPr>
            <w:tcW w:w="958" w:type="pct"/>
            <w:tcBorders>
              <w:top w:val="nil"/>
              <w:left w:val="nil"/>
              <w:bottom w:val="single" w:sz="4" w:space="0" w:color="000000"/>
              <w:right w:val="single" w:sz="4" w:space="0" w:color="000000"/>
            </w:tcBorders>
            <w:shd w:val="clear" w:color="auto" w:fill="auto"/>
            <w:noWrap/>
            <w:vAlign w:val="center"/>
            <w:hideMark/>
          </w:tcPr>
          <w:p w14:paraId="456A804A" w14:textId="0E99441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C87DE9" w14:textId="264A57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3241F" w14:textId="278708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6,584.96 </w:t>
            </w:r>
          </w:p>
        </w:tc>
      </w:tr>
      <w:tr w:rsidR="00DF247F" w:rsidRPr="00B76EBB" w14:paraId="715E81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A1AE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6D5A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center"/>
            <w:hideMark/>
          </w:tcPr>
          <w:p w14:paraId="33C02BE2" w14:textId="5F6BCE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96,250.00 </w:t>
            </w:r>
          </w:p>
        </w:tc>
        <w:tc>
          <w:tcPr>
            <w:tcW w:w="958" w:type="pct"/>
            <w:tcBorders>
              <w:top w:val="nil"/>
              <w:left w:val="nil"/>
              <w:bottom w:val="single" w:sz="4" w:space="0" w:color="000000"/>
              <w:right w:val="single" w:sz="4" w:space="0" w:color="000000"/>
            </w:tcBorders>
            <w:shd w:val="clear" w:color="auto" w:fill="auto"/>
            <w:noWrap/>
            <w:vAlign w:val="center"/>
            <w:hideMark/>
          </w:tcPr>
          <w:p w14:paraId="6E60555D" w14:textId="6715C5A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B7CFF1" w14:textId="5669A3E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10D78" w14:textId="5F739B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96,250.00 </w:t>
            </w:r>
          </w:p>
        </w:tc>
      </w:tr>
      <w:tr w:rsidR="00DF247F" w:rsidRPr="00B76EBB" w14:paraId="03BD555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B0B1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57D8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center"/>
            <w:hideMark/>
          </w:tcPr>
          <w:p w14:paraId="7E3E37ED" w14:textId="692560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11,099.20 </w:t>
            </w:r>
          </w:p>
        </w:tc>
        <w:tc>
          <w:tcPr>
            <w:tcW w:w="958" w:type="pct"/>
            <w:tcBorders>
              <w:top w:val="nil"/>
              <w:left w:val="nil"/>
              <w:bottom w:val="single" w:sz="4" w:space="0" w:color="000000"/>
              <w:right w:val="single" w:sz="4" w:space="0" w:color="000000"/>
            </w:tcBorders>
            <w:shd w:val="clear" w:color="auto" w:fill="auto"/>
            <w:noWrap/>
            <w:vAlign w:val="center"/>
            <w:hideMark/>
          </w:tcPr>
          <w:p w14:paraId="33F477A9" w14:textId="1D3EDD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9F4BE9" w14:textId="27B719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0085B" w14:textId="619D057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11,099.20 </w:t>
            </w:r>
          </w:p>
        </w:tc>
      </w:tr>
      <w:tr w:rsidR="00DF247F" w:rsidRPr="00B76EBB" w14:paraId="66DFEE4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EB82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A8A3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2344B9EB" w14:textId="23A1ED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20,820.45 </w:t>
            </w:r>
          </w:p>
        </w:tc>
        <w:tc>
          <w:tcPr>
            <w:tcW w:w="958" w:type="pct"/>
            <w:tcBorders>
              <w:top w:val="nil"/>
              <w:left w:val="nil"/>
              <w:bottom w:val="single" w:sz="4" w:space="0" w:color="000000"/>
              <w:right w:val="single" w:sz="4" w:space="0" w:color="000000"/>
            </w:tcBorders>
            <w:shd w:val="clear" w:color="auto" w:fill="auto"/>
            <w:noWrap/>
            <w:vAlign w:val="center"/>
            <w:hideMark/>
          </w:tcPr>
          <w:p w14:paraId="1E9D3BB9" w14:textId="38A09CE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08E966" w14:textId="2FEAFC2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EA295" w14:textId="60F4470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20,820.45 </w:t>
            </w:r>
          </w:p>
        </w:tc>
      </w:tr>
      <w:tr w:rsidR="00DF247F" w:rsidRPr="00B76EBB" w14:paraId="0EC5AC2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4932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D061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center"/>
            <w:hideMark/>
          </w:tcPr>
          <w:p w14:paraId="24EFADE6" w14:textId="758BAAE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13,995.00 </w:t>
            </w:r>
          </w:p>
        </w:tc>
        <w:tc>
          <w:tcPr>
            <w:tcW w:w="958" w:type="pct"/>
            <w:tcBorders>
              <w:top w:val="nil"/>
              <w:left w:val="nil"/>
              <w:bottom w:val="single" w:sz="4" w:space="0" w:color="000000"/>
              <w:right w:val="single" w:sz="4" w:space="0" w:color="000000"/>
            </w:tcBorders>
            <w:shd w:val="clear" w:color="auto" w:fill="auto"/>
            <w:noWrap/>
            <w:vAlign w:val="center"/>
            <w:hideMark/>
          </w:tcPr>
          <w:p w14:paraId="19EF089B" w14:textId="1EC4FE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29D0B1" w14:textId="4859F7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7DA7D" w14:textId="24F7BD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13,995.00 </w:t>
            </w:r>
          </w:p>
        </w:tc>
      </w:tr>
      <w:tr w:rsidR="00DF247F" w:rsidRPr="00B76EBB" w14:paraId="5FF0E90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939B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8FA0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center"/>
            <w:hideMark/>
          </w:tcPr>
          <w:p w14:paraId="71FBB2E1" w14:textId="2AA718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96,640.00 </w:t>
            </w:r>
          </w:p>
        </w:tc>
        <w:tc>
          <w:tcPr>
            <w:tcW w:w="958" w:type="pct"/>
            <w:tcBorders>
              <w:top w:val="nil"/>
              <w:left w:val="nil"/>
              <w:bottom w:val="single" w:sz="4" w:space="0" w:color="000000"/>
              <w:right w:val="single" w:sz="4" w:space="0" w:color="000000"/>
            </w:tcBorders>
            <w:shd w:val="clear" w:color="auto" w:fill="auto"/>
            <w:noWrap/>
            <w:vAlign w:val="center"/>
            <w:hideMark/>
          </w:tcPr>
          <w:p w14:paraId="600A5CB2" w14:textId="65C7CCE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92F55B" w14:textId="4D18F2F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B4BA0" w14:textId="1E2A6A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96,640.00 </w:t>
            </w:r>
          </w:p>
        </w:tc>
      </w:tr>
      <w:tr w:rsidR="00DF247F" w:rsidRPr="00B76EBB" w14:paraId="75CC6F8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7A7D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5E290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center"/>
            <w:hideMark/>
          </w:tcPr>
          <w:p w14:paraId="0B5920E1" w14:textId="1E0AA5F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64,565.00 </w:t>
            </w:r>
          </w:p>
        </w:tc>
        <w:tc>
          <w:tcPr>
            <w:tcW w:w="958" w:type="pct"/>
            <w:tcBorders>
              <w:top w:val="nil"/>
              <w:left w:val="nil"/>
              <w:bottom w:val="single" w:sz="4" w:space="0" w:color="000000"/>
              <w:right w:val="single" w:sz="4" w:space="0" w:color="000000"/>
            </w:tcBorders>
            <w:shd w:val="clear" w:color="auto" w:fill="auto"/>
            <w:noWrap/>
            <w:vAlign w:val="center"/>
            <w:hideMark/>
          </w:tcPr>
          <w:p w14:paraId="754F0CB6" w14:textId="0110D1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A78C10" w14:textId="1BBD2EE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53C05" w14:textId="14A56B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64,565.00 </w:t>
            </w:r>
          </w:p>
        </w:tc>
      </w:tr>
      <w:tr w:rsidR="00DF247F" w:rsidRPr="00B76EBB" w14:paraId="17F50BD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01EA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3FF8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center"/>
            <w:hideMark/>
          </w:tcPr>
          <w:p w14:paraId="2F6D9264" w14:textId="3FED462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40.00 </w:t>
            </w:r>
          </w:p>
        </w:tc>
        <w:tc>
          <w:tcPr>
            <w:tcW w:w="958" w:type="pct"/>
            <w:tcBorders>
              <w:top w:val="nil"/>
              <w:left w:val="nil"/>
              <w:bottom w:val="single" w:sz="4" w:space="0" w:color="000000"/>
              <w:right w:val="single" w:sz="4" w:space="0" w:color="000000"/>
            </w:tcBorders>
            <w:shd w:val="clear" w:color="auto" w:fill="auto"/>
            <w:noWrap/>
            <w:vAlign w:val="center"/>
            <w:hideMark/>
          </w:tcPr>
          <w:p w14:paraId="1995C558" w14:textId="46714F7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C09198" w14:textId="3442AE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E38C6" w14:textId="2C03203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40.00 </w:t>
            </w:r>
          </w:p>
        </w:tc>
      </w:tr>
      <w:tr w:rsidR="00DF247F" w:rsidRPr="00B76EBB" w14:paraId="19C8159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470D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A400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center"/>
            <w:hideMark/>
          </w:tcPr>
          <w:p w14:paraId="6977F8EE" w14:textId="678FFB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99,059.00 </w:t>
            </w:r>
          </w:p>
        </w:tc>
        <w:tc>
          <w:tcPr>
            <w:tcW w:w="958" w:type="pct"/>
            <w:tcBorders>
              <w:top w:val="nil"/>
              <w:left w:val="nil"/>
              <w:bottom w:val="single" w:sz="4" w:space="0" w:color="000000"/>
              <w:right w:val="single" w:sz="4" w:space="0" w:color="000000"/>
            </w:tcBorders>
            <w:shd w:val="clear" w:color="auto" w:fill="auto"/>
            <w:noWrap/>
            <w:vAlign w:val="center"/>
            <w:hideMark/>
          </w:tcPr>
          <w:p w14:paraId="3A95A3DE" w14:textId="0A1AD3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BC5A96" w14:textId="230267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BE549" w14:textId="225AB03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99,059.00 </w:t>
            </w:r>
          </w:p>
        </w:tc>
      </w:tr>
      <w:tr w:rsidR="00DF247F" w:rsidRPr="00B76EBB" w14:paraId="37579B0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0DCD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499D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center"/>
            <w:hideMark/>
          </w:tcPr>
          <w:p w14:paraId="129EAB5E" w14:textId="63123BA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9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C20FBF4" w14:textId="561871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486EB26E" w14:textId="7226A06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00A4A" w14:textId="30C1C8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70,400.00 </w:t>
            </w:r>
          </w:p>
        </w:tc>
      </w:tr>
      <w:tr w:rsidR="00DF247F" w:rsidRPr="00B76EBB" w14:paraId="73B527E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3A68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83EF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center"/>
            <w:hideMark/>
          </w:tcPr>
          <w:p w14:paraId="5E1567B8" w14:textId="6BF5F26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638E8B0" w14:textId="70D934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43A8E5" w14:textId="7F5524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2FD88" w14:textId="36FF72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40,000.00 </w:t>
            </w:r>
          </w:p>
        </w:tc>
      </w:tr>
      <w:tr w:rsidR="00DF247F" w:rsidRPr="00B76EBB" w14:paraId="6A72117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93E9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3B13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center"/>
            <w:hideMark/>
          </w:tcPr>
          <w:p w14:paraId="4762CDA5" w14:textId="54F759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7,250.00 </w:t>
            </w:r>
          </w:p>
        </w:tc>
        <w:tc>
          <w:tcPr>
            <w:tcW w:w="958" w:type="pct"/>
            <w:tcBorders>
              <w:top w:val="nil"/>
              <w:left w:val="nil"/>
              <w:bottom w:val="single" w:sz="4" w:space="0" w:color="000000"/>
              <w:right w:val="single" w:sz="4" w:space="0" w:color="000000"/>
            </w:tcBorders>
            <w:shd w:val="clear" w:color="auto" w:fill="auto"/>
            <w:noWrap/>
            <w:vAlign w:val="center"/>
            <w:hideMark/>
          </w:tcPr>
          <w:p w14:paraId="34780909" w14:textId="6155E4E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FF6CCB" w14:textId="1636B9C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D8F60" w14:textId="259B713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7,250.00 </w:t>
            </w:r>
          </w:p>
        </w:tc>
      </w:tr>
      <w:tr w:rsidR="00DF247F" w:rsidRPr="00B76EBB" w14:paraId="07D06B3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4056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002B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center"/>
            <w:hideMark/>
          </w:tcPr>
          <w:p w14:paraId="53159042" w14:textId="5D172A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25,168.10 </w:t>
            </w:r>
          </w:p>
        </w:tc>
        <w:tc>
          <w:tcPr>
            <w:tcW w:w="958" w:type="pct"/>
            <w:tcBorders>
              <w:top w:val="nil"/>
              <w:left w:val="nil"/>
              <w:bottom w:val="single" w:sz="4" w:space="0" w:color="000000"/>
              <w:right w:val="single" w:sz="4" w:space="0" w:color="000000"/>
            </w:tcBorders>
            <w:shd w:val="clear" w:color="auto" w:fill="auto"/>
            <w:noWrap/>
            <w:vAlign w:val="center"/>
            <w:hideMark/>
          </w:tcPr>
          <w:p w14:paraId="7D4C0306" w14:textId="0721D4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1CEF38" w14:textId="60CFA2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222DE" w14:textId="039AA29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25,168.10 </w:t>
            </w:r>
          </w:p>
        </w:tc>
      </w:tr>
      <w:tr w:rsidR="00DF247F" w:rsidRPr="00B76EBB" w14:paraId="342E637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E5BF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B395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center"/>
            <w:hideMark/>
          </w:tcPr>
          <w:p w14:paraId="3EA4CA27" w14:textId="59D98E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8,850.00 </w:t>
            </w:r>
          </w:p>
        </w:tc>
        <w:tc>
          <w:tcPr>
            <w:tcW w:w="958" w:type="pct"/>
            <w:tcBorders>
              <w:top w:val="nil"/>
              <w:left w:val="nil"/>
              <w:bottom w:val="single" w:sz="4" w:space="0" w:color="000000"/>
              <w:right w:val="single" w:sz="4" w:space="0" w:color="000000"/>
            </w:tcBorders>
            <w:shd w:val="clear" w:color="auto" w:fill="auto"/>
            <w:noWrap/>
            <w:vAlign w:val="center"/>
            <w:hideMark/>
          </w:tcPr>
          <w:p w14:paraId="52EC0F83" w14:textId="1D582B4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1BEA28" w14:textId="490510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2EB01" w14:textId="423669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8,850.00 </w:t>
            </w:r>
          </w:p>
        </w:tc>
      </w:tr>
      <w:tr w:rsidR="00DF247F" w:rsidRPr="00B76EBB" w14:paraId="22DE380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AF83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0447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center"/>
            <w:hideMark/>
          </w:tcPr>
          <w:p w14:paraId="394F9353" w14:textId="702024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21,487.00 </w:t>
            </w:r>
          </w:p>
        </w:tc>
        <w:tc>
          <w:tcPr>
            <w:tcW w:w="958" w:type="pct"/>
            <w:tcBorders>
              <w:top w:val="nil"/>
              <w:left w:val="nil"/>
              <w:bottom w:val="single" w:sz="4" w:space="0" w:color="000000"/>
              <w:right w:val="single" w:sz="4" w:space="0" w:color="000000"/>
            </w:tcBorders>
            <w:shd w:val="clear" w:color="auto" w:fill="auto"/>
            <w:noWrap/>
            <w:vAlign w:val="center"/>
            <w:hideMark/>
          </w:tcPr>
          <w:p w14:paraId="3CD3A7ED" w14:textId="79AD9BB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EDE0199" w14:textId="1F77E3A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FFD89" w14:textId="6FE596B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221,487.00 </w:t>
            </w:r>
          </w:p>
        </w:tc>
      </w:tr>
      <w:tr w:rsidR="00DF247F" w:rsidRPr="00B76EBB" w14:paraId="6202EB4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8346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FB87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center"/>
            <w:hideMark/>
          </w:tcPr>
          <w:p w14:paraId="4B74DE5C" w14:textId="3CDA0BE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5,800.00 </w:t>
            </w:r>
          </w:p>
        </w:tc>
        <w:tc>
          <w:tcPr>
            <w:tcW w:w="958" w:type="pct"/>
            <w:tcBorders>
              <w:top w:val="nil"/>
              <w:left w:val="nil"/>
              <w:bottom w:val="single" w:sz="4" w:space="0" w:color="000000"/>
              <w:right w:val="single" w:sz="4" w:space="0" w:color="000000"/>
            </w:tcBorders>
            <w:shd w:val="clear" w:color="auto" w:fill="auto"/>
            <w:noWrap/>
            <w:vAlign w:val="center"/>
            <w:hideMark/>
          </w:tcPr>
          <w:p w14:paraId="5D83588B" w14:textId="6A341B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E8C6A2" w14:textId="234F92A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8EB2E" w14:textId="489AF53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5,800.00 </w:t>
            </w:r>
          </w:p>
        </w:tc>
      </w:tr>
      <w:tr w:rsidR="00DF247F" w:rsidRPr="00B76EBB" w14:paraId="7971A9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8B2A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B4CF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center"/>
            <w:hideMark/>
          </w:tcPr>
          <w:p w14:paraId="0183BF4D" w14:textId="568875C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6,386.60 </w:t>
            </w:r>
          </w:p>
        </w:tc>
        <w:tc>
          <w:tcPr>
            <w:tcW w:w="958" w:type="pct"/>
            <w:tcBorders>
              <w:top w:val="nil"/>
              <w:left w:val="nil"/>
              <w:bottom w:val="single" w:sz="4" w:space="0" w:color="000000"/>
              <w:right w:val="single" w:sz="4" w:space="0" w:color="000000"/>
            </w:tcBorders>
            <w:shd w:val="clear" w:color="auto" w:fill="auto"/>
            <w:noWrap/>
            <w:vAlign w:val="center"/>
            <w:hideMark/>
          </w:tcPr>
          <w:p w14:paraId="364EA937" w14:textId="4C02BE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BE7E53" w14:textId="4D10471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0DED6" w14:textId="02C3E65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6,386.60 </w:t>
            </w:r>
          </w:p>
        </w:tc>
      </w:tr>
      <w:tr w:rsidR="00DF247F" w:rsidRPr="00B76EBB" w14:paraId="5257B73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B600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FEED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center"/>
            <w:hideMark/>
          </w:tcPr>
          <w:p w14:paraId="50AAA970" w14:textId="51F67D9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center"/>
            <w:hideMark/>
          </w:tcPr>
          <w:p w14:paraId="3E3306C7" w14:textId="256B06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97D902" w14:textId="18BB07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CFDF7" w14:textId="0FC02C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46,075.00 </w:t>
            </w:r>
          </w:p>
        </w:tc>
      </w:tr>
      <w:tr w:rsidR="00DF247F" w:rsidRPr="00B76EBB" w14:paraId="683E96BA"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C5B3A"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center"/>
            <w:hideMark/>
          </w:tcPr>
          <w:p w14:paraId="7CE473EB" w14:textId="3744BA24"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5,417,855.48 </w:t>
            </w:r>
          </w:p>
        </w:tc>
        <w:tc>
          <w:tcPr>
            <w:tcW w:w="958" w:type="pct"/>
            <w:tcBorders>
              <w:top w:val="nil"/>
              <w:left w:val="nil"/>
              <w:bottom w:val="single" w:sz="4" w:space="0" w:color="000000"/>
              <w:right w:val="single" w:sz="4" w:space="0" w:color="000000"/>
            </w:tcBorders>
            <w:shd w:val="clear" w:color="D8D8D8" w:fill="D8D8D8"/>
            <w:noWrap/>
            <w:vAlign w:val="center"/>
            <w:hideMark/>
          </w:tcPr>
          <w:p w14:paraId="633FF2E2" w14:textId="1E88529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4,153,602.08 </w:t>
            </w:r>
          </w:p>
        </w:tc>
        <w:tc>
          <w:tcPr>
            <w:tcW w:w="958" w:type="pct"/>
            <w:tcBorders>
              <w:top w:val="nil"/>
              <w:left w:val="nil"/>
              <w:bottom w:val="single" w:sz="4" w:space="0" w:color="000000"/>
              <w:right w:val="single" w:sz="4" w:space="0" w:color="000000"/>
            </w:tcBorders>
            <w:shd w:val="clear" w:color="D8D8D8" w:fill="D8D8D8"/>
            <w:noWrap/>
            <w:vAlign w:val="center"/>
            <w:hideMark/>
          </w:tcPr>
          <w:p w14:paraId="2755B353" w14:textId="02F7228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DCD4E39" w14:textId="69B3D55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9,571,457.56 </w:t>
            </w:r>
          </w:p>
        </w:tc>
      </w:tr>
      <w:tr w:rsidR="00DF247F" w:rsidRPr="00B76EBB" w14:paraId="7E08E8E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95C5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8A91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center"/>
            <w:hideMark/>
          </w:tcPr>
          <w:p w14:paraId="0A0A7F6A" w14:textId="6A49A7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center"/>
            <w:hideMark/>
          </w:tcPr>
          <w:p w14:paraId="4FC6CC9E" w14:textId="4745B5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A4A255" w14:textId="489198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4525E" w14:textId="37D5F99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0,320.00 </w:t>
            </w:r>
          </w:p>
        </w:tc>
      </w:tr>
      <w:tr w:rsidR="00DF247F" w:rsidRPr="00B76EBB" w14:paraId="355C5F1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B5FB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32D0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center"/>
            <w:hideMark/>
          </w:tcPr>
          <w:p w14:paraId="4412EE3C" w14:textId="4AA989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0,320.00 </w:t>
            </w:r>
          </w:p>
        </w:tc>
        <w:tc>
          <w:tcPr>
            <w:tcW w:w="958" w:type="pct"/>
            <w:tcBorders>
              <w:top w:val="nil"/>
              <w:left w:val="nil"/>
              <w:bottom w:val="single" w:sz="4" w:space="0" w:color="000000"/>
              <w:right w:val="single" w:sz="4" w:space="0" w:color="000000"/>
            </w:tcBorders>
            <w:shd w:val="clear" w:color="auto" w:fill="auto"/>
            <w:noWrap/>
            <w:vAlign w:val="center"/>
            <w:hideMark/>
          </w:tcPr>
          <w:p w14:paraId="254A5056" w14:textId="5E2F98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F8B33B" w14:textId="2A9DDB8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0BCEC" w14:textId="784FCD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0,320.00 </w:t>
            </w:r>
          </w:p>
        </w:tc>
      </w:tr>
      <w:tr w:rsidR="00DF247F" w:rsidRPr="00B76EBB" w14:paraId="50CF5FE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88F0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4F18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center"/>
            <w:hideMark/>
          </w:tcPr>
          <w:p w14:paraId="37C312BA" w14:textId="2A05B56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4,000.00 </w:t>
            </w:r>
          </w:p>
        </w:tc>
        <w:tc>
          <w:tcPr>
            <w:tcW w:w="958" w:type="pct"/>
            <w:tcBorders>
              <w:top w:val="nil"/>
              <w:left w:val="nil"/>
              <w:bottom w:val="single" w:sz="4" w:space="0" w:color="000000"/>
              <w:right w:val="single" w:sz="4" w:space="0" w:color="000000"/>
            </w:tcBorders>
            <w:shd w:val="clear" w:color="auto" w:fill="auto"/>
            <w:noWrap/>
            <w:vAlign w:val="center"/>
            <w:hideMark/>
          </w:tcPr>
          <w:p w14:paraId="51B22A02" w14:textId="17ED998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0270A9" w14:textId="41BFC8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8C661" w14:textId="3518F1A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4,000.00 </w:t>
            </w:r>
          </w:p>
        </w:tc>
      </w:tr>
      <w:tr w:rsidR="00DF247F" w:rsidRPr="00B76EBB" w14:paraId="4116BED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F645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8DFE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center"/>
            <w:hideMark/>
          </w:tcPr>
          <w:p w14:paraId="32137924" w14:textId="175DFA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center"/>
            <w:hideMark/>
          </w:tcPr>
          <w:p w14:paraId="301B1F17" w14:textId="75890DC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847400" w14:textId="790F1E1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2D1C8" w14:textId="2ED30A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2,000.00 </w:t>
            </w:r>
          </w:p>
        </w:tc>
      </w:tr>
      <w:tr w:rsidR="00DF247F" w:rsidRPr="00B76EBB" w14:paraId="28D8FF8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35DF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8F19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center"/>
            <w:hideMark/>
          </w:tcPr>
          <w:p w14:paraId="0D385F42" w14:textId="5397DC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47,647.75 </w:t>
            </w:r>
          </w:p>
        </w:tc>
        <w:tc>
          <w:tcPr>
            <w:tcW w:w="958" w:type="pct"/>
            <w:tcBorders>
              <w:top w:val="nil"/>
              <w:left w:val="nil"/>
              <w:bottom w:val="single" w:sz="4" w:space="0" w:color="000000"/>
              <w:right w:val="single" w:sz="4" w:space="0" w:color="000000"/>
            </w:tcBorders>
            <w:shd w:val="clear" w:color="auto" w:fill="auto"/>
            <w:noWrap/>
            <w:vAlign w:val="center"/>
            <w:hideMark/>
          </w:tcPr>
          <w:p w14:paraId="46AB2C0F" w14:textId="3D55A5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C6276C" w14:textId="46CEB3E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32A42" w14:textId="7182C4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47,647.75 </w:t>
            </w:r>
          </w:p>
        </w:tc>
      </w:tr>
      <w:tr w:rsidR="00DF247F" w:rsidRPr="00B76EBB" w14:paraId="5FEFF4D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F471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80D6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center"/>
            <w:hideMark/>
          </w:tcPr>
          <w:p w14:paraId="425741DF" w14:textId="2B165B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center"/>
            <w:hideMark/>
          </w:tcPr>
          <w:p w14:paraId="2886E1DA" w14:textId="4B3B33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9339DE" w14:textId="2430782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FD30B" w14:textId="6525E6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5,944.00 </w:t>
            </w:r>
          </w:p>
        </w:tc>
      </w:tr>
      <w:tr w:rsidR="00DF247F" w:rsidRPr="00B76EBB" w14:paraId="407A094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167A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3323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center"/>
            <w:hideMark/>
          </w:tcPr>
          <w:p w14:paraId="48EA1DB4" w14:textId="11A94E3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center"/>
            <w:hideMark/>
          </w:tcPr>
          <w:p w14:paraId="5882654B" w14:textId="092D0F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74E576" w14:textId="61AC76C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392F8" w14:textId="48EB82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68,223.75 </w:t>
            </w:r>
          </w:p>
        </w:tc>
      </w:tr>
      <w:tr w:rsidR="00DF247F" w:rsidRPr="00B76EBB" w14:paraId="658CD22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3238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64B4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center"/>
            <w:hideMark/>
          </w:tcPr>
          <w:p w14:paraId="56F3CCB2" w14:textId="71B9B6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88,250.00 </w:t>
            </w:r>
          </w:p>
        </w:tc>
        <w:tc>
          <w:tcPr>
            <w:tcW w:w="958" w:type="pct"/>
            <w:tcBorders>
              <w:top w:val="nil"/>
              <w:left w:val="nil"/>
              <w:bottom w:val="single" w:sz="4" w:space="0" w:color="000000"/>
              <w:right w:val="single" w:sz="4" w:space="0" w:color="000000"/>
            </w:tcBorders>
            <w:shd w:val="clear" w:color="auto" w:fill="auto"/>
            <w:noWrap/>
            <w:vAlign w:val="center"/>
            <w:hideMark/>
          </w:tcPr>
          <w:p w14:paraId="6200AF17" w14:textId="38B2B3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49EACF" w14:textId="43302A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1DECA" w14:textId="0C1E04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88,250.00 </w:t>
            </w:r>
          </w:p>
        </w:tc>
      </w:tr>
      <w:tr w:rsidR="00DF247F" w:rsidRPr="00B76EBB" w14:paraId="1670CD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8370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30AB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center"/>
            <w:hideMark/>
          </w:tcPr>
          <w:p w14:paraId="408ED0CB" w14:textId="6F4734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64,300.00 </w:t>
            </w:r>
          </w:p>
        </w:tc>
        <w:tc>
          <w:tcPr>
            <w:tcW w:w="958" w:type="pct"/>
            <w:tcBorders>
              <w:top w:val="nil"/>
              <w:left w:val="nil"/>
              <w:bottom w:val="single" w:sz="4" w:space="0" w:color="000000"/>
              <w:right w:val="single" w:sz="4" w:space="0" w:color="000000"/>
            </w:tcBorders>
            <w:shd w:val="clear" w:color="auto" w:fill="auto"/>
            <w:noWrap/>
            <w:vAlign w:val="center"/>
            <w:hideMark/>
          </w:tcPr>
          <w:p w14:paraId="41ECCC12" w14:textId="0BD448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5D9D97" w14:textId="2A5CAA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37589" w14:textId="00ACBCF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64,300.00 </w:t>
            </w:r>
          </w:p>
        </w:tc>
      </w:tr>
      <w:tr w:rsidR="00DF247F" w:rsidRPr="00B76EBB" w14:paraId="2DC9B56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3304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0A7C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center"/>
            <w:hideMark/>
          </w:tcPr>
          <w:p w14:paraId="79207047" w14:textId="42628A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22,000.00 </w:t>
            </w:r>
          </w:p>
        </w:tc>
        <w:tc>
          <w:tcPr>
            <w:tcW w:w="958" w:type="pct"/>
            <w:tcBorders>
              <w:top w:val="nil"/>
              <w:left w:val="nil"/>
              <w:bottom w:val="single" w:sz="4" w:space="0" w:color="000000"/>
              <w:right w:val="single" w:sz="4" w:space="0" w:color="000000"/>
            </w:tcBorders>
            <w:shd w:val="clear" w:color="auto" w:fill="auto"/>
            <w:noWrap/>
            <w:vAlign w:val="center"/>
            <w:hideMark/>
          </w:tcPr>
          <w:p w14:paraId="6C803EFA" w14:textId="46FDE1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FCE3B3" w14:textId="07C11A7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80CA4" w14:textId="664DFBF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22,000.00 </w:t>
            </w:r>
          </w:p>
        </w:tc>
      </w:tr>
      <w:tr w:rsidR="00DF247F" w:rsidRPr="00B76EBB" w14:paraId="6FCC5DB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1621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C401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center"/>
            <w:hideMark/>
          </w:tcPr>
          <w:p w14:paraId="77131C8C" w14:textId="377396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99,900.00 </w:t>
            </w:r>
          </w:p>
        </w:tc>
        <w:tc>
          <w:tcPr>
            <w:tcW w:w="958" w:type="pct"/>
            <w:tcBorders>
              <w:top w:val="nil"/>
              <w:left w:val="nil"/>
              <w:bottom w:val="single" w:sz="4" w:space="0" w:color="000000"/>
              <w:right w:val="single" w:sz="4" w:space="0" w:color="000000"/>
            </w:tcBorders>
            <w:shd w:val="clear" w:color="auto" w:fill="auto"/>
            <w:noWrap/>
            <w:vAlign w:val="center"/>
            <w:hideMark/>
          </w:tcPr>
          <w:p w14:paraId="333B2C88" w14:textId="67A0C8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053,602.08 </w:t>
            </w:r>
          </w:p>
        </w:tc>
        <w:tc>
          <w:tcPr>
            <w:tcW w:w="958" w:type="pct"/>
            <w:tcBorders>
              <w:top w:val="nil"/>
              <w:left w:val="nil"/>
              <w:bottom w:val="single" w:sz="4" w:space="0" w:color="000000"/>
              <w:right w:val="single" w:sz="4" w:space="0" w:color="000000"/>
            </w:tcBorders>
            <w:shd w:val="clear" w:color="auto" w:fill="auto"/>
            <w:noWrap/>
            <w:vAlign w:val="center"/>
            <w:hideMark/>
          </w:tcPr>
          <w:p w14:paraId="0028390C" w14:textId="56EFFA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13A75" w14:textId="52CEAE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653,502.08 </w:t>
            </w:r>
          </w:p>
        </w:tc>
      </w:tr>
      <w:tr w:rsidR="00DF247F" w:rsidRPr="00B76EBB" w14:paraId="2B479FF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41B1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FDA2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15610F18" w14:textId="2ABA7F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88,628.75 </w:t>
            </w:r>
          </w:p>
        </w:tc>
        <w:tc>
          <w:tcPr>
            <w:tcW w:w="958" w:type="pct"/>
            <w:tcBorders>
              <w:top w:val="nil"/>
              <w:left w:val="nil"/>
              <w:bottom w:val="single" w:sz="4" w:space="0" w:color="000000"/>
              <w:right w:val="single" w:sz="4" w:space="0" w:color="000000"/>
            </w:tcBorders>
            <w:shd w:val="clear" w:color="auto" w:fill="auto"/>
            <w:noWrap/>
            <w:vAlign w:val="center"/>
            <w:hideMark/>
          </w:tcPr>
          <w:p w14:paraId="478CC830" w14:textId="35DBFB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E8A350" w14:textId="2314C2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E3803" w14:textId="1C9A659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88,628.75 </w:t>
            </w:r>
          </w:p>
        </w:tc>
      </w:tr>
      <w:tr w:rsidR="00DF247F" w:rsidRPr="00B76EBB" w14:paraId="479E795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158A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374F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center"/>
            <w:hideMark/>
          </w:tcPr>
          <w:p w14:paraId="65EAB6F0" w14:textId="7DEDF3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center"/>
            <w:hideMark/>
          </w:tcPr>
          <w:p w14:paraId="78791097" w14:textId="29DCDE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7E7747" w14:textId="64AB90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2B38A" w14:textId="77041D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81,160.00 </w:t>
            </w:r>
          </w:p>
        </w:tc>
      </w:tr>
      <w:tr w:rsidR="00DF247F" w:rsidRPr="00B76EBB" w14:paraId="48DE880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0FD8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A18F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center"/>
            <w:hideMark/>
          </w:tcPr>
          <w:p w14:paraId="660D03DD" w14:textId="3C2740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center"/>
            <w:hideMark/>
          </w:tcPr>
          <w:p w14:paraId="1C5A1559" w14:textId="7E9C28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F1A590" w14:textId="62E349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961ED" w14:textId="0B02665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48,800.00 </w:t>
            </w:r>
          </w:p>
        </w:tc>
      </w:tr>
      <w:tr w:rsidR="00DF247F" w:rsidRPr="00B76EBB" w14:paraId="0A9A7A3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65B7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F26D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center"/>
            <w:hideMark/>
          </w:tcPr>
          <w:p w14:paraId="6042CF30" w14:textId="0BA363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607,282.00 </w:t>
            </w:r>
          </w:p>
        </w:tc>
        <w:tc>
          <w:tcPr>
            <w:tcW w:w="958" w:type="pct"/>
            <w:tcBorders>
              <w:top w:val="nil"/>
              <w:left w:val="nil"/>
              <w:bottom w:val="single" w:sz="4" w:space="0" w:color="000000"/>
              <w:right w:val="single" w:sz="4" w:space="0" w:color="000000"/>
            </w:tcBorders>
            <w:shd w:val="clear" w:color="auto" w:fill="auto"/>
            <w:noWrap/>
            <w:vAlign w:val="center"/>
            <w:hideMark/>
          </w:tcPr>
          <w:p w14:paraId="7E135BA5" w14:textId="741942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AFC8C5" w14:textId="0E6139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602E9" w14:textId="24BC64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607,282.00 </w:t>
            </w:r>
          </w:p>
        </w:tc>
      </w:tr>
      <w:tr w:rsidR="00DF247F" w:rsidRPr="00B76EBB" w14:paraId="4C73A13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F541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9D47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center"/>
            <w:hideMark/>
          </w:tcPr>
          <w:p w14:paraId="1238B878" w14:textId="6A3E91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31,625.00 </w:t>
            </w:r>
          </w:p>
        </w:tc>
        <w:tc>
          <w:tcPr>
            <w:tcW w:w="958" w:type="pct"/>
            <w:tcBorders>
              <w:top w:val="nil"/>
              <w:left w:val="nil"/>
              <w:bottom w:val="single" w:sz="4" w:space="0" w:color="000000"/>
              <w:right w:val="single" w:sz="4" w:space="0" w:color="000000"/>
            </w:tcBorders>
            <w:shd w:val="clear" w:color="auto" w:fill="auto"/>
            <w:noWrap/>
            <w:vAlign w:val="center"/>
            <w:hideMark/>
          </w:tcPr>
          <w:p w14:paraId="250981FA" w14:textId="515AE9D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CC1800" w14:textId="5EEC11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1C371" w14:textId="49059C6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31,625.00 </w:t>
            </w:r>
          </w:p>
        </w:tc>
      </w:tr>
      <w:tr w:rsidR="00DF247F" w:rsidRPr="00B76EBB" w14:paraId="0ADDCFB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D7D2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7DCE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center"/>
            <w:hideMark/>
          </w:tcPr>
          <w:p w14:paraId="5DA31EB4" w14:textId="63CF0B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35,360.00 </w:t>
            </w:r>
          </w:p>
        </w:tc>
        <w:tc>
          <w:tcPr>
            <w:tcW w:w="958" w:type="pct"/>
            <w:tcBorders>
              <w:top w:val="nil"/>
              <w:left w:val="nil"/>
              <w:bottom w:val="single" w:sz="4" w:space="0" w:color="000000"/>
              <w:right w:val="single" w:sz="4" w:space="0" w:color="000000"/>
            </w:tcBorders>
            <w:shd w:val="clear" w:color="auto" w:fill="auto"/>
            <w:noWrap/>
            <w:vAlign w:val="center"/>
            <w:hideMark/>
          </w:tcPr>
          <w:p w14:paraId="55DDB87B" w14:textId="147C2C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FB1F66" w14:textId="485EDAA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0684A" w14:textId="71C1D7C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35,360.00 </w:t>
            </w:r>
          </w:p>
        </w:tc>
      </w:tr>
      <w:tr w:rsidR="00DF247F" w:rsidRPr="00B76EBB" w14:paraId="324B725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6DB5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8E74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center"/>
            <w:hideMark/>
          </w:tcPr>
          <w:p w14:paraId="025E6166" w14:textId="22CA8F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72,094.23 </w:t>
            </w:r>
          </w:p>
        </w:tc>
        <w:tc>
          <w:tcPr>
            <w:tcW w:w="958" w:type="pct"/>
            <w:tcBorders>
              <w:top w:val="nil"/>
              <w:left w:val="nil"/>
              <w:bottom w:val="single" w:sz="4" w:space="0" w:color="000000"/>
              <w:right w:val="single" w:sz="4" w:space="0" w:color="000000"/>
            </w:tcBorders>
            <w:shd w:val="clear" w:color="auto" w:fill="auto"/>
            <w:noWrap/>
            <w:vAlign w:val="center"/>
            <w:hideMark/>
          </w:tcPr>
          <w:p w14:paraId="79CB3329" w14:textId="331318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3769314" w14:textId="38B158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50EF3" w14:textId="4B533BC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372,094.23 </w:t>
            </w:r>
          </w:p>
        </w:tc>
      </w:tr>
      <w:tr w:rsidR="00DF247F" w:rsidRPr="00B76EBB" w14:paraId="63F82CE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D78F3"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center"/>
            <w:hideMark/>
          </w:tcPr>
          <w:p w14:paraId="69C5CEDA" w14:textId="10CB3A1C"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5,257,823.55 </w:t>
            </w:r>
          </w:p>
        </w:tc>
        <w:tc>
          <w:tcPr>
            <w:tcW w:w="958" w:type="pct"/>
            <w:tcBorders>
              <w:top w:val="nil"/>
              <w:left w:val="nil"/>
              <w:bottom w:val="single" w:sz="4" w:space="0" w:color="000000"/>
              <w:right w:val="single" w:sz="4" w:space="0" w:color="000000"/>
            </w:tcBorders>
            <w:shd w:val="clear" w:color="D8D8D8" w:fill="D8D8D8"/>
            <w:noWrap/>
            <w:vAlign w:val="center"/>
            <w:hideMark/>
          </w:tcPr>
          <w:p w14:paraId="649D7376" w14:textId="747088E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7634FC9" w14:textId="2E05370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7F8844D" w14:textId="42C80E24"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5,257,823.55 </w:t>
            </w:r>
          </w:p>
        </w:tc>
      </w:tr>
      <w:tr w:rsidR="00DF247F" w:rsidRPr="00B76EBB" w14:paraId="699ED4B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E825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B0BD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0D41EE7B" w14:textId="79DA52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65,201.95 </w:t>
            </w:r>
          </w:p>
        </w:tc>
        <w:tc>
          <w:tcPr>
            <w:tcW w:w="958" w:type="pct"/>
            <w:tcBorders>
              <w:top w:val="nil"/>
              <w:left w:val="nil"/>
              <w:bottom w:val="single" w:sz="4" w:space="0" w:color="000000"/>
              <w:right w:val="single" w:sz="4" w:space="0" w:color="000000"/>
            </w:tcBorders>
            <w:shd w:val="clear" w:color="auto" w:fill="auto"/>
            <w:noWrap/>
            <w:vAlign w:val="center"/>
            <w:hideMark/>
          </w:tcPr>
          <w:p w14:paraId="3566A127" w14:textId="655974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411F0C" w14:textId="25DA3B7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0ECF3" w14:textId="2F7E28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65,201.95 </w:t>
            </w:r>
          </w:p>
        </w:tc>
      </w:tr>
      <w:tr w:rsidR="00DF247F" w:rsidRPr="00B76EBB" w14:paraId="2D90576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3FB7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24BB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center"/>
            <w:hideMark/>
          </w:tcPr>
          <w:p w14:paraId="298046C9" w14:textId="2ACB72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22,640.00 </w:t>
            </w:r>
          </w:p>
        </w:tc>
        <w:tc>
          <w:tcPr>
            <w:tcW w:w="958" w:type="pct"/>
            <w:tcBorders>
              <w:top w:val="nil"/>
              <w:left w:val="nil"/>
              <w:bottom w:val="single" w:sz="4" w:space="0" w:color="000000"/>
              <w:right w:val="single" w:sz="4" w:space="0" w:color="000000"/>
            </w:tcBorders>
            <w:shd w:val="clear" w:color="auto" w:fill="auto"/>
            <w:noWrap/>
            <w:vAlign w:val="center"/>
            <w:hideMark/>
          </w:tcPr>
          <w:p w14:paraId="39285E8B" w14:textId="5D1635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BFC5F3" w14:textId="025CD4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9D1BF" w14:textId="03FCCB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22,640.00 </w:t>
            </w:r>
          </w:p>
        </w:tc>
      </w:tr>
      <w:tr w:rsidR="00DF247F" w:rsidRPr="00B76EBB" w14:paraId="6D7B214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56A5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47DBC1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center"/>
            <w:hideMark/>
          </w:tcPr>
          <w:p w14:paraId="76A48295" w14:textId="5DBEC0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78,759.10 </w:t>
            </w:r>
          </w:p>
        </w:tc>
        <w:tc>
          <w:tcPr>
            <w:tcW w:w="958" w:type="pct"/>
            <w:tcBorders>
              <w:top w:val="nil"/>
              <w:left w:val="nil"/>
              <w:bottom w:val="single" w:sz="4" w:space="0" w:color="000000"/>
              <w:right w:val="single" w:sz="4" w:space="0" w:color="000000"/>
            </w:tcBorders>
            <w:shd w:val="clear" w:color="auto" w:fill="auto"/>
            <w:noWrap/>
            <w:vAlign w:val="center"/>
            <w:hideMark/>
          </w:tcPr>
          <w:p w14:paraId="203286FE" w14:textId="05B6D5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71714D" w14:textId="0177713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46533" w14:textId="1CF0A7E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78,759.10 </w:t>
            </w:r>
          </w:p>
        </w:tc>
      </w:tr>
      <w:tr w:rsidR="00DF247F" w:rsidRPr="00B76EBB" w14:paraId="0D90FA8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8932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1606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center"/>
            <w:hideMark/>
          </w:tcPr>
          <w:p w14:paraId="3D0B720F" w14:textId="489B7EA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58,052.50 </w:t>
            </w:r>
          </w:p>
        </w:tc>
        <w:tc>
          <w:tcPr>
            <w:tcW w:w="958" w:type="pct"/>
            <w:tcBorders>
              <w:top w:val="nil"/>
              <w:left w:val="nil"/>
              <w:bottom w:val="single" w:sz="4" w:space="0" w:color="000000"/>
              <w:right w:val="single" w:sz="4" w:space="0" w:color="000000"/>
            </w:tcBorders>
            <w:shd w:val="clear" w:color="auto" w:fill="auto"/>
            <w:noWrap/>
            <w:vAlign w:val="center"/>
            <w:hideMark/>
          </w:tcPr>
          <w:p w14:paraId="7B2376FF" w14:textId="01F0ED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9914C4" w14:textId="7CEFF37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E6E0E" w14:textId="38FA73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58,052.50 </w:t>
            </w:r>
          </w:p>
        </w:tc>
      </w:tr>
      <w:tr w:rsidR="00DF247F" w:rsidRPr="00B76EBB" w14:paraId="77C1A91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81F8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E5C0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center"/>
            <w:hideMark/>
          </w:tcPr>
          <w:p w14:paraId="4AEC63A9" w14:textId="55A6C7C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33,170.00 </w:t>
            </w:r>
          </w:p>
        </w:tc>
        <w:tc>
          <w:tcPr>
            <w:tcW w:w="958" w:type="pct"/>
            <w:tcBorders>
              <w:top w:val="nil"/>
              <w:left w:val="nil"/>
              <w:bottom w:val="single" w:sz="4" w:space="0" w:color="000000"/>
              <w:right w:val="single" w:sz="4" w:space="0" w:color="000000"/>
            </w:tcBorders>
            <w:shd w:val="clear" w:color="auto" w:fill="auto"/>
            <w:noWrap/>
            <w:vAlign w:val="center"/>
            <w:hideMark/>
          </w:tcPr>
          <w:p w14:paraId="69B8274E" w14:textId="7FD066A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C8BE2A" w14:textId="7288C36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44181" w14:textId="4E9764A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33,170.00 </w:t>
            </w:r>
          </w:p>
        </w:tc>
      </w:tr>
      <w:tr w:rsidR="00DF247F" w:rsidRPr="00B76EBB" w14:paraId="54E3191E"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085CF"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center"/>
            <w:hideMark/>
          </w:tcPr>
          <w:p w14:paraId="6C9A47B7" w14:textId="06EBFA2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00,008,222.21 </w:t>
            </w:r>
          </w:p>
        </w:tc>
        <w:tc>
          <w:tcPr>
            <w:tcW w:w="958" w:type="pct"/>
            <w:tcBorders>
              <w:top w:val="nil"/>
              <w:left w:val="nil"/>
              <w:bottom w:val="single" w:sz="4" w:space="0" w:color="000000"/>
              <w:right w:val="single" w:sz="4" w:space="0" w:color="000000"/>
            </w:tcBorders>
            <w:shd w:val="clear" w:color="D8D8D8" w:fill="D8D8D8"/>
            <w:noWrap/>
            <w:vAlign w:val="center"/>
            <w:hideMark/>
          </w:tcPr>
          <w:p w14:paraId="75BE186F" w14:textId="6E6CD844"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997,0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18BC5C54" w14:textId="75FF7F7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D2EBBB0" w14:textId="66DFACFB"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02,005,222.21 </w:t>
            </w:r>
          </w:p>
        </w:tc>
      </w:tr>
      <w:tr w:rsidR="00DF247F" w:rsidRPr="00B76EBB" w14:paraId="6828120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766F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708F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juy</w:t>
            </w:r>
          </w:p>
        </w:tc>
        <w:tc>
          <w:tcPr>
            <w:tcW w:w="1003" w:type="pct"/>
            <w:tcBorders>
              <w:top w:val="nil"/>
              <w:left w:val="nil"/>
              <w:bottom w:val="single" w:sz="4" w:space="0" w:color="000000"/>
              <w:right w:val="single" w:sz="4" w:space="0" w:color="000000"/>
            </w:tcBorders>
            <w:shd w:val="clear" w:color="auto" w:fill="auto"/>
            <w:noWrap/>
            <w:vAlign w:val="center"/>
            <w:hideMark/>
          </w:tcPr>
          <w:p w14:paraId="3530051C" w14:textId="593DC0C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98,000.00 </w:t>
            </w:r>
          </w:p>
        </w:tc>
        <w:tc>
          <w:tcPr>
            <w:tcW w:w="958" w:type="pct"/>
            <w:tcBorders>
              <w:top w:val="nil"/>
              <w:left w:val="nil"/>
              <w:bottom w:val="single" w:sz="4" w:space="0" w:color="000000"/>
              <w:right w:val="single" w:sz="4" w:space="0" w:color="000000"/>
            </w:tcBorders>
            <w:shd w:val="clear" w:color="auto" w:fill="auto"/>
            <w:noWrap/>
            <w:vAlign w:val="center"/>
            <w:hideMark/>
          </w:tcPr>
          <w:p w14:paraId="0E40D61F" w14:textId="77CEF0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6319A8" w14:textId="628D25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C3D4A" w14:textId="106E29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98,000.00 </w:t>
            </w:r>
          </w:p>
        </w:tc>
      </w:tr>
      <w:tr w:rsidR="00DF247F" w:rsidRPr="00B76EBB" w14:paraId="0F5BCD8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78D3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0B96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center"/>
            <w:hideMark/>
          </w:tcPr>
          <w:p w14:paraId="3ED4FF54" w14:textId="08980D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225,220.00 </w:t>
            </w:r>
          </w:p>
        </w:tc>
        <w:tc>
          <w:tcPr>
            <w:tcW w:w="958" w:type="pct"/>
            <w:tcBorders>
              <w:top w:val="nil"/>
              <w:left w:val="nil"/>
              <w:bottom w:val="single" w:sz="4" w:space="0" w:color="000000"/>
              <w:right w:val="single" w:sz="4" w:space="0" w:color="000000"/>
            </w:tcBorders>
            <w:shd w:val="clear" w:color="auto" w:fill="auto"/>
            <w:noWrap/>
            <w:vAlign w:val="center"/>
            <w:hideMark/>
          </w:tcPr>
          <w:p w14:paraId="0C5416BB" w14:textId="706D4A2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F8B5EA" w14:textId="0241EA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78B67" w14:textId="457717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225,220.00 </w:t>
            </w:r>
          </w:p>
        </w:tc>
      </w:tr>
      <w:tr w:rsidR="00DF247F" w:rsidRPr="00B76EBB" w14:paraId="66FE3DD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7949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C770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center"/>
            <w:hideMark/>
          </w:tcPr>
          <w:p w14:paraId="64AFA315" w14:textId="2409FE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16,823.05 </w:t>
            </w:r>
          </w:p>
        </w:tc>
        <w:tc>
          <w:tcPr>
            <w:tcW w:w="958" w:type="pct"/>
            <w:tcBorders>
              <w:top w:val="nil"/>
              <w:left w:val="nil"/>
              <w:bottom w:val="single" w:sz="4" w:space="0" w:color="000000"/>
              <w:right w:val="single" w:sz="4" w:space="0" w:color="000000"/>
            </w:tcBorders>
            <w:shd w:val="clear" w:color="auto" w:fill="auto"/>
            <w:noWrap/>
            <w:vAlign w:val="center"/>
            <w:hideMark/>
          </w:tcPr>
          <w:p w14:paraId="41103E6A" w14:textId="236035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373490" w14:textId="59C27A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839CE" w14:textId="507975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16,823.05 </w:t>
            </w:r>
          </w:p>
        </w:tc>
      </w:tr>
      <w:tr w:rsidR="00DF247F" w:rsidRPr="00B76EBB" w14:paraId="51AF3B1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86A0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87C7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center"/>
            <w:hideMark/>
          </w:tcPr>
          <w:p w14:paraId="683BA69D" w14:textId="03855F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63,500.00 </w:t>
            </w:r>
          </w:p>
        </w:tc>
        <w:tc>
          <w:tcPr>
            <w:tcW w:w="958" w:type="pct"/>
            <w:tcBorders>
              <w:top w:val="nil"/>
              <w:left w:val="nil"/>
              <w:bottom w:val="single" w:sz="4" w:space="0" w:color="000000"/>
              <w:right w:val="single" w:sz="4" w:space="0" w:color="000000"/>
            </w:tcBorders>
            <w:shd w:val="clear" w:color="auto" w:fill="auto"/>
            <w:noWrap/>
            <w:vAlign w:val="center"/>
            <w:hideMark/>
          </w:tcPr>
          <w:p w14:paraId="5373B6AA" w14:textId="461FB8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338B9A" w14:textId="689327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F3F60" w14:textId="603042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63,500.00 </w:t>
            </w:r>
          </w:p>
        </w:tc>
      </w:tr>
      <w:tr w:rsidR="00DF247F" w:rsidRPr="00B76EBB" w14:paraId="47F0CD5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9B1F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C88A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center"/>
            <w:hideMark/>
          </w:tcPr>
          <w:p w14:paraId="2B032C30" w14:textId="0320EF6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17,500.00 </w:t>
            </w:r>
          </w:p>
        </w:tc>
        <w:tc>
          <w:tcPr>
            <w:tcW w:w="958" w:type="pct"/>
            <w:tcBorders>
              <w:top w:val="nil"/>
              <w:left w:val="nil"/>
              <w:bottom w:val="single" w:sz="4" w:space="0" w:color="000000"/>
              <w:right w:val="single" w:sz="4" w:space="0" w:color="000000"/>
            </w:tcBorders>
            <w:shd w:val="clear" w:color="auto" w:fill="auto"/>
            <w:noWrap/>
            <w:vAlign w:val="center"/>
            <w:hideMark/>
          </w:tcPr>
          <w:p w14:paraId="33C2E5C9" w14:textId="374DA6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F61A46" w14:textId="2DB60B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AC97F" w14:textId="2BA671E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17,500.00 </w:t>
            </w:r>
          </w:p>
        </w:tc>
      </w:tr>
      <w:tr w:rsidR="00DF247F" w:rsidRPr="00B76EBB" w14:paraId="5EAA199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2C2B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5028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center"/>
            <w:hideMark/>
          </w:tcPr>
          <w:p w14:paraId="226FE937" w14:textId="359D93B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367,800.00 </w:t>
            </w:r>
          </w:p>
        </w:tc>
        <w:tc>
          <w:tcPr>
            <w:tcW w:w="958" w:type="pct"/>
            <w:tcBorders>
              <w:top w:val="nil"/>
              <w:left w:val="nil"/>
              <w:bottom w:val="single" w:sz="4" w:space="0" w:color="000000"/>
              <w:right w:val="single" w:sz="4" w:space="0" w:color="000000"/>
            </w:tcBorders>
            <w:shd w:val="clear" w:color="auto" w:fill="auto"/>
            <w:noWrap/>
            <w:vAlign w:val="center"/>
            <w:hideMark/>
          </w:tcPr>
          <w:p w14:paraId="3A529E79" w14:textId="30C79F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966A57" w14:textId="7C9157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A520A" w14:textId="12C90F8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367,800.00 </w:t>
            </w:r>
          </w:p>
        </w:tc>
      </w:tr>
      <w:tr w:rsidR="00DF247F" w:rsidRPr="00B76EBB" w14:paraId="0848034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43BB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3225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rotac Nuevo</w:t>
            </w:r>
          </w:p>
        </w:tc>
        <w:tc>
          <w:tcPr>
            <w:tcW w:w="1003" w:type="pct"/>
            <w:tcBorders>
              <w:top w:val="nil"/>
              <w:left w:val="nil"/>
              <w:bottom w:val="single" w:sz="4" w:space="0" w:color="000000"/>
              <w:right w:val="single" w:sz="4" w:space="0" w:color="000000"/>
            </w:tcBorders>
            <w:shd w:val="clear" w:color="auto" w:fill="auto"/>
            <w:noWrap/>
            <w:vAlign w:val="center"/>
            <w:hideMark/>
          </w:tcPr>
          <w:p w14:paraId="50981A33" w14:textId="78A0071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86,000.00 </w:t>
            </w:r>
          </w:p>
        </w:tc>
        <w:tc>
          <w:tcPr>
            <w:tcW w:w="958" w:type="pct"/>
            <w:tcBorders>
              <w:top w:val="nil"/>
              <w:left w:val="nil"/>
              <w:bottom w:val="single" w:sz="4" w:space="0" w:color="000000"/>
              <w:right w:val="single" w:sz="4" w:space="0" w:color="000000"/>
            </w:tcBorders>
            <w:shd w:val="clear" w:color="auto" w:fill="auto"/>
            <w:noWrap/>
            <w:vAlign w:val="center"/>
            <w:hideMark/>
          </w:tcPr>
          <w:p w14:paraId="7631E6C6" w14:textId="53A0E6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6F285F" w14:textId="46C2A43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CBAD4" w14:textId="0A6174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86,000.00 </w:t>
            </w:r>
          </w:p>
        </w:tc>
      </w:tr>
      <w:tr w:rsidR="00DF247F" w:rsidRPr="00B76EBB" w14:paraId="0A35132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361D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E1A4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center"/>
            <w:hideMark/>
          </w:tcPr>
          <w:p w14:paraId="1903CC99" w14:textId="617169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996,000.00 </w:t>
            </w:r>
          </w:p>
        </w:tc>
        <w:tc>
          <w:tcPr>
            <w:tcW w:w="958" w:type="pct"/>
            <w:tcBorders>
              <w:top w:val="nil"/>
              <w:left w:val="nil"/>
              <w:bottom w:val="single" w:sz="4" w:space="0" w:color="000000"/>
              <w:right w:val="single" w:sz="4" w:space="0" w:color="000000"/>
            </w:tcBorders>
            <w:shd w:val="clear" w:color="auto" w:fill="auto"/>
            <w:noWrap/>
            <w:vAlign w:val="center"/>
            <w:hideMark/>
          </w:tcPr>
          <w:p w14:paraId="41CCCE24" w14:textId="4511D5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0D1CA2" w14:textId="059CA98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05FB9" w14:textId="441BE2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996,000.00 </w:t>
            </w:r>
          </w:p>
        </w:tc>
      </w:tr>
      <w:tr w:rsidR="00DF247F" w:rsidRPr="00B76EBB" w14:paraId="1801A89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B811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3968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tad</w:t>
            </w:r>
          </w:p>
        </w:tc>
        <w:tc>
          <w:tcPr>
            <w:tcW w:w="1003" w:type="pct"/>
            <w:tcBorders>
              <w:top w:val="nil"/>
              <w:left w:val="nil"/>
              <w:bottom w:val="single" w:sz="4" w:space="0" w:color="000000"/>
              <w:right w:val="single" w:sz="4" w:space="0" w:color="000000"/>
            </w:tcBorders>
            <w:shd w:val="clear" w:color="auto" w:fill="auto"/>
            <w:noWrap/>
            <w:vAlign w:val="center"/>
            <w:hideMark/>
          </w:tcPr>
          <w:p w14:paraId="3DB3D1ED" w14:textId="01867A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51,000.00 </w:t>
            </w:r>
          </w:p>
        </w:tc>
        <w:tc>
          <w:tcPr>
            <w:tcW w:w="958" w:type="pct"/>
            <w:tcBorders>
              <w:top w:val="nil"/>
              <w:left w:val="nil"/>
              <w:bottom w:val="single" w:sz="4" w:space="0" w:color="000000"/>
              <w:right w:val="single" w:sz="4" w:space="0" w:color="000000"/>
            </w:tcBorders>
            <w:shd w:val="clear" w:color="auto" w:fill="auto"/>
            <w:noWrap/>
            <w:vAlign w:val="center"/>
            <w:hideMark/>
          </w:tcPr>
          <w:p w14:paraId="3689532E" w14:textId="1770B85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48DCA2" w14:textId="5F9834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51348" w14:textId="77A339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51,000.00 </w:t>
            </w:r>
          </w:p>
        </w:tc>
      </w:tr>
      <w:tr w:rsidR="00DF247F" w:rsidRPr="00B76EBB" w14:paraId="69CE964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D976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514A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ingawan</w:t>
            </w:r>
          </w:p>
        </w:tc>
        <w:tc>
          <w:tcPr>
            <w:tcW w:w="1003" w:type="pct"/>
            <w:tcBorders>
              <w:top w:val="nil"/>
              <w:left w:val="nil"/>
              <w:bottom w:val="single" w:sz="4" w:space="0" w:color="000000"/>
              <w:right w:val="single" w:sz="4" w:space="0" w:color="000000"/>
            </w:tcBorders>
            <w:shd w:val="clear" w:color="auto" w:fill="auto"/>
            <w:noWrap/>
            <w:vAlign w:val="center"/>
            <w:hideMark/>
          </w:tcPr>
          <w:p w14:paraId="7A45BE74" w14:textId="13B03B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46,000.00 </w:t>
            </w:r>
          </w:p>
        </w:tc>
        <w:tc>
          <w:tcPr>
            <w:tcW w:w="958" w:type="pct"/>
            <w:tcBorders>
              <w:top w:val="nil"/>
              <w:left w:val="nil"/>
              <w:bottom w:val="single" w:sz="4" w:space="0" w:color="000000"/>
              <w:right w:val="single" w:sz="4" w:space="0" w:color="000000"/>
            </w:tcBorders>
            <w:shd w:val="clear" w:color="auto" w:fill="auto"/>
            <w:noWrap/>
            <w:vAlign w:val="center"/>
            <w:hideMark/>
          </w:tcPr>
          <w:p w14:paraId="60A8510A" w14:textId="007F848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39D1DD" w14:textId="7952FC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4CDF9" w14:textId="150584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46,000.00 </w:t>
            </w:r>
          </w:p>
        </w:tc>
      </w:tr>
      <w:tr w:rsidR="00DF247F" w:rsidRPr="00B76EBB" w14:paraId="19A07E0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742C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9E69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center"/>
            <w:hideMark/>
          </w:tcPr>
          <w:p w14:paraId="408F48CE" w14:textId="486CCA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1,213.92 </w:t>
            </w:r>
          </w:p>
        </w:tc>
        <w:tc>
          <w:tcPr>
            <w:tcW w:w="958" w:type="pct"/>
            <w:tcBorders>
              <w:top w:val="nil"/>
              <w:left w:val="nil"/>
              <w:bottom w:val="single" w:sz="4" w:space="0" w:color="000000"/>
              <w:right w:val="single" w:sz="4" w:space="0" w:color="000000"/>
            </w:tcBorders>
            <w:shd w:val="clear" w:color="auto" w:fill="auto"/>
            <w:noWrap/>
            <w:vAlign w:val="center"/>
            <w:hideMark/>
          </w:tcPr>
          <w:p w14:paraId="53E8D18A" w14:textId="2CC804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BB78A5" w14:textId="1D1C2E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01FCB" w14:textId="4F4287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1,213.92 </w:t>
            </w:r>
          </w:p>
        </w:tc>
      </w:tr>
      <w:tr w:rsidR="00DF247F" w:rsidRPr="00B76EBB" w14:paraId="779F6D8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F666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8361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center"/>
            <w:hideMark/>
          </w:tcPr>
          <w:p w14:paraId="0B9EE9F1" w14:textId="06A1881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272,633.55 </w:t>
            </w:r>
          </w:p>
        </w:tc>
        <w:tc>
          <w:tcPr>
            <w:tcW w:w="958" w:type="pct"/>
            <w:tcBorders>
              <w:top w:val="nil"/>
              <w:left w:val="nil"/>
              <w:bottom w:val="single" w:sz="4" w:space="0" w:color="000000"/>
              <w:right w:val="single" w:sz="4" w:space="0" w:color="000000"/>
            </w:tcBorders>
            <w:shd w:val="clear" w:color="auto" w:fill="auto"/>
            <w:noWrap/>
            <w:vAlign w:val="center"/>
            <w:hideMark/>
          </w:tcPr>
          <w:p w14:paraId="6A818C21" w14:textId="2ABA07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E9B611" w14:textId="62E79B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A691D" w14:textId="2AE2DC5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272,633.55 </w:t>
            </w:r>
          </w:p>
        </w:tc>
      </w:tr>
      <w:tr w:rsidR="00DF247F" w:rsidRPr="00B76EBB" w14:paraId="35C479A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AA94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C770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center"/>
            <w:hideMark/>
          </w:tcPr>
          <w:p w14:paraId="7CEF6C3B" w14:textId="5A2F3C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93,200.00 </w:t>
            </w:r>
          </w:p>
        </w:tc>
        <w:tc>
          <w:tcPr>
            <w:tcW w:w="958" w:type="pct"/>
            <w:tcBorders>
              <w:top w:val="nil"/>
              <w:left w:val="nil"/>
              <w:bottom w:val="single" w:sz="4" w:space="0" w:color="000000"/>
              <w:right w:val="single" w:sz="4" w:space="0" w:color="000000"/>
            </w:tcBorders>
            <w:shd w:val="clear" w:color="auto" w:fill="auto"/>
            <w:noWrap/>
            <w:vAlign w:val="center"/>
            <w:hideMark/>
          </w:tcPr>
          <w:p w14:paraId="08181D3B" w14:textId="571FB5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261569" w14:textId="1AC77F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020BA" w14:textId="6FBFFC6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93,200.00 </w:t>
            </w:r>
          </w:p>
        </w:tc>
      </w:tr>
      <w:tr w:rsidR="00DF247F" w:rsidRPr="00B76EBB" w14:paraId="72D86F4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AEB4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1022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5EDD23BB" w14:textId="7F6E5C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848,740.00 </w:t>
            </w:r>
          </w:p>
        </w:tc>
        <w:tc>
          <w:tcPr>
            <w:tcW w:w="958" w:type="pct"/>
            <w:tcBorders>
              <w:top w:val="nil"/>
              <w:left w:val="nil"/>
              <w:bottom w:val="single" w:sz="4" w:space="0" w:color="000000"/>
              <w:right w:val="single" w:sz="4" w:space="0" w:color="000000"/>
            </w:tcBorders>
            <w:shd w:val="clear" w:color="auto" w:fill="auto"/>
            <w:noWrap/>
            <w:vAlign w:val="center"/>
            <w:hideMark/>
          </w:tcPr>
          <w:p w14:paraId="64B09D5D" w14:textId="6E0C91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691F038" w14:textId="510196A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982B8" w14:textId="7C216C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898,740.00 </w:t>
            </w:r>
          </w:p>
        </w:tc>
      </w:tr>
      <w:tr w:rsidR="00DF247F" w:rsidRPr="00B76EBB" w14:paraId="206FA6D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318D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BF22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center"/>
            <w:hideMark/>
          </w:tcPr>
          <w:p w14:paraId="67958F1E" w14:textId="69944EF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center"/>
            <w:hideMark/>
          </w:tcPr>
          <w:p w14:paraId="6FA060A4" w14:textId="197D07E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A85F3F" w14:textId="305CEB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AF4D7" w14:textId="2C4EAB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97,500.00 </w:t>
            </w:r>
          </w:p>
        </w:tc>
      </w:tr>
      <w:tr w:rsidR="00DF247F" w:rsidRPr="00B76EBB" w14:paraId="600F00F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F30B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C83F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center"/>
            <w:hideMark/>
          </w:tcPr>
          <w:p w14:paraId="72BF9071" w14:textId="38A8BB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55,080.00 </w:t>
            </w:r>
          </w:p>
        </w:tc>
        <w:tc>
          <w:tcPr>
            <w:tcW w:w="958" w:type="pct"/>
            <w:tcBorders>
              <w:top w:val="nil"/>
              <w:left w:val="nil"/>
              <w:bottom w:val="single" w:sz="4" w:space="0" w:color="000000"/>
              <w:right w:val="single" w:sz="4" w:space="0" w:color="000000"/>
            </w:tcBorders>
            <w:shd w:val="clear" w:color="auto" w:fill="auto"/>
            <w:noWrap/>
            <w:vAlign w:val="center"/>
            <w:hideMark/>
          </w:tcPr>
          <w:p w14:paraId="3A15269A" w14:textId="59DA64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76BCFB" w14:textId="64CEFB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CDD9F" w14:textId="323BAEF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55,080.00 </w:t>
            </w:r>
          </w:p>
        </w:tc>
      </w:tr>
      <w:tr w:rsidR="00DF247F" w:rsidRPr="00B76EBB" w14:paraId="46B7256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3F1C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EF2B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center"/>
            <w:hideMark/>
          </w:tcPr>
          <w:p w14:paraId="27319897" w14:textId="5D2CA1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55,500.00 </w:t>
            </w:r>
          </w:p>
        </w:tc>
        <w:tc>
          <w:tcPr>
            <w:tcW w:w="958" w:type="pct"/>
            <w:tcBorders>
              <w:top w:val="nil"/>
              <w:left w:val="nil"/>
              <w:bottom w:val="single" w:sz="4" w:space="0" w:color="000000"/>
              <w:right w:val="single" w:sz="4" w:space="0" w:color="000000"/>
            </w:tcBorders>
            <w:shd w:val="clear" w:color="auto" w:fill="auto"/>
            <w:noWrap/>
            <w:vAlign w:val="center"/>
            <w:hideMark/>
          </w:tcPr>
          <w:p w14:paraId="34B7B159" w14:textId="1153C16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1B6AAB" w14:textId="52730B7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7D299" w14:textId="7FF7514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55,500.00 </w:t>
            </w:r>
          </w:p>
        </w:tc>
      </w:tr>
      <w:tr w:rsidR="00DF247F" w:rsidRPr="00B76EBB" w14:paraId="70B1299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3AB5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2677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center"/>
            <w:hideMark/>
          </w:tcPr>
          <w:p w14:paraId="19F898DA" w14:textId="3CFA49C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31,800.00 </w:t>
            </w:r>
          </w:p>
        </w:tc>
        <w:tc>
          <w:tcPr>
            <w:tcW w:w="958" w:type="pct"/>
            <w:tcBorders>
              <w:top w:val="nil"/>
              <w:left w:val="nil"/>
              <w:bottom w:val="single" w:sz="4" w:space="0" w:color="000000"/>
              <w:right w:val="single" w:sz="4" w:space="0" w:color="000000"/>
            </w:tcBorders>
            <w:shd w:val="clear" w:color="auto" w:fill="auto"/>
            <w:noWrap/>
            <w:vAlign w:val="center"/>
            <w:hideMark/>
          </w:tcPr>
          <w:p w14:paraId="710C9B64" w14:textId="1762258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B22E03" w14:textId="4BA7C1E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BE51B" w14:textId="085A2C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31,800.00 </w:t>
            </w:r>
          </w:p>
        </w:tc>
      </w:tr>
      <w:tr w:rsidR="00DF247F" w:rsidRPr="00B76EBB" w14:paraId="1E586B7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5EF4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889A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center"/>
            <w:hideMark/>
          </w:tcPr>
          <w:p w14:paraId="18948004" w14:textId="4BE457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13,000.00 </w:t>
            </w:r>
          </w:p>
        </w:tc>
        <w:tc>
          <w:tcPr>
            <w:tcW w:w="958" w:type="pct"/>
            <w:tcBorders>
              <w:top w:val="nil"/>
              <w:left w:val="nil"/>
              <w:bottom w:val="single" w:sz="4" w:space="0" w:color="000000"/>
              <w:right w:val="single" w:sz="4" w:space="0" w:color="000000"/>
            </w:tcBorders>
            <w:shd w:val="clear" w:color="auto" w:fill="auto"/>
            <w:noWrap/>
            <w:vAlign w:val="center"/>
            <w:hideMark/>
          </w:tcPr>
          <w:p w14:paraId="13FFD879" w14:textId="2D10F4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204437" w14:textId="30BBDC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5DCE7" w14:textId="1F48D4B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13,000.00 </w:t>
            </w:r>
          </w:p>
        </w:tc>
      </w:tr>
      <w:tr w:rsidR="00DF247F" w:rsidRPr="00B76EBB" w14:paraId="63804B9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FEDD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3B4F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center"/>
            <w:hideMark/>
          </w:tcPr>
          <w:p w14:paraId="20710347" w14:textId="1BDE32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91,860.00 </w:t>
            </w:r>
          </w:p>
        </w:tc>
        <w:tc>
          <w:tcPr>
            <w:tcW w:w="958" w:type="pct"/>
            <w:tcBorders>
              <w:top w:val="nil"/>
              <w:left w:val="nil"/>
              <w:bottom w:val="single" w:sz="4" w:space="0" w:color="000000"/>
              <w:right w:val="single" w:sz="4" w:space="0" w:color="000000"/>
            </w:tcBorders>
            <w:shd w:val="clear" w:color="auto" w:fill="auto"/>
            <w:noWrap/>
            <w:vAlign w:val="center"/>
            <w:hideMark/>
          </w:tcPr>
          <w:p w14:paraId="2A977517" w14:textId="265F91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73BE79" w14:textId="70781D9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EF23F" w14:textId="5E7C93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91,860.00 </w:t>
            </w:r>
          </w:p>
        </w:tc>
      </w:tr>
      <w:tr w:rsidR="00DF247F" w:rsidRPr="00B76EBB" w14:paraId="4B79306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1BDC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A127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center"/>
            <w:hideMark/>
          </w:tcPr>
          <w:p w14:paraId="04E27E21" w14:textId="6EE8784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617,640.98 </w:t>
            </w:r>
          </w:p>
        </w:tc>
        <w:tc>
          <w:tcPr>
            <w:tcW w:w="958" w:type="pct"/>
            <w:tcBorders>
              <w:top w:val="nil"/>
              <w:left w:val="nil"/>
              <w:bottom w:val="single" w:sz="4" w:space="0" w:color="000000"/>
              <w:right w:val="single" w:sz="4" w:space="0" w:color="000000"/>
            </w:tcBorders>
            <w:shd w:val="clear" w:color="auto" w:fill="auto"/>
            <w:noWrap/>
            <w:vAlign w:val="center"/>
            <w:hideMark/>
          </w:tcPr>
          <w:p w14:paraId="000D5BE2" w14:textId="131827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8AA0CE" w14:textId="7FB65F5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7BF0D" w14:textId="682CA0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617,640.98 </w:t>
            </w:r>
          </w:p>
        </w:tc>
      </w:tr>
      <w:tr w:rsidR="00DF247F" w:rsidRPr="00B76EBB" w14:paraId="76BF379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2179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EC1B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center"/>
            <w:hideMark/>
          </w:tcPr>
          <w:p w14:paraId="14AB1BA6" w14:textId="3AB2BA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77,837.20 </w:t>
            </w:r>
          </w:p>
        </w:tc>
        <w:tc>
          <w:tcPr>
            <w:tcW w:w="958" w:type="pct"/>
            <w:tcBorders>
              <w:top w:val="nil"/>
              <w:left w:val="nil"/>
              <w:bottom w:val="single" w:sz="4" w:space="0" w:color="000000"/>
              <w:right w:val="single" w:sz="4" w:space="0" w:color="000000"/>
            </w:tcBorders>
            <w:shd w:val="clear" w:color="auto" w:fill="auto"/>
            <w:noWrap/>
            <w:vAlign w:val="center"/>
            <w:hideMark/>
          </w:tcPr>
          <w:p w14:paraId="03506B54" w14:textId="668BC9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47,000.00 </w:t>
            </w:r>
          </w:p>
        </w:tc>
        <w:tc>
          <w:tcPr>
            <w:tcW w:w="958" w:type="pct"/>
            <w:tcBorders>
              <w:top w:val="nil"/>
              <w:left w:val="nil"/>
              <w:bottom w:val="single" w:sz="4" w:space="0" w:color="000000"/>
              <w:right w:val="single" w:sz="4" w:space="0" w:color="000000"/>
            </w:tcBorders>
            <w:shd w:val="clear" w:color="auto" w:fill="auto"/>
            <w:noWrap/>
            <w:vAlign w:val="center"/>
            <w:hideMark/>
          </w:tcPr>
          <w:p w14:paraId="3F321596" w14:textId="0AE7082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2EB71" w14:textId="5700E1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924,837.20 </w:t>
            </w:r>
          </w:p>
        </w:tc>
      </w:tr>
      <w:tr w:rsidR="00DF247F" w:rsidRPr="00B76EBB" w14:paraId="6144AC0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5CC6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FEFD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center"/>
            <w:hideMark/>
          </w:tcPr>
          <w:p w14:paraId="32E23766" w14:textId="1DF7DC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83,510.00 </w:t>
            </w:r>
          </w:p>
        </w:tc>
        <w:tc>
          <w:tcPr>
            <w:tcW w:w="958" w:type="pct"/>
            <w:tcBorders>
              <w:top w:val="nil"/>
              <w:left w:val="nil"/>
              <w:bottom w:val="single" w:sz="4" w:space="0" w:color="000000"/>
              <w:right w:val="single" w:sz="4" w:space="0" w:color="000000"/>
            </w:tcBorders>
            <w:shd w:val="clear" w:color="auto" w:fill="auto"/>
            <w:noWrap/>
            <w:vAlign w:val="center"/>
            <w:hideMark/>
          </w:tcPr>
          <w:p w14:paraId="2B74016C" w14:textId="31C8BC2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675D02" w14:textId="1F26B6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7E839" w14:textId="7BF6118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83,510.00 </w:t>
            </w:r>
          </w:p>
        </w:tc>
      </w:tr>
      <w:tr w:rsidR="00DF247F" w:rsidRPr="00B76EBB" w14:paraId="2A66AE4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8297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A7D8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center"/>
            <w:hideMark/>
          </w:tcPr>
          <w:p w14:paraId="139FC8EB" w14:textId="258D111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69,530.00 </w:t>
            </w:r>
          </w:p>
        </w:tc>
        <w:tc>
          <w:tcPr>
            <w:tcW w:w="958" w:type="pct"/>
            <w:tcBorders>
              <w:top w:val="nil"/>
              <w:left w:val="nil"/>
              <w:bottom w:val="single" w:sz="4" w:space="0" w:color="000000"/>
              <w:right w:val="single" w:sz="4" w:space="0" w:color="000000"/>
            </w:tcBorders>
            <w:shd w:val="clear" w:color="auto" w:fill="auto"/>
            <w:noWrap/>
            <w:vAlign w:val="center"/>
            <w:hideMark/>
          </w:tcPr>
          <w:p w14:paraId="73EB9D69" w14:textId="33EEAA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02AE45" w14:textId="0CA3D1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460E9" w14:textId="335810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69,530.00 </w:t>
            </w:r>
          </w:p>
        </w:tc>
      </w:tr>
      <w:tr w:rsidR="00DF247F" w:rsidRPr="00B76EBB" w14:paraId="75B6269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989C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76DE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center"/>
            <w:hideMark/>
          </w:tcPr>
          <w:p w14:paraId="6CF05C95" w14:textId="144B45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74,000.00 </w:t>
            </w:r>
          </w:p>
        </w:tc>
        <w:tc>
          <w:tcPr>
            <w:tcW w:w="958" w:type="pct"/>
            <w:tcBorders>
              <w:top w:val="nil"/>
              <w:left w:val="nil"/>
              <w:bottom w:val="single" w:sz="4" w:space="0" w:color="000000"/>
              <w:right w:val="single" w:sz="4" w:space="0" w:color="000000"/>
            </w:tcBorders>
            <w:shd w:val="clear" w:color="auto" w:fill="auto"/>
            <w:noWrap/>
            <w:vAlign w:val="center"/>
            <w:hideMark/>
          </w:tcPr>
          <w:p w14:paraId="5C1CB158" w14:textId="60D4226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CC687D" w14:textId="4668A47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17659" w14:textId="6BA778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74,000.00 </w:t>
            </w:r>
          </w:p>
        </w:tc>
      </w:tr>
      <w:tr w:rsidR="00DF247F" w:rsidRPr="00B76EBB" w14:paraId="68351F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3957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B01C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center"/>
            <w:hideMark/>
          </w:tcPr>
          <w:p w14:paraId="4F400490" w14:textId="49EAAA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129,796.00 </w:t>
            </w:r>
          </w:p>
        </w:tc>
        <w:tc>
          <w:tcPr>
            <w:tcW w:w="958" w:type="pct"/>
            <w:tcBorders>
              <w:top w:val="nil"/>
              <w:left w:val="nil"/>
              <w:bottom w:val="single" w:sz="4" w:space="0" w:color="000000"/>
              <w:right w:val="single" w:sz="4" w:space="0" w:color="000000"/>
            </w:tcBorders>
            <w:shd w:val="clear" w:color="auto" w:fill="auto"/>
            <w:noWrap/>
            <w:vAlign w:val="center"/>
            <w:hideMark/>
          </w:tcPr>
          <w:p w14:paraId="65FBD6E9" w14:textId="695975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70973E" w14:textId="076FD7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6DCE5" w14:textId="33774EE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129,796.00 </w:t>
            </w:r>
          </w:p>
        </w:tc>
      </w:tr>
      <w:tr w:rsidR="00DF247F" w:rsidRPr="00B76EBB" w14:paraId="7BFC3B1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7703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7C32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center"/>
            <w:hideMark/>
          </w:tcPr>
          <w:p w14:paraId="3D4636E3" w14:textId="263D24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79,320.00 </w:t>
            </w:r>
          </w:p>
        </w:tc>
        <w:tc>
          <w:tcPr>
            <w:tcW w:w="958" w:type="pct"/>
            <w:tcBorders>
              <w:top w:val="nil"/>
              <w:left w:val="nil"/>
              <w:bottom w:val="single" w:sz="4" w:space="0" w:color="000000"/>
              <w:right w:val="single" w:sz="4" w:space="0" w:color="000000"/>
            </w:tcBorders>
            <w:shd w:val="clear" w:color="auto" w:fill="auto"/>
            <w:noWrap/>
            <w:vAlign w:val="center"/>
            <w:hideMark/>
          </w:tcPr>
          <w:p w14:paraId="49B47137" w14:textId="7054CCB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682126" w14:textId="38184E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C844B" w14:textId="3F01CE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79,320.00 </w:t>
            </w:r>
          </w:p>
        </w:tc>
      </w:tr>
      <w:tr w:rsidR="00DF247F" w:rsidRPr="00B76EBB" w14:paraId="18AF1ED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4A9C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1A32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center"/>
            <w:hideMark/>
          </w:tcPr>
          <w:p w14:paraId="17FC54E0" w14:textId="3E6AAF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433,599.44 </w:t>
            </w:r>
          </w:p>
        </w:tc>
        <w:tc>
          <w:tcPr>
            <w:tcW w:w="958" w:type="pct"/>
            <w:tcBorders>
              <w:top w:val="nil"/>
              <w:left w:val="nil"/>
              <w:bottom w:val="single" w:sz="4" w:space="0" w:color="000000"/>
              <w:right w:val="single" w:sz="4" w:space="0" w:color="000000"/>
            </w:tcBorders>
            <w:shd w:val="clear" w:color="auto" w:fill="auto"/>
            <w:noWrap/>
            <w:vAlign w:val="center"/>
            <w:hideMark/>
          </w:tcPr>
          <w:p w14:paraId="4650E313" w14:textId="07A5F5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24379B" w14:textId="13C5858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5F7C6" w14:textId="6EF4F4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433,599.44 </w:t>
            </w:r>
          </w:p>
        </w:tc>
      </w:tr>
      <w:tr w:rsidR="00DF247F" w:rsidRPr="00B76EBB" w14:paraId="1210616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E71D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1781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center"/>
            <w:hideMark/>
          </w:tcPr>
          <w:p w14:paraId="04887B99" w14:textId="46E73C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56,760.00 </w:t>
            </w:r>
          </w:p>
        </w:tc>
        <w:tc>
          <w:tcPr>
            <w:tcW w:w="958" w:type="pct"/>
            <w:tcBorders>
              <w:top w:val="nil"/>
              <w:left w:val="nil"/>
              <w:bottom w:val="single" w:sz="4" w:space="0" w:color="000000"/>
              <w:right w:val="single" w:sz="4" w:space="0" w:color="000000"/>
            </w:tcBorders>
            <w:shd w:val="clear" w:color="auto" w:fill="auto"/>
            <w:noWrap/>
            <w:vAlign w:val="center"/>
            <w:hideMark/>
          </w:tcPr>
          <w:p w14:paraId="02FA5861" w14:textId="0DDAF3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1D32C4" w14:textId="1C50AAB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16584" w14:textId="36FCE2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56,760.00 </w:t>
            </w:r>
          </w:p>
        </w:tc>
      </w:tr>
      <w:tr w:rsidR="00DF247F" w:rsidRPr="00B76EBB" w14:paraId="7444550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58E3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D15F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center"/>
            <w:hideMark/>
          </w:tcPr>
          <w:p w14:paraId="359F891B" w14:textId="443B48A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84,956.07 </w:t>
            </w:r>
          </w:p>
        </w:tc>
        <w:tc>
          <w:tcPr>
            <w:tcW w:w="958" w:type="pct"/>
            <w:tcBorders>
              <w:top w:val="nil"/>
              <w:left w:val="nil"/>
              <w:bottom w:val="single" w:sz="4" w:space="0" w:color="000000"/>
              <w:right w:val="single" w:sz="4" w:space="0" w:color="000000"/>
            </w:tcBorders>
            <w:shd w:val="clear" w:color="auto" w:fill="auto"/>
            <w:noWrap/>
            <w:vAlign w:val="center"/>
            <w:hideMark/>
          </w:tcPr>
          <w:p w14:paraId="445BA062" w14:textId="25F813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24A5B3" w14:textId="06BF4A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56C31" w14:textId="58394EE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84,956.07 </w:t>
            </w:r>
          </w:p>
        </w:tc>
      </w:tr>
      <w:tr w:rsidR="00DF247F" w:rsidRPr="00B76EBB" w14:paraId="02BA964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028A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50AA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center"/>
            <w:hideMark/>
          </w:tcPr>
          <w:p w14:paraId="65967D1C" w14:textId="7A279F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98,730.00 </w:t>
            </w:r>
          </w:p>
        </w:tc>
        <w:tc>
          <w:tcPr>
            <w:tcW w:w="958" w:type="pct"/>
            <w:tcBorders>
              <w:top w:val="nil"/>
              <w:left w:val="nil"/>
              <w:bottom w:val="single" w:sz="4" w:space="0" w:color="000000"/>
              <w:right w:val="single" w:sz="4" w:space="0" w:color="000000"/>
            </w:tcBorders>
            <w:shd w:val="clear" w:color="auto" w:fill="auto"/>
            <w:noWrap/>
            <w:vAlign w:val="center"/>
            <w:hideMark/>
          </w:tcPr>
          <w:p w14:paraId="594A9035" w14:textId="569E70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8B36D2" w14:textId="30EEB3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2C98B" w14:textId="3152908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98,730.00 </w:t>
            </w:r>
          </w:p>
        </w:tc>
      </w:tr>
      <w:tr w:rsidR="00DF247F" w:rsidRPr="00B76EBB" w14:paraId="50B89D9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36E1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35BD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center"/>
            <w:hideMark/>
          </w:tcPr>
          <w:p w14:paraId="1826749D" w14:textId="524862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646,000.00 </w:t>
            </w:r>
          </w:p>
        </w:tc>
        <w:tc>
          <w:tcPr>
            <w:tcW w:w="958" w:type="pct"/>
            <w:tcBorders>
              <w:top w:val="nil"/>
              <w:left w:val="nil"/>
              <w:bottom w:val="single" w:sz="4" w:space="0" w:color="000000"/>
              <w:right w:val="single" w:sz="4" w:space="0" w:color="000000"/>
            </w:tcBorders>
            <w:shd w:val="clear" w:color="auto" w:fill="auto"/>
            <w:noWrap/>
            <w:vAlign w:val="center"/>
            <w:hideMark/>
          </w:tcPr>
          <w:p w14:paraId="16545F0A" w14:textId="68690C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CEB85B" w14:textId="7576BD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35DF7" w14:textId="6F33282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646,000.00 </w:t>
            </w:r>
          </w:p>
        </w:tc>
      </w:tr>
      <w:tr w:rsidR="00DF247F" w:rsidRPr="00B76EBB" w14:paraId="7023ED9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2103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57CA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via</w:t>
            </w:r>
          </w:p>
        </w:tc>
        <w:tc>
          <w:tcPr>
            <w:tcW w:w="1003" w:type="pct"/>
            <w:tcBorders>
              <w:top w:val="nil"/>
              <w:left w:val="nil"/>
              <w:bottom w:val="single" w:sz="4" w:space="0" w:color="000000"/>
              <w:right w:val="single" w:sz="4" w:space="0" w:color="000000"/>
            </w:tcBorders>
            <w:shd w:val="clear" w:color="auto" w:fill="auto"/>
            <w:noWrap/>
            <w:vAlign w:val="center"/>
            <w:hideMark/>
          </w:tcPr>
          <w:p w14:paraId="427AF41F" w14:textId="076155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1F4159E" w14:textId="7235EF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EE0566" w14:textId="250983E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1D9F9" w14:textId="1F20791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0,000.00 </w:t>
            </w:r>
          </w:p>
        </w:tc>
      </w:tr>
      <w:tr w:rsidR="00DF247F" w:rsidRPr="00B76EBB" w14:paraId="717BF10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F1AC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39C5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center"/>
            <w:hideMark/>
          </w:tcPr>
          <w:p w14:paraId="1DE0763E" w14:textId="6592BDE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43,770.00 </w:t>
            </w:r>
          </w:p>
        </w:tc>
        <w:tc>
          <w:tcPr>
            <w:tcW w:w="958" w:type="pct"/>
            <w:tcBorders>
              <w:top w:val="nil"/>
              <w:left w:val="nil"/>
              <w:bottom w:val="single" w:sz="4" w:space="0" w:color="000000"/>
              <w:right w:val="single" w:sz="4" w:space="0" w:color="000000"/>
            </w:tcBorders>
            <w:shd w:val="clear" w:color="auto" w:fill="auto"/>
            <w:noWrap/>
            <w:vAlign w:val="center"/>
            <w:hideMark/>
          </w:tcPr>
          <w:p w14:paraId="4724DF72" w14:textId="1AAEC0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9CF7B8" w14:textId="170220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84FD8" w14:textId="7C442C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43,770.00 </w:t>
            </w:r>
          </w:p>
        </w:tc>
      </w:tr>
      <w:tr w:rsidR="00DF247F" w:rsidRPr="00B76EBB" w14:paraId="7CF501B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97D8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210B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center"/>
            <w:hideMark/>
          </w:tcPr>
          <w:p w14:paraId="7E391B4B" w14:textId="196554C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598,000.00 </w:t>
            </w:r>
          </w:p>
        </w:tc>
        <w:tc>
          <w:tcPr>
            <w:tcW w:w="958" w:type="pct"/>
            <w:tcBorders>
              <w:top w:val="nil"/>
              <w:left w:val="nil"/>
              <w:bottom w:val="single" w:sz="4" w:space="0" w:color="000000"/>
              <w:right w:val="single" w:sz="4" w:space="0" w:color="000000"/>
            </w:tcBorders>
            <w:shd w:val="clear" w:color="auto" w:fill="auto"/>
            <w:noWrap/>
            <w:vAlign w:val="center"/>
            <w:hideMark/>
          </w:tcPr>
          <w:p w14:paraId="6FD8F704" w14:textId="7D9A6A0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894E82" w14:textId="603E5F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5CD62" w14:textId="33E4B17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598,000.00 </w:t>
            </w:r>
          </w:p>
        </w:tc>
      </w:tr>
      <w:tr w:rsidR="00DF247F" w:rsidRPr="00B76EBB" w14:paraId="18AD7E8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EBC0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FC1B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center"/>
            <w:hideMark/>
          </w:tcPr>
          <w:p w14:paraId="5F066DC7" w14:textId="07167B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59,575.00 </w:t>
            </w:r>
          </w:p>
        </w:tc>
        <w:tc>
          <w:tcPr>
            <w:tcW w:w="958" w:type="pct"/>
            <w:tcBorders>
              <w:top w:val="nil"/>
              <w:left w:val="nil"/>
              <w:bottom w:val="single" w:sz="4" w:space="0" w:color="000000"/>
              <w:right w:val="single" w:sz="4" w:space="0" w:color="000000"/>
            </w:tcBorders>
            <w:shd w:val="clear" w:color="auto" w:fill="auto"/>
            <w:noWrap/>
            <w:vAlign w:val="center"/>
            <w:hideMark/>
          </w:tcPr>
          <w:p w14:paraId="14AE5A44" w14:textId="301498B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C9968D" w14:textId="1DAF636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193BC" w14:textId="0CF379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59,575.00 </w:t>
            </w:r>
          </w:p>
        </w:tc>
      </w:tr>
      <w:tr w:rsidR="00DF247F" w:rsidRPr="00B76EBB" w14:paraId="12A1649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B8B7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1EAD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center"/>
            <w:hideMark/>
          </w:tcPr>
          <w:p w14:paraId="521BCE37" w14:textId="57D4DA9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35,500.00 </w:t>
            </w:r>
          </w:p>
        </w:tc>
        <w:tc>
          <w:tcPr>
            <w:tcW w:w="958" w:type="pct"/>
            <w:tcBorders>
              <w:top w:val="nil"/>
              <w:left w:val="nil"/>
              <w:bottom w:val="single" w:sz="4" w:space="0" w:color="000000"/>
              <w:right w:val="single" w:sz="4" w:space="0" w:color="000000"/>
            </w:tcBorders>
            <w:shd w:val="clear" w:color="auto" w:fill="auto"/>
            <w:noWrap/>
            <w:vAlign w:val="center"/>
            <w:hideMark/>
          </w:tcPr>
          <w:p w14:paraId="0FC2FB16" w14:textId="453592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272C12" w14:textId="35A65C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28767" w14:textId="5479F6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35,500.00 </w:t>
            </w:r>
          </w:p>
        </w:tc>
      </w:tr>
      <w:tr w:rsidR="00DF247F" w:rsidRPr="00B76EBB" w14:paraId="4885B60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CDD7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89AD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1689BD18" w14:textId="11EC639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17,502.00 </w:t>
            </w:r>
          </w:p>
        </w:tc>
        <w:tc>
          <w:tcPr>
            <w:tcW w:w="958" w:type="pct"/>
            <w:tcBorders>
              <w:top w:val="nil"/>
              <w:left w:val="nil"/>
              <w:bottom w:val="single" w:sz="4" w:space="0" w:color="000000"/>
              <w:right w:val="single" w:sz="4" w:space="0" w:color="000000"/>
            </w:tcBorders>
            <w:shd w:val="clear" w:color="auto" w:fill="auto"/>
            <w:noWrap/>
            <w:vAlign w:val="center"/>
            <w:hideMark/>
          </w:tcPr>
          <w:p w14:paraId="3D280D06" w14:textId="2A6375F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8867B6" w14:textId="6C62D77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F845D" w14:textId="31ED92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17,502.00 </w:t>
            </w:r>
          </w:p>
        </w:tc>
      </w:tr>
      <w:tr w:rsidR="00DF247F" w:rsidRPr="00B76EBB" w14:paraId="653DE24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621D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DC88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center"/>
            <w:hideMark/>
          </w:tcPr>
          <w:p w14:paraId="3AB34B3F" w14:textId="47C0A7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142,405.00 </w:t>
            </w:r>
          </w:p>
        </w:tc>
        <w:tc>
          <w:tcPr>
            <w:tcW w:w="958" w:type="pct"/>
            <w:tcBorders>
              <w:top w:val="nil"/>
              <w:left w:val="nil"/>
              <w:bottom w:val="single" w:sz="4" w:space="0" w:color="000000"/>
              <w:right w:val="single" w:sz="4" w:space="0" w:color="000000"/>
            </w:tcBorders>
            <w:shd w:val="clear" w:color="auto" w:fill="auto"/>
            <w:noWrap/>
            <w:vAlign w:val="center"/>
            <w:hideMark/>
          </w:tcPr>
          <w:p w14:paraId="0B5A860F" w14:textId="54DE93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D59C95" w14:textId="46ECC2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4BD45" w14:textId="094B384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142,405.00 </w:t>
            </w:r>
          </w:p>
        </w:tc>
      </w:tr>
      <w:tr w:rsidR="00DF247F" w:rsidRPr="00B76EBB" w14:paraId="311D63D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F5C7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B3FC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center"/>
            <w:hideMark/>
          </w:tcPr>
          <w:p w14:paraId="0E3AD3D8" w14:textId="151919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21,000.00 </w:t>
            </w:r>
          </w:p>
        </w:tc>
        <w:tc>
          <w:tcPr>
            <w:tcW w:w="958" w:type="pct"/>
            <w:tcBorders>
              <w:top w:val="nil"/>
              <w:left w:val="nil"/>
              <w:bottom w:val="single" w:sz="4" w:space="0" w:color="000000"/>
              <w:right w:val="single" w:sz="4" w:space="0" w:color="000000"/>
            </w:tcBorders>
            <w:shd w:val="clear" w:color="auto" w:fill="auto"/>
            <w:noWrap/>
            <w:vAlign w:val="center"/>
            <w:hideMark/>
          </w:tcPr>
          <w:p w14:paraId="01DDC670" w14:textId="20EF63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12564F" w14:textId="13EAF91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5E134" w14:textId="7826D9D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21,000.00 </w:t>
            </w:r>
          </w:p>
        </w:tc>
      </w:tr>
      <w:tr w:rsidR="00DF247F" w:rsidRPr="00B76EBB" w14:paraId="66FF3A7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B90F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5ECA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center"/>
            <w:hideMark/>
          </w:tcPr>
          <w:p w14:paraId="6D9401ED" w14:textId="136D8F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02,440.00 </w:t>
            </w:r>
          </w:p>
        </w:tc>
        <w:tc>
          <w:tcPr>
            <w:tcW w:w="958" w:type="pct"/>
            <w:tcBorders>
              <w:top w:val="nil"/>
              <w:left w:val="nil"/>
              <w:bottom w:val="single" w:sz="4" w:space="0" w:color="000000"/>
              <w:right w:val="single" w:sz="4" w:space="0" w:color="000000"/>
            </w:tcBorders>
            <w:shd w:val="clear" w:color="auto" w:fill="auto"/>
            <w:noWrap/>
            <w:vAlign w:val="center"/>
            <w:hideMark/>
          </w:tcPr>
          <w:p w14:paraId="621AE3B2" w14:textId="6A686C5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9E1495" w14:textId="2D2E270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867B5" w14:textId="1115B4B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02,440.00 </w:t>
            </w:r>
          </w:p>
        </w:tc>
      </w:tr>
      <w:tr w:rsidR="00DF247F" w:rsidRPr="00B76EBB" w14:paraId="7884B71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3759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249A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center"/>
            <w:hideMark/>
          </w:tcPr>
          <w:p w14:paraId="2B80E09E" w14:textId="33F6A72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7,100.00 </w:t>
            </w:r>
          </w:p>
        </w:tc>
        <w:tc>
          <w:tcPr>
            <w:tcW w:w="958" w:type="pct"/>
            <w:tcBorders>
              <w:top w:val="nil"/>
              <w:left w:val="nil"/>
              <w:bottom w:val="single" w:sz="4" w:space="0" w:color="000000"/>
              <w:right w:val="single" w:sz="4" w:space="0" w:color="000000"/>
            </w:tcBorders>
            <w:shd w:val="clear" w:color="auto" w:fill="auto"/>
            <w:noWrap/>
            <w:vAlign w:val="center"/>
            <w:hideMark/>
          </w:tcPr>
          <w:p w14:paraId="0A35C96B" w14:textId="7906B6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7CD44E" w14:textId="11D3C5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98448" w14:textId="0C1D0F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7,100.00 </w:t>
            </w:r>
          </w:p>
        </w:tc>
      </w:tr>
      <w:tr w:rsidR="00DF247F" w:rsidRPr="00B76EBB" w14:paraId="534995C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0CDC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38F8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center"/>
            <w:hideMark/>
          </w:tcPr>
          <w:p w14:paraId="37F62362" w14:textId="58C58A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35,880.00 </w:t>
            </w:r>
          </w:p>
        </w:tc>
        <w:tc>
          <w:tcPr>
            <w:tcW w:w="958" w:type="pct"/>
            <w:tcBorders>
              <w:top w:val="nil"/>
              <w:left w:val="nil"/>
              <w:bottom w:val="single" w:sz="4" w:space="0" w:color="000000"/>
              <w:right w:val="single" w:sz="4" w:space="0" w:color="000000"/>
            </w:tcBorders>
            <w:shd w:val="clear" w:color="auto" w:fill="auto"/>
            <w:noWrap/>
            <w:vAlign w:val="center"/>
            <w:hideMark/>
          </w:tcPr>
          <w:p w14:paraId="78B82B4F" w14:textId="5B4122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6270A8" w14:textId="79C2A32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8B9B7" w14:textId="3E288E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35,880.00 </w:t>
            </w:r>
          </w:p>
        </w:tc>
      </w:tr>
      <w:tr w:rsidR="00DF247F" w:rsidRPr="00B76EBB" w14:paraId="27A30AF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37CC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7EDA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Zarraga</w:t>
            </w:r>
          </w:p>
        </w:tc>
        <w:tc>
          <w:tcPr>
            <w:tcW w:w="1003" w:type="pct"/>
            <w:tcBorders>
              <w:top w:val="nil"/>
              <w:left w:val="nil"/>
              <w:bottom w:val="single" w:sz="4" w:space="0" w:color="000000"/>
              <w:right w:val="single" w:sz="4" w:space="0" w:color="000000"/>
            </w:tcBorders>
            <w:shd w:val="clear" w:color="auto" w:fill="auto"/>
            <w:noWrap/>
            <w:vAlign w:val="center"/>
            <w:hideMark/>
          </w:tcPr>
          <w:p w14:paraId="67C54BC7" w14:textId="0BF705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6F8F3E7" w14:textId="727933C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B199E4" w14:textId="6E9CBFA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9A9C7" w14:textId="4D67B9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5,000.00 </w:t>
            </w:r>
          </w:p>
        </w:tc>
      </w:tr>
      <w:tr w:rsidR="00DF247F" w:rsidRPr="00B76EBB" w14:paraId="773C9BAE"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961A1"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78532F88" w14:textId="6D19EDC6"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5,299,316.82 </w:t>
            </w:r>
          </w:p>
        </w:tc>
        <w:tc>
          <w:tcPr>
            <w:tcW w:w="958" w:type="pct"/>
            <w:tcBorders>
              <w:top w:val="nil"/>
              <w:left w:val="nil"/>
              <w:bottom w:val="single" w:sz="4" w:space="0" w:color="000000"/>
              <w:right w:val="single" w:sz="4" w:space="0" w:color="000000"/>
            </w:tcBorders>
            <w:shd w:val="clear" w:color="D8D8D8" w:fill="D8D8D8"/>
            <w:noWrap/>
            <w:vAlign w:val="center"/>
            <w:hideMark/>
          </w:tcPr>
          <w:p w14:paraId="2A5370A4" w14:textId="06382E4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E14FD59" w14:textId="18DFFF8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6481AE4" w14:textId="12FBC9A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5,299,316.82 </w:t>
            </w:r>
          </w:p>
        </w:tc>
      </w:tr>
      <w:tr w:rsidR="00DF247F" w:rsidRPr="00B76EBB" w14:paraId="61E535D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D4FE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F4E2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center"/>
            <w:hideMark/>
          </w:tcPr>
          <w:p w14:paraId="1744E92F" w14:textId="3E4401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9B27575"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center"/>
            <w:hideMark/>
          </w:tcPr>
          <w:p w14:paraId="5E50EAFC"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6153AB73" w14:textId="3774979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00,000.00 </w:t>
            </w:r>
          </w:p>
        </w:tc>
      </w:tr>
      <w:tr w:rsidR="00DF247F" w:rsidRPr="00B76EBB" w14:paraId="6AF50F2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E610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C212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center"/>
            <w:hideMark/>
          </w:tcPr>
          <w:p w14:paraId="4BC1B5EE" w14:textId="1761E3D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090,647.72 </w:t>
            </w:r>
          </w:p>
        </w:tc>
        <w:tc>
          <w:tcPr>
            <w:tcW w:w="958" w:type="pct"/>
            <w:tcBorders>
              <w:top w:val="nil"/>
              <w:left w:val="nil"/>
              <w:bottom w:val="single" w:sz="4" w:space="0" w:color="000000"/>
              <w:right w:val="single" w:sz="4" w:space="0" w:color="000000"/>
            </w:tcBorders>
            <w:shd w:val="clear" w:color="auto" w:fill="auto"/>
            <w:noWrap/>
            <w:vAlign w:val="center"/>
            <w:hideMark/>
          </w:tcPr>
          <w:p w14:paraId="616D4B98" w14:textId="276A07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F9E1C8" w14:textId="72C60D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78E25" w14:textId="24D18E6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090,647.72 </w:t>
            </w:r>
          </w:p>
        </w:tc>
      </w:tr>
      <w:tr w:rsidR="00DF247F" w:rsidRPr="00B76EBB" w14:paraId="613445D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2888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D9D8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center"/>
            <w:hideMark/>
          </w:tcPr>
          <w:p w14:paraId="37A0499C" w14:textId="7EA27C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72,760.00 </w:t>
            </w:r>
          </w:p>
        </w:tc>
        <w:tc>
          <w:tcPr>
            <w:tcW w:w="958" w:type="pct"/>
            <w:tcBorders>
              <w:top w:val="nil"/>
              <w:left w:val="nil"/>
              <w:bottom w:val="single" w:sz="4" w:space="0" w:color="000000"/>
              <w:right w:val="single" w:sz="4" w:space="0" w:color="000000"/>
            </w:tcBorders>
            <w:shd w:val="clear" w:color="auto" w:fill="auto"/>
            <w:noWrap/>
            <w:vAlign w:val="center"/>
            <w:hideMark/>
          </w:tcPr>
          <w:p w14:paraId="1B34C728" w14:textId="6F1DA50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C90912" w14:textId="151085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DD295" w14:textId="4A64123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72,760.00 </w:t>
            </w:r>
          </w:p>
        </w:tc>
      </w:tr>
      <w:tr w:rsidR="00DF247F" w:rsidRPr="00B76EBB" w14:paraId="104CB2B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82D4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E1DB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center"/>
            <w:hideMark/>
          </w:tcPr>
          <w:p w14:paraId="1CE7BBCC" w14:textId="0C78C7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center"/>
            <w:hideMark/>
          </w:tcPr>
          <w:p w14:paraId="011C3650" w14:textId="5F22FD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5C4D31" w14:textId="5C736ED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A1823" w14:textId="6505F17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33,960.00 </w:t>
            </w:r>
          </w:p>
        </w:tc>
      </w:tr>
      <w:tr w:rsidR="00DF247F" w:rsidRPr="00B76EBB" w14:paraId="5502D8E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02CC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34CF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center"/>
            <w:hideMark/>
          </w:tcPr>
          <w:p w14:paraId="555B659C" w14:textId="7AC434E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center"/>
            <w:hideMark/>
          </w:tcPr>
          <w:p w14:paraId="2E55E405" w14:textId="7509DD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195F32" w14:textId="28693A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5D0A9" w14:textId="2F683A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7,097.00 </w:t>
            </w:r>
          </w:p>
        </w:tc>
      </w:tr>
      <w:tr w:rsidR="00DF247F" w:rsidRPr="00B76EBB" w14:paraId="172777F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728B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30EA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center"/>
            <w:hideMark/>
          </w:tcPr>
          <w:p w14:paraId="2C856898" w14:textId="13CEA8B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center"/>
            <w:hideMark/>
          </w:tcPr>
          <w:p w14:paraId="150A5FD8" w14:textId="0BE417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0BA607" w14:textId="2545B1C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D3C1A" w14:textId="751A05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19,920.00 </w:t>
            </w:r>
          </w:p>
        </w:tc>
      </w:tr>
      <w:tr w:rsidR="00DF247F" w:rsidRPr="00B76EBB" w14:paraId="2A767BA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1A28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6166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center"/>
            <w:hideMark/>
          </w:tcPr>
          <w:p w14:paraId="150627B7" w14:textId="4D1130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center"/>
            <w:hideMark/>
          </w:tcPr>
          <w:p w14:paraId="282E573F" w14:textId="135A3D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D5D578" w14:textId="62786C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B1E4E" w14:textId="5BCC93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2,036.10 </w:t>
            </w:r>
          </w:p>
        </w:tc>
      </w:tr>
      <w:tr w:rsidR="00DF247F" w:rsidRPr="00B76EBB" w14:paraId="0A239D5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20C3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C227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center"/>
            <w:hideMark/>
          </w:tcPr>
          <w:p w14:paraId="3BD38381" w14:textId="634773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center"/>
            <w:hideMark/>
          </w:tcPr>
          <w:p w14:paraId="3C68B5E5" w14:textId="09B734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16D75A" w14:textId="46D5E18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06446" w14:textId="3C8643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51,817.50 </w:t>
            </w:r>
          </w:p>
        </w:tc>
      </w:tr>
      <w:tr w:rsidR="00DF247F" w:rsidRPr="00B76EBB" w14:paraId="56D3E15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79FC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39A076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center"/>
            <w:hideMark/>
          </w:tcPr>
          <w:p w14:paraId="671A363B" w14:textId="47F802D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center"/>
            <w:hideMark/>
          </w:tcPr>
          <w:p w14:paraId="739F6A65" w14:textId="44E43F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C19349" w14:textId="24693A6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C3542" w14:textId="3EBE90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94,520.00 </w:t>
            </w:r>
          </w:p>
        </w:tc>
      </w:tr>
      <w:tr w:rsidR="00DF247F" w:rsidRPr="00B76EBB" w14:paraId="0EB82CB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9BC6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E5CF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center"/>
            <w:hideMark/>
          </w:tcPr>
          <w:p w14:paraId="69805DFE" w14:textId="3C0183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center"/>
            <w:hideMark/>
          </w:tcPr>
          <w:p w14:paraId="7CA2CE62" w14:textId="3C85CC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D48223" w14:textId="754127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127FE" w14:textId="550688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5,000.00 </w:t>
            </w:r>
          </w:p>
        </w:tc>
      </w:tr>
      <w:tr w:rsidR="00DF247F" w:rsidRPr="00B76EBB" w14:paraId="6D57A28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8427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AD53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center"/>
            <w:hideMark/>
          </w:tcPr>
          <w:p w14:paraId="4211FD0A" w14:textId="294BE34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center"/>
            <w:hideMark/>
          </w:tcPr>
          <w:p w14:paraId="4725379B" w14:textId="3E6A82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D32061" w14:textId="7F1F25D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E18BC" w14:textId="3E8380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67,350.00 </w:t>
            </w:r>
          </w:p>
        </w:tc>
      </w:tr>
      <w:tr w:rsidR="00DF247F" w:rsidRPr="00B76EBB" w14:paraId="432C25C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445F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D75B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center"/>
            <w:hideMark/>
          </w:tcPr>
          <w:p w14:paraId="229ABF69" w14:textId="558AC56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center"/>
            <w:hideMark/>
          </w:tcPr>
          <w:p w14:paraId="25ADDA6A" w14:textId="027FB36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A0E1FD" w14:textId="597BD5E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A5358" w14:textId="604949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480.00 </w:t>
            </w:r>
          </w:p>
        </w:tc>
      </w:tr>
      <w:tr w:rsidR="00DF247F" w:rsidRPr="00B76EBB" w14:paraId="741FC3B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2B9E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1E47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center"/>
            <w:hideMark/>
          </w:tcPr>
          <w:p w14:paraId="35F6D9D6" w14:textId="535B39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center"/>
            <w:hideMark/>
          </w:tcPr>
          <w:p w14:paraId="5A0FC573" w14:textId="4CA6EAB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16BD65" w14:textId="678616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CA5C1" w14:textId="1C9518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02,495.00 </w:t>
            </w:r>
          </w:p>
        </w:tc>
      </w:tr>
      <w:tr w:rsidR="00DF247F" w:rsidRPr="00B76EBB" w14:paraId="0C508F9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32A5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BA7D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center"/>
            <w:hideMark/>
          </w:tcPr>
          <w:p w14:paraId="4D83B0D6" w14:textId="7BF563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center"/>
            <w:hideMark/>
          </w:tcPr>
          <w:p w14:paraId="5023E82B" w14:textId="00A555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8E9F14" w14:textId="16848F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9737E" w14:textId="3CDDD88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2,000.00 </w:t>
            </w:r>
          </w:p>
        </w:tc>
      </w:tr>
      <w:tr w:rsidR="00DF247F" w:rsidRPr="00B76EBB" w14:paraId="653D834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0DC5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1923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center"/>
            <w:hideMark/>
          </w:tcPr>
          <w:p w14:paraId="37C3A3BF" w14:textId="7DC362E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center"/>
            <w:hideMark/>
          </w:tcPr>
          <w:p w14:paraId="676DA6C8" w14:textId="02BE8F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A44309" w14:textId="43A0E6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C9E30" w14:textId="48508E0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18,170.00 </w:t>
            </w:r>
          </w:p>
        </w:tc>
      </w:tr>
      <w:tr w:rsidR="00DF247F" w:rsidRPr="00B76EBB" w14:paraId="7F217EC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1636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02E6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center"/>
            <w:hideMark/>
          </w:tcPr>
          <w:p w14:paraId="19F01AA7" w14:textId="17901C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B3B4339" w14:textId="59929DF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8EB149" w14:textId="6B889ED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3ED40" w14:textId="46FE36C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0,000.00 </w:t>
            </w:r>
          </w:p>
        </w:tc>
      </w:tr>
      <w:tr w:rsidR="00DF247F" w:rsidRPr="00B76EBB" w14:paraId="4C3B47B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9598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D7E8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center"/>
            <w:hideMark/>
          </w:tcPr>
          <w:p w14:paraId="78AB774D" w14:textId="0AE5FF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center"/>
            <w:hideMark/>
          </w:tcPr>
          <w:p w14:paraId="650CADA5" w14:textId="5F00F8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6E89B4" w14:textId="5E5A461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59468" w14:textId="3FAF29E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0,760.00 </w:t>
            </w:r>
          </w:p>
        </w:tc>
      </w:tr>
      <w:tr w:rsidR="00DF247F" w:rsidRPr="00B76EBB" w14:paraId="3AA281D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A89C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4526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center"/>
            <w:hideMark/>
          </w:tcPr>
          <w:p w14:paraId="079A6C0D" w14:textId="4DC001A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93,000.00 </w:t>
            </w:r>
          </w:p>
        </w:tc>
        <w:tc>
          <w:tcPr>
            <w:tcW w:w="958" w:type="pct"/>
            <w:tcBorders>
              <w:top w:val="nil"/>
              <w:left w:val="nil"/>
              <w:bottom w:val="single" w:sz="4" w:space="0" w:color="000000"/>
              <w:right w:val="single" w:sz="4" w:space="0" w:color="000000"/>
            </w:tcBorders>
            <w:shd w:val="clear" w:color="auto" w:fill="auto"/>
            <w:noWrap/>
            <w:vAlign w:val="center"/>
            <w:hideMark/>
          </w:tcPr>
          <w:p w14:paraId="4A2FE366" w14:textId="338FF2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338E22" w14:textId="22A904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06C2C" w14:textId="289832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93,000.00 </w:t>
            </w:r>
          </w:p>
        </w:tc>
      </w:tr>
      <w:tr w:rsidR="00DF247F" w:rsidRPr="00B76EBB" w14:paraId="77C75B0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BF53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C00B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center"/>
            <w:hideMark/>
          </w:tcPr>
          <w:p w14:paraId="2C1491B3" w14:textId="0DA172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center"/>
            <w:hideMark/>
          </w:tcPr>
          <w:p w14:paraId="2C26476F" w14:textId="0E4BA9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8F4B22" w14:textId="3C01757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24113" w14:textId="549B5D2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4,450.00 </w:t>
            </w:r>
          </w:p>
        </w:tc>
      </w:tr>
      <w:tr w:rsidR="00DF247F" w:rsidRPr="00B76EBB" w14:paraId="78D1062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D0A2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BE49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center"/>
            <w:hideMark/>
          </w:tcPr>
          <w:p w14:paraId="76FE68CC" w14:textId="2792452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center"/>
            <w:hideMark/>
          </w:tcPr>
          <w:p w14:paraId="19074D6D" w14:textId="2CD3DBA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32170E" w14:textId="7A38F1B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B405D" w14:textId="078A1ED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4,000.00 </w:t>
            </w:r>
          </w:p>
        </w:tc>
      </w:tr>
      <w:tr w:rsidR="00DF247F" w:rsidRPr="00B76EBB" w14:paraId="383D451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6D6C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9348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center"/>
            <w:hideMark/>
          </w:tcPr>
          <w:p w14:paraId="58F10266" w14:textId="2FF053C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83,840.00 </w:t>
            </w:r>
          </w:p>
        </w:tc>
        <w:tc>
          <w:tcPr>
            <w:tcW w:w="958" w:type="pct"/>
            <w:tcBorders>
              <w:top w:val="nil"/>
              <w:left w:val="nil"/>
              <w:bottom w:val="single" w:sz="4" w:space="0" w:color="000000"/>
              <w:right w:val="single" w:sz="4" w:space="0" w:color="000000"/>
            </w:tcBorders>
            <w:shd w:val="clear" w:color="auto" w:fill="auto"/>
            <w:noWrap/>
            <w:vAlign w:val="center"/>
            <w:hideMark/>
          </w:tcPr>
          <w:p w14:paraId="30F5D75A" w14:textId="1E5C8C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53586E" w14:textId="5AEBC0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471C4" w14:textId="3F7CC1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83,840.00 </w:t>
            </w:r>
          </w:p>
        </w:tc>
      </w:tr>
      <w:tr w:rsidR="00DF247F" w:rsidRPr="00B76EBB" w14:paraId="5848894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F875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849E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center"/>
            <w:hideMark/>
          </w:tcPr>
          <w:p w14:paraId="62491F2D" w14:textId="4CE295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center"/>
            <w:hideMark/>
          </w:tcPr>
          <w:p w14:paraId="2A3DFAE2" w14:textId="401679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CE7B68" w14:textId="677031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10D50" w14:textId="666995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1,440.00 </w:t>
            </w:r>
          </w:p>
        </w:tc>
      </w:tr>
      <w:tr w:rsidR="00DF247F" w:rsidRPr="00B76EBB" w14:paraId="2809AA7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86DF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FADD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center"/>
            <w:hideMark/>
          </w:tcPr>
          <w:p w14:paraId="0D2DF159" w14:textId="133019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center"/>
            <w:hideMark/>
          </w:tcPr>
          <w:p w14:paraId="369092B0" w14:textId="498F211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583BFB" w14:textId="4C2F4B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2086A" w14:textId="402518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6,656.00 </w:t>
            </w:r>
          </w:p>
        </w:tc>
      </w:tr>
      <w:tr w:rsidR="00DF247F" w:rsidRPr="00B76EBB" w14:paraId="14F7836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E716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136C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center"/>
            <w:hideMark/>
          </w:tcPr>
          <w:p w14:paraId="568FA9F7" w14:textId="165305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79,949.50 </w:t>
            </w:r>
          </w:p>
        </w:tc>
        <w:tc>
          <w:tcPr>
            <w:tcW w:w="958" w:type="pct"/>
            <w:tcBorders>
              <w:top w:val="nil"/>
              <w:left w:val="nil"/>
              <w:bottom w:val="single" w:sz="4" w:space="0" w:color="000000"/>
              <w:right w:val="single" w:sz="4" w:space="0" w:color="000000"/>
            </w:tcBorders>
            <w:shd w:val="clear" w:color="auto" w:fill="auto"/>
            <w:noWrap/>
            <w:vAlign w:val="center"/>
            <w:hideMark/>
          </w:tcPr>
          <w:p w14:paraId="6078469D" w14:textId="36405C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39E5BB" w14:textId="6E0956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EF19B" w14:textId="313A6EA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79,949.50 </w:t>
            </w:r>
          </w:p>
        </w:tc>
      </w:tr>
      <w:tr w:rsidR="00DF247F" w:rsidRPr="00B76EBB" w14:paraId="0EED987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8DF5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C274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center"/>
            <w:hideMark/>
          </w:tcPr>
          <w:p w14:paraId="511B2F19" w14:textId="5339F5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center"/>
            <w:hideMark/>
          </w:tcPr>
          <w:p w14:paraId="1AEAB24B" w14:textId="1FB0048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C6A36A" w14:textId="7B99A41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7EDE1" w14:textId="2B4ADC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80,519.60 </w:t>
            </w:r>
          </w:p>
        </w:tc>
      </w:tr>
      <w:tr w:rsidR="00DF247F" w:rsidRPr="00B76EBB" w14:paraId="7ADA008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E20B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AA58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center"/>
            <w:hideMark/>
          </w:tcPr>
          <w:p w14:paraId="37ED5F6C" w14:textId="1A5E8D8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8728661" w14:textId="2C24DA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9A1067" w14:textId="67E2C3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41F1A" w14:textId="6E09B7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5,000.00 </w:t>
            </w:r>
          </w:p>
        </w:tc>
      </w:tr>
      <w:tr w:rsidR="00DF247F" w:rsidRPr="00B76EBB" w14:paraId="1A9D3E7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45F2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3B9C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center"/>
            <w:hideMark/>
          </w:tcPr>
          <w:p w14:paraId="108AFA3C" w14:textId="307C104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center"/>
            <w:hideMark/>
          </w:tcPr>
          <w:p w14:paraId="3EAE9BD9" w14:textId="70EE995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9DBBAF" w14:textId="7181DE6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5F8F8" w14:textId="717441B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600.00 </w:t>
            </w:r>
          </w:p>
        </w:tc>
      </w:tr>
      <w:tr w:rsidR="00DF247F" w:rsidRPr="00B76EBB" w14:paraId="6E2C9EB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295E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C9E1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center"/>
            <w:hideMark/>
          </w:tcPr>
          <w:p w14:paraId="437AECBE" w14:textId="287E15F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35,480.00 </w:t>
            </w:r>
          </w:p>
        </w:tc>
        <w:tc>
          <w:tcPr>
            <w:tcW w:w="958" w:type="pct"/>
            <w:tcBorders>
              <w:top w:val="nil"/>
              <w:left w:val="nil"/>
              <w:bottom w:val="single" w:sz="4" w:space="0" w:color="000000"/>
              <w:right w:val="single" w:sz="4" w:space="0" w:color="000000"/>
            </w:tcBorders>
            <w:shd w:val="clear" w:color="auto" w:fill="auto"/>
            <w:noWrap/>
            <w:vAlign w:val="center"/>
            <w:hideMark/>
          </w:tcPr>
          <w:p w14:paraId="5DD91AED" w14:textId="2969CB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EAD122" w14:textId="671754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5F9CB" w14:textId="4E0822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35,480.00 </w:t>
            </w:r>
          </w:p>
        </w:tc>
      </w:tr>
      <w:tr w:rsidR="00DF247F" w:rsidRPr="00B76EBB" w14:paraId="6E7E4DF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18E4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BEB7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center"/>
            <w:hideMark/>
          </w:tcPr>
          <w:p w14:paraId="759544D7" w14:textId="2A2A73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center"/>
            <w:hideMark/>
          </w:tcPr>
          <w:p w14:paraId="7A7EDBAC" w14:textId="5E06AD4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BE4127" w14:textId="4831153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6761E" w14:textId="486870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5,740.00 </w:t>
            </w:r>
          </w:p>
        </w:tc>
      </w:tr>
      <w:tr w:rsidR="00DF247F" w:rsidRPr="00B76EBB" w14:paraId="2FC63E8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1DA5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12A5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center"/>
            <w:hideMark/>
          </w:tcPr>
          <w:p w14:paraId="7FE15DFB" w14:textId="1AF2D5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center"/>
            <w:hideMark/>
          </w:tcPr>
          <w:p w14:paraId="03DF705B" w14:textId="4CB40C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E60470" w14:textId="1B14E67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50B0F" w14:textId="489E2C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00.00 </w:t>
            </w:r>
          </w:p>
        </w:tc>
      </w:tr>
      <w:tr w:rsidR="00DF247F" w:rsidRPr="00B76EBB" w14:paraId="69FE406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89EA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C151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center"/>
            <w:hideMark/>
          </w:tcPr>
          <w:p w14:paraId="0551B65A" w14:textId="2566E4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center"/>
            <w:hideMark/>
          </w:tcPr>
          <w:p w14:paraId="2ACD4781" w14:textId="4725A9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3CEB2B" w14:textId="4C2C808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69926" w14:textId="742298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5,148.40 </w:t>
            </w:r>
          </w:p>
        </w:tc>
      </w:tr>
      <w:tr w:rsidR="00DF247F" w:rsidRPr="00B76EBB" w14:paraId="09522D5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9F4C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0611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center"/>
            <w:hideMark/>
          </w:tcPr>
          <w:p w14:paraId="0C089CCD" w14:textId="7035FF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11,080.00 </w:t>
            </w:r>
          </w:p>
        </w:tc>
        <w:tc>
          <w:tcPr>
            <w:tcW w:w="958" w:type="pct"/>
            <w:tcBorders>
              <w:top w:val="nil"/>
              <w:left w:val="nil"/>
              <w:bottom w:val="single" w:sz="4" w:space="0" w:color="000000"/>
              <w:right w:val="single" w:sz="4" w:space="0" w:color="000000"/>
            </w:tcBorders>
            <w:shd w:val="clear" w:color="auto" w:fill="auto"/>
            <w:noWrap/>
            <w:vAlign w:val="center"/>
            <w:hideMark/>
          </w:tcPr>
          <w:p w14:paraId="41740CDC" w14:textId="72FEBB9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1E2A18" w14:textId="37B3954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189D9" w14:textId="0DE8D5C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11,080.00 </w:t>
            </w:r>
          </w:p>
        </w:tc>
      </w:tr>
      <w:tr w:rsidR="00DF247F" w:rsidRPr="00B76EBB" w14:paraId="6FA517F7"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A21E79"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center"/>
            <w:hideMark/>
          </w:tcPr>
          <w:p w14:paraId="5677E6D1" w14:textId="5355DBC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12,156,529.83 </w:t>
            </w:r>
          </w:p>
        </w:tc>
        <w:tc>
          <w:tcPr>
            <w:tcW w:w="958" w:type="pct"/>
            <w:tcBorders>
              <w:top w:val="nil"/>
              <w:left w:val="nil"/>
              <w:bottom w:val="single" w:sz="4" w:space="0" w:color="000000"/>
              <w:right w:val="single" w:sz="4" w:space="0" w:color="000000"/>
            </w:tcBorders>
            <w:shd w:val="clear" w:color="A5A5A5" w:fill="A5A5A5"/>
            <w:noWrap/>
            <w:vAlign w:val="center"/>
            <w:hideMark/>
          </w:tcPr>
          <w:p w14:paraId="50DEB81E" w14:textId="10C971E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0B4A28B9" w14:textId="52EC2D18"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3709022C" w14:textId="3BBACA3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12,156,529.83 </w:t>
            </w:r>
          </w:p>
        </w:tc>
      </w:tr>
      <w:tr w:rsidR="00DF247F" w:rsidRPr="00B76EBB" w14:paraId="4D54AE7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55199"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center"/>
            <w:hideMark/>
          </w:tcPr>
          <w:p w14:paraId="1A681F98" w14:textId="3834B5F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44,673,315.55 </w:t>
            </w:r>
          </w:p>
        </w:tc>
        <w:tc>
          <w:tcPr>
            <w:tcW w:w="958" w:type="pct"/>
            <w:tcBorders>
              <w:top w:val="nil"/>
              <w:left w:val="nil"/>
              <w:bottom w:val="single" w:sz="4" w:space="0" w:color="000000"/>
              <w:right w:val="single" w:sz="4" w:space="0" w:color="000000"/>
            </w:tcBorders>
            <w:shd w:val="clear" w:color="D8D8D8" w:fill="D8D8D8"/>
            <w:noWrap/>
            <w:vAlign w:val="center"/>
            <w:hideMark/>
          </w:tcPr>
          <w:p w14:paraId="2790C8DC" w14:textId="63ED8B38"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8767410" w14:textId="776D4446"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34F8956" w14:textId="1759C5A4"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44,673,315.55 </w:t>
            </w:r>
          </w:p>
        </w:tc>
      </w:tr>
      <w:tr w:rsidR="00DF247F" w:rsidRPr="00B76EBB" w14:paraId="1C106AA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4B4E4D1"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center"/>
            <w:hideMark/>
          </w:tcPr>
          <w:p w14:paraId="6ABAEF81" w14:textId="12A8E23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86,057.28 </w:t>
            </w:r>
          </w:p>
        </w:tc>
        <w:tc>
          <w:tcPr>
            <w:tcW w:w="958" w:type="pct"/>
            <w:tcBorders>
              <w:top w:val="nil"/>
              <w:left w:val="nil"/>
              <w:bottom w:val="single" w:sz="4" w:space="0" w:color="000000"/>
              <w:right w:val="single" w:sz="4" w:space="0" w:color="000000"/>
            </w:tcBorders>
            <w:shd w:val="clear" w:color="auto" w:fill="auto"/>
            <w:noWrap/>
            <w:vAlign w:val="center"/>
            <w:hideMark/>
          </w:tcPr>
          <w:p w14:paraId="20830FF1" w14:textId="58212B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074F7D" w14:textId="5E11A0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15E6E" w14:textId="5F6A088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86,057.28 </w:t>
            </w:r>
          </w:p>
        </w:tc>
      </w:tr>
      <w:tr w:rsidR="00DF247F" w:rsidRPr="00B76EBB" w14:paraId="3085BC9D" w14:textId="77777777" w:rsidTr="00B76EBB">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CD7F6C3"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260D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center"/>
            <w:hideMark/>
          </w:tcPr>
          <w:p w14:paraId="75EB102B" w14:textId="0E80261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3,155.86 </w:t>
            </w:r>
          </w:p>
        </w:tc>
        <w:tc>
          <w:tcPr>
            <w:tcW w:w="958" w:type="pct"/>
            <w:tcBorders>
              <w:top w:val="nil"/>
              <w:left w:val="nil"/>
              <w:bottom w:val="single" w:sz="4" w:space="0" w:color="000000"/>
              <w:right w:val="single" w:sz="4" w:space="0" w:color="000000"/>
            </w:tcBorders>
            <w:shd w:val="clear" w:color="auto" w:fill="auto"/>
            <w:noWrap/>
            <w:vAlign w:val="center"/>
            <w:hideMark/>
          </w:tcPr>
          <w:p w14:paraId="55D8348F" w14:textId="476323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65445D" w14:textId="5B8007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C8BA2" w14:textId="726815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3,155.86 </w:t>
            </w:r>
          </w:p>
        </w:tc>
      </w:tr>
      <w:tr w:rsidR="00DF247F" w:rsidRPr="00B76EBB" w14:paraId="76E942A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1A90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F45A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center"/>
            <w:hideMark/>
          </w:tcPr>
          <w:p w14:paraId="117F9054" w14:textId="702409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center"/>
            <w:hideMark/>
          </w:tcPr>
          <w:p w14:paraId="65D0A1C8" w14:textId="7D5492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DB6980" w14:textId="736FB5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AFFEE" w14:textId="592E00D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55,780.00 </w:t>
            </w:r>
          </w:p>
        </w:tc>
      </w:tr>
      <w:tr w:rsidR="00DF247F" w:rsidRPr="00B76EBB" w14:paraId="5E11D0E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EB77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03B7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center"/>
            <w:hideMark/>
          </w:tcPr>
          <w:p w14:paraId="03B76210" w14:textId="70C9E1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47,695.00 </w:t>
            </w:r>
          </w:p>
        </w:tc>
        <w:tc>
          <w:tcPr>
            <w:tcW w:w="958" w:type="pct"/>
            <w:tcBorders>
              <w:top w:val="nil"/>
              <w:left w:val="nil"/>
              <w:bottom w:val="single" w:sz="4" w:space="0" w:color="000000"/>
              <w:right w:val="single" w:sz="4" w:space="0" w:color="000000"/>
            </w:tcBorders>
            <w:shd w:val="clear" w:color="auto" w:fill="auto"/>
            <w:noWrap/>
            <w:vAlign w:val="center"/>
            <w:hideMark/>
          </w:tcPr>
          <w:p w14:paraId="2D39BB02" w14:textId="23A0E70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C8023D" w14:textId="748307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A8EB8" w14:textId="7641DD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47,695.00 </w:t>
            </w:r>
          </w:p>
        </w:tc>
      </w:tr>
      <w:tr w:rsidR="00DF247F" w:rsidRPr="00B76EBB" w14:paraId="54B6B93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91B1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233E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center"/>
            <w:hideMark/>
          </w:tcPr>
          <w:p w14:paraId="1AECFA75" w14:textId="0ADAD8F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464,809.24 </w:t>
            </w:r>
          </w:p>
        </w:tc>
        <w:tc>
          <w:tcPr>
            <w:tcW w:w="958" w:type="pct"/>
            <w:tcBorders>
              <w:top w:val="nil"/>
              <w:left w:val="nil"/>
              <w:bottom w:val="single" w:sz="4" w:space="0" w:color="000000"/>
              <w:right w:val="single" w:sz="4" w:space="0" w:color="000000"/>
            </w:tcBorders>
            <w:shd w:val="clear" w:color="auto" w:fill="auto"/>
            <w:noWrap/>
            <w:vAlign w:val="center"/>
            <w:hideMark/>
          </w:tcPr>
          <w:p w14:paraId="10512B6E" w14:textId="440EEB8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FBD509" w14:textId="19E4A8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864FB" w14:textId="317E9C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464,809.24 </w:t>
            </w:r>
          </w:p>
        </w:tc>
      </w:tr>
      <w:tr w:rsidR="00DF247F" w:rsidRPr="00B76EBB" w14:paraId="5E9EDA3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B55A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0F09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center"/>
            <w:hideMark/>
          </w:tcPr>
          <w:p w14:paraId="595B5275" w14:textId="579DCD2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61,464.92 </w:t>
            </w:r>
          </w:p>
        </w:tc>
        <w:tc>
          <w:tcPr>
            <w:tcW w:w="958" w:type="pct"/>
            <w:tcBorders>
              <w:top w:val="nil"/>
              <w:left w:val="nil"/>
              <w:bottom w:val="single" w:sz="4" w:space="0" w:color="000000"/>
              <w:right w:val="single" w:sz="4" w:space="0" w:color="000000"/>
            </w:tcBorders>
            <w:shd w:val="clear" w:color="auto" w:fill="auto"/>
            <w:noWrap/>
            <w:vAlign w:val="center"/>
            <w:hideMark/>
          </w:tcPr>
          <w:p w14:paraId="1F774A3E" w14:textId="706231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67EA0A" w14:textId="2751E6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A6058" w14:textId="299F9D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61,464.92 </w:t>
            </w:r>
          </w:p>
        </w:tc>
      </w:tr>
      <w:tr w:rsidR="00DF247F" w:rsidRPr="00B76EBB" w14:paraId="38E97C1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696C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2EA2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center"/>
            <w:hideMark/>
          </w:tcPr>
          <w:p w14:paraId="118D5A79" w14:textId="0C2479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95,790.00 </w:t>
            </w:r>
          </w:p>
        </w:tc>
        <w:tc>
          <w:tcPr>
            <w:tcW w:w="958" w:type="pct"/>
            <w:tcBorders>
              <w:top w:val="nil"/>
              <w:left w:val="nil"/>
              <w:bottom w:val="single" w:sz="4" w:space="0" w:color="000000"/>
              <w:right w:val="single" w:sz="4" w:space="0" w:color="000000"/>
            </w:tcBorders>
            <w:shd w:val="clear" w:color="auto" w:fill="auto"/>
            <w:noWrap/>
            <w:vAlign w:val="center"/>
            <w:hideMark/>
          </w:tcPr>
          <w:p w14:paraId="76D47CF1" w14:textId="3DE12E6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CA111A" w14:textId="54E38D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EED7B" w14:textId="33826E1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95,790.00 </w:t>
            </w:r>
          </w:p>
        </w:tc>
      </w:tr>
      <w:tr w:rsidR="00DF247F" w:rsidRPr="00B76EBB" w14:paraId="5D55822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B959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6A40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center"/>
            <w:hideMark/>
          </w:tcPr>
          <w:p w14:paraId="5FBEDF21" w14:textId="46D2E39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90,751.05 </w:t>
            </w:r>
          </w:p>
        </w:tc>
        <w:tc>
          <w:tcPr>
            <w:tcW w:w="958" w:type="pct"/>
            <w:tcBorders>
              <w:top w:val="nil"/>
              <w:left w:val="nil"/>
              <w:bottom w:val="single" w:sz="4" w:space="0" w:color="000000"/>
              <w:right w:val="single" w:sz="4" w:space="0" w:color="000000"/>
            </w:tcBorders>
            <w:shd w:val="clear" w:color="auto" w:fill="auto"/>
            <w:noWrap/>
            <w:vAlign w:val="center"/>
            <w:hideMark/>
          </w:tcPr>
          <w:p w14:paraId="3882DF3D" w14:textId="132E21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BAF05E" w14:textId="5489E96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A40B63" w14:textId="18A9996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90,751.05 </w:t>
            </w:r>
          </w:p>
        </w:tc>
      </w:tr>
      <w:tr w:rsidR="00DF247F" w:rsidRPr="00B76EBB" w14:paraId="17703FE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EB39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C5BC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center"/>
            <w:hideMark/>
          </w:tcPr>
          <w:p w14:paraId="2789DCC7" w14:textId="6BD664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center"/>
            <w:hideMark/>
          </w:tcPr>
          <w:p w14:paraId="6EE77EF4" w14:textId="0BAF736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FE4D7A" w14:textId="5E4EE6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F1E75" w14:textId="0567E8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29,680.00 </w:t>
            </w:r>
          </w:p>
        </w:tc>
      </w:tr>
      <w:tr w:rsidR="00DF247F" w:rsidRPr="00B76EBB" w14:paraId="0E90D03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F584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9945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center"/>
            <w:hideMark/>
          </w:tcPr>
          <w:p w14:paraId="4FBBFE68" w14:textId="36B497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center"/>
            <w:hideMark/>
          </w:tcPr>
          <w:p w14:paraId="7A1BB5D8" w14:textId="6AB8CF1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1C060C" w14:textId="2B5C38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0C777" w14:textId="395336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33,787.00 </w:t>
            </w:r>
          </w:p>
        </w:tc>
      </w:tr>
      <w:tr w:rsidR="00DF247F" w:rsidRPr="00B76EBB" w14:paraId="5011F71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F7E8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4F62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23930C9B" w14:textId="56A91E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center"/>
            <w:hideMark/>
          </w:tcPr>
          <w:p w14:paraId="5B576E33" w14:textId="67490C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2B76D7" w14:textId="47AB921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AE78D" w14:textId="212618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42,864.32 </w:t>
            </w:r>
          </w:p>
        </w:tc>
      </w:tr>
      <w:tr w:rsidR="00DF247F" w:rsidRPr="00B76EBB" w14:paraId="184D524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0482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BE49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center"/>
            <w:hideMark/>
          </w:tcPr>
          <w:p w14:paraId="2E1E57F1" w14:textId="365A78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center"/>
            <w:hideMark/>
          </w:tcPr>
          <w:p w14:paraId="5D208A85" w14:textId="2327AEE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6F0594" w14:textId="16ACCB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5E2DE" w14:textId="1B30F8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80,911.86 </w:t>
            </w:r>
          </w:p>
        </w:tc>
      </w:tr>
      <w:tr w:rsidR="00DF247F" w:rsidRPr="00B76EBB" w14:paraId="485C603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9B8A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E5A4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center"/>
            <w:hideMark/>
          </w:tcPr>
          <w:p w14:paraId="6BAA2DAE" w14:textId="29EF22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664,423.94 </w:t>
            </w:r>
          </w:p>
        </w:tc>
        <w:tc>
          <w:tcPr>
            <w:tcW w:w="958" w:type="pct"/>
            <w:tcBorders>
              <w:top w:val="nil"/>
              <w:left w:val="nil"/>
              <w:bottom w:val="single" w:sz="4" w:space="0" w:color="000000"/>
              <w:right w:val="single" w:sz="4" w:space="0" w:color="000000"/>
            </w:tcBorders>
            <w:shd w:val="clear" w:color="auto" w:fill="auto"/>
            <w:noWrap/>
            <w:vAlign w:val="center"/>
            <w:hideMark/>
          </w:tcPr>
          <w:p w14:paraId="7AA76EE2" w14:textId="1B07341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55CBEA" w14:textId="3550D51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C9491" w14:textId="344F2A1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664,423.94 </w:t>
            </w:r>
          </w:p>
        </w:tc>
      </w:tr>
      <w:tr w:rsidR="00DF247F" w:rsidRPr="00B76EBB" w14:paraId="6222BF5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4A44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01B4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5DA25B10" w14:textId="3486B1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53,980.00 </w:t>
            </w:r>
          </w:p>
        </w:tc>
        <w:tc>
          <w:tcPr>
            <w:tcW w:w="958" w:type="pct"/>
            <w:tcBorders>
              <w:top w:val="nil"/>
              <w:left w:val="nil"/>
              <w:bottom w:val="single" w:sz="4" w:space="0" w:color="000000"/>
              <w:right w:val="single" w:sz="4" w:space="0" w:color="000000"/>
            </w:tcBorders>
            <w:shd w:val="clear" w:color="auto" w:fill="auto"/>
            <w:noWrap/>
            <w:vAlign w:val="center"/>
            <w:hideMark/>
          </w:tcPr>
          <w:p w14:paraId="388C5579" w14:textId="1ED5F6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B7C291" w14:textId="5EE865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03D0B" w14:textId="16C967E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53,980.00 </w:t>
            </w:r>
          </w:p>
        </w:tc>
      </w:tr>
      <w:tr w:rsidR="00DF247F" w:rsidRPr="00B76EBB" w14:paraId="3B55760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244B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211F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center"/>
            <w:hideMark/>
          </w:tcPr>
          <w:p w14:paraId="50D81E80" w14:textId="0043C5D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00,815.00 </w:t>
            </w:r>
          </w:p>
        </w:tc>
        <w:tc>
          <w:tcPr>
            <w:tcW w:w="958" w:type="pct"/>
            <w:tcBorders>
              <w:top w:val="nil"/>
              <w:left w:val="nil"/>
              <w:bottom w:val="single" w:sz="4" w:space="0" w:color="000000"/>
              <w:right w:val="single" w:sz="4" w:space="0" w:color="000000"/>
            </w:tcBorders>
            <w:shd w:val="clear" w:color="auto" w:fill="auto"/>
            <w:noWrap/>
            <w:vAlign w:val="center"/>
            <w:hideMark/>
          </w:tcPr>
          <w:p w14:paraId="0E16F250" w14:textId="0B742A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5AAA6D" w14:textId="51B1498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8D664" w14:textId="79F9D8D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00,815.00 </w:t>
            </w:r>
          </w:p>
        </w:tc>
      </w:tr>
      <w:tr w:rsidR="00DF247F" w:rsidRPr="00B76EBB" w14:paraId="3A910ED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E7B4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C599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center"/>
            <w:hideMark/>
          </w:tcPr>
          <w:p w14:paraId="5035C6ED" w14:textId="4F688E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center"/>
            <w:hideMark/>
          </w:tcPr>
          <w:p w14:paraId="3A1D6078" w14:textId="1F3B97E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0AA46D" w14:textId="5CCB41A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2B25A" w14:textId="46B3EF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7,290.00 </w:t>
            </w:r>
          </w:p>
        </w:tc>
      </w:tr>
      <w:tr w:rsidR="00DF247F" w:rsidRPr="00B76EBB" w14:paraId="135DE42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360E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8DE4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center"/>
            <w:hideMark/>
          </w:tcPr>
          <w:p w14:paraId="72D4F0C8" w14:textId="2BB4001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68,556.96 </w:t>
            </w:r>
          </w:p>
        </w:tc>
        <w:tc>
          <w:tcPr>
            <w:tcW w:w="958" w:type="pct"/>
            <w:tcBorders>
              <w:top w:val="nil"/>
              <w:left w:val="nil"/>
              <w:bottom w:val="single" w:sz="4" w:space="0" w:color="000000"/>
              <w:right w:val="single" w:sz="4" w:space="0" w:color="000000"/>
            </w:tcBorders>
            <w:shd w:val="clear" w:color="auto" w:fill="auto"/>
            <w:noWrap/>
            <w:vAlign w:val="center"/>
            <w:hideMark/>
          </w:tcPr>
          <w:p w14:paraId="6E262D6D" w14:textId="22C007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A9A9B4" w14:textId="680547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04904" w14:textId="5E3444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68,556.96 </w:t>
            </w:r>
          </w:p>
        </w:tc>
      </w:tr>
      <w:tr w:rsidR="00DF247F" w:rsidRPr="00B76EBB" w14:paraId="394EDC1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5E9B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39A2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center"/>
            <w:hideMark/>
          </w:tcPr>
          <w:p w14:paraId="539E6685" w14:textId="58014B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734,423.86 </w:t>
            </w:r>
          </w:p>
        </w:tc>
        <w:tc>
          <w:tcPr>
            <w:tcW w:w="958" w:type="pct"/>
            <w:tcBorders>
              <w:top w:val="nil"/>
              <w:left w:val="nil"/>
              <w:bottom w:val="single" w:sz="4" w:space="0" w:color="000000"/>
              <w:right w:val="single" w:sz="4" w:space="0" w:color="000000"/>
            </w:tcBorders>
            <w:shd w:val="clear" w:color="auto" w:fill="auto"/>
            <w:noWrap/>
            <w:vAlign w:val="center"/>
            <w:hideMark/>
          </w:tcPr>
          <w:p w14:paraId="7ECFE2AA" w14:textId="6934EC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37989C" w14:textId="69C996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64E18" w14:textId="564382E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734,423.86 </w:t>
            </w:r>
          </w:p>
        </w:tc>
      </w:tr>
      <w:tr w:rsidR="00DF247F" w:rsidRPr="00B76EBB" w14:paraId="12C60F1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F25D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C8D9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center"/>
            <w:hideMark/>
          </w:tcPr>
          <w:p w14:paraId="6011A350" w14:textId="2C75666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center"/>
            <w:hideMark/>
          </w:tcPr>
          <w:p w14:paraId="1FB327C1" w14:textId="6B8E71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08DBF9" w14:textId="00E679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BB685" w14:textId="72FD81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3,000.00 </w:t>
            </w:r>
          </w:p>
        </w:tc>
      </w:tr>
      <w:tr w:rsidR="00DF247F" w:rsidRPr="00B76EBB" w14:paraId="77E7A09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CD79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7A29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center"/>
            <w:hideMark/>
          </w:tcPr>
          <w:p w14:paraId="6B950917" w14:textId="6920B4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center"/>
            <w:hideMark/>
          </w:tcPr>
          <w:p w14:paraId="4F8AA4D3" w14:textId="7158AE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E21B08" w14:textId="42E26C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3B65B" w14:textId="56DF2B6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17,500.00 </w:t>
            </w:r>
          </w:p>
        </w:tc>
      </w:tr>
      <w:tr w:rsidR="00DF247F" w:rsidRPr="00B76EBB" w14:paraId="4B30B83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8B16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A694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center"/>
            <w:hideMark/>
          </w:tcPr>
          <w:p w14:paraId="0CF6813F" w14:textId="083D0BD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center"/>
            <w:hideMark/>
          </w:tcPr>
          <w:p w14:paraId="67C9124B" w14:textId="01A0D2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CFC13B" w14:textId="6CFB9D6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4C32E" w14:textId="7DAADDC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5,820.00 </w:t>
            </w:r>
          </w:p>
        </w:tc>
      </w:tr>
      <w:tr w:rsidR="00DF247F" w:rsidRPr="00B76EBB" w14:paraId="1FECB45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8F80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F94F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Jetafe</w:t>
            </w:r>
          </w:p>
        </w:tc>
        <w:tc>
          <w:tcPr>
            <w:tcW w:w="1003" w:type="pct"/>
            <w:tcBorders>
              <w:top w:val="nil"/>
              <w:left w:val="nil"/>
              <w:bottom w:val="single" w:sz="4" w:space="0" w:color="000000"/>
              <w:right w:val="single" w:sz="4" w:space="0" w:color="000000"/>
            </w:tcBorders>
            <w:shd w:val="clear" w:color="auto" w:fill="auto"/>
            <w:noWrap/>
            <w:vAlign w:val="center"/>
            <w:hideMark/>
          </w:tcPr>
          <w:p w14:paraId="19325D3D" w14:textId="64486A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4,985.00 </w:t>
            </w:r>
          </w:p>
        </w:tc>
        <w:tc>
          <w:tcPr>
            <w:tcW w:w="958" w:type="pct"/>
            <w:tcBorders>
              <w:top w:val="nil"/>
              <w:left w:val="nil"/>
              <w:bottom w:val="single" w:sz="4" w:space="0" w:color="000000"/>
              <w:right w:val="single" w:sz="4" w:space="0" w:color="000000"/>
            </w:tcBorders>
            <w:shd w:val="clear" w:color="auto" w:fill="auto"/>
            <w:noWrap/>
            <w:vAlign w:val="center"/>
            <w:hideMark/>
          </w:tcPr>
          <w:p w14:paraId="3C2FA5A8" w14:textId="766B5FC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F2F63A" w14:textId="27F5979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CBA88" w14:textId="42A215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4,985.00 </w:t>
            </w:r>
          </w:p>
        </w:tc>
      </w:tr>
      <w:tr w:rsidR="00DF247F" w:rsidRPr="00B76EBB" w14:paraId="69DF322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0667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8E2A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center"/>
            <w:hideMark/>
          </w:tcPr>
          <w:p w14:paraId="4E1B7283" w14:textId="039A4C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center"/>
            <w:hideMark/>
          </w:tcPr>
          <w:p w14:paraId="0E04E9A1" w14:textId="1EADA0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837763" w14:textId="7ADE9E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8101E" w14:textId="10FF45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7,228.92 </w:t>
            </w:r>
          </w:p>
        </w:tc>
      </w:tr>
      <w:tr w:rsidR="00DF247F" w:rsidRPr="00B76EBB" w14:paraId="7C07F43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4DC0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A307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center"/>
            <w:hideMark/>
          </w:tcPr>
          <w:p w14:paraId="4EB328D7" w14:textId="2C10F0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center"/>
            <w:hideMark/>
          </w:tcPr>
          <w:p w14:paraId="4A329C7E" w14:textId="41D28D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AA6631" w14:textId="5200BA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F262A" w14:textId="7BBB77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45,845.00 </w:t>
            </w:r>
          </w:p>
        </w:tc>
      </w:tr>
      <w:tr w:rsidR="00DF247F" w:rsidRPr="00B76EBB" w14:paraId="366D3A3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0F5D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314E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center"/>
            <w:hideMark/>
          </w:tcPr>
          <w:p w14:paraId="33571600" w14:textId="764E40A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center"/>
            <w:hideMark/>
          </w:tcPr>
          <w:p w14:paraId="2EF3DD89" w14:textId="5B0302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869AF2" w14:textId="534161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32F60" w14:textId="585516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54,815.00 </w:t>
            </w:r>
          </w:p>
        </w:tc>
      </w:tr>
      <w:tr w:rsidR="00DF247F" w:rsidRPr="00B76EBB" w14:paraId="106E537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EF64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A87F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center"/>
            <w:hideMark/>
          </w:tcPr>
          <w:p w14:paraId="61DDD7FB" w14:textId="0E90B31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center"/>
            <w:hideMark/>
          </w:tcPr>
          <w:p w14:paraId="16B39134" w14:textId="0D944E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D62347" w14:textId="364411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414CA" w14:textId="2A898D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78,759.50 </w:t>
            </w:r>
          </w:p>
        </w:tc>
      </w:tr>
      <w:tr w:rsidR="00DF247F" w:rsidRPr="00B76EBB" w14:paraId="18B17CA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5C58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824E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center"/>
            <w:hideMark/>
          </w:tcPr>
          <w:p w14:paraId="63ABE5B7" w14:textId="63F829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center"/>
            <w:hideMark/>
          </w:tcPr>
          <w:p w14:paraId="549881CF" w14:textId="606D12C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B8C45A" w14:textId="5C4965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1AEF3" w14:textId="7F08560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500.00 </w:t>
            </w:r>
          </w:p>
        </w:tc>
      </w:tr>
      <w:tr w:rsidR="00DF247F" w:rsidRPr="00B76EBB" w14:paraId="5D71166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85E2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1A4B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center"/>
            <w:hideMark/>
          </w:tcPr>
          <w:p w14:paraId="77E8B527" w14:textId="4D3111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31,739.00 </w:t>
            </w:r>
          </w:p>
        </w:tc>
        <w:tc>
          <w:tcPr>
            <w:tcW w:w="958" w:type="pct"/>
            <w:tcBorders>
              <w:top w:val="nil"/>
              <w:left w:val="nil"/>
              <w:bottom w:val="single" w:sz="4" w:space="0" w:color="000000"/>
              <w:right w:val="single" w:sz="4" w:space="0" w:color="000000"/>
            </w:tcBorders>
            <w:shd w:val="clear" w:color="auto" w:fill="auto"/>
            <w:noWrap/>
            <w:vAlign w:val="center"/>
            <w:hideMark/>
          </w:tcPr>
          <w:p w14:paraId="357A8D9C" w14:textId="72A6C5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9757A3" w14:textId="0B975A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9EA5E" w14:textId="0FF6E66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31,739.00 </w:t>
            </w:r>
          </w:p>
        </w:tc>
      </w:tr>
      <w:tr w:rsidR="00DF247F" w:rsidRPr="00B76EBB" w14:paraId="6084732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549C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D3C4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center"/>
            <w:hideMark/>
          </w:tcPr>
          <w:p w14:paraId="671D49FA" w14:textId="06BBA3F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center"/>
            <w:hideMark/>
          </w:tcPr>
          <w:p w14:paraId="69ABD6DB" w14:textId="0CC2DB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5E8400" w14:textId="7D223DD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AB1D1" w14:textId="01B9C3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79,500.00 </w:t>
            </w:r>
          </w:p>
        </w:tc>
      </w:tr>
      <w:tr w:rsidR="00DF247F" w:rsidRPr="00B76EBB" w14:paraId="3E0B05E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240F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2F42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center"/>
            <w:hideMark/>
          </w:tcPr>
          <w:p w14:paraId="2E1CA33B" w14:textId="1AC415B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7,835.00 </w:t>
            </w:r>
          </w:p>
        </w:tc>
        <w:tc>
          <w:tcPr>
            <w:tcW w:w="958" w:type="pct"/>
            <w:tcBorders>
              <w:top w:val="nil"/>
              <w:left w:val="nil"/>
              <w:bottom w:val="single" w:sz="4" w:space="0" w:color="000000"/>
              <w:right w:val="single" w:sz="4" w:space="0" w:color="000000"/>
            </w:tcBorders>
            <w:shd w:val="clear" w:color="auto" w:fill="auto"/>
            <w:noWrap/>
            <w:vAlign w:val="center"/>
            <w:hideMark/>
          </w:tcPr>
          <w:p w14:paraId="1BAED0F9" w14:textId="1E74907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939F53" w14:textId="2D7594E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3F5D6" w14:textId="2D4E0A8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7,835.00 </w:t>
            </w:r>
          </w:p>
        </w:tc>
      </w:tr>
      <w:tr w:rsidR="00DF247F" w:rsidRPr="00B76EBB" w14:paraId="00504A8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E761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2351DE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center"/>
            <w:hideMark/>
          </w:tcPr>
          <w:p w14:paraId="6AC9270B" w14:textId="13C67B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07,519.68 </w:t>
            </w:r>
          </w:p>
        </w:tc>
        <w:tc>
          <w:tcPr>
            <w:tcW w:w="958" w:type="pct"/>
            <w:tcBorders>
              <w:top w:val="nil"/>
              <w:left w:val="nil"/>
              <w:bottom w:val="single" w:sz="4" w:space="0" w:color="000000"/>
              <w:right w:val="single" w:sz="4" w:space="0" w:color="000000"/>
            </w:tcBorders>
            <w:shd w:val="clear" w:color="auto" w:fill="auto"/>
            <w:noWrap/>
            <w:vAlign w:val="center"/>
            <w:hideMark/>
          </w:tcPr>
          <w:p w14:paraId="41EBC210" w14:textId="6EE316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80BD67" w14:textId="691AE2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EC6E0" w14:textId="59E27AF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07,519.68 </w:t>
            </w:r>
          </w:p>
        </w:tc>
      </w:tr>
      <w:tr w:rsidR="00DF247F" w:rsidRPr="00B76EBB" w14:paraId="173099D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7FE0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8217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33599852" w14:textId="00A661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center"/>
            <w:hideMark/>
          </w:tcPr>
          <w:p w14:paraId="0F354873" w14:textId="6B7B89F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292245" w14:textId="49172F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47746" w14:textId="08DABA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7,915.00 </w:t>
            </w:r>
          </w:p>
        </w:tc>
      </w:tr>
      <w:tr w:rsidR="00DF247F" w:rsidRPr="00B76EBB" w14:paraId="0ABEB14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A85A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71D0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center"/>
            <w:hideMark/>
          </w:tcPr>
          <w:p w14:paraId="5460A36D" w14:textId="57EE6F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center"/>
            <w:hideMark/>
          </w:tcPr>
          <w:p w14:paraId="1A6A744D" w14:textId="66A304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FC7070" w14:textId="1294B63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23095" w14:textId="342A48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7,391.78 </w:t>
            </w:r>
          </w:p>
        </w:tc>
      </w:tr>
      <w:tr w:rsidR="00DF247F" w:rsidRPr="00B76EBB" w14:paraId="6DAF48D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4AF0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AF05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624302CF" w14:textId="52D4D98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030,718.30 </w:t>
            </w:r>
          </w:p>
        </w:tc>
        <w:tc>
          <w:tcPr>
            <w:tcW w:w="958" w:type="pct"/>
            <w:tcBorders>
              <w:top w:val="nil"/>
              <w:left w:val="nil"/>
              <w:bottom w:val="single" w:sz="4" w:space="0" w:color="000000"/>
              <w:right w:val="single" w:sz="4" w:space="0" w:color="000000"/>
            </w:tcBorders>
            <w:shd w:val="clear" w:color="auto" w:fill="auto"/>
            <w:noWrap/>
            <w:vAlign w:val="center"/>
            <w:hideMark/>
          </w:tcPr>
          <w:p w14:paraId="3FCFAACC" w14:textId="6EEA59C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D827A8" w14:textId="7B11BC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61FD0" w14:textId="4CFA28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030,718.30 </w:t>
            </w:r>
          </w:p>
        </w:tc>
      </w:tr>
      <w:tr w:rsidR="00DF247F" w:rsidRPr="00B76EBB" w14:paraId="5DBA85D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AA85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7EC1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7FD8FEE6" w14:textId="56F5E76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87,278.04 </w:t>
            </w:r>
          </w:p>
        </w:tc>
        <w:tc>
          <w:tcPr>
            <w:tcW w:w="958" w:type="pct"/>
            <w:tcBorders>
              <w:top w:val="nil"/>
              <w:left w:val="nil"/>
              <w:bottom w:val="single" w:sz="4" w:space="0" w:color="000000"/>
              <w:right w:val="single" w:sz="4" w:space="0" w:color="000000"/>
            </w:tcBorders>
            <w:shd w:val="clear" w:color="auto" w:fill="auto"/>
            <w:noWrap/>
            <w:vAlign w:val="center"/>
            <w:hideMark/>
          </w:tcPr>
          <w:p w14:paraId="42B7C7F3" w14:textId="5E7B00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7E7BA3" w14:textId="0A9274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9E532" w14:textId="756DD5F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87,278.04 </w:t>
            </w:r>
          </w:p>
        </w:tc>
      </w:tr>
      <w:tr w:rsidR="00DF247F" w:rsidRPr="00B76EBB" w14:paraId="73725AB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E027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17C4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center"/>
            <w:hideMark/>
          </w:tcPr>
          <w:p w14:paraId="5328881A" w14:textId="4B30F8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21,212.86 </w:t>
            </w:r>
          </w:p>
        </w:tc>
        <w:tc>
          <w:tcPr>
            <w:tcW w:w="958" w:type="pct"/>
            <w:tcBorders>
              <w:top w:val="nil"/>
              <w:left w:val="nil"/>
              <w:bottom w:val="single" w:sz="4" w:space="0" w:color="000000"/>
              <w:right w:val="single" w:sz="4" w:space="0" w:color="000000"/>
            </w:tcBorders>
            <w:shd w:val="clear" w:color="auto" w:fill="auto"/>
            <w:noWrap/>
            <w:vAlign w:val="center"/>
            <w:hideMark/>
          </w:tcPr>
          <w:p w14:paraId="54FA3A04" w14:textId="1690601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908CDD" w14:textId="2002BC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8B2DC" w14:textId="672B7C6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21,212.86 </w:t>
            </w:r>
          </w:p>
        </w:tc>
      </w:tr>
      <w:tr w:rsidR="00DF247F" w:rsidRPr="00B76EBB" w14:paraId="2BB14B1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F128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7464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center"/>
            <w:hideMark/>
          </w:tcPr>
          <w:p w14:paraId="7F5FB4DB" w14:textId="5851E62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center"/>
            <w:hideMark/>
          </w:tcPr>
          <w:p w14:paraId="15AA3610" w14:textId="50E11F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E8CB12" w14:textId="1CF4693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3416A" w14:textId="0209B13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8,994.00 </w:t>
            </w:r>
          </w:p>
        </w:tc>
      </w:tr>
      <w:tr w:rsidR="00DF247F" w:rsidRPr="00B76EBB" w14:paraId="61ECA15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B559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ED18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center"/>
            <w:hideMark/>
          </w:tcPr>
          <w:p w14:paraId="1C28FBD1" w14:textId="033FCCE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38,368.00 </w:t>
            </w:r>
          </w:p>
        </w:tc>
        <w:tc>
          <w:tcPr>
            <w:tcW w:w="958" w:type="pct"/>
            <w:tcBorders>
              <w:top w:val="nil"/>
              <w:left w:val="nil"/>
              <w:bottom w:val="single" w:sz="4" w:space="0" w:color="000000"/>
              <w:right w:val="single" w:sz="4" w:space="0" w:color="000000"/>
            </w:tcBorders>
            <w:shd w:val="clear" w:color="auto" w:fill="auto"/>
            <w:noWrap/>
            <w:vAlign w:val="center"/>
            <w:hideMark/>
          </w:tcPr>
          <w:p w14:paraId="6B51373F" w14:textId="67EB94A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C1602D" w14:textId="376236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37498" w14:textId="3082B96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38,368.00 </w:t>
            </w:r>
          </w:p>
        </w:tc>
      </w:tr>
      <w:tr w:rsidR="00DF247F" w:rsidRPr="00B76EBB" w14:paraId="0576C45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57FC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50AC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33EC5C2D" w14:textId="4CD9514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11,775.64 </w:t>
            </w:r>
          </w:p>
        </w:tc>
        <w:tc>
          <w:tcPr>
            <w:tcW w:w="958" w:type="pct"/>
            <w:tcBorders>
              <w:top w:val="nil"/>
              <w:left w:val="nil"/>
              <w:bottom w:val="single" w:sz="4" w:space="0" w:color="000000"/>
              <w:right w:val="single" w:sz="4" w:space="0" w:color="000000"/>
            </w:tcBorders>
            <w:shd w:val="clear" w:color="auto" w:fill="auto"/>
            <w:noWrap/>
            <w:vAlign w:val="center"/>
            <w:hideMark/>
          </w:tcPr>
          <w:p w14:paraId="0D98EDF0" w14:textId="5D9661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ECBD85" w14:textId="55D174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F6D09" w14:textId="7583A9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11,775.64 </w:t>
            </w:r>
          </w:p>
        </w:tc>
      </w:tr>
      <w:tr w:rsidR="00DF247F" w:rsidRPr="00B76EBB" w14:paraId="6F93B99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62D4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4763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center"/>
            <w:hideMark/>
          </w:tcPr>
          <w:p w14:paraId="7508830E" w14:textId="1189BEC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center"/>
            <w:hideMark/>
          </w:tcPr>
          <w:p w14:paraId="6298B72E" w14:textId="2AF586F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B84CBC" w14:textId="002D62E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486CA" w14:textId="223E997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4,600.00 </w:t>
            </w:r>
          </w:p>
        </w:tc>
      </w:tr>
      <w:tr w:rsidR="00DF247F" w:rsidRPr="00B76EBB" w14:paraId="7DB8C18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3B74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A644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center"/>
            <w:hideMark/>
          </w:tcPr>
          <w:p w14:paraId="6E45B096" w14:textId="095CACA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center"/>
            <w:hideMark/>
          </w:tcPr>
          <w:p w14:paraId="02945EB6" w14:textId="3D8FCD0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02151B" w14:textId="1E8C43B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06E00" w14:textId="6ACAB8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7,079.64 </w:t>
            </w:r>
          </w:p>
        </w:tc>
      </w:tr>
      <w:tr w:rsidR="00DF247F" w:rsidRPr="00B76EBB" w14:paraId="5B09720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5357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176A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center"/>
            <w:hideMark/>
          </w:tcPr>
          <w:p w14:paraId="19714BF2" w14:textId="29AD8F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14,865.00 </w:t>
            </w:r>
          </w:p>
        </w:tc>
        <w:tc>
          <w:tcPr>
            <w:tcW w:w="958" w:type="pct"/>
            <w:tcBorders>
              <w:top w:val="nil"/>
              <w:left w:val="nil"/>
              <w:bottom w:val="single" w:sz="4" w:space="0" w:color="000000"/>
              <w:right w:val="single" w:sz="4" w:space="0" w:color="000000"/>
            </w:tcBorders>
            <w:shd w:val="clear" w:color="auto" w:fill="auto"/>
            <w:noWrap/>
            <w:vAlign w:val="center"/>
            <w:hideMark/>
          </w:tcPr>
          <w:p w14:paraId="2A7B38CA" w14:textId="6AA59B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3E67DC" w14:textId="74274F3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351E3" w14:textId="7E5A0B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14,865.00 </w:t>
            </w:r>
          </w:p>
        </w:tc>
      </w:tr>
      <w:tr w:rsidR="00DF247F" w:rsidRPr="00B76EBB" w14:paraId="6B9B85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8DE2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F1C9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center"/>
            <w:hideMark/>
          </w:tcPr>
          <w:p w14:paraId="42989CF4" w14:textId="4724FD2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center"/>
            <w:hideMark/>
          </w:tcPr>
          <w:p w14:paraId="73CA1D25" w14:textId="767341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CD12D9" w14:textId="41802C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8D2CA" w14:textId="31C2CF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94,400.00 </w:t>
            </w:r>
          </w:p>
        </w:tc>
      </w:tr>
      <w:tr w:rsidR="00DF247F" w:rsidRPr="00B76EBB" w14:paraId="6BABDE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D6FF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E6B9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center"/>
            <w:hideMark/>
          </w:tcPr>
          <w:p w14:paraId="0C218307" w14:textId="4C396D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center"/>
            <w:hideMark/>
          </w:tcPr>
          <w:p w14:paraId="7CAC65DA" w14:textId="1E4A6A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CC52E1" w14:textId="35002B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47727" w14:textId="72E783F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1,433.90 </w:t>
            </w:r>
          </w:p>
        </w:tc>
      </w:tr>
      <w:tr w:rsidR="00DF247F" w:rsidRPr="00B76EBB" w14:paraId="443D5F2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3CFB6"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center"/>
            <w:hideMark/>
          </w:tcPr>
          <w:p w14:paraId="30945A27" w14:textId="030ADF78"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32,422,750.96 </w:t>
            </w:r>
          </w:p>
        </w:tc>
        <w:tc>
          <w:tcPr>
            <w:tcW w:w="958" w:type="pct"/>
            <w:tcBorders>
              <w:top w:val="nil"/>
              <w:left w:val="nil"/>
              <w:bottom w:val="single" w:sz="4" w:space="0" w:color="000000"/>
              <w:right w:val="single" w:sz="4" w:space="0" w:color="000000"/>
            </w:tcBorders>
            <w:shd w:val="clear" w:color="D8D8D8" w:fill="D8D8D8"/>
            <w:noWrap/>
            <w:vAlign w:val="center"/>
            <w:hideMark/>
          </w:tcPr>
          <w:p w14:paraId="46534643" w14:textId="7208511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3BB45BF" w14:textId="3970850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26F55DA" w14:textId="622FE58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32,422,750.96 </w:t>
            </w:r>
          </w:p>
        </w:tc>
      </w:tr>
      <w:tr w:rsidR="00DF247F" w:rsidRPr="00B76EBB" w14:paraId="4B82D756" w14:textId="77777777" w:rsidTr="00B76EBB">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177C4D8"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6AC740F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center"/>
            <w:hideMark/>
          </w:tcPr>
          <w:p w14:paraId="79156F1F" w14:textId="02ABAE6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102,574.38 </w:t>
            </w:r>
          </w:p>
        </w:tc>
        <w:tc>
          <w:tcPr>
            <w:tcW w:w="958" w:type="pct"/>
            <w:tcBorders>
              <w:top w:val="nil"/>
              <w:left w:val="nil"/>
              <w:bottom w:val="single" w:sz="4" w:space="0" w:color="000000"/>
              <w:right w:val="single" w:sz="4" w:space="0" w:color="000000"/>
            </w:tcBorders>
            <w:shd w:val="clear" w:color="auto" w:fill="auto"/>
            <w:noWrap/>
            <w:vAlign w:val="center"/>
            <w:hideMark/>
          </w:tcPr>
          <w:p w14:paraId="4654E0A3" w14:textId="0EA2B7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3AA81A" w14:textId="4DD635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FD3F4" w14:textId="035A19D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102,574.38 </w:t>
            </w:r>
          </w:p>
        </w:tc>
      </w:tr>
      <w:tr w:rsidR="00DF247F" w:rsidRPr="00B76EBB" w14:paraId="39B3A172" w14:textId="77777777" w:rsidTr="00B76EBB">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58BD1B6"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0FF9314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center"/>
            <w:hideMark/>
          </w:tcPr>
          <w:p w14:paraId="65E505F3" w14:textId="444700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66,938.30 </w:t>
            </w:r>
          </w:p>
        </w:tc>
        <w:tc>
          <w:tcPr>
            <w:tcW w:w="958" w:type="pct"/>
            <w:tcBorders>
              <w:top w:val="nil"/>
              <w:left w:val="nil"/>
              <w:bottom w:val="single" w:sz="4" w:space="0" w:color="000000"/>
              <w:right w:val="single" w:sz="4" w:space="0" w:color="000000"/>
            </w:tcBorders>
            <w:shd w:val="clear" w:color="auto" w:fill="auto"/>
            <w:noWrap/>
            <w:vAlign w:val="center"/>
            <w:hideMark/>
          </w:tcPr>
          <w:p w14:paraId="1E223736" w14:textId="05CD3A9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ACD6BB" w14:textId="6E0CF3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67BAD" w14:textId="1904A87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66,938.30 </w:t>
            </w:r>
          </w:p>
        </w:tc>
      </w:tr>
      <w:tr w:rsidR="00DF247F" w:rsidRPr="00B76EBB" w14:paraId="391DB05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5672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3541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center"/>
            <w:hideMark/>
          </w:tcPr>
          <w:p w14:paraId="5F0D6858" w14:textId="22A3876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3,391.24 </w:t>
            </w:r>
          </w:p>
        </w:tc>
        <w:tc>
          <w:tcPr>
            <w:tcW w:w="958" w:type="pct"/>
            <w:tcBorders>
              <w:top w:val="nil"/>
              <w:left w:val="nil"/>
              <w:bottom w:val="single" w:sz="4" w:space="0" w:color="000000"/>
              <w:right w:val="single" w:sz="4" w:space="0" w:color="000000"/>
            </w:tcBorders>
            <w:shd w:val="clear" w:color="auto" w:fill="auto"/>
            <w:noWrap/>
            <w:vAlign w:val="center"/>
            <w:hideMark/>
          </w:tcPr>
          <w:p w14:paraId="2068D329" w14:textId="48432D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79818A" w14:textId="363A49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B8D70" w14:textId="22CA86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3,391.24 </w:t>
            </w:r>
          </w:p>
        </w:tc>
      </w:tr>
      <w:tr w:rsidR="00DF247F" w:rsidRPr="00B76EBB" w14:paraId="047AC17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3E63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35F5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center"/>
            <w:hideMark/>
          </w:tcPr>
          <w:p w14:paraId="218C54A9" w14:textId="20A828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7,877.22 </w:t>
            </w:r>
          </w:p>
        </w:tc>
        <w:tc>
          <w:tcPr>
            <w:tcW w:w="958" w:type="pct"/>
            <w:tcBorders>
              <w:top w:val="nil"/>
              <w:left w:val="nil"/>
              <w:bottom w:val="single" w:sz="4" w:space="0" w:color="000000"/>
              <w:right w:val="single" w:sz="4" w:space="0" w:color="000000"/>
            </w:tcBorders>
            <w:shd w:val="clear" w:color="auto" w:fill="auto"/>
            <w:noWrap/>
            <w:vAlign w:val="center"/>
            <w:hideMark/>
          </w:tcPr>
          <w:p w14:paraId="1F988DA5" w14:textId="0CBC6A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7EB9E6" w14:textId="23845E7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E86EB" w14:textId="7D820E1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7,877.22 </w:t>
            </w:r>
          </w:p>
        </w:tc>
      </w:tr>
      <w:tr w:rsidR="00DF247F" w:rsidRPr="00B76EBB" w14:paraId="2C7AA1E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C886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9F4F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center"/>
            <w:hideMark/>
          </w:tcPr>
          <w:p w14:paraId="56688DD0" w14:textId="6DD9A22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10,451.80 </w:t>
            </w:r>
          </w:p>
        </w:tc>
        <w:tc>
          <w:tcPr>
            <w:tcW w:w="958" w:type="pct"/>
            <w:tcBorders>
              <w:top w:val="nil"/>
              <w:left w:val="nil"/>
              <w:bottom w:val="single" w:sz="4" w:space="0" w:color="000000"/>
              <w:right w:val="single" w:sz="4" w:space="0" w:color="000000"/>
            </w:tcBorders>
            <w:shd w:val="clear" w:color="auto" w:fill="auto"/>
            <w:noWrap/>
            <w:vAlign w:val="center"/>
            <w:hideMark/>
          </w:tcPr>
          <w:p w14:paraId="041540BA" w14:textId="43D9CFC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60E315" w14:textId="48B3434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4695B" w14:textId="5FF3772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10,451.80 </w:t>
            </w:r>
          </w:p>
        </w:tc>
      </w:tr>
      <w:tr w:rsidR="00DF247F" w:rsidRPr="00B76EBB" w14:paraId="279646C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1C63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E787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center"/>
            <w:hideMark/>
          </w:tcPr>
          <w:p w14:paraId="3BA0152B" w14:textId="260592C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9,628.76 </w:t>
            </w:r>
          </w:p>
        </w:tc>
        <w:tc>
          <w:tcPr>
            <w:tcW w:w="958" w:type="pct"/>
            <w:tcBorders>
              <w:top w:val="nil"/>
              <w:left w:val="nil"/>
              <w:bottom w:val="single" w:sz="4" w:space="0" w:color="000000"/>
              <w:right w:val="single" w:sz="4" w:space="0" w:color="000000"/>
            </w:tcBorders>
            <w:shd w:val="clear" w:color="auto" w:fill="auto"/>
            <w:noWrap/>
            <w:vAlign w:val="center"/>
            <w:hideMark/>
          </w:tcPr>
          <w:p w14:paraId="0758E559" w14:textId="57599E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6328D2" w14:textId="7D6107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207EA" w14:textId="1B3953E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9,628.76 </w:t>
            </w:r>
          </w:p>
        </w:tc>
      </w:tr>
      <w:tr w:rsidR="00DF247F" w:rsidRPr="00B76EBB" w14:paraId="12B19B8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6A8B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385E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center"/>
            <w:hideMark/>
          </w:tcPr>
          <w:p w14:paraId="5ED55180" w14:textId="7A495AB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25,316.80 </w:t>
            </w:r>
          </w:p>
        </w:tc>
        <w:tc>
          <w:tcPr>
            <w:tcW w:w="958" w:type="pct"/>
            <w:tcBorders>
              <w:top w:val="nil"/>
              <w:left w:val="nil"/>
              <w:bottom w:val="single" w:sz="4" w:space="0" w:color="000000"/>
              <w:right w:val="single" w:sz="4" w:space="0" w:color="000000"/>
            </w:tcBorders>
            <w:shd w:val="clear" w:color="auto" w:fill="auto"/>
            <w:noWrap/>
            <w:vAlign w:val="center"/>
            <w:hideMark/>
          </w:tcPr>
          <w:p w14:paraId="38A48021" w14:textId="7FF622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D449A8" w14:textId="200AFA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A7971" w14:textId="0AAA794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25,316.80 </w:t>
            </w:r>
          </w:p>
        </w:tc>
      </w:tr>
      <w:tr w:rsidR="00DF247F" w:rsidRPr="00B76EBB" w14:paraId="5943E48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740D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02B7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center"/>
            <w:hideMark/>
          </w:tcPr>
          <w:p w14:paraId="5B3F7334" w14:textId="2494F7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15,466.62 </w:t>
            </w:r>
          </w:p>
        </w:tc>
        <w:tc>
          <w:tcPr>
            <w:tcW w:w="958" w:type="pct"/>
            <w:tcBorders>
              <w:top w:val="nil"/>
              <w:left w:val="nil"/>
              <w:bottom w:val="single" w:sz="4" w:space="0" w:color="000000"/>
              <w:right w:val="single" w:sz="4" w:space="0" w:color="000000"/>
            </w:tcBorders>
            <w:shd w:val="clear" w:color="auto" w:fill="auto"/>
            <w:noWrap/>
            <w:vAlign w:val="center"/>
            <w:hideMark/>
          </w:tcPr>
          <w:p w14:paraId="2C3373F9" w14:textId="641B94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F4E861" w14:textId="41F98E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3B1AB" w14:textId="0395CF7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15,466.62 </w:t>
            </w:r>
          </w:p>
        </w:tc>
      </w:tr>
      <w:tr w:rsidR="00DF247F" w:rsidRPr="00B76EBB" w14:paraId="49153A3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409F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EC4D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center"/>
            <w:hideMark/>
          </w:tcPr>
          <w:p w14:paraId="23720E80" w14:textId="5C42663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51,014.10 </w:t>
            </w:r>
          </w:p>
        </w:tc>
        <w:tc>
          <w:tcPr>
            <w:tcW w:w="958" w:type="pct"/>
            <w:tcBorders>
              <w:top w:val="nil"/>
              <w:left w:val="nil"/>
              <w:bottom w:val="single" w:sz="4" w:space="0" w:color="000000"/>
              <w:right w:val="single" w:sz="4" w:space="0" w:color="000000"/>
            </w:tcBorders>
            <w:shd w:val="clear" w:color="auto" w:fill="auto"/>
            <w:noWrap/>
            <w:vAlign w:val="center"/>
            <w:hideMark/>
          </w:tcPr>
          <w:p w14:paraId="69A30649" w14:textId="7C7BDD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350ACB" w14:textId="291F1F7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BD348" w14:textId="3CCB7C7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51,014.10 </w:t>
            </w:r>
          </w:p>
        </w:tc>
      </w:tr>
      <w:tr w:rsidR="00DF247F" w:rsidRPr="00B76EBB" w14:paraId="139CB68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7074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F0A9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center"/>
            <w:hideMark/>
          </w:tcPr>
          <w:p w14:paraId="4795BD29" w14:textId="1A5682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025,362.84 </w:t>
            </w:r>
          </w:p>
        </w:tc>
        <w:tc>
          <w:tcPr>
            <w:tcW w:w="958" w:type="pct"/>
            <w:tcBorders>
              <w:top w:val="nil"/>
              <w:left w:val="nil"/>
              <w:bottom w:val="single" w:sz="4" w:space="0" w:color="000000"/>
              <w:right w:val="single" w:sz="4" w:space="0" w:color="000000"/>
            </w:tcBorders>
            <w:shd w:val="clear" w:color="auto" w:fill="auto"/>
            <w:noWrap/>
            <w:vAlign w:val="center"/>
            <w:hideMark/>
          </w:tcPr>
          <w:p w14:paraId="5686AF3A" w14:textId="0546B5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FD1C0A" w14:textId="7F496E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9688D" w14:textId="310E49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025,362.84 </w:t>
            </w:r>
          </w:p>
        </w:tc>
      </w:tr>
      <w:tr w:rsidR="00DF247F" w:rsidRPr="00B76EBB" w14:paraId="0405FE4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4041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D70B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center"/>
            <w:hideMark/>
          </w:tcPr>
          <w:p w14:paraId="10093934" w14:textId="527A25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75,992.40 </w:t>
            </w:r>
          </w:p>
        </w:tc>
        <w:tc>
          <w:tcPr>
            <w:tcW w:w="958" w:type="pct"/>
            <w:tcBorders>
              <w:top w:val="nil"/>
              <w:left w:val="nil"/>
              <w:bottom w:val="single" w:sz="4" w:space="0" w:color="000000"/>
              <w:right w:val="single" w:sz="4" w:space="0" w:color="000000"/>
            </w:tcBorders>
            <w:shd w:val="clear" w:color="auto" w:fill="auto"/>
            <w:noWrap/>
            <w:vAlign w:val="center"/>
            <w:hideMark/>
          </w:tcPr>
          <w:p w14:paraId="4CE43FE1" w14:textId="7F12DD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737938" w14:textId="2BF799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E5B6B" w14:textId="14C9E0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75,992.40 </w:t>
            </w:r>
          </w:p>
        </w:tc>
      </w:tr>
      <w:tr w:rsidR="00DF247F" w:rsidRPr="00B76EBB" w14:paraId="4DEE7DC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98F0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2306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center"/>
            <w:hideMark/>
          </w:tcPr>
          <w:p w14:paraId="7A37C64B" w14:textId="46A9851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2,411.62 </w:t>
            </w:r>
          </w:p>
        </w:tc>
        <w:tc>
          <w:tcPr>
            <w:tcW w:w="958" w:type="pct"/>
            <w:tcBorders>
              <w:top w:val="nil"/>
              <w:left w:val="nil"/>
              <w:bottom w:val="single" w:sz="4" w:space="0" w:color="000000"/>
              <w:right w:val="single" w:sz="4" w:space="0" w:color="000000"/>
            </w:tcBorders>
            <w:shd w:val="clear" w:color="auto" w:fill="auto"/>
            <w:noWrap/>
            <w:vAlign w:val="center"/>
            <w:hideMark/>
          </w:tcPr>
          <w:p w14:paraId="48BF1425" w14:textId="7A8F7AE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74B4AB" w14:textId="44C94F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3ED2C" w14:textId="22441B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2,411.62 </w:t>
            </w:r>
          </w:p>
        </w:tc>
      </w:tr>
      <w:tr w:rsidR="00DF247F" w:rsidRPr="00B76EBB" w14:paraId="0B31251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C68D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E5A9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center"/>
            <w:hideMark/>
          </w:tcPr>
          <w:p w14:paraId="4A554671" w14:textId="40C0D9E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8,501.44 </w:t>
            </w:r>
          </w:p>
        </w:tc>
        <w:tc>
          <w:tcPr>
            <w:tcW w:w="958" w:type="pct"/>
            <w:tcBorders>
              <w:top w:val="nil"/>
              <w:left w:val="nil"/>
              <w:bottom w:val="single" w:sz="4" w:space="0" w:color="000000"/>
              <w:right w:val="single" w:sz="4" w:space="0" w:color="000000"/>
            </w:tcBorders>
            <w:shd w:val="clear" w:color="auto" w:fill="auto"/>
            <w:noWrap/>
            <w:vAlign w:val="center"/>
            <w:hideMark/>
          </w:tcPr>
          <w:p w14:paraId="447C27C1" w14:textId="57D8958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0DF49F" w14:textId="234969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E6BFA" w14:textId="2DD5A4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8,501.44 </w:t>
            </w:r>
          </w:p>
        </w:tc>
      </w:tr>
      <w:tr w:rsidR="00DF247F" w:rsidRPr="00B76EBB" w14:paraId="008BFF1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8EA4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16AF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center"/>
            <w:hideMark/>
          </w:tcPr>
          <w:p w14:paraId="5EA2054F" w14:textId="324824F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806,674.96 </w:t>
            </w:r>
          </w:p>
        </w:tc>
        <w:tc>
          <w:tcPr>
            <w:tcW w:w="958" w:type="pct"/>
            <w:tcBorders>
              <w:top w:val="nil"/>
              <w:left w:val="nil"/>
              <w:bottom w:val="single" w:sz="4" w:space="0" w:color="000000"/>
              <w:right w:val="single" w:sz="4" w:space="0" w:color="000000"/>
            </w:tcBorders>
            <w:shd w:val="clear" w:color="auto" w:fill="auto"/>
            <w:noWrap/>
            <w:vAlign w:val="center"/>
            <w:hideMark/>
          </w:tcPr>
          <w:p w14:paraId="08B297A5" w14:textId="5835FAE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7056A7" w14:textId="6B19C8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929F8" w14:textId="4A641F5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806,674.96 </w:t>
            </w:r>
          </w:p>
        </w:tc>
      </w:tr>
      <w:tr w:rsidR="00DF247F" w:rsidRPr="00B76EBB" w14:paraId="145D1E8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6C43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2532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center"/>
            <w:hideMark/>
          </w:tcPr>
          <w:p w14:paraId="281D47CA" w14:textId="4BE323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92,051.10 </w:t>
            </w:r>
          </w:p>
        </w:tc>
        <w:tc>
          <w:tcPr>
            <w:tcW w:w="958" w:type="pct"/>
            <w:tcBorders>
              <w:top w:val="nil"/>
              <w:left w:val="nil"/>
              <w:bottom w:val="single" w:sz="4" w:space="0" w:color="000000"/>
              <w:right w:val="single" w:sz="4" w:space="0" w:color="000000"/>
            </w:tcBorders>
            <w:shd w:val="clear" w:color="auto" w:fill="auto"/>
            <w:noWrap/>
            <w:vAlign w:val="center"/>
            <w:hideMark/>
          </w:tcPr>
          <w:p w14:paraId="0657E432" w14:textId="3450A8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D9F8C9" w14:textId="425BEB7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A3C6D" w14:textId="7F0747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92,051.10 </w:t>
            </w:r>
          </w:p>
        </w:tc>
      </w:tr>
      <w:tr w:rsidR="00DF247F" w:rsidRPr="00B76EBB" w14:paraId="17D63D5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80CD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13CA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654043AE" w14:textId="3AC0D3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747,300.36 </w:t>
            </w:r>
          </w:p>
        </w:tc>
        <w:tc>
          <w:tcPr>
            <w:tcW w:w="958" w:type="pct"/>
            <w:tcBorders>
              <w:top w:val="nil"/>
              <w:left w:val="nil"/>
              <w:bottom w:val="single" w:sz="4" w:space="0" w:color="000000"/>
              <w:right w:val="single" w:sz="4" w:space="0" w:color="000000"/>
            </w:tcBorders>
            <w:shd w:val="clear" w:color="auto" w:fill="auto"/>
            <w:noWrap/>
            <w:vAlign w:val="center"/>
            <w:hideMark/>
          </w:tcPr>
          <w:p w14:paraId="6D715DD3" w14:textId="4B7020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294BE8" w14:textId="09DAE5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1DE9F" w14:textId="52A79D0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747,300.36 </w:t>
            </w:r>
          </w:p>
        </w:tc>
      </w:tr>
      <w:tr w:rsidR="00DF247F" w:rsidRPr="00B76EBB" w14:paraId="5421F0E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C530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A094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center"/>
            <w:hideMark/>
          </w:tcPr>
          <w:p w14:paraId="0B122164" w14:textId="0B0F56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611,747.72 </w:t>
            </w:r>
          </w:p>
        </w:tc>
        <w:tc>
          <w:tcPr>
            <w:tcW w:w="958" w:type="pct"/>
            <w:tcBorders>
              <w:top w:val="nil"/>
              <w:left w:val="nil"/>
              <w:bottom w:val="single" w:sz="4" w:space="0" w:color="000000"/>
              <w:right w:val="single" w:sz="4" w:space="0" w:color="000000"/>
            </w:tcBorders>
            <w:shd w:val="clear" w:color="auto" w:fill="auto"/>
            <w:noWrap/>
            <w:vAlign w:val="center"/>
            <w:hideMark/>
          </w:tcPr>
          <w:p w14:paraId="5197A8D5" w14:textId="4C4A8F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34D35D" w14:textId="2EAF821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D6468" w14:textId="1066560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611,747.72 </w:t>
            </w:r>
          </w:p>
        </w:tc>
      </w:tr>
      <w:tr w:rsidR="00DF247F" w:rsidRPr="00B76EBB" w14:paraId="06A4082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2AE6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93D8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center"/>
            <w:hideMark/>
          </w:tcPr>
          <w:p w14:paraId="420AEA11" w14:textId="04F6758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493,312.88 </w:t>
            </w:r>
          </w:p>
        </w:tc>
        <w:tc>
          <w:tcPr>
            <w:tcW w:w="958" w:type="pct"/>
            <w:tcBorders>
              <w:top w:val="nil"/>
              <w:left w:val="nil"/>
              <w:bottom w:val="single" w:sz="4" w:space="0" w:color="000000"/>
              <w:right w:val="single" w:sz="4" w:space="0" w:color="000000"/>
            </w:tcBorders>
            <w:shd w:val="clear" w:color="auto" w:fill="auto"/>
            <w:noWrap/>
            <w:vAlign w:val="center"/>
            <w:hideMark/>
          </w:tcPr>
          <w:p w14:paraId="37C26F95" w14:textId="1971AA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3F8610" w14:textId="3D40E2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6F2F8" w14:textId="03D62D6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493,312.88 </w:t>
            </w:r>
          </w:p>
        </w:tc>
      </w:tr>
      <w:tr w:rsidR="00DF247F" w:rsidRPr="00B76EBB" w14:paraId="59BDDE1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9CE3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9964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center"/>
            <w:hideMark/>
          </w:tcPr>
          <w:p w14:paraId="5B96403C" w14:textId="2DEC28C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3,790.94 </w:t>
            </w:r>
          </w:p>
        </w:tc>
        <w:tc>
          <w:tcPr>
            <w:tcW w:w="958" w:type="pct"/>
            <w:tcBorders>
              <w:top w:val="nil"/>
              <w:left w:val="nil"/>
              <w:bottom w:val="single" w:sz="4" w:space="0" w:color="000000"/>
              <w:right w:val="single" w:sz="4" w:space="0" w:color="000000"/>
            </w:tcBorders>
            <w:shd w:val="clear" w:color="auto" w:fill="auto"/>
            <w:noWrap/>
            <w:vAlign w:val="center"/>
            <w:hideMark/>
          </w:tcPr>
          <w:p w14:paraId="2E2B2AF8" w14:textId="072F70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1C3885" w14:textId="79E636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12AA5" w14:textId="16A3847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3,790.94 </w:t>
            </w:r>
          </w:p>
        </w:tc>
      </w:tr>
      <w:tr w:rsidR="00DF247F" w:rsidRPr="00B76EBB" w14:paraId="4347804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E3CF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5F8C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center"/>
            <w:hideMark/>
          </w:tcPr>
          <w:p w14:paraId="67D56F03" w14:textId="4DFF899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589,989.86 </w:t>
            </w:r>
          </w:p>
        </w:tc>
        <w:tc>
          <w:tcPr>
            <w:tcW w:w="958" w:type="pct"/>
            <w:tcBorders>
              <w:top w:val="nil"/>
              <w:left w:val="nil"/>
              <w:bottom w:val="single" w:sz="4" w:space="0" w:color="000000"/>
              <w:right w:val="single" w:sz="4" w:space="0" w:color="000000"/>
            </w:tcBorders>
            <w:shd w:val="clear" w:color="auto" w:fill="auto"/>
            <w:noWrap/>
            <w:vAlign w:val="center"/>
            <w:hideMark/>
          </w:tcPr>
          <w:p w14:paraId="0210B0F1" w14:textId="037DC8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60C1C6" w14:textId="04DE60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6B9EC" w14:textId="421C2E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589,989.86 </w:t>
            </w:r>
          </w:p>
        </w:tc>
      </w:tr>
      <w:tr w:rsidR="00DF247F" w:rsidRPr="00B76EBB" w14:paraId="5111998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1133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ADC4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center"/>
            <w:hideMark/>
          </w:tcPr>
          <w:p w14:paraId="14816B95" w14:textId="7DEDB5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93,920.38 </w:t>
            </w:r>
          </w:p>
        </w:tc>
        <w:tc>
          <w:tcPr>
            <w:tcW w:w="958" w:type="pct"/>
            <w:tcBorders>
              <w:top w:val="nil"/>
              <w:left w:val="nil"/>
              <w:bottom w:val="single" w:sz="4" w:space="0" w:color="000000"/>
              <w:right w:val="single" w:sz="4" w:space="0" w:color="000000"/>
            </w:tcBorders>
            <w:shd w:val="clear" w:color="auto" w:fill="auto"/>
            <w:noWrap/>
            <w:vAlign w:val="center"/>
            <w:hideMark/>
          </w:tcPr>
          <w:p w14:paraId="4408FA29" w14:textId="6AAE3E2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71D83A" w14:textId="08E3A1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10109" w14:textId="6941A5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93,920.38 </w:t>
            </w:r>
          </w:p>
        </w:tc>
      </w:tr>
      <w:tr w:rsidR="00DF247F" w:rsidRPr="00B76EBB" w14:paraId="6790C00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C838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F7D1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center"/>
            <w:hideMark/>
          </w:tcPr>
          <w:p w14:paraId="5ABE65B2" w14:textId="0EC4BF7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6,642,295.90 </w:t>
            </w:r>
          </w:p>
        </w:tc>
        <w:tc>
          <w:tcPr>
            <w:tcW w:w="958" w:type="pct"/>
            <w:tcBorders>
              <w:top w:val="nil"/>
              <w:left w:val="nil"/>
              <w:bottom w:val="single" w:sz="4" w:space="0" w:color="000000"/>
              <w:right w:val="single" w:sz="4" w:space="0" w:color="000000"/>
            </w:tcBorders>
            <w:shd w:val="clear" w:color="auto" w:fill="auto"/>
            <w:noWrap/>
            <w:vAlign w:val="center"/>
            <w:hideMark/>
          </w:tcPr>
          <w:p w14:paraId="55503A0D" w14:textId="12B6CF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CFDD24" w14:textId="197084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36E72" w14:textId="75786F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6,642,295.90 </w:t>
            </w:r>
          </w:p>
        </w:tc>
      </w:tr>
      <w:tr w:rsidR="00DF247F" w:rsidRPr="00B76EBB" w14:paraId="7985C35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3379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76E8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center"/>
            <w:hideMark/>
          </w:tcPr>
          <w:p w14:paraId="66F8C587" w14:textId="0BDFE2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68,448.22 </w:t>
            </w:r>
          </w:p>
        </w:tc>
        <w:tc>
          <w:tcPr>
            <w:tcW w:w="958" w:type="pct"/>
            <w:tcBorders>
              <w:top w:val="nil"/>
              <w:left w:val="nil"/>
              <w:bottom w:val="single" w:sz="4" w:space="0" w:color="000000"/>
              <w:right w:val="single" w:sz="4" w:space="0" w:color="000000"/>
            </w:tcBorders>
            <w:shd w:val="clear" w:color="auto" w:fill="auto"/>
            <w:noWrap/>
            <w:vAlign w:val="center"/>
            <w:hideMark/>
          </w:tcPr>
          <w:p w14:paraId="70BEAF9F" w14:textId="48019C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644FF6" w14:textId="79A69B8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C6B1B" w14:textId="39A9A9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68,448.22 </w:t>
            </w:r>
          </w:p>
        </w:tc>
      </w:tr>
      <w:tr w:rsidR="00DF247F" w:rsidRPr="00B76EBB" w14:paraId="4EF4503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5082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7792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center"/>
            <w:hideMark/>
          </w:tcPr>
          <w:p w14:paraId="5C2F4F44" w14:textId="447B52C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49,209.68 </w:t>
            </w:r>
          </w:p>
        </w:tc>
        <w:tc>
          <w:tcPr>
            <w:tcW w:w="958" w:type="pct"/>
            <w:tcBorders>
              <w:top w:val="nil"/>
              <w:left w:val="nil"/>
              <w:bottom w:val="single" w:sz="4" w:space="0" w:color="000000"/>
              <w:right w:val="single" w:sz="4" w:space="0" w:color="000000"/>
            </w:tcBorders>
            <w:shd w:val="clear" w:color="auto" w:fill="auto"/>
            <w:noWrap/>
            <w:vAlign w:val="center"/>
            <w:hideMark/>
          </w:tcPr>
          <w:p w14:paraId="1E00C0D7" w14:textId="26E4EA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F2C97B" w14:textId="6427EE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83134" w14:textId="1D34F2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49,209.68 </w:t>
            </w:r>
          </w:p>
        </w:tc>
      </w:tr>
      <w:tr w:rsidR="00DF247F" w:rsidRPr="00B76EBB" w14:paraId="033A25F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6FE6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B029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center"/>
            <w:hideMark/>
          </w:tcPr>
          <w:p w14:paraId="18AE819E" w14:textId="353623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56,230.18 </w:t>
            </w:r>
          </w:p>
        </w:tc>
        <w:tc>
          <w:tcPr>
            <w:tcW w:w="958" w:type="pct"/>
            <w:tcBorders>
              <w:top w:val="nil"/>
              <w:left w:val="nil"/>
              <w:bottom w:val="single" w:sz="4" w:space="0" w:color="000000"/>
              <w:right w:val="single" w:sz="4" w:space="0" w:color="000000"/>
            </w:tcBorders>
            <w:shd w:val="clear" w:color="auto" w:fill="auto"/>
            <w:noWrap/>
            <w:vAlign w:val="center"/>
            <w:hideMark/>
          </w:tcPr>
          <w:p w14:paraId="79AF576C" w14:textId="55199C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B9BFF2" w14:textId="069E37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58E8B" w14:textId="2A1A4A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56,230.18 </w:t>
            </w:r>
          </w:p>
        </w:tc>
      </w:tr>
      <w:tr w:rsidR="00DF247F" w:rsidRPr="00B76EBB" w14:paraId="3CE4126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03D4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C2CA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center"/>
            <w:hideMark/>
          </w:tcPr>
          <w:p w14:paraId="0EDAF62A" w14:textId="00C277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397,735.76 </w:t>
            </w:r>
          </w:p>
        </w:tc>
        <w:tc>
          <w:tcPr>
            <w:tcW w:w="958" w:type="pct"/>
            <w:tcBorders>
              <w:top w:val="nil"/>
              <w:left w:val="nil"/>
              <w:bottom w:val="single" w:sz="4" w:space="0" w:color="000000"/>
              <w:right w:val="single" w:sz="4" w:space="0" w:color="000000"/>
            </w:tcBorders>
            <w:shd w:val="clear" w:color="auto" w:fill="auto"/>
            <w:noWrap/>
            <w:vAlign w:val="center"/>
            <w:hideMark/>
          </w:tcPr>
          <w:p w14:paraId="012272C4" w14:textId="67F0191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9983F3" w14:textId="484A57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7C458" w14:textId="3B98A2C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397,735.76 </w:t>
            </w:r>
          </w:p>
        </w:tc>
      </w:tr>
      <w:tr w:rsidR="00DF247F" w:rsidRPr="00B76EBB" w14:paraId="507630C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23AD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733C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center"/>
            <w:hideMark/>
          </w:tcPr>
          <w:p w14:paraId="454B0B13" w14:textId="1AEB66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center"/>
            <w:hideMark/>
          </w:tcPr>
          <w:p w14:paraId="6AF4BC4E" w14:textId="2C4CD22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E8E576" w14:textId="11DF86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7B3B7" w14:textId="21F0D8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80,250.00 </w:t>
            </w:r>
          </w:p>
        </w:tc>
      </w:tr>
      <w:tr w:rsidR="00DF247F" w:rsidRPr="00B76EBB" w14:paraId="66B94B3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9E5B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F33E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center"/>
            <w:hideMark/>
          </w:tcPr>
          <w:p w14:paraId="7EE770F2" w14:textId="4E4A60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736,277.04 </w:t>
            </w:r>
          </w:p>
        </w:tc>
        <w:tc>
          <w:tcPr>
            <w:tcW w:w="958" w:type="pct"/>
            <w:tcBorders>
              <w:top w:val="nil"/>
              <w:left w:val="nil"/>
              <w:bottom w:val="single" w:sz="4" w:space="0" w:color="000000"/>
              <w:right w:val="single" w:sz="4" w:space="0" w:color="000000"/>
            </w:tcBorders>
            <w:shd w:val="clear" w:color="auto" w:fill="auto"/>
            <w:noWrap/>
            <w:vAlign w:val="center"/>
            <w:hideMark/>
          </w:tcPr>
          <w:p w14:paraId="0FE4E50F" w14:textId="640403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342EB7" w14:textId="4835C1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0FA25" w14:textId="2E798D1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736,277.04 </w:t>
            </w:r>
          </w:p>
        </w:tc>
      </w:tr>
      <w:tr w:rsidR="00DF247F" w:rsidRPr="00B76EBB" w14:paraId="17DBAC3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7348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6033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center"/>
            <w:hideMark/>
          </w:tcPr>
          <w:p w14:paraId="56E54FD5" w14:textId="2E3DB76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952,359.14 </w:t>
            </w:r>
          </w:p>
        </w:tc>
        <w:tc>
          <w:tcPr>
            <w:tcW w:w="958" w:type="pct"/>
            <w:tcBorders>
              <w:top w:val="nil"/>
              <w:left w:val="nil"/>
              <w:bottom w:val="single" w:sz="4" w:space="0" w:color="000000"/>
              <w:right w:val="single" w:sz="4" w:space="0" w:color="000000"/>
            </w:tcBorders>
            <w:shd w:val="clear" w:color="auto" w:fill="auto"/>
            <w:noWrap/>
            <w:vAlign w:val="center"/>
            <w:hideMark/>
          </w:tcPr>
          <w:p w14:paraId="363480E9" w14:textId="0B4141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423F04" w14:textId="00A82A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84428" w14:textId="2F9EF88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952,359.14 </w:t>
            </w:r>
          </w:p>
        </w:tc>
      </w:tr>
      <w:tr w:rsidR="00DF247F" w:rsidRPr="00B76EBB" w14:paraId="12CA168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A933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EB1F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center"/>
            <w:hideMark/>
          </w:tcPr>
          <w:p w14:paraId="731F57A1" w14:textId="00C877F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4,730.54 </w:t>
            </w:r>
          </w:p>
        </w:tc>
        <w:tc>
          <w:tcPr>
            <w:tcW w:w="958" w:type="pct"/>
            <w:tcBorders>
              <w:top w:val="nil"/>
              <w:left w:val="nil"/>
              <w:bottom w:val="single" w:sz="4" w:space="0" w:color="000000"/>
              <w:right w:val="single" w:sz="4" w:space="0" w:color="000000"/>
            </w:tcBorders>
            <w:shd w:val="clear" w:color="auto" w:fill="auto"/>
            <w:noWrap/>
            <w:vAlign w:val="center"/>
            <w:hideMark/>
          </w:tcPr>
          <w:p w14:paraId="1471AD15" w14:textId="2871D91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09C030" w14:textId="146AD1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EEF2A" w14:textId="173F4C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4,730.54 </w:t>
            </w:r>
          </w:p>
        </w:tc>
      </w:tr>
      <w:tr w:rsidR="00DF247F" w:rsidRPr="00B76EBB" w14:paraId="570E549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EB43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5BD1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center"/>
            <w:hideMark/>
          </w:tcPr>
          <w:p w14:paraId="6194CE7C" w14:textId="61CCE1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22,104.46 </w:t>
            </w:r>
          </w:p>
        </w:tc>
        <w:tc>
          <w:tcPr>
            <w:tcW w:w="958" w:type="pct"/>
            <w:tcBorders>
              <w:top w:val="nil"/>
              <w:left w:val="nil"/>
              <w:bottom w:val="single" w:sz="4" w:space="0" w:color="000000"/>
              <w:right w:val="single" w:sz="4" w:space="0" w:color="000000"/>
            </w:tcBorders>
            <w:shd w:val="clear" w:color="auto" w:fill="auto"/>
            <w:noWrap/>
            <w:vAlign w:val="center"/>
            <w:hideMark/>
          </w:tcPr>
          <w:p w14:paraId="24C259CB" w14:textId="23C65F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FB860E" w14:textId="0B86C2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2A19A" w14:textId="2DDEA8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22,104.46 </w:t>
            </w:r>
          </w:p>
        </w:tc>
      </w:tr>
      <w:tr w:rsidR="00DF247F" w:rsidRPr="00B76EBB" w14:paraId="2ABC4F7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098F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95A0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center"/>
            <w:hideMark/>
          </w:tcPr>
          <w:p w14:paraId="6C509D81" w14:textId="17C5CC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659,942.62 </w:t>
            </w:r>
          </w:p>
        </w:tc>
        <w:tc>
          <w:tcPr>
            <w:tcW w:w="958" w:type="pct"/>
            <w:tcBorders>
              <w:top w:val="nil"/>
              <w:left w:val="nil"/>
              <w:bottom w:val="single" w:sz="4" w:space="0" w:color="000000"/>
              <w:right w:val="single" w:sz="4" w:space="0" w:color="000000"/>
            </w:tcBorders>
            <w:shd w:val="clear" w:color="auto" w:fill="auto"/>
            <w:noWrap/>
            <w:vAlign w:val="center"/>
            <w:hideMark/>
          </w:tcPr>
          <w:p w14:paraId="6BB75692" w14:textId="58CD71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8110DA" w14:textId="69139BD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0781A" w14:textId="2D271E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659,942.62 </w:t>
            </w:r>
          </w:p>
        </w:tc>
      </w:tr>
      <w:tr w:rsidR="00DF247F" w:rsidRPr="00B76EBB" w14:paraId="517A5D2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26AA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1F59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center"/>
            <w:hideMark/>
          </w:tcPr>
          <w:p w14:paraId="563662F0" w14:textId="09F261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82,443.60 </w:t>
            </w:r>
          </w:p>
        </w:tc>
        <w:tc>
          <w:tcPr>
            <w:tcW w:w="958" w:type="pct"/>
            <w:tcBorders>
              <w:top w:val="nil"/>
              <w:left w:val="nil"/>
              <w:bottom w:val="single" w:sz="4" w:space="0" w:color="000000"/>
              <w:right w:val="single" w:sz="4" w:space="0" w:color="000000"/>
            </w:tcBorders>
            <w:shd w:val="clear" w:color="auto" w:fill="auto"/>
            <w:noWrap/>
            <w:vAlign w:val="center"/>
            <w:hideMark/>
          </w:tcPr>
          <w:p w14:paraId="7F7E71EB" w14:textId="1A275B5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E53151" w14:textId="76C1C8B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1CE75" w14:textId="56506A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82,443.60 </w:t>
            </w:r>
          </w:p>
        </w:tc>
      </w:tr>
      <w:tr w:rsidR="00DF247F" w:rsidRPr="00B76EBB" w14:paraId="7B6D7DB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3BA2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8DA4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center"/>
            <w:hideMark/>
          </w:tcPr>
          <w:p w14:paraId="4D7AE8E0" w14:textId="12709C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1,167.68 </w:t>
            </w:r>
          </w:p>
        </w:tc>
        <w:tc>
          <w:tcPr>
            <w:tcW w:w="958" w:type="pct"/>
            <w:tcBorders>
              <w:top w:val="nil"/>
              <w:left w:val="nil"/>
              <w:bottom w:val="single" w:sz="4" w:space="0" w:color="000000"/>
              <w:right w:val="single" w:sz="4" w:space="0" w:color="000000"/>
            </w:tcBorders>
            <w:shd w:val="clear" w:color="auto" w:fill="auto"/>
            <w:noWrap/>
            <w:vAlign w:val="center"/>
            <w:hideMark/>
          </w:tcPr>
          <w:p w14:paraId="7F44C8B7" w14:textId="2367D9B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D5118A" w14:textId="6F28BE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E94C0" w14:textId="38B4B58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1,167.68 </w:t>
            </w:r>
          </w:p>
        </w:tc>
      </w:tr>
      <w:tr w:rsidR="00DF247F" w:rsidRPr="00B76EBB" w14:paraId="52E9F2D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D9C6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5955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center"/>
            <w:hideMark/>
          </w:tcPr>
          <w:p w14:paraId="5D9F5C2F" w14:textId="622097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58,672.09 </w:t>
            </w:r>
          </w:p>
        </w:tc>
        <w:tc>
          <w:tcPr>
            <w:tcW w:w="958" w:type="pct"/>
            <w:tcBorders>
              <w:top w:val="nil"/>
              <w:left w:val="nil"/>
              <w:bottom w:val="single" w:sz="4" w:space="0" w:color="000000"/>
              <w:right w:val="single" w:sz="4" w:space="0" w:color="000000"/>
            </w:tcBorders>
            <w:shd w:val="clear" w:color="auto" w:fill="auto"/>
            <w:noWrap/>
            <w:vAlign w:val="center"/>
            <w:hideMark/>
          </w:tcPr>
          <w:p w14:paraId="45A063A5" w14:textId="3C746B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1B9259" w14:textId="32DDF2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A3F43" w14:textId="02EBF4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58,672.09 </w:t>
            </w:r>
          </w:p>
        </w:tc>
      </w:tr>
      <w:tr w:rsidR="00DF247F" w:rsidRPr="00B76EBB" w14:paraId="34B2B36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6D62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1CBF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center"/>
            <w:hideMark/>
          </w:tcPr>
          <w:p w14:paraId="4A9B89A4" w14:textId="0B1CBF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7,315.78 </w:t>
            </w:r>
          </w:p>
        </w:tc>
        <w:tc>
          <w:tcPr>
            <w:tcW w:w="958" w:type="pct"/>
            <w:tcBorders>
              <w:top w:val="nil"/>
              <w:left w:val="nil"/>
              <w:bottom w:val="single" w:sz="4" w:space="0" w:color="000000"/>
              <w:right w:val="single" w:sz="4" w:space="0" w:color="000000"/>
            </w:tcBorders>
            <w:shd w:val="clear" w:color="auto" w:fill="auto"/>
            <w:noWrap/>
            <w:vAlign w:val="center"/>
            <w:hideMark/>
          </w:tcPr>
          <w:p w14:paraId="4BFC4586" w14:textId="778607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040391" w14:textId="00FC989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99C01" w14:textId="770B0F8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7,315.78 </w:t>
            </w:r>
          </w:p>
        </w:tc>
      </w:tr>
      <w:tr w:rsidR="00DF247F" w:rsidRPr="00B76EBB" w14:paraId="639D324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90C2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3DB3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0FAD4C16" w14:textId="62BF94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1,619.04 </w:t>
            </w:r>
          </w:p>
        </w:tc>
        <w:tc>
          <w:tcPr>
            <w:tcW w:w="958" w:type="pct"/>
            <w:tcBorders>
              <w:top w:val="nil"/>
              <w:left w:val="nil"/>
              <w:bottom w:val="single" w:sz="4" w:space="0" w:color="000000"/>
              <w:right w:val="single" w:sz="4" w:space="0" w:color="000000"/>
            </w:tcBorders>
            <w:shd w:val="clear" w:color="auto" w:fill="auto"/>
            <w:noWrap/>
            <w:vAlign w:val="center"/>
            <w:hideMark/>
          </w:tcPr>
          <w:p w14:paraId="064C9494" w14:textId="006774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ECA82A" w14:textId="4791921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C2828" w14:textId="006428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1,619.04 </w:t>
            </w:r>
          </w:p>
        </w:tc>
      </w:tr>
      <w:tr w:rsidR="00DF247F" w:rsidRPr="00B76EBB" w14:paraId="2A70DA5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F1DB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3F7B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center"/>
            <w:hideMark/>
          </w:tcPr>
          <w:p w14:paraId="3182A8C1" w14:textId="7F572A9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84,005.62 </w:t>
            </w:r>
          </w:p>
        </w:tc>
        <w:tc>
          <w:tcPr>
            <w:tcW w:w="958" w:type="pct"/>
            <w:tcBorders>
              <w:top w:val="nil"/>
              <w:left w:val="nil"/>
              <w:bottom w:val="single" w:sz="4" w:space="0" w:color="000000"/>
              <w:right w:val="single" w:sz="4" w:space="0" w:color="000000"/>
            </w:tcBorders>
            <w:shd w:val="clear" w:color="auto" w:fill="auto"/>
            <w:noWrap/>
            <w:vAlign w:val="center"/>
            <w:hideMark/>
          </w:tcPr>
          <w:p w14:paraId="7C90D152" w14:textId="324C72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BB357E" w14:textId="5969751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0029B" w14:textId="08F240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84,005.62 </w:t>
            </w:r>
          </w:p>
        </w:tc>
      </w:tr>
      <w:tr w:rsidR="00DF247F" w:rsidRPr="00B76EBB" w14:paraId="18C9EAF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5E46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7E2E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center"/>
            <w:hideMark/>
          </w:tcPr>
          <w:p w14:paraId="16580365" w14:textId="341608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956,053.84 </w:t>
            </w:r>
          </w:p>
        </w:tc>
        <w:tc>
          <w:tcPr>
            <w:tcW w:w="958" w:type="pct"/>
            <w:tcBorders>
              <w:top w:val="nil"/>
              <w:left w:val="nil"/>
              <w:bottom w:val="single" w:sz="4" w:space="0" w:color="000000"/>
              <w:right w:val="single" w:sz="4" w:space="0" w:color="000000"/>
            </w:tcBorders>
            <w:shd w:val="clear" w:color="auto" w:fill="auto"/>
            <w:noWrap/>
            <w:vAlign w:val="center"/>
            <w:hideMark/>
          </w:tcPr>
          <w:p w14:paraId="498706DE" w14:textId="551476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1F4FEF" w14:textId="6F79962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A6322" w14:textId="29B55E9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956,053.84 </w:t>
            </w:r>
          </w:p>
        </w:tc>
      </w:tr>
      <w:tr w:rsidR="00DF247F" w:rsidRPr="00B76EBB" w14:paraId="2C6EA39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8CB5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EBEB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center"/>
            <w:hideMark/>
          </w:tcPr>
          <w:p w14:paraId="5ED7966C" w14:textId="747C47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3,585.56 </w:t>
            </w:r>
          </w:p>
        </w:tc>
        <w:tc>
          <w:tcPr>
            <w:tcW w:w="958" w:type="pct"/>
            <w:tcBorders>
              <w:top w:val="nil"/>
              <w:left w:val="nil"/>
              <w:bottom w:val="single" w:sz="4" w:space="0" w:color="000000"/>
              <w:right w:val="single" w:sz="4" w:space="0" w:color="000000"/>
            </w:tcBorders>
            <w:shd w:val="clear" w:color="auto" w:fill="auto"/>
            <w:noWrap/>
            <w:vAlign w:val="center"/>
            <w:hideMark/>
          </w:tcPr>
          <w:p w14:paraId="0FB29790" w14:textId="3BE122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6D191F" w14:textId="7971D4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9A1BC" w14:textId="013F43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3,585.56 </w:t>
            </w:r>
          </w:p>
        </w:tc>
      </w:tr>
      <w:tr w:rsidR="00DF247F" w:rsidRPr="00B76EBB" w14:paraId="3B7C37F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64F6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0750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center"/>
            <w:hideMark/>
          </w:tcPr>
          <w:p w14:paraId="58B5CB15" w14:textId="520B87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191,436.04 </w:t>
            </w:r>
          </w:p>
        </w:tc>
        <w:tc>
          <w:tcPr>
            <w:tcW w:w="958" w:type="pct"/>
            <w:tcBorders>
              <w:top w:val="nil"/>
              <w:left w:val="nil"/>
              <w:bottom w:val="single" w:sz="4" w:space="0" w:color="000000"/>
              <w:right w:val="single" w:sz="4" w:space="0" w:color="000000"/>
            </w:tcBorders>
            <w:shd w:val="clear" w:color="auto" w:fill="auto"/>
            <w:noWrap/>
            <w:vAlign w:val="center"/>
            <w:hideMark/>
          </w:tcPr>
          <w:p w14:paraId="513CBA0C" w14:textId="544A8D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BA3AE6" w14:textId="645394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2498C" w14:textId="5E44FA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191,436.04 </w:t>
            </w:r>
          </w:p>
        </w:tc>
      </w:tr>
      <w:tr w:rsidR="00DF247F" w:rsidRPr="00B76EBB" w14:paraId="762E1B9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C73E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C770A1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2DCAA511" w14:textId="0C50DA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037,605.62 </w:t>
            </w:r>
          </w:p>
        </w:tc>
        <w:tc>
          <w:tcPr>
            <w:tcW w:w="958" w:type="pct"/>
            <w:tcBorders>
              <w:top w:val="nil"/>
              <w:left w:val="nil"/>
              <w:bottom w:val="single" w:sz="4" w:space="0" w:color="000000"/>
              <w:right w:val="single" w:sz="4" w:space="0" w:color="000000"/>
            </w:tcBorders>
            <w:shd w:val="clear" w:color="auto" w:fill="auto"/>
            <w:noWrap/>
            <w:vAlign w:val="center"/>
            <w:hideMark/>
          </w:tcPr>
          <w:p w14:paraId="522B4422" w14:textId="51DE1BF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E1A6B7" w14:textId="205E39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59691" w14:textId="6A4C18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037,605.62 </w:t>
            </w:r>
          </w:p>
        </w:tc>
      </w:tr>
      <w:tr w:rsidR="00DF247F" w:rsidRPr="00B76EBB" w14:paraId="6C3D6CE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4F3F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0975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center"/>
            <w:hideMark/>
          </w:tcPr>
          <w:p w14:paraId="256B8096" w14:textId="64ED606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710,998.32 </w:t>
            </w:r>
          </w:p>
        </w:tc>
        <w:tc>
          <w:tcPr>
            <w:tcW w:w="958" w:type="pct"/>
            <w:tcBorders>
              <w:top w:val="nil"/>
              <w:left w:val="nil"/>
              <w:bottom w:val="single" w:sz="4" w:space="0" w:color="000000"/>
              <w:right w:val="single" w:sz="4" w:space="0" w:color="000000"/>
            </w:tcBorders>
            <w:shd w:val="clear" w:color="auto" w:fill="auto"/>
            <w:noWrap/>
            <w:vAlign w:val="center"/>
            <w:hideMark/>
          </w:tcPr>
          <w:p w14:paraId="2830BE01" w14:textId="4DCB7B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F5F916" w14:textId="403D92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1C132" w14:textId="491176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710,998.32 </w:t>
            </w:r>
          </w:p>
        </w:tc>
      </w:tr>
      <w:tr w:rsidR="00DF247F" w:rsidRPr="00B76EBB" w14:paraId="485E5F0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8070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17B9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center"/>
            <w:hideMark/>
          </w:tcPr>
          <w:p w14:paraId="0E703677" w14:textId="23B303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10,860.18 </w:t>
            </w:r>
          </w:p>
        </w:tc>
        <w:tc>
          <w:tcPr>
            <w:tcW w:w="958" w:type="pct"/>
            <w:tcBorders>
              <w:top w:val="nil"/>
              <w:left w:val="nil"/>
              <w:bottom w:val="single" w:sz="4" w:space="0" w:color="000000"/>
              <w:right w:val="single" w:sz="4" w:space="0" w:color="000000"/>
            </w:tcBorders>
            <w:shd w:val="clear" w:color="auto" w:fill="auto"/>
            <w:noWrap/>
            <w:vAlign w:val="center"/>
            <w:hideMark/>
          </w:tcPr>
          <w:p w14:paraId="01E63399" w14:textId="087EE7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56292E" w14:textId="5141141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6B72F" w14:textId="3B7437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10,860.18 </w:t>
            </w:r>
          </w:p>
        </w:tc>
      </w:tr>
      <w:tr w:rsidR="00DF247F" w:rsidRPr="00B76EBB" w14:paraId="538B268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FE73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6A6E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center"/>
            <w:hideMark/>
          </w:tcPr>
          <w:p w14:paraId="593E28BC" w14:textId="0FE724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85,332.17 </w:t>
            </w:r>
          </w:p>
        </w:tc>
        <w:tc>
          <w:tcPr>
            <w:tcW w:w="958" w:type="pct"/>
            <w:tcBorders>
              <w:top w:val="nil"/>
              <w:left w:val="nil"/>
              <w:bottom w:val="single" w:sz="4" w:space="0" w:color="000000"/>
              <w:right w:val="single" w:sz="4" w:space="0" w:color="000000"/>
            </w:tcBorders>
            <w:shd w:val="clear" w:color="auto" w:fill="auto"/>
            <w:noWrap/>
            <w:vAlign w:val="center"/>
            <w:hideMark/>
          </w:tcPr>
          <w:p w14:paraId="40ADAA4F" w14:textId="5AAA22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6B75C2" w14:textId="260E27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1843E" w14:textId="57A142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85,332.17 </w:t>
            </w:r>
          </w:p>
        </w:tc>
      </w:tr>
      <w:tr w:rsidR="00DF247F" w:rsidRPr="00B76EBB" w14:paraId="226302E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1C10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6843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center"/>
            <w:hideMark/>
          </w:tcPr>
          <w:p w14:paraId="02EB93BE" w14:textId="0F8273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740,577.46 </w:t>
            </w:r>
          </w:p>
        </w:tc>
        <w:tc>
          <w:tcPr>
            <w:tcW w:w="958" w:type="pct"/>
            <w:tcBorders>
              <w:top w:val="nil"/>
              <w:left w:val="nil"/>
              <w:bottom w:val="single" w:sz="4" w:space="0" w:color="000000"/>
              <w:right w:val="single" w:sz="4" w:space="0" w:color="000000"/>
            </w:tcBorders>
            <w:shd w:val="clear" w:color="auto" w:fill="auto"/>
            <w:noWrap/>
            <w:vAlign w:val="center"/>
            <w:hideMark/>
          </w:tcPr>
          <w:p w14:paraId="228F9E5E" w14:textId="089FAF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BB346B" w14:textId="59C0C9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6ED85" w14:textId="5706B40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740,577.46 </w:t>
            </w:r>
          </w:p>
        </w:tc>
      </w:tr>
      <w:tr w:rsidR="00DF247F" w:rsidRPr="00B76EBB" w14:paraId="09BD6F5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2131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2DFF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center"/>
            <w:hideMark/>
          </w:tcPr>
          <w:p w14:paraId="70664684" w14:textId="21830C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23,062.14 </w:t>
            </w:r>
          </w:p>
        </w:tc>
        <w:tc>
          <w:tcPr>
            <w:tcW w:w="958" w:type="pct"/>
            <w:tcBorders>
              <w:top w:val="nil"/>
              <w:left w:val="nil"/>
              <w:bottom w:val="single" w:sz="4" w:space="0" w:color="000000"/>
              <w:right w:val="single" w:sz="4" w:space="0" w:color="000000"/>
            </w:tcBorders>
            <w:shd w:val="clear" w:color="auto" w:fill="auto"/>
            <w:noWrap/>
            <w:vAlign w:val="center"/>
            <w:hideMark/>
          </w:tcPr>
          <w:p w14:paraId="1EAC1CAF" w14:textId="5D16A6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D51A40" w14:textId="6C321D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CD753" w14:textId="782A53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23,062.14 </w:t>
            </w:r>
          </w:p>
        </w:tc>
      </w:tr>
      <w:tr w:rsidR="00DF247F" w:rsidRPr="00B76EBB" w14:paraId="3C170FA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4E41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F733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center"/>
            <w:hideMark/>
          </w:tcPr>
          <w:p w14:paraId="6A43E08A" w14:textId="23B510C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729,282.82 </w:t>
            </w:r>
          </w:p>
        </w:tc>
        <w:tc>
          <w:tcPr>
            <w:tcW w:w="958" w:type="pct"/>
            <w:tcBorders>
              <w:top w:val="nil"/>
              <w:left w:val="nil"/>
              <w:bottom w:val="single" w:sz="4" w:space="0" w:color="000000"/>
              <w:right w:val="single" w:sz="4" w:space="0" w:color="000000"/>
            </w:tcBorders>
            <w:shd w:val="clear" w:color="auto" w:fill="auto"/>
            <w:noWrap/>
            <w:vAlign w:val="center"/>
            <w:hideMark/>
          </w:tcPr>
          <w:p w14:paraId="490A0CFC" w14:textId="13BFF64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A10D3E" w14:textId="4547639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5DA5E" w14:textId="6609DDA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729,282.82 </w:t>
            </w:r>
          </w:p>
        </w:tc>
      </w:tr>
      <w:tr w:rsidR="00DF247F" w:rsidRPr="00B76EBB" w14:paraId="18D28C0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F784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5AE4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center"/>
            <w:hideMark/>
          </w:tcPr>
          <w:p w14:paraId="4CACCBDD" w14:textId="1F7CC97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142,201.72 </w:t>
            </w:r>
          </w:p>
        </w:tc>
        <w:tc>
          <w:tcPr>
            <w:tcW w:w="958" w:type="pct"/>
            <w:tcBorders>
              <w:top w:val="nil"/>
              <w:left w:val="nil"/>
              <w:bottom w:val="single" w:sz="4" w:space="0" w:color="000000"/>
              <w:right w:val="single" w:sz="4" w:space="0" w:color="000000"/>
            </w:tcBorders>
            <w:shd w:val="clear" w:color="auto" w:fill="auto"/>
            <w:noWrap/>
            <w:vAlign w:val="center"/>
            <w:hideMark/>
          </w:tcPr>
          <w:p w14:paraId="1C15BBD9" w14:textId="1FE2CE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D43027" w14:textId="29CD04A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8041C" w14:textId="3851C8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142,201.72 </w:t>
            </w:r>
          </w:p>
        </w:tc>
      </w:tr>
      <w:tr w:rsidR="00DF247F" w:rsidRPr="00B76EBB" w14:paraId="2D48186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1B01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C74B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center"/>
            <w:hideMark/>
          </w:tcPr>
          <w:p w14:paraId="7C773419" w14:textId="0704D36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28,656.22 </w:t>
            </w:r>
          </w:p>
        </w:tc>
        <w:tc>
          <w:tcPr>
            <w:tcW w:w="958" w:type="pct"/>
            <w:tcBorders>
              <w:top w:val="nil"/>
              <w:left w:val="nil"/>
              <w:bottom w:val="single" w:sz="4" w:space="0" w:color="000000"/>
              <w:right w:val="single" w:sz="4" w:space="0" w:color="000000"/>
            </w:tcBorders>
            <w:shd w:val="clear" w:color="auto" w:fill="auto"/>
            <w:noWrap/>
            <w:vAlign w:val="center"/>
            <w:hideMark/>
          </w:tcPr>
          <w:p w14:paraId="0416A131" w14:textId="3EF31E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327CE2" w14:textId="78D4BE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DF11F" w14:textId="219D90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28,656.22 </w:t>
            </w:r>
          </w:p>
        </w:tc>
      </w:tr>
      <w:tr w:rsidR="00DF247F" w:rsidRPr="00B76EBB" w14:paraId="14B4B93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C7DF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9F53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center"/>
            <w:hideMark/>
          </w:tcPr>
          <w:p w14:paraId="3EA19341" w14:textId="4533530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36,595.40 </w:t>
            </w:r>
          </w:p>
        </w:tc>
        <w:tc>
          <w:tcPr>
            <w:tcW w:w="958" w:type="pct"/>
            <w:tcBorders>
              <w:top w:val="nil"/>
              <w:left w:val="nil"/>
              <w:bottom w:val="single" w:sz="4" w:space="0" w:color="000000"/>
              <w:right w:val="single" w:sz="4" w:space="0" w:color="000000"/>
            </w:tcBorders>
            <w:shd w:val="clear" w:color="auto" w:fill="auto"/>
            <w:noWrap/>
            <w:vAlign w:val="center"/>
            <w:hideMark/>
          </w:tcPr>
          <w:p w14:paraId="579AEEA4" w14:textId="1EC9A7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C1F519" w14:textId="22EAA0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4B306" w14:textId="75C80BF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36,595.40 </w:t>
            </w:r>
          </w:p>
        </w:tc>
      </w:tr>
      <w:tr w:rsidR="00DF247F" w:rsidRPr="00B76EBB" w14:paraId="390B995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2F44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264E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center"/>
            <w:hideMark/>
          </w:tcPr>
          <w:p w14:paraId="5F766176" w14:textId="56CF04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24,497.24 </w:t>
            </w:r>
          </w:p>
        </w:tc>
        <w:tc>
          <w:tcPr>
            <w:tcW w:w="958" w:type="pct"/>
            <w:tcBorders>
              <w:top w:val="nil"/>
              <w:left w:val="nil"/>
              <w:bottom w:val="single" w:sz="4" w:space="0" w:color="000000"/>
              <w:right w:val="single" w:sz="4" w:space="0" w:color="000000"/>
            </w:tcBorders>
            <w:shd w:val="clear" w:color="auto" w:fill="auto"/>
            <w:noWrap/>
            <w:vAlign w:val="center"/>
            <w:hideMark/>
          </w:tcPr>
          <w:p w14:paraId="5B85E0C1" w14:textId="64E8FFF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0C33BD" w14:textId="4E0416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9BB85" w14:textId="6580378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24,497.24 </w:t>
            </w:r>
          </w:p>
        </w:tc>
      </w:tr>
      <w:tr w:rsidR="00DF247F" w:rsidRPr="00B76EBB" w14:paraId="342AB0F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63EA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F4E4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center"/>
            <w:hideMark/>
          </w:tcPr>
          <w:p w14:paraId="518A2AE5" w14:textId="126D64C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78,336.78 </w:t>
            </w:r>
          </w:p>
        </w:tc>
        <w:tc>
          <w:tcPr>
            <w:tcW w:w="958" w:type="pct"/>
            <w:tcBorders>
              <w:top w:val="nil"/>
              <w:left w:val="nil"/>
              <w:bottom w:val="single" w:sz="4" w:space="0" w:color="000000"/>
              <w:right w:val="single" w:sz="4" w:space="0" w:color="000000"/>
            </w:tcBorders>
            <w:shd w:val="clear" w:color="auto" w:fill="auto"/>
            <w:noWrap/>
            <w:vAlign w:val="center"/>
            <w:hideMark/>
          </w:tcPr>
          <w:p w14:paraId="3C9C62C4" w14:textId="3B2E73E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85CF4B" w14:textId="1C6F3D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E6522" w14:textId="72F6E1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78,336.78 </w:t>
            </w:r>
          </w:p>
        </w:tc>
      </w:tr>
      <w:tr w:rsidR="00DF247F" w:rsidRPr="00B76EBB" w14:paraId="2E8FF94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448A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4F73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center"/>
            <w:hideMark/>
          </w:tcPr>
          <w:p w14:paraId="56BD58DD" w14:textId="57A7F82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05,146.38 </w:t>
            </w:r>
          </w:p>
        </w:tc>
        <w:tc>
          <w:tcPr>
            <w:tcW w:w="958" w:type="pct"/>
            <w:tcBorders>
              <w:top w:val="nil"/>
              <w:left w:val="nil"/>
              <w:bottom w:val="single" w:sz="4" w:space="0" w:color="000000"/>
              <w:right w:val="single" w:sz="4" w:space="0" w:color="000000"/>
            </w:tcBorders>
            <w:shd w:val="clear" w:color="auto" w:fill="auto"/>
            <w:noWrap/>
            <w:vAlign w:val="center"/>
            <w:hideMark/>
          </w:tcPr>
          <w:p w14:paraId="39070C99" w14:textId="76D12A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7B1C27" w14:textId="6E7819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3E474" w14:textId="57A7ED1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05,146.38 </w:t>
            </w:r>
          </w:p>
        </w:tc>
      </w:tr>
      <w:tr w:rsidR="00DF247F" w:rsidRPr="00B76EBB" w14:paraId="68B818F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5AE90A"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center"/>
            <w:hideMark/>
          </w:tcPr>
          <w:p w14:paraId="0EAB1315" w14:textId="4104343C"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center"/>
            <w:hideMark/>
          </w:tcPr>
          <w:p w14:paraId="5407B610" w14:textId="543DEAF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6E06ECF" w14:textId="12C263F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B07E3BA" w14:textId="3025AB8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870,273.30 </w:t>
            </w:r>
          </w:p>
        </w:tc>
      </w:tr>
      <w:tr w:rsidR="00DF247F" w:rsidRPr="00B76EBB" w14:paraId="0752201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2464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F9C8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center"/>
            <w:hideMark/>
          </w:tcPr>
          <w:p w14:paraId="11D52630" w14:textId="1C27A19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center"/>
            <w:hideMark/>
          </w:tcPr>
          <w:p w14:paraId="3926C0ED" w14:textId="6596AD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C41480" w14:textId="4F1300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32227" w14:textId="52A76EE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10,118.48 </w:t>
            </w:r>
          </w:p>
        </w:tc>
      </w:tr>
      <w:tr w:rsidR="00DF247F" w:rsidRPr="00B76EBB" w14:paraId="3369A65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5D7B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24F2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center"/>
            <w:hideMark/>
          </w:tcPr>
          <w:p w14:paraId="05B2FE0F" w14:textId="0E57FF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center"/>
            <w:hideMark/>
          </w:tcPr>
          <w:p w14:paraId="3EC94118" w14:textId="15997D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D2FFAC" w14:textId="77FB05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74E0A" w14:textId="4930D9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19,714.82 </w:t>
            </w:r>
          </w:p>
        </w:tc>
      </w:tr>
      <w:tr w:rsidR="00DF247F" w:rsidRPr="00B76EBB" w14:paraId="10BC681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ED66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4313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center"/>
            <w:hideMark/>
          </w:tcPr>
          <w:p w14:paraId="22B0F84E" w14:textId="4D300CC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center"/>
            <w:hideMark/>
          </w:tcPr>
          <w:p w14:paraId="7A327C68" w14:textId="708BE7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DBAB32" w14:textId="16FC54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3A275" w14:textId="047D01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40,440.00 </w:t>
            </w:r>
          </w:p>
        </w:tc>
      </w:tr>
      <w:tr w:rsidR="00DF247F" w:rsidRPr="00B76EBB" w14:paraId="48B109F3"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28231"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407955FC" w14:textId="1D86EF4B"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2,190,190.02 </w:t>
            </w:r>
          </w:p>
        </w:tc>
        <w:tc>
          <w:tcPr>
            <w:tcW w:w="958" w:type="pct"/>
            <w:tcBorders>
              <w:top w:val="nil"/>
              <w:left w:val="nil"/>
              <w:bottom w:val="single" w:sz="4" w:space="0" w:color="000000"/>
              <w:right w:val="single" w:sz="4" w:space="0" w:color="000000"/>
            </w:tcBorders>
            <w:shd w:val="clear" w:color="D8D8D8" w:fill="D8D8D8"/>
            <w:noWrap/>
            <w:vAlign w:val="center"/>
            <w:hideMark/>
          </w:tcPr>
          <w:p w14:paraId="09E489A1" w14:textId="5EEF035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F809A3D" w14:textId="13A3BE9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3A9EB35" w14:textId="371FA6F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2,190,190.02 </w:t>
            </w:r>
          </w:p>
        </w:tc>
      </w:tr>
      <w:tr w:rsidR="00DF247F" w:rsidRPr="00B76EBB" w14:paraId="73BE1524" w14:textId="77777777" w:rsidTr="00B76EBB">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AD783DF"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ADE9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center"/>
            <w:hideMark/>
          </w:tcPr>
          <w:p w14:paraId="756B6714" w14:textId="2B638F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417,847.71 </w:t>
            </w:r>
          </w:p>
        </w:tc>
        <w:tc>
          <w:tcPr>
            <w:tcW w:w="958" w:type="pct"/>
            <w:tcBorders>
              <w:top w:val="nil"/>
              <w:left w:val="nil"/>
              <w:bottom w:val="single" w:sz="4" w:space="0" w:color="000000"/>
              <w:right w:val="single" w:sz="4" w:space="0" w:color="000000"/>
            </w:tcBorders>
            <w:shd w:val="clear" w:color="auto" w:fill="auto"/>
            <w:noWrap/>
            <w:vAlign w:val="center"/>
            <w:hideMark/>
          </w:tcPr>
          <w:p w14:paraId="345E6AFE" w14:textId="2A153D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3B6E83" w14:textId="302AEE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B6211" w14:textId="7192E8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417,847.71 </w:t>
            </w:r>
          </w:p>
        </w:tc>
      </w:tr>
      <w:tr w:rsidR="00DF247F" w:rsidRPr="00B76EBB" w14:paraId="1346E91D" w14:textId="77777777" w:rsidTr="00B76EBB">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E3E06BA"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5092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center"/>
            <w:hideMark/>
          </w:tcPr>
          <w:p w14:paraId="4C8BFE9F" w14:textId="3C1710C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center"/>
            <w:hideMark/>
          </w:tcPr>
          <w:p w14:paraId="31B3E61D" w14:textId="12DEB5A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8FC3E5" w14:textId="33508B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B0E77" w14:textId="556218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96,940.00 </w:t>
            </w:r>
          </w:p>
        </w:tc>
      </w:tr>
      <w:tr w:rsidR="00DF247F" w:rsidRPr="00B76EBB" w14:paraId="3902CDE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9B70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E876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is City</w:t>
            </w:r>
          </w:p>
        </w:tc>
        <w:tc>
          <w:tcPr>
            <w:tcW w:w="1003" w:type="pct"/>
            <w:tcBorders>
              <w:top w:val="nil"/>
              <w:left w:val="nil"/>
              <w:bottom w:val="single" w:sz="4" w:space="0" w:color="000000"/>
              <w:right w:val="single" w:sz="4" w:space="0" w:color="000000"/>
            </w:tcBorders>
            <w:shd w:val="clear" w:color="auto" w:fill="auto"/>
            <w:noWrap/>
            <w:vAlign w:val="center"/>
            <w:hideMark/>
          </w:tcPr>
          <w:p w14:paraId="78BDD67B" w14:textId="1D043E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60,728.00 </w:t>
            </w:r>
          </w:p>
        </w:tc>
        <w:tc>
          <w:tcPr>
            <w:tcW w:w="958" w:type="pct"/>
            <w:tcBorders>
              <w:top w:val="nil"/>
              <w:left w:val="nil"/>
              <w:bottom w:val="single" w:sz="4" w:space="0" w:color="000000"/>
              <w:right w:val="single" w:sz="4" w:space="0" w:color="000000"/>
            </w:tcBorders>
            <w:shd w:val="clear" w:color="auto" w:fill="auto"/>
            <w:noWrap/>
            <w:vAlign w:val="center"/>
            <w:hideMark/>
          </w:tcPr>
          <w:p w14:paraId="25DA18E2" w14:textId="649542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F954AB" w14:textId="3CD7AC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1F14D" w14:textId="6A99C46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60,728.00 </w:t>
            </w:r>
          </w:p>
        </w:tc>
      </w:tr>
      <w:tr w:rsidR="00DF247F" w:rsidRPr="00B76EBB" w14:paraId="733BC23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1A98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06F2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center"/>
            <w:hideMark/>
          </w:tcPr>
          <w:p w14:paraId="79E4712C" w14:textId="68B42D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center"/>
            <w:hideMark/>
          </w:tcPr>
          <w:p w14:paraId="4BD68E8F" w14:textId="10883C8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27DB3F" w14:textId="7E1A426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2A473" w14:textId="72E89E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624,790.00 </w:t>
            </w:r>
          </w:p>
        </w:tc>
      </w:tr>
      <w:tr w:rsidR="00DF247F" w:rsidRPr="00B76EBB" w14:paraId="4E3EC2B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5C54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D981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center"/>
            <w:hideMark/>
          </w:tcPr>
          <w:p w14:paraId="6680BB1D" w14:textId="7C3819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center"/>
            <w:hideMark/>
          </w:tcPr>
          <w:p w14:paraId="7397450A" w14:textId="460648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4073FE" w14:textId="27D7095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E855A" w14:textId="2CBF1C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819,557.64 </w:t>
            </w:r>
          </w:p>
        </w:tc>
      </w:tr>
      <w:tr w:rsidR="00DF247F" w:rsidRPr="00B76EBB" w14:paraId="35AAE60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175A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B227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center"/>
            <w:hideMark/>
          </w:tcPr>
          <w:p w14:paraId="5BF716A9" w14:textId="7D5D31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center"/>
            <w:hideMark/>
          </w:tcPr>
          <w:p w14:paraId="312D37E6" w14:textId="3D48A17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C6389D" w14:textId="5F16F06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6B282" w14:textId="3E1599E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089,469.32 </w:t>
            </w:r>
          </w:p>
        </w:tc>
      </w:tr>
      <w:tr w:rsidR="00DF247F" w:rsidRPr="00B76EBB" w14:paraId="62A6E40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7EC0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736B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center"/>
            <w:hideMark/>
          </w:tcPr>
          <w:p w14:paraId="333BDB49" w14:textId="0E3586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4,437.20 </w:t>
            </w:r>
          </w:p>
        </w:tc>
        <w:tc>
          <w:tcPr>
            <w:tcW w:w="958" w:type="pct"/>
            <w:tcBorders>
              <w:top w:val="nil"/>
              <w:left w:val="nil"/>
              <w:bottom w:val="single" w:sz="4" w:space="0" w:color="000000"/>
              <w:right w:val="single" w:sz="4" w:space="0" w:color="000000"/>
            </w:tcBorders>
            <w:shd w:val="clear" w:color="auto" w:fill="auto"/>
            <w:noWrap/>
            <w:vAlign w:val="center"/>
            <w:hideMark/>
          </w:tcPr>
          <w:p w14:paraId="1A584548" w14:textId="5F83F51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6692C1" w14:textId="0F678F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8C769" w14:textId="1F51F4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4,437.20 </w:t>
            </w:r>
          </w:p>
        </w:tc>
      </w:tr>
      <w:tr w:rsidR="00DF247F" w:rsidRPr="00B76EBB" w14:paraId="53DD682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7CFE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0343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center"/>
            <w:hideMark/>
          </w:tcPr>
          <w:p w14:paraId="6A2158D5" w14:textId="3DDA4B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center"/>
            <w:hideMark/>
          </w:tcPr>
          <w:p w14:paraId="1C59DEA3" w14:textId="54BF41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BEE556" w14:textId="30F6D2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0F114" w14:textId="6B0765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849,807.18 </w:t>
            </w:r>
          </w:p>
        </w:tc>
      </w:tr>
      <w:tr w:rsidR="00DF247F" w:rsidRPr="00B76EBB" w14:paraId="5C0F6FD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087F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DD21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center"/>
            <w:hideMark/>
          </w:tcPr>
          <w:p w14:paraId="3692C79A" w14:textId="518D8E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center"/>
            <w:hideMark/>
          </w:tcPr>
          <w:p w14:paraId="38003EC8" w14:textId="3D2897E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753E58" w14:textId="01D86E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59EF2" w14:textId="4EBC05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79,972.10 </w:t>
            </w:r>
          </w:p>
        </w:tc>
      </w:tr>
      <w:tr w:rsidR="00DF247F" w:rsidRPr="00B76EBB" w14:paraId="6A5B479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1B72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D757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center"/>
            <w:hideMark/>
          </w:tcPr>
          <w:p w14:paraId="7831406E" w14:textId="0B0604E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356,246.48 </w:t>
            </w:r>
          </w:p>
        </w:tc>
        <w:tc>
          <w:tcPr>
            <w:tcW w:w="958" w:type="pct"/>
            <w:tcBorders>
              <w:top w:val="nil"/>
              <w:left w:val="nil"/>
              <w:bottom w:val="single" w:sz="4" w:space="0" w:color="000000"/>
              <w:right w:val="single" w:sz="4" w:space="0" w:color="000000"/>
            </w:tcBorders>
            <w:shd w:val="clear" w:color="auto" w:fill="auto"/>
            <w:noWrap/>
            <w:vAlign w:val="center"/>
            <w:hideMark/>
          </w:tcPr>
          <w:p w14:paraId="1481BE1D" w14:textId="12D67B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6725A4" w14:textId="64443D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BECE1" w14:textId="3D13CE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356,246.48 </w:t>
            </w:r>
          </w:p>
        </w:tc>
      </w:tr>
      <w:tr w:rsidR="00DF247F" w:rsidRPr="00B76EBB" w14:paraId="497DEC7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602C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5A2D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center"/>
            <w:hideMark/>
          </w:tcPr>
          <w:p w14:paraId="17B44F46" w14:textId="6061F2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37,040.85 </w:t>
            </w:r>
          </w:p>
        </w:tc>
        <w:tc>
          <w:tcPr>
            <w:tcW w:w="958" w:type="pct"/>
            <w:tcBorders>
              <w:top w:val="nil"/>
              <w:left w:val="nil"/>
              <w:bottom w:val="single" w:sz="4" w:space="0" w:color="000000"/>
              <w:right w:val="single" w:sz="4" w:space="0" w:color="000000"/>
            </w:tcBorders>
            <w:shd w:val="clear" w:color="auto" w:fill="auto"/>
            <w:noWrap/>
            <w:vAlign w:val="center"/>
            <w:hideMark/>
          </w:tcPr>
          <w:p w14:paraId="7B51E301" w14:textId="711479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7E8E82" w14:textId="107C92C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DCF7F" w14:textId="36A0E5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37,040.85 </w:t>
            </w:r>
          </w:p>
        </w:tc>
      </w:tr>
      <w:tr w:rsidR="00DF247F" w:rsidRPr="00B76EBB" w14:paraId="30A09C8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4727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7D05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center"/>
            <w:hideMark/>
          </w:tcPr>
          <w:p w14:paraId="4FCF76C9" w14:textId="6AFF15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center"/>
            <w:hideMark/>
          </w:tcPr>
          <w:p w14:paraId="650CE22C" w14:textId="416859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4D9411" w14:textId="2659DA1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62119" w14:textId="30754E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02,500.00 </w:t>
            </w:r>
          </w:p>
        </w:tc>
      </w:tr>
      <w:tr w:rsidR="00DF247F" w:rsidRPr="00B76EBB" w14:paraId="7835DB4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1450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1E58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center"/>
            <w:hideMark/>
          </w:tcPr>
          <w:p w14:paraId="02301B0F" w14:textId="2CCE07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center"/>
            <w:hideMark/>
          </w:tcPr>
          <w:p w14:paraId="0A8AB0D8" w14:textId="492892E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AF1043" w14:textId="01D5AA1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F90E1" w14:textId="664ADA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0,262.46 </w:t>
            </w:r>
          </w:p>
        </w:tc>
      </w:tr>
      <w:tr w:rsidR="00DF247F" w:rsidRPr="00B76EBB" w14:paraId="37C26F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B5B4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8F30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center"/>
            <w:hideMark/>
          </w:tcPr>
          <w:p w14:paraId="0E703DA5" w14:textId="1E0FD5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center"/>
            <w:hideMark/>
          </w:tcPr>
          <w:p w14:paraId="02F99E37" w14:textId="3A6503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374B18" w14:textId="6E382F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8AA85" w14:textId="2D3EE72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030,987.48 </w:t>
            </w:r>
          </w:p>
        </w:tc>
      </w:tr>
      <w:tr w:rsidR="00DF247F" w:rsidRPr="00B76EBB" w14:paraId="3BFA15C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71FB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8F4C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center"/>
            <w:hideMark/>
          </w:tcPr>
          <w:p w14:paraId="1EF2E703" w14:textId="34E8952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center"/>
            <w:hideMark/>
          </w:tcPr>
          <w:p w14:paraId="67950F77" w14:textId="08E3B3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7F3CF8" w14:textId="738B90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2CFC9" w14:textId="4ACF32B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26,143.60 </w:t>
            </w:r>
          </w:p>
        </w:tc>
      </w:tr>
      <w:tr w:rsidR="00DF247F" w:rsidRPr="00B76EBB" w14:paraId="23EE662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16EC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262D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center"/>
            <w:hideMark/>
          </w:tcPr>
          <w:p w14:paraId="1DB78B15" w14:textId="4FA211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center"/>
            <w:hideMark/>
          </w:tcPr>
          <w:p w14:paraId="255F7375" w14:textId="4E1D3E2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DD0646" w14:textId="32CB97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6A32B" w14:textId="5A3686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792,860.00 </w:t>
            </w:r>
          </w:p>
        </w:tc>
      </w:tr>
      <w:tr w:rsidR="00DF247F" w:rsidRPr="00B76EBB" w14:paraId="3936968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12B6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BBED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center"/>
            <w:hideMark/>
          </w:tcPr>
          <w:p w14:paraId="10558B43" w14:textId="64B6CB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center"/>
            <w:hideMark/>
          </w:tcPr>
          <w:p w14:paraId="3CCC49B4" w14:textId="55A83D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34595C" w14:textId="46E6538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4BF2A" w14:textId="2FD4A7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30,600.00 </w:t>
            </w:r>
          </w:p>
        </w:tc>
      </w:tr>
      <w:tr w:rsidR="00DF247F" w:rsidRPr="00B76EBB" w14:paraId="02F520E8"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3ABFCA"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center"/>
            <w:hideMark/>
          </w:tcPr>
          <w:p w14:paraId="2EDCB267" w14:textId="6FB691D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1,180,213.21 </w:t>
            </w:r>
          </w:p>
        </w:tc>
        <w:tc>
          <w:tcPr>
            <w:tcW w:w="958" w:type="pct"/>
            <w:tcBorders>
              <w:top w:val="nil"/>
              <w:left w:val="nil"/>
              <w:bottom w:val="single" w:sz="4" w:space="0" w:color="000000"/>
              <w:right w:val="single" w:sz="4" w:space="0" w:color="000000"/>
            </w:tcBorders>
            <w:shd w:val="clear" w:color="A5A5A5" w:fill="A5A5A5"/>
            <w:noWrap/>
            <w:vAlign w:val="center"/>
            <w:hideMark/>
          </w:tcPr>
          <w:p w14:paraId="63B4E35F" w14:textId="70A5E5D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2D839811" w14:textId="22A6DAC4"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center"/>
            <w:hideMark/>
          </w:tcPr>
          <w:p w14:paraId="2C6D94E0" w14:textId="6830606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3,102,483.21 </w:t>
            </w:r>
          </w:p>
        </w:tc>
      </w:tr>
      <w:tr w:rsidR="00DF247F" w:rsidRPr="00B76EBB" w14:paraId="27C0055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C1B5B"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center"/>
            <w:hideMark/>
          </w:tcPr>
          <w:p w14:paraId="32B238F2" w14:textId="73DF7984"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088,017.89 </w:t>
            </w:r>
          </w:p>
        </w:tc>
        <w:tc>
          <w:tcPr>
            <w:tcW w:w="958" w:type="pct"/>
            <w:tcBorders>
              <w:top w:val="nil"/>
              <w:left w:val="nil"/>
              <w:bottom w:val="single" w:sz="4" w:space="0" w:color="000000"/>
              <w:right w:val="single" w:sz="4" w:space="0" w:color="000000"/>
            </w:tcBorders>
            <w:shd w:val="clear" w:color="D8D8D8" w:fill="D8D8D8"/>
            <w:noWrap/>
            <w:vAlign w:val="center"/>
            <w:hideMark/>
          </w:tcPr>
          <w:p w14:paraId="7A3F5FF2" w14:textId="5DB26F8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C50C46B" w14:textId="3955A4D6"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18C204C" w14:textId="7331A23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088,017.89 </w:t>
            </w:r>
          </w:p>
        </w:tc>
      </w:tr>
      <w:tr w:rsidR="00DF247F" w:rsidRPr="00B76EBB" w14:paraId="6E2BF01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891B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B40D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center"/>
            <w:hideMark/>
          </w:tcPr>
          <w:p w14:paraId="34947C9C" w14:textId="6B0D853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0,491.10 </w:t>
            </w:r>
          </w:p>
        </w:tc>
        <w:tc>
          <w:tcPr>
            <w:tcW w:w="958" w:type="pct"/>
            <w:tcBorders>
              <w:top w:val="nil"/>
              <w:left w:val="nil"/>
              <w:bottom w:val="single" w:sz="4" w:space="0" w:color="000000"/>
              <w:right w:val="single" w:sz="4" w:space="0" w:color="000000"/>
            </w:tcBorders>
            <w:shd w:val="clear" w:color="auto" w:fill="auto"/>
            <w:noWrap/>
            <w:vAlign w:val="center"/>
            <w:hideMark/>
          </w:tcPr>
          <w:p w14:paraId="3F7D3F18" w14:textId="540C030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EA4E11" w14:textId="3DCA62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1AD8E" w14:textId="3A6F072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0,491.10 </w:t>
            </w:r>
          </w:p>
        </w:tc>
      </w:tr>
      <w:tr w:rsidR="00DF247F" w:rsidRPr="00B76EBB" w14:paraId="2AE023F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64B1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C908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center"/>
            <w:hideMark/>
          </w:tcPr>
          <w:p w14:paraId="15620BC0" w14:textId="39F3DF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center"/>
            <w:hideMark/>
          </w:tcPr>
          <w:p w14:paraId="6D6983C3" w14:textId="51AE18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F0C6D4" w14:textId="7EA1F8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87793" w14:textId="56F920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43.93 </w:t>
            </w:r>
          </w:p>
        </w:tc>
      </w:tr>
      <w:tr w:rsidR="00DF247F" w:rsidRPr="00B76EBB" w14:paraId="475B137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05AD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B1A4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center"/>
            <w:hideMark/>
          </w:tcPr>
          <w:p w14:paraId="456C7DB2" w14:textId="6A003E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6E1EF652" w14:textId="7D9C65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DC8DC4" w14:textId="7AD18B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77A4A" w14:textId="7CE6FC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87.86 </w:t>
            </w:r>
          </w:p>
        </w:tc>
      </w:tr>
      <w:tr w:rsidR="00DF247F" w:rsidRPr="00B76EBB" w14:paraId="57E0831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5B67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6841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ripipi</w:t>
            </w:r>
          </w:p>
        </w:tc>
        <w:tc>
          <w:tcPr>
            <w:tcW w:w="1003" w:type="pct"/>
            <w:tcBorders>
              <w:top w:val="nil"/>
              <w:left w:val="nil"/>
              <w:bottom w:val="single" w:sz="4" w:space="0" w:color="000000"/>
              <w:right w:val="single" w:sz="4" w:space="0" w:color="000000"/>
            </w:tcBorders>
            <w:shd w:val="clear" w:color="auto" w:fill="auto"/>
            <w:noWrap/>
            <w:vAlign w:val="center"/>
            <w:hideMark/>
          </w:tcPr>
          <w:p w14:paraId="10776145" w14:textId="11F078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15,895.00 </w:t>
            </w:r>
          </w:p>
        </w:tc>
        <w:tc>
          <w:tcPr>
            <w:tcW w:w="958" w:type="pct"/>
            <w:tcBorders>
              <w:top w:val="nil"/>
              <w:left w:val="nil"/>
              <w:bottom w:val="single" w:sz="4" w:space="0" w:color="000000"/>
              <w:right w:val="single" w:sz="4" w:space="0" w:color="000000"/>
            </w:tcBorders>
            <w:shd w:val="clear" w:color="auto" w:fill="auto"/>
            <w:noWrap/>
            <w:vAlign w:val="center"/>
            <w:hideMark/>
          </w:tcPr>
          <w:p w14:paraId="4EDB5CE5" w14:textId="544C5E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87AC4F" w14:textId="036D08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A3AD9" w14:textId="593A08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15,895.00 </w:t>
            </w:r>
          </w:p>
        </w:tc>
      </w:tr>
      <w:tr w:rsidR="00DF247F" w:rsidRPr="00B76EBB" w14:paraId="3245FBB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2686A"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center"/>
            <w:hideMark/>
          </w:tcPr>
          <w:p w14:paraId="6C3CA0E4" w14:textId="0D83026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588,265.22 </w:t>
            </w:r>
          </w:p>
        </w:tc>
        <w:tc>
          <w:tcPr>
            <w:tcW w:w="958" w:type="pct"/>
            <w:tcBorders>
              <w:top w:val="nil"/>
              <w:left w:val="nil"/>
              <w:bottom w:val="single" w:sz="4" w:space="0" w:color="000000"/>
              <w:right w:val="single" w:sz="4" w:space="0" w:color="000000"/>
            </w:tcBorders>
            <w:shd w:val="clear" w:color="D8D8D8" w:fill="D8D8D8"/>
            <w:noWrap/>
            <w:vAlign w:val="center"/>
            <w:hideMark/>
          </w:tcPr>
          <w:p w14:paraId="6CF54ABA" w14:textId="20F85E1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940C42C" w14:textId="5CCFEBC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64B29689" w14:textId="4CD0DC6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601,165.22 </w:t>
            </w:r>
          </w:p>
        </w:tc>
      </w:tr>
      <w:tr w:rsidR="00DF247F" w:rsidRPr="00B76EBB" w14:paraId="47A2F75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624D9"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0675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center"/>
            <w:hideMark/>
          </w:tcPr>
          <w:p w14:paraId="5A99F5AF" w14:textId="706B0E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center"/>
            <w:hideMark/>
          </w:tcPr>
          <w:p w14:paraId="5F731C6E" w14:textId="5537E76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168A57" w14:textId="58FB51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61867" w14:textId="09D3C30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0,351.17 </w:t>
            </w:r>
          </w:p>
        </w:tc>
      </w:tr>
      <w:tr w:rsidR="00DF247F" w:rsidRPr="00B76EBB" w14:paraId="069D7BF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8A3B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DAA2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center"/>
            <w:hideMark/>
          </w:tcPr>
          <w:p w14:paraId="03647721" w14:textId="516B5C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center"/>
            <w:hideMark/>
          </w:tcPr>
          <w:p w14:paraId="403AD6E0" w14:textId="13AE9E2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521775" w14:textId="377B4D4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AB34D" w14:textId="261E31E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70.70 </w:t>
            </w:r>
          </w:p>
        </w:tc>
      </w:tr>
      <w:tr w:rsidR="00DF247F" w:rsidRPr="00B76EBB" w14:paraId="55D5CFD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9C19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5B32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center"/>
            <w:hideMark/>
          </w:tcPr>
          <w:p w14:paraId="2F669019" w14:textId="346AC2D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center"/>
            <w:hideMark/>
          </w:tcPr>
          <w:p w14:paraId="0CB2DA04" w14:textId="698112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627124" w14:textId="7A72CF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B59EF" w14:textId="73B2A8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70.70 </w:t>
            </w:r>
          </w:p>
        </w:tc>
      </w:tr>
      <w:tr w:rsidR="00DF247F" w:rsidRPr="00B76EBB" w14:paraId="72EB5ED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400F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4E51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center"/>
            <w:hideMark/>
          </w:tcPr>
          <w:p w14:paraId="2C06288F" w14:textId="4FF6F0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4EB139" w14:textId="473E6F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F17ED1" w14:textId="447E87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579B1116" w14:textId="7D9059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900.00 </w:t>
            </w:r>
          </w:p>
        </w:tc>
      </w:tr>
      <w:tr w:rsidR="00DF247F" w:rsidRPr="00B76EBB" w14:paraId="67E64D6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1725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D05C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center"/>
            <w:hideMark/>
          </w:tcPr>
          <w:p w14:paraId="3EC321F2" w14:textId="6D8789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center"/>
            <w:hideMark/>
          </w:tcPr>
          <w:p w14:paraId="5EFA1069" w14:textId="018C3B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5481A2" w14:textId="45C259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DF67F" w14:textId="116F09C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19,868.75 </w:t>
            </w:r>
          </w:p>
        </w:tc>
      </w:tr>
      <w:tr w:rsidR="00DF247F" w:rsidRPr="00B76EBB" w14:paraId="7240B84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3B45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A649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center"/>
            <w:hideMark/>
          </w:tcPr>
          <w:p w14:paraId="0111DFC8" w14:textId="03F62F4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95,138.90 </w:t>
            </w:r>
          </w:p>
        </w:tc>
        <w:tc>
          <w:tcPr>
            <w:tcW w:w="958" w:type="pct"/>
            <w:tcBorders>
              <w:top w:val="nil"/>
              <w:left w:val="nil"/>
              <w:bottom w:val="single" w:sz="4" w:space="0" w:color="000000"/>
              <w:right w:val="single" w:sz="4" w:space="0" w:color="000000"/>
            </w:tcBorders>
            <w:shd w:val="clear" w:color="auto" w:fill="auto"/>
            <w:noWrap/>
            <w:vAlign w:val="center"/>
            <w:hideMark/>
          </w:tcPr>
          <w:p w14:paraId="25C2B6DA" w14:textId="01880E8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ED8FB4" w14:textId="56B997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ECECF" w14:textId="6D04C0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95,138.90 </w:t>
            </w:r>
          </w:p>
        </w:tc>
      </w:tr>
      <w:tr w:rsidR="00DF247F" w:rsidRPr="00B76EBB" w14:paraId="34256BE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9ACB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4DD1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center"/>
            <w:hideMark/>
          </w:tcPr>
          <w:p w14:paraId="5BF2ED62" w14:textId="05A02A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1,965.00 </w:t>
            </w:r>
          </w:p>
        </w:tc>
        <w:tc>
          <w:tcPr>
            <w:tcW w:w="958" w:type="pct"/>
            <w:tcBorders>
              <w:top w:val="nil"/>
              <w:left w:val="nil"/>
              <w:bottom w:val="single" w:sz="4" w:space="0" w:color="000000"/>
              <w:right w:val="single" w:sz="4" w:space="0" w:color="000000"/>
            </w:tcBorders>
            <w:shd w:val="clear" w:color="auto" w:fill="auto"/>
            <w:noWrap/>
            <w:vAlign w:val="center"/>
            <w:hideMark/>
          </w:tcPr>
          <w:p w14:paraId="1189B89F" w14:textId="575BF6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7C7471" w14:textId="2A5BA9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BF43C" w14:textId="11A589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1,965.00 </w:t>
            </w:r>
          </w:p>
        </w:tc>
      </w:tr>
      <w:tr w:rsidR="00DF247F" w:rsidRPr="00B76EBB" w14:paraId="3D299E61"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9490C"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center"/>
            <w:hideMark/>
          </w:tcPr>
          <w:p w14:paraId="6B6419D0" w14:textId="3F6B956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7,545,091.25 </w:t>
            </w:r>
          </w:p>
        </w:tc>
        <w:tc>
          <w:tcPr>
            <w:tcW w:w="958" w:type="pct"/>
            <w:tcBorders>
              <w:top w:val="nil"/>
              <w:left w:val="nil"/>
              <w:bottom w:val="single" w:sz="4" w:space="0" w:color="000000"/>
              <w:right w:val="single" w:sz="4" w:space="0" w:color="000000"/>
            </w:tcBorders>
            <w:shd w:val="clear" w:color="D8D8D8" w:fill="D8D8D8"/>
            <w:noWrap/>
            <w:vAlign w:val="center"/>
            <w:hideMark/>
          </w:tcPr>
          <w:p w14:paraId="7A3F3333" w14:textId="16E0F004"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59C286E" w14:textId="1D0C941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32C7FC5F" w14:textId="4A1BAFC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7,693,461.25 </w:t>
            </w:r>
          </w:p>
        </w:tc>
      </w:tr>
      <w:tr w:rsidR="00DF247F" w:rsidRPr="00B76EBB" w14:paraId="47545A0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DCF3A"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38B5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center"/>
            <w:hideMark/>
          </w:tcPr>
          <w:p w14:paraId="68351C9C" w14:textId="6E014F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40,209.90 </w:t>
            </w:r>
          </w:p>
        </w:tc>
        <w:tc>
          <w:tcPr>
            <w:tcW w:w="958" w:type="pct"/>
            <w:tcBorders>
              <w:top w:val="nil"/>
              <w:left w:val="nil"/>
              <w:bottom w:val="single" w:sz="4" w:space="0" w:color="000000"/>
              <w:right w:val="single" w:sz="4" w:space="0" w:color="000000"/>
            </w:tcBorders>
            <w:shd w:val="clear" w:color="auto" w:fill="auto"/>
            <w:noWrap/>
            <w:vAlign w:val="center"/>
            <w:hideMark/>
          </w:tcPr>
          <w:p w14:paraId="5897851E" w14:textId="72CBECD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DABC65" w14:textId="55A168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A4922" w14:textId="5BFCFC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40,209.90 </w:t>
            </w:r>
          </w:p>
        </w:tc>
      </w:tr>
      <w:tr w:rsidR="00DF247F" w:rsidRPr="00B76EBB" w14:paraId="2754505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F36C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567E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3E5EF8AE" w14:textId="316D32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456,523.34 </w:t>
            </w:r>
          </w:p>
        </w:tc>
        <w:tc>
          <w:tcPr>
            <w:tcW w:w="958" w:type="pct"/>
            <w:tcBorders>
              <w:top w:val="nil"/>
              <w:left w:val="nil"/>
              <w:bottom w:val="single" w:sz="4" w:space="0" w:color="000000"/>
              <w:right w:val="single" w:sz="4" w:space="0" w:color="000000"/>
            </w:tcBorders>
            <w:shd w:val="clear" w:color="auto" w:fill="auto"/>
            <w:noWrap/>
            <w:vAlign w:val="center"/>
            <w:hideMark/>
          </w:tcPr>
          <w:p w14:paraId="5C771229" w14:textId="1F0119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009EC3" w14:textId="21CCFFE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77FF3" w14:textId="358BB72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456,523.34 </w:t>
            </w:r>
          </w:p>
        </w:tc>
      </w:tr>
      <w:tr w:rsidR="00DF247F" w:rsidRPr="00B76EBB" w14:paraId="5A118C5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AE2E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EEAA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center"/>
            <w:hideMark/>
          </w:tcPr>
          <w:p w14:paraId="067D718D" w14:textId="0EEB31B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96,139.98 </w:t>
            </w:r>
          </w:p>
        </w:tc>
        <w:tc>
          <w:tcPr>
            <w:tcW w:w="958" w:type="pct"/>
            <w:tcBorders>
              <w:top w:val="nil"/>
              <w:left w:val="nil"/>
              <w:bottom w:val="single" w:sz="4" w:space="0" w:color="000000"/>
              <w:right w:val="single" w:sz="4" w:space="0" w:color="000000"/>
            </w:tcBorders>
            <w:shd w:val="clear" w:color="auto" w:fill="auto"/>
            <w:noWrap/>
            <w:vAlign w:val="center"/>
            <w:hideMark/>
          </w:tcPr>
          <w:p w14:paraId="1579D005" w14:textId="6640864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2E0037" w14:textId="196A20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B4B38" w14:textId="395FBAE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96,139.98 </w:t>
            </w:r>
          </w:p>
        </w:tc>
      </w:tr>
      <w:tr w:rsidR="00DF247F" w:rsidRPr="00B76EBB" w14:paraId="02803D1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0EB9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C17B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center"/>
            <w:hideMark/>
          </w:tcPr>
          <w:p w14:paraId="3E45AE8D" w14:textId="0EC0650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center"/>
            <w:hideMark/>
          </w:tcPr>
          <w:p w14:paraId="12463B7B" w14:textId="1016A4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649282" w14:textId="0630257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5613D" w14:textId="6A0FA86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07,840.32 </w:t>
            </w:r>
          </w:p>
        </w:tc>
      </w:tr>
      <w:tr w:rsidR="00DF247F" w:rsidRPr="00B76EBB" w14:paraId="7637E6D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4BD0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574D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center"/>
            <w:hideMark/>
          </w:tcPr>
          <w:p w14:paraId="0E1F3F46" w14:textId="25B5FA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center"/>
            <w:hideMark/>
          </w:tcPr>
          <w:p w14:paraId="5FCB2457" w14:textId="79C787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3E1498" w14:textId="7F036D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8CFC7" w14:textId="624F74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5,227.86 </w:t>
            </w:r>
          </w:p>
        </w:tc>
      </w:tr>
      <w:tr w:rsidR="00DF247F" w:rsidRPr="00B76EBB" w14:paraId="4915CF2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FFFB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1736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center"/>
            <w:hideMark/>
          </w:tcPr>
          <w:p w14:paraId="20544C06" w14:textId="6E1E17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center"/>
            <w:hideMark/>
          </w:tcPr>
          <w:p w14:paraId="5CF5385A" w14:textId="48A4F8E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7FBB0C" w14:textId="505C5B2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799D8" w14:textId="71035EA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31.79 </w:t>
            </w:r>
          </w:p>
        </w:tc>
      </w:tr>
      <w:tr w:rsidR="00DF247F" w:rsidRPr="00B76EBB" w14:paraId="362028D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9FE2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E576A2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center"/>
            <w:hideMark/>
          </w:tcPr>
          <w:p w14:paraId="0A90CB37" w14:textId="37143A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center"/>
            <w:hideMark/>
          </w:tcPr>
          <w:p w14:paraId="6FD0BD6B" w14:textId="363ACF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FF93CE" w14:textId="4FDDD2B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608E6" w14:textId="3B6F40C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280.00 </w:t>
            </w:r>
          </w:p>
        </w:tc>
      </w:tr>
      <w:tr w:rsidR="00DF247F" w:rsidRPr="00B76EBB" w14:paraId="4F42C5A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B65F3"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2C45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center"/>
            <w:hideMark/>
          </w:tcPr>
          <w:p w14:paraId="430305C3" w14:textId="516ABAD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center"/>
            <w:hideMark/>
          </w:tcPr>
          <w:p w14:paraId="6600E09B" w14:textId="6DF53D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B5812F" w14:textId="7092C1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9D0FA" w14:textId="612295A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5,227.86 </w:t>
            </w:r>
          </w:p>
        </w:tc>
      </w:tr>
      <w:tr w:rsidR="00DF247F" w:rsidRPr="00B76EBB" w14:paraId="553595F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6B3A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5CDE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center"/>
            <w:hideMark/>
          </w:tcPr>
          <w:p w14:paraId="15F9DDE8" w14:textId="7B2598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center"/>
            <w:hideMark/>
          </w:tcPr>
          <w:p w14:paraId="2DC2DAD5" w14:textId="2BF9A65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51F725" w14:textId="5C725A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31126" w14:textId="3DDA47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75.72 </w:t>
            </w:r>
          </w:p>
        </w:tc>
      </w:tr>
      <w:tr w:rsidR="00DF247F" w:rsidRPr="00B76EBB" w14:paraId="5B0C38A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67F7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5D40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center"/>
            <w:hideMark/>
          </w:tcPr>
          <w:p w14:paraId="6D74B0F1" w14:textId="6D2053D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B4ECA3" w14:textId="777730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E6F006" w14:textId="02FF70F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6192E29B" w14:textId="72A7A5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380.00 </w:t>
            </w:r>
          </w:p>
        </w:tc>
      </w:tr>
      <w:tr w:rsidR="00DF247F" w:rsidRPr="00B76EBB" w14:paraId="5061192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5A75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2BF6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center"/>
            <w:hideMark/>
          </w:tcPr>
          <w:p w14:paraId="4085AECE" w14:textId="786728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638FED40" w14:textId="697F17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8D96FB" w14:textId="37D4C14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5CFC9" w14:textId="4F9E71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87.86 </w:t>
            </w:r>
          </w:p>
        </w:tc>
      </w:tr>
      <w:tr w:rsidR="00DF247F" w:rsidRPr="00B76EBB" w14:paraId="4B22CBA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DC8E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1FFF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center"/>
            <w:hideMark/>
          </w:tcPr>
          <w:p w14:paraId="1024A435" w14:textId="1B517D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center"/>
            <w:hideMark/>
          </w:tcPr>
          <w:p w14:paraId="68BC4F0E" w14:textId="11AF56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31C912" w14:textId="4F9BA9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B6A1D" w14:textId="08766F9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5,144.00 </w:t>
            </w:r>
          </w:p>
        </w:tc>
      </w:tr>
      <w:tr w:rsidR="00DF247F" w:rsidRPr="00B76EBB" w14:paraId="797DAC5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C905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9B03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center"/>
            <w:hideMark/>
          </w:tcPr>
          <w:p w14:paraId="179B308A" w14:textId="0D2F80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37A1D4D5" w14:textId="2639F48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6EB9C8" w14:textId="633253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0DA15A7" w14:textId="39270F4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087.86 </w:t>
            </w:r>
          </w:p>
        </w:tc>
      </w:tr>
      <w:tr w:rsidR="00DF247F" w:rsidRPr="00B76EBB" w14:paraId="204CEE8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A5FF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1AF5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center"/>
            <w:hideMark/>
          </w:tcPr>
          <w:p w14:paraId="65C0D0E2" w14:textId="75EBF5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2,384.25 </w:t>
            </w:r>
          </w:p>
        </w:tc>
        <w:tc>
          <w:tcPr>
            <w:tcW w:w="958" w:type="pct"/>
            <w:tcBorders>
              <w:top w:val="nil"/>
              <w:left w:val="nil"/>
              <w:bottom w:val="single" w:sz="4" w:space="0" w:color="000000"/>
              <w:right w:val="single" w:sz="4" w:space="0" w:color="000000"/>
            </w:tcBorders>
            <w:shd w:val="clear" w:color="auto" w:fill="auto"/>
            <w:noWrap/>
            <w:vAlign w:val="center"/>
            <w:hideMark/>
          </w:tcPr>
          <w:p w14:paraId="311A4924" w14:textId="4B49BB0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74B827" w14:textId="0D1153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9945A" w14:textId="270686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22,384.25 </w:t>
            </w:r>
          </w:p>
        </w:tc>
      </w:tr>
      <w:tr w:rsidR="00DF247F" w:rsidRPr="00B76EBB" w14:paraId="64021F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8775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7B99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Ormoc City</w:t>
            </w:r>
          </w:p>
        </w:tc>
        <w:tc>
          <w:tcPr>
            <w:tcW w:w="1003" w:type="pct"/>
            <w:tcBorders>
              <w:top w:val="nil"/>
              <w:left w:val="nil"/>
              <w:bottom w:val="single" w:sz="4" w:space="0" w:color="000000"/>
              <w:right w:val="single" w:sz="4" w:space="0" w:color="000000"/>
            </w:tcBorders>
            <w:shd w:val="clear" w:color="auto" w:fill="auto"/>
            <w:noWrap/>
            <w:vAlign w:val="center"/>
            <w:hideMark/>
          </w:tcPr>
          <w:p w14:paraId="6F58E140" w14:textId="0A89A2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3FC641F2" w14:textId="7CDE44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DCB7C2" w14:textId="1BC1B7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254F6" w14:textId="7638A2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87.86 </w:t>
            </w:r>
          </w:p>
        </w:tc>
      </w:tr>
      <w:tr w:rsidR="00DF247F" w:rsidRPr="00B76EBB" w14:paraId="057B29E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A214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AC68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center"/>
            <w:hideMark/>
          </w:tcPr>
          <w:p w14:paraId="1A0E216D" w14:textId="37B0FAA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center"/>
            <w:hideMark/>
          </w:tcPr>
          <w:p w14:paraId="2B250EEB" w14:textId="13E022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BA0950" w14:textId="4F8672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427E4" w14:textId="4A9096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31.79 </w:t>
            </w:r>
          </w:p>
        </w:tc>
      </w:tr>
      <w:tr w:rsidR="00DF247F" w:rsidRPr="00B76EBB" w14:paraId="52198C1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32EC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55F8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center"/>
            <w:hideMark/>
          </w:tcPr>
          <w:p w14:paraId="7ECFA253" w14:textId="7DE083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98,866.93 </w:t>
            </w:r>
          </w:p>
        </w:tc>
        <w:tc>
          <w:tcPr>
            <w:tcW w:w="958" w:type="pct"/>
            <w:tcBorders>
              <w:top w:val="nil"/>
              <w:left w:val="nil"/>
              <w:bottom w:val="single" w:sz="4" w:space="0" w:color="000000"/>
              <w:right w:val="single" w:sz="4" w:space="0" w:color="000000"/>
            </w:tcBorders>
            <w:shd w:val="clear" w:color="auto" w:fill="auto"/>
            <w:noWrap/>
            <w:vAlign w:val="center"/>
            <w:hideMark/>
          </w:tcPr>
          <w:p w14:paraId="7E933EE3" w14:textId="2BD74CB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E08AAA" w14:textId="40B869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493DE" w14:textId="3C36562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98,866.93 </w:t>
            </w:r>
          </w:p>
        </w:tc>
      </w:tr>
      <w:tr w:rsidR="00DF247F" w:rsidRPr="00B76EBB" w14:paraId="071D24F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FD2B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30B6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center"/>
            <w:hideMark/>
          </w:tcPr>
          <w:p w14:paraId="653910E2" w14:textId="4B58FB0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center"/>
            <w:hideMark/>
          </w:tcPr>
          <w:p w14:paraId="59499D38" w14:textId="2DB68F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21557E" w14:textId="65B5B6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9AF0C" w14:textId="398C2D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43.93 </w:t>
            </w:r>
          </w:p>
        </w:tc>
      </w:tr>
      <w:tr w:rsidR="00DF247F" w:rsidRPr="00B76EBB" w14:paraId="0DF43A5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00E1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A6E7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center"/>
            <w:hideMark/>
          </w:tcPr>
          <w:p w14:paraId="5CFB9AD9" w14:textId="47F48D1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7060B5" w14:textId="3252A2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3ACC7B" w14:textId="4A3BE3B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27C36486" w14:textId="74508C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300.00 </w:t>
            </w:r>
          </w:p>
        </w:tc>
      </w:tr>
      <w:tr w:rsidR="00DF247F" w:rsidRPr="00B76EBB" w14:paraId="79540CB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F681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8E23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center"/>
            <w:hideMark/>
          </w:tcPr>
          <w:p w14:paraId="180B4A19" w14:textId="65BA48F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266D10" w14:textId="687F28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32B955" w14:textId="26BD5A8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21FCC666" w14:textId="46AC47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9,690.00 </w:t>
            </w:r>
          </w:p>
        </w:tc>
      </w:tr>
      <w:tr w:rsidR="00DF247F" w:rsidRPr="00B76EBB" w14:paraId="367364B3"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77FA1B"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center"/>
            <w:hideMark/>
          </w:tcPr>
          <w:p w14:paraId="1DC2B7F3" w14:textId="222EBD7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419,750.54 </w:t>
            </w:r>
          </w:p>
        </w:tc>
        <w:tc>
          <w:tcPr>
            <w:tcW w:w="958" w:type="pct"/>
            <w:tcBorders>
              <w:top w:val="nil"/>
              <w:left w:val="nil"/>
              <w:bottom w:val="single" w:sz="4" w:space="0" w:color="000000"/>
              <w:right w:val="single" w:sz="4" w:space="0" w:color="000000"/>
            </w:tcBorders>
            <w:shd w:val="clear" w:color="D8D8D8" w:fill="D8D8D8"/>
            <w:noWrap/>
            <w:vAlign w:val="center"/>
            <w:hideMark/>
          </w:tcPr>
          <w:p w14:paraId="5217AC75" w14:textId="445DFD0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13FF3C5" w14:textId="6845F4E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3D77C2A7" w14:textId="55D9C32C"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434,750.54 </w:t>
            </w:r>
          </w:p>
        </w:tc>
      </w:tr>
      <w:tr w:rsidR="00DF247F" w:rsidRPr="00B76EBB" w14:paraId="4BEEFFA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AED50"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ED81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center"/>
            <w:hideMark/>
          </w:tcPr>
          <w:p w14:paraId="76D42BB6" w14:textId="42D1A4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center"/>
            <w:hideMark/>
          </w:tcPr>
          <w:p w14:paraId="449DEB04" w14:textId="4750446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4DC2B4" w14:textId="3F526B1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373D2" w14:textId="787CCD1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207.68 </w:t>
            </w:r>
          </w:p>
        </w:tc>
      </w:tr>
      <w:tr w:rsidR="00DF247F" w:rsidRPr="00B76EBB" w14:paraId="74432C2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284A2"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701F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center"/>
            <w:hideMark/>
          </w:tcPr>
          <w:p w14:paraId="7E52FC4D" w14:textId="7A5D464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center"/>
            <w:hideMark/>
          </w:tcPr>
          <w:p w14:paraId="50A6102E" w14:textId="5E3A0F7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C79872" w14:textId="10E09B1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FF7D3" w14:textId="19B2E7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1,210.00 </w:t>
            </w:r>
          </w:p>
        </w:tc>
      </w:tr>
      <w:tr w:rsidR="00DF247F" w:rsidRPr="00B76EBB" w14:paraId="5157164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1871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9778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center"/>
            <w:hideMark/>
          </w:tcPr>
          <w:p w14:paraId="315AF931" w14:textId="78EA85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center"/>
            <w:hideMark/>
          </w:tcPr>
          <w:p w14:paraId="0A169868" w14:textId="310789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E18BD3" w14:textId="4673C7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ABDE06A" w14:textId="537408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5,605.00 </w:t>
            </w:r>
          </w:p>
        </w:tc>
      </w:tr>
      <w:tr w:rsidR="00DF247F" w:rsidRPr="00B76EBB" w14:paraId="4216A74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E7E7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7029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center"/>
            <w:hideMark/>
          </w:tcPr>
          <w:p w14:paraId="793BF0E9" w14:textId="1B9DBD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center"/>
            <w:hideMark/>
          </w:tcPr>
          <w:p w14:paraId="0B961D7A" w14:textId="3542EF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F57B0F" w14:textId="4471F1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EA899" w14:textId="707A78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60,912.86 </w:t>
            </w:r>
          </w:p>
        </w:tc>
      </w:tr>
      <w:tr w:rsidR="00DF247F" w:rsidRPr="00B76EBB" w14:paraId="2FA04DD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B793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66F4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center"/>
            <w:hideMark/>
          </w:tcPr>
          <w:p w14:paraId="10E7BC1B" w14:textId="6947106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7,212.00 </w:t>
            </w:r>
          </w:p>
        </w:tc>
        <w:tc>
          <w:tcPr>
            <w:tcW w:w="958" w:type="pct"/>
            <w:tcBorders>
              <w:top w:val="nil"/>
              <w:left w:val="nil"/>
              <w:bottom w:val="single" w:sz="4" w:space="0" w:color="000000"/>
              <w:right w:val="single" w:sz="4" w:space="0" w:color="000000"/>
            </w:tcBorders>
            <w:shd w:val="clear" w:color="auto" w:fill="auto"/>
            <w:noWrap/>
            <w:vAlign w:val="center"/>
            <w:hideMark/>
          </w:tcPr>
          <w:p w14:paraId="25280BF6" w14:textId="4A1E0F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5FA008" w14:textId="57E503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B0735" w14:textId="24F9EE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7,212.00 </w:t>
            </w:r>
          </w:p>
        </w:tc>
      </w:tr>
      <w:tr w:rsidR="00DF247F" w:rsidRPr="00B76EBB" w14:paraId="6684F83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7769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E5DB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ope de Vega</w:t>
            </w:r>
          </w:p>
        </w:tc>
        <w:tc>
          <w:tcPr>
            <w:tcW w:w="1003" w:type="pct"/>
            <w:tcBorders>
              <w:top w:val="nil"/>
              <w:left w:val="nil"/>
              <w:bottom w:val="single" w:sz="4" w:space="0" w:color="000000"/>
              <w:right w:val="single" w:sz="4" w:space="0" w:color="000000"/>
            </w:tcBorders>
            <w:shd w:val="clear" w:color="auto" w:fill="auto"/>
            <w:noWrap/>
            <w:vAlign w:val="center"/>
            <w:hideMark/>
          </w:tcPr>
          <w:p w14:paraId="328F33C4" w14:textId="161E49B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393.00 </w:t>
            </w:r>
          </w:p>
        </w:tc>
        <w:tc>
          <w:tcPr>
            <w:tcW w:w="958" w:type="pct"/>
            <w:tcBorders>
              <w:top w:val="nil"/>
              <w:left w:val="nil"/>
              <w:bottom w:val="single" w:sz="4" w:space="0" w:color="000000"/>
              <w:right w:val="single" w:sz="4" w:space="0" w:color="000000"/>
            </w:tcBorders>
            <w:shd w:val="clear" w:color="auto" w:fill="auto"/>
            <w:noWrap/>
            <w:vAlign w:val="center"/>
            <w:hideMark/>
          </w:tcPr>
          <w:p w14:paraId="3AC1B5DA" w14:textId="457CC8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6A4942" w14:textId="1C03EE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93361" w14:textId="43FD80E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393.00 </w:t>
            </w:r>
          </w:p>
        </w:tc>
      </w:tr>
      <w:tr w:rsidR="00DF247F" w:rsidRPr="00B76EBB" w14:paraId="6FA6378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41A7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947E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center"/>
            <w:hideMark/>
          </w:tcPr>
          <w:p w14:paraId="7B78A44F" w14:textId="15343AF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center"/>
            <w:hideMark/>
          </w:tcPr>
          <w:p w14:paraId="5E4475C4" w14:textId="4BC350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66BED7" w14:textId="3D68F4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40165" w14:textId="698788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4,140.00 </w:t>
            </w:r>
          </w:p>
        </w:tc>
      </w:tr>
      <w:tr w:rsidR="00DF247F" w:rsidRPr="00B76EBB" w14:paraId="4669D27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C82C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2764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center"/>
            <w:hideMark/>
          </w:tcPr>
          <w:p w14:paraId="4C20FF33" w14:textId="4FFC40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center"/>
            <w:hideMark/>
          </w:tcPr>
          <w:p w14:paraId="28EB2D35" w14:textId="3724BAE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321063" w14:textId="28B17E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B8067" w14:textId="15E5CF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7,070.00 </w:t>
            </w:r>
          </w:p>
        </w:tc>
      </w:tr>
      <w:tr w:rsidR="00DF247F" w:rsidRPr="00B76EBB" w14:paraId="49EFA2B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C4ABD"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center"/>
            <w:hideMark/>
          </w:tcPr>
          <w:p w14:paraId="268C2C3F" w14:textId="4651AF1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7,070,604.82 </w:t>
            </w:r>
          </w:p>
        </w:tc>
        <w:tc>
          <w:tcPr>
            <w:tcW w:w="958" w:type="pct"/>
            <w:tcBorders>
              <w:top w:val="nil"/>
              <w:left w:val="nil"/>
              <w:bottom w:val="single" w:sz="4" w:space="0" w:color="000000"/>
              <w:right w:val="single" w:sz="4" w:space="0" w:color="000000"/>
            </w:tcBorders>
            <w:shd w:val="clear" w:color="D8D8D8" w:fill="D8D8D8"/>
            <w:noWrap/>
            <w:vAlign w:val="center"/>
            <w:hideMark/>
          </w:tcPr>
          <w:p w14:paraId="6A8A42D4" w14:textId="7F66046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532A5F7" w14:textId="638C352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1315E49A" w14:textId="78CF095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8,179,104.82 </w:t>
            </w:r>
          </w:p>
        </w:tc>
      </w:tr>
      <w:tr w:rsidR="00DF247F" w:rsidRPr="00B76EBB" w14:paraId="4E7EC6C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1235E"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6701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center"/>
            <w:hideMark/>
          </w:tcPr>
          <w:p w14:paraId="63360860" w14:textId="0E07970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center"/>
            <w:hideMark/>
          </w:tcPr>
          <w:p w14:paraId="2AEC40AA" w14:textId="74E0E91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7981EA" w14:textId="4942C6B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9C4C7" w14:textId="53AA1B9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256.41 </w:t>
            </w:r>
          </w:p>
        </w:tc>
      </w:tr>
      <w:tr w:rsidR="00DF247F" w:rsidRPr="00B76EBB" w14:paraId="52044FA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DB5B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1D28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center"/>
            <w:hideMark/>
          </w:tcPr>
          <w:p w14:paraId="770647CD" w14:textId="1C07FE4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center"/>
            <w:hideMark/>
          </w:tcPr>
          <w:p w14:paraId="46FD7DAE" w14:textId="6B8425C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CB5FF2" w14:textId="58CAE79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C7152" w14:textId="3CE3749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59,825.00 </w:t>
            </w:r>
          </w:p>
        </w:tc>
      </w:tr>
      <w:tr w:rsidR="00DF247F" w:rsidRPr="00B76EBB" w14:paraId="5C237FC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06C9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3D70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center"/>
            <w:hideMark/>
          </w:tcPr>
          <w:p w14:paraId="2C5CAAB1" w14:textId="44171A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center"/>
            <w:hideMark/>
          </w:tcPr>
          <w:p w14:paraId="7A0D13E6" w14:textId="343817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C16952" w14:textId="73C8BD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257EA" w14:textId="3249786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43.93 </w:t>
            </w:r>
          </w:p>
        </w:tc>
      </w:tr>
      <w:tr w:rsidR="00DF247F" w:rsidRPr="00B76EBB" w14:paraId="4CB2686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9D1F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9581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tuguinao</w:t>
            </w:r>
          </w:p>
        </w:tc>
        <w:tc>
          <w:tcPr>
            <w:tcW w:w="1003" w:type="pct"/>
            <w:tcBorders>
              <w:top w:val="nil"/>
              <w:left w:val="nil"/>
              <w:bottom w:val="single" w:sz="4" w:space="0" w:color="000000"/>
              <w:right w:val="single" w:sz="4" w:space="0" w:color="000000"/>
            </w:tcBorders>
            <w:shd w:val="clear" w:color="auto" w:fill="auto"/>
            <w:noWrap/>
            <w:vAlign w:val="center"/>
            <w:hideMark/>
          </w:tcPr>
          <w:p w14:paraId="5626006A" w14:textId="237A4C1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8,869.12 </w:t>
            </w:r>
          </w:p>
        </w:tc>
        <w:tc>
          <w:tcPr>
            <w:tcW w:w="958" w:type="pct"/>
            <w:tcBorders>
              <w:top w:val="nil"/>
              <w:left w:val="nil"/>
              <w:bottom w:val="single" w:sz="4" w:space="0" w:color="000000"/>
              <w:right w:val="single" w:sz="4" w:space="0" w:color="000000"/>
            </w:tcBorders>
            <w:shd w:val="clear" w:color="auto" w:fill="auto"/>
            <w:noWrap/>
            <w:vAlign w:val="center"/>
            <w:hideMark/>
          </w:tcPr>
          <w:p w14:paraId="0AEABEF9" w14:textId="432C55E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AD0F7A" w14:textId="51ECC1A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79DEE" w14:textId="0FADA1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8,869.12 </w:t>
            </w:r>
          </w:p>
        </w:tc>
      </w:tr>
      <w:tr w:rsidR="00DF247F" w:rsidRPr="00B76EBB" w14:paraId="7E3108E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D544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6D52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center"/>
            <w:hideMark/>
          </w:tcPr>
          <w:p w14:paraId="0FDB026C" w14:textId="2A267A7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F89BE2" w14:textId="1B7C9FB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812536" w14:textId="4B23C2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787D68F9" w14:textId="196E73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08,500.00 </w:t>
            </w:r>
          </w:p>
        </w:tc>
      </w:tr>
      <w:tr w:rsidR="00DF247F" w:rsidRPr="00B76EBB" w14:paraId="70B2837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0384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CB17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center"/>
            <w:hideMark/>
          </w:tcPr>
          <w:p w14:paraId="21613E15" w14:textId="44749B6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9,204.52 </w:t>
            </w:r>
          </w:p>
        </w:tc>
        <w:tc>
          <w:tcPr>
            <w:tcW w:w="958" w:type="pct"/>
            <w:tcBorders>
              <w:top w:val="nil"/>
              <w:left w:val="nil"/>
              <w:bottom w:val="single" w:sz="4" w:space="0" w:color="000000"/>
              <w:right w:val="single" w:sz="4" w:space="0" w:color="000000"/>
            </w:tcBorders>
            <w:shd w:val="clear" w:color="auto" w:fill="auto"/>
            <w:noWrap/>
            <w:vAlign w:val="center"/>
            <w:hideMark/>
          </w:tcPr>
          <w:p w14:paraId="2A977E47" w14:textId="292F7B8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D42AAF" w14:textId="50D33E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63A97" w14:textId="3B8799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9,204.52 </w:t>
            </w:r>
          </w:p>
        </w:tc>
      </w:tr>
      <w:tr w:rsidR="00DF247F" w:rsidRPr="00B76EBB" w14:paraId="44DED35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ACA3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D8E2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center"/>
            <w:hideMark/>
          </w:tcPr>
          <w:p w14:paraId="40A36202" w14:textId="19A642B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center"/>
            <w:hideMark/>
          </w:tcPr>
          <w:p w14:paraId="56F3B985" w14:textId="2D09B32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211881" w14:textId="696EB90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5EA01" w14:textId="51C6377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386,203.80 </w:t>
            </w:r>
          </w:p>
        </w:tc>
      </w:tr>
      <w:tr w:rsidR="00DF247F" w:rsidRPr="00B76EBB" w14:paraId="01F08AF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FC764"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1260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center"/>
            <w:hideMark/>
          </w:tcPr>
          <w:p w14:paraId="1BCD17E4" w14:textId="36D2A93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center"/>
            <w:hideMark/>
          </w:tcPr>
          <w:p w14:paraId="261A399B" w14:textId="6ADA7A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20B67D" w14:textId="2EA3091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5C8AE" w14:textId="424290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3,956.90 </w:t>
            </w:r>
          </w:p>
        </w:tc>
      </w:tr>
      <w:tr w:rsidR="00DF247F" w:rsidRPr="00B76EBB" w14:paraId="67B8C73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ED6DC"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555D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center"/>
            <w:hideMark/>
          </w:tcPr>
          <w:p w14:paraId="0CCB187A" w14:textId="27A050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center"/>
            <w:hideMark/>
          </w:tcPr>
          <w:p w14:paraId="6676C2C8" w14:textId="3A4C37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1B50EA" w14:textId="03DDF2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C0E2E" w14:textId="04C119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8,659.86 </w:t>
            </w:r>
          </w:p>
        </w:tc>
      </w:tr>
      <w:tr w:rsidR="00DF247F" w:rsidRPr="00B76EBB" w14:paraId="104AE3A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F4DE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CE80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center"/>
            <w:hideMark/>
          </w:tcPr>
          <w:p w14:paraId="43FEC643" w14:textId="0349EC7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00,793.29 </w:t>
            </w:r>
          </w:p>
        </w:tc>
        <w:tc>
          <w:tcPr>
            <w:tcW w:w="958" w:type="pct"/>
            <w:tcBorders>
              <w:top w:val="nil"/>
              <w:left w:val="nil"/>
              <w:bottom w:val="single" w:sz="4" w:space="0" w:color="000000"/>
              <w:right w:val="single" w:sz="4" w:space="0" w:color="000000"/>
            </w:tcBorders>
            <w:shd w:val="clear" w:color="auto" w:fill="auto"/>
            <w:noWrap/>
            <w:vAlign w:val="center"/>
            <w:hideMark/>
          </w:tcPr>
          <w:p w14:paraId="2008D122" w14:textId="6F36C5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4BC232" w14:textId="66A483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5BE86" w14:textId="55023C6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00,793.29 </w:t>
            </w:r>
          </w:p>
        </w:tc>
      </w:tr>
      <w:tr w:rsidR="00DF247F" w:rsidRPr="00B76EBB" w14:paraId="68444B9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CA11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CA8E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center"/>
            <w:hideMark/>
          </w:tcPr>
          <w:p w14:paraId="16386C94" w14:textId="3327C9E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0DAA2842" w14:textId="72B11B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D7322F" w14:textId="4126CB7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D167C" w14:textId="0FA2CD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87.86 </w:t>
            </w:r>
          </w:p>
        </w:tc>
      </w:tr>
      <w:tr w:rsidR="00DF247F" w:rsidRPr="00B76EBB" w14:paraId="788BF3B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5CB9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F11A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center"/>
            <w:hideMark/>
          </w:tcPr>
          <w:p w14:paraId="02C5124E" w14:textId="2D19522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6,204.13 </w:t>
            </w:r>
          </w:p>
        </w:tc>
        <w:tc>
          <w:tcPr>
            <w:tcW w:w="958" w:type="pct"/>
            <w:tcBorders>
              <w:top w:val="nil"/>
              <w:left w:val="nil"/>
              <w:bottom w:val="single" w:sz="4" w:space="0" w:color="000000"/>
              <w:right w:val="single" w:sz="4" w:space="0" w:color="000000"/>
            </w:tcBorders>
            <w:shd w:val="clear" w:color="auto" w:fill="auto"/>
            <w:noWrap/>
            <w:vAlign w:val="center"/>
            <w:hideMark/>
          </w:tcPr>
          <w:p w14:paraId="5D5BFD9F" w14:textId="17FDEED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1D9AF3" w14:textId="61EB30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E331E" w14:textId="71E9A56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6,204.13 </w:t>
            </w:r>
          </w:p>
        </w:tc>
      </w:tr>
      <w:tr w:rsidR="00DF247F" w:rsidRPr="00B76EBB" w14:paraId="55BBB25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12A4CE"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center"/>
            <w:hideMark/>
          </w:tcPr>
          <w:p w14:paraId="62493226" w14:textId="57B157F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468,483.49 </w:t>
            </w:r>
          </w:p>
        </w:tc>
        <w:tc>
          <w:tcPr>
            <w:tcW w:w="958" w:type="pct"/>
            <w:tcBorders>
              <w:top w:val="nil"/>
              <w:left w:val="nil"/>
              <w:bottom w:val="single" w:sz="4" w:space="0" w:color="000000"/>
              <w:right w:val="single" w:sz="4" w:space="0" w:color="000000"/>
            </w:tcBorders>
            <w:shd w:val="clear" w:color="D8D8D8" w:fill="D8D8D8"/>
            <w:noWrap/>
            <w:vAlign w:val="center"/>
            <w:hideMark/>
          </w:tcPr>
          <w:p w14:paraId="2D15C84D" w14:textId="153B422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7B20C69" w14:textId="7FFE774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4492FB33" w14:textId="5606FC6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105,983.49 </w:t>
            </w:r>
          </w:p>
        </w:tc>
      </w:tr>
      <w:tr w:rsidR="00DF247F" w:rsidRPr="00B76EBB" w14:paraId="63E008A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4784A"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75E7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center"/>
            <w:hideMark/>
          </w:tcPr>
          <w:p w14:paraId="486FBBD2" w14:textId="29EFD4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center"/>
            <w:hideMark/>
          </w:tcPr>
          <w:p w14:paraId="018530CC" w14:textId="03FF7B2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ADBCDA" w14:textId="1798166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2E09F" w14:textId="34830B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767.56 </w:t>
            </w:r>
          </w:p>
        </w:tc>
      </w:tr>
      <w:tr w:rsidR="00DF247F" w:rsidRPr="00B76EBB" w14:paraId="4C793C1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8E72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8A00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center"/>
            <w:hideMark/>
          </w:tcPr>
          <w:p w14:paraId="686F2239" w14:textId="2256A6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7,111.92 </w:t>
            </w:r>
          </w:p>
        </w:tc>
        <w:tc>
          <w:tcPr>
            <w:tcW w:w="958" w:type="pct"/>
            <w:tcBorders>
              <w:top w:val="nil"/>
              <w:left w:val="nil"/>
              <w:bottom w:val="single" w:sz="4" w:space="0" w:color="000000"/>
              <w:right w:val="single" w:sz="4" w:space="0" w:color="000000"/>
            </w:tcBorders>
            <w:shd w:val="clear" w:color="auto" w:fill="auto"/>
            <w:noWrap/>
            <w:vAlign w:val="center"/>
            <w:hideMark/>
          </w:tcPr>
          <w:p w14:paraId="0A80D913" w14:textId="3F99B7E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1464C1" w14:textId="7D71840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9F218" w14:textId="1F66EC1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7,111.92 </w:t>
            </w:r>
          </w:p>
        </w:tc>
      </w:tr>
      <w:tr w:rsidR="00DF247F" w:rsidRPr="00B76EBB" w14:paraId="4C744A4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4039E"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BB17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center"/>
            <w:hideMark/>
          </w:tcPr>
          <w:p w14:paraId="0EA51A99" w14:textId="2F47AF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FA21AB" w14:textId="0A04F8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EA7EE8" w14:textId="3D4F40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B133F68" w14:textId="7788F5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r>
      <w:tr w:rsidR="00DF247F" w:rsidRPr="00B76EBB" w14:paraId="3FAE0AF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35DC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1E4D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center"/>
            <w:hideMark/>
          </w:tcPr>
          <w:p w14:paraId="53F54A33" w14:textId="2128D8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center"/>
            <w:hideMark/>
          </w:tcPr>
          <w:p w14:paraId="042C598D" w14:textId="22F35AE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743397" w14:textId="017802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BF8A0" w14:textId="60D627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75.72 </w:t>
            </w:r>
          </w:p>
        </w:tc>
      </w:tr>
      <w:tr w:rsidR="00DF247F" w:rsidRPr="00B76EBB" w14:paraId="337DC7F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83ED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06B8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center"/>
            <w:hideMark/>
          </w:tcPr>
          <w:p w14:paraId="5AEA835E" w14:textId="5DC38A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center"/>
            <w:hideMark/>
          </w:tcPr>
          <w:p w14:paraId="71BE9F43" w14:textId="1DEBAF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F0BFAE" w14:textId="592445F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6573F" w14:textId="11391E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10,901.86 </w:t>
            </w:r>
          </w:p>
        </w:tc>
      </w:tr>
      <w:tr w:rsidR="00DF247F" w:rsidRPr="00B76EBB" w14:paraId="2CD9413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DB595"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C075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center"/>
            <w:hideMark/>
          </w:tcPr>
          <w:p w14:paraId="2611A7BD" w14:textId="2B08011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5CB410" w14:textId="2AA10AE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747859" w14:textId="7BC126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0399A17" w14:textId="1DD8D0B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7,500.00 </w:t>
            </w:r>
          </w:p>
        </w:tc>
      </w:tr>
      <w:tr w:rsidR="00DF247F" w:rsidRPr="00B76EBB" w14:paraId="6766BA6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6D0A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FD7C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center"/>
            <w:hideMark/>
          </w:tcPr>
          <w:p w14:paraId="0E250AB1" w14:textId="5276DE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center"/>
            <w:hideMark/>
          </w:tcPr>
          <w:p w14:paraId="3E17DA47" w14:textId="4025D4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1DB58D" w14:textId="0DB6C0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AC14E" w14:textId="08DD72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6,526.43 </w:t>
            </w:r>
          </w:p>
        </w:tc>
      </w:tr>
      <w:tr w:rsidR="00DF247F" w:rsidRPr="00B76EBB" w14:paraId="797C73BD"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0AF9C8"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center"/>
            <w:hideMark/>
          </w:tcPr>
          <w:p w14:paraId="1F1D561C" w14:textId="1A2A160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49,272,954.67 </w:t>
            </w:r>
          </w:p>
        </w:tc>
        <w:tc>
          <w:tcPr>
            <w:tcW w:w="958" w:type="pct"/>
            <w:tcBorders>
              <w:top w:val="nil"/>
              <w:left w:val="nil"/>
              <w:bottom w:val="single" w:sz="4" w:space="0" w:color="000000"/>
              <w:right w:val="single" w:sz="4" w:space="0" w:color="000000"/>
            </w:tcBorders>
            <w:shd w:val="clear" w:color="A5A5A5" w:fill="A5A5A5"/>
            <w:noWrap/>
            <w:vAlign w:val="center"/>
            <w:hideMark/>
          </w:tcPr>
          <w:p w14:paraId="437D2BBD" w14:textId="6E551D7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3403DB03" w14:textId="40E4BC1B"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12F5C468" w14:textId="7D35A59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49,272,954.67 </w:t>
            </w:r>
          </w:p>
        </w:tc>
      </w:tr>
      <w:tr w:rsidR="00DF247F" w:rsidRPr="00B76EBB" w14:paraId="51606772"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710F13"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2A5C17A8" w14:textId="2FD1B396"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5,180,544.00 </w:t>
            </w:r>
          </w:p>
        </w:tc>
        <w:tc>
          <w:tcPr>
            <w:tcW w:w="958" w:type="pct"/>
            <w:tcBorders>
              <w:top w:val="nil"/>
              <w:left w:val="nil"/>
              <w:bottom w:val="single" w:sz="4" w:space="0" w:color="000000"/>
              <w:right w:val="single" w:sz="4" w:space="0" w:color="000000"/>
            </w:tcBorders>
            <w:shd w:val="clear" w:color="D8D8D8" w:fill="D8D8D8"/>
            <w:noWrap/>
            <w:vAlign w:val="center"/>
            <w:hideMark/>
          </w:tcPr>
          <w:p w14:paraId="2A045403" w14:textId="7DF484D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317B19D" w14:textId="2B41155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F058231" w14:textId="1AA4860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5,180,544.00 </w:t>
            </w:r>
          </w:p>
        </w:tc>
      </w:tr>
      <w:tr w:rsidR="00DF247F" w:rsidRPr="00B76EBB" w14:paraId="0C8550A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D627E"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8730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center"/>
            <w:hideMark/>
          </w:tcPr>
          <w:p w14:paraId="2F12E6E2" w14:textId="0D861FA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center"/>
            <w:hideMark/>
          </w:tcPr>
          <w:p w14:paraId="03303D2E" w14:textId="471563B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A7AF5A" w14:textId="5FABEE1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EFEE3" w14:textId="16EC30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4,440.00 </w:t>
            </w:r>
          </w:p>
        </w:tc>
      </w:tr>
      <w:tr w:rsidR="00DF247F" w:rsidRPr="00B76EBB" w14:paraId="38A68B2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4498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5634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center"/>
            <w:hideMark/>
          </w:tcPr>
          <w:p w14:paraId="3C2DC334" w14:textId="51ADDA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center"/>
            <w:hideMark/>
          </w:tcPr>
          <w:p w14:paraId="42A66EC4" w14:textId="38C970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F43CFC" w14:textId="2F3C9A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4329E" w14:textId="603B16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6,240.00 </w:t>
            </w:r>
          </w:p>
        </w:tc>
      </w:tr>
      <w:tr w:rsidR="00DF247F" w:rsidRPr="00B76EBB" w14:paraId="60B3657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6048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89E4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11BE32CA" w14:textId="268046E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center"/>
            <w:hideMark/>
          </w:tcPr>
          <w:p w14:paraId="48AF2D0C" w14:textId="60D896F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601202" w14:textId="14672C2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F98BE" w14:textId="0D5422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16,192.50 </w:t>
            </w:r>
          </w:p>
        </w:tc>
      </w:tr>
      <w:tr w:rsidR="00DF247F" w:rsidRPr="00B76EBB" w14:paraId="3476B3E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8B27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455F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center"/>
            <w:hideMark/>
          </w:tcPr>
          <w:p w14:paraId="609244BC" w14:textId="22E052C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center"/>
            <w:hideMark/>
          </w:tcPr>
          <w:p w14:paraId="6663CAFE" w14:textId="7515045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6F654A" w14:textId="02F8FD6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D9AC1" w14:textId="05E5501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63,960.00 </w:t>
            </w:r>
          </w:p>
        </w:tc>
      </w:tr>
      <w:tr w:rsidR="00DF247F" w:rsidRPr="00B76EBB" w14:paraId="780220D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0A44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BC95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center"/>
            <w:hideMark/>
          </w:tcPr>
          <w:p w14:paraId="7838886A" w14:textId="572D80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center"/>
            <w:hideMark/>
          </w:tcPr>
          <w:p w14:paraId="2BD63B20" w14:textId="58EABAC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A714C3" w14:textId="7180D4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46A63" w14:textId="20320A1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2,960.00 </w:t>
            </w:r>
          </w:p>
        </w:tc>
      </w:tr>
      <w:tr w:rsidR="00DF247F" w:rsidRPr="00B76EBB" w14:paraId="3F17291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3DAB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B425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center"/>
            <w:hideMark/>
          </w:tcPr>
          <w:p w14:paraId="308C56CD" w14:textId="01A4DD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center"/>
            <w:hideMark/>
          </w:tcPr>
          <w:p w14:paraId="12EAB87D" w14:textId="1CA6D9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B45EDD" w14:textId="5939F71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81AC1" w14:textId="67A970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3,560.00 </w:t>
            </w:r>
          </w:p>
        </w:tc>
      </w:tr>
      <w:tr w:rsidR="00DF247F" w:rsidRPr="00B76EBB" w14:paraId="379D290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136E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4B91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center"/>
            <w:hideMark/>
          </w:tcPr>
          <w:p w14:paraId="366DEB4B" w14:textId="7C642F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center"/>
            <w:hideMark/>
          </w:tcPr>
          <w:p w14:paraId="31E875B6" w14:textId="6BCC7D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F89C50" w14:textId="3360E77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170B3" w14:textId="3EC59E6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1,200.00 </w:t>
            </w:r>
          </w:p>
        </w:tc>
      </w:tr>
      <w:tr w:rsidR="00DF247F" w:rsidRPr="00B76EBB" w14:paraId="1021DED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B5BD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73E20D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center"/>
            <w:hideMark/>
          </w:tcPr>
          <w:p w14:paraId="657EAF9F" w14:textId="0935A2F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center"/>
            <w:hideMark/>
          </w:tcPr>
          <w:p w14:paraId="48244698" w14:textId="44BEE0C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B51B46" w14:textId="1FB2B6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40F0A" w14:textId="2928B20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6,480.00 </w:t>
            </w:r>
          </w:p>
        </w:tc>
      </w:tr>
      <w:tr w:rsidR="00DF247F" w:rsidRPr="00B76EBB" w14:paraId="1B91773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E4FF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DC41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center"/>
            <w:hideMark/>
          </w:tcPr>
          <w:p w14:paraId="6A5883CA" w14:textId="74D91C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center"/>
            <w:hideMark/>
          </w:tcPr>
          <w:p w14:paraId="60C4C9A0" w14:textId="4BD6666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77F8E1" w14:textId="4177B6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3D650" w14:textId="024A09C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74,132.00 </w:t>
            </w:r>
          </w:p>
        </w:tc>
      </w:tr>
      <w:tr w:rsidR="00DF247F" w:rsidRPr="00B76EBB" w14:paraId="60152FC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7E6C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E348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center"/>
            <w:hideMark/>
          </w:tcPr>
          <w:p w14:paraId="10B28BD2" w14:textId="675D8AD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center"/>
            <w:hideMark/>
          </w:tcPr>
          <w:p w14:paraId="2CAAAA2B" w14:textId="6A206F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4EF3E9" w14:textId="2195EC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005A4" w14:textId="4A3440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8,400.00 </w:t>
            </w:r>
          </w:p>
        </w:tc>
      </w:tr>
      <w:tr w:rsidR="00DF247F" w:rsidRPr="00B76EBB" w14:paraId="7580992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7D9C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9E53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center"/>
            <w:hideMark/>
          </w:tcPr>
          <w:p w14:paraId="426AF427" w14:textId="09EFD6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center"/>
            <w:hideMark/>
          </w:tcPr>
          <w:p w14:paraId="1C25441A" w14:textId="4B0269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B25B4E" w14:textId="34B4D9F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5B293" w14:textId="43E247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63,360.00 </w:t>
            </w:r>
          </w:p>
        </w:tc>
      </w:tr>
      <w:tr w:rsidR="00DF247F" w:rsidRPr="00B76EBB" w14:paraId="3ED75F3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1432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9963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center"/>
            <w:hideMark/>
          </w:tcPr>
          <w:p w14:paraId="2004A987" w14:textId="501366A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79,094.18 </w:t>
            </w:r>
          </w:p>
        </w:tc>
        <w:tc>
          <w:tcPr>
            <w:tcW w:w="958" w:type="pct"/>
            <w:tcBorders>
              <w:top w:val="nil"/>
              <w:left w:val="nil"/>
              <w:bottom w:val="single" w:sz="4" w:space="0" w:color="000000"/>
              <w:right w:val="single" w:sz="4" w:space="0" w:color="000000"/>
            </w:tcBorders>
            <w:shd w:val="clear" w:color="auto" w:fill="auto"/>
            <w:noWrap/>
            <w:vAlign w:val="center"/>
            <w:hideMark/>
          </w:tcPr>
          <w:p w14:paraId="6DE868F2" w14:textId="4ABF255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0F0201" w14:textId="2EE621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C9E08" w14:textId="5CFE4E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79,094.18 </w:t>
            </w:r>
          </w:p>
        </w:tc>
      </w:tr>
      <w:tr w:rsidR="00DF247F" w:rsidRPr="00B76EBB" w14:paraId="6D8D1B1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B9CC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BB26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center"/>
            <w:hideMark/>
          </w:tcPr>
          <w:p w14:paraId="0CA6EC69" w14:textId="3B26B73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center"/>
            <w:hideMark/>
          </w:tcPr>
          <w:p w14:paraId="7AC84252" w14:textId="29264D1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A53D3F" w14:textId="4B3066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B84A9" w14:textId="7B2944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78,040.00 </w:t>
            </w:r>
          </w:p>
        </w:tc>
      </w:tr>
      <w:tr w:rsidR="00DF247F" w:rsidRPr="00B76EBB" w14:paraId="12C007A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5171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305F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center"/>
            <w:hideMark/>
          </w:tcPr>
          <w:p w14:paraId="61E81125" w14:textId="436997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center"/>
            <w:hideMark/>
          </w:tcPr>
          <w:p w14:paraId="1EE6986D" w14:textId="53023B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725B3A" w14:textId="4DA45BF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27A71" w14:textId="248D0F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1,800.00 </w:t>
            </w:r>
          </w:p>
        </w:tc>
      </w:tr>
      <w:tr w:rsidR="00DF247F" w:rsidRPr="00B76EBB" w14:paraId="474224D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1AFB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FAFF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center"/>
            <w:hideMark/>
          </w:tcPr>
          <w:p w14:paraId="533F5DF1" w14:textId="658ACC8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5,397.30 </w:t>
            </w:r>
          </w:p>
        </w:tc>
        <w:tc>
          <w:tcPr>
            <w:tcW w:w="958" w:type="pct"/>
            <w:tcBorders>
              <w:top w:val="nil"/>
              <w:left w:val="nil"/>
              <w:bottom w:val="single" w:sz="4" w:space="0" w:color="000000"/>
              <w:right w:val="single" w:sz="4" w:space="0" w:color="000000"/>
            </w:tcBorders>
            <w:shd w:val="clear" w:color="auto" w:fill="auto"/>
            <w:noWrap/>
            <w:vAlign w:val="center"/>
            <w:hideMark/>
          </w:tcPr>
          <w:p w14:paraId="4103C902" w14:textId="4103D7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431F21" w14:textId="089978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E00D1" w14:textId="2D701AA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5,397.30 </w:t>
            </w:r>
          </w:p>
        </w:tc>
      </w:tr>
      <w:tr w:rsidR="00DF247F" w:rsidRPr="00B76EBB" w14:paraId="5883859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D5BC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68FD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center"/>
            <w:hideMark/>
          </w:tcPr>
          <w:p w14:paraId="7FC863C5" w14:textId="79A00AD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57,839.97 </w:t>
            </w:r>
          </w:p>
        </w:tc>
        <w:tc>
          <w:tcPr>
            <w:tcW w:w="958" w:type="pct"/>
            <w:tcBorders>
              <w:top w:val="nil"/>
              <w:left w:val="nil"/>
              <w:bottom w:val="single" w:sz="4" w:space="0" w:color="000000"/>
              <w:right w:val="single" w:sz="4" w:space="0" w:color="000000"/>
            </w:tcBorders>
            <w:shd w:val="clear" w:color="auto" w:fill="auto"/>
            <w:noWrap/>
            <w:vAlign w:val="center"/>
            <w:hideMark/>
          </w:tcPr>
          <w:p w14:paraId="45A87FC4" w14:textId="6C998E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3A5E23" w14:textId="5E2D27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A600D" w14:textId="2170ABC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57,839.97 </w:t>
            </w:r>
          </w:p>
        </w:tc>
      </w:tr>
      <w:tr w:rsidR="00DF247F" w:rsidRPr="00B76EBB" w14:paraId="1F26853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9253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642C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center"/>
            <w:hideMark/>
          </w:tcPr>
          <w:p w14:paraId="373D30FA" w14:textId="1FB3DC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center"/>
            <w:hideMark/>
          </w:tcPr>
          <w:p w14:paraId="418CA862" w14:textId="613EDB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248EF8" w14:textId="15057F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D91FE" w14:textId="77D030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0,280.00 </w:t>
            </w:r>
          </w:p>
        </w:tc>
      </w:tr>
      <w:tr w:rsidR="00DF247F" w:rsidRPr="00B76EBB" w14:paraId="709A152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1041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7BFC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6CA4F6B4" w14:textId="32A466C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center"/>
            <w:hideMark/>
          </w:tcPr>
          <w:p w14:paraId="0F994730" w14:textId="58E9A7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4CB038" w14:textId="1C18A4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0F52A" w14:textId="2D3508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6,120.00 </w:t>
            </w:r>
          </w:p>
        </w:tc>
      </w:tr>
      <w:tr w:rsidR="00DF247F" w:rsidRPr="00B76EBB" w14:paraId="72005BD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ABBF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A703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center"/>
            <w:hideMark/>
          </w:tcPr>
          <w:p w14:paraId="202FB444" w14:textId="56231B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center"/>
            <w:hideMark/>
          </w:tcPr>
          <w:p w14:paraId="612356B7" w14:textId="110FD7E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C2854C" w14:textId="4BD462E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06DC7" w14:textId="323500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1,773.50 </w:t>
            </w:r>
          </w:p>
        </w:tc>
      </w:tr>
      <w:tr w:rsidR="00DF247F" w:rsidRPr="00B76EBB" w14:paraId="6268D1B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FF3F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0034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center"/>
            <w:hideMark/>
          </w:tcPr>
          <w:p w14:paraId="1D19C65B" w14:textId="4AB27DC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center"/>
            <w:hideMark/>
          </w:tcPr>
          <w:p w14:paraId="00DB6090" w14:textId="22037A5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141D12" w14:textId="03B53C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C348D" w14:textId="58BF88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4,600.00 </w:t>
            </w:r>
          </w:p>
        </w:tc>
      </w:tr>
      <w:tr w:rsidR="00DF247F" w:rsidRPr="00B76EBB" w14:paraId="1EC3772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2918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4DFE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center"/>
            <w:hideMark/>
          </w:tcPr>
          <w:p w14:paraId="7F9E52D1" w14:textId="541245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center"/>
            <w:hideMark/>
          </w:tcPr>
          <w:p w14:paraId="77DC1B13" w14:textId="5F571C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07B18B" w14:textId="4CC6AF7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31544" w14:textId="61BDBB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1,840.00 </w:t>
            </w:r>
          </w:p>
        </w:tc>
      </w:tr>
      <w:tr w:rsidR="00DF247F" w:rsidRPr="00B76EBB" w14:paraId="569FFB8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F7F9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DBA7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center"/>
            <w:hideMark/>
          </w:tcPr>
          <w:p w14:paraId="34362F95" w14:textId="36A7A5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center"/>
            <w:hideMark/>
          </w:tcPr>
          <w:p w14:paraId="1DCC3941" w14:textId="48434B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BD2916" w14:textId="23F2FB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E0CDA" w14:textId="5261FE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7,680.00 </w:t>
            </w:r>
          </w:p>
        </w:tc>
      </w:tr>
      <w:tr w:rsidR="00DF247F" w:rsidRPr="00B76EBB" w14:paraId="0B0D994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27A3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82F1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center"/>
            <w:hideMark/>
          </w:tcPr>
          <w:p w14:paraId="5353FA72" w14:textId="02654A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center"/>
            <w:hideMark/>
          </w:tcPr>
          <w:p w14:paraId="57BBC6F2" w14:textId="7056260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CC2275" w14:textId="7B846A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2B59A" w14:textId="50325C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3,452.00 </w:t>
            </w:r>
          </w:p>
        </w:tc>
      </w:tr>
      <w:tr w:rsidR="00DF247F" w:rsidRPr="00B76EBB" w14:paraId="69ECADF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E2BC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3771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center"/>
            <w:hideMark/>
          </w:tcPr>
          <w:p w14:paraId="071BC356" w14:textId="672730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71,585.00 </w:t>
            </w:r>
          </w:p>
        </w:tc>
        <w:tc>
          <w:tcPr>
            <w:tcW w:w="958" w:type="pct"/>
            <w:tcBorders>
              <w:top w:val="nil"/>
              <w:left w:val="nil"/>
              <w:bottom w:val="single" w:sz="4" w:space="0" w:color="000000"/>
              <w:right w:val="single" w:sz="4" w:space="0" w:color="000000"/>
            </w:tcBorders>
            <w:shd w:val="clear" w:color="auto" w:fill="auto"/>
            <w:noWrap/>
            <w:vAlign w:val="center"/>
            <w:hideMark/>
          </w:tcPr>
          <w:p w14:paraId="4F216CE5" w14:textId="12F73B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5B5EF0" w14:textId="40F948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5FD8B" w14:textId="301AC2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71,585.00 </w:t>
            </w:r>
          </w:p>
        </w:tc>
      </w:tr>
      <w:tr w:rsidR="00DF247F" w:rsidRPr="00B76EBB" w14:paraId="0A8A203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AA8D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CC86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center"/>
            <w:hideMark/>
          </w:tcPr>
          <w:p w14:paraId="65EFFD83" w14:textId="538DB9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13,245.00 </w:t>
            </w:r>
          </w:p>
        </w:tc>
        <w:tc>
          <w:tcPr>
            <w:tcW w:w="958" w:type="pct"/>
            <w:tcBorders>
              <w:top w:val="nil"/>
              <w:left w:val="nil"/>
              <w:bottom w:val="single" w:sz="4" w:space="0" w:color="000000"/>
              <w:right w:val="single" w:sz="4" w:space="0" w:color="000000"/>
            </w:tcBorders>
            <w:shd w:val="clear" w:color="auto" w:fill="auto"/>
            <w:noWrap/>
            <w:vAlign w:val="center"/>
            <w:hideMark/>
          </w:tcPr>
          <w:p w14:paraId="42DD8758" w14:textId="0808B1E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9E255E" w14:textId="2A6F574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C5E4B" w14:textId="762C52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13,245.00 </w:t>
            </w:r>
          </w:p>
        </w:tc>
      </w:tr>
      <w:tr w:rsidR="00DF247F" w:rsidRPr="00B76EBB" w14:paraId="6B1ABE9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3987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C813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center"/>
            <w:hideMark/>
          </w:tcPr>
          <w:p w14:paraId="75F6FEF6" w14:textId="207F633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1,250.05 </w:t>
            </w:r>
          </w:p>
        </w:tc>
        <w:tc>
          <w:tcPr>
            <w:tcW w:w="958" w:type="pct"/>
            <w:tcBorders>
              <w:top w:val="nil"/>
              <w:left w:val="nil"/>
              <w:bottom w:val="single" w:sz="4" w:space="0" w:color="000000"/>
              <w:right w:val="single" w:sz="4" w:space="0" w:color="000000"/>
            </w:tcBorders>
            <w:shd w:val="clear" w:color="auto" w:fill="auto"/>
            <w:noWrap/>
            <w:vAlign w:val="center"/>
            <w:hideMark/>
          </w:tcPr>
          <w:p w14:paraId="1FA02299" w14:textId="3C62943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5C0B8A" w14:textId="2CA73B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3A3AC" w14:textId="3628DD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1,250.05 </w:t>
            </w:r>
          </w:p>
        </w:tc>
      </w:tr>
      <w:tr w:rsidR="00DF247F" w:rsidRPr="00B76EBB" w14:paraId="27F4DB4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EC78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8641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center"/>
            <w:hideMark/>
          </w:tcPr>
          <w:p w14:paraId="02F5E563" w14:textId="69D6D4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622.50 </w:t>
            </w:r>
          </w:p>
        </w:tc>
        <w:tc>
          <w:tcPr>
            <w:tcW w:w="958" w:type="pct"/>
            <w:tcBorders>
              <w:top w:val="nil"/>
              <w:left w:val="nil"/>
              <w:bottom w:val="single" w:sz="4" w:space="0" w:color="000000"/>
              <w:right w:val="single" w:sz="4" w:space="0" w:color="000000"/>
            </w:tcBorders>
            <w:shd w:val="clear" w:color="auto" w:fill="auto"/>
            <w:noWrap/>
            <w:vAlign w:val="center"/>
            <w:hideMark/>
          </w:tcPr>
          <w:p w14:paraId="2E6DBE90" w14:textId="75239D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346B9D" w14:textId="179252D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13396" w14:textId="760597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622.50 </w:t>
            </w:r>
          </w:p>
        </w:tc>
      </w:tr>
      <w:tr w:rsidR="00DF247F" w:rsidRPr="00B76EBB" w14:paraId="3905C36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8C3DAD"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5A2719B8" w14:textId="5027415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1,985,941.46 </w:t>
            </w:r>
          </w:p>
        </w:tc>
        <w:tc>
          <w:tcPr>
            <w:tcW w:w="958" w:type="pct"/>
            <w:tcBorders>
              <w:top w:val="nil"/>
              <w:left w:val="nil"/>
              <w:bottom w:val="single" w:sz="4" w:space="0" w:color="000000"/>
              <w:right w:val="single" w:sz="4" w:space="0" w:color="000000"/>
            </w:tcBorders>
            <w:shd w:val="clear" w:color="D8D8D8" w:fill="D8D8D8"/>
            <w:noWrap/>
            <w:vAlign w:val="center"/>
            <w:hideMark/>
          </w:tcPr>
          <w:p w14:paraId="29129C0F" w14:textId="5476B8F8"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9F9BAB9" w14:textId="3AB4B8E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C7D2BCB" w14:textId="3E72FC0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1,985,941.46 </w:t>
            </w:r>
          </w:p>
        </w:tc>
      </w:tr>
      <w:tr w:rsidR="00DF247F" w:rsidRPr="00B76EBB" w14:paraId="45D611C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5B975"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8871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center"/>
            <w:hideMark/>
          </w:tcPr>
          <w:p w14:paraId="487318B4" w14:textId="155EC0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center"/>
            <w:hideMark/>
          </w:tcPr>
          <w:p w14:paraId="028796B3" w14:textId="777769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ACF452" w14:textId="396ED4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5B679" w14:textId="3E8269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07,000.00 </w:t>
            </w:r>
          </w:p>
        </w:tc>
      </w:tr>
      <w:tr w:rsidR="00DF247F" w:rsidRPr="00B76EBB" w14:paraId="58E8F85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4E69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027B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center"/>
            <w:hideMark/>
          </w:tcPr>
          <w:p w14:paraId="69C196E3" w14:textId="281A9E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center"/>
            <w:hideMark/>
          </w:tcPr>
          <w:p w14:paraId="42C66DC3" w14:textId="7B640A9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6DAFE0" w14:textId="394C91A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0FCA3" w14:textId="6EE1B4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2,200.00 </w:t>
            </w:r>
          </w:p>
        </w:tc>
      </w:tr>
      <w:tr w:rsidR="00DF247F" w:rsidRPr="00B76EBB" w14:paraId="1F4AC73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D116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2764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center"/>
            <w:hideMark/>
          </w:tcPr>
          <w:p w14:paraId="6CE0B9BD" w14:textId="5A1A49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center"/>
            <w:hideMark/>
          </w:tcPr>
          <w:p w14:paraId="04428518" w14:textId="5DD72E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F89FE5" w14:textId="37F23D2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AD42F" w14:textId="52A5EB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8,080.00 </w:t>
            </w:r>
          </w:p>
        </w:tc>
      </w:tr>
      <w:tr w:rsidR="00DF247F" w:rsidRPr="00B76EBB" w14:paraId="0667873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8A4E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A0BC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center"/>
            <w:hideMark/>
          </w:tcPr>
          <w:p w14:paraId="1D539CEE" w14:textId="7220FF9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center"/>
            <w:hideMark/>
          </w:tcPr>
          <w:p w14:paraId="2BB807B1" w14:textId="1ACCDC7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0BD1BD" w14:textId="6BA39A3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A2198" w14:textId="01025E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5,520.00 </w:t>
            </w:r>
          </w:p>
        </w:tc>
      </w:tr>
      <w:tr w:rsidR="00DF247F" w:rsidRPr="00B76EBB" w14:paraId="379693D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ABE9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D910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center"/>
            <w:hideMark/>
          </w:tcPr>
          <w:p w14:paraId="76207C0C" w14:textId="1812D4D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center"/>
            <w:hideMark/>
          </w:tcPr>
          <w:p w14:paraId="5743CA66" w14:textId="5E1E81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B89693" w14:textId="61086BD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57857" w14:textId="099E07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9,800.00 </w:t>
            </w:r>
          </w:p>
        </w:tc>
      </w:tr>
      <w:tr w:rsidR="00DF247F" w:rsidRPr="00B76EBB" w14:paraId="6A56B0B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3ABE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77BB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center"/>
            <w:hideMark/>
          </w:tcPr>
          <w:p w14:paraId="46B2D6EE" w14:textId="5EDA29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center"/>
            <w:hideMark/>
          </w:tcPr>
          <w:p w14:paraId="55EC370F" w14:textId="409DEC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09290B" w14:textId="4973D4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868BC" w14:textId="0320AC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74,240.00 </w:t>
            </w:r>
          </w:p>
        </w:tc>
      </w:tr>
      <w:tr w:rsidR="00DF247F" w:rsidRPr="00B76EBB" w14:paraId="4E1B6C7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5393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0AE5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center"/>
            <w:hideMark/>
          </w:tcPr>
          <w:p w14:paraId="359C7A99" w14:textId="1A03350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center"/>
            <w:hideMark/>
          </w:tcPr>
          <w:p w14:paraId="4F180E42" w14:textId="65730A1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E7C92C" w14:textId="5D94C7E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D9CF7" w14:textId="7B2A3BA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6,960.00 </w:t>
            </w:r>
          </w:p>
        </w:tc>
      </w:tr>
      <w:tr w:rsidR="00DF247F" w:rsidRPr="00B76EBB" w14:paraId="28E46E3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E29E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39DCE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center"/>
            <w:hideMark/>
          </w:tcPr>
          <w:p w14:paraId="1BDD6CC8" w14:textId="46236C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center"/>
            <w:hideMark/>
          </w:tcPr>
          <w:p w14:paraId="18A2F1BA" w14:textId="278A188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202178" w14:textId="443E14A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0DB92" w14:textId="5F1214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18,040.00 </w:t>
            </w:r>
          </w:p>
        </w:tc>
      </w:tr>
      <w:tr w:rsidR="00DF247F" w:rsidRPr="00B76EBB" w14:paraId="58F597C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52FA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3488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center"/>
            <w:hideMark/>
          </w:tcPr>
          <w:p w14:paraId="2C616757" w14:textId="2F6E28C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center"/>
            <w:hideMark/>
          </w:tcPr>
          <w:p w14:paraId="2FC62C6E" w14:textId="68476CD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A337CC" w14:textId="2F5E525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08405" w14:textId="4200D0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96,920.00 </w:t>
            </w:r>
          </w:p>
        </w:tc>
      </w:tr>
      <w:tr w:rsidR="00DF247F" w:rsidRPr="00B76EBB" w14:paraId="3439551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C466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564C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center"/>
            <w:hideMark/>
          </w:tcPr>
          <w:p w14:paraId="24E75F0A" w14:textId="498A7C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center"/>
            <w:hideMark/>
          </w:tcPr>
          <w:p w14:paraId="5B35C013" w14:textId="20951E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1670A5" w14:textId="4F635A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C3851" w14:textId="342A59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7,560.00 </w:t>
            </w:r>
          </w:p>
        </w:tc>
      </w:tr>
      <w:tr w:rsidR="00DF247F" w:rsidRPr="00B76EBB" w14:paraId="43D4CE3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323A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ADF7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center"/>
            <w:hideMark/>
          </w:tcPr>
          <w:p w14:paraId="165C6587" w14:textId="39A21E1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7,162.37 </w:t>
            </w:r>
          </w:p>
        </w:tc>
        <w:tc>
          <w:tcPr>
            <w:tcW w:w="958" w:type="pct"/>
            <w:tcBorders>
              <w:top w:val="nil"/>
              <w:left w:val="nil"/>
              <w:bottom w:val="single" w:sz="4" w:space="0" w:color="000000"/>
              <w:right w:val="single" w:sz="4" w:space="0" w:color="000000"/>
            </w:tcBorders>
            <w:shd w:val="clear" w:color="auto" w:fill="auto"/>
            <w:noWrap/>
            <w:vAlign w:val="center"/>
            <w:hideMark/>
          </w:tcPr>
          <w:p w14:paraId="71AF9879" w14:textId="0F22BF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794F24" w14:textId="10091C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E1B93" w14:textId="31B3A3C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7,162.37 </w:t>
            </w:r>
          </w:p>
        </w:tc>
      </w:tr>
      <w:tr w:rsidR="00DF247F" w:rsidRPr="00B76EBB" w14:paraId="6243F5B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7D87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827D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center"/>
            <w:hideMark/>
          </w:tcPr>
          <w:p w14:paraId="255C6DEB" w14:textId="3BAB289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center"/>
            <w:hideMark/>
          </w:tcPr>
          <w:p w14:paraId="65F1A6E9" w14:textId="231B3F1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9D30FC" w14:textId="56A5242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CDC15" w14:textId="138235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640.00 </w:t>
            </w:r>
          </w:p>
        </w:tc>
      </w:tr>
      <w:tr w:rsidR="00DF247F" w:rsidRPr="00B76EBB" w14:paraId="1872803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7118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9296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center"/>
            <w:hideMark/>
          </w:tcPr>
          <w:p w14:paraId="07A67D29" w14:textId="306361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center"/>
            <w:hideMark/>
          </w:tcPr>
          <w:p w14:paraId="191C4379" w14:textId="42A67A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55278F" w14:textId="3D1A7A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B9868" w14:textId="04E8D7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4,880.00 </w:t>
            </w:r>
          </w:p>
        </w:tc>
      </w:tr>
      <w:tr w:rsidR="00DF247F" w:rsidRPr="00B76EBB" w14:paraId="4FFD884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D547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DF93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center"/>
            <w:hideMark/>
          </w:tcPr>
          <w:p w14:paraId="389EEF20" w14:textId="09F7A5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89,974.00 </w:t>
            </w:r>
          </w:p>
        </w:tc>
        <w:tc>
          <w:tcPr>
            <w:tcW w:w="958" w:type="pct"/>
            <w:tcBorders>
              <w:top w:val="nil"/>
              <w:left w:val="nil"/>
              <w:bottom w:val="single" w:sz="4" w:space="0" w:color="000000"/>
              <w:right w:val="single" w:sz="4" w:space="0" w:color="000000"/>
            </w:tcBorders>
            <w:shd w:val="clear" w:color="auto" w:fill="auto"/>
            <w:noWrap/>
            <w:vAlign w:val="center"/>
            <w:hideMark/>
          </w:tcPr>
          <w:p w14:paraId="44487C49" w14:textId="01982F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D4D84F" w14:textId="4786EE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B15BC" w14:textId="7D0285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89,974.00 </w:t>
            </w:r>
          </w:p>
        </w:tc>
      </w:tr>
      <w:tr w:rsidR="00DF247F" w:rsidRPr="00B76EBB" w14:paraId="0F9863F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170A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C336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center"/>
            <w:hideMark/>
          </w:tcPr>
          <w:p w14:paraId="27BCC3BF" w14:textId="3BB779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center"/>
            <w:hideMark/>
          </w:tcPr>
          <w:p w14:paraId="0FAE3B40" w14:textId="678820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23B6F4" w14:textId="071618D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E8B07" w14:textId="60D1CB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0,320.00 </w:t>
            </w:r>
          </w:p>
        </w:tc>
      </w:tr>
      <w:tr w:rsidR="00DF247F" w:rsidRPr="00B76EBB" w14:paraId="7CDC371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F94B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9A4E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center"/>
            <w:hideMark/>
          </w:tcPr>
          <w:p w14:paraId="1C77D2AA" w14:textId="5F2E6C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83,427.00 </w:t>
            </w:r>
          </w:p>
        </w:tc>
        <w:tc>
          <w:tcPr>
            <w:tcW w:w="958" w:type="pct"/>
            <w:tcBorders>
              <w:top w:val="nil"/>
              <w:left w:val="nil"/>
              <w:bottom w:val="single" w:sz="4" w:space="0" w:color="000000"/>
              <w:right w:val="single" w:sz="4" w:space="0" w:color="000000"/>
            </w:tcBorders>
            <w:shd w:val="clear" w:color="auto" w:fill="auto"/>
            <w:noWrap/>
            <w:vAlign w:val="center"/>
            <w:hideMark/>
          </w:tcPr>
          <w:p w14:paraId="3BD985C5" w14:textId="755A1C8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EDB162" w14:textId="422151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AB5C6" w14:textId="708CB03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83,427.00 </w:t>
            </w:r>
          </w:p>
        </w:tc>
      </w:tr>
      <w:tr w:rsidR="00DF247F" w:rsidRPr="00B76EBB" w14:paraId="01F2DC8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B004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61B7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3CD8EAF1" w14:textId="4A0DB6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37,328.91 </w:t>
            </w:r>
          </w:p>
        </w:tc>
        <w:tc>
          <w:tcPr>
            <w:tcW w:w="958" w:type="pct"/>
            <w:tcBorders>
              <w:top w:val="nil"/>
              <w:left w:val="nil"/>
              <w:bottom w:val="single" w:sz="4" w:space="0" w:color="000000"/>
              <w:right w:val="single" w:sz="4" w:space="0" w:color="000000"/>
            </w:tcBorders>
            <w:shd w:val="clear" w:color="auto" w:fill="auto"/>
            <w:noWrap/>
            <w:vAlign w:val="center"/>
            <w:hideMark/>
          </w:tcPr>
          <w:p w14:paraId="68B9EE4C" w14:textId="7C30166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F7D624" w14:textId="5DB3855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EF893" w14:textId="301B40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37,328.91 </w:t>
            </w:r>
          </w:p>
        </w:tc>
      </w:tr>
      <w:tr w:rsidR="00DF247F" w:rsidRPr="00B76EBB" w14:paraId="3137523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3A2B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6986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center"/>
            <w:hideMark/>
          </w:tcPr>
          <w:p w14:paraId="1992A328" w14:textId="2E5235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center"/>
            <w:hideMark/>
          </w:tcPr>
          <w:p w14:paraId="2989FE4A" w14:textId="719705B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ED1EAC" w14:textId="04B8AF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E7264" w14:textId="5E93DE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7,200.00 </w:t>
            </w:r>
          </w:p>
        </w:tc>
      </w:tr>
      <w:tr w:rsidR="00DF247F" w:rsidRPr="00B76EBB" w14:paraId="1287806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A442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45D4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center"/>
            <w:hideMark/>
          </w:tcPr>
          <w:p w14:paraId="78AB954E" w14:textId="0E9040F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center"/>
            <w:hideMark/>
          </w:tcPr>
          <w:p w14:paraId="698BBEBB" w14:textId="167B89C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20ED44" w14:textId="0EBF052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B21AB" w14:textId="1D2361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5,720.00 </w:t>
            </w:r>
          </w:p>
        </w:tc>
      </w:tr>
      <w:tr w:rsidR="00DF247F" w:rsidRPr="00B76EBB" w14:paraId="061DAD2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5BCB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6B03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3C143807" w14:textId="00F94F6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center"/>
            <w:hideMark/>
          </w:tcPr>
          <w:p w14:paraId="6EB647E5" w14:textId="4D9A57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F116D9" w14:textId="3BC536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66A01" w14:textId="024BA0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2,840.00 </w:t>
            </w:r>
          </w:p>
        </w:tc>
      </w:tr>
      <w:tr w:rsidR="00DF247F" w:rsidRPr="00B76EBB" w14:paraId="659FF4C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7EC7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72F0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center"/>
            <w:hideMark/>
          </w:tcPr>
          <w:p w14:paraId="2524EACE" w14:textId="5A960B9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center"/>
            <w:hideMark/>
          </w:tcPr>
          <w:p w14:paraId="14509597" w14:textId="097679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877088" w14:textId="71742E6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517D4" w14:textId="24F0298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1,040.00 </w:t>
            </w:r>
          </w:p>
        </w:tc>
      </w:tr>
      <w:tr w:rsidR="00DF247F" w:rsidRPr="00B76EBB" w14:paraId="1E80529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DA10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7484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center"/>
            <w:hideMark/>
          </w:tcPr>
          <w:p w14:paraId="20BBE717" w14:textId="73A1F8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center"/>
            <w:hideMark/>
          </w:tcPr>
          <w:p w14:paraId="639D3266" w14:textId="2978FE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A3531D" w14:textId="1B7093E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85421" w14:textId="3F386C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5,120.00 </w:t>
            </w:r>
          </w:p>
        </w:tc>
      </w:tr>
      <w:tr w:rsidR="00DF247F" w:rsidRPr="00B76EBB" w14:paraId="2A5D23F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DA4E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C0C4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center"/>
            <w:hideMark/>
          </w:tcPr>
          <w:p w14:paraId="62D0023E" w14:textId="388CDE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center"/>
            <w:hideMark/>
          </w:tcPr>
          <w:p w14:paraId="60F2E76D" w14:textId="009A80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A537CF" w14:textId="7B5D86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AD9AB" w14:textId="3FC462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73,520.00 </w:t>
            </w:r>
          </w:p>
        </w:tc>
      </w:tr>
      <w:tr w:rsidR="00DF247F" w:rsidRPr="00B76EBB" w14:paraId="3968782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90F4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BBCC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center"/>
            <w:hideMark/>
          </w:tcPr>
          <w:p w14:paraId="47562204" w14:textId="0EAC9ED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center"/>
            <w:hideMark/>
          </w:tcPr>
          <w:p w14:paraId="4E63D9E1" w14:textId="14B13B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AA7230" w14:textId="471444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B9965" w14:textId="258967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1,400.00 </w:t>
            </w:r>
          </w:p>
        </w:tc>
      </w:tr>
      <w:tr w:rsidR="00DF247F" w:rsidRPr="00B76EBB" w14:paraId="07EFA73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56BE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9FFB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center"/>
            <w:hideMark/>
          </w:tcPr>
          <w:p w14:paraId="1BF41EAC" w14:textId="7CDD55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center"/>
            <w:hideMark/>
          </w:tcPr>
          <w:p w14:paraId="7F496461" w14:textId="2993E8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9CCA69" w14:textId="115289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DEAA5" w14:textId="326A8A8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45,080.00 </w:t>
            </w:r>
          </w:p>
        </w:tc>
      </w:tr>
      <w:tr w:rsidR="00DF247F" w:rsidRPr="00B76EBB" w14:paraId="1EA74BF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FAD3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42F6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center"/>
            <w:hideMark/>
          </w:tcPr>
          <w:p w14:paraId="7F2C67BF" w14:textId="366349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5951407" w14:textId="3771A3D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2E444F" w14:textId="289513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F5687" w14:textId="104126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0,000.00 </w:t>
            </w:r>
          </w:p>
        </w:tc>
      </w:tr>
      <w:tr w:rsidR="00DF247F" w:rsidRPr="00B76EBB" w14:paraId="299B930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B05A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56C6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center"/>
            <w:hideMark/>
          </w:tcPr>
          <w:p w14:paraId="610B975C" w14:textId="070D015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center"/>
            <w:hideMark/>
          </w:tcPr>
          <w:p w14:paraId="14BA8143" w14:textId="7E56638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FD9CD6" w14:textId="458A07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6B21C" w14:textId="21D193C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4,160.00 </w:t>
            </w:r>
          </w:p>
        </w:tc>
      </w:tr>
      <w:tr w:rsidR="00DF247F" w:rsidRPr="00B76EBB" w14:paraId="5FC8959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3FF2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0814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center"/>
            <w:hideMark/>
          </w:tcPr>
          <w:p w14:paraId="70ACD2F7" w14:textId="37DC8DF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581,809.18 </w:t>
            </w:r>
          </w:p>
        </w:tc>
        <w:tc>
          <w:tcPr>
            <w:tcW w:w="958" w:type="pct"/>
            <w:tcBorders>
              <w:top w:val="nil"/>
              <w:left w:val="nil"/>
              <w:bottom w:val="single" w:sz="4" w:space="0" w:color="000000"/>
              <w:right w:val="single" w:sz="4" w:space="0" w:color="000000"/>
            </w:tcBorders>
            <w:shd w:val="clear" w:color="auto" w:fill="auto"/>
            <w:noWrap/>
            <w:vAlign w:val="center"/>
            <w:hideMark/>
          </w:tcPr>
          <w:p w14:paraId="31263AD4" w14:textId="1AD439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AB9C7A" w14:textId="504ACB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EB669" w14:textId="167122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581,809.18 </w:t>
            </w:r>
          </w:p>
        </w:tc>
      </w:tr>
      <w:tr w:rsidR="00DF247F" w:rsidRPr="00B76EBB" w14:paraId="37AF7D0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E90BA"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center"/>
            <w:hideMark/>
          </w:tcPr>
          <w:p w14:paraId="08A2FA21" w14:textId="55798B2B"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1,259,037.57 </w:t>
            </w:r>
          </w:p>
        </w:tc>
        <w:tc>
          <w:tcPr>
            <w:tcW w:w="958" w:type="pct"/>
            <w:tcBorders>
              <w:top w:val="nil"/>
              <w:left w:val="nil"/>
              <w:bottom w:val="single" w:sz="4" w:space="0" w:color="000000"/>
              <w:right w:val="single" w:sz="4" w:space="0" w:color="000000"/>
            </w:tcBorders>
            <w:shd w:val="clear" w:color="D8D8D8" w:fill="D8D8D8"/>
            <w:noWrap/>
            <w:vAlign w:val="center"/>
            <w:hideMark/>
          </w:tcPr>
          <w:p w14:paraId="6F626D32" w14:textId="17401E3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E04139F" w14:textId="7C1A676B"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D71895C" w14:textId="03DDA64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1,259,037.57 </w:t>
            </w:r>
          </w:p>
        </w:tc>
      </w:tr>
      <w:tr w:rsidR="00DF247F" w:rsidRPr="00B76EBB" w14:paraId="2442D3E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BE030"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4743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center"/>
            <w:hideMark/>
          </w:tcPr>
          <w:p w14:paraId="1ADA6514" w14:textId="01CA7C0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center"/>
            <w:hideMark/>
          </w:tcPr>
          <w:p w14:paraId="47646BAF" w14:textId="7683C4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83F3FC" w14:textId="4D79FC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3FB77" w14:textId="0DA008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0,680.00 </w:t>
            </w:r>
          </w:p>
        </w:tc>
      </w:tr>
      <w:tr w:rsidR="00DF247F" w:rsidRPr="00B76EBB" w14:paraId="00A0155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73BCD"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DF1E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center"/>
            <w:hideMark/>
          </w:tcPr>
          <w:p w14:paraId="69450660" w14:textId="0E1FF29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center"/>
            <w:hideMark/>
          </w:tcPr>
          <w:p w14:paraId="18126F36" w14:textId="40ACC2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413865" w14:textId="100067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D42FF" w14:textId="0B77E1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4,280.00 </w:t>
            </w:r>
          </w:p>
        </w:tc>
      </w:tr>
      <w:tr w:rsidR="00DF247F" w:rsidRPr="00B76EBB" w14:paraId="0EA0345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F893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0D2D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center"/>
            <w:hideMark/>
          </w:tcPr>
          <w:p w14:paraId="1A4438E3" w14:textId="691038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6472AF4" w14:textId="3C57D2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47A39A" w14:textId="24DDCC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C1BB7" w14:textId="454B0E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0,000.00 </w:t>
            </w:r>
          </w:p>
        </w:tc>
      </w:tr>
      <w:tr w:rsidR="00DF247F" w:rsidRPr="00B76EBB" w14:paraId="10464B3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4C6E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95012F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center"/>
            <w:hideMark/>
          </w:tcPr>
          <w:p w14:paraId="6FF56A25" w14:textId="28775D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551,283.10 </w:t>
            </w:r>
          </w:p>
        </w:tc>
        <w:tc>
          <w:tcPr>
            <w:tcW w:w="958" w:type="pct"/>
            <w:tcBorders>
              <w:top w:val="nil"/>
              <w:left w:val="nil"/>
              <w:bottom w:val="single" w:sz="4" w:space="0" w:color="000000"/>
              <w:right w:val="single" w:sz="4" w:space="0" w:color="000000"/>
            </w:tcBorders>
            <w:shd w:val="clear" w:color="auto" w:fill="auto"/>
            <w:noWrap/>
            <w:vAlign w:val="center"/>
            <w:hideMark/>
          </w:tcPr>
          <w:p w14:paraId="34F5FF69" w14:textId="193846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541D42" w14:textId="342FBE6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35D12" w14:textId="32AE21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551,283.10 </w:t>
            </w:r>
          </w:p>
        </w:tc>
      </w:tr>
      <w:tr w:rsidR="00DF247F" w:rsidRPr="00B76EBB" w14:paraId="43DB173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F4D7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CF1E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center"/>
            <w:hideMark/>
          </w:tcPr>
          <w:p w14:paraId="44A912FE" w14:textId="157DCF6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center"/>
            <w:hideMark/>
          </w:tcPr>
          <w:p w14:paraId="254A7F94" w14:textId="5EEBEAA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0D1A6C" w14:textId="65630C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B69EB" w14:textId="74748F1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2,074.00 </w:t>
            </w:r>
          </w:p>
        </w:tc>
      </w:tr>
      <w:tr w:rsidR="00DF247F" w:rsidRPr="00B76EBB" w14:paraId="6E4CA3A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57CD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2BC8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center"/>
            <w:hideMark/>
          </w:tcPr>
          <w:p w14:paraId="4CE7C6B6" w14:textId="6FF48E6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center"/>
            <w:hideMark/>
          </w:tcPr>
          <w:p w14:paraId="72BF0004" w14:textId="576FE2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7099BB" w14:textId="23CE9A6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67394" w14:textId="08B4C9C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28,742.00 </w:t>
            </w:r>
          </w:p>
        </w:tc>
      </w:tr>
      <w:tr w:rsidR="00DF247F" w:rsidRPr="00B76EBB" w14:paraId="00CF2B1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FCC1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5304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center"/>
            <w:hideMark/>
          </w:tcPr>
          <w:p w14:paraId="2B0AB851" w14:textId="121C756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center"/>
            <w:hideMark/>
          </w:tcPr>
          <w:p w14:paraId="554DB3B2" w14:textId="0469D80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F39D51" w14:textId="2E18D3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6E43F" w14:textId="649C4D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50,480.00 </w:t>
            </w:r>
          </w:p>
        </w:tc>
      </w:tr>
      <w:tr w:rsidR="00DF247F" w:rsidRPr="00B76EBB" w14:paraId="1FD17B2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4E1E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B3EE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center"/>
            <w:hideMark/>
          </w:tcPr>
          <w:p w14:paraId="55B7E231" w14:textId="64A008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center"/>
            <w:hideMark/>
          </w:tcPr>
          <w:p w14:paraId="0A6D4696" w14:textId="305E92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399CF2" w14:textId="12F8F8F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6A916" w14:textId="5E9DBD1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81,800.00 </w:t>
            </w:r>
          </w:p>
        </w:tc>
      </w:tr>
      <w:tr w:rsidR="00DF247F" w:rsidRPr="00B76EBB" w14:paraId="5FAC1EF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F1A1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85BF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center"/>
            <w:hideMark/>
          </w:tcPr>
          <w:p w14:paraId="61FCDF61" w14:textId="203E1E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center"/>
            <w:hideMark/>
          </w:tcPr>
          <w:p w14:paraId="3D128579" w14:textId="468FD7E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9748C1" w14:textId="252F01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EC6C3" w14:textId="79987F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5,920.00 </w:t>
            </w:r>
          </w:p>
        </w:tc>
      </w:tr>
      <w:tr w:rsidR="00DF247F" w:rsidRPr="00B76EBB" w14:paraId="72B80EC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C30A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2A75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center"/>
            <w:hideMark/>
          </w:tcPr>
          <w:p w14:paraId="00E9C0EC" w14:textId="29B138E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94,689.00 </w:t>
            </w:r>
          </w:p>
        </w:tc>
        <w:tc>
          <w:tcPr>
            <w:tcW w:w="958" w:type="pct"/>
            <w:tcBorders>
              <w:top w:val="nil"/>
              <w:left w:val="nil"/>
              <w:bottom w:val="single" w:sz="4" w:space="0" w:color="000000"/>
              <w:right w:val="single" w:sz="4" w:space="0" w:color="000000"/>
            </w:tcBorders>
            <w:shd w:val="clear" w:color="auto" w:fill="auto"/>
            <w:noWrap/>
            <w:vAlign w:val="center"/>
            <w:hideMark/>
          </w:tcPr>
          <w:p w14:paraId="229ABFD4" w14:textId="649E39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BDF44C" w14:textId="353192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1C325" w14:textId="0693CC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94,689.00 </w:t>
            </w:r>
          </w:p>
        </w:tc>
      </w:tr>
      <w:tr w:rsidR="00DF247F" w:rsidRPr="00B76EBB" w14:paraId="643C528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B266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CD7D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center"/>
            <w:hideMark/>
          </w:tcPr>
          <w:p w14:paraId="02123E10" w14:textId="0700E5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center"/>
            <w:hideMark/>
          </w:tcPr>
          <w:p w14:paraId="10E39A32" w14:textId="261912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9F345B" w14:textId="1B624B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8366A" w14:textId="656FCB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7,120.00 </w:t>
            </w:r>
          </w:p>
        </w:tc>
      </w:tr>
      <w:tr w:rsidR="00DF247F" w:rsidRPr="00B76EBB" w14:paraId="2BD3F54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7E77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72D1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center"/>
            <w:hideMark/>
          </w:tcPr>
          <w:p w14:paraId="3E4AF253" w14:textId="323AEBA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8,129.47 </w:t>
            </w:r>
          </w:p>
        </w:tc>
        <w:tc>
          <w:tcPr>
            <w:tcW w:w="958" w:type="pct"/>
            <w:tcBorders>
              <w:top w:val="nil"/>
              <w:left w:val="nil"/>
              <w:bottom w:val="single" w:sz="4" w:space="0" w:color="000000"/>
              <w:right w:val="single" w:sz="4" w:space="0" w:color="000000"/>
            </w:tcBorders>
            <w:shd w:val="clear" w:color="auto" w:fill="auto"/>
            <w:noWrap/>
            <w:vAlign w:val="center"/>
            <w:hideMark/>
          </w:tcPr>
          <w:p w14:paraId="5C3F41ED" w14:textId="25B3FED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D110E5" w14:textId="7EC902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1D4F7" w14:textId="5883A9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8,129.47 </w:t>
            </w:r>
          </w:p>
        </w:tc>
      </w:tr>
      <w:tr w:rsidR="00DF247F" w:rsidRPr="00B76EBB" w14:paraId="3D8BA9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584B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0B40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center"/>
            <w:hideMark/>
          </w:tcPr>
          <w:p w14:paraId="1EB8154A" w14:textId="540A18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center"/>
            <w:hideMark/>
          </w:tcPr>
          <w:p w14:paraId="17158510" w14:textId="55B9D32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9E6DBC" w14:textId="21802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4A49A" w14:textId="377DC2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3,600.00 </w:t>
            </w:r>
          </w:p>
        </w:tc>
      </w:tr>
      <w:tr w:rsidR="00DF247F" w:rsidRPr="00B76EBB" w14:paraId="2CD5A8D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3887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66DF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center"/>
            <w:hideMark/>
          </w:tcPr>
          <w:p w14:paraId="42052319" w14:textId="1C3ABF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center"/>
            <w:hideMark/>
          </w:tcPr>
          <w:p w14:paraId="5A2060C7" w14:textId="4D4039F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2DA54F" w14:textId="634260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B9A93" w14:textId="6D1FA64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03,840.00 </w:t>
            </w:r>
          </w:p>
        </w:tc>
      </w:tr>
      <w:tr w:rsidR="00DF247F" w:rsidRPr="00B76EBB" w14:paraId="0A4B9A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ACC6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0107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center"/>
            <w:hideMark/>
          </w:tcPr>
          <w:p w14:paraId="7CC3790B" w14:textId="182EC0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center"/>
            <w:hideMark/>
          </w:tcPr>
          <w:p w14:paraId="72078B76" w14:textId="58A6F0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7E206F" w14:textId="6E6DA2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F11D3" w14:textId="1F42DCE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76,400.00 </w:t>
            </w:r>
          </w:p>
        </w:tc>
      </w:tr>
      <w:tr w:rsidR="00DF247F" w:rsidRPr="00B76EBB" w14:paraId="458B3B77"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D96F1"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center"/>
            <w:hideMark/>
          </w:tcPr>
          <w:p w14:paraId="1A145C71" w14:textId="576C08F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center"/>
            <w:hideMark/>
          </w:tcPr>
          <w:p w14:paraId="1A2B1A11" w14:textId="0E6EDD4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293CECD" w14:textId="2EAE147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B715307" w14:textId="44CC33F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847,431.64 </w:t>
            </w:r>
          </w:p>
        </w:tc>
      </w:tr>
      <w:tr w:rsidR="00DF247F" w:rsidRPr="00B76EBB" w14:paraId="45656FE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521D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F23B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center"/>
            <w:hideMark/>
          </w:tcPr>
          <w:p w14:paraId="0D2B218B" w14:textId="44DBAA2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center"/>
            <w:hideMark/>
          </w:tcPr>
          <w:p w14:paraId="4AB28C2A" w14:textId="10BE70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B809B7" w14:textId="385167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97EE2" w14:textId="2FCCA22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47,431.64 </w:t>
            </w:r>
          </w:p>
        </w:tc>
      </w:tr>
      <w:tr w:rsidR="00DF247F" w:rsidRPr="00B76EBB" w14:paraId="7B1CC7E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83D068"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center"/>
            <w:hideMark/>
          </w:tcPr>
          <w:p w14:paraId="5EDF028A" w14:textId="21F52998"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48,223,314.24 </w:t>
            </w:r>
          </w:p>
        </w:tc>
        <w:tc>
          <w:tcPr>
            <w:tcW w:w="958" w:type="pct"/>
            <w:tcBorders>
              <w:top w:val="nil"/>
              <w:left w:val="nil"/>
              <w:bottom w:val="single" w:sz="4" w:space="0" w:color="000000"/>
              <w:right w:val="single" w:sz="4" w:space="0" w:color="000000"/>
            </w:tcBorders>
            <w:shd w:val="clear" w:color="A5A5A5" w:fill="A5A5A5"/>
            <w:noWrap/>
            <w:vAlign w:val="center"/>
            <w:hideMark/>
          </w:tcPr>
          <w:p w14:paraId="2C716364" w14:textId="220A9D0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14FEC574" w14:textId="4545C4D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0CE9A99E" w14:textId="28DC0F8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48,223,314.24 </w:t>
            </w:r>
          </w:p>
        </w:tc>
      </w:tr>
      <w:tr w:rsidR="00DF247F" w:rsidRPr="00B76EBB" w14:paraId="619976A8"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D908F"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center"/>
            <w:hideMark/>
          </w:tcPr>
          <w:p w14:paraId="610F74DF" w14:textId="505E5C8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4,983,593.51 </w:t>
            </w:r>
          </w:p>
        </w:tc>
        <w:tc>
          <w:tcPr>
            <w:tcW w:w="958" w:type="pct"/>
            <w:tcBorders>
              <w:top w:val="nil"/>
              <w:left w:val="nil"/>
              <w:bottom w:val="single" w:sz="4" w:space="0" w:color="000000"/>
              <w:right w:val="single" w:sz="4" w:space="0" w:color="000000"/>
            </w:tcBorders>
            <w:shd w:val="clear" w:color="D8D8D8" w:fill="D8D8D8"/>
            <w:noWrap/>
            <w:vAlign w:val="center"/>
            <w:hideMark/>
          </w:tcPr>
          <w:p w14:paraId="29036E52" w14:textId="50A0710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3AC1B6E" w14:textId="1AC17898"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CA5040E" w14:textId="0969540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4,983,593.51 </w:t>
            </w:r>
          </w:p>
        </w:tc>
      </w:tr>
      <w:tr w:rsidR="00DF247F" w:rsidRPr="00B76EBB" w14:paraId="2BB95BD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A08AF"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C12D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center"/>
            <w:hideMark/>
          </w:tcPr>
          <w:p w14:paraId="2ACC9AB4" w14:textId="4117A3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9,290.00 </w:t>
            </w:r>
          </w:p>
        </w:tc>
        <w:tc>
          <w:tcPr>
            <w:tcW w:w="958" w:type="pct"/>
            <w:tcBorders>
              <w:top w:val="nil"/>
              <w:left w:val="nil"/>
              <w:bottom w:val="single" w:sz="4" w:space="0" w:color="000000"/>
              <w:right w:val="single" w:sz="4" w:space="0" w:color="000000"/>
            </w:tcBorders>
            <w:shd w:val="clear" w:color="auto" w:fill="auto"/>
            <w:noWrap/>
            <w:vAlign w:val="center"/>
            <w:hideMark/>
          </w:tcPr>
          <w:p w14:paraId="0657ACE2" w14:textId="73759B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900422" w14:textId="0412AF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B88BB" w14:textId="3196ACC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9,290.00 </w:t>
            </w:r>
          </w:p>
        </w:tc>
      </w:tr>
      <w:tr w:rsidR="00DF247F" w:rsidRPr="00B76EBB" w14:paraId="3E62E13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5A60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ECFE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center"/>
            <w:hideMark/>
          </w:tcPr>
          <w:p w14:paraId="433AB2B3" w14:textId="5D7C9B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49,879.31 </w:t>
            </w:r>
          </w:p>
        </w:tc>
        <w:tc>
          <w:tcPr>
            <w:tcW w:w="958" w:type="pct"/>
            <w:tcBorders>
              <w:top w:val="nil"/>
              <w:left w:val="nil"/>
              <w:bottom w:val="single" w:sz="4" w:space="0" w:color="000000"/>
              <w:right w:val="single" w:sz="4" w:space="0" w:color="000000"/>
            </w:tcBorders>
            <w:shd w:val="clear" w:color="auto" w:fill="auto"/>
            <w:noWrap/>
            <w:vAlign w:val="center"/>
            <w:hideMark/>
          </w:tcPr>
          <w:p w14:paraId="3DE663E8" w14:textId="10DADC6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937DD1" w14:textId="4AB5AB8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EA028" w14:textId="7158D8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49,879.31 </w:t>
            </w:r>
          </w:p>
        </w:tc>
      </w:tr>
      <w:tr w:rsidR="00DF247F" w:rsidRPr="00B76EBB" w14:paraId="5294752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6EE2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AE23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litbog</w:t>
            </w:r>
          </w:p>
        </w:tc>
        <w:tc>
          <w:tcPr>
            <w:tcW w:w="1003" w:type="pct"/>
            <w:tcBorders>
              <w:top w:val="nil"/>
              <w:left w:val="nil"/>
              <w:bottom w:val="single" w:sz="4" w:space="0" w:color="000000"/>
              <w:right w:val="single" w:sz="4" w:space="0" w:color="000000"/>
            </w:tcBorders>
            <w:shd w:val="clear" w:color="auto" w:fill="auto"/>
            <w:noWrap/>
            <w:vAlign w:val="center"/>
            <w:hideMark/>
          </w:tcPr>
          <w:p w14:paraId="0F567ECE" w14:textId="7F3AE2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23,570.00 </w:t>
            </w:r>
          </w:p>
        </w:tc>
        <w:tc>
          <w:tcPr>
            <w:tcW w:w="958" w:type="pct"/>
            <w:tcBorders>
              <w:top w:val="nil"/>
              <w:left w:val="nil"/>
              <w:bottom w:val="single" w:sz="4" w:space="0" w:color="000000"/>
              <w:right w:val="single" w:sz="4" w:space="0" w:color="000000"/>
            </w:tcBorders>
            <w:shd w:val="clear" w:color="auto" w:fill="auto"/>
            <w:noWrap/>
            <w:vAlign w:val="center"/>
            <w:hideMark/>
          </w:tcPr>
          <w:p w14:paraId="044B5851" w14:textId="7EFC6F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87C6BC" w14:textId="1B2960D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FF3B0" w14:textId="0C7037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23,570.00 </w:t>
            </w:r>
          </w:p>
        </w:tc>
      </w:tr>
      <w:tr w:rsidR="00DF247F" w:rsidRPr="00B76EBB" w14:paraId="7098B9D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F980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7771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center"/>
            <w:hideMark/>
          </w:tcPr>
          <w:p w14:paraId="707FA80E" w14:textId="012A36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5,881.62 </w:t>
            </w:r>
          </w:p>
        </w:tc>
        <w:tc>
          <w:tcPr>
            <w:tcW w:w="958" w:type="pct"/>
            <w:tcBorders>
              <w:top w:val="nil"/>
              <w:left w:val="nil"/>
              <w:bottom w:val="single" w:sz="4" w:space="0" w:color="000000"/>
              <w:right w:val="single" w:sz="4" w:space="0" w:color="000000"/>
            </w:tcBorders>
            <w:shd w:val="clear" w:color="auto" w:fill="auto"/>
            <w:noWrap/>
            <w:vAlign w:val="center"/>
            <w:hideMark/>
          </w:tcPr>
          <w:p w14:paraId="6C5F1BF8" w14:textId="1D657CB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C0E5D1" w14:textId="482625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D4BFB" w14:textId="70F692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5,881.62 </w:t>
            </w:r>
          </w:p>
        </w:tc>
      </w:tr>
      <w:tr w:rsidR="00DF247F" w:rsidRPr="00B76EBB" w14:paraId="6C28ABF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E6F4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EFE1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umilao</w:t>
            </w:r>
          </w:p>
        </w:tc>
        <w:tc>
          <w:tcPr>
            <w:tcW w:w="1003" w:type="pct"/>
            <w:tcBorders>
              <w:top w:val="nil"/>
              <w:left w:val="nil"/>
              <w:bottom w:val="single" w:sz="4" w:space="0" w:color="000000"/>
              <w:right w:val="single" w:sz="4" w:space="0" w:color="000000"/>
            </w:tcBorders>
            <w:shd w:val="clear" w:color="auto" w:fill="auto"/>
            <w:noWrap/>
            <w:vAlign w:val="center"/>
            <w:hideMark/>
          </w:tcPr>
          <w:p w14:paraId="4E8653EE" w14:textId="33354C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360.70 </w:t>
            </w:r>
          </w:p>
        </w:tc>
        <w:tc>
          <w:tcPr>
            <w:tcW w:w="958" w:type="pct"/>
            <w:tcBorders>
              <w:top w:val="nil"/>
              <w:left w:val="nil"/>
              <w:bottom w:val="single" w:sz="4" w:space="0" w:color="000000"/>
              <w:right w:val="single" w:sz="4" w:space="0" w:color="000000"/>
            </w:tcBorders>
            <w:shd w:val="clear" w:color="auto" w:fill="auto"/>
            <w:noWrap/>
            <w:vAlign w:val="center"/>
            <w:hideMark/>
          </w:tcPr>
          <w:p w14:paraId="124EA54F" w14:textId="41C7D6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2884FD" w14:textId="6BB70D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2CE14" w14:textId="05BC73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360.70 </w:t>
            </w:r>
          </w:p>
        </w:tc>
      </w:tr>
      <w:tr w:rsidR="00DF247F" w:rsidRPr="00B76EBB" w14:paraId="5DDE583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9B5E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498A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center"/>
            <w:hideMark/>
          </w:tcPr>
          <w:p w14:paraId="488196B0" w14:textId="32DC84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05,280.00 </w:t>
            </w:r>
          </w:p>
        </w:tc>
        <w:tc>
          <w:tcPr>
            <w:tcW w:w="958" w:type="pct"/>
            <w:tcBorders>
              <w:top w:val="nil"/>
              <w:left w:val="nil"/>
              <w:bottom w:val="single" w:sz="4" w:space="0" w:color="000000"/>
              <w:right w:val="single" w:sz="4" w:space="0" w:color="000000"/>
            </w:tcBorders>
            <w:shd w:val="clear" w:color="auto" w:fill="auto"/>
            <w:noWrap/>
            <w:vAlign w:val="center"/>
            <w:hideMark/>
          </w:tcPr>
          <w:p w14:paraId="2E7EAB1D" w14:textId="1265565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7754D2" w14:textId="7D6AF3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DDB9A" w14:textId="6ACF67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05,280.00 </w:t>
            </w:r>
          </w:p>
        </w:tc>
      </w:tr>
      <w:tr w:rsidR="00DF247F" w:rsidRPr="00B76EBB" w14:paraId="239A184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B3BC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2110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center"/>
            <w:hideMark/>
          </w:tcPr>
          <w:p w14:paraId="7934D093" w14:textId="3A3B28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center"/>
            <w:hideMark/>
          </w:tcPr>
          <w:p w14:paraId="7A3281B9" w14:textId="76DC04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A78CD1" w14:textId="66575D6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21C71" w14:textId="629F554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128.00 </w:t>
            </w:r>
          </w:p>
        </w:tc>
      </w:tr>
      <w:tr w:rsidR="00DF247F" w:rsidRPr="00B76EBB" w14:paraId="216B842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1638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4442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center"/>
            <w:hideMark/>
          </w:tcPr>
          <w:p w14:paraId="5A676DA6" w14:textId="67628BC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center"/>
            <w:hideMark/>
          </w:tcPr>
          <w:p w14:paraId="4CE65F48" w14:textId="47C4C6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E22F2A" w14:textId="65D2A4A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82836" w14:textId="028C7C4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4,602.00 </w:t>
            </w:r>
          </w:p>
        </w:tc>
      </w:tr>
      <w:tr w:rsidR="00DF247F" w:rsidRPr="00B76EBB" w14:paraId="2ACA274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A5CA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2711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center"/>
            <w:hideMark/>
          </w:tcPr>
          <w:p w14:paraId="6339CFE1" w14:textId="3508A96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3BE8D80F" w14:textId="3925AC6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B591CF" w14:textId="42B4B5F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7B4A6" w14:textId="3461ED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4,395.00 </w:t>
            </w:r>
          </w:p>
        </w:tc>
      </w:tr>
      <w:tr w:rsidR="00DF247F" w:rsidRPr="00B76EBB" w14:paraId="07631A7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1F35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0FF9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center"/>
            <w:hideMark/>
          </w:tcPr>
          <w:p w14:paraId="3A89F310" w14:textId="2BAC4B9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center"/>
            <w:hideMark/>
          </w:tcPr>
          <w:p w14:paraId="593E7112" w14:textId="13AA37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84AB96" w14:textId="541FDE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7707C" w14:textId="414A37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812,033.74 </w:t>
            </w:r>
          </w:p>
        </w:tc>
      </w:tr>
      <w:tr w:rsidR="00DF247F" w:rsidRPr="00B76EBB" w14:paraId="18BE974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B23C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7FC8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41C0B238" w14:textId="06533B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2,424.22 </w:t>
            </w:r>
          </w:p>
        </w:tc>
        <w:tc>
          <w:tcPr>
            <w:tcW w:w="958" w:type="pct"/>
            <w:tcBorders>
              <w:top w:val="nil"/>
              <w:left w:val="nil"/>
              <w:bottom w:val="single" w:sz="4" w:space="0" w:color="000000"/>
              <w:right w:val="single" w:sz="4" w:space="0" w:color="000000"/>
            </w:tcBorders>
            <w:shd w:val="clear" w:color="auto" w:fill="auto"/>
            <w:noWrap/>
            <w:vAlign w:val="center"/>
            <w:hideMark/>
          </w:tcPr>
          <w:p w14:paraId="1881F7FF" w14:textId="0F655B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13A975" w14:textId="5C7729B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8D3B6" w14:textId="125D13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2,424.22 </w:t>
            </w:r>
          </w:p>
        </w:tc>
      </w:tr>
      <w:tr w:rsidR="00DF247F" w:rsidRPr="00B76EBB" w14:paraId="7D903F3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F48E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D91C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amulog</w:t>
            </w:r>
          </w:p>
        </w:tc>
        <w:tc>
          <w:tcPr>
            <w:tcW w:w="1003" w:type="pct"/>
            <w:tcBorders>
              <w:top w:val="nil"/>
              <w:left w:val="nil"/>
              <w:bottom w:val="single" w:sz="4" w:space="0" w:color="000000"/>
              <w:right w:val="single" w:sz="4" w:space="0" w:color="000000"/>
            </w:tcBorders>
            <w:shd w:val="clear" w:color="auto" w:fill="auto"/>
            <w:noWrap/>
            <w:vAlign w:val="center"/>
            <w:hideMark/>
          </w:tcPr>
          <w:p w14:paraId="23AE456E" w14:textId="43C5B3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6,336.00 </w:t>
            </w:r>
          </w:p>
        </w:tc>
        <w:tc>
          <w:tcPr>
            <w:tcW w:w="958" w:type="pct"/>
            <w:tcBorders>
              <w:top w:val="nil"/>
              <w:left w:val="nil"/>
              <w:bottom w:val="single" w:sz="4" w:space="0" w:color="000000"/>
              <w:right w:val="single" w:sz="4" w:space="0" w:color="000000"/>
            </w:tcBorders>
            <w:shd w:val="clear" w:color="auto" w:fill="auto"/>
            <w:noWrap/>
            <w:vAlign w:val="center"/>
            <w:hideMark/>
          </w:tcPr>
          <w:p w14:paraId="6FAA4109" w14:textId="0E1EF51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8DD952" w14:textId="5CD7B3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72416" w14:textId="0A6847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6,336.00 </w:t>
            </w:r>
          </w:p>
        </w:tc>
      </w:tr>
      <w:tr w:rsidR="00DF247F" w:rsidRPr="00B76EBB" w14:paraId="5D52DA9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668B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CFE6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center"/>
            <w:hideMark/>
          </w:tcPr>
          <w:p w14:paraId="0B38131B" w14:textId="699918F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0,273.48 </w:t>
            </w:r>
          </w:p>
        </w:tc>
        <w:tc>
          <w:tcPr>
            <w:tcW w:w="958" w:type="pct"/>
            <w:tcBorders>
              <w:top w:val="nil"/>
              <w:left w:val="nil"/>
              <w:bottom w:val="single" w:sz="4" w:space="0" w:color="000000"/>
              <w:right w:val="single" w:sz="4" w:space="0" w:color="000000"/>
            </w:tcBorders>
            <w:shd w:val="clear" w:color="auto" w:fill="auto"/>
            <w:noWrap/>
            <w:vAlign w:val="center"/>
            <w:hideMark/>
          </w:tcPr>
          <w:p w14:paraId="01419EF2" w14:textId="7A06CCF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7B5CDD" w14:textId="0857D29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677E9" w14:textId="4B2F90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0,273.48 </w:t>
            </w:r>
          </w:p>
        </w:tc>
      </w:tr>
      <w:tr w:rsidR="00DF247F" w:rsidRPr="00B76EBB" w14:paraId="7676106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9C95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E2F0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center"/>
            <w:hideMark/>
          </w:tcPr>
          <w:p w14:paraId="0CEEF544" w14:textId="4ED6BB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22,708.97 </w:t>
            </w:r>
          </w:p>
        </w:tc>
        <w:tc>
          <w:tcPr>
            <w:tcW w:w="958" w:type="pct"/>
            <w:tcBorders>
              <w:top w:val="nil"/>
              <w:left w:val="nil"/>
              <w:bottom w:val="single" w:sz="4" w:space="0" w:color="000000"/>
              <w:right w:val="single" w:sz="4" w:space="0" w:color="000000"/>
            </w:tcBorders>
            <w:shd w:val="clear" w:color="auto" w:fill="auto"/>
            <w:noWrap/>
            <w:vAlign w:val="center"/>
            <w:hideMark/>
          </w:tcPr>
          <w:p w14:paraId="4643DD63" w14:textId="229FD0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90F4D5" w14:textId="55D5F5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D6F5D" w14:textId="2B86C81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22,708.97 </w:t>
            </w:r>
          </w:p>
        </w:tc>
      </w:tr>
      <w:tr w:rsidR="00DF247F" w:rsidRPr="00B76EBB" w14:paraId="602A58B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06CE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DBA6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center"/>
            <w:hideMark/>
          </w:tcPr>
          <w:p w14:paraId="6B24998B" w14:textId="2B93BD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76235610" w14:textId="6D5F27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A9ABA8" w14:textId="454D8C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B3202" w14:textId="63E05C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4,395.00 </w:t>
            </w:r>
          </w:p>
        </w:tc>
      </w:tr>
      <w:tr w:rsidR="00DF247F" w:rsidRPr="00B76EBB" w14:paraId="46BE791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AEE4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2F1C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center"/>
            <w:hideMark/>
          </w:tcPr>
          <w:p w14:paraId="60F33C88" w14:textId="7952581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center"/>
            <w:hideMark/>
          </w:tcPr>
          <w:p w14:paraId="6E661F5F" w14:textId="13A7C33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CE63EA" w14:textId="38B9A1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BF122" w14:textId="4A9908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4,645.00 </w:t>
            </w:r>
          </w:p>
        </w:tc>
      </w:tr>
      <w:tr w:rsidR="00DF247F" w:rsidRPr="00B76EBB" w14:paraId="25A754D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976F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5163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center"/>
            <w:hideMark/>
          </w:tcPr>
          <w:p w14:paraId="21819F23" w14:textId="0CFD37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center"/>
            <w:hideMark/>
          </w:tcPr>
          <w:p w14:paraId="04C2B7E4" w14:textId="1888092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1565D1" w14:textId="2435418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FE168" w14:textId="2BFB9DC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29,300.00 </w:t>
            </w:r>
          </w:p>
        </w:tc>
      </w:tr>
      <w:tr w:rsidR="00DF247F" w:rsidRPr="00B76EBB" w14:paraId="41CDA32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F3BF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D180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ramag</w:t>
            </w:r>
          </w:p>
        </w:tc>
        <w:tc>
          <w:tcPr>
            <w:tcW w:w="1003" w:type="pct"/>
            <w:tcBorders>
              <w:top w:val="nil"/>
              <w:left w:val="nil"/>
              <w:bottom w:val="single" w:sz="4" w:space="0" w:color="000000"/>
              <w:right w:val="single" w:sz="4" w:space="0" w:color="000000"/>
            </w:tcBorders>
            <w:shd w:val="clear" w:color="auto" w:fill="auto"/>
            <w:noWrap/>
            <w:vAlign w:val="center"/>
            <w:hideMark/>
          </w:tcPr>
          <w:p w14:paraId="536E8F97" w14:textId="64036B5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1,959.26 </w:t>
            </w:r>
          </w:p>
        </w:tc>
        <w:tc>
          <w:tcPr>
            <w:tcW w:w="958" w:type="pct"/>
            <w:tcBorders>
              <w:top w:val="nil"/>
              <w:left w:val="nil"/>
              <w:bottom w:val="single" w:sz="4" w:space="0" w:color="000000"/>
              <w:right w:val="single" w:sz="4" w:space="0" w:color="000000"/>
            </w:tcBorders>
            <w:shd w:val="clear" w:color="auto" w:fill="auto"/>
            <w:noWrap/>
            <w:vAlign w:val="center"/>
            <w:hideMark/>
          </w:tcPr>
          <w:p w14:paraId="53877AA8" w14:textId="0AE784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7960F7" w14:textId="6872CA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9A6B7" w14:textId="1B288BE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1,959.26 </w:t>
            </w:r>
          </w:p>
        </w:tc>
      </w:tr>
      <w:tr w:rsidR="00DF247F" w:rsidRPr="00B76EBB" w14:paraId="09B264E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905D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2719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center"/>
            <w:hideMark/>
          </w:tcPr>
          <w:p w14:paraId="5FAD3959" w14:textId="1A0685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137DF6B5" w14:textId="384F5E6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6E3C64" w14:textId="1083C0A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FC2D6" w14:textId="00F858E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4,395.00 </w:t>
            </w:r>
          </w:p>
        </w:tc>
      </w:tr>
      <w:tr w:rsidR="00DF247F" w:rsidRPr="00B76EBB" w14:paraId="2871236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5F7F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696D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ngantucan</w:t>
            </w:r>
          </w:p>
        </w:tc>
        <w:tc>
          <w:tcPr>
            <w:tcW w:w="1003" w:type="pct"/>
            <w:tcBorders>
              <w:top w:val="nil"/>
              <w:left w:val="nil"/>
              <w:bottom w:val="single" w:sz="4" w:space="0" w:color="000000"/>
              <w:right w:val="single" w:sz="4" w:space="0" w:color="000000"/>
            </w:tcBorders>
            <w:shd w:val="clear" w:color="auto" w:fill="auto"/>
            <w:noWrap/>
            <w:vAlign w:val="center"/>
            <w:hideMark/>
          </w:tcPr>
          <w:p w14:paraId="7E25CDAF" w14:textId="357AA06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7,630.27 </w:t>
            </w:r>
          </w:p>
        </w:tc>
        <w:tc>
          <w:tcPr>
            <w:tcW w:w="958" w:type="pct"/>
            <w:tcBorders>
              <w:top w:val="nil"/>
              <w:left w:val="nil"/>
              <w:bottom w:val="single" w:sz="4" w:space="0" w:color="000000"/>
              <w:right w:val="single" w:sz="4" w:space="0" w:color="000000"/>
            </w:tcBorders>
            <w:shd w:val="clear" w:color="auto" w:fill="auto"/>
            <w:noWrap/>
            <w:vAlign w:val="center"/>
            <w:hideMark/>
          </w:tcPr>
          <w:p w14:paraId="0B509E1A" w14:textId="43C6C3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CDF1BC" w14:textId="68ADB5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F8C2B" w14:textId="3398EEA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7,630.27 </w:t>
            </w:r>
          </w:p>
        </w:tc>
      </w:tr>
      <w:tr w:rsidR="00DF247F" w:rsidRPr="00B76EBB" w14:paraId="62175A3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8728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E506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Valencia</w:t>
            </w:r>
          </w:p>
        </w:tc>
        <w:tc>
          <w:tcPr>
            <w:tcW w:w="1003" w:type="pct"/>
            <w:tcBorders>
              <w:top w:val="nil"/>
              <w:left w:val="nil"/>
              <w:bottom w:val="single" w:sz="4" w:space="0" w:color="000000"/>
              <w:right w:val="single" w:sz="4" w:space="0" w:color="000000"/>
            </w:tcBorders>
            <w:shd w:val="clear" w:color="auto" w:fill="auto"/>
            <w:noWrap/>
            <w:vAlign w:val="center"/>
            <w:hideMark/>
          </w:tcPr>
          <w:p w14:paraId="636045F4" w14:textId="4139442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71,105.94 </w:t>
            </w:r>
          </w:p>
        </w:tc>
        <w:tc>
          <w:tcPr>
            <w:tcW w:w="958" w:type="pct"/>
            <w:tcBorders>
              <w:top w:val="nil"/>
              <w:left w:val="nil"/>
              <w:bottom w:val="single" w:sz="4" w:space="0" w:color="000000"/>
              <w:right w:val="single" w:sz="4" w:space="0" w:color="000000"/>
            </w:tcBorders>
            <w:shd w:val="clear" w:color="auto" w:fill="auto"/>
            <w:noWrap/>
            <w:vAlign w:val="center"/>
            <w:hideMark/>
          </w:tcPr>
          <w:p w14:paraId="7F68921B" w14:textId="04A0B8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BA084C" w14:textId="2DAAB1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D3A6E" w14:textId="1FA837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71,105.94 </w:t>
            </w:r>
          </w:p>
        </w:tc>
      </w:tr>
      <w:tr w:rsidR="00DF247F" w:rsidRPr="00B76EBB" w14:paraId="0847DF5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DAC8E"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center"/>
            <w:hideMark/>
          </w:tcPr>
          <w:p w14:paraId="1D0187A0" w14:textId="70C61A0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840,102.55 </w:t>
            </w:r>
          </w:p>
        </w:tc>
        <w:tc>
          <w:tcPr>
            <w:tcW w:w="958" w:type="pct"/>
            <w:tcBorders>
              <w:top w:val="nil"/>
              <w:left w:val="nil"/>
              <w:bottom w:val="single" w:sz="4" w:space="0" w:color="000000"/>
              <w:right w:val="single" w:sz="4" w:space="0" w:color="000000"/>
            </w:tcBorders>
            <w:shd w:val="clear" w:color="D8D8D8" w:fill="D8D8D8"/>
            <w:noWrap/>
            <w:vAlign w:val="center"/>
            <w:hideMark/>
          </w:tcPr>
          <w:p w14:paraId="5EBCB5E7" w14:textId="1EE6C8B6"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89B4247" w14:textId="63A4DC0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74A4BB9" w14:textId="03D3399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840,102.55 </w:t>
            </w:r>
          </w:p>
        </w:tc>
      </w:tr>
      <w:tr w:rsidR="00DF247F" w:rsidRPr="00B76EBB" w14:paraId="097CAB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EB124"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E8AF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center"/>
            <w:hideMark/>
          </w:tcPr>
          <w:p w14:paraId="135529BA" w14:textId="17B74A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452E86CF" w14:textId="360EFF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F67C8E" w14:textId="70FE372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526C2" w14:textId="1701A1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4,395.00 </w:t>
            </w:r>
          </w:p>
        </w:tc>
      </w:tr>
      <w:tr w:rsidR="00DF247F" w:rsidRPr="00B76EBB" w14:paraId="5E4969F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6E03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364A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center"/>
            <w:hideMark/>
          </w:tcPr>
          <w:p w14:paraId="541A5FD8" w14:textId="7B738F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35,950.51 </w:t>
            </w:r>
          </w:p>
        </w:tc>
        <w:tc>
          <w:tcPr>
            <w:tcW w:w="958" w:type="pct"/>
            <w:tcBorders>
              <w:top w:val="nil"/>
              <w:left w:val="nil"/>
              <w:bottom w:val="single" w:sz="4" w:space="0" w:color="000000"/>
              <w:right w:val="single" w:sz="4" w:space="0" w:color="000000"/>
            </w:tcBorders>
            <w:shd w:val="clear" w:color="auto" w:fill="auto"/>
            <w:noWrap/>
            <w:vAlign w:val="center"/>
            <w:hideMark/>
          </w:tcPr>
          <w:p w14:paraId="12DBCC3F" w14:textId="4B8DC37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373A25" w14:textId="3CDE50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E6C32" w14:textId="40ED52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35,950.51 </w:t>
            </w:r>
          </w:p>
        </w:tc>
      </w:tr>
      <w:tr w:rsidR="00DF247F" w:rsidRPr="00B76EBB" w14:paraId="3E4CF53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3249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F88F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center"/>
            <w:hideMark/>
          </w:tcPr>
          <w:p w14:paraId="7B479E29" w14:textId="19F34EC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50,967.04 </w:t>
            </w:r>
          </w:p>
        </w:tc>
        <w:tc>
          <w:tcPr>
            <w:tcW w:w="958" w:type="pct"/>
            <w:tcBorders>
              <w:top w:val="nil"/>
              <w:left w:val="nil"/>
              <w:bottom w:val="single" w:sz="4" w:space="0" w:color="000000"/>
              <w:right w:val="single" w:sz="4" w:space="0" w:color="000000"/>
            </w:tcBorders>
            <w:shd w:val="clear" w:color="auto" w:fill="auto"/>
            <w:noWrap/>
            <w:vAlign w:val="center"/>
            <w:hideMark/>
          </w:tcPr>
          <w:p w14:paraId="058B9118" w14:textId="030F3D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4A057B" w14:textId="2AD100B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12FA0" w14:textId="44D4BE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50,967.04 </w:t>
            </w:r>
          </w:p>
        </w:tc>
      </w:tr>
      <w:tr w:rsidR="00DF247F" w:rsidRPr="00B76EBB" w14:paraId="4949442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78AE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8B6E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center"/>
            <w:hideMark/>
          </w:tcPr>
          <w:p w14:paraId="749DA6D6" w14:textId="29E5E1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5F1667A9" w14:textId="1604941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93AB69" w14:textId="1BFD29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3E65D" w14:textId="1AF9B9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4,395.00 </w:t>
            </w:r>
          </w:p>
        </w:tc>
      </w:tr>
      <w:tr w:rsidR="00DF247F" w:rsidRPr="00B76EBB" w14:paraId="215995C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8086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7EDE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center"/>
            <w:hideMark/>
          </w:tcPr>
          <w:p w14:paraId="706F7D01" w14:textId="462EC5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001B7C63" w14:textId="6411B1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7FA088" w14:textId="2CB67B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E4E95" w14:textId="03D2BF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4,395.00 </w:t>
            </w:r>
          </w:p>
        </w:tc>
      </w:tr>
      <w:tr w:rsidR="00DF247F" w:rsidRPr="00B76EBB" w14:paraId="7C99BD0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D4B411"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6F0C9470" w14:textId="2569445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47,206,341.82 </w:t>
            </w:r>
          </w:p>
        </w:tc>
        <w:tc>
          <w:tcPr>
            <w:tcW w:w="958" w:type="pct"/>
            <w:tcBorders>
              <w:top w:val="nil"/>
              <w:left w:val="nil"/>
              <w:bottom w:val="single" w:sz="4" w:space="0" w:color="000000"/>
              <w:right w:val="single" w:sz="4" w:space="0" w:color="000000"/>
            </w:tcBorders>
            <w:shd w:val="clear" w:color="D8D8D8" w:fill="D8D8D8"/>
            <w:noWrap/>
            <w:vAlign w:val="center"/>
            <w:hideMark/>
          </w:tcPr>
          <w:p w14:paraId="50A78998" w14:textId="259E9E5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6565E44" w14:textId="79B7AAC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A6B2C91" w14:textId="5D897E2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47,206,341.82 </w:t>
            </w:r>
          </w:p>
        </w:tc>
      </w:tr>
      <w:tr w:rsidR="00DF247F" w:rsidRPr="00B76EBB" w14:paraId="49FC039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55CE2"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90B8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203B9063" w14:textId="471FC5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814,028.61 </w:t>
            </w:r>
          </w:p>
        </w:tc>
        <w:tc>
          <w:tcPr>
            <w:tcW w:w="958" w:type="pct"/>
            <w:tcBorders>
              <w:top w:val="nil"/>
              <w:left w:val="nil"/>
              <w:bottom w:val="single" w:sz="4" w:space="0" w:color="000000"/>
              <w:right w:val="single" w:sz="4" w:space="0" w:color="000000"/>
            </w:tcBorders>
            <w:shd w:val="clear" w:color="auto" w:fill="auto"/>
            <w:noWrap/>
            <w:vAlign w:val="center"/>
            <w:hideMark/>
          </w:tcPr>
          <w:p w14:paraId="281ED9BE" w14:textId="330ACB7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941535" w14:textId="3BABEC5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E5B29" w14:textId="0E9A7DB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814,028.61 </w:t>
            </w:r>
          </w:p>
        </w:tc>
      </w:tr>
      <w:tr w:rsidR="00DF247F" w:rsidRPr="00B76EBB" w14:paraId="1896213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3A86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14A3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center"/>
            <w:hideMark/>
          </w:tcPr>
          <w:p w14:paraId="178A14E7" w14:textId="78FBB3C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97,876.60 </w:t>
            </w:r>
          </w:p>
        </w:tc>
        <w:tc>
          <w:tcPr>
            <w:tcW w:w="958" w:type="pct"/>
            <w:tcBorders>
              <w:top w:val="nil"/>
              <w:left w:val="nil"/>
              <w:bottom w:val="single" w:sz="4" w:space="0" w:color="000000"/>
              <w:right w:val="single" w:sz="4" w:space="0" w:color="000000"/>
            </w:tcBorders>
            <w:shd w:val="clear" w:color="auto" w:fill="auto"/>
            <w:noWrap/>
            <w:vAlign w:val="center"/>
            <w:hideMark/>
          </w:tcPr>
          <w:p w14:paraId="2750965F" w14:textId="1BAA874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A573AE" w14:textId="63EA7C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3CAC1" w14:textId="2A140C3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97,876.60 </w:t>
            </w:r>
          </w:p>
        </w:tc>
      </w:tr>
      <w:tr w:rsidR="00DF247F" w:rsidRPr="00B76EBB" w14:paraId="5F12F55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4D8F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3D54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center"/>
            <w:hideMark/>
          </w:tcPr>
          <w:p w14:paraId="559A711E" w14:textId="2B26A2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20F261B2" w14:textId="26764B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9A9C52" w14:textId="531672E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BA12B" w14:textId="6D6E7F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386FD51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AFB3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493C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center"/>
            <w:hideMark/>
          </w:tcPr>
          <w:p w14:paraId="3385D34B" w14:textId="4B638EB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center"/>
            <w:hideMark/>
          </w:tcPr>
          <w:p w14:paraId="3007BF36" w14:textId="441C872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3F41BA" w14:textId="30E064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93E81" w14:textId="08A869D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97,902.00 </w:t>
            </w:r>
          </w:p>
        </w:tc>
      </w:tr>
      <w:tr w:rsidR="00DF247F" w:rsidRPr="00B76EBB" w14:paraId="47661B1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DF74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3E2D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center"/>
            <w:hideMark/>
          </w:tcPr>
          <w:p w14:paraId="14F2249B" w14:textId="0024A1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01,519.69 </w:t>
            </w:r>
          </w:p>
        </w:tc>
        <w:tc>
          <w:tcPr>
            <w:tcW w:w="958" w:type="pct"/>
            <w:tcBorders>
              <w:top w:val="nil"/>
              <w:left w:val="nil"/>
              <w:bottom w:val="single" w:sz="4" w:space="0" w:color="000000"/>
              <w:right w:val="single" w:sz="4" w:space="0" w:color="000000"/>
            </w:tcBorders>
            <w:shd w:val="clear" w:color="auto" w:fill="auto"/>
            <w:noWrap/>
            <w:vAlign w:val="center"/>
            <w:hideMark/>
          </w:tcPr>
          <w:p w14:paraId="28730143" w14:textId="5FAF6A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042E98" w14:textId="2BBBFC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C7375" w14:textId="21228E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01,519.69 </w:t>
            </w:r>
          </w:p>
        </w:tc>
      </w:tr>
      <w:tr w:rsidR="00DF247F" w:rsidRPr="00B76EBB" w14:paraId="4A71623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ABF3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663B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center"/>
            <w:hideMark/>
          </w:tcPr>
          <w:p w14:paraId="4C5D43CB" w14:textId="2D692A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center"/>
            <w:hideMark/>
          </w:tcPr>
          <w:p w14:paraId="30FE9F6F" w14:textId="1E6D40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373340" w14:textId="241466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5F47E" w14:textId="6E1E51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58,154.75 </w:t>
            </w:r>
          </w:p>
        </w:tc>
      </w:tr>
      <w:tr w:rsidR="00DF247F" w:rsidRPr="00B76EBB" w14:paraId="19F5D6B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2772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3025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center"/>
            <w:hideMark/>
          </w:tcPr>
          <w:p w14:paraId="7AECB8C3" w14:textId="1320B90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678FADD" w14:textId="58790E3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3CCB06" w14:textId="349D5C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57DBF" w14:textId="640E5E7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1B7D9C0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9F0A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24B4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center"/>
            <w:hideMark/>
          </w:tcPr>
          <w:p w14:paraId="229DB782" w14:textId="1EDE380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center"/>
            <w:hideMark/>
          </w:tcPr>
          <w:p w14:paraId="1795C73A" w14:textId="0E8DE3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08BD1B" w14:textId="29DC99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BA820" w14:textId="72991AB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5,780.00 </w:t>
            </w:r>
          </w:p>
        </w:tc>
      </w:tr>
      <w:tr w:rsidR="00DF247F" w:rsidRPr="00B76EBB" w14:paraId="5D02BE1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6BE0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539C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center"/>
            <w:hideMark/>
          </w:tcPr>
          <w:p w14:paraId="1BC697AF" w14:textId="2DB167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2CB5C8E0" w14:textId="7D7906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E80AF9" w14:textId="19582F3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9C4E0" w14:textId="5248FB6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020941F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31D5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A950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center"/>
            <w:hideMark/>
          </w:tcPr>
          <w:p w14:paraId="50C36337" w14:textId="45ABE0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center"/>
            <w:hideMark/>
          </w:tcPr>
          <w:p w14:paraId="72C207A0" w14:textId="3395AC8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AB6C61" w14:textId="5D00A2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98468" w14:textId="49CA8D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1,465.00 </w:t>
            </w:r>
          </w:p>
        </w:tc>
      </w:tr>
      <w:tr w:rsidR="00DF247F" w:rsidRPr="00B76EBB" w14:paraId="6B9DD02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4F68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16EC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center"/>
            <w:hideMark/>
          </w:tcPr>
          <w:p w14:paraId="7D64D1AA" w14:textId="2B1E54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618,702.00 </w:t>
            </w:r>
          </w:p>
        </w:tc>
        <w:tc>
          <w:tcPr>
            <w:tcW w:w="958" w:type="pct"/>
            <w:tcBorders>
              <w:top w:val="nil"/>
              <w:left w:val="nil"/>
              <w:bottom w:val="single" w:sz="4" w:space="0" w:color="000000"/>
              <w:right w:val="single" w:sz="4" w:space="0" w:color="000000"/>
            </w:tcBorders>
            <w:shd w:val="clear" w:color="auto" w:fill="auto"/>
            <w:noWrap/>
            <w:vAlign w:val="center"/>
            <w:hideMark/>
          </w:tcPr>
          <w:p w14:paraId="1FCC5820" w14:textId="32C40B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5D96B8" w14:textId="010DCE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BFB8C" w14:textId="1B70331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618,702.00 </w:t>
            </w:r>
          </w:p>
        </w:tc>
      </w:tr>
      <w:tr w:rsidR="00DF247F" w:rsidRPr="00B76EBB" w14:paraId="3A7CECB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714A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106C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center"/>
            <w:hideMark/>
          </w:tcPr>
          <w:p w14:paraId="769E5A55" w14:textId="652BFD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576,151.38 </w:t>
            </w:r>
          </w:p>
        </w:tc>
        <w:tc>
          <w:tcPr>
            <w:tcW w:w="958" w:type="pct"/>
            <w:tcBorders>
              <w:top w:val="nil"/>
              <w:left w:val="nil"/>
              <w:bottom w:val="single" w:sz="4" w:space="0" w:color="000000"/>
              <w:right w:val="single" w:sz="4" w:space="0" w:color="000000"/>
            </w:tcBorders>
            <w:shd w:val="clear" w:color="auto" w:fill="auto"/>
            <w:noWrap/>
            <w:vAlign w:val="center"/>
            <w:hideMark/>
          </w:tcPr>
          <w:p w14:paraId="33FC5EBF" w14:textId="207C8D0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CBA691" w14:textId="05639C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1F911" w14:textId="689F3BC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576,151.38 </w:t>
            </w:r>
          </w:p>
        </w:tc>
      </w:tr>
      <w:tr w:rsidR="00DF247F" w:rsidRPr="00B76EBB" w14:paraId="063D8A5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15B9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4153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center"/>
            <w:hideMark/>
          </w:tcPr>
          <w:p w14:paraId="445E9288" w14:textId="47297B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037,651.79 </w:t>
            </w:r>
          </w:p>
        </w:tc>
        <w:tc>
          <w:tcPr>
            <w:tcW w:w="958" w:type="pct"/>
            <w:tcBorders>
              <w:top w:val="nil"/>
              <w:left w:val="nil"/>
              <w:bottom w:val="single" w:sz="4" w:space="0" w:color="000000"/>
              <w:right w:val="single" w:sz="4" w:space="0" w:color="000000"/>
            </w:tcBorders>
            <w:shd w:val="clear" w:color="auto" w:fill="auto"/>
            <w:noWrap/>
            <w:vAlign w:val="center"/>
            <w:hideMark/>
          </w:tcPr>
          <w:p w14:paraId="7B28440B" w14:textId="7C8541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C755A1" w14:textId="023898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CD03D" w14:textId="1359B0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037,651.79 </w:t>
            </w:r>
          </w:p>
        </w:tc>
      </w:tr>
      <w:tr w:rsidR="00DF247F" w:rsidRPr="00B76EBB" w14:paraId="66D8407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08E0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4C63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74B5A7AA" w14:textId="56F929B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37,260.00 </w:t>
            </w:r>
          </w:p>
        </w:tc>
        <w:tc>
          <w:tcPr>
            <w:tcW w:w="958" w:type="pct"/>
            <w:tcBorders>
              <w:top w:val="nil"/>
              <w:left w:val="nil"/>
              <w:bottom w:val="single" w:sz="4" w:space="0" w:color="000000"/>
              <w:right w:val="single" w:sz="4" w:space="0" w:color="000000"/>
            </w:tcBorders>
            <w:shd w:val="clear" w:color="auto" w:fill="auto"/>
            <w:noWrap/>
            <w:vAlign w:val="center"/>
            <w:hideMark/>
          </w:tcPr>
          <w:p w14:paraId="77EE1A9C" w14:textId="4CFF881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7FB8F4" w14:textId="0DFC6A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719DF" w14:textId="01EDDA7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37,260.00 </w:t>
            </w:r>
          </w:p>
        </w:tc>
      </w:tr>
      <w:tr w:rsidR="00DF247F" w:rsidRPr="00B76EBB" w14:paraId="7EAAB53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D5DB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470D21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center"/>
            <w:hideMark/>
          </w:tcPr>
          <w:p w14:paraId="4739181F" w14:textId="5E4ECE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745F2D95" w14:textId="6956C1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64A28C" w14:textId="3D25A9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C7A3F" w14:textId="43EA44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69654AF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769F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8A77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center"/>
            <w:hideMark/>
          </w:tcPr>
          <w:p w14:paraId="742D0A0B" w14:textId="0E63E5C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center"/>
            <w:hideMark/>
          </w:tcPr>
          <w:p w14:paraId="7EE74054" w14:textId="588434D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9BCBEF" w14:textId="33776D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B3536" w14:textId="0337A4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1,465.00 </w:t>
            </w:r>
          </w:p>
        </w:tc>
      </w:tr>
      <w:tr w:rsidR="00DF247F" w:rsidRPr="00B76EBB" w14:paraId="12554DD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979E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5CDF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center"/>
            <w:hideMark/>
          </w:tcPr>
          <w:p w14:paraId="3D7C1231" w14:textId="370824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5BD2ACE1" w14:textId="3FA33D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3F0DBA" w14:textId="185722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E782D" w14:textId="448B00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0FAC464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8BFE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69F4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oona Piagapo</w:t>
            </w:r>
          </w:p>
        </w:tc>
        <w:tc>
          <w:tcPr>
            <w:tcW w:w="1003" w:type="pct"/>
            <w:tcBorders>
              <w:top w:val="nil"/>
              <w:left w:val="nil"/>
              <w:bottom w:val="single" w:sz="4" w:space="0" w:color="000000"/>
              <w:right w:val="single" w:sz="4" w:space="0" w:color="000000"/>
            </w:tcBorders>
            <w:shd w:val="clear" w:color="auto" w:fill="auto"/>
            <w:noWrap/>
            <w:vAlign w:val="center"/>
            <w:hideMark/>
          </w:tcPr>
          <w:p w14:paraId="5118BCE8" w14:textId="69EE31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3D13FBE1" w14:textId="0C7F7D2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B2BA49" w14:textId="64EE47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14A4D" w14:textId="03D6FF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46FB250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04D7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8688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center"/>
            <w:hideMark/>
          </w:tcPr>
          <w:p w14:paraId="194EF9E2" w14:textId="101CA7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center"/>
            <w:hideMark/>
          </w:tcPr>
          <w:p w14:paraId="05D509BA" w14:textId="4A29E8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E2E801" w14:textId="5639A3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B5A7D" w14:textId="2CA8BB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76,930.00 </w:t>
            </w:r>
          </w:p>
        </w:tc>
      </w:tr>
      <w:tr w:rsidR="00DF247F" w:rsidRPr="00B76EBB" w14:paraId="188E13C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78F0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6B61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center"/>
            <w:hideMark/>
          </w:tcPr>
          <w:p w14:paraId="5F44732F" w14:textId="1F45CBC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center"/>
            <w:hideMark/>
          </w:tcPr>
          <w:p w14:paraId="6003C251" w14:textId="4744C7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427B04" w14:textId="228FB3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5F6E9" w14:textId="08AF09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1,465.00 </w:t>
            </w:r>
          </w:p>
        </w:tc>
      </w:tr>
      <w:tr w:rsidR="00DF247F" w:rsidRPr="00B76EBB" w14:paraId="5C42A07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A5A1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E19A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center"/>
            <w:hideMark/>
          </w:tcPr>
          <w:p w14:paraId="11AB6048" w14:textId="1E6214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7699759B" w14:textId="2455C4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41B823" w14:textId="0D35B7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2083C" w14:textId="63480C9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0CAB1E1F"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12D7B1"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04E94858" w14:textId="1B8D4E6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center"/>
            <w:hideMark/>
          </w:tcPr>
          <w:p w14:paraId="0488FD70" w14:textId="7C75C83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66F7544" w14:textId="2BC851CC"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CF27624" w14:textId="5058A79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8,970,677.02 </w:t>
            </w:r>
          </w:p>
        </w:tc>
      </w:tr>
      <w:tr w:rsidR="00DF247F" w:rsidRPr="00B76EBB" w14:paraId="7B60E07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F32FA"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435EA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center"/>
            <w:hideMark/>
          </w:tcPr>
          <w:p w14:paraId="5292676F" w14:textId="15ADFCA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5596ED75" w14:textId="556128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207D12" w14:textId="6EF94D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ACDAA" w14:textId="5662D8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350.00 </w:t>
            </w:r>
          </w:p>
        </w:tc>
      </w:tr>
      <w:tr w:rsidR="00DF247F" w:rsidRPr="00B76EBB" w14:paraId="27BD10E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F98F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CC31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center"/>
            <w:hideMark/>
          </w:tcPr>
          <w:p w14:paraId="1705A832" w14:textId="3F35BC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4F12416F" w14:textId="420A2A0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650CCE" w14:textId="38DB30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8E744" w14:textId="003D34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7A0FC3B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DD7F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2F01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center"/>
            <w:hideMark/>
          </w:tcPr>
          <w:p w14:paraId="5611F953" w14:textId="7AB0D0E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0A96C3DE" w14:textId="4AE9533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E4BF8A" w14:textId="15C335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4EB32" w14:textId="129194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389C546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51D0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84B1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11F4D918" w14:textId="054B20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7939223E" w14:textId="21B289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E38B07" w14:textId="7DBF28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95199" w14:textId="3AD019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5E3CBCB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F4DD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9D0B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center"/>
            <w:hideMark/>
          </w:tcPr>
          <w:p w14:paraId="1C093C13" w14:textId="4C3832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295269D7" w14:textId="20127A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B314C7" w14:textId="25564E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0EE8F" w14:textId="09DC33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350.00 </w:t>
            </w:r>
          </w:p>
        </w:tc>
      </w:tr>
      <w:tr w:rsidR="00DF247F" w:rsidRPr="00B76EBB" w14:paraId="77A1A00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181D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FE80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center"/>
            <w:hideMark/>
          </w:tcPr>
          <w:p w14:paraId="58F45DB5" w14:textId="074D62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31BBBF72" w14:textId="34D114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AC5853" w14:textId="1E4838F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52ED0" w14:textId="07BA39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08960BD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5FF4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FC1B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center"/>
            <w:hideMark/>
          </w:tcPr>
          <w:p w14:paraId="1CD7E27A" w14:textId="46317EC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center"/>
            <w:hideMark/>
          </w:tcPr>
          <w:p w14:paraId="211816FF" w14:textId="5A49C81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3702B7" w14:textId="469AA91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FE44C" w14:textId="2E15DC1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148,896.38 </w:t>
            </w:r>
          </w:p>
        </w:tc>
      </w:tr>
      <w:tr w:rsidR="00DF247F" w:rsidRPr="00B76EBB" w14:paraId="11CC1E5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0A42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6215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center"/>
            <w:hideMark/>
          </w:tcPr>
          <w:p w14:paraId="0D2AEBCB" w14:textId="62ACFBE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42A479A7" w14:textId="7DB892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DBCA45" w14:textId="3CFD8A2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B814D" w14:textId="31FDC9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31AEDD0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4F8B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6BA7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center"/>
            <w:hideMark/>
          </w:tcPr>
          <w:p w14:paraId="001CE265" w14:textId="69C9A7C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F25EAC5" w14:textId="0BA49D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AC7C9C" w14:textId="542C60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523E5" w14:textId="6DA0C3E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0BEEEE3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1873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E367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center"/>
            <w:hideMark/>
          </w:tcPr>
          <w:p w14:paraId="3ECCE82C" w14:textId="0EE57F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55F3B181" w14:textId="1EFC09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ED93AF" w14:textId="66BD9C1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750AE" w14:textId="3984141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7243E57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5928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22AE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center"/>
            <w:hideMark/>
          </w:tcPr>
          <w:p w14:paraId="0773CAF7" w14:textId="512935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003E1550" w14:textId="4F314B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C45EA6" w14:textId="4B6CC7D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FF62C" w14:textId="4ABF95B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4E813A4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75DF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C0B0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center"/>
            <w:hideMark/>
          </w:tcPr>
          <w:p w14:paraId="73EF8D30" w14:textId="5EEDA9A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center"/>
            <w:hideMark/>
          </w:tcPr>
          <w:p w14:paraId="48086A7D" w14:textId="4D90BB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EA2796" w14:textId="618DA96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D67BC" w14:textId="134316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3,240.64 </w:t>
            </w:r>
          </w:p>
        </w:tc>
      </w:tr>
      <w:tr w:rsidR="00DF247F" w:rsidRPr="00B76EBB" w14:paraId="7754DE9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5FC0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3876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center"/>
            <w:hideMark/>
          </w:tcPr>
          <w:p w14:paraId="782DED27" w14:textId="474A15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14EFEB9B" w14:textId="723F0F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2E454A" w14:textId="40FB9D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519A0" w14:textId="1CAE9F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6BD84B4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D6F4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1BCE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center"/>
            <w:hideMark/>
          </w:tcPr>
          <w:p w14:paraId="51488471" w14:textId="1B178E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60DC86D" w14:textId="47C671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CEF496" w14:textId="35C604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9E30D" w14:textId="1C6CB9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805,000.00 </w:t>
            </w:r>
          </w:p>
        </w:tc>
      </w:tr>
      <w:tr w:rsidR="00DF247F" w:rsidRPr="00B76EBB" w14:paraId="433C153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CCFA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783C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center"/>
            <w:hideMark/>
          </w:tcPr>
          <w:p w14:paraId="2996322C" w14:textId="7676FC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020F7829" w14:textId="05789DF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817CE3" w14:textId="048182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0C896" w14:textId="475C15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0732151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66F9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4C05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center"/>
            <w:hideMark/>
          </w:tcPr>
          <w:p w14:paraId="408294A7" w14:textId="55B46A8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C8DB178" w14:textId="2CD2327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DE2A87" w14:textId="3DB2A7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2401A" w14:textId="0CF0D01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7D4CB65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FDFB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6001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center"/>
            <w:hideMark/>
          </w:tcPr>
          <w:p w14:paraId="7B0F3ECF" w14:textId="3D3D8F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12E98915" w14:textId="39715A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3CA41A" w14:textId="73F5BE9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03922" w14:textId="0B5CD7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67A2E67A"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FB7A5A"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04918D44" w14:textId="4CDAD08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74,222,599.34 </w:t>
            </w:r>
          </w:p>
        </w:tc>
        <w:tc>
          <w:tcPr>
            <w:tcW w:w="958" w:type="pct"/>
            <w:tcBorders>
              <w:top w:val="nil"/>
              <w:left w:val="nil"/>
              <w:bottom w:val="single" w:sz="4" w:space="0" w:color="000000"/>
              <w:right w:val="single" w:sz="4" w:space="0" w:color="000000"/>
            </w:tcBorders>
            <w:shd w:val="clear" w:color="D8D8D8" w:fill="D8D8D8"/>
            <w:noWrap/>
            <w:vAlign w:val="center"/>
            <w:hideMark/>
          </w:tcPr>
          <w:p w14:paraId="5EE51084" w14:textId="3C3E6BC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4B78C3C" w14:textId="4ED6204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08BA0C1" w14:textId="4D3AD2D4"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74,222,599.34 </w:t>
            </w:r>
          </w:p>
        </w:tc>
      </w:tr>
      <w:tr w:rsidR="00DF247F" w:rsidRPr="00B76EBB" w14:paraId="3AB110E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0B268"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922B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center"/>
            <w:hideMark/>
          </w:tcPr>
          <w:p w14:paraId="2F348AC9" w14:textId="4C3108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4,309,370.45 </w:t>
            </w:r>
          </w:p>
        </w:tc>
        <w:tc>
          <w:tcPr>
            <w:tcW w:w="958" w:type="pct"/>
            <w:tcBorders>
              <w:top w:val="nil"/>
              <w:left w:val="nil"/>
              <w:bottom w:val="single" w:sz="4" w:space="0" w:color="000000"/>
              <w:right w:val="single" w:sz="4" w:space="0" w:color="000000"/>
            </w:tcBorders>
            <w:shd w:val="clear" w:color="auto" w:fill="auto"/>
            <w:noWrap/>
            <w:vAlign w:val="center"/>
            <w:hideMark/>
          </w:tcPr>
          <w:p w14:paraId="0DBD1A7D" w14:textId="4D5A46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ADDC3E" w14:textId="5CF125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6FE27" w14:textId="2CCA99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4,309,370.45 </w:t>
            </w:r>
          </w:p>
        </w:tc>
      </w:tr>
      <w:tr w:rsidR="00DF247F" w:rsidRPr="00B76EBB" w14:paraId="6D66263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18B8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2F40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center"/>
            <w:hideMark/>
          </w:tcPr>
          <w:p w14:paraId="744810D8" w14:textId="439D06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center"/>
            <w:hideMark/>
          </w:tcPr>
          <w:p w14:paraId="0BBB350B" w14:textId="57CBC3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EEA32A" w14:textId="5F38C46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656A1" w14:textId="3106D9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68,780.00 </w:t>
            </w:r>
          </w:p>
        </w:tc>
      </w:tr>
      <w:tr w:rsidR="00DF247F" w:rsidRPr="00B76EBB" w14:paraId="7C676F2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41F7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8B14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center"/>
            <w:hideMark/>
          </w:tcPr>
          <w:p w14:paraId="1446242D" w14:textId="42C52C5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1E696FB" w14:textId="255314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3B03B5" w14:textId="56943BC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A1F82" w14:textId="4BB9BB4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8,570.00 </w:t>
            </w:r>
          </w:p>
        </w:tc>
      </w:tr>
      <w:tr w:rsidR="00DF247F" w:rsidRPr="00B76EBB" w14:paraId="3DF2556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01C7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0B27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center"/>
            <w:hideMark/>
          </w:tcPr>
          <w:p w14:paraId="4DFB194E" w14:textId="75AAF3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7,456.78 </w:t>
            </w:r>
          </w:p>
        </w:tc>
        <w:tc>
          <w:tcPr>
            <w:tcW w:w="958" w:type="pct"/>
            <w:tcBorders>
              <w:top w:val="nil"/>
              <w:left w:val="nil"/>
              <w:bottom w:val="single" w:sz="4" w:space="0" w:color="000000"/>
              <w:right w:val="single" w:sz="4" w:space="0" w:color="000000"/>
            </w:tcBorders>
            <w:shd w:val="clear" w:color="auto" w:fill="auto"/>
            <w:noWrap/>
            <w:vAlign w:val="center"/>
            <w:hideMark/>
          </w:tcPr>
          <w:p w14:paraId="3506A745" w14:textId="3DFD6C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4BC50D" w14:textId="3E607B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36C67" w14:textId="1DC1F7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17,456.78 </w:t>
            </w:r>
          </w:p>
        </w:tc>
      </w:tr>
      <w:tr w:rsidR="00DF247F" w:rsidRPr="00B76EBB" w14:paraId="2020283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2394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C978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center"/>
            <w:hideMark/>
          </w:tcPr>
          <w:p w14:paraId="35EF3453" w14:textId="2D0DF2E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886,363.45 </w:t>
            </w:r>
          </w:p>
        </w:tc>
        <w:tc>
          <w:tcPr>
            <w:tcW w:w="958" w:type="pct"/>
            <w:tcBorders>
              <w:top w:val="nil"/>
              <w:left w:val="nil"/>
              <w:bottom w:val="single" w:sz="4" w:space="0" w:color="000000"/>
              <w:right w:val="single" w:sz="4" w:space="0" w:color="000000"/>
            </w:tcBorders>
            <w:shd w:val="clear" w:color="auto" w:fill="auto"/>
            <w:noWrap/>
            <w:vAlign w:val="center"/>
            <w:hideMark/>
          </w:tcPr>
          <w:p w14:paraId="34B712DE" w14:textId="410F8B1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5BA9C2" w14:textId="678750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C72E2" w14:textId="0BFB34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886,363.45 </w:t>
            </w:r>
          </w:p>
        </w:tc>
      </w:tr>
      <w:tr w:rsidR="00DF247F" w:rsidRPr="00B76EBB" w14:paraId="07F77C9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4615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7DEE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center"/>
            <w:hideMark/>
          </w:tcPr>
          <w:p w14:paraId="6BFF7E56" w14:textId="34013D8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439EA673" w14:textId="4A348F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645156" w14:textId="432A356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1159F" w14:textId="530661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350.00 </w:t>
            </w:r>
          </w:p>
        </w:tc>
      </w:tr>
      <w:tr w:rsidR="00DF247F" w:rsidRPr="00B76EBB" w14:paraId="4C28A4F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42C4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3CE8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center"/>
            <w:hideMark/>
          </w:tcPr>
          <w:p w14:paraId="0BA6DB00" w14:textId="205A91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center"/>
            <w:hideMark/>
          </w:tcPr>
          <w:p w14:paraId="1B2C4D31" w14:textId="10A29E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9A2181" w14:textId="6D2857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3F706" w14:textId="2FB905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07,200.00 </w:t>
            </w:r>
          </w:p>
        </w:tc>
      </w:tr>
      <w:tr w:rsidR="00DF247F" w:rsidRPr="00B76EBB" w14:paraId="141AB4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DF82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5577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center"/>
            <w:hideMark/>
          </w:tcPr>
          <w:p w14:paraId="39686623" w14:textId="7B5F5B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center"/>
            <w:hideMark/>
          </w:tcPr>
          <w:p w14:paraId="75232F9E" w14:textId="119786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E6B79C" w14:textId="7D3C1B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EB535" w14:textId="3332A3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0,789.00 </w:t>
            </w:r>
          </w:p>
        </w:tc>
      </w:tr>
      <w:tr w:rsidR="00DF247F" w:rsidRPr="00B76EBB" w14:paraId="41C25CE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6205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29E1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center"/>
            <w:hideMark/>
          </w:tcPr>
          <w:p w14:paraId="6B57A9F3" w14:textId="07D8E82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8,536.74 </w:t>
            </w:r>
          </w:p>
        </w:tc>
        <w:tc>
          <w:tcPr>
            <w:tcW w:w="958" w:type="pct"/>
            <w:tcBorders>
              <w:top w:val="nil"/>
              <w:left w:val="nil"/>
              <w:bottom w:val="single" w:sz="4" w:space="0" w:color="000000"/>
              <w:right w:val="single" w:sz="4" w:space="0" w:color="000000"/>
            </w:tcBorders>
            <w:shd w:val="clear" w:color="auto" w:fill="auto"/>
            <w:noWrap/>
            <w:vAlign w:val="center"/>
            <w:hideMark/>
          </w:tcPr>
          <w:p w14:paraId="1D1FC810" w14:textId="1150BC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4AE028" w14:textId="6EBA64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65046" w14:textId="4344C4A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08,536.74 </w:t>
            </w:r>
          </w:p>
        </w:tc>
      </w:tr>
      <w:tr w:rsidR="00DF247F" w:rsidRPr="00B76EBB" w14:paraId="7C6C19D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3E59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B7E2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center"/>
            <w:hideMark/>
          </w:tcPr>
          <w:p w14:paraId="1262EBF8" w14:textId="52AD4C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78034841" w14:textId="6B1D65D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F7EA8A" w14:textId="25F284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D6C9A" w14:textId="1119CC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350.00 </w:t>
            </w:r>
          </w:p>
        </w:tc>
      </w:tr>
      <w:tr w:rsidR="00DF247F" w:rsidRPr="00B76EBB" w14:paraId="5990042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7913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BA60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center"/>
            <w:hideMark/>
          </w:tcPr>
          <w:p w14:paraId="631E3935" w14:textId="57834FB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49,075.54 </w:t>
            </w:r>
          </w:p>
        </w:tc>
        <w:tc>
          <w:tcPr>
            <w:tcW w:w="958" w:type="pct"/>
            <w:tcBorders>
              <w:top w:val="nil"/>
              <w:left w:val="nil"/>
              <w:bottom w:val="single" w:sz="4" w:space="0" w:color="000000"/>
              <w:right w:val="single" w:sz="4" w:space="0" w:color="000000"/>
            </w:tcBorders>
            <w:shd w:val="clear" w:color="auto" w:fill="auto"/>
            <w:noWrap/>
            <w:vAlign w:val="center"/>
            <w:hideMark/>
          </w:tcPr>
          <w:p w14:paraId="19858318" w14:textId="29BC9CA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02E538" w14:textId="2193D9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06358" w14:textId="3EFC08E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49,075.54 </w:t>
            </w:r>
          </w:p>
        </w:tc>
      </w:tr>
      <w:tr w:rsidR="00DF247F" w:rsidRPr="00B76EBB" w14:paraId="0A470EC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D310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F9F7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center"/>
            <w:hideMark/>
          </w:tcPr>
          <w:p w14:paraId="09A610C5" w14:textId="297B77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42DE1C4D" w14:textId="227F0D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F089CE" w14:textId="4DE9532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39E91" w14:textId="6E75E7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350.00 </w:t>
            </w:r>
          </w:p>
        </w:tc>
      </w:tr>
      <w:tr w:rsidR="00DF247F" w:rsidRPr="00B76EBB" w14:paraId="24AE97A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D88C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540D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center"/>
            <w:hideMark/>
          </w:tcPr>
          <w:p w14:paraId="10D640D2" w14:textId="5A0FDAB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9,678.02 </w:t>
            </w:r>
          </w:p>
        </w:tc>
        <w:tc>
          <w:tcPr>
            <w:tcW w:w="958" w:type="pct"/>
            <w:tcBorders>
              <w:top w:val="nil"/>
              <w:left w:val="nil"/>
              <w:bottom w:val="single" w:sz="4" w:space="0" w:color="000000"/>
              <w:right w:val="single" w:sz="4" w:space="0" w:color="000000"/>
            </w:tcBorders>
            <w:shd w:val="clear" w:color="auto" w:fill="auto"/>
            <w:noWrap/>
            <w:vAlign w:val="center"/>
            <w:hideMark/>
          </w:tcPr>
          <w:p w14:paraId="0681664D" w14:textId="6A2DBA7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3E3951" w14:textId="6C2A52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9ABBF" w14:textId="3E95BD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9,678.02 </w:t>
            </w:r>
          </w:p>
        </w:tc>
      </w:tr>
      <w:tr w:rsidR="00DF247F" w:rsidRPr="00B76EBB" w14:paraId="4BBF28D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BBBC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F954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center"/>
            <w:hideMark/>
          </w:tcPr>
          <w:p w14:paraId="09EF031D" w14:textId="42FFC1B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119,127.00 </w:t>
            </w:r>
          </w:p>
        </w:tc>
        <w:tc>
          <w:tcPr>
            <w:tcW w:w="958" w:type="pct"/>
            <w:tcBorders>
              <w:top w:val="nil"/>
              <w:left w:val="nil"/>
              <w:bottom w:val="single" w:sz="4" w:space="0" w:color="000000"/>
              <w:right w:val="single" w:sz="4" w:space="0" w:color="000000"/>
            </w:tcBorders>
            <w:shd w:val="clear" w:color="auto" w:fill="auto"/>
            <w:noWrap/>
            <w:vAlign w:val="center"/>
            <w:hideMark/>
          </w:tcPr>
          <w:p w14:paraId="31573119" w14:textId="013C69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036372" w14:textId="0A2CFF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B04AD" w14:textId="5B8A2D1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119,127.00 </w:t>
            </w:r>
          </w:p>
        </w:tc>
      </w:tr>
      <w:tr w:rsidR="00DF247F" w:rsidRPr="00B76EBB" w14:paraId="59CD416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F226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71F1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center"/>
            <w:hideMark/>
          </w:tcPr>
          <w:p w14:paraId="44E050DB" w14:textId="5E360E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39,022.68 </w:t>
            </w:r>
          </w:p>
        </w:tc>
        <w:tc>
          <w:tcPr>
            <w:tcW w:w="958" w:type="pct"/>
            <w:tcBorders>
              <w:top w:val="nil"/>
              <w:left w:val="nil"/>
              <w:bottom w:val="single" w:sz="4" w:space="0" w:color="000000"/>
              <w:right w:val="single" w:sz="4" w:space="0" w:color="000000"/>
            </w:tcBorders>
            <w:shd w:val="clear" w:color="auto" w:fill="auto"/>
            <w:noWrap/>
            <w:vAlign w:val="center"/>
            <w:hideMark/>
          </w:tcPr>
          <w:p w14:paraId="6C8AAE6F" w14:textId="7DD909D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52C01A" w14:textId="5885F6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06EF3" w14:textId="6EC63A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39,022.68 </w:t>
            </w:r>
          </w:p>
        </w:tc>
      </w:tr>
      <w:tr w:rsidR="00DF247F" w:rsidRPr="00B76EBB" w14:paraId="5AA5B96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2360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F73D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center"/>
            <w:hideMark/>
          </w:tcPr>
          <w:p w14:paraId="7B3B31DA" w14:textId="5B3CADE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center"/>
            <w:hideMark/>
          </w:tcPr>
          <w:p w14:paraId="28F46DFC" w14:textId="770CE9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2C24B4" w14:textId="5035466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8E428" w14:textId="792C64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6,684,045.00 </w:t>
            </w:r>
          </w:p>
        </w:tc>
      </w:tr>
      <w:tr w:rsidR="00DF247F" w:rsidRPr="00B76EBB" w14:paraId="4FF7CA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6B3C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ADF4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center"/>
            <w:hideMark/>
          </w:tcPr>
          <w:p w14:paraId="3C85BEA1" w14:textId="3B09231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54,611.36 </w:t>
            </w:r>
          </w:p>
        </w:tc>
        <w:tc>
          <w:tcPr>
            <w:tcW w:w="958" w:type="pct"/>
            <w:tcBorders>
              <w:top w:val="nil"/>
              <w:left w:val="nil"/>
              <w:bottom w:val="single" w:sz="4" w:space="0" w:color="000000"/>
              <w:right w:val="single" w:sz="4" w:space="0" w:color="000000"/>
            </w:tcBorders>
            <w:shd w:val="clear" w:color="auto" w:fill="auto"/>
            <w:noWrap/>
            <w:vAlign w:val="center"/>
            <w:hideMark/>
          </w:tcPr>
          <w:p w14:paraId="71EEF3A9" w14:textId="2AAAE23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069E0A" w14:textId="5CB3AF1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9EB61" w14:textId="340ADC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54,611.36 </w:t>
            </w:r>
          </w:p>
        </w:tc>
      </w:tr>
      <w:tr w:rsidR="00DF247F" w:rsidRPr="00B76EBB" w14:paraId="3C01D15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07BA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581A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center"/>
            <w:hideMark/>
          </w:tcPr>
          <w:p w14:paraId="614C9DFE" w14:textId="0F24E24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5355F270" w14:textId="3F0543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42925F" w14:textId="459D0A1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61EA1" w14:textId="0B14C5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5,350.00 </w:t>
            </w:r>
          </w:p>
        </w:tc>
      </w:tr>
      <w:tr w:rsidR="00DF247F" w:rsidRPr="00B76EBB" w14:paraId="541267A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8E20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4F8B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center"/>
            <w:hideMark/>
          </w:tcPr>
          <w:p w14:paraId="3B1594B0" w14:textId="12BC04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center"/>
            <w:hideMark/>
          </w:tcPr>
          <w:p w14:paraId="45F5FD7A" w14:textId="36AB96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0A0D7C" w14:textId="2EE851C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4118E" w14:textId="5EBB5E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1,980.00 </w:t>
            </w:r>
          </w:p>
        </w:tc>
      </w:tr>
      <w:tr w:rsidR="00DF247F" w:rsidRPr="00B76EBB" w14:paraId="60C6E29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031A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EFE9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center"/>
            <w:hideMark/>
          </w:tcPr>
          <w:p w14:paraId="5F1A800F" w14:textId="0C5C89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center"/>
            <w:hideMark/>
          </w:tcPr>
          <w:p w14:paraId="16AFB40A" w14:textId="196D8C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9AAF62" w14:textId="69D7033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734F1" w14:textId="40C1DD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65,780.00 </w:t>
            </w:r>
          </w:p>
        </w:tc>
      </w:tr>
      <w:tr w:rsidR="00DF247F" w:rsidRPr="00B76EBB" w14:paraId="03D4E13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F509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357E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center"/>
            <w:hideMark/>
          </w:tcPr>
          <w:p w14:paraId="557FB805" w14:textId="26D8788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center"/>
            <w:hideMark/>
          </w:tcPr>
          <w:p w14:paraId="1FC36AC4" w14:textId="38AA97E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E3979A" w14:textId="31588B4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BC3D8" w14:textId="58D639C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6,850.00 </w:t>
            </w:r>
          </w:p>
        </w:tc>
      </w:tr>
      <w:tr w:rsidR="00DF247F" w:rsidRPr="00B76EBB" w14:paraId="65FB642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14AE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3822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center"/>
            <w:hideMark/>
          </w:tcPr>
          <w:p w14:paraId="43149371" w14:textId="04E70D8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00,528.32 </w:t>
            </w:r>
          </w:p>
        </w:tc>
        <w:tc>
          <w:tcPr>
            <w:tcW w:w="958" w:type="pct"/>
            <w:tcBorders>
              <w:top w:val="nil"/>
              <w:left w:val="nil"/>
              <w:bottom w:val="single" w:sz="4" w:space="0" w:color="000000"/>
              <w:right w:val="single" w:sz="4" w:space="0" w:color="000000"/>
            </w:tcBorders>
            <w:shd w:val="clear" w:color="auto" w:fill="auto"/>
            <w:noWrap/>
            <w:vAlign w:val="center"/>
            <w:hideMark/>
          </w:tcPr>
          <w:p w14:paraId="07693344" w14:textId="0A154C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E069AE" w14:textId="56C0CD2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317F8" w14:textId="03FE9D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00,528.32 </w:t>
            </w:r>
          </w:p>
        </w:tc>
      </w:tr>
      <w:tr w:rsidR="00DF247F" w:rsidRPr="00B76EBB" w14:paraId="1544D80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EFF7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A7DE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center"/>
            <w:hideMark/>
          </w:tcPr>
          <w:p w14:paraId="101BBC8A" w14:textId="3E4A12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center"/>
            <w:hideMark/>
          </w:tcPr>
          <w:p w14:paraId="131CBC86" w14:textId="244961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79119B" w14:textId="3F66FA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55899" w14:textId="4EF416E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92,435.00 </w:t>
            </w:r>
          </w:p>
        </w:tc>
      </w:tr>
      <w:tr w:rsidR="00DF247F" w:rsidRPr="00B76EBB" w14:paraId="2E62DF4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F397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D40D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center"/>
            <w:hideMark/>
          </w:tcPr>
          <w:p w14:paraId="05DC1B39" w14:textId="664C89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center"/>
            <w:hideMark/>
          </w:tcPr>
          <w:p w14:paraId="680CFAE7" w14:textId="34C59D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024C4B" w14:textId="6B0F0B4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5C8BD" w14:textId="235936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91,000.00 </w:t>
            </w:r>
          </w:p>
        </w:tc>
      </w:tr>
      <w:tr w:rsidR="00DF247F" w:rsidRPr="00B76EBB" w14:paraId="2250BEDC"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1CF18D"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center"/>
            <w:hideMark/>
          </w:tcPr>
          <w:p w14:paraId="4B6B75A1" w14:textId="35B21DC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71,595,518.29 </w:t>
            </w:r>
          </w:p>
        </w:tc>
        <w:tc>
          <w:tcPr>
            <w:tcW w:w="958" w:type="pct"/>
            <w:tcBorders>
              <w:top w:val="nil"/>
              <w:left w:val="nil"/>
              <w:bottom w:val="single" w:sz="4" w:space="0" w:color="000000"/>
              <w:right w:val="single" w:sz="4" w:space="0" w:color="000000"/>
            </w:tcBorders>
            <w:shd w:val="clear" w:color="A5A5A5" w:fill="A5A5A5"/>
            <w:noWrap/>
            <w:vAlign w:val="center"/>
            <w:hideMark/>
          </w:tcPr>
          <w:p w14:paraId="748C7F4C" w14:textId="4C1BBE3B"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4CFC7055" w14:textId="448D50B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0B6E521C" w14:textId="4C8A152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71,595,518.29 </w:t>
            </w:r>
          </w:p>
        </w:tc>
      </w:tr>
      <w:tr w:rsidR="00DF247F" w:rsidRPr="00B76EBB" w14:paraId="371D6ED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6CABA"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center"/>
            <w:hideMark/>
          </w:tcPr>
          <w:p w14:paraId="158BFC04" w14:textId="7796F7E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8,885,067.16 </w:t>
            </w:r>
          </w:p>
        </w:tc>
        <w:tc>
          <w:tcPr>
            <w:tcW w:w="958" w:type="pct"/>
            <w:tcBorders>
              <w:top w:val="nil"/>
              <w:left w:val="nil"/>
              <w:bottom w:val="single" w:sz="4" w:space="0" w:color="000000"/>
              <w:right w:val="single" w:sz="4" w:space="0" w:color="000000"/>
            </w:tcBorders>
            <w:shd w:val="clear" w:color="D8D8D8" w:fill="D8D8D8"/>
            <w:noWrap/>
            <w:vAlign w:val="center"/>
            <w:hideMark/>
          </w:tcPr>
          <w:p w14:paraId="364FF301" w14:textId="1DE8830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42A4721" w14:textId="7E7FC19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4F787B1" w14:textId="720C8BA4"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8,885,067.16 </w:t>
            </w:r>
          </w:p>
        </w:tc>
      </w:tr>
      <w:tr w:rsidR="00DF247F" w:rsidRPr="00B76EBB" w14:paraId="34ABDB5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0EF69"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D84C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center"/>
            <w:hideMark/>
          </w:tcPr>
          <w:p w14:paraId="05BBCD64" w14:textId="19FA26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center"/>
            <w:hideMark/>
          </w:tcPr>
          <w:p w14:paraId="10C33BEA" w14:textId="0F132E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DE3788" w14:textId="331CEC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526BC" w14:textId="1E5C77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9,630.00 </w:t>
            </w:r>
          </w:p>
        </w:tc>
      </w:tr>
      <w:tr w:rsidR="00DF247F" w:rsidRPr="00B76EBB" w14:paraId="04E039E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A07F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0A8D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center"/>
            <w:hideMark/>
          </w:tcPr>
          <w:p w14:paraId="54BACBC0" w14:textId="71D303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center"/>
            <w:hideMark/>
          </w:tcPr>
          <w:p w14:paraId="1D2757B3" w14:textId="01F8B78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5C246E" w14:textId="08C980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E3E7E" w14:textId="7C4A29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56,096.53 </w:t>
            </w:r>
          </w:p>
        </w:tc>
      </w:tr>
      <w:tr w:rsidR="00DF247F" w:rsidRPr="00B76EBB" w14:paraId="34C66F3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9E30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1275F6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center"/>
            <w:hideMark/>
          </w:tcPr>
          <w:p w14:paraId="3E83E6C8" w14:textId="25B0131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2,799.15 </w:t>
            </w:r>
          </w:p>
        </w:tc>
        <w:tc>
          <w:tcPr>
            <w:tcW w:w="958" w:type="pct"/>
            <w:tcBorders>
              <w:top w:val="nil"/>
              <w:left w:val="nil"/>
              <w:bottom w:val="single" w:sz="4" w:space="0" w:color="000000"/>
              <w:right w:val="single" w:sz="4" w:space="0" w:color="000000"/>
            </w:tcBorders>
            <w:shd w:val="clear" w:color="auto" w:fill="auto"/>
            <w:noWrap/>
            <w:vAlign w:val="center"/>
            <w:hideMark/>
          </w:tcPr>
          <w:p w14:paraId="653963DD" w14:textId="11BF26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B913FD" w14:textId="1BBA125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0B0AC" w14:textId="017C69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2,799.15 </w:t>
            </w:r>
          </w:p>
        </w:tc>
      </w:tr>
      <w:tr w:rsidR="00DF247F" w:rsidRPr="00B76EBB" w14:paraId="5033113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50AF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3515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center"/>
            <w:hideMark/>
          </w:tcPr>
          <w:p w14:paraId="25756B9A" w14:textId="49CE0B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center"/>
            <w:hideMark/>
          </w:tcPr>
          <w:p w14:paraId="24ADAE5E" w14:textId="5333B0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070133" w14:textId="7A2F7A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5CC15" w14:textId="080961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93,966.82 </w:t>
            </w:r>
          </w:p>
        </w:tc>
      </w:tr>
      <w:tr w:rsidR="00DF247F" w:rsidRPr="00B76EBB" w14:paraId="7C37EB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7CDF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60B1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center"/>
            <w:hideMark/>
          </w:tcPr>
          <w:p w14:paraId="54B3992A" w14:textId="6286530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center"/>
            <w:hideMark/>
          </w:tcPr>
          <w:p w14:paraId="0907C21E" w14:textId="70AADC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AEB4EB" w14:textId="7AEF96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F61CF" w14:textId="716487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6,364.71 </w:t>
            </w:r>
          </w:p>
        </w:tc>
      </w:tr>
      <w:tr w:rsidR="00DF247F" w:rsidRPr="00B76EBB" w14:paraId="3E27B3F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D509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9914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center"/>
            <w:hideMark/>
          </w:tcPr>
          <w:p w14:paraId="617794F4" w14:textId="74A714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center"/>
            <w:hideMark/>
          </w:tcPr>
          <w:p w14:paraId="439A4329" w14:textId="2703D8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0F52AA" w14:textId="5242B91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30446" w14:textId="6B639A0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96,370.00 </w:t>
            </w:r>
          </w:p>
        </w:tc>
      </w:tr>
      <w:tr w:rsidR="00DF247F" w:rsidRPr="00B76EBB" w14:paraId="3A6311F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FEFF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5730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center"/>
            <w:hideMark/>
          </w:tcPr>
          <w:p w14:paraId="67EBACE3" w14:textId="7A62D2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center"/>
            <w:hideMark/>
          </w:tcPr>
          <w:p w14:paraId="57546145" w14:textId="25D108F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2487FB" w14:textId="6EC8CE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181F3" w14:textId="4E3551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8,283.89 </w:t>
            </w:r>
          </w:p>
        </w:tc>
      </w:tr>
      <w:tr w:rsidR="00DF247F" w:rsidRPr="00B76EBB" w14:paraId="5DEBB46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5A7B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F258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center"/>
            <w:hideMark/>
          </w:tcPr>
          <w:p w14:paraId="057F083B" w14:textId="2D91BBE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center"/>
            <w:hideMark/>
          </w:tcPr>
          <w:p w14:paraId="756B79A6" w14:textId="01A3346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26DAAE" w14:textId="01C6A2E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004F9" w14:textId="6017071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33,458.80 </w:t>
            </w:r>
          </w:p>
        </w:tc>
      </w:tr>
      <w:tr w:rsidR="00DF247F" w:rsidRPr="00B76EBB" w14:paraId="152DE1F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4952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9F84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center"/>
            <w:hideMark/>
          </w:tcPr>
          <w:p w14:paraId="15071EE7" w14:textId="2421D9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center"/>
            <w:hideMark/>
          </w:tcPr>
          <w:p w14:paraId="4D394C99" w14:textId="1230B98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3C6AC4" w14:textId="42CD47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8AB3B" w14:textId="3EE421E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03,379.32 </w:t>
            </w:r>
          </w:p>
        </w:tc>
      </w:tr>
      <w:tr w:rsidR="00DF247F" w:rsidRPr="00B76EBB" w14:paraId="4080072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240A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73FE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center"/>
            <w:hideMark/>
          </w:tcPr>
          <w:p w14:paraId="751B56B5" w14:textId="17EDF2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center"/>
            <w:hideMark/>
          </w:tcPr>
          <w:p w14:paraId="34DA5D22" w14:textId="755F2B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33B319" w14:textId="44546F5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AA671" w14:textId="5D7B0F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79,492.94 </w:t>
            </w:r>
          </w:p>
        </w:tc>
      </w:tr>
      <w:tr w:rsidR="00DF247F" w:rsidRPr="00B76EBB" w14:paraId="0EA6904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F55A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5FCD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center"/>
            <w:hideMark/>
          </w:tcPr>
          <w:p w14:paraId="03E2037A" w14:textId="67B84B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center"/>
            <w:hideMark/>
          </w:tcPr>
          <w:p w14:paraId="10AC0F5A" w14:textId="7B5DFBD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D5B3BB" w14:textId="2F27BD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CE414" w14:textId="63A9B4A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5,225.00 </w:t>
            </w:r>
          </w:p>
        </w:tc>
      </w:tr>
      <w:tr w:rsidR="00DF247F" w:rsidRPr="00B76EBB" w14:paraId="5F91E46A"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90846"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3ABF262B" w14:textId="07B317E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4,328,896.85 </w:t>
            </w:r>
          </w:p>
        </w:tc>
        <w:tc>
          <w:tcPr>
            <w:tcW w:w="958" w:type="pct"/>
            <w:tcBorders>
              <w:top w:val="nil"/>
              <w:left w:val="nil"/>
              <w:bottom w:val="single" w:sz="4" w:space="0" w:color="000000"/>
              <w:right w:val="single" w:sz="4" w:space="0" w:color="000000"/>
            </w:tcBorders>
            <w:shd w:val="clear" w:color="D8D8D8" w:fill="D8D8D8"/>
            <w:noWrap/>
            <w:vAlign w:val="center"/>
            <w:hideMark/>
          </w:tcPr>
          <w:p w14:paraId="52281710" w14:textId="5E03B30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70999AD" w14:textId="3229DB8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6596C05" w14:textId="27C38E2C"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4,328,896.85 </w:t>
            </w:r>
          </w:p>
        </w:tc>
      </w:tr>
      <w:tr w:rsidR="00DF247F" w:rsidRPr="00B76EBB" w14:paraId="3E274CC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4A639"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9D23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center"/>
            <w:hideMark/>
          </w:tcPr>
          <w:p w14:paraId="26235FFA" w14:textId="4065D8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center"/>
            <w:hideMark/>
          </w:tcPr>
          <w:p w14:paraId="3625D04A" w14:textId="6C6AAA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B471E2" w14:textId="634C256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1E47D" w14:textId="7F9393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46,090.42 </w:t>
            </w:r>
          </w:p>
        </w:tc>
      </w:tr>
      <w:tr w:rsidR="00DF247F" w:rsidRPr="00B76EBB" w14:paraId="1161E0E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93F1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541A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center"/>
            <w:hideMark/>
          </w:tcPr>
          <w:p w14:paraId="31A53CCD" w14:textId="7DA531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center"/>
            <w:hideMark/>
          </w:tcPr>
          <w:p w14:paraId="2B1A4BBB" w14:textId="5A284C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D814CF" w14:textId="38D78E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314CD" w14:textId="2470F46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25,523.95 </w:t>
            </w:r>
          </w:p>
        </w:tc>
      </w:tr>
      <w:tr w:rsidR="00DF247F" w:rsidRPr="00B76EBB" w14:paraId="54FD5ED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CDA7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7344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517D17E7" w14:textId="460401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center"/>
            <w:hideMark/>
          </w:tcPr>
          <w:p w14:paraId="470AD4C8" w14:textId="65C2C2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91CAA9" w14:textId="2D747A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86C3E" w14:textId="4FB58E5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0,830.18 </w:t>
            </w:r>
          </w:p>
        </w:tc>
      </w:tr>
      <w:tr w:rsidR="00DF247F" w:rsidRPr="00B76EBB" w14:paraId="2802AF7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D240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C991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center"/>
            <w:hideMark/>
          </w:tcPr>
          <w:p w14:paraId="7919815C" w14:textId="73C659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center"/>
            <w:hideMark/>
          </w:tcPr>
          <w:p w14:paraId="6284923E" w14:textId="52E3985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EB3D0D" w14:textId="7C160A1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1DE1B" w14:textId="146AE4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86,846.54 </w:t>
            </w:r>
          </w:p>
        </w:tc>
      </w:tr>
      <w:tr w:rsidR="00DF247F" w:rsidRPr="00B76EBB" w14:paraId="021B5DA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2332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177F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center"/>
            <w:hideMark/>
          </w:tcPr>
          <w:p w14:paraId="25A366C4" w14:textId="2332F7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871,384.32 </w:t>
            </w:r>
          </w:p>
        </w:tc>
        <w:tc>
          <w:tcPr>
            <w:tcW w:w="958" w:type="pct"/>
            <w:tcBorders>
              <w:top w:val="nil"/>
              <w:left w:val="nil"/>
              <w:bottom w:val="single" w:sz="4" w:space="0" w:color="000000"/>
              <w:right w:val="single" w:sz="4" w:space="0" w:color="000000"/>
            </w:tcBorders>
            <w:shd w:val="clear" w:color="auto" w:fill="auto"/>
            <w:noWrap/>
            <w:vAlign w:val="center"/>
            <w:hideMark/>
          </w:tcPr>
          <w:p w14:paraId="08AA3DC1" w14:textId="0591A4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0FD2B5" w14:textId="72C8822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32912" w14:textId="1F5EEF1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871,384.32 </w:t>
            </w:r>
          </w:p>
        </w:tc>
      </w:tr>
      <w:tr w:rsidR="00DF247F" w:rsidRPr="00B76EBB" w14:paraId="05A89A5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569E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D65C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center"/>
            <w:hideMark/>
          </w:tcPr>
          <w:p w14:paraId="6CD6EC3E" w14:textId="6DAF6E6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center"/>
            <w:hideMark/>
          </w:tcPr>
          <w:p w14:paraId="0C31FC17" w14:textId="4ACD032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A0B1AE" w14:textId="3BF250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D4A4F" w14:textId="76B7808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9,368.82 </w:t>
            </w:r>
          </w:p>
        </w:tc>
      </w:tr>
      <w:tr w:rsidR="00DF247F" w:rsidRPr="00B76EBB" w14:paraId="335B08C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57C5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081D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center"/>
            <w:hideMark/>
          </w:tcPr>
          <w:p w14:paraId="3BB27D62" w14:textId="00BCBF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center"/>
            <w:hideMark/>
          </w:tcPr>
          <w:p w14:paraId="4980F5BD" w14:textId="48764C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602508" w14:textId="25BEB6F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987C9" w14:textId="3F7119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918,705.15 </w:t>
            </w:r>
          </w:p>
        </w:tc>
      </w:tr>
      <w:tr w:rsidR="00DF247F" w:rsidRPr="00B76EBB" w14:paraId="3141578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D980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F4D6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49F8DC48" w14:textId="59DA18E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69,806.65 </w:t>
            </w:r>
          </w:p>
        </w:tc>
        <w:tc>
          <w:tcPr>
            <w:tcW w:w="958" w:type="pct"/>
            <w:tcBorders>
              <w:top w:val="nil"/>
              <w:left w:val="nil"/>
              <w:bottom w:val="single" w:sz="4" w:space="0" w:color="000000"/>
              <w:right w:val="single" w:sz="4" w:space="0" w:color="000000"/>
            </w:tcBorders>
            <w:shd w:val="clear" w:color="auto" w:fill="auto"/>
            <w:noWrap/>
            <w:vAlign w:val="center"/>
            <w:hideMark/>
          </w:tcPr>
          <w:p w14:paraId="6B277FCF" w14:textId="77AF39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5F173E" w14:textId="30AFBD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B86DC" w14:textId="0520A9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69,806.65 </w:t>
            </w:r>
          </w:p>
        </w:tc>
      </w:tr>
      <w:tr w:rsidR="00DF247F" w:rsidRPr="00B76EBB" w14:paraId="1FEACD5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792F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5DB4B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7EE9D585" w14:textId="0BF68E1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center"/>
            <w:hideMark/>
          </w:tcPr>
          <w:p w14:paraId="6BB14CBE" w14:textId="14FDF6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DA17ED" w14:textId="754D3B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49F29" w14:textId="38D6F72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67,487.08 </w:t>
            </w:r>
          </w:p>
        </w:tc>
      </w:tr>
      <w:tr w:rsidR="00DF247F" w:rsidRPr="00B76EBB" w14:paraId="5678C8E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4A6E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4928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center"/>
            <w:hideMark/>
          </w:tcPr>
          <w:p w14:paraId="5A4673B3" w14:textId="584D7D9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78,182.54 </w:t>
            </w:r>
          </w:p>
        </w:tc>
        <w:tc>
          <w:tcPr>
            <w:tcW w:w="958" w:type="pct"/>
            <w:tcBorders>
              <w:top w:val="nil"/>
              <w:left w:val="nil"/>
              <w:bottom w:val="single" w:sz="4" w:space="0" w:color="000000"/>
              <w:right w:val="single" w:sz="4" w:space="0" w:color="000000"/>
            </w:tcBorders>
            <w:shd w:val="clear" w:color="auto" w:fill="auto"/>
            <w:noWrap/>
            <w:vAlign w:val="center"/>
            <w:hideMark/>
          </w:tcPr>
          <w:p w14:paraId="5BD18360" w14:textId="29E5856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A9E28E" w14:textId="1CE9F0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50B8D" w14:textId="0271C7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78,182.54 </w:t>
            </w:r>
          </w:p>
        </w:tc>
      </w:tr>
      <w:tr w:rsidR="00DF247F" w:rsidRPr="00B76EBB" w14:paraId="0D7D5A8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05E5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F5B2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center"/>
            <w:hideMark/>
          </w:tcPr>
          <w:p w14:paraId="718918F8" w14:textId="5305AC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94,671.20 </w:t>
            </w:r>
          </w:p>
        </w:tc>
        <w:tc>
          <w:tcPr>
            <w:tcW w:w="958" w:type="pct"/>
            <w:tcBorders>
              <w:top w:val="nil"/>
              <w:left w:val="nil"/>
              <w:bottom w:val="single" w:sz="4" w:space="0" w:color="000000"/>
              <w:right w:val="single" w:sz="4" w:space="0" w:color="000000"/>
            </w:tcBorders>
            <w:shd w:val="clear" w:color="auto" w:fill="auto"/>
            <w:noWrap/>
            <w:vAlign w:val="center"/>
            <w:hideMark/>
          </w:tcPr>
          <w:p w14:paraId="338FE392" w14:textId="5BE230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1A2D15" w14:textId="437384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05EB0" w14:textId="60F8BB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94,671.20 </w:t>
            </w:r>
          </w:p>
        </w:tc>
      </w:tr>
      <w:tr w:rsidR="00DF247F" w:rsidRPr="00B76EBB" w14:paraId="099987DF"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6F005"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2E32B6C6" w14:textId="76D50E0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6,095,546.09 </w:t>
            </w:r>
          </w:p>
        </w:tc>
        <w:tc>
          <w:tcPr>
            <w:tcW w:w="958" w:type="pct"/>
            <w:tcBorders>
              <w:top w:val="nil"/>
              <w:left w:val="nil"/>
              <w:bottom w:val="single" w:sz="4" w:space="0" w:color="000000"/>
              <w:right w:val="single" w:sz="4" w:space="0" w:color="000000"/>
            </w:tcBorders>
            <w:shd w:val="clear" w:color="D8D8D8" w:fill="D8D8D8"/>
            <w:noWrap/>
            <w:vAlign w:val="center"/>
            <w:hideMark/>
          </w:tcPr>
          <w:p w14:paraId="6A9AA44A" w14:textId="6650496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99DAD55" w14:textId="4F40CC9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10F78C9" w14:textId="438A78E4"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6,095,546.09 </w:t>
            </w:r>
          </w:p>
        </w:tc>
      </w:tr>
      <w:tr w:rsidR="00DF247F" w:rsidRPr="00B76EBB" w14:paraId="01E3E4A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E291C"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C12B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center"/>
            <w:hideMark/>
          </w:tcPr>
          <w:p w14:paraId="28E75791" w14:textId="60E4062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center"/>
            <w:hideMark/>
          </w:tcPr>
          <w:p w14:paraId="4E172207" w14:textId="37E1F92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8143E7" w14:textId="24299A2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6DB32" w14:textId="23173B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65,619.99 </w:t>
            </w:r>
          </w:p>
        </w:tc>
      </w:tr>
      <w:tr w:rsidR="00DF247F" w:rsidRPr="00B76EBB" w14:paraId="49AE2F0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8C70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8D70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center"/>
            <w:hideMark/>
          </w:tcPr>
          <w:p w14:paraId="77AEE755" w14:textId="5FD0FCD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center"/>
            <w:hideMark/>
          </w:tcPr>
          <w:p w14:paraId="0BEDB160" w14:textId="0CCEAF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BA6F57" w14:textId="180470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E30AC" w14:textId="475463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031,039.59 </w:t>
            </w:r>
          </w:p>
        </w:tc>
      </w:tr>
      <w:tr w:rsidR="00DF247F" w:rsidRPr="00B76EBB" w14:paraId="47DC13B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F9CC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F3C3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center"/>
            <w:hideMark/>
          </w:tcPr>
          <w:p w14:paraId="63F5D85B" w14:textId="676CDC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center"/>
            <w:hideMark/>
          </w:tcPr>
          <w:p w14:paraId="6979F4BF" w14:textId="601ECA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AF2D7D" w14:textId="032BA58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0CFAF" w14:textId="03DB703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525,845.86 </w:t>
            </w:r>
          </w:p>
        </w:tc>
      </w:tr>
      <w:tr w:rsidR="00DF247F" w:rsidRPr="00B76EBB" w14:paraId="67485D2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C19B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4101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center"/>
            <w:hideMark/>
          </w:tcPr>
          <w:p w14:paraId="1D0B5266" w14:textId="4C5FB2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center"/>
            <w:hideMark/>
          </w:tcPr>
          <w:p w14:paraId="5664E46D" w14:textId="046F27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9C0D79" w14:textId="3E987A1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DE008" w14:textId="2A518F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74,842.95 </w:t>
            </w:r>
          </w:p>
        </w:tc>
      </w:tr>
      <w:tr w:rsidR="00DF247F" w:rsidRPr="00B76EBB" w14:paraId="26338A1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AC7F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5E89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center"/>
            <w:hideMark/>
          </w:tcPr>
          <w:p w14:paraId="56F86927" w14:textId="7BF20DC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center"/>
            <w:hideMark/>
          </w:tcPr>
          <w:p w14:paraId="12E6F2E2" w14:textId="1A017B1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00894A" w14:textId="0D522F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FB6C5" w14:textId="59B5808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36,420.00 </w:t>
            </w:r>
          </w:p>
        </w:tc>
      </w:tr>
      <w:tr w:rsidR="00DF247F" w:rsidRPr="00B76EBB" w14:paraId="4935B71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49A9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BB30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3940E0E6" w14:textId="5E2C7D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32,396.30 </w:t>
            </w:r>
          </w:p>
        </w:tc>
        <w:tc>
          <w:tcPr>
            <w:tcW w:w="958" w:type="pct"/>
            <w:tcBorders>
              <w:top w:val="nil"/>
              <w:left w:val="nil"/>
              <w:bottom w:val="single" w:sz="4" w:space="0" w:color="000000"/>
              <w:right w:val="single" w:sz="4" w:space="0" w:color="000000"/>
            </w:tcBorders>
            <w:shd w:val="clear" w:color="auto" w:fill="auto"/>
            <w:noWrap/>
            <w:vAlign w:val="center"/>
            <w:hideMark/>
          </w:tcPr>
          <w:p w14:paraId="0900B5F8" w14:textId="1A6FD23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519979" w14:textId="07C9907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9A182" w14:textId="6CB4226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32,396.30 </w:t>
            </w:r>
          </w:p>
        </w:tc>
      </w:tr>
      <w:tr w:rsidR="00DF247F" w:rsidRPr="00B76EBB" w14:paraId="2AA27B8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DD66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7209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center"/>
            <w:hideMark/>
          </w:tcPr>
          <w:p w14:paraId="1D09D4F0" w14:textId="2E5BDD3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11,304.18 </w:t>
            </w:r>
          </w:p>
        </w:tc>
        <w:tc>
          <w:tcPr>
            <w:tcW w:w="958" w:type="pct"/>
            <w:tcBorders>
              <w:top w:val="nil"/>
              <w:left w:val="nil"/>
              <w:bottom w:val="single" w:sz="4" w:space="0" w:color="000000"/>
              <w:right w:val="single" w:sz="4" w:space="0" w:color="000000"/>
            </w:tcBorders>
            <w:shd w:val="clear" w:color="auto" w:fill="auto"/>
            <w:noWrap/>
            <w:vAlign w:val="center"/>
            <w:hideMark/>
          </w:tcPr>
          <w:p w14:paraId="1D3AC8BE" w14:textId="7B1AA9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33D46C" w14:textId="42EEF8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9244E" w14:textId="4E7D58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11,304.18 </w:t>
            </w:r>
          </w:p>
        </w:tc>
      </w:tr>
      <w:tr w:rsidR="00DF247F" w:rsidRPr="00B76EBB" w14:paraId="5D4CF79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AF1C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9DDB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center"/>
            <w:hideMark/>
          </w:tcPr>
          <w:p w14:paraId="3E4BBCCD" w14:textId="17AC48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center"/>
            <w:hideMark/>
          </w:tcPr>
          <w:p w14:paraId="7A96DFF5" w14:textId="043D775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1AB1E5" w14:textId="3AFAF4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74347" w14:textId="153F6F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17,826.07 </w:t>
            </w:r>
          </w:p>
        </w:tc>
      </w:tr>
      <w:tr w:rsidR="00DF247F" w:rsidRPr="00B76EBB" w14:paraId="67740F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4802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4450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center"/>
            <w:hideMark/>
          </w:tcPr>
          <w:p w14:paraId="0C884176" w14:textId="433620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center"/>
            <w:hideMark/>
          </w:tcPr>
          <w:p w14:paraId="6243F646" w14:textId="26246FE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4BD44A" w14:textId="400E8B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BF432" w14:textId="3317BA3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0,251.15 </w:t>
            </w:r>
          </w:p>
        </w:tc>
      </w:tr>
      <w:tr w:rsidR="00DF247F" w:rsidRPr="00B76EBB" w14:paraId="28D29D1F"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8E61E4"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734E59CB" w14:textId="38327AC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6,436,034.25 </w:t>
            </w:r>
          </w:p>
        </w:tc>
        <w:tc>
          <w:tcPr>
            <w:tcW w:w="958" w:type="pct"/>
            <w:tcBorders>
              <w:top w:val="nil"/>
              <w:left w:val="nil"/>
              <w:bottom w:val="single" w:sz="4" w:space="0" w:color="000000"/>
              <w:right w:val="single" w:sz="4" w:space="0" w:color="000000"/>
            </w:tcBorders>
            <w:shd w:val="clear" w:color="D8D8D8" w:fill="D8D8D8"/>
            <w:noWrap/>
            <w:vAlign w:val="center"/>
            <w:hideMark/>
          </w:tcPr>
          <w:p w14:paraId="1FD7A527" w14:textId="770E5B1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EE78BEE" w14:textId="3C8EB30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3EFFD3C" w14:textId="0C8F170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6,436,034.25 </w:t>
            </w:r>
          </w:p>
        </w:tc>
      </w:tr>
      <w:tr w:rsidR="00DF247F" w:rsidRPr="00B76EBB" w14:paraId="792F7EF3"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E27C30"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center"/>
            <w:hideMark/>
          </w:tcPr>
          <w:p w14:paraId="35C313AE" w14:textId="4F6218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center"/>
            <w:hideMark/>
          </w:tcPr>
          <w:p w14:paraId="17D6D6AD" w14:textId="4C8C1A5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F663DF" w14:textId="5235D7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21E41" w14:textId="4DBAD1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6,442,703.84 </w:t>
            </w:r>
          </w:p>
        </w:tc>
      </w:tr>
      <w:tr w:rsidR="00DF247F" w:rsidRPr="00B76EBB" w14:paraId="2E924C3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61A3A"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8F6E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center"/>
            <w:hideMark/>
          </w:tcPr>
          <w:p w14:paraId="66B552A9" w14:textId="5FC64D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center"/>
            <w:hideMark/>
          </w:tcPr>
          <w:p w14:paraId="55310D90" w14:textId="5B731E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E223EE" w14:textId="472C72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93A66" w14:textId="7F52AE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57,148.41 </w:t>
            </w:r>
          </w:p>
        </w:tc>
      </w:tr>
      <w:tr w:rsidR="00DF247F" w:rsidRPr="00B76EBB" w14:paraId="19CC424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1FEA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2C9A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center"/>
            <w:hideMark/>
          </w:tcPr>
          <w:p w14:paraId="4ECF9B22" w14:textId="6D02AEB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center"/>
            <w:hideMark/>
          </w:tcPr>
          <w:p w14:paraId="0D7F446A" w14:textId="10DD0FB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7060E9" w14:textId="7B65BF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2B2A6" w14:textId="6470FC2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331,350.00 </w:t>
            </w:r>
          </w:p>
        </w:tc>
      </w:tr>
      <w:tr w:rsidR="00DF247F" w:rsidRPr="00B76EBB" w14:paraId="3EAF518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76B9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696B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teel</w:t>
            </w:r>
          </w:p>
        </w:tc>
        <w:tc>
          <w:tcPr>
            <w:tcW w:w="1003" w:type="pct"/>
            <w:tcBorders>
              <w:top w:val="nil"/>
              <w:left w:val="nil"/>
              <w:bottom w:val="single" w:sz="4" w:space="0" w:color="000000"/>
              <w:right w:val="single" w:sz="4" w:space="0" w:color="000000"/>
            </w:tcBorders>
            <w:shd w:val="clear" w:color="auto" w:fill="auto"/>
            <w:noWrap/>
            <w:vAlign w:val="center"/>
            <w:hideMark/>
          </w:tcPr>
          <w:p w14:paraId="7B50ABE4" w14:textId="1BB597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672.00 </w:t>
            </w:r>
          </w:p>
        </w:tc>
        <w:tc>
          <w:tcPr>
            <w:tcW w:w="958" w:type="pct"/>
            <w:tcBorders>
              <w:top w:val="nil"/>
              <w:left w:val="nil"/>
              <w:bottom w:val="single" w:sz="4" w:space="0" w:color="000000"/>
              <w:right w:val="single" w:sz="4" w:space="0" w:color="000000"/>
            </w:tcBorders>
            <w:shd w:val="clear" w:color="auto" w:fill="auto"/>
            <w:noWrap/>
            <w:vAlign w:val="center"/>
            <w:hideMark/>
          </w:tcPr>
          <w:p w14:paraId="60DF399F" w14:textId="766247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B262E6" w14:textId="68ACE55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8FF19" w14:textId="4BB14C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672.00 </w:t>
            </w:r>
          </w:p>
        </w:tc>
      </w:tr>
      <w:tr w:rsidR="00DF247F" w:rsidRPr="00B76EBB" w14:paraId="4570759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6792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2F5A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center"/>
            <w:hideMark/>
          </w:tcPr>
          <w:p w14:paraId="1FC8019C" w14:textId="12942E1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center"/>
            <w:hideMark/>
          </w:tcPr>
          <w:p w14:paraId="56F278A4" w14:textId="0DF8AC5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0B038C" w14:textId="09DCFD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3CEC6" w14:textId="65B192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030.00 </w:t>
            </w:r>
          </w:p>
        </w:tc>
      </w:tr>
      <w:tr w:rsidR="00DF247F" w:rsidRPr="00B76EBB" w14:paraId="50198A0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D19A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CBFD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center"/>
            <w:hideMark/>
          </w:tcPr>
          <w:p w14:paraId="4A480467" w14:textId="10F715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92,950.00 </w:t>
            </w:r>
          </w:p>
        </w:tc>
        <w:tc>
          <w:tcPr>
            <w:tcW w:w="958" w:type="pct"/>
            <w:tcBorders>
              <w:top w:val="nil"/>
              <w:left w:val="nil"/>
              <w:bottom w:val="single" w:sz="4" w:space="0" w:color="000000"/>
              <w:right w:val="single" w:sz="4" w:space="0" w:color="000000"/>
            </w:tcBorders>
            <w:shd w:val="clear" w:color="auto" w:fill="auto"/>
            <w:noWrap/>
            <w:vAlign w:val="center"/>
            <w:hideMark/>
          </w:tcPr>
          <w:p w14:paraId="47DDBBD5" w14:textId="591993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7BC11C" w14:textId="790F84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C03C5" w14:textId="625E54F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92,950.00 </w:t>
            </w:r>
          </w:p>
        </w:tc>
      </w:tr>
      <w:tr w:rsidR="00DF247F" w:rsidRPr="00B76EBB" w14:paraId="7C3CCD2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1639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5ABE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center"/>
            <w:hideMark/>
          </w:tcPr>
          <w:p w14:paraId="22FFE0D5" w14:textId="6C6B5E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center"/>
            <w:hideMark/>
          </w:tcPr>
          <w:p w14:paraId="4D611C27" w14:textId="7EEF56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81D6AB" w14:textId="1D757BF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51113" w14:textId="6DFF9D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883,180.00 </w:t>
            </w:r>
          </w:p>
        </w:tc>
      </w:tr>
      <w:tr w:rsidR="00DF247F" w:rsidRPr="00B76EBB" w14:paraId="3A6FAA1B"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76DC5"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235AEA52" w14:textId="2CC65B2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center"/>
            <w:hideMark/>
          </w:tcPr>
          <w:p w14:paraId="71DC17C3" w14:textId="2AA632A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3889B16" w14:textId="3C207F9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AB26F96" w14:textId="0FF58AC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5,849,973.94 </w:t>
            </w:r>
          </w:p>
        </w:tc>
      </w:tr>
      <w:tr w:rsidR="00DF247F" w:rsidRPr="00B76EBB" w14:paraId="3A80208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D94C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0FD9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center"/>
            <w:hideMark/>
          </w:tcPr>
          <w:p w14:paraId="162C7FC4" w14:textId="3B1165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center"/>
            <w:hideMark/>
          </w:tcPr>
          <w:p w14:paraId="442E3EBF" w14:textId="30C67A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29F63C" w14:textId="394DAF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83544" w14:textId="4D9D95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91,606.38 </w:t>
            </w:r>
          </w:p>
        </w:tc>
      </w:tr>
      <w:tr w:rsidR="00DF247F" w:rsidRPr="00B76EBB" w14:paraId="79208A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CEF6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90EC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182878EE" w14:textId="36ECA96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center"/>
            <w:hideMark/>
          </w:tcPr>
          <w:p w14:paraId="63B4025F" w14:textId="6F61C0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CBF465" w14:textId="4DB5B8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B802A" w14:textId="29203E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37,467.56 </w:t>
            </w:r>
          </w:p>
        </w:tc>
      </w:tr>
      <w:tr w:rsidR="00DF247F" w:rsidRPr="00B76EBB" w14:paraId="64B8CB9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F4EE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246B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center"/>
            <w:hideMark/>
          </w:tcPr>
          <w:p w14:paraId="75608644" w14:textId="248D10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center"/>
            <w:hideMark/>
          </w:tcPr>
          <w:p w14:paraId="130BD518" w14:textId="726D367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FAACE5" w14:textId="7F39D75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7A95A" w14:textId="471866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20,900.00 </w:t>
            </w:r>
          </w:p>
        </w:tc>
      </w:tr>
      <w:tr w:rsidR="00DF247F" w:rsidRPr="00B76EBB" w14:paraId="60288C9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666CD8"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center"/>
            <w:hideMark/>
          </w:tcPr>
          <w:p w14:paraId="146A54EA" w14:textId="2EEABFD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45,103,363.00 </w:t>
            </w:r>
          </w:p>
        </w:tc>
        <w:tc>
          <w:tcPr>
            <w:tcW w:w="958" w:type="pct"/>
            <w:tcBorders>
              <w:top w:val="nil"/>
              <w:left w:val="nil"/>
              <w:bottom w:val="single" w:sz="4" w:space="0" w:color="000000"/>
              <w:right w:val="single" w:sz="4" w:space="0" w:color="000000"/>
            </w:tcBorders>
            <w:shd w:val="clear" w:color="A5A5A5" w:fill="A5A5A5"/>
            <w:noWrap/>
            <w:vAlign w:val="center"/>
            <w:hideMark/>
          </w:tcPr>
          <w:p w14:paraId="4E48628F" w14:textId="5F143784"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49F9E1B7" w14:textId="366A65C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1254F430" w14:textId="567D202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45,103,363.00 </w:t>
            </w:r>
          </w:p>
        </w:tc>
      </w:tr>
      <w:tr w:rsidR="00DF247F" w:rsidRPr="00B76EBB" w14:paraId="27914EAB"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62459"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center"/>
            <w:hideMark/>
          </w:tcPr>
          <w:p w14:paraId="16CD133F" w14:textId="5195FE1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1,206,575.00 </w:t>
            </w:r>
          </w:p>
        </w:tc>
        <w:tc>
          <w:tcPr>
            <w:tcW w:w="958" w:type="pct"/>
            <w:tcBorders>
              <w:top w:val="nil"/>
              <w:left w:val="nil"/>
              <w:bottom w:val="single" w:sz="4" w:space="0" w:color="000000"/>
              <w:right w:val="single" w:sz="4" w:space="0" w:color="000000"/>
            </w:tcBorders>
            <w:shd w:val="clear" w:color="D8D8D8" w:fill="D8D8D8"/>
            <w:noWrap/>
            <w:vAlign w:val="center"/>
            <w:hideMark/>
          </w:tcPr>
          <w:p w14:paraId="5468121B" w14:textId="431DBDE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78B74D2" w14:textId="42682B5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C0D5C0D" w14:textId="1448158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1,206,575.00 </w:t>
            </w:r>
          </w:p>
        </w:tc>
      </w:tr>
      <w:tr w:rsidR="00DF247F" w:rsidRPr="00B76EBB" w14:paraId="368805D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3B7FD"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60B6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center"/>
            <w:hideMark/>
          </w:tcPr>
          <w:p w14:paraId="18611603" w14:textId="5AC8F8B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55,600.00 </w:t>
            </w:r>
          </w:p>
        </w:tc>
        <w:tc>
          <w:tcPr>
            <w:tcW w:w="958" w:type="pct"/>
            <w:tcBorders>
              <w:top w:val="nil"/>
              <w:left w:val="nil"/>
              <w:bottom w:val="single" w:sz="4" w:space="0" w:color="000000"/>
              <w:right w:val="single" w:sz="4" w:space="0" w:color="000000"/>
            </w:tcBorders>
            <w:shd w:val="clear" w:color="auto" w:fill="auto"/>
            <w:noWrap/>
            <w:vAlign w:val="center"/>
            <w:hideMark/>
          </w:tcPr>
          <w:p w14:paraId="5F963A85" w14:textId="4B80DE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4FDA75" w14:textId="3E871F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C81B0" w14:textId="04C9F7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55,600.00 </w:t>
            </w:r>
          </w:p>
        </w:tc>
      </w:tr>
      <w:tr w:rsidR="00DF247F" w:rsidRPr="00B76EBB" w14:paraId="50CACC1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4FF3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EDED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center"/>
            <w:hideMark/>
          </w:tcPr>
          <w:p w14:paraId="694757A9" w14:textId="18482AB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0FAD6C4" w14:textId="3700AC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0E1E61" w14:textId="16BF52C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04EC5" w14:textId="00D06A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r>
      <w:tr w:rsidR="00DF247F" w:rsidRPr="00B76EBB" w14:paraId="3C19D2A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5214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A186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center"/>
            <w:hideMark/>
          </w:tcPr>
          <w:p w14:paraId="13E6F413" w14:textId="45F6D9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E2E296A" w14:textId="71BA878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F776EF" w14:textId="4D099E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AAE35" w14:textId="29A1B4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r>
      <w:tr w:rsidR="00DF247F" w:rsidRPr="00B76EBB" w14:paraId="6871E00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2979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DAC8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center"/>
            <w:hideMark/>
          </w:tcPr>
          <w:p w14:paraId="5D7FC35A" w14:textId="36F0F66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center"/>
            <w:hideMark/>
          </w:tcPr>
          <w:p w14:paraId="09764285" w14:textId="594E6B2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E28E3C" w14:textId="4D6B88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743D3" w14:textId="32DE552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5,600.00 </w:t>
            </w:r>
          </w:p>
        </w:tc>
      </w:tr>
      <w:tr w:rsidR="00DF247F" w:rsidRPr="00B76EBB" w14:paraId="51180B7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D29D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BE6A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center"/>
            <w:hideMark/>
          </w:tcPr>
          <w:p w14:paraId="103BF607" w14:textId="043BD08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75A12DA" w14:textId="41550B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922AC3" w14:textId="4D65825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F2E17" w14:textId="1DE083D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r>
      <w:tr w:rsidR="00DF247F" w:rsidRPr="00B76EBB" w14:paraId="4E73F5D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D79C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67A9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center"/>
            <w:hideMark/>
          </w:tcPr>
          <w:p w14:paraId="6D892FB8" w14:textId="075EBF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2F88946" w14:textId="65D918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B71DC4" w14:textId="51618BF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DD227" w14:textId="0C490B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r>
      <w:tr w:rsidR="00DF247F" w:rsidRPr="00B76EBB" w14:paraId="5C3313E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BF50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2F96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3A870703" w14:textId="149A8BF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924DE12" w14:textId="05E168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684C87" w14:textId="57CC10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CB7C7" w14:textId="53D3616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r>
      <w:tr w:rsidR="00DF247F" w:rsidRPr="00B76EBB" w14:paraId="5B7C27D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E564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012A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center"/>
            <w:hideMark/>
          </w:tcPr>
          <w:p w14:paraId="23290B28" w14:textId="6854A0F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center"/>
            <w:hideMark/>
          </w:tcPr>
          <w:p w14:paraId="789DB99F" w14:textId="038C1E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E6FC86" w14:textId="26127F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292F3" w14:textId="1DD6412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00,500.00 </w:t>
            </w:r>
          </w:p>
        </w:tc>
      </w:tr>
      <w:tr w:rsidR="00DF247F" w:rsidRPr="00B76EBB" w14:paraId="3FF3AC2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0C8A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EAA4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center"/>
            <w:hideMark/>
          </w:tcPr>
          <w:p w14:paraId="72081A92" w14:textId="581AEA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BF041A2" w14:textId="05DE2C9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12C197" w14:textId="5ECFFD2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97A3F" w14:textId="3F7AFC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r>
      <w:tr w:rsidR="00DF247F" w:rsidRPr="00B76EBB" w14:paraId="486AC33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0829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F226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center"/>
            <w:hideMark/>
          </w:tcPr>
          <w:p w14:paraId="75172501" w14:textId="2DA816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center"/>
            <w:hideMark/>
          </w:tcPr>
          <w:p w14:paraId="13F37D92" w14:textId="6963B70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24F438" w14:textId="40AE32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A12A9" w14:textId="29CBC4B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5,600.00 </w:t>
            </w:r>
          </w:p>
        </w:tc>
      </w:tr>
      <w:tr w:rsidR="00DF247F" w:rsidRPr="00B76EBB" w14:paraId="5D0E8C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035C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BE57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center"/>
            <w:hideMark/>
          </w:tcPr>
          <w:p w14:paraId="058FD038" w14:textId="6A0AF1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center"/>
            <w:hideMark/>
          </w:tcPr>
          <w:p w14:paraId="7933A5B8" w14:textId="149543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697895" w14:textId="64AB08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3C5F7" w14:textId="0759841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5,600.00 </w:t>
            </w:r>
          </w:p>
        </w:tc>
      </w:tr>
      <w:tr w:rsidR="00DF247F" w:rsidRPr="00B76EBB" w14:paraId="4837D59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B149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F91D97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center"/>
            <w:hideMark/>
          </w:tcPr>
          <w:p w14:paraId="194FB62B" w14:textId="4C8D98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20C5BAD" w14:textId="7DA33BF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25BD56" w14:textId="62A0D4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D5CA3" w14:textId="26B63E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r>
      <w:tr w:rsidR="00DF247F" w:rsidRPr="00B76EBB" w14:paraId="66FD951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A162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0287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center"/>
            <w:hideMark/>
          </w:tcPr>
          <w:p w14:paraId="701D1859" w14:textId="683EBE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73BF43D" w14:textId="790F1A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157CD6" w14:textId="1B7D14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2EBD1" w14:textId="157625F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r>
      <w:tr w:rsidR="00DF247F" w:rsidRPr="00B76EBB" w14:paraId="470242D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E010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A49A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center"/>
            <w:hideMark/>
          </w:tcPr>
          <w:p w14:paraId="44394D69" w14:textId="75E5395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13,675.00 </w:t>
            </w:r>
          </w:p>
        </w:tc>
        <w:tc>
          <w:tcPr>
            <w:tcW w:w="958" w:type="pct"/>
            <w:tcBorders>
              <w:top w:val="nil"/>
              <w:left w:val="nil"/>
              <w:bottom w:val="single" w:sz="4" w:space="0" w:color="000000"/>
              <w:right w:val="single" w:sz="4" w:space="0" w:color="000000"/>
            </w:tcBorders>
            <w:shd w:val="clear" w:color="auto" w:fill="auto"/>
            <w:noWrap/>
            <w:vAlign w:val="center"/>
            <w:hideMark/>
          </w:tcPr>
          <w:p w14:paraId="655B8DA2" w14:textId="1D360B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556D8D" w14:textId="12FAD7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86AB3" w14:textId="29EB35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13,675.00 </w:t>
            </w:r>
          </w:p>
        </w:tc>
      </w:tr>
      <w:tr w:rsidR="00DF247F" w:rsidRPr="00B76EBB" w14:paraId="1FF0C20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C49C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7AFF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center"/>
            <w:hideMark/>
          </w:tcPr>
          <w:p w14:paraId="67673C13" w14:textId="1EAD2C5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E788375" w14:textId="1B969CB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58288C" w14:textId="02BC14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8653F" w14:textId="3D413F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r>
      <w:tr w:rsidR="00DF247F" w:rsidRPr="00B76EBB" w14:paraId="2EF1F45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083D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E0F9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center"/>
            <w:hideMark/>
          </w:tcPr>
          <w:p w14:paraId="0309765E" w14:textId="7A60217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D0EAB73" w14:textId="2974D5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D41034" w14:textId="2C4D5A2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E78EE" w14:textId="77A5981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r>
      <w:tr w:rsidR="00DF247F" w:rsidRPr="00B76EBB" w14:paraId="0FFAD4A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86C9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A269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center"/>
            <w:hideMark/>
          </w:tcPr>
          <w:p w14:paraId="7897F507" w14:textId="228CB0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89FFCF5" w14:textId="3211D18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B8471B" w14:textId="60989C1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C9347" w14:textId="715F8C3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r>
      <w:tr w:rsidR="00DF247F" w:rsidRPr="00B76EBB" w14:paraId="4194DFD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DA81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58F5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center"/>
            <w:hideMark/>
          </w:tcPr>
          <w:p w14:paraId="73B98792" w14:textId="5F74B3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F92F35C" w14:textId="356BD2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8EEC0F" w14:textId="6D31EB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2DAE9" w14:textId="663B3E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50,000.00 </w:t>
            </w:r>
          </w:p>
        </w:tc>
      </w:tr>
      <w:tr w:rsidR="00DF247F" w:rsidRPr="00B76EBB" w14:paraId="47952BB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CABC7"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center"/>
            <w:hideMark/>
          </w:tcPr>
          <w:p w14:paraId="0936B542" w14:textId="0B4748F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12D44ECA" w14:textId="5577A2B6"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5DF5C7E" w14:textId="359C835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4EC480F" w14:textId="3D6F651B"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8,238,450.00 </w:t>
            </w:r>
          </w:p>
        </w:tc>
      </w:tr>
      <w:tr w:rsidR="00DF247F" w:rsidRPr="00B76EBB" w14:paraId="55B1D4B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AAAC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7517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center"/>
            <w:hideMark/>
          </w:tcPr>
          <w:p w14:paraId="693D17A6" w14:textId="2269D0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7C117D7" w14:textId="0504108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BC7974" w14:textId="185624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C5BFD" w14:textId="275494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25,000.00 </w:t>
            </w:r>
          </w:p>
        </w:tc>
      </w:tr>
      <w:tr w:rsidR="00DF247F" w:rsidRPr="00B76EBB" w14:paraId="6F6DB10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99E1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186C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center"/>
            <w:hideMark/>
          </w:tcPr>
          <w:p w14:paraId="794C7E9E" w14:textId="6E55A6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center"/>
            <w:hideMark/>
          </w:tcPr>
          <w:p w14:paraId="06A27D0C" w14:textId="4AA35A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A3DC66" w14:textId="3C58E41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B00E3" w14:textId="10F104D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2,800.00 </w:t>
            </w:r>
          </w:p>
        </w:tc>
      </w:tr>
      <w:tr w:rsidR="00DF247F" w:rsidRPr="00B76EBB" w14:paraId="7AE0675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DF61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7EF3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center"/>
            <w:hideMark/>
          </w:tcPr>
          <w:p w14:paraId="76B1A0D1" w14:textId="32E5D27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center"/>
            <w:hideMark/>
          </w:tcPr>
          <w:p w14:paraId="177371D5" w14:textId="078282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E2AE41" w14:textId="66DDACA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3BE18" w14:textId="37F522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2,800.00 </w:t>
            </w:r>
          </w:p>
        </w:tc>
      </w:tr>
      <w:tr w:rsidR="00DF247F" w:rsidRPr="00B76EBB" w14:paraId="71F8D5D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8B55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2A54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center"/>
            <w:hideMark/>
          </w:tcPr>
          <w:p w14:paraId="360C3FC2" w14:textId="05A2405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center"/>
            <w:hideMark/>
          </w:tcPr>
          <w:p w14:paraId="0EF6C594" w14:textId="6BE0D8E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0678E9" w14:textId="15C94E8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95AB0" w14:textId="73A9EEA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2,800.00 </w:t>
            </w:r>
          </w:p>
        </w:tc>
      </w:tr>
      <w:tr w:rsidR="00DF247F" w:rsidRPr="00B76EBB" w14:paraId="2CB41D8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FC8D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9653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center"/>
            <w:hideMark/>
          </w:tcPr>
          <w:p w14:paraId="6AED6305" w14:textId="26D731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center"/>
            <w:hideMark/>
          </w:tcPr>
          <w:p w14:paraId="2FFCA7CF" w14:textId="2EA2E00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BE86BF" w14:textId="589EAA7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3F8FF" w14:textId="0EF35B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84,150.00 </w:t>
            </w:r>
          </w:p>
        </w:tc>
      </w:tr>
      <w:tr w:rsidR="00DF247F" w:rsidRPr="00B76EBB" w14:paraId="154486A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DF4E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802A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center"/>
            <w:hideMark/>
          </w:tcPr>
          <w:p w14:paraId="28599861" w14:textId="2690FF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center"/>
            <w:hideMark/>
          </w:tcPr>
          <w:p w14:paraId="10379C6E" w14:textId="6399FE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78DD9C" w14:textId="5411F6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A859B" w14:textId="25C3DB1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65,300.00 </w:t>
            </w:r>
          </w:p>
        </w:tc>
      </w:tr>
      <w:tr w:rsidR="00DF247F" w:rsidRPr="00B76EBB" w14:paraId="4A2DFD5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E1AD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7AA9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center"/>
            <w:hideMark/>
          </w:tcPr>
          <w:p w14:paraId="74A7C3C2" w14:textId="1BE9019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center"/>
            <w:hideMark/>
          </w:tcPr>
          <w:p w14:paraId="630DE688" w14:textId="011F91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51CF64" w14:textId="2722EE6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DFCF5" w14:textId="55B7DB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52,800.00 </w:t>
            </w:r>
          </w:p>
        </w:tc>
      </w:tr>
      <w:tr w:rsidR="00DF247F" w:rsidRPr="00B76EBB" w14:paraId="08E77F6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E127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6F06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center"/>
            <w:hideMark/>
          </w:tcPr>
          <w:p w14:paraId="4C70F6A8" w14:textId="69C48F1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center"/>
            <w:hideMark/>
          </w:tcPr>
          <w:p w14:paraId="24B36C11" w14:textId="091ACA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458445" w14:textId="6E65F9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01878" w14:textId="120105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02,800.00 </w:t>
            </w:r>
          </w:p>
        </w:tc>
      </w:tr>
      <w:tr w:rsidR="00DF247F" w:rsidRPr="00B76EBB" w14:paraId="33DCAB3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0252E"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center"/>
            <w:hideMark/>
          </w:tcPr>
          <w:p w14:paraId="6A6F3278" w14:textId="67ADC6C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5,323,853.00 </w:t>
            </w:r>
          </w:p>
        </w:tc>
        <w:tc>
          <w:tcPr>
            <w:tcW w:w="958" w:type="pct"/>
            <w:tcBorders>
              <w:top w:val="nil"/>
              <w:left w:val="nil"/>
              <w:bottom w:val="single" w:sz="4" w:space="0" w:color="000000"/>
              <w:right w:val="single" w:sz="4" w:space="0" w:color="000000"/>
            </w:tcBorders>
            <w:shd w:val="clear" w:color="D8D8D8" w:fill="D8D8D8"/>
            <w:noWrap/>
            <w:vAlign w:val="center"/>
            <w:hideMark/>
          </w:tcPr>
          <w:p w14:paraId="46F020DA" w14:textId="51A4900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5291D52" w14:textId="4D2F6554"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5568944" w14:textId="2EDDDFB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5,323,853.00 </w:t>
            </w:r>
          </w:p>
        </w:tc>
      </w:tr>
      <w:tr w:rsidR="00DF247F" w:rsidRPr="00B76EBB" w14:paraId="12E95CF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0B7E4"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B830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center"/>
            <w:hideMark/>
          </w:tcPr>
          <w:p w14:paraId="2F9EEEF9" w14:textId="027BFA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F42A636" w14:textId="762DA4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EF6B11" w14:textId="504C47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B31FD" w14:textId="0B3230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00,000.00 </w:t>
            </w:r>
          </w:p>
        </w:tc>
      </w:tr>
      <w:tr w:rsidR="00DF247F" w:rsidRPr="00B76EBB" w14:paraId="7F748B4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0A0CA"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5212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center"/>
            <w:hideMark/>
          </w:tcPr>
          <w:p w14:paraId="1516933E" w14:textId="1BBB20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89,950.00 </w:t>
            </w:r>
          </w:p>
        </w:tc>
        <w:tc>
          <w:tcPr>
            <w:tcW w:w="958" w:type="pct"/>
            <w:tcBorders>
              <w:top w:val="nil"/>
              <w:left w:val="nil"/>
              <w:bottom w:val="single" w:sz="4" w:space="0" w:color="000000"/>
              <w:right w:val="single" w:sz="4" w:space="0" w:color="000000"/>
            </w:tcBorders>
            <w:shd w:val="clear" w:color="auto" w:fill="auto"/>
            <w:noWrap/>
            <w:vAlign w:val="center"/>
            <w:hideMark/>
          </w:tcPr>
          <w:p w14:paraId="1E1B6779" w14:textId="52C1D52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5D5E68" w14:textId="3A90DB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B8044" w14:textId="47090E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89,950.00 </w:t>
            </w:r>
          </w:p>
        </w:tc>
      </w:tr>
      <w:tr w:rsidR="00DF247F" w:rsidRPr="00B76EBB" w14:paraId="3C5D310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086E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315E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center"/>
            <w:hideMark/>
          </w:tcPr>
          <w:p w14:paraId="353CAA58" w14:textId="7C52CA2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center"/>
            <w:hideMark/>
          </w:tcPr>
          <w:p w14:paraId="735FC0DE" w14:textId="6900E0B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76E8C1" w14:textId="59CDE8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C015D" w14:textId="2434DD6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31,800.00 </w:t>
            </w:r>
          </w:p>
        </w:tc>
      </w:tr>
      <w:tr w:rsidR="00DF247F" w:rsidRPr="00B76EBB" w14:paraId="3E029CD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F27D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77F4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center"/>
            <w:hideMark/>
          </w:tcPr>
          <w:p w14:paraId="6A7B88E8" w14:textId="471C11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66,850.00 </w:t>
            </w:r>
          </w:p>
        </w:tc>
        <w:tc>
          <w:tcPr>
            <w:tcW w:w="958" w:type="pct"/>
            <w:tcBorders>
              <w:top w:val="nil"/>
              <w:left w:val="nil"/>
              <w:bottom w:val="single" w:sz="4" w:space="0" w:color="000000"/>
              <w:right w:val="single" w:sz="4" w:space="0" w:color="000000"/>
            </w:tcBorders>
            <w:shd w:val="clear" w:color="auto" w:fill="auto"/>
            <w:noWrap/>
            <w:vAlign w:val="center"/>
            <w:hideMark/>
          </w:tcPr>
          <w:p w14:paraId="2040279E" w14:textId="6674D31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3C8B20" w14:textId="18ECDA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22358" w14:textId="7BEBF4C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66,850.00 </w:t>
            </w:r>
          </w:p>
        </w:tc>
      </w:tr>
      <w:tr w:rsidR="00DF247F" w:rsidRPr="00B76EBB" w14:paraId="1AC5A44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7D4F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136E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center"/>
            <w:hideMark/>
          </w:tcPr>
          <w:p w14:paraId="22635651" w14:textId="7E48B0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center"/>
            <w:hideMark/>
          </w:tcPr>
          <w:p w14:paraId="57F32F93" w14:textId="249FD8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75058D" w14:textId="2295D4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2C252" w14:textId="61941D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44,350.00 </w:t>
            </w:r>
          </w:p>
        </w:tc>
      </w:tr>
      <w:tr w:rsidR="00DF247F" w:rsidRPr="00B76EBB" w14:paraId="39BDE8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CCFA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6FD8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center"/>
            <w:hideMark/>
          </w:tcPr>
          <w:p w14:paraId="5C69F9CA" w14:textId="7DB063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38,950.00 </w:t>
            </w:r>
          </w:p>
        </w:tc>
        <w:tc>
          <w:tcPr>
            <w:tcW w:w="958" w:type="pct"/>
            <w:tcBorders>
              <w:top w:val="nil"/>
              <w:left w:val="nil"/>
              <w:bottom w:val="single" w:sz="4" w:space="0" w:color="000000"/>
              <w:right w:val="single" w:sz="4" w:space="0" w:color="000000"/>
            </w:tcBorders>
            <w:shd w:val="clear" w:color="auto" w:fill="auto"/>
            <w:noWrap/>
            <w:vAlign w:val="center"/>
            <w:hideMark/>
          </w:tcPr>
          <w:p w14:paraId="68A0A5FA" w14:textId="73D71DF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0C61BA" w14:textId="35DAFF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E0AB7" w14:textId="3CEC50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38,950.00 </w:t>
            </w:r>
          </w:p>
        </w:tc>
      </w:tr>
      <w:tr w:rsidR="00DF247F" w:rsidRPr="00B76EBB" w14:paraId="54B2F18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D626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5CE6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center"/>
            <w:hideMark/>
          </w:tcPr>
          <w:p w14:paraId="425B56D3" w14:textId="7D6DBE4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7,300.00 </w:t>
            </w:r>
          </w:p>
        </w:tc>
        <w:tc>
          <w:tcPr>
            <w:tcW w:w="958" w:type="pct"/>
            <w:tcBorders>
              <w:top w:val="nil"/>
              <w:left w:val="nil"/>
              <w:bottom w:val="single" w:sz="4" w:space="0" w:color="000000"/>
              <w:right w:val="single" w:sz="4" w:space="0" w:color="000000"/>
            </w:tcBorders>
            <w:shd w:val="clear" w:color="auto" w:fill="auto"/>
            <w:noWrap/>
            <w:vAlign w:val="center"/>
            <w:hideMark/>
          </w:tcPr>
          <w:p w14:paraId="451EB298" w14:textId="2D1CD54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B6582C" w14:textId="42E346E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1597C" w14:textId="2E9FA61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7,300.00 </w:t>
            </w:r>
          </w:p>
        </w:tc>
      </w:tr>
      <w:tr w:rsidR="00DF247F" w:rsidRPr="00B76EBB" w14:paraId="611958E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83E6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DD88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center"/>
            <w:hideMark/>
          </w:tcPr>
          <w:p w14:paraId="175832AC" w14:textId="3189B39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center"/>
            <w:hideMark/>
          </w:tcPr>
          <w:p w14:paraId="2D9CA77C" w14:textId="1DCAB7E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D1FFF5" w14:textId="6279E0F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557E3" w14:textId="117E4B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4,650.00 </w:t>
            </w:r>
          </w:p>
        </w:tc>
      </w:tr>
      <w:tr w:rsidR="00DF247F" w:rsidRPr="00B76EBB" w14:paraId="2802640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5AEE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2B05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center"/>
            <w:hideMark/>
          </w:tcPr>
          <w:p w14:paraId="34F43288" w14:textId="599C63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center"/>
            <w:hideMark/>
          </w:tcPr>
          <w:p w14:paraId="174349F9" w14:textId="02258E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79A2A3" w14:textId="4E307EC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0FE23" w14:textId="380259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42,400.00 </w:t>
            </w:r>
          </w:p>
        </w:tc>
      </w:tr>
      <w:tr w:rsidR="00DF247F" w:rsidRPr="00B76EBB" w14:paraId="3396931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415D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5D26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center"/>
            <w:hideMark/>
          </w:tcPr>
          <w:p w14:paraId="7FE4E352" w14:textId="79D18B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center"/>
            <w:hideMark/>
          </w:tcPr>
          <w:p w14:paraId="0AF1CC4F" w14:textId="1F73E71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37AE90" w14:textId="4588C5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0CF88" w14:textId="040F081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39,950.00 </w:t>
            </w:r>
          </w:p>
        </w:tc>
      </w:tr>
      <w:tr w:rsidR="00DF247F" w:rsidRPr="00B76EBB" w14:paraId="79ECFFB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678E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A218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center"/>
            <w:hideMark/>
          </w:tcPr>
          <w:p w14:paraId="06D5BE98" w14:textId="6CCD0F0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12,563.00 </w:t>
            </w:r>
          </w:p>
        </w:tc>
        <w:tc>
          <w:tcPr>
            <w:tcW w:w="958" w:type="pct"/>
            <w:tcBorders>
              <w:top w:val="nil"/>
              <w:left w:val="nil"/>
              <w:bottom w:val="single" w:sz="4" w:space="0" w:color="000000"/>
              <w:right w:val="single" w:sz="4" w:space="0" w:color="000000"/>
            </w:tcBorders>
            <w:shd w:val="clear" w:color="auto" w:fill="auto"/>
            <w:noWrap/>
            <w:vAlign w:val="center"/>
            <w:hideMark/>
          </w:tcPr>
          <w:p w14:paraId="50FD92AD" w14:textId="2628D1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F0DF4D" w14:textId="54E804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34863" w14:textId="3EFB8E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12,563.00 </w:t>
            </w:r>
          </w:p>
        </w:tc>
      </w:tr>
      <w:tr w:rsidR="00DF247F" w:rsidRPr="00B76EBB" w14:paraId="65FFBE3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BE69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98B6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center"/>
            <w:hideMark/>
          </w:tcPr>
          <w:p w14:paraId="25163E92" w14:textId="5210DB7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center"/>
            <w:hideMark/>
          </w:tcPr>
          <w:p w14:paraId="616B3171" w14:textId="557E2F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54A40D" w14:textId="16682A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6650F" w14:textId="22604F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69,350.00 </w:t>
            </w:r>
          </w:p>
        </w:tc>
      </w:tr>
      <w:tr w:rsidR="00DF247F" w:rsidRPr="00B76EBB" w14:paraId="717CDAD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17F6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06A9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center"/>
            <w:hideMark/>
          </w:tcPr>
          <w:p w14:paraId="4A358E66" w14:textId="5DF6F8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75,740.00 </w:t>
            </w:r>
          </w:p>
        </w:tc>
        <w:tc>
          <w:tcPr>
            <w:tcW w:w="958" w:type="pct"/>
            <w:tcBorders>
              <w:top w:val="nil"/>
              <w:left w:val="nil"/>
              <w:bottom w:val="single" w:sz="4" w:space="0" w:color="000000"/>
              <w:right w:val="single" w:sz="4" w:space="0" w:color="000000"/>
            </w:tcBorders>
            <w:shd w:val="clear" w:color="auto" w:fill="auto"/>
            <w:noWrap/>
            <w:vAlign w:val="center"/>
            <w:hideMark/>
          </w:tcPr>
          <w:p w14:paraId="03A4C8B5" w14:textId="09241B8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B47F93" w14:textId="372075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F109B" w14:textId="24978D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75,740.00 </w:t>
            </w:r>
          </w:p>
        </w:tc>
      </w:tr>
      <w:tr w:rsidR="00DF247F" w:rsidRPr="00B76EBB" w14:paraId="7956CB8A"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4E783"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center"/>
            <w:hideMark/>
          </w:tcPr>
          <w:p w14:paraId="3192726B" w14:textId="7E87306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9,308,985.00 </w:t>
            </w:r>
          </w:p>
        </w:tc>
        <w:tc>
          <w:tcPr>
            <w:tcW w:w="958" w:type="pct"/>
            <w:tcBorders>
              <w:top w:val="nil"/>
              <w:left w:val="nil"/>
              <w:bottom w:val="single" w:sz="4" w:space="0" w:color="000000"/>
              <w:right w:val="single" w:sz="4" w:space="0" w:color="000000"/>
            </w:tcBorders>
            <w:shd w:val="clear" w:color="D8D8D8" w:fill="D8D8D8"/>
            <w:noWrap/>
            <w:vAlign w:val="center"/>
            <w:hideMark/>
          </w:tcPr>
          <w:p w14:paraId="5A3C46F0" w14:textId="7C98F53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57A5DBF" w14:textId="49252848"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26B4C31" w14:textId="51805BF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9,308,985.00 </w:t>
            </w:r>
          </w:p>
        </w:tc>
      </w:tr>
      <w:tr w:rsidR="00DF247F" w:rsidRPr="00B76EBB" w14:paraId="089A43E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B61E0"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681D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center"/>
            <w:hideMark/>
          </w:tcPr>
          <w:p w14:paraId="576059DE" w14:textId="332929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2664730A" w14:textId="715ED5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9E14DB" w14:textId="51D7BDE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307AD" w14:textId="33AFEB3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4,900.00 </w:t>
            </w:r>
          </w:p>
        </w:tc>
      </w:tr>
      <w:tr w:rsidR="00DF247F" w:rsidRPr="00B76EBB" w14:paraId="4289E6F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BB66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1842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center"/>
            <w:hideMark/>
          </w:tcPr>
          <w:p w14:paraId="4638AEBB" w14:textId="208AFEA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0794037E" w14:textId="476139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56BE28" w14:textId="56B49B4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9E604" w14:textId="4C85916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4,900.00 </w:t>
            </w:r>
          </w:p>
        </w:tc>
      </w:tr>
      <w:tr w:rsidR="00DF247F" w:rsidRPr="00B76EBB" w14:paraId="271CCDE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F795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DC02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center"/>
            <w:hideMark/>
          </w:tcPr>
          <w:p w14:paraId="0310E2E6" w14:textId="4650577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39DD3F69" w14:textId="17BD6D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D67F47" w14:textId="7408C7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DB95B" w14:textId="0073014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4,900.00 </w:t>
            </w:r>
          </w:p>
        </w:tc>
      </w:tr>
      <w:tr w:rsidR="00DF247F" w:rsidRPr="00B76EBB" w14:paraId="572C20A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4A5F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E9B7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center"/>
            <w:hideMark/>
          </w:tcPr>
          <w:p w14:paraId="2D0DFAD2" w14:textId="3D62AA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0C5C09AF" w14:textId="2EC5C5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EC2550" w14:textId="09B29C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04462" w14:textId="6B69B5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4,900.00 </w:t>
            </w:r>
          </w:p>
        </w:tc>
      </w:tr>
      <w:tr w:rsidR="00DF247F" w:rsidRPr="00B76EBB" w14:paraId="6183B43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E1B6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D619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center"/>
            <w:hideMark/>
          </w:tcPr>
          <w:p w14:paraId="17B568F3" w14:textId="39FBD9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2587E142" w14:textId="3F44845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D9768B" w14:textId="4158E0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59CF7" w14:textId="64C72E3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4,900.00 </w:t>
            </w:r>
          </w:p>
        </w:tc>
      </w:tr>
      <w:tr w:rsidR="00DF247F" w:rsidRPr="00B76EBB" w14:paraId="7205DDA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50E2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BB64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center"/>
            <w:hideMark/>
          </w:tcPr>
          <w:p w14:paraId="112D3ED4" w14:textId="30455B1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center"/>
            <w:hideMark/>
          </w:tcPr>
          <w:p w14:paraId="0FD00DDB" w14:textId="01FC606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B03EEF" w14:textId="30499EC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B2F63" w14:textId="62E8A3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85,500.00 </w:t>
            </w:r>
          </w:p>
        </w:tc>
      </w:tr>
      <w:tr w:rsidR="00DF247F" w:rsidRPr="00B76EBB" w14:paraId="1BED8FD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43C4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98B6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center"/>
            <w:hideMark/>
          </w:tcPr>
          <w:p w14:paraId="53466BF9" w14:textId="4A3EDB9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center"/>
            <w:hideMark/>
          </w:tcPr>
          <w:p w14:paraId="4FA92312" w14:textId="42A3AD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B34DCC" w14:textId="3EB568A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C3FEF" w14:textId="5ED99C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81,550.00 </w:t>
            </w:r>
          </w:p>
        </w:tc>
      </w:tr>
      <w:tr w:rsidR="00DF247F" w:rsidRPr="00B76EBB" w14:paraId="02EAD92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3E0A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F482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center"/>
            <w:hideMark/>
          </w:tcPr>
          <w:p w14:paraId="1340E5CE" w14:textId="0E23AF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3BBCC230" w14:textId="0011D6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7287AC" w14:textId="5E00FE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BC253" w14:textId="7B27DB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4,900.00 </w:t>
            </w:r>
          </w:p>
        </w:tc>
      </w:tr>
      <w:tr w:rsidR="00DF247F" w:rsidRPr="00B76EBB" w14:paraId="0C5B602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8548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07A5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center"/>
            <w:hideMark/>
          </w:tcPr>
          <w:p w14:paraId="509259A0" w14:textId="18FF18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107,835.00 </w:t>
            </w:r>
          </w:p>
        </w:tc>
        <w:tc>
          <w:tcPr>
            <w:tcW w:w="958" w:type="pct"/>
            <w:tcBorders>
              <w:top w:val="nil"/>
              <w:left w:val="nil"/>
              <w:bottom w:val="single" w:sz="4" w:space="0" w:color="000000"/>
              <w:right w:val="single" w:sz="4" w:space="0" w:color="000000"/>
            </w:tcBorders>
            <w:shd w:val="clear" w:color="auto" w:fill="auto"/>
            <w:noWrap/>
            <w:vAlign w:val="center"/>
            <w:hideMark/>
          </w:tcPr>
          <w:p w14:paraId="19852DA6" w14:textId="5983981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350549" w14:textId="5B5AB4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87C09" w14:textId="7B0A06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107,835.00 </w:t>
            </w:r>
          </w:p>
        </w:tc>
      </w:tr>
      <w:tr w:rsidR="00DF247F" w:rsidRPr="00B76EBB" w14:paraId="12B64CC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48DD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12FA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center"/>
            <w:hideMark/>
          </w:tcPr>
          <w:p w14:paraId="5FCD8091" w14:textId="38DAE0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69CA1A49" w14:textId="174374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5F420F" w14:textId="2BC44D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5DD44" w14:textId="386FBD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4,900.00 </w:t>
            </w:r>
          </w:p>
        </w:tc>
      </w:tr>
      <w:tr w:rsidR="00DF247F" w:rsidRPr="00B76EBB" w14:paraId="524AF91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D18C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D89D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center"/>
            <w:hideMark/>
          </w:tcPr>
          <w:p w14:paraId="5BBE4324" w14:textId="28B8684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2D2298D7" w14:textId="55B5FDB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4E4500" w14:textId="1B4585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9E320" w14:textId="50C86D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4,900.00 </w:t>
            </w:r>
          </w:p>
        </w:tc>
      </w:tr>
      <w:tr w:rsidR="00DF247F" w:rsidRPr="00B76EBB" w14:paraId="2D7B6877" w14:textId="77777777" w:rsidTr="00B76EBB">
        <w:trPr>
          <w:trHeight w:val="20"/>
        </w:trPr>
        <w:tc>
          <w:tcPr>
            <w:tcW w:w="79" w:type="pct"/>
            <w:tcBorders>
              <w:top w:val="nil"/>
              <w:left w:val="single" w:sz="4" w:space="0" w:color="000000"/>
              <w:bottom w:val="nil"/>
              <w:right w:val="nil"/>
            </w:tcBorders>
            <w:shd w:val="clear" w:color="auto" w:fill="auto"/>
            <w:vAlign w:val="center"/>
            <w:hideMark/>
          </w:tcPr>
          <w:p w14:paraId="21430FF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24C784E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center"/>
            <w:hideMark/>
          </w:tcPr>
          <w:p w14:paraId="1542E239" w14:textId="6F94C92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41ED56AF" w14:textId="789D62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235755" w14:textId="125244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A36F6" w14:textId="1F79FDD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4,900.00 </w:t>
            </w:r>
          </w:p>
        </w:tc>
      </w:tr>
      <w:tr w:rsidR="00DF247F" w:rsidRPr="00B76EBB" w14:paraId="23D7CDBB" w14:textId="77777777" w:rsidTr="00B76EBB">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726362B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69CDE26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center"/>
            <w:hideMark/>
          </w:tcPr>
          <w:p w14:paraId="1A72D1E6" w14:textId="557CE9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center"/>
            <w:hideMark/>
          </w:tcPr>
          <w:p w14:paraId="41EB278A" w14:textId="4A3CF7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center"/>
            <w:hideMark/>
          </w:tcPr>
          <w:p w14:paraId="7558C1CE" w14:textId="12C074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center"/>
            <w:hideMark/>
          </w:tcPr>
          <w:p w14:paraId="690FF285" w14:textId="520319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25,500.00 </w:t>
            </w:r>
          </w:p>
        </w:tc>
      </w:tr>
      <w:tr w:rsidR="00DF247F" w:rsidRPr="00B76EBB" w14:paraId="4940327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FC4A9D"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center"/>
            <w:hideMark/>
          </w:tcPr>
          <w:p w14:paraId="71C72E0B" w14:textId="06F784F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61,577,670.81 </w:t>
            </w:r>
          </w:p>
        </w:tc>
        <w:tc>
          <w:tcPr>
            <w:tcW w:w="958" w:type="pct"/>
            <w:tcBorders>
              <w:top w:val="nil"/>
              <w:left w:val="nil"/>
              <w:bottom w:val="single" w:sz="4" w:space="0" w:color="000000"/>
              <w:right w:val="single" w:sz="4" w:space="0" w:color="000000"/>
            </w:tcBorders>
            <w:shd w:val="clear" w:color="A5A5A5" w:fill="A5A5A5"/>
            <w:noWrap/>
            <w:vAlign w:val="center"/>
            <w:hideMark/>
          </w:tcPr>
          <w:p w14:paraId="013E4101" w14:textId="2CC1568C"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center"/>
            <w:hideMark/>
          </w:tcPr>
          <w:p w14:paraId="4C507125" w14:textId="3484521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4511719B" w14:textId="1612D59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64,543,270.81 </w:t>
            </w:r>
          </w:p>
        </w:tc>
      </w:tr>
      <w:tr w:rsidR="00DF247F" w:rsidRPr="00B76EBB" w14:paraId="7E824873"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DC829A"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2C8B2E74" w14:textId="7A0B9AB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8,102,941.38 </w:t>
            </w:r>
          </w:p>
        </w:tc>
        <w:tc>
          <w:tcPr>
            <w:tcW w:w="958" w:type="pct"/>
            <w:tcBorders>
              <w:top w:val="nil"/>
              <w:left w:val="nil"/>
              <w:bottom w:val="single" w:sz="4" w:space="0" w:color="000000"/>
              <w:right w:val="single" w:sz="4" w:space="0" w:color="000000"/>
            </w:tcBorders>
            <w:shd w:val="clear" w:color="D8D8D8" w:fill="D8D8D8"/>
            <w:noWrap/>
            <w:vAlign w:val="center"/>
            <w:hideMark/>
          </w:tcPr>
          <w:p w14:paraId="7281F02E" w14:textId="4434DF9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DE7FEF5" w14:textId="04093AE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82CECB9" w14:textId="31895E2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8,102,941.38 </w:t>
            </w:r>
          </w:p>
        </w:tc>
      </w:tr>
      <w:tr w:rsidR="00DF247F" w:rsidRPr="00B76EBB" w14:paraId="266E71F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25C69"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0131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312854BC" w14:textId="2F252D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center"/>
            <w:hideMark/>
          </w:tcPr>
          <w:p w14:paraId="734776CD" w14:textId="7D9A211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A593C1" w14:textId="09C339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22190" w14:textId="1B72298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82,476.25 </w:t>
            </w:r>
          </w:p>
        </w:tc>
      </w:tr>
      <w:tr w:rsidR="00DF247F" w:rsidRPr="00B76EBB" w14:paraId="186EC8D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71D1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31D8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2B514DD1" w14:textId="05452F1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6,845,614.00 </w:t>
            </w:r>
          </w:p>
        </w:tc>
        <w:tc>
          <w:tcPr>
            <w:tcW w:w="958" w:type="pct"/>
            <w:tcBorders>
              <w:top w:val="nil"/>
              <w:left w:val="nil"/>
              <w:bottom w:val="single" w:sz="4" w:space="0" w:color="000000"/>
              <w:right w:val="single" w:sz="4" w:space="0" w:color="000000"/>
            </w:tcBorders>
            <w:shd w:val="clear" w:color="auto" w:fill="auto"/>
            <w:noWrap/>
            <w:vAlign w:val="center"/>
            <w:hideMark/>
          </w:tcPr>
          <w:p w14:paraId="69230930" w14:textId="5A9B199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247479" w14:textId="7B2C3C8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4E701" w14:textId="7FAD6E1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6,845,614.00 </w:t>
            </w:r>
          </w:p>
        </w:tc>
      </w:tr>
      <w:tr w:rsidR="00DF247F" w:rsidRPr="00B76EBB" w14:paraId="3D83703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AA54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3F01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center"/>
            <w:hideMark/>
          </w:tcPr>
          <w:p w14:paraId="735E7719" w14:textId="365F776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center"/>
            <w:hideMark/>
          </w:tcPr>
          <w:p w14:paraId="0A0BE4A2" w14:textId="596049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4ED9B8" w14:textId="531F89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32A88" w14:textId="5414C78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61,423.63 </w:t>
            </w:r>
          </w:p>
        </w:tc>
      </w:tr>
      <w:tr w:rsidR="00DF247F" w:rsidRPr="00B76EBB" w14:paraId="352B434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4820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E6D5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34A662A0" w14:textId="485CDD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center"/>
            <w:hideMark/>
          </w:tcPr>
          <w:p w14:paraId="6E2265DF" w14:textId="49842B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AAFC5F" w14:textId="770654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092C5" w14:textId="7F237A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9,766.25 </w:t>
            </w:r>
          </w:p>
        </w:tc>
      </w:tr>
      <w:tr w:rsidR="00DF247F" w:rsidRPr="00B76EBB" w14:paraId="166BCCB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06E4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38D3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center"/>
            <w:hideMark/>
          </w:tcPr>
          <w:p w14:paraId="7C5C136C" w14:textId="73BB97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center"/>
            <w:hideMark/>
          </w:tcPr>
          <w:p w14:paraId="7361FDC8" w14:textId="4EBD158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51E310" w14:textId="3A737D5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0849A" w14:textId="2F3747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98,800.75 </w:t>
            </w:r>
          </w:p>
        </w:tc>
      </w:tr>
      <w:tr w:rsidR="00DF247F" w:rsidRPr="00B76EBB" w14:paraId="1E54A49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9F20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6FD6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center"/>
            <w:hideMark/>
          </w:tcPr>
          <w:p w14:paraId="7494A38C" w14:textId="6423A6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center"/>
            <w:hideMark/>
          </w:tcPr>
          <w:p w14:paraId="05531C30" w14:textId="6DD66A1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6D0752" w14:textId="0AA898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EC33C" w14:textId="27B615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25,472.50 </w:t>
            </w:r>
          </w:p>
        </w:tc>
      </w:tr>
      <w:tr w:rsidR="00DF247F" w:rsidRPr="00B76EBB" w14:paraId="0FF4344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B463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1948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center"/>
            <w:hideMark/>
          </w:tcPr>
          <w:p w14:paraId="70AB019C" w14:textId="436BB5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center"/>
            <w:hideMark/>
          </w:tcPr>
          <w:p w14:paraId="6B69BB79" w14:textId="14898A6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4A1042" w14:textId="349EE7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EA531" w14:textId="5F34FA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23,850.00 </w:t>
            </w:r>
          </w:p>
        </w:tc>
      </w:tr>
      <w:tr w:rsidR="00DF247F" w:rsidRPr="00B76EBB" w14:paraId="76A7286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5410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BC7A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center"/>
            <w:hideMark/>
          </w:tcPr>
          <w:p w14:paraId="01C87C3D" w14:textId="213F9B3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center"/>
            <w:hideMark/>
          </w:tcPr>
          <w:p w14:paraId="0352E6B6" w14:textId="1FA508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699097" w14:textId="4A6270E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CAB5E" w14:textId="0FCCCE6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968,565.56 </w:t>
            </w:r>
          </w:p>
        </w:tc>
      </w:tr>
      <w:tr w:rsidR="00DF247F" w:rsidRPr="00B76EBB" w14:paraId="54ECC68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545B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1538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xml:space="preserve">Remedios T. </w:t>
            </w:r>
            <w:r w:rsidRPr="00B76EBB">
              <w:rPr>
                <w:rFonts w:ascii="Arial" w:hAnsi="Arial" w:cs="Arial"/>
                <w:i/>
                <w:iCs/>
                <w:color w:val="000000"/>
                <w:sz w:val="20"/>
                <w:szCs w:val="20"/>
              </w:rPr>
              <w:lastRenderedPageBreak/>
              <w:t>Romualdez</w:t>
            </w:r>
          </w:p>
        </w:tc>
        <w:tc>
          <w:tcPr>
            <w:tcW w:w="1003" w:type="pct"/>
            <w:tcBorders>
              <w:top w:val="nil"/>
              <w:left w:val="nil"/>
              <w:bottom w:val="single" w:sz="4" w:space="0" w:color="000000"/>
              <w:right w:val="single" w:sz="4" w:space="0" w:color="000000"/>
            </w:tcBorders>
            <w:shd w:val="clear" w:color="auto" w:fill="auto"/>
            <w:noWrap/>
            <w:vAlign w:val="center"/>
            <w:hideMark/>
          </w:tcPr>
          <w:p w14:paraId="3FBE4326" w14:textId="104ECD0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lastRenderedPageBreak/>
              <w:t xml:space="preserve"> 448,072.44 </w:t>
            </w:r>
          </w:p>
        </w:tc>
        <w:tc>
          <w:tcPr>
            <w:tcW w:w="958" w:type="pct"/>
            <w:tcBorders>
              <w:top w:val="nil"/>
              <w:left w:val="nil"/>
              <w:bottom w:val="single" w:sz="4" w:space="0" w:color="000000"/>
              <w:right w:val="single" w:sz="4" w:space="0" w:color="000000"/>
            </w:tcBorders>
            <w:shd w:val="clear" w:color="auto" w:fill="auto"/>
            <w:noWrap/>
            <w:vAlign w:val="center"/>
            <w:hideMark/>
          </w:tcPr>
          <w:p w14:paraId="0122F23C" w14:textId="3252DE6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B38AB7" w14:textId="2B8648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D5AAF" w14:textId="5B8F1A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8,072.44 </w:t>
            </w:r>
          </w:p>
        </w:tc>
      </w:tr>
      <w:tr w:rsidR="00DF247F" w:rsidRPr="00B76EBB" w14:paraId="5421006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7F34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C8C5E9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center"/>
            <w:hideMark/>
          </w:tcPr>
          <w:p w14:paraId="60153CAA" w14:textId="73484E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center"/>
            <w:hideMark/>
          </w:tcPr>
          <w:p w14:paraId="29C52AFD" w14:textId="1FD009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0EEE9A" w14:textId="5DA1D7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43062" w14:textId="47B5F14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98,900.00 </w:t>
            </w:r>
          </w:p>
        </w:tc>
      </w:tr>
      <w:tr w:rsidR="00DF247F" w:rsidRPr="00B76EBB" w14:paraId="07F602B9"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1989B3"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1BC44B6E" w14:textId="123289B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center"/>
            <w:hideMark/>
          </w:tcPr>
          <w:p w14:paraId="548E85AA" w14:textId="0E90B8D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AAAA844" w14:textId="3572FA9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0062CEC" w14:textId="5CE90BCB"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748,685.25 </w:t>
            </w:r>
          </w:p>
        </w:tc>
      </w:tr>
      <w:tr w:rsidR="00DF247F" w:rsidRPr="00B76EBB" w14:paraId="4D9A695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33466"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DEF3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center"/>
            <w:hideMark/>
          </w:tcPr>
          <w:p w14:paraId="581FB1B2" w14:textId="1216753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center"/>
            <w:hideMark/>
          </w:tcPr>
          <w:p w14:paraId="52F0ECAE" w14:textId="6FA545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B4A214" w14:textId="450E45F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AD56C" w14:textId="4C961A6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9,532.50 </w:t>
            </w:r>
          </w:p>
        </w:tc>
      </w:tr>
      <w:tr w:rsidR="00DF247F" w:rsidRPr="00B76EBB" w14:paraId="0AD85CE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76DD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EB9E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center"/>
            <w:hideMark/>
          </w:tcPr>
          <w:p w14:paraId="2DBE03F2" w14:textId="0D130C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center"/>
            <w:hideMark/>
          </w:tcPr>
          <w:p w14:paraId="6DAA23AB" w14:textId="4D8675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273F46" w14:textId="143085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3267E" w14:textId="1E18AB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97,195.00 </w:t>
            </w:r>
          </w:p>
        </w:tc>
      </w:tr>
      <w:tr w:rsidR="00DF247F" w:rsidRPr="00B76EBB" w14:paraId="781CA73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00AE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F916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center"/>
            <w:hideMark/>
          </w:tcPr>
          <w:p w14:paraId="4F5A8A9D" w14:textId="73369D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center"/>
            <w:hideMark/>
          </w:tcPr>
          <w:p w14:paraId="5F849395" w14:textId="46A5EC5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1EA034" w14:textId="7B5AD3D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4EC5E" w14:textId="271AFCA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22,520.25 </w:t>
            </w:r>
          </w:p>
        </w:tc>
      </w:tr>
      <w:tr w:rsidR="00DF247F" w:rsidRPr="00B76EBB" w14:paraId="4C74C78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6E2D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9E6A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center"/>
            <w:hideMark/>
          </w:tcPr>
          <w:p w14:paraId="5F92F261" w14:textId="4768B03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center"/>
            <w:hideMark/>
          </w:tcPr>
          <w:p w14:paraId="23695F4A" w14:textId="5126A68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7955FA" w14:textId="04228BB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42538" w14:textId="533E47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943.75 </w:t>
            </w:r>
          </w:p>
        </w:tc>
      </w:tr>
      <w:tr w:rsidR="00DF247F" w:rsidRPr="00B76EBB" w14:paraId="0AF8954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7A5B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D3A3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center"/>
            <w:hideMark/>
          </w:tcPr>
          <w:p w14:paraId="44F0316B" w14:textId="513E39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center"/>
            <w:hideMark/>
          </w:tcPr>
          <w:p w14:paraId="4DA4A7FE" w14:textId="0107E4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CD981C" w14:textId="578E28C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14609" w14:textId="1793AC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8,831.25 </w:t>
            </w:r>
          </w:p>
        </w:tc>
      </w:tr>
      <w:tr w:rsidR="00DF247F" w:rsidRPr="00B76EBB" w14:paraId="3701263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3554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B5D2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center"/>
            <w:hideMark/>
          </w:tcPr>
          <w:p w14:paraId="5BE0C12F" w14:textId="0A382B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center"/>
            <w:hideMark/>
          </w:tcPr>
          <w:p w14:paraId="58600E20" w14:textId="5D2B851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0ACA99" w14:textId="10F4A3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B3BC7" w14:textId="2BD1E9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8,831.25 </w:t>
            </w:r>
          </w:p>
        </w:tc>
      </w:tr>
      <w:tr w:rsidR="00DF247F" w:rsidRPr="00B76EBB" w14:paraId="1C7C9D8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425E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E2C6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center"/>
            <w:hideMark/>
          </w:tcPr>
          <w:p w14:paraId="2389B147" w14:textId="2EA078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center"/>
            <w:hideMark/>
          </w:tcPr>
          <w:p w14:paraId="7462A610" w14:textId="507D18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89B9A3" w14:textId="7782B98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36593" w14:textId="5B277B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8,831.25 </w:t>
            </w:r>
          </w:p>
        </w:tc>
      </w:tr>
      <w:tr w:rsidR="00DF247F" w:rsidRPr="00B76EBB" w14:paraId="264307A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B532AA"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09659B0C" w14:textId="15F0AC9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8,979,871.94 </w:t>
            </w:r>
          </w:p>
        </w:tc>
        <w:tc>
          <w:tcPr>
            <w:tcW w:w="958" w:type="pct"/>
            <w:tcBorders>
              <w:top w:val="nil"/>
              <w:left w:val="nil"/>
              <w:bottom w:val="single" w:sz="4" w:space="0" w:color="000000"/>
              <w:right w:val="single" w:sz="4" w:space="0" w:color="000000"/>
            </w:tcBorders>
            <w:shd w:val="clear" w:color="D8D8D8" w:fill="D8D8D8"/>
            <w:noWrap/>
            <w:vAlign w:val="center"/>
            <w:hideMark/>
          </w:tcPr>
          <w:p w14:paraId="19F9D56E" w14:textId="4AAB22A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207DAE09" w14:textId="276EA9C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08A5747" w14:textId="5FB8D80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9,895,471.94 </w:t>
            </w:r>
          </w:p>
        </w:tc>
      </w:tr>
      <w:tr w:rsidR="00DF247F" w:rsidRPr="00B76EBB" w14:paraId="4FF35DA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84DE1"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098E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center"/>
            <w:hideMark/>
          </w:tcPr>
          <w:p w14:paraId="799628E2" w14:textId="6F5A51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center"/>
            <w:hideMark/>
          </w:tcPr>
          <w:p w14:paraId="10AB5FF0" w14:textId="34C688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8C3B27" w14:textId="03C832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60D27" w14:textId="15695B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3,854.63 </w:t>
            </w:r>
          </w:p>
        </w:tc>
      </w:tr>
      <w:tr w:rsidR="00DF247F" w:rsidRPr="00B76EBB" w14:paraId="2907564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D546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C6AE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center"/>
            <w:hideMark/>
          </w:tcPr>
          <w:p w14:paraId="111E1E8D" w14:textId="77B93D3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center"/>
            <w:hideMark/>
          </w:tcPr>
          <w:p w14:paraId="4B86B9A6" w14:textId="0CB400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8CF883" w14:textId="168901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67FF2" w14:textId="5D51493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24,143.75 </w:t>
            </w:r>
          </w:p>
        </w:tc>
      </w:tr>
      <w:tr w:rsidR="00DF247F" w:rsidRPr="00B76EBB" w14:paraId="4123BCF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4F8A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4980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6B893190" w14:textId="0ED28A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center"/>
            <w:hideMark/>
          </w:tcPr>
          <w:p w14:paraId="093F462B" w14:textId="518F6AB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73A5FA" w14:textId="644C04B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35729" w14:textId="39EB8E0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2,435.00 </w:t>
            </w:r>
          </w:p>
        </w:tc>
      </w:tr>
      <w:tr w:rsidR="00DF247F" w:rsidRPr="00B76EBB" w14:paraId="4EB5DBC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4964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555F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center"/>
            <w:hideMark/>
          </w:tcPr>
          <w:p w14:paraId="6E4FC576" w14:textId="0BCA04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center"/>
            <w:hideMark/>
          </w:tcPr>
          <w:p w14:paraId="05572CD1" w14:textId="3AD296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5F0598" w14:textId="6F5614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696D8" w14:textId="6A4A59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81,299.38 </w:t>
            </w:r>
          </w:p>
        </w:tc>
      </w:tr>
      <w:tr w:rsidR="00DF247F" w:rsidRPr="00B76EBB" w14:paraId="4B38407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D05B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0D53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center"/>
            <w:hideMark/>
          </w:tcPr>
          <w:p w14:paraId="3E512887" w14:textId="37996E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center"/>
            <w:hideMark/>
          </w:tcPr>
          <w:p w14:paraId="4A8C92B1" w14:textId="4B4CA6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E46D5D" w14:textId="4A9070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45331" w14:textId="5DA86F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25,940.00 </w:t>
            </w:r>
          </w:p>
        </w:tc>
      </w:tr>
      <w:tr w:rsidR="00DF247F" w:rsidRPr="00B76EBB" w14:paraId="4A22E0D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CE70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79EF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center"/>
            <w:hideMark/>
          </w:tcPr>
          <w:p w14:paraId="6969E54F" w14:textId="0E4AC4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center"/>
            <w:hideMark/>
          </w:tcPr>
          <w:p w14:paraId="1E8EEC68" w14:textId="013DDB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100A0D" w14:textId="0A8BD7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E7E5F" w14:textId="2FD0CC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98,900.00 </w:t>
            </w:r>
          </w:p>
        </w:tc>
      </w:tr>
      <w:tr w:rsidR="00DF247F" w:rsidRPr="00B76EBB" w14:paraId="5F788E2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8B29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8D2F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center"/>
            <w:hideMark/>
          </w:tcPr>
          <w:p w14:paraId="2112A587" w14:textId="114577F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center"/>
            <w:hideMark/>
          </w:tcPr>
          <w:p w14:paraId="6364E450" w14:textId="571B38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97BAB6" w14:textId="442DF50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2B64D" w14:textId="14624C1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25,940.00 </w:t>
            </w:r>
          </w:p>
        </w:tc>
      </w:tr>
      <w:tr w:rsidR="00DF247F" w:rsidRPr="00B76EBB" w14:paraId="77FF57B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324E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B492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center"/>
            <w:hideMark/>
          </w:tcPr>
          <w:p w14:paraId="3791F61F" w14:textId="68A2D61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center"/>
            <w:hideMark/>
          </w:tcPr>
          <w:p w14:paraId="759BC964" w14:textId="75E1E4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8A0221" w14:textId="7B5CC1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08F1E" w14:textId="551DBE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2,545.63 </w:t>
            </w:r>
          </w:p>
        </w:tc>
      </w:tr>
      <w:tr w:rsidR="00DF247F" w:rsidRPr="00B76EBB" w14:paraId="4B07CDA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54EB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99BB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center"/>
            <w:hideMark/>
          </w:tcPr>
          <w:p w14:paraId="6817C87E" w14:textId="3C342EF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center"/>
            <w:hideMark/>
          </w:tcPr>
          <w:p w14:paraId="73738421" w14:textId="5476C3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A0D795" w14:textId="1442E0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B30B2" w14:textId="46360B7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40,265.00 </w:t>
            </w:r>
          </w:p>
        </w:tc>
      </w:tr>
      <w:tr w:rsidR="00DF247F" w:rsidRPr="00B76EBB" w14:paraId="666C4E2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9EB0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9FDC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center"/>
            <w:hideMark/>
          </w:tcPr>
          <w:p w14:paraId="3C388DE9" w14:textId="764A906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center"/>
            <w:hideMark/>
          </w:tcPr>
          <w:p w14:paraId="60A8F158" w14:textId="667F217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3FA4AB" w14:textId="57E59E8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D1CF2" w14:textId="49095AD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06,377.70 </w:t>
            </w:r>
          </w:p>
        </w:tc>
      </w:tr>
      <w:tr w:rsidR="00DF247F" w:rsidRPr="00B76EBB" w14:paraId="41B1A3B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FDB2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759F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0892F056" w14:textId="1CA49D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04,862.50 </w:t>
            </w:r>
          </w:p>
        </w:tc>
        <w:tc>
          <w:tcPr>
            <w:tcW w:w="958" w:type="pct"/>
            <w:tcBorders>
              <w:top w:val="nil"/>
              <w:left w:val="nil"/>
              <w:bottom w:val="single" w:sz="4" w:space="0" w:color="000000"/>
              <w:right w:val="single" w:sz="4" w:space="0" w:color="000000"/>
            </w:tcBorders>
            <w:shd w:val="clear" w:color="auto" w:fill="auto"/>
            <w:noWrap/>
            <w:vAlign w:val="center"/>
            <w:hideMark/>
          </w:tcPr>
          <w:p w14:paraId="081ACF0A" w14:textId="592C89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85642A" w14:textId="0F368C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05535" w14:textId="7E1AFD7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04,862.50 </w:t>
            </w:r>
          </w:p>
        </w:tc>
      </w:tr>
      <w:tr w:rsidR="00DF247F" w:rsidRPr="00B76EBB" w14:paraId="0D0975E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1F4E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C0FF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center"/>
            <w:hideMark/>
          </w:tcPr>
          <w:p w14:paraId="737D415B" w14:textId="7FCE3C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center"/>
            <w:hideMark/>
          </w:tcPr>
          <w:p w14:paraId="27413CF7" w14:textId="1B29D49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CCA1C8" w14:textId="7DC55E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7252A" w14:textId="120920C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41,025.00 </w:t>
            </w:r>
          </w:p>
        </w:tc>
      </w:tr>
      <w:tr w:rsidR="00DF247F" w:rsidRPr="00B76EBB" w14:paraId="487D296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C065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CFE8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center"/>
            <w:hideMark/>
          </w:tcPr>
          <w:p w14:paraId="6D0CFAE5" w14:textId="3B5F4C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center"/>
            <w:hideMark/>
          </w:tcPr>
          <w:p w14:paraId="26022771" w14:textId="30CCDE8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AFE475" w14:textId="0A8190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C1E24" w14:textId="120471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15,653.75 </w:t>
            </w:r>
          </w:p>
        </w:tc>
      </w:tr>
      <w:tr w:rsidR="00DF247F" w:rsidRPr="00B76EBB" w14:paraId="1AC5411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A954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DD9D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3D0A585B" w14:textId="7F12C6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center"/>
            <w:hideMark/>
          </w:tcPr>
          <w:p w14:paraId="50EC79B1" w14:textId="55F1CF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0564F4" w14:textId="63D98D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E9C77" w14:textId="6AEC525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25,940.00 </w:t>
            </w:r>
          </w:p>
        </w:tc>
      </w:tr>
      <w:tr w:rsidR="00DF247F" w:rsidRPr="00B76EBB" w14:paraId="1FFBE69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E201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01CFF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center"/>
            <w:hideMark/>
          </w:tcPr>
          <w:p w14:paraId="7A935C97" w14:textId="49F149A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center"/>
            <w:hideMark/>
          </w:tcPr>
          <w:p w14:paraId="0253F95B" w14:textId="542F9F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91CC22" w14:textId="11CE446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11768" w14:textId="223487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6,226.30 </w:t>
            </w:r>
          </w:p>
        </w:tc>
      </w:tr>
      <w:tr w:rsidR="00DF247F" w:rsidRPr="00B76EBB" w14:paraId="5175D1E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93733"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74FE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center"/>
            <w:hideMark/>
          </w:tcPr>
          <w:p w14:paraId="6FA24456" w14:textId="723C1F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center"/>
            <w:hideMark/>
          </w:tcPr>
          <w:p w14:paraId="3F248024" w14:textId="161142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54CA4E" w14:textId="4C6A54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1FB63" w14:textId="21A80F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30,198.75 </w:t>
            </w:r>
          </w:p>
        </w:tc>
      </w:tr>
      <w:tr w:rsidR="00DF247F" w:rsidRPr="00B76EBB" w14:paraId="5ED4D79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2ECC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16D6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center"/>
            <w:hideMark/>
          </w:tcPr>
          <w:p w14:paraId="180FA2C0" w14:textId="7E090CE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95,631.56 </w:t>
            </w:r>
          </w:p>
        </w:tc>
        <w:tc>
          <w:tcPr>
            <w:tcW w:w="958" w:type="pct"/>
            <w:tcBorders>
              <w:top w:val="nil"/>
              <w:left w:val="nil"/>
              <w:bottom w:val="single" w:sz="4" w:space="0" w:color="000000"/>
              <w:right w:val="single" w:sz="4" w:space="0" w:color="000000"/>
            </w:tcBorders>
            <w:shd w:val="clear" w:color="auto" w:fill="auto"/>
            <w:noWrap/>
            <w:vAlign w:val="center"/>
            <w:hideMark/>
          </w:tcPr>
          <w:p w14:paraId="2AE36369" w14:textId="34ED68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698DCE" w14:textId="729F6A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20FCC" w14:textId="5CC0B73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95,631.56 </w:t>
            </w:r>
          </w:p>
        </w:tc>
      </w:tr>
      <w:tr w:rsidR="00DF247F" w:rsidRPr="00B76EBB" w14:paraId="7AB341E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02EA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9776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center"/>
            <w:hideMark/>
          </w:tcPr>
          <w:p w14:paraId="6195BA79" w14:textId="1A7EEF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center"/>
            <w:hideMark/>
          </w:tcPr>
          <w:p w14:paraId="481FA5EC" w14:textId="1388E0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2D3324" w14:textId="6ED3AF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FAED7" w14:textId="2D98027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93,655.49 </w:t>
            </w:r>
          </w:p>
        </w:tc>
      </w:tr>
      <w:tr w:rsidR="00DF247F" w:rsidRPr="00B76EBB" w14:paraId="591668E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3168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3FF1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center"/>
            <w:hideMark/>
          </w:tcPr>
          <w:p w14:paraId="4D4E5BEA" w14:textId="3C798D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29072F" w14:textId="7B51993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center"/>
            <w:hideMark/>
          </w:tcPr>
          <w:p w14:paraId="0B05747D" w14:textId="311C9C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28DCA" w14:textId="2BDF1E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15,600.00 </w:t>
            </w:r>
          </w:p>
        </w:tc>
      </w:tr>
      <w:tr w:rsidR="00DF247F" w:rsidRPr="00B76EBB" w14:paraId="2450233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457B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4E3F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center"/>
            <w:hideMark/>
          </w:tcPr>
          <w:p w14:paraId="278B2DB7" w14:textId="72A7F7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center"/>
            <w:hideMark/>
          </w:tcPr>
          <w:p w14:paraId="21657FED" w14:textId="39B81B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E974A6" w14:textId="119606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CDE12" w14:textId="7CC087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74,977.50 </w:t>
            </w:r>
          </w:p>
        </w:tc>
      </w:tr>
      <w:tr w:rsidR="00DF247F" w:rsidRPr="00B76EBB" w14:paraId="3A9C248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4DF09"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05CD2A20" w14:textId="420501AC"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0,746,172.24 </w:t>
            </w:r>
          </w:p>
        </w:tc>
        <w:tc>
          <w:tcPr>
            <w:tcW w:w="958" w:type="pct"/>
            <w:tcBorders>
              <w:top w:val="nil"/>
              <w:left w:val="nil"/>
              <w:bottom w:val="single" w:sz="4" w:space="0" w:color="000000"/>
              <w:right w:val="single" w:sz="4" w:space="0" w:color="000000"/>
            </w:tcBorders>
            <w:shd w:val="clear" w:color="D8D8D8" w:fill="D8D8D8"/>
            <w:noWrap/>
            <w:vAlign w:val="center"/>
            <w:hideMark/>
          </w:tcPr>
          <w:p w14:paraId="2AD5B68A" w14:textId="2EC3BCF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63C8865A" w14:textId="4AF9189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ED709B5" w14:textId="1F0CF2B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2,796,172.24 </w:t>
            </w:r>
          </w:p>
        </w:tc>
      </w:tr>
      <w:tr w:rsidR="00DF247F" w:rsidRPr="00B76EBB" w14:paraId="7AC326A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1CBE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7F84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center"/>
            <w:hideMark/>
          </w:tcPr>
          <w:p w14:paraId="47AC2E02" w14:textId="5DC396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center"/>
            <w:hideMark/>
          </w:tcPr>
          <w:p w14:paraId="336DCC62" w14:textId="54656D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469449" w14:textId="195F64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36F57" w14:textId="193C16A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05,012.91 </w:t>
            </w:r>
          </w:p>
        </w:tc>
      </w:tr>
      <w:tr w:rsidR="00DF247F" w:rsidRPr="00B76EBB" w14:paraId="0F3B8EE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E006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12F8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center"/>
            <w:hideMark/>
          </w:tcPr>
          <w:p w14:paraId="3E9920EA" w14:textId="3EE24F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center"/>
            <w:hideMark/>
          </w:tcPr>
          <w:p w14:paraId="139086CE" w14:textId="0ECB88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903F7D" w14:textId="7C1101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07027" w14:textId="31F414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98,900.00 </w:t>
            </w:r>
          </w:p>
        </w:tc>
      </w:tr>
      <w:tr w:rsidR="00DF247F" w:rsidRPr="00B76EBB" w14:paraId="41B6553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58B1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57EB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center"/>
            <w:hideMark/>
          </w:tcPr>
          <w:p w14:paraId="7AAA3306" w14:textId="130864F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300,873.80 </w:t>
            </w:r>
          </w:p>
        </w:tc>
        <w:tc>
          <w:tcPr>
            <w:tcW w:w="958" w:type="pct"/>
            <w:tcBorders>
              <w:top w:val="nil"/>
              <w:left w:val="nil"/>
              <w:bottom w:val="single" w:sz="4" w:space="0" w:color="000000"/>
              <w:right w:val="single" w:sz="4" w:space="0" w:color="000000"/>
            </w:tcBorders>
            <w:shd w:val="clear" w:color="auto" w:fill="auto"/>
            <w:noWrap/>
            <w:vAlign w:val="center"/>
            <w:hideMark/>
          </w:tcPr>
          <w:p w14:paraId="6E746E81" w14:textId="02F4368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C0387D" w14:textId="0A0BB45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3BD00" w14:textId="0CA255E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300,873.80 </w:t>
            </w:r>
          </w:p>
        </w:tc>
      </w:tr>
      <w:tr w:rsidR="00DF247F" w:rsidRPr="00B76EBB" w14:paraId="273111E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FB28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129A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center"/>
            <w:hideMark/>
          </w:tcPr>
          <w:p w14:paraId="49C7DD7C" w14:textId="7D20673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center"/>
            <w:hideMark/>
          </w:tcPr>
          <w:p w14:paraId="1388B484" w14:textId="58BAB7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81F6F4" w14:textId="4E6F94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BE806" w14:textId="02CEC1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53,673.19 </w:t>
            </w:r>
          </w:p>
        </w:tc>
      </w:tr>
      <w:tr w:rsidR="00DF247F" w:rsidRPr="00B76EBB" w14:paraId="244AF48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8E86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9235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center"/>
            <w:hideMark/>
          </w:tcPr>
          <w:p w14:paraId="73DEA676" w14:textId="6F6362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center"/>
            <w:hideMark/>
          </w:tcPr>
          <w:p w14:paraId="3FA4EA7D" w14:textId="37C0F9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C48D5C" w14:textId="45B814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FD4FD" w14:textId="0050BB6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6,355.00 </w:t>
            </w:r>
          </w:p>
        </w:tc>
      </w:tr>
      <w:tr w:rsidR="00DF247F" w:rsidRPr="00B76EBB" w14:paraId="5969805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4D52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25D1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center"/>
            <w:hideMark/>
          </w:tcPr>
          <w:p w14:paraId="3D7AE57F" w14:textId="52C1DAD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center"/>
            <w:hideMark/>
          </w:tcPr>
          <w:p w14:paraId="2EC30950" w14:textId="7A6263A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49032E" w14:textId="7C90F3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BA945" w14:textId="1969D2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48,917.08 </w:t>
            </w:r>
          </w:p>
        </w:tc>
      </w:tr>
      <w:tr w:rsidR="00DF247F" w:rsidRPr="00B76EBB" w14:paraId="6F39879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CDC3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8678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center"/>
            <w:hideMark/>
          </w:tcPr>
          <w:p w14:paraId="4AB82EBC" w14:textId="211507F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center"/>
            <w:hideMark/>
          </w:tcPr>
          <w:p w14:paraId="16E5BED6" w14:textId="76D582E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D6D7BC" w14:textId="43FFAEE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EFF6A" w14:textId="61A5618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57,593.13 </w:t>
            </w:r>
          </w:p>
        </w:tc>
      </w:tr>
      <w:tr w:rsidR="00DF247F" w:rsidRPr="00B76EBB" w14:paraId="5B4BED9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3458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03E1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center"/>
            <w:hideMark/>
          </w:tcPr>
          <w:p w14:paraId="023BBD19" w14:textId="2B2FF4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center"/>
            <w:hideMark/>
          </w:tcPr>
          <w:p w14:paraId="48D22466" w14:textId="5D17AB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CB3F5D" w14:textId="639566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AA940" w14:textId="1D1DE6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12,365.50 </w:t>
            </w:r>
          </w:p>
        </w:tc>
      </w:tr>
      <w:tr w:rsidR="00DF247F" w:rsidRPr="00B76EBB" w14:paraId="7ED2FA7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7996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5819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center"/>
            <w:hideMark/>
          </w:tcPr>
          <w:p w14:paraId="7279C1B7" w14:textId="6AE4C0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center"/>
            <w:hideMark/>
          </w:tcPr>
          <w:p w14:paraId="4409827D" w14:textId="6DD2A7D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DFDCBD" w14:textId="003BD5E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404A5" w14:textId="3EC8F1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2,710.00 </w:t>
            </w:r>
          </w:p>
        </w:tc>
      </w:tr>
      <w:tr w:rsidR="00DF247F" w:rsidRPr="00B76EBB" w14:paraId="226123D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EAC5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6B05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center"/>
            <w:hideMark/>
          </w:tcPr>
          <w:p w14:paraId="2D28DE7E" w14:textId="7786B2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center"/>
            <w:hideMark/>
          </w:tcPr>
          <w:p w14:paraId="13EC412C" w14:textId="1C7AD9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8CEDB4" w14:textId="2D61B6A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7FF7C" w14:textId="16865D6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29,988.13 </w:t>
            </w:r>
          </w:p>
        </w:tc>
      </w:tr>
      <w:tr w:rsidR="00DF247F" w:rsidRPr="00B76EBB" w14:paraId="4BA38F5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9E41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074D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center"/>
            <w:hideMark/>
          </w:tcPr>
          <w:p w14:paraId="51B01DB2" w14:textId="6D31890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center"/>
            <w:hideMark/>
          </w:tcPr>
          <w:p w14:paraId="6C702694" w14:textId="170E19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84F1B4" w14:textId="478479B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95CA1" w14:textId="70D805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294,150.33 </w:t>
            </w:r>
          </w:p>
        </w:tc>
      </w:tr>
      <w:tr w:rsidR="00DF247F" w:rsidRPr="00B76EBB" w14:paraId="74DFCBB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DCF98"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1EAC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center"/>
            <w:hideMark/>
          </w:tcPr>
          <w:p w14:paraId="28280DF0" w14:textId="3AFB8E5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center"/>
            <w:hideMark/>
          </w:tcPr>
          <w:p w14:paraId="23AB7499" w14:textId="756B6F5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A4E535" w14:textId="7CC2B3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9CAA3" w14:textId="281677F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08,576.31 </w:t>
            </w:r>
          </w:p>
        </w:tc>
      </w:tr>
      <w:tr w:rsidR="00DF247F" w:rsidRPr="00B76EBB" w14:paraId="443A1F9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833E1"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B225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503066A0" w14:textId="128BD13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center"/>
            <w:hideMark/>
          </w:tcPr>
          <w:p w14:paraId="6BDDE2DC" w14:textId="0482CA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A5510DA" w14:textId="1BB646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449A5" w14:textId="769316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924,585.00 </w:t>
            </w:r>
          </w:p>
        </w:tc>
      </w:tr>
      <w:tr w:rsidR="00DF247F" w:rsidRPr="00B76EBB" w14:paraId="7115E61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B16B7"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30DB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center"/>
            <w:hideMark/>
          </w:tcPr>
          <w:p w14:paraId="64314DBD" w14:textId="7B71FF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center"/>
            <w:hideMark/>
          </w:tcPr>
          <w:p w14:paraId="528030F6" w14:textId="161754F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E33D63" w14:textId="794CE39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6C7A6" w14:textId="59E3D4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6,355.00 </w:t>
            </w:r>
          </w:p>
        </w:tc>
      </w:tr>
      <w:tr w:rsidR="00DF247F" w:rsidRPr="00B76EBB" w14:paraId="0F1C35A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A23A7"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6A93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center"/>
            <w:hideMark/>
          </w:tcPr>
          <w:p w14:paraId="63B58973" w14:textId="39F1576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center"/>
            <w:hideMark/>
          </w:tcPr>
          <w:p w14:paraId="4666FA03" w14:textId="5CD68AE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921AE1" w14:textId="6F14FFA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E291E" w14:textId="32E27C8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82,395.00 </w:t>
            </w:r>
          </w:p>
        </w:tc>
      </w:tr>
      <w:tr w:rsidR="00DF247F" w:rsidRPr="00B76EBB" w14:paraId="47319D3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2DB4D"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3E31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center"/>
            <w:hideMark/>
          </w:tcPr>
          <w:p w14:paraId="0C8B4265" w14:textId="4499EE1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center"/>
            <w:hideMark/>
          </w:tcPr>
          <w:p w14:paraId="557EE525" w14:textId="321C83D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29AF16" w14:textId="0F85E38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E8F05" w14:textId="762B62D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13,721.86 </w:t>
            </w:r>
          </w:p>
        </w:tc>
      </w:tr>
      <w:tr w:rsidR="00DF247F" w:rsidRPr="00B76EBB" w14:paraId="62D654D2"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692C82"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center"/>
            <w:hideMark/>
          </w:tcPr>
          <w:p w14:paraId="3EDD55C9" w14:textId="0154314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58,371,131.55 </w:t>
            </w:r>
          </w:p>
        </w:tc>
        <w:tc>
          <w:tcPr>
            <w:tcW w:w="958" w:type="pct"/>
            <w:tcBorders>
              <w:top w:val="nil"/>
              <w:left w:val="nil"/>
              <w:bottom w:val="single" w:sz="4" w:space="0" w:color="000000"/>
              <w:right w:val="single" w:sz="4" w:space="0" w:color="000000"/>
            </w:tcBorders>
            <w:shd w:val="clear" w:color="A5A5A5" w:fill="A5A5A5"/>
            <w:noWrap/>
            <w:vAlign w:val="center"/>
            <w:hideMark/>
          </w:tcPr>
          <w:p w14:paraId="4C30E2B3" w14:textId="5A64C9B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center"/>
            <w:hideMark/>
          </w:tcPr>
          <w:p w14:paraId="0A75CF56" w14:textId="64AB4D96"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center"/>
            <w:hideMark/>
          </w:tcPr>
          <w:p w14:paraId="649FD5B4" w14:textId="5BDC208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67,733,995.95 </w:t>
            </w:r>
          </w:p>
        </w:tc>
      </w:tr>
      <w:tr w:rsidR="00DF247F" w:rsidRPr="00B76EBB" w14:paraId="28179546"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80F4D9"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center"/>
            <w:hideMark/>
          </w:tcPr>
          <w:p w14:paraId="153E0CA4" w14:textId="687A070B"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4,706,904.78 </w:t>
            </w:r>
          </w:p>
        </w:tc>
        <w:tc>
          <w:tcPr>
            <w:tcW w:w="958" w:type="pct"/>
            <w:tcBorders>
              <w:top w:val="nil"/>
              <w:left w:val="nil"/>
              <w:bottom w:val="single" w:sz="4" w:space="0" w:color="000000"/>
              <w:right w:val="single" w:sz="4" w:space="0" w:color="000000"/>
            </w:tcBorders>
            <w:shd w:val="clear" w:color="D8D8D8" w:fill="D8D8D8"/>
            <w:noWrap/>
            <w:vAlign w:val="center"/>
            <w:hideMark/>
          </w:tcPr>
          <w:p w14:paraId="0877A0F6" w14:textId="2995D68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center"/>
            <w:hideMark/>
          </w:tcPr>
          <w:p w14:paraId="7066A560" w14:textId="5164711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2CE353EE" w14:textId="315308E6"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34,777,859.78 </w:t>
            </w:r>
          </w:p>
        </w:tc>
      </w:tr>
      <w:tr w:rsidR="00DF247F" w:rsidRPr="00B76EBB" w14:paraId="3FD606B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660AB"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7497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center"/>
            <w:hideMark/>
          </w:tcPr>
          <w:p w14:paraId="1F4AA07E" w14:textId="78804EB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6,904,372.36 </w:t>
            </w:r>
          </w:p>
        </w:tc>
        <w:tc>
          <w:tcPr>
            <w:tcW w:w="958" w:type="pct"/>
            <w:tcBorders>
              <w:top w:val="nil"/>
              <w:left w:val="nil"/>
              <w:bottom w:val="single" w:sz="4" w:space="0" w:color="000000"/>
              <w:right w:val="single" w:sz="4" w:space="0" w:color="000000"/>
            </w:tcBorders>
            <w:shd w:val="clear" w:color="auto" w:fill="auto"/>
            <w:noWrap/>
            <w:vAlign w:val="center"/>
            <w:hideMark/>
          </w:tcPr>
          <w:p w14:paraId="0CFBCD3B" w14:textId="6B9D4F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FD008A" w14:textId="42F5B5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A7923" w14:textId="6F6B50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6,904,372.36 </w:t>
            </w:r>
          </w:p>
        </w:tc>
      </w:tr>
      <w:tr w:rsidR="00DF247F" w:rsidRPr="00B76EBB" w14:paraId="7B1BA40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D3E08"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1635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center"/>
            <w:hideMark/>
          </w:tcPr>
          <w:p w14:paraId="77DBECEB" w14:textId="423ABF4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6,678.24 </w:t>
            </w:r>
          </w:p>
        </w:tc>
        <w:tc>
          <w:tcPr>
            <w:tcW w:w="958" w:type="pct"/>
            <w:tcBorders>
              <w:top w:val="nil"/>
              <w:left w:val="nil"/>
              <w:bottom w:val="single" w:sz="4" w:space="0" w:color="000000"/>
              <w:right w:val="single" w:sz="4" w:space="0" w:color="000000"/>
            </w:tcBorders>
            <w:shd w:val="clear" w:color="auto" w:fill="auto"/>
            <w:noWrap/>
            <w:vAlign w:val="center"/>
            <w:hideMark/>
          </w:tcPr>
          <w:p w14:paraId="4B1CF30C" w14:textId="33E2532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A500FB" w14:textId="36EB0F7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36D0F" w14:textId="7D99AC3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6,678.24 </w:t>
            </w:r>
          </w:p>
        </w:tc>
      </w:tr>
      <w:tr w:rsidR="00DF247F" w:rsidRPr="00B76EBB" w14:paraId="4F39237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16B20"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793C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center"/>
            <w:hideMark/>
          </w:tcPr>
          <w:p w14:paraId="595C0098" w14:textId="11D60EE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1,970.20 </w:t>
            </w:r>
          </w:p>
        </w:tc>
        <w:tc>
          <w:tcPr>
            <w:tcW w:w="958" w:type="pct"/>
            <w:tcBorders>
              <w:top w:val="nil"/>
              <w:left w:val="nil"/>
              <w:bottom w:val="single" w:sz="4" w:space="0" w:color="000000"/>
              <w:right w:val="single" w:sz="4" w:space="0" w:color="000000"/>
            </w:tcBorders>
            <w:shd w:val="clear" w:color="auto" w:fill="auto"/>
            <w:noWrap/>
            <w:vAlign w:val="center"/>
            <w:hideMark/>
          </w:tcPr>
          <w:p w14:paraId="398FAAE0" w14:textId="6154B8F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9B1D2E" w14:textId="2D02AE7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B4453" w14:textId="2D6631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01,970.20 </w:t>
            </w:r>
          </w:p>
        </w:tc>
      </w:tr>
      <w:tr w:rsidR="00DF247F" w:rsidRPr="00B76EBB" w14:paraId="35FD332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20A5B"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4308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center"/>
            <w:hideMark/>
          </w:tcPr>
          <w:p w14:paraId="0865B0D7" w14:textId="0211D1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23,105.56 </w:t>
            </w:r>
          </w:p>
        </w:tc>
        <w:tc>
          <w:tcPr>
            <w:tcW w:w="958" w:type="pct"/>
            <w:tcBorders>
              <w:top w:val="nil"/>
              <w:left w:val="nil"/>
              <w:bottom w:val="single" w:sz="4" w:space="0" w:color="000000"/>
              <w:right w:val="single" w:sz="4" w:space="0" w:color="000000"/>
            </w:tcBorders>
            <w:shd w:val="clear" w:color="auto" w:fill="auto"/>
            <w:noWrap/>
            <w:vAlign w:val="center"/>
            <w:hideMark/>
          </w:tcPr>
          <w:p w14:paraId="403DD1D7" w14:textId="3E6CB8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A8059E" w14:textId="5FFB5C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C3014" w14:textId="13D7479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23,105.56 </w:t>
            </w:r>
          </w:p>
        </w:tc>
      </w:tr>
      <w:tr w:rsidR="00DF247F" w:rsidRPr="00B76EBB" w14:paraId="68D5972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0285F"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9B01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center"/>
            <w:hideMark/>
          </w:tcPr>
          <w:p w14:paraId="0425F5B9" w14:textId="38458D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23,588.70 </w:t>
            </w:r>
          </w:p>
        </w:tc>
        <w:tc>
          <w:tcPr>
            <w:tcW w:w="958" w:type="pct"/>
            <w:tcBorders>
              <w:top w:val="nil"/>
              <w:left w:val="nil"/>
              <w:bottom w:val="single" w:sz="4" w:space="0" w:color="000000"/>
              <w:right w:val="single" w:sz="4" w:space="0" w:color="000000"/>
            </w:tcBorders>
            <w:shd w:val="clear" w:color="auto" w:fill="auto"/>
            <w:noWrap/>
            <w:vAlign w:val="center"/>
            <w:hideMark/>
          </w:tcPr>
          <w:p w14:paraId="3F505BA0" w14:textId="070984A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D7E36B" w14:textId="7CD001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C2EA0" w14:textId="04D3A7B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23,588.70 </w:t>
            </w:r>
          </w:p>
        </w:tc>
      </w:tr>
      <w:tr w:rsidR="00DF247F" w:rsidRPr="00B76EBB" w14:paraId="7E4E9A3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483A4"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B079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center"/>
            <w:hideMark/>
          </w:tcPr>
          <w:p w14:paraId="452E091C" w14:textId="37A53F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88,661.44 </w:t>
            </w:r>
          </w:p>
        </w:tc>
        <w:tc>
          <w:tcPr>
            <w:tcW w:w="958" w:type="pct"/>
            <w:tcBorders>
              <w:top w:val="nil"/>
              <w:left w:val="nil"/>
              <w:bottom w:val="single" w:sz="4" w:space="0" w:color="000000"/>
              <w:right w:val="single" w:sz="4" w:space="0" w:color="000000"/>
            </w:tcBorders>
            <w:shd w:val="clear" w:color="auto" w:fill="auto"/>
            <w:noWrap/>
            <w:vAlign w:val="center"/>
            <w:hideMark/>
          </w:tcPr>
          <w:p w14:paraId="1220634C" w14:textId="23D026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8E1234" w14:textId="17C0B94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D4C8E" w14:textId="07B311B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88,661.44 </w:t>
            </w:r>
          </w:p>
        </w:tc>
      </w:tr>
      <w:tr w:rsidR="00DF247F" w:rsidRPr="00B76EBB" w14:paraId="614AACB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ECD0E"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38D57D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center"/>
            <w:hideMark/>
          </w:tcPr>
          <w:p w14:paraId="006FD76F" w14:textId="0504686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12,826.63 </w:t>
            </w:r>
          </w:p>
        </w:tc>
        <w:tc>
          <w:tcPr>
            <w:tcW w:w="958" w:type="pct"/>
            <w:tcBorders>
              <w:top w:val="nil"/>
              <w:left w:val="nil"/>
              <w:bottom w:val="single" w:sz="4" w:space="0" w:color="000000"/>
              <w:right w:val="single" w:sz="4" w:space="0" w:color="000000"/>
            </w:tcBorders>
            <w:shd w:val="clear" w:color="auto" w:fill="auto"/>
            <w:noWrap/>
            <w:vAlign w:val="center"/>
            <w:hideMark/>
          </w:tcPr>
          <w:p w14:paraId="5DA86842" w14:textId="0909B15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B488E4" w14:textId="0C1D337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45AC2" w14:textId="4C9F879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12,826.63 </w:t>
            </w:r>
          </w:p>
        </w:tc>
      </w:tr>
      <w:tr w:rsidR="00DF247F" w:rsidRPr="00B76EBB" w14:paraId="492BDA4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04245"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B127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center"/>
            <w:hideMark/>
          </w:tcPr>
          <w:p w14:paraId="4A50C21D" w14:textId="66A53D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center"/>
            <w:hideMark/>
          </w:tcPr>
          <w:p w14:paraId="1733ACAD" w14:textId="7A725B4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743008" w14:textId="1964D3A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36BCF" w14:textId="4370E83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02,785.90 </w:t>
            </w:r>
          </w:p>
        </w:tc>
      </w:tr>
      <w:tr w:rsidR="00DF247F" w:rsidRPr="00B76EBB" w14:paraId="068DD27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2068D"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2158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center"/>
            <w:hideMark/>
          </w:tcPr>
          <w:p w14:paraId="661FDE3D" w14:textId="4E16BD0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center"/>
            <w:hideMark/>
          </w:tcPr>
          <w:p w14:paraId="6F9DA50C" w14:textId="4A7912F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D1A3DD" w14:textId="5BD4FCC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81B58" w14:textId="1DD3711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49,086.88 </w:t>
            </w:r>
          </w:p>
        </w:tc>
      </w:tr>
      <w:tr w:rsidR="00DF247F" w:rsidRPr="00B76EBB" w14:paraId="4BC66CE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EF9DE"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5471B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center"/>
            <w:hideMark/>
          </w:tcPr>
          <w:p w14:paraId="169A8E69" w14:textId="378544D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75,518.08 </w:t>
            </w:r>
          </w:p>
        </w:tc>
        <w:tc>
          <w:tcPr>
            <w:tcW w:w="958" w:type="pct"/>
            <w:tcBorders>
              <w:top w:val="nil"/>
              <w:left w:val="nil"/>
              <w:bottom w:val="single" w:sz="4" w:space="0" w:color="000000"/>
              <w:right w:val="single" w:sz="4" w:space="0" w:color="000000"/>
            </w:tcBorders>
            <w:shd w:val="clear" w:color="auto" w:fill="auto"/>
            <w:noWrap/>
            <w:vAlign w:val="center"/>
            <w:hideMark/>
          </w:tcPr>
          <w:p w14:paraId="42561654" w14:textId="4BA214B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A37997" w14:textId="6D0EDED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C9755" w14:textId="5F817A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075,518.08 </w:t>
            </w:r>
          </w:p>
        </w:tc>
      </w:tr>
      <w:tr w:rsidR="00DF247F" w:rsidRPr="00B76EBB" w14:paraId="5E69CE2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D79CC"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6355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center"/>
            <w:hideMark/>
          </w:tcPr>
          <w:p w14:paraId="61792737" w14:textId="0C1281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28,631.84 </w:t>
            </w:r>
          </w:p>
        </w:tc>
        <w:tc>
          <w:tcPr>
            <w:tcW w:w="958" w:type="pct"/>
            <w:tcBorders>
              <w:top w:val="nil"/>
              <w:left w:val="nil"/>
              <w:bottom w:val="single" w:sz="4" w:space="0" w:color="000000"/>
              <w:right w:val="single" w:sz="4" w:space="0" w:color="000000"/>
            </w:tcBorders>
            <w:shd w:val="clear" w:color="auto" w:fill="auto"/>
            <w:noWrap/>
            <w:vAlign w:val="center"/>
            <w:hideMark/>
          </w:tcPr>
          <w:p w14:paraId="7FE2564C" w14:textId="01E4041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15A257" w14:textId="1D2AE94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E01997B" w14:textId="00619A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67,631.84 </w:t>
            </w:r>
          </w:p>
        </w:tc>
      </w:tr>
      <w:tr w:rsidR="00DF247F" w:rsidRPr="00B76EBB" w14:paraId="616E512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6E9DE"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69D8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center"/>
            <w:hideMark/>
          </w:tcPr>
          <w:p w14:paraId="1CA505A7" w14:textId="3FF6AAF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12,843.96 </w:t>
            </w:r>
          </w:p>
        </w:tc>
        <w:tc>
          <w:tcPr>
            <w:tcW w:w="958" w:type="pct"/>
            <w:tcBorders>
              <w:top w:val="nil"/>
              <w:left w:val="nil"/>
              <w:bottom w:val="single" w:sz="4" w:space="0" w:color="000000"/>
              <w:right w:val="single" w:sz="4" w:space="0" w:color="000000"/>
            </w:tcBorders>
            <w:shd w:val="clear" w:color="auto" w:fill="auto"/>
            <w:noWrap/>
            <w:vAlign w:val="center"/>
            <w:hideMark/>
          </w:tcPr>
          <w:p w14:paraId="01D69C75" w14:textId="2E4EB0D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3CDE3E" w14:textId="5B3D67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6AAAC" w14:textId="06DE5A2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12,843.96 </w:t>
            </w:r>
          </w:p>
        </w:tc>
      </w:tr>
      <w:tr w:rsidR="00DF247F" w:rsidRPr="00B76EBB" w14:paraId="145CFF9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C9970"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74E1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center"/>
            <w:hideMark/>
          </w:tcPr>
          <w:p w14:paraId="754B40C9" w14:textId="7B0734C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center"/>
            <w:hideMark/>
          </w:tcPr>
          <w:p w14:paraId="630151F5" w14:textId="1A4EAAD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B2166B" w14:textId="584E92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2EEB8" w14:textId="169731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03,531.70 </w:t>
            </w:r>
          </w:p>
        </w:tc>
      </w:tr>
      <w:tr w:rsidR="00DF247F" w:rsidRPr="00B76EBB" w14:paraId="36BA433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6B367"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DD44F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center"/>
            <w:hideMark/>
          </w:tcPr>
          <w:p w14:paraId="3EAAB92D" w14:textId="4A2FCD0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87,315.82 </w:t>
            </w:r>
          </w:p>
        </w:tc>
        <w:tc>
          <w:tcPr>
            <w:tcW w:w="958" w:type="pct"/>
            <w:tcBorders>
              <w:top w:val="nil"/>
              <w:left w:val="nil"/>
              <w:bottom w:val="single" w:sz="4" w:space="0" w:color="000000"/>
              <w:right w:val="single" w:sz="4" w:space="0" w:color="000000"/>
            </w:tcBorders>
            <w:shd w:val="clear" w:color="auto" w:fill="auto"/>
            <w:noWrap/>
            <w:vAlign w:val="center"/>
            <w:hideMark/>
          </w:tcPr>
          <w:p w14:paraId="368ED534" w14:textId="31A6BB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960E46" w14:textId="2115C4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E59DD" w14:textId="30F714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87,315.82 </w:t>
            </w:r>
          </w:p>
        </w:tc>
      </w:tr>
      <w:tr w:rsidR="00DF247F" w:rsidRPr="00B76EBB" w14:paraId="50F0372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2275F"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D216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center"/>
            <w:hideMark/>
          </w:tcPr>
          <w:p w14:paraId="52186276" w14:textId="60BD140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center"/>
            <w:hideMark/>
          </w:tcPr>
          <w:p w14:paraId="0C86191E" w14:textId="51FEC3D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7E5BFC" w14:textId="4E2F97B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B7BFB" w14:textId="7A82EA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22,925.28 </w:t>
            </w:r>
          </w:p>
        </w:tc>
      </w:tr>
      <w:tr w:rsidR="00DF247F" w:rsidRPr="00B76EBB" w14:paraId="3764D54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1C83D"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B8E8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center"/>
            <w:hideMark/>
          </w:tcPr>
          <w:p w14:paraId="1AC86827" w14:textId="5535086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4,904.06 </w:t>
            </w:r>
          </w:p>
        </w:tc>
        <w:tc>
          <w:tcPr>
            <w:tcW w:w="958" w:type="pct"/>
            <w:tcBorders>
              <w:top w:val="nil"/>
              <w:left w:val="nil"/>
              <w:bottom w:val="single" w:sz="4" w:space="0" w:color="000000"/>
              <w:right w:val="single" w:sz="4" w:space="0" w:color="000000"/>
            </w:tcBorders>
            <w:shd w:val="clear" w:color="auto" w:fill="auto"/>
            <w:noWrap/>
            <w:vAlign w:val="center"/>
            <w:hideMark/>
          </w:tcPr>
          <w:p w14:paraId="15506B19" w14:textId="1E343AC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296A22" w14:textId="63A91D1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98234" w14:textId="363B5CA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4,904.06 </w:t>
            </w:r>
          </w:p>
        </w:tc>
      </w:tr>
      <w:tr w:rsidR="00DF247F" w:rsidRPr="00B76EBB" w14:paraId="5301755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74DE7"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45E7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center"/>
            <w:hideMark/>
          </w:tcPr>
          <w:p w14:paraId="71B933B4" w14:textId="4123B5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19,167.42 </w:t>
            </w:r>
          </w:p>
        </w:tc>
        <w:tc>
          <w:tcPr>
            <w:tcW w:w="958" w:type="pct"/>
            <w:tcBorders>
              <w:top w:val="nil"/>
              <w:left w:val="nil"/>
              <w:bottom w:val="single" w:sz="4" w:space="0" w:color="000000"/>
              <w:right w:val="single" w:sz="4" w:space="0" w:color="000000"/>
            </w:tcBorders>
            <w:shd w:val="clear" w:color="auto" w:fill="auto"/>
            <w:noWrap/>
            <w:vAlign w:val="center"/>
            <w:hideMark/>
          </w:tcPr>
          <w:p w14:paraId="690161DF" w14:textId="7B7A462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148DFC" w14:textId="2BBE88E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804EB" w14:textId="7C0862D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19,167.42 </w:t>
            </w:r>
          </w:p>
        </w:tc>
      </w:tr>
      <w:tr w:rsidR="00DF247F" w:rsidRPr="00B76EBB" w14:paraId="3FD1688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ED5B4"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9517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center"/>
            <w:hideMark/>
          </w:tcPr>
          <w:p w14:paraId="3D969ABE" w14:textId="368904F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3,270.58 </w:t>
            </w:r>
          </w:p>
        </w:tc>
        <w:tc>
          <w:tcPr>
            <w:tcW w:w="958" w:type="pct"/>
            <w:tcBorders>
              <w:top w:val="nil"/>
              <w:left w:val="nil"/>
              <w:bottom w:val="single" w:sz="4" w:space="0" w:color="000000"/>
              <w:right w:val="single" w:sz="4" w:space="0" w:color="000000"/>
            </w:tcBorders>
            <w:shd w:val="clear" w:color="auto" w:fill="auto"/>
            <w:noWrap/>
            <w:vAlign w:val="center"/>
            <w:hideMark/>
          </w:tcPr>
          <w:p w14:paraId="55BB4F6D" w14:textId="7D22D2A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E2F1BA" w14:textId="0B1EEAB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019FA" w14:textId="31BD590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3,270.58 </w:t>
            </w:r>
          </w:p>
        </w:tc>
      </w:tr>
      <w:tr w:rsidR="00DF247F" w:rsidRPr="00B76EBB" w14:paraId="3E50566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31126"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5DB6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604F279B" w14:textId="534A065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0,755.94 </w:t>
            </w:r>
          </w:p>
        </w:tc>
        <w:tc>
          <w:tcPr>
            <w:tcW w:w="958" w:type="pct"/>
            <w:tcBorders>
              <w:top w:val="nil"/>
              <w:left w:val="nil"/>
              <w:bottom w:val="single" w:sz="4" w:space="0" w:color="000000"/>
              <w:right w:val="single" w:sz="4" w:space="0" w:color="000000"/>
            </w:tcBorders>
            <w:shd w:val="clear" w:color="auto" w:fill="auto"/>
            <w:noWrap/>
            <w:vAlign w:val="center"/>
            <w:hideMark/>
          </w:tcPr>
          <w:p w14:paraId="57AF44B1" w14:textId="751452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EB1CE7" w14:textId="727380D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0CB9E" w14:textId="428097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40,755.94 </w:t>
            </w:r>
          </w:p>
        </w:tc>
      </w:tr>
      <w:tr w:rsidR="00DF247F" w:rsidRPr="00B76EBB" w14:paraId="74ECC1C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047E6"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3142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center"/>
            <w:hideMark/>
          </w:tcPr>
          <w:p w14:paraId="4D48EE97" w14:textId="34AEB62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68,294.12 </w:t>
            </w:r>
          </w:p>
        </w:tc>
        <w:tc>
          <w:tcPr>
            <w:tcW w:w="958" w:type="pct"/>
            <w:tcBorders>
              <w:top w:val="nil"/>
              <w:left w:val="nil"/>
              <w:bottom w:val="single" w:sz="4" w:space="0" w:color="000000"/>
              <w:right w:val="single" w:sz="4" w:space="0" w:color="000000"/>
            </w:tcBorders>
            <w:shd w:val="clear" w:color="auto" w:fill="auto"/>
            <w:noWrap/>
            <w:vAlign w:val="center"/>
            <w:hideMark/>
          </w:tcPr>
          <w:p w14:paraId="01F5E935" w14:textId="3DC59F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003B45" w14:textId="03E3B56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E9591" w14:textId="4212D38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68,294.12 </w:t>
            </w:r>
          </w:p>
        </w:tc>
      </w:tr>
      <w:tr w:rsidR="00DF247F" w:rsidRPr="00B76EBB" w14:paraId="3CE497A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3C57E"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C3B8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63949231" w14:textId="50D523A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center"/>
            <w:hideMark/>
          </w:tcPr>
          <w:p w14:paraId="55B94E12" w14:textId="766375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F4F470" w14:textId="439200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235BF" w14:textId="430C8F3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4,388.00 </w:t>
            </w:r>
          </w:p>
        </w:tc>
      </w:tr>
      <w:tr w:rsidR="00DF247F" w:rsidRPr="00B76EBB" w14:paraId="004CA7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BF05D"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0E6D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center"/>
            <w:hideMark/>
          </w:tcPr>
          <w:p w14:paraId="7D83C141" w14:textId="6D39363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67,676.16 </w:t>
            </w:r>
          </w:p>
        </w:tc>
        <w:tc>
          <w:tcPr>
            <w:tcW w:w="958" w:type="pct"/>
            <w:tcBorders>
              <w:top w:val="nil"/>
              <w:left w:val="nil"/>
              <w:bottom w:val="single" w:sz="4" w:space="0" w:color="000000"/>
              <w:right w:val="single" w:sz="4" w:space="0" w:color="000000"/>
            </w:tcBorders>
            <w:shd w:val="clear" w:color="auto" w:fill="auto"/>
            <w:noWrap/>
            <w:vAlign w:val="center"/>
            <w:hideMark/>
          </w:tcPr>
          <w:p w14:paraId="4299D8F2" w14:textId="2CDC3E1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center"/>
            <w:hideMark/>
          </w:tcPr>
          <w:p w14:paraId="2324845F" w14:textId="7B54994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6FCCA" w14:textId="174F75E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79,631.16 </w:t>
            </w:r>
          </w:p>
        </w:tc>
      </w:tr>
      <w:tr w:rsidR="00DF247F" w:rsidRPr="00B76EBB" w14:paraId="7E18F67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D4155"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00AA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center"/>
            <w:hideMark/>
          </w:tcPr>
          <w:p w14:paraId="71B5C0C0" w14:textId="29D5A7E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center"/>
            <w:hideMark/>
          </w:tcPr>
          <w:p w14:paraId="64B0837A" w14:textId="5FEC7B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2B0D7BA" w14:textId="1D92827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0F6CD" w14:textId="4A69CF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80,489.87 </w:t>
            </w:r>
          </w:p>
        </w:tc>
      </w:tr>
      <w:tr w:rsidR="00DF247F" w:rsidRPr="00B76EBB" w14:paraId="6DC857C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3B422"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236B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center"/>
            <w:hideMark/>
          </w:tcPr>
          <w:p w14:paraId="28CA1DCB" w14:textId="35FFD5C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center"/>
            <w:hideMark/>
          </w:tcPr>
          <w:p w14:paraId="6CE5AC6A" w14:textId="63342E6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145D23" w14:textId="589F9AF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5E0A8" w14:textId="397914E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65,510.76 </w:t>
            </w:r>
          </w:p>
        </w:tc>
      </w:tr>
      <w:tr w:rsidR="00DF247F" w:rsidRPr="00B76EBB" w14:paraId="7127E87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D84AE"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7D10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center"/>
            <w:hideMark/>
          </w:tcPr>
          <w:p w14:paraId="325A5D12" w14:textId="7DE472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11,375.10 </w:t>
            </w:r>
          </w:p>
        </w:tc>
        <w:tc>
          <w:tcPr>
            <w:tcW w:w="958" w:type="pct"/>
            <w:tcBorders>
              <w:top w:val="nil"/>
              <w:left w:val="nil"/>
              <w:bottom w:val="single" w:sz="4" w:space="0" w:color="000000"/>
              <w:right w:val="single" w:sz="4" w:space="0" w:color="000000"/>
            </w:tcBorders>
            <w:shd w:val="clear" w:color="auto" w:fill="auto"/>
            <w:noWrap/>
            <w:vAlign w:val="center"/>
            <w:hideMark/>
          </w:tcPr>
          <w:p w14:paraId="4FB1547B" w14:textId="595BFB6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02D477" w14:textId="77471BD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DB4A5" w14:textId="6B7E35F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11,375.10 </w:t>
            </w:r>
          </w:p>
        </w:tc>
      </w:tr>
      <w:tr w:rsidR="00DF247F" w:rsidRPr="00B76EBB" w14:paraId="23FCF25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F1FB6"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405F5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center"/>
            <w:hideMark/>
          </w:tcPr>
          <w:p w14:paraId="3E9728E2" w14:textId="6FC060C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6,288.70 </w:t>
            </w:r>
          </w:p>
        </w:tc>
        <w:tc>
          <w:tcPr>
            <w:tcW w:w="958" w:type="pct"/>
            <w:tcBorders>
              <w:top w:val="nil"/>
              <w:left w:val="nil"/>
              <w:bottom w:val="single" w:sz="4" w:space="0" w:color="000000"/>
              <w:right w:val="single" w:sz="4" w:space="0" w:color="000000"/>
            </w:tcBorders>
            <w:shd w:val="clear" w:color="auto" w:fill="auto"/>
            <w:noWrap/>
            <w:vAlign w:val="center"/>
            <w:hideMark/>
          </w:tcPr>
          <w:p w14:paraId="4808457C" w14:textId="25C7D4F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5E88A8" w14:textId="305CB3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D4A01" w14:textId="301A41A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16,288.70 </w:t>
            </w:r>
          </w:p>
        </w:tc>
      </w:tr>
      <w:tr w:rsidR="00DF247F" w:rsidRPr="00B76EBB" w14:paraId="7BC3F39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8C925"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9615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center"/>
            <w:hideMark/>
          </w:tcPr>
          <w:p w14:paraId="75990D37" w14:textId="1F610F2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10,941.48 </w:t>
            </w:r>
          </w:p>
        </w:tc>
        <w:tc>
          <w:tcPr>
            <w:tcW w:w="958" w:type="pct"/>
            <w:tcBorders>
              <w:top w:val="nil"/>
              <w:left w:val="nil"/>
              <w:bottom w:val="single" w:sz="4" w:space="0" w:color="000000"/>
              <w:right w:val="single" w:sz="4" w:space="0" w:color="000000"/>
            </w:tcBorders>
            <w:shd w:val="clear" w:color="auto" w:fill="auto"/>
            <w:noWrap/>
            <w:vAlign w:val="center"/>
            <w:hideMark/>
          </w:tcPr>
          <w:p w14:paraId="0B9CEE6B" w14:textId="1DFBED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734708" w14:textId="3B3252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8AE4F" w14:textId="3F0925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10,941.48 </w:t>
            </w:r>
          </w:p>
        </w:tc>
      </w:tr>
      <w:tr w:rsidR="00DF247F" w:rsidRPr="00B76EBB" w14:paraId="53114699"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4374E"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center"/>
            <w:hideMark/>
          </w:tcPr>
          <w:p w14:paraId="4AAA6A33" w14:textId="1C88F6A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5,475,640.88 </w:t>
            </w:r>
          </w:p>
        </w:tc>
        <w:tc>
          <w:tcPr>
            <w:tcW w:w="958" w:type="pct"/>
            <w:tcBorders>
              <w:top w:val="nil"/>
              <w:left w:val="nil"/>
              <w:bottom w:val="single" w:sz="4" w:space="0" w:color="000000"/>
              <w:right w:val="single" w:sz="4" w:space="0" w:color="000000"/>
            </w:tcBorders>
            <w:shd w:val="clear" w:color="D8D8D8" w:fill="D8D8D8"/>
            <w:noWrap/>
            <w:vAlign w:val="center"/>
            <w:hideMark/>
          </w:tcPr>
          <w:p w14:paraId="06B90F95" w14:textId="06E59AFB"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4976D92" w14:textId="71FA408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053347C" w14:textId="4441821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5,475,640.88 </w:t>
            </w:r>
          </w:p>
        </w:tc>
      </w:tr>
      <w:tr w:rsidR="00DF247F" w:rsidRPr="00B76EBB" w14:paraId="39653FA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E355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1620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center"/>
            <w:hideMark/>
          </w:tcPr>
          <w:p w14:paraId="567AD0C7" w14:textId="379D85C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38,454.26 </w:t>
            </w:r>
          </w:p>
        </w:tc>
        <w:tc>
          <w:tcPr>
            <w:tcW w:w="958" w:type="pct"/>
            <w:tcBorders>
              <w:top w:val="nil"/>
              <w:left w:val="nil"/>
              <w:bottom w:val="single" w:sz="4" w:space="0" w:color="000000"/>
              <w:right w:val="single" w:sz="4" w:space="0" w:color="000000"/>
            </w:tcBorders>
            <w:shd w:val="clear" w:color="auto" w:fill="auto"/>
            <w:noWrap/>
            <w:vAlign w:val="center"/>
            <w:hideMark/>
          </w:tcPr>
          <w:p w14:paraId="40A85682" w14:textId="206C3F9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0B8881" w14:textId="2C4627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07714" w14:textId="69974D2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138,454.26 </w:t>
            </w:r>
          </w:p>
        </w:tc>
      </w:tr>
      <w:tr w:rsidR="00DF247F" w:rsidRPr="00B76EBB" w14:paraId="08C44BA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7365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C978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center"/>
            <w:hideMark/>
          </w:tcPr>
          <w:p w14:paraId="3F4EBE16" w14:textId="44FCF5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27,256.24 </w:t>
            </w:r>
          </w:p>
        </w:tc>
        <w:tc>
          <w:tcPr>
            <w:tcW w:w="958" w:type="pct"/>
            <w:tcBorders>
              <w:top w:val="nil"/>
              <w:left w:val="nil"/>
              <w:bottom w:val="single" w:sz="4" w:space="0" w:color="000000"/>
              <w:right w:val="single" w:sz="4" w:space="0" w:color="000000"/>
            </w:tcBorders>
            <w:shd w:val="clear" w:color="auto" w:fill="auto"/>
            <w:noWrap/>
            <w:vAlign w:val="center"/>
            <w:hideMark/>
          </w:tcPr>
          <w:p w14:paraId="4ADF1EDE" w14:textId="6BE1B9D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B0126C" w14:textId="658D3B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FA907" w14:textId="0C53FBC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27,256.24 </w:t>
            </w:r>
          </w:p>
        </w:tc>
      </w:tr>
      <w:tr w:rsidR="00DF247F" w:rsidRPr="00B76EBB" w14:paraId="3B2D258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83FC1"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2BE6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center"/>
            <w:hideMark/>
          </w:tcPr>
          <w:p w14:paraId="23DE8567" w14:textId="1D2C5A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51,799.06 </w:t>
            </w:r>
          </w:p>
        </w:tc>
        <w:tc>
          <w:tcPr>
            <w:tcW w:w="958" w:type="pct"/>
            <w:tcBorders>
              <w:top w:val="nil"/>
              <w:left w:val="nil"/>
              <w:bottom w:val="single" w:sz="4" w:space="0" w:color="000000"/>
              <w:right w:val="single" w:sz="4" w:space="0" w:color="000000"/>
            </w:tcBorders>
            <w:shd w:val="clear" w:color="auto" w:fill="auto"/>
            <w:noWrap/>
            <w:vAlign w:val="center"/>
            <w:hideMark/>
          </w:tcPr>
          <w:p w14:paraId="2AB0850E" w14:textId="4D7E93D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ED2C3F" w14:textId="2A239E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755A3" w14:textId="7F05B2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51,799.06 </w:t>
            </w:r>
          </w:p>
        </w:tc>
      </w:tr>
      <w:tr w:rsidR="00DF247F" w:rsidRPr="00B76EBB" w14:paraId="72A50D6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4B72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3459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center"/>
            <w:hideMark/>
          </w:tcPr>
          <w:p w14:paraId="00C14CFC" w14:textId="4DAE09D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2,883.73 </w:t>
            </w:r>
          </w:p>
        </w:tc>
        <w:tc>
          <w:tcPr>
            <w:tcW w:w="958" w:type="pct"/>
            <w:tcBorders>
              <w:top w:val="nil"/>
              <w:left w:val="nil"/>
              <w:bottom w:val="single" w:sz="4" w:space="0" w:color="000000"/>
              <w:right w:val="single" w:sz="4" w:space="0" w:color="000000"/>
            </w:tcBorders>
            <w:shd w:val="clear" w:color="auto" w:fill="auto"/>
            <w:noWrap/>
            <w:vAlign w:val="center"/>
            <w:hideMark/>
          </w:tcPr>
          <w:p w14:paraId="12B30996" w14:textId="664853A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836F25" w14:textId="10C060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BD7DD" w14:textId="50EA5C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42,883.73 </w:t>
            </w:r>
          </w:p>
        </w:tc>
      </w:tr>
      <w:tr w:rsidR="00DF247F" w:rsidRPr="00B76EBB" w14:paraId="2A86CEB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10E2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7C17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center"/>
            <w:hideMark/>
          </w:tcPr>
          <w:p w14:paraId="53158B8E" w14:textId="1B13403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221,780.56 </w:t>
            </w:r>
          </w:p>
        </w:tc>
        <w:tc>
          <w:tcPr>
            <w:tcW w:w="958" w:type="pct"/>
            <w:tcBorders>
              <w:top w:val="nil"/>
              <w:left w:val="nil"/>
              <w:bottom w:val="single" w:sz="4" w:space="0" w:color="000000"/>
              <w:right w:val="single" w:sz="4" w:space="0" w:color="000000"/>
            </w:tcBorders>
            <w:shd w:val="clear" w:color="auto" w:fill="auto"/>
            <w:noWrap/>
            <w:vAlign w:val="center"/>
            <w:hideMark/>
          </w:tcPr>
          <w:p w14:paraId="7C97AF8F" w14:textId="1D2C98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36ED25" w14:textId="307B47F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4895E" w14:textId="30198B9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221,780.56 </w:t>
            </w:r>
          </w:p>
        </w:tc>
      </w:tr>
      <w:tr w:rsidR="00DF247F" w:rsidRPr="00B76EBB" w14:paraId="74814A3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4136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810C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center"/>
            <w:hideMark/>
          </w:tcPr>
          <w:p w14:paraId="3887B5DF" w14:textId="32FCA55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783,449.25 </w:t>
            </w:r>
          </w:p>
        </w:tc>
        <w:tc>
          <w:tcPr>
            <w:tcW w:w="958" w:type="pct"/>
            <w:tcBorders>
              <w:top w:val="nil"/>
              <w:left w:val="nil"/>
              <w:bottom w:val="single" w:sz="4" w:space="0" w:color="000000"/>
              <w:right w:val="single" w:sz="4" w:space="0" w:color="000000"/>
            </w:tcBorders>
            <w:shd w:val="clear" w:color="auto" w:fill="auto"/>
            <w:noWrap/>
            <w:vAlign w:val="center"/>
            <w:hideMark/>
          </w:tcPr>
          <w:p w14:paraId="49590C38" w14:textId="234B426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36A2DF" w14:textId="09B4ACE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33FBE" w14:textId="3BC873F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783,449.25 </w:t>
            </w:r>
          </w:p>
        </w:tc>
      </w:tr>
      <w:tr w:rsidR="00DF247F" w:rsidRPr="00B76EBB" w14:paraId="6D1D0C6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A0DC8"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F82C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center"/>
            <w:hideMark/>
          </w:tcPr>
          <w:p w14:paraId="5109E7CF" w14:textId="3FBAA0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510,017.78 </w:t>
            </w:r>
          </w:p>
        </w:tc>
        <w:tc>
          <w:tcPr>
            <w:tcW w:w="958" w:type="pct"/>
            <w:tcBorders>
              <w:top w:val="nil"/>
              <w:left w:val="nil"/>
              <w:bottom w:val="single" w:sz="4" w:space="0" w:color="000000"/>
              <w:right w:val="single" w:sz="4" w:space="0" w:color="000000"/>
            </w:tcBorders>
            <w:shd w:val="clear" w:color="auto" w:fill="auto"/>
            <w:noWrap/>
            <w:vAlign w:val="center"/>
            <w:hideMark/>
          </w:tcPr>
          <w:p w14:paraId="040EDB47" w14:textId="2EBF8A6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FED58F" w14:textId="61D4951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3B393" w14:textId="0AB94F7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510,017.78 </w:t>
            </w:r>
          </w:p>
        </w:tc>
      </w:tr>
      <w:tr w:rsidR="00DF247F" w:rsidRPr="00B76EBB" w14:paraId="3024DDF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72C5E2"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center"/>
            <w:hideMark/>
          </w:tcPr>
          <w:p w14:paraId="641E348F" w14:textId="2D96F36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44,891,264.94 </w:t>
            </w:r>
          </w:p>
        </w:tc>
        <w:tc>
          <w:tcPr>
            <w:tcW w:w="958" w:type="pct"/>
            <w:tcBorders>
              <w:top w:val="nil"/>
              <w:left w:val="nil"/>
              <w:bottom w:val="single" w:sz="4" w:space="0" w:color="000000"/>
              <w:right w:val="single" w:sz="4" w:space="0" w:color="000000"/>
            </w:tcBorders>
            <w:shd w:val="clear" w:color="D8D8D8" w:fill="D8D8D8"/>
            <w:noWrap/>
            <w:vAlign w:val="center"/>
            <w:hideMark/>
          </w:tcPr>
          <w:p w14:paraId="75D33A65" w14:textId="3726561C"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center"/>
            <w:hideMark/>
          </w:tcPr>
          <w:p w14:paraId="43743CD6" w14:textId="38B667F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center"/>
            <w:hideMark/>
          </w:tcPr>
          <w:p w14:paraId="5D4EB93A" w14:textId="2970DE2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54,183,174.34 </w:t>
            </w:r>
          </w:p>
        </w:tc>
      </w:tr>
      <w:tr w:rsidR="00DF247F" w:rsidRPr="00B76EBB" w14:paraId="7D3AB0D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3CB76"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11DF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center"/>
            <w:hideMark/>
          </w:tcPr>
          <w:p w14:paraId="4067A476" w14:textId="00D40A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30,655.54 </w:t>
            </w:r>
          </w:p>
        </w:tc>
        <w:tc>
          <w:tcPr>
            <w:tcW w:w="958" w:type="pct"/>
            <w:tcBorders>
              <w:top w:val="nil"/>
              <w:left w:val="nil"/>
              <w:bottom w:val="single" w:sz="4" w:space="0" w:color="000000"/>
              <w:right w:val="single" w:sz="4" w:space="0" w:color="000000"/>
            </w:tcBorders>
            <w:shd w:val="clear" w:color="auto" w:fill="auto"/>
            <w:noWrap/>
            <w:vAlign w:val="center"/>
            <w:hideMark/>
          </w:tcPr>
          <w:p w14:paraId="631D15E3" w14:textId="15814A7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DD8931" w14:textId="1851C57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513EF" w14:textId="6B1017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30,655.54 </w:t>
            </w:r>
          </w:p>
        </w:tc>
      </w:tr>
      <w:tr w:rsidR="00DF247F" w:rsidRPr="00B76EBB" w14:paraId="3A3D861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EC2A1"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D800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center"/>
            <w:hideMark/>
          </w:tcPr>
          <w:p w14:paraId="6D44F803" w14:textId="5AD41A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7,931,964.02 </w:t>
            </w:r>
          </w:p>
        </w:tc>
        <w:tc>
          <w:tcPr>
            <w:tcW w:w="958" w:type="pct"/>
            <w:tcBorders>
              <w:top w:val="nil"/>
              <w:left w:val="nil"/>
              <w:bottom w:val="single" w:sz="4" w:space="0" w:color="000000"/>
              <w:right w:val="single" w:sz="4" w:space="0" w:color="000000"/>
            </w:tcBorders>
            <w:shd w:val="clear" w:color="auto" w:fill="auto"/>
            <w:noWrap/>
            <w:vAlign w:val="center"/>
            <w:hideMark/>
          </w:tcPr>
          <w:p w14:paraId="09EB6DC6" w14:textId="613CA5B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DF00F3" w14:textId="550F504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313430B6" w14:textId="49FD11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6,678,764.42 </w:t>
            </w:r>
          </w:p>
        </w:tc>
      </w:tr>
      <w:tr w:rsidR="00DF247F" w:rsidRPr="00B76EBB" w14:paraId="258F19B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D0CBF"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EDBA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center"/>
            <w:hideMark/>
          </w:tcPr>
          <w:p w14:paraId="016E18A0" w14:textId="120D3E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60,157.10 </w:t>
            </w:r>
          </w:p>
        </w:tc>
        <w:tc>
          <w:tcPr>
            <w:tcW w:w="958" w:type="pct"/>
            <w:tcBorders>
              <w:top w:val="nil"/>
              <w:left w:val="nil"/>
              <w:bottom w:val="single" w:sz="4" w:space="0" w:color="000000"/>
              <w:right w:val="single" w:sz="4" w:space="0" w:color="000000"/>
            </w:tcBorders>
            <w:shd w:val="clear" w:color="auto" w:fill="auto"/>
            <w:noWrap/>
            <w:vAlign w:val="center"/>
            <w:hideMark/>
          </w:tcPr>
          <w:p w14:paraId="77B35C02" w14:textId="5D2500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DDA72C" w14:textId="5906C36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31E52" w14:textId="5A6A33A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60,157.10 </w:t>
            </w:r>
          </w:p>
        </w:tc>
      </w:tr>
      <w:tr w:rsidR="00DF247F" w:rsidRPr="00B76EBB" w14:paraId="1646E3E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B3B80"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6A78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center"/>
            <w:hideMark/>
          </w:tcPr>
          <w:p w14:paraId="6ED56345" w14:textId="0A9491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6,504.00 </w:t>
            </w:r>
          </w:p>
        </w:tc>
        <w:tc>
          <w:tcPr>
            <w:tcW w:w="958" w:type="pct"/>
            <w:tcBorders>
              <w:top w:val="nil"/>
              <w:left w:val="nil"/>
              <w:bottom w:val="single" w:sz="4" w:space="0" w:color="000000"/>
              <w:right w:val="single" w:sz="4" w:space="0" w:color="000000"/>
            </w:tcBorders>
            <w:shd w:val="clear" w:color="auto" w:fill="auto"/>
            <w:noWrap/>
            <w:vAlign w:val="center"/>
            <w:hideMark/>
          </w:tcPr>
          <w:p w14:paraId="0B4E32A0" w14:textId="7F4CB2A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F8CE9C" w14:textId="46A2420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B1023" w14:textId="4EB01F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26,504.00 </w:t>
            </w:r>
          </w:p>
        </w:tc>
      </w:tr>
      <w:tr w:rsidR="00DF247F" w:rsidRPr="00B76EBB" w14:paraId="66B931D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22947"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6552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center"/>
            <w:hideMark/>
          </w:tcPr>
          <w:p w14:paraId="33CD49CE" w14:textId="438DAC6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66,595.36 </w:t>
            </w:r>
          </w:p>
        </w:tc>
        <w:tc>
          <w:tcPr>
            <w:tcW w:w="958" w:type="pct"/>
            <w:tcBorders>
              <w:top w:val="nil"/>
              <w:left w:val="nil"/>
              <w:bottom w:val="single" w:sz="4" w:space="0" w:color="000000"/>
              <w:right w:val="single" w:sz="4" w:space="0" w:color="000000"/>
            </w:tcBorders>
            <w:shd w:val="clear" w:color="auto" w:fill="auto"/>
            <w:noWrap/>
            <w:vAlign w:val="center"/>
            <w:hideMark/>
          </w:tcPr>
          <w:p w14:paraId="659523BF" w14:textId="5CC742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5895445" w14:textId="3D86B5C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072948A" w14:textId="309255E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62,595.36 </w:t>
            </w:r>
          </w:p>
        </w:tc>
      </w:tr>
      <w:tr w:rsidR="00DF247F" w:rsidRPr="00B76EBB" w14:paraId="3385ECA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92E43"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0AC8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center"/>
            <w:hideMark/>
          </w:tcPr>
          <w:p w14:paraId="6657E8B2" w14:textId="091669C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534,598.07 </w:t>
            </w:r>
          </w:p>
        </w:tc>
        <w:tc>
          <w:tcPr>
            <w:tcW w:w="958" w:type="pct"/>
            <w:tcBorders>
              <w:top w:val="nil"/>
              <w:left w:val="nil"/>
              <w:bottom w:val="single" w:sz="4" w:space="0" w:color="000000"/>
              <w:right w:val="single" w:sz="4" w:space="0" w:color="000000"/>
            </w:tcBorders>
            <w:shd w:val="clear" w:color="auto" w:fill="auto"/>
            <w:noWrap/>
            <w:vAlign w:val="center"/>
            <w:hideMark/>
          </w:tcPr>
          <w:p w14:paraId="5586E834" w14:textId="465A3D8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center"/>
            <w:hideMark/>
          </w:tcPr>
          <w:p w14:paraId="3386FE90" w14:textId="37D411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5CE0B4D3" w14:textId="03481C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908,852.07 </w:t>
            </w:r>
          </w:p>
        </w:tc>
      </w:tr>
      <w:tr w:rsidR="00DF247F" w:rsidRPr="00B76EBB" w14:paraId="25300D2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58383"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30A3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center"/>
            <w:hideMark/>
          </w:tcPr>
          <w:p w14:paraId="584AA5DC" w14:textId="031D04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91,941.30 </w:t>
            </w:r>
          </w:p>
        </w:tc>
        <w:tc>
          <w:tcPr>
            <w:tcW w:w="958" w:type="pct"/>
            <w:tcBorders>
              <w:top w:val="nil"/>
              <w:left w:val="nil"/>
              <w:bottom w:val="single" w:sz="4" w:space="0" w:color="000000"/>
              <w:right w:val="single" w:sz="4" w:space="0" w:color="000000"/>
            </w:tcBorders>
            <w:shd w:val="clear" w:color="auto" w:fill="auto"/>
            <w:noWrap/>
            <w:vAlign w:val="center"/>
            <w:hideMark/>
          </w:tcPr>
          <w:p w14:paraId="42C9BB45" w14:textId="0F5B49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center"/>
            <w:hideMark/>
          </w:tcPr>
          <w:p w14:paraId="50221172" w14:textId="05A4F5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411EA" w14:textId="31AADE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625,796.30 </w:t>
            </w:r>
          </w:p>
        </w:tc>
      </w:tr>
      <w:tr w:rsidR="00DF247F" w:rsidRPr="00B76EBB" w14:paraId="0148D17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4A3FF"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454E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center"/>
            <w:hideMark/>
          </w:tcPr>
          <w:p w14:paraId="1EF96DD8" w14:textId="51FD00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69,958.46 </w:t>
            </w:r>
          </w:p>
        </w:tc>
        <w:tc>
          <w:tcPr>
            <w:tcW w:w="958" w:type="pct"/>
            <w:tcBorders>
              <w:top w:val="nil"/>
              <w:left w:val="nil"/>
              <w:bottom w:val="single" w:sz="4" w:space="0" w:color="000000"/>
              <w:right w:val="single" w:sz="4" w:space="0" w:color="000000"/>
            </w:tcBorders>
            <w:shd w:val="clear" w:color="auto" w:fill="auto"/>
            <w:noWrap/>
            <w:vAlign w:val="center"/>
            <w:hideMark/>
          </w:tcPr>
          <w:p w14:paraId="61F7C82A" w14:textId="7DDF98F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C6E525" w14:textId="4DE2244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1C03D" w14:textId="2F7E1E2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569,958.46 </w:t>
            </w:r>
          </w:p>
        </w:tc>
      </w:tr>
      <w:tr w:rsidR="00DF247F" w:rsidRPr="00B76EBB" w14:paraId="1998FAB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9360C"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B467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center"/>
            <w:hideMark/>
          </w:tcPr>
          <w:p w14:paraId="248A71C9" w14:textId="319880E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center"/>
            <w:hideMark/>
          </w:tcPr>
          <w:p w14:paraId="6E3BF4D9" w14:textId="73DCDA1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2D17F4" w14:textId="6E0CBE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CAD81" w14:textId="745AF1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62,470.12 </w:t>
            </w:r>
          </w:p>
        </w:tc>
      </w:tr>
      <w:tr w:rsidR="00DF247F" w:rsidRPr="00B76EBB" w14:paraId="7DD3536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80C70"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1EE1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center"/>
            <w:hideMark/>
          </w:tcPr>
          <w:p w14:paraId="72F8CF09" w14:textId="4DF7016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6,292,709.69 </w:t>
            </w:r>
          </w:p>
        </w:tc>
        <w:tc>
          <w:tcPr>
            <w:tcW w:w="958" w:type="pct"/>
            <w:tcBorders>
              <w:top w:val="nil"/>
              <w:left w:val="nil"/>
              <w:bottom w:val="single" w:sz="4" w:space="0" w:color="000000"/>
              <w:right w:val="single" w:sz="4" w:space="0" w:color="000000"/>
            </w:tcBorders>
            <w:shd w:val="clear" w:color="auto" w:fill="auto"/>
            <w:noWrap/>
            <w:vAlign w:val="center"/>
            <w:hideMark/>
          </w:tcPr>
          <w:p w14:paraId="4E2B79D0" w14:textId="4BBECD7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ED0FFA" w14:textId="780718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AEDD8" w14:textId="3316DB2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6,292,709.69 </w:t>
            </w:r>
          </w:p>
        </w:tc>
      </w:tr>
      <w:tr w:rsidR="00DF247F" w:rsidRPr="00B76EBB" w14:paraId="65A7136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391C0"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B4BF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center"/>
            <w:hideMark/>
          </w:tcPr>
          <w:p w14:paraId="774F0F8F" w14:textId="05941D8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492,977.18 </w:t>
            </w:r>
          </w:p>
        </w:tc>
        <w:tc>
          <w:tcPr>
            <w:tcW w:w="958" w:type="pct"/>
            <w:tcBorders>
              <w:top w:val="nil"/>
              <w:left w:val="nil"/>
              <w:bottom w:val="single" w:sz="4" w:space="0" w:color="000000"/>
              <w:right w:val="single" w:sz="4" w:space="0" w:color="000000"/>
            </w:tcBorders>
            <w:shd w:val="clear" w:color="auto" w:fill="auto"/>
            <w:noWrap/>
            <w:vAlign w:val="center"/>
            <w:hideMark/>
          </w:tcPr>
          <w:p w14:paraId="2F14DB4F" w14:textId="35C7DD3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2E3100" w14:textId="7ED460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ABBE4" w14:textId="039CAB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492,977.18 </w:t>
            </w:r>
          </w:p>
        </w:tc>
      </w:tr>
      <w:tr w:rsidR="00DF247F" w:rsidRPr="00B76EBB" w14:paraId="404A56D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181F5"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37EC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center"/>
            <w:hideMark/>
          </w:tcPr>
          <w:p w14:paraId="11236BEB" w14:textId="64A67BB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83,879.08 </w:t>
            </w:r>
          </w:p>
        </w:tc>
        <w:tc>
          <w:tcPr>
            <w:tcW w:w="958" w:type="pct"/>
            <w:tcBorders>
              <w:top w:val="nil"/>
              <w:left w:val="nil"/>
              <w:bottom w:val="single" w:sz="4" w:space="0" w:color="000000"/>
              <w:right w:val="single" w:sz="4" w:space="0" w:color="000000"/>
            </w:tcBorders>
            <w:shd w:val="clear" w:color="auto" w:fill="auto"/>
            <w:noWrap/>
            <w:vAlign w:val="center"/>
            <w:hideMark/>
          </w:tcPr>
          <w:p w14:paraId="16EFBEC3" w14:textId="01F8D7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75EEA6" w14:textId="7DC35B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1056F" w14:textId="03AC2F2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83,879.08 </w:t>
            </w:r>
          </w:p>
        </w:tc>
      </w:tr>
      <w:tr w:rsidR="00DF247F" w:rsidRPr="00B76EBB" w14:paraId="3D0049A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1E53E"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480C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center"/>
            <w:hideMark/>
          </w:tcPr>
          <w:p w14:paraId="5EFBF7BA" w14:textId="274D38C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center"/>
            <w:hideMark/>
          </w:tcPr>
          <w:p w14:paraId="035B7A55" w14:textId="591856D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center"/>
            <w:hideMark/>
          </w:tcPr>
          <w:p w14:paraId="6770C799" w14:textId="61A672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625AD" w14:textId="41B89FC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119,686.28 </w:t>
            </w:r>
          </w:p>
        </w:tc>
      </w:tr>
      <w:tr w:rsidR="00DF247F" w:rsidRPr="00B76EBB" w14:paraId="4DEAECB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70DA5"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35BB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center"/>
            <w:hideMark/>
          </w:tcPr>
          <w:p w14:paraId="5E916C97" w14:textId="20D7881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68,168.74 </w:t>
            </w:r>
          </w:p>
        </w:tc>
        <w:tc>
          <w:tcPr>
            <w:tcW w:w="958" w:type="pct"/>
            <w:tcBorders>
              <w:top w:val="nil"/>
              <w:left w:val="nil"/>
              <w:bottom w:val="single" w:sz="4" w:space="0" w:color="000000"/>
              <w:right w:val="single" w:sz="4" w:space="0" w:color="000000"/>
            </w:tcBorders>
            <w:shd w:val="clear" w:color="auto" w:fill="auto"/>
            <w:noWrap/>
            <w:vAlign w:val="center"/>
            <w:hideMark/>
          </w:tcPr>
          <w:p w14:paraId="0BFFCE27" w14:textId="6A684AC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9453DB" w14:textId="39A8C3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1E069" w14:textId="3C938F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68,168.74 </w:t>
            </w:r>
          </w:p>
        </w:tc>
      </w:tr>
      <w:tr w:rsidR="00DF247F" w:rsidRPr="00B76EBB" w14:paraId="2D80BADB"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72641"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center"/>
            <w:hideMark/>
          </w:tcPr>
          <w:p w14:paraId="03D3714C" w14:textId="6E46DE8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6,462,364.72 </w:t>
            </w:r>
          </w:p>
        </w:tc>
        <w:tc>
          <w:tcPr>
            <w:tcW w:w="958" w:type="pct"/>
            <w:tcBorders>
              <w:top w:val="nil"/>
              <w:left w:val="nil"/>
              <w:bottom w:val="single" w:sz="4" w:space="0" w:color="000000"/>
              <w:right w:val="single" w:sz="4" w:space="0" w:color="000000"/>
            </w:tcBorders>
            <w:shd w:val="clear" w:color="D8D8D8" w:fill="D8D8D8"/>
            <w:noWrap/>
            <w:vAlign w:val="center"/>
            <w:hideMark/>
          </w:tcPr>
          <w:p w14:paraId="61AE1061" w14:textId="73BF9EE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DB733AD" w14:textId="13CC7308"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84656E8" w14:textId="7E1D2D76"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6,462,364.72 </w:t>
            </w:r>
          </w:p>
        </w:tc>
      </w:tr>
      <w:tr w:rsidR="00DF247F" w:rsidRPr="00B76EBB" w14:paraId="30BFE31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D1C5B"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59CC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center"/>
            <w:hideMark/>
          </w:tcPr>
          <w:p w14:paraId="0EDBA62E" w14:textId="3D8A51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35,165.04 </w:t>
            </w:r>
          </w:p>
        </w:tc>
        <w:tc>
          <w:tcPr>
            <w:tcW w:w="958" w:type="pct"/>
            <w:tcBorders>
              <w:top w:val="nil"/>
              <w:left w:val="nil"/>
              <w:bottom w:val="single" w:sz="4" w:space="0" w:color="000000"/>
              <w:right w:val="single" w:sz="4" w:space="0" w:color="000000"/>
            </w:tcBorders>
            <w:shd w:val="clear" w:color="auto" w:fill="auto"/>
            <w:noWrap/>
            <w:vAlign w:val="center"/>
            <w:hideMark/>
          </w:tcPr>
          <w:p w14:paraId="1B82F52D" w14:textId="37760A6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04773F" w14:textId="057C8D4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F72B1" w14:textId="42B7D1F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35,165.04 </w:t>
            </w:r>
          </w:p>
        </w:tc>
      </w:tr>
      <w:tr w:rsidR="00DF247F" w:rsidRPr="00B76EBB" w14:paraId="0273ADA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7CDAF"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A94B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center"/>
            <w:hideMark/>
          </w:tcPr>
          <w:p w14:paraId="35C8A1D3" w14:textId="58EFE42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center"/>
            <w:hideMark/>
          </w:tcPr>
          <w:p w14:paraId="6CF4F7F6" w14:textId="4B3AC2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D9902E" w14:textId="23D4F46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CF946" w14:textId="00AE0A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752,371.21 </w:t>
            </w:r>
          </w:p>
        </w:tc>
      </w:tr>
      <w:tr w:rsidR="00DF247F" w:rsidRPr="00B76EBB" w14:paraId="7FD03AC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899A2"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AB2C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center"/>
            <w:hideMark/>
          </w:tcPr>
          <w:p w14:paraId="2DF91505" w14:textId="21D85A4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center"/>
            <w:hideMark/>
          </w:tcPr>
          <w:p w14:paraId="47A83868" w14:textId="749BD53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88D496" w14:textId="4F48838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03A0F" w14:textId="2A0E70C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52,866.13 </w:t>
            </w:r>
          </w:p>
        </w:tc>
      </w:tr>
      <w:tr w:rsidR="00DF247F" w:rsidRPr="00B76EBB" w14:paraId="093CFE2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C8CEE"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78B2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center"/>
            <w:hideMark/>
          </w:tcPr>
          <w:p w14:paraId="245271BF" w14:textId="4FD1FC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75,965.24 </w:t>
            </w:r>
          </w:p>
        </w:tc>
        <w:tc>
          <w:tcPr>
            <w:tcW w:w="958" w:type="pct"/>
            <w:tcBorders>
              <w:top w:val="nil"/>
              <w:left w:val="nil"/>
              <w:bottom w:val="single" w:sz="4" w:space="0" w:color="000000"/>
              <w:right w:val="single" w:sz="4" w:space="0" w:color="000000"/>
            </w:tcBorders>
            <w:shd w:val="clear" w:color="auto" w:fill="auto"/>
            <w:noWrap/>
            <w:vAlign w:val="center"/>
            <w:hideMark/>
          </w:tcPr>
          <w:p w14:paraId="09E27BAA" w14:textId="16AF5E1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AEE2FA" w14:textId="4C2C26D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66FD4" w14:textId="1AF8083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575,965.24 </w:t>
            </w:r>
          </w:p>
        </w:tc>
      </w:tr>
      <w:tr w:rsidR="00DF247F" w:rsidRPr="00B76EBB" w14:paraId="011D60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E9B06"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DF6E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center"/>
            <w:hideMark/>
          </w:tcPr>
          <w:p w14:paraId="59B56E21" w14:textId="1BC338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center"/>
            <w:hideMark/>
          </w:tcPr>
          <w:p w14:paraId="204ED802" w14:textId="2CF5C6F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C18D69" w14:textId="201C22F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AAFF7" w14:textId="0473ACF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225,004.06 </w:t>
            </w:r>
          </w:p>
        </w:tc>
      </w:tr>
      <w:tr w:rsidR="00DF247F" w:rsidRPr="00B76EBB" w14:paraId="4A4CA81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5DDFF"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27293"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center"/>
            <w:hideMark/>
          </w:tcPr>
          <w:p w14:paraId="44226F22" w14:textId="3FFB208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center"/>
            <w:hideMark/>
          </w:tcPr>
          <w:p w14:paraId="780E3D3F" w14:textId="69E46E3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50882E" w14:textId="22B1B19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534F1" w14:textId="795C34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373,004.50 </w:t>
            </w:r>
          </w:p>
        </w:tc>
      </w:tr>
      <w:tr w:rsidR="00DF247F" w:rsidRPr="00B76EBB" w14:paraId="0A52643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85596"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84B4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center"/>
            <w:hideMark/>
          </w:tcPr>
          <w:p w14:paraId="054D09AA" w14:textId="42F699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82,690.01 </w:t>
            </w:r>
          </w:p>
        </w:tc>
        <w:tc>
          <w:tcPr>
            <w:tcW w:w="958" w:type="pct"/>
            <w:tcBorders>
              <w:top w:val="nil"/>
              <w:left w:val="nil"/>
              <w:bottom w:val="single" w:sz="4" w:space="0" w:color="000000"/>
              <w:right w:val="single" w:sz="4" w:space="0" w:color="000000"/>
            </w:tcBorders>
            <w:shd w:val="clear" w:color="auto" w:fill="auto"/>
            <w:noWrap/>
            <w:vAlign w:val="center"/>
            <w:hideMark/>
          </w:tcPr>
          <w:p w14:paraId="77785FA6" w14:textId="002FB13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FA598A" w14:textId="5BE228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9F540" w14:textId="3F4FD66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882,690.01 </w:t>
            </w:r>
          </w:p>
        </w:tc>
      </w:tr>
      <w:tr w:rsidR="00DF247F" w:rsidRPr="00B76EBB" w14:paraId="2014AB8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BE5F5"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1962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center"/>
            <w:hideMark/>
          </w:tcPr>
          <w:p w14:paraId="2DBA788A" w14:textId="7AD865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491,620.07 </w:t>
            </w:r>
          </w:p>
        </w:tc>
        <w:tc>
          <w:tcPr>
            <w:tcW w:w="958" w:type="pct"/>
            <w:tcBorders>
              <w:top w:val="nil"/>
              <w:left w:val="nil"/>
              <w:bottom w:val="single" w:sz="4" w:space="0" w:color="000000"/>
              <w:right w:val="single" w:sz="4" w:space="0" w:color="000000"/>
            </w:tcBorders>
            <w:shd w:val="clear" w:color="auto" w:fill="auto"/>
            <w:noWrap/>
            <w:vAlign w:val="center"/>
            <w:hideMark/>
          </w:tcPr>
          <w:p w14:paraId="65AF1136" w14:textId="392445C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341E9C" w14:textId="6EC910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6FFEB" w14:textId="7B36A80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491,620.07 </w:t>
            </w:r>
          </w:p>
        </w:tc>
      </w:tr>
      <w:tr w:rsidR="00DF247F" w:rsidRPr="00B76EBB" w14:paraId="1D2544C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4DC4A"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3EDF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center"/>
            <w:hideMark/>
          </w:tcPr>
          <w:p w14:paraId="354C9923" w14:textId="3CD559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775,336.10 </w:t>
            </w:r>
          </w:p>
        </w:tc>
        <w:tc>
          <w:tcPr>
            <w:tcW w:w="958" w:type="pct"/>
            <w:tcBorders>
              <w:top w:val="nil"/>
              <w:left w:val="nil"/>
              <w:bottom w:val="single" w:sz="4" w:space="0" w:color="000000"/>
              <w:right w:val="single" w:sz="4" w:space="0" w:color="000000"/>
            </w:tcBorders>
            <w:shd w:val="clear" w:color="auto" w:fill="auto"/>
            <w:noWrap/>
            <w:vAlign w:val="center"/>
            <w:hideMark/>
          </w:tcPr>
          <w:p w14:paraId="569B91FB" w14:textId="30B4AC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3C21DA" w14:textId="37EAD35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B6F9B" w14:textId="225E255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775,336.10 </w:t>
            </w:r>
          </w:p>
        </w:tc>
      </w:tr>
      <w:tr w:rsidR="00DF247F" w:rsidRPr="00B76EBB" w14:paraId="2F5D8E1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B89D7"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3D2E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center"/>
            <w:hideMark/>
          </w:tcPr>
          <w:p w14:paraId="066E9A93" w14:textId="7AE5CA6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center"/>
            <w:hideMark/>
          </w:tcPr>
          <w:p w14:paraId="5C2CA4C9" w14:textId="690D425E"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7BA9361" w14:textId="10DFB112"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0BB4BA59" w14:textId="1B5BB1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87,427.68 </w:t>
            </w:r>
          </w:p>
        </w:tc>
      </w:tr>
      <w:tr w:rsidR="00DF247F" w:rsidRPr="00B76EBB" w14:paraId="05FE507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11D8A"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7036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center"/>
            <w:hideMark/>
          </w:tcPr>
          <w:p w14:paraId="28CAA98A" w14:textId="7A1F14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center"/>
            <w:hideMark/>
          </w:tcPr>
          <w:p w14:paraId="01D6D72C" w14:textId="3ACA1D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0963C4" w14:textId="3AE0CA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51332" w14:textId="7B41692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10,914.68 </w:t>
            </w:r>
          </w:p>
        </w:tc>
      </w:tr>
      <w:tr w:rsidR="00DF247F" w:rsidRPr="00B76EBB" w14:paraId="623FE35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19CE8"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center"/>
            <w:hideMark/>
          </w:tcPr>
          <w:p w14:paraId="23CD222F" w14:textId="3576A51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7,919,955.97 </w:t>
            </w:r>
          </w:p>
        </w:tc>
        <w:tc>
          <w:tcPr>
            <w:tcW w:w="958" w:type="pct"/>
            <w:tcBorders>
              <w:top w:val="nil"/>
              <w:left w:val="nil"/>
              <w:bottom w:val="single" w:sz="4" w:space="0" w:color="000000"/>
              <w:right w:val="single" w:sz="4" w:space="0" w:color="000000"/>
            </w:tcBorders>
            <w:shd w:val="clear" w:color="D8D8D8" w:fill="D8D8D8"/>
            <w:noWrap/>
            <w:vAlign w:val="center"/>
            <w:hideMark/>
          </w:tcPr>
          <w:p w14:paraId="0FA53DDE" w14:textId="1D627AFB"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1432A7D" w14:textId="187FD544"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8C1EA22" w14:textId="2DC8CAC8"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7,919,955.97 </w:t>
            </w:r>
          </w:p>
        </w:tc>
      </w:tr>
      <w:tr w:rsidR="00DF247F" w:rsidRPr="00B76EBB" w14:paraId="219568A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10A92"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AFF62F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center"/>
            <w:hideMark/>
          </w:tcPr>
          <w:p w14:paraId="6283CAEF" w14:textId="2431B6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center"/>
            <w:hideMark/>
          </w:tcPr>
          <w:p w14:paraId="750D17C0" w14:textId="796928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55144B" w14:textId="05E3635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83851" w14:textId="2B493A1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479,843.44 </w:t>
            </w:r>
          </w:p>
        </w:tc>
      </w:tr>
      <w:tr w:rsidR="00DF247F" w:rsidRPr="00B76EBB" w14:paraId="18F1B50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D61E0"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0D4F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center"/>
            <w:hideMark/>
          </w:tcPr>
          <w:p w14:paraId="75F62A71" w14:textId="31D178A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center"/>
            <w:hideMark/>
          </w:tcPr>
          <w:p w14:paraId="7FC72BDB" w14:textId="03419F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EA65AD" w14:textId="5EF7B41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B4DBA" w14:textId="0C2BCF4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555,300.81 </w:t>
            </w:r>
          </w:p>
        </w:tc>
      </w:tr>
      <w:tr w:rsidR="00DF247F" w:rsidRPr="00B76EBB" w14:paraId="4479BB3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AD34B"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8A07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center"/>
            <w:hideMark/>
          </w:tcPr>
          <w:p w14:paraId="1241B6C0" w14:textId="50F4AF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773,479.63 </w:t>
            </w:r>
          </w:p>
        </w:tc>
        <w:tc>
          <w:tcPr>
            <w:tcW w:w="958" w:type="pct"/>
            <w:tcBorders>
              <w:top w:val="nil"/>
              <w:left w:val="nil"/>
              <w:bottom w:val="single" w:sz="4" w:space="0" w:color="000000"/>
              <w:right w:val="single" w:sz="4" w:space="0" w:color="000000"/>
            </w:tcBorders>
            <w:shd w:val="clear" w:color="auto" w:fill="auto"/>
            <w:noWrap/>
            <w:vAlign w:val="center"/>
            <w:hideMark/>
          </w:tcPr>
          <w:p w14:paraId="7E0CA755" w14:textId="794DF8E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7C61F0" w14:textId="3D0C6AF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609FB" w14:textId="1714209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773,479.63 </w:t>
            </w:r>
          </w:p>
        </w:tc>
      </w:tr>
      <w:tr w:rsidR="00DF247F" w:rsidRPr="00B76EBB" w14:paraId="484605B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F6547"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D0EC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center"/>
            <w:hideMark/>
          </w:tcPr>
          <w:p w14:paraId="641D257C" w14:textId="5D4D297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center"/>
            <w:hideMark/>
          </w:tcPr>
          <w:p w14:paraId="4D33F889" w14:textId="26983B1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D28E96" w14:textId="2029599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50321" w14:textId="5A25F8C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894,162.86 </w:t>
            </w:r>
          </w:p>
        </w:tc>
      </w:tr>
      <w:tr w:rsidR="00DF247F" w:rsidRPr="00B76EBB" w14:paraId="544B9AF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7347F"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5CA3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center"/>
            <w:hideMark/>
          </w:tcPr>
          <w:p w14:paraId="2CACB21F" w14:textId="6C1CEC3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center"/>
            <w:hideMark/>
          </w:tcPr>
          <w:p w14:paraId="783A23ED" w14:textId="5078C5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81450A" w14:textId="30A8F6B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279E9" w14:textId="0679ED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79,732.08 </w:t>
            </w:r>
          </w:p>
        </w:tc>
      </w:tr>
      <w:tr w:rsidR="00DF247F" w:rsidRPr="00B76EBB" w14:paraId="770B7B8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5B05A"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B61B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center"/>
            <w:hideMark/>
          </w:tcPr>
          <w:p w14:paraId="177138A6" w14:textId="250B7D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19,922.12 </w:t>
            </w:r>
          </w:p>
        </w:tc>
        <w:tc>
          <w:tcPr>
            <w:tcW w:w="958" w:type="pct"/>
            <w:tcBorders>
              <w:top w:val="nil"/>
              <w:left w:val="nil"/>
              <w:bottom w:val="single" w:sz="4" w:space="0" w:color="000000"/>
              <w:right w:val="single" w:sz="4" w:space="0" w:color="000000"/>
            </w:tcBorders>
            <w:shd w:val="clear" w:color="auto" w:fill="auto"/>
            <w:noWrap/>
            <w:vAlign w:val="center"/>
            <w:hideMark/>
          </w:tcPr>
          <w:p w14:paraId="6D96F991" w14:textId="5498A04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F11188" w14:textId="32BDDC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A70EF" w14:textId="34F40F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19,922.12 </w:t>
            </w:r>
          </w:p>
        </w:tc>
      </w:tr>
      <w:tr w:rsidR="00DF247F" w:rsidRPr="00B76EBB" w14:paraId="2E20DF8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FE4A9"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3D46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center"/>
            <w:hideMark/>
          </w:tcPr>
          <w:p w14:paraId="623939CE" w14:textId="740C98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303,703.12 </w:t>
            </w:r>
          </w:p>
        </w:tc>
        <w:tc>
          <w:tcPr>
            <w:tcW w:w="958" w:type="pct"/>
            <w:tcBorders>
              <w:top w:val="nil"/>
              <w:left w:val="nil"/>
              <w:bottom w:val="single" w:sz="4" w:space="0" w:color="000000"/>
              <w:right w:val="single" w:sz="4" w:space="0" w:color="000000"/>
            </w:tcBorders>
            <w:shd w:val="clear" w:color="auto" w:fill="auto"/>
            <w:noWrap/>
            <w:vAlign w:val="center"/>
            <w:hideMark/>
          </w:tcPr>
          <w:p w14:paraId="486B765E" w14:textId="12B2DBC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A8C884" w14:textId="0ADBA6B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15E06" w14:textId="108EB27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303,703.12 </w:t>
            </w:r>
          </w:p>
        </w:tc>
      </w:tr>
      <w:tr w:rsidR="00DF247F" w:rsidRPr="00B76EBB" w14:paraId="16CAE0E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B0ABD" w14:textId="77777777" w:rsidR="00DF247F" w:rsidRPr="00B76EBB" w:rsidRDefault="00DF247F" w:rsidP="00DF247F">
            <w:pPr>
              <w:spacing w:after="0" w:line="240" w:lineRule="auto"/>
              <w:ind w:right="57"/>
              <w:contextualSpacing/>
              <w:jc w:val="right"/>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7DB51"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center"/>
            <w:hideMark/>
          </w:tcPr>
          <w:p w14:paraId="23B5600F" w14:textId="05A9AE2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513,811.91 </w:t>
            </w:r>
          </w:p>
        </w:tc>
        <w:tc>
          <w:tcPr>
            <w:tcW w:w="958" w:type="pct"/>
            <w:tcBorders>
              <w:top w:val="nil"/>
              <w:left w:val="nil"/>
              <w:bottom w:val="single" w:sz="4" w:space="0" w:color="000000"/>
              <w:right w:val="single" w:sz="4" w:space="0" w:color="000000"/>
            </w:tcBorders>
            <w:shd w:val="clear" w:color="auto" w:fill="auto"/>
            <w:noWrap/>
            <w:vAlign w:val="center"/>
            <w:hideMark/>
          </w:tcPr>
          <w:p w14:paraId="0032EAAE" w14:textId="272EB1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61D6C6" w14:textId="294CDF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9414D" w14:textId="490A04B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513,811.91 </w:t>
            </w:r>
          </w:p>
        </w:tc>
      </w:tr>
      <w:tr w:rsidR="00DF247F" w:rsidRPr="00B76EBB" w14:paraId="66A6C5C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27455"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center"/>
            <w:hideMark/>
          </w:tcPr>
          <w:p w14:paraId="44D58AC4" w14:textId="6CD00FB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8,915,000.26 </w:t>
            </w:r>
          </w:p>
        </w:tc>
        <w:tc>
          <w:tcPr>
            <w:tcW w:w="958" w:type="pct"/>
            <w:tcBorders>
              <w:top w:val="nil"/>
              <w:left w:val="nil"/>
              <w:bottom w:val="single" w:sz="4" w:space="0" w:color="000000"/>
              <w:right w:val="single" w:sz="4" w:space="0" w:color="000000"/>
            </w:tcBorders>
            <w:shd w:val="clear" w:color="D8D8D8" w:fill="D8D8D8"/>
            <w:noWrap/>
            <w:vAlign w:val="center"/>
            <w:hideMark/>
          </w:tcPr>
          <w:p w14:paraId="4F394949" w14:textId="014CE8EB"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3BD53B4" w14:textId="13E5FF5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1410697" w14:textId="501CDB3A"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8,915,000.26 </w:t>
            </w:r>
          </w:p>
        </w:tc>
      </w:tr>
      <w:tr w:rsidR="00DF247F" w:rsidRPr="00B76EBB" w14:paraId="50CE188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DD43C"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3C81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center"/>
            <w:hideMark/>
          </w:tcPr>
          <w:p w14:paraId="5BDF8FA4" w14:textId="76D8831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center"/>
            <w:hideMark/>
          </w:tcPr>
          <w:p w14:paraId="2A966178" w14:textId="2107E62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25F8BB" w14:textId="0C4050B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40A5B" w14:textId="07B4E4B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055,419.60 </w:t>
            </w:r>
          </w:p>
        </w:tc>
      </w:tr>
      <w:tr w:rsidR="00DF247F" w:rsidRPr="00B76EBB" w14:paraId="732D45C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FDA39"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374C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center"/>
            <w:hideMark/>
          </w:tcPr>
          <w:p w14:paraId="1992E4DC" w14:textId="4FBFBC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592,091.92 </w:t>
            </w:r>
          </w:p>
        </w:tc>
        <w:tc>
          <w:tcPr>
            <w:tcW w:w="958" w:type="pct"/>
            <w:tcBorders>
              <w:top w:val="nil"/>
              <w:left w:val="nil"/>
              <w:bottom w:val="single" w:sz="4" w:space="0" w:color="000000"/>
              <w:right w:val="single" w:sz="4" w:space="0" w:color="000000"/>
            </w:tcBorders>
            <w:shd w:val="clear" w:color="auto" w:fill="auto"/>
            <w:noWrap/>
            <w:vAlign w:val="center"/>
            <w:hideMark/>
          </w:tcPr>
          <w:p w14:paraId="3362901C" w14:textId="574917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3F40E3" w14:textId="05DE7FB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91F95" w14:textId="27CD3F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4,592,091.92 </w:t>
            </w:r>
          </w:p>
        </w:tc>
      </w:tr>
      <w:tr w:rsidR="00DF247F" w:rsidRPr="00B76EBB" w14:paraId="30C625A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BF643"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3221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center"/>
            <w:hideMark/>
          </w:tcPr>
          <w:p w14:paraId="68C067BB" w14:textId="7A2BA39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center"/>
            <w:hideMark/>
          </w:tcPr>
          <w:p w14:paraId="38586FCA" w14:textId="598C785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C55FB7" w14:textId="1E312D5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5C653" w14:textId="4869B7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38,734.00 </w:t>
            </w:r>
          </w:p>
        </w:tc>
      </w:tr>
      <w:tr w:rsidR="00DF247F" w:rsidRPr="00B76EBB" w14:paraId="5C79A91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E9CA1"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BB21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center"/>
            <w:hideMark/>
          </w:tcPr>
          <w:p w14:paraId="0C1C01E3" w14:textId="37FD557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47,253.68 </w:t>
            </w:r>
          </w:p>
        </w:tc>
        <w:tc>
          <w:tcPr>
            <w:tcW w:w="958" w:type="pct"/>
            <w:tcBorders>
              <w:top w:val="nil"/>
              <w:left w:val="nil"/>
              <w:bottom w:val="single" w:sz="4" w:space="0" w:color="000000"/>
              <w:right w:val="single" w:sz="4" w:space="0" w:color="000000"/>
            </w:tcBorders>
            <w:shd w:val="clear" w:color="auto" w:fill="auto"/>
            <w:noWrap/>
            <w:vAlign w:val="center"/>
            <w:hideMark/>
          </w:tcPr>
          <w:p w14:paraId="298119AA" w14:textId="1F587E7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C24B13" w14:textId="2B85BF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6FA36" w14:textId="6CD05C7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947,253.68 </w:t>
            </w:r>
          </w:p>
        </w:tc>
      </w:tr>
      <w:tr w:rsidR="00DF247F" w:rsidRPr="00B76EBB" w14:paraId="45308C1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85EB3"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5CB3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center"/>
            <w:hideMark/>
          </w:tcPr>
          <w:p w14:paraId="51C22D83" w14:textId="4D0082E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center"/>
            <w:hideMark/>
          </w:tcPr>
          <w:p w14:paraId="2158D255" w14:textId="053624F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89D540" w14:textId="0D3E813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6F84E" w14:textId="1B1608A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45,336.00 </w:t>
            </w:r>
          </w:p>
        </w:tc>
      </w:tr>
      <w:tr w:rsidR="00DF247F" w:rsidRPr="00B76EBB" w14:paraId="62AAC88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A702B"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E157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center"/>
            <w:hideMark/>
          </w:tcPr>
          <w:p w14:paraId="28FA22D1" w14:textId="7766C62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center"/>
            <w:hideMark/>
          </w:tcPr>
          <w:p w14:paraId="1F166253" w14:textId="54100F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C6DF0C" w14:textId="602E8EE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7A17B" w14:textId="686E419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434,827.73 </w:t>
            </w:r>
          </w:p>
        </w:tc>
      </w:tr>
      <w:tr w:rsidR="00DF247F" w:rsidRPr="00B76EBB" w14:paraId="185F801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B722E"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81CB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center"/>
            <w:hideMark/>
          </w:tcPr>
          <w:p w14:paraId="47324F54" w14:textId="75F7F77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73,843.51 </w:t>
            </w:r>
          </w:p>
        </w:tc>
        <w:tc>
          <w:tcPr>
            <w:tcW w:w="958" w:type="pct"/>
            <w:tcBorders>
              <w:top w:val="nil"/>
              <w:left w:val="nil"/>
              <w:bottom w:val="single" w:sz="4" w:space="0" w:color="000000"/>
              <w:right w:val="single" w:sz="4" w:space="0" w:color="000000"/>
            </w:tcBorders>
            <w:shd w:val="clear" w:color="auto" w:fill="auto"/>
            <w:noWrap/>
            <w:vAlign w:val="center"/>
            <w:hideMark/>
          </w:tcPr>
          <w:p w14:paraId="701A21DA" w14:textId="2C5559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91AE51" w14:textId="676092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938A9" w14:textId="4396C50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973,843.51 </w:t>
            </w:r>
          </w:p>
        </w:tc>
      </w:tr>
      <w:tr w:rsidR="00DF247F" w:rsidRPr="00B76EBB" w14:paraId="52AA03A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0C965"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AEA8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center"/>
            <w:hideMark/>
          </w:tcPr>
          <w:p w14:paraId="2D0417C8" w14:textId="60F1E45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681,632.54 </w:t>
            </w:r>
          </w:p>
        </w:tc>
        <w:tc>
          <w:tcPr>
            <w:tcW w:w="958" w:type="pct"/>
            <w:tcBorders>
              <w:top w:val="nil"/>
              <w:left w:val="nil"/>
              <w:bottom w:val="single" w:sz="4" w:space="0" w:color="000000"/>
              <w:right w:val="single" w:sz="4" w:space="0" w:color="000000"/>
            </w:tcBorders>
            <w:shd w:val="clear" w:color="auto" w:fill="auto"/>
            <w:noWrap/>
            <w:vAlign w:val="center"/>
            <w:hideMark/>
          </w:tcPr>
          <w:p w14:paraId="11112C3A" w14:textId="1B6337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DA5501" w14:textId="5448434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C0074" w14:textId="1A7C148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2,681,632.54 </w:t>
            </w:r>
          </w:p>
        </w:tc>
      </w:tr>
      <w:tr w:rsidR="00DF247F" w:rsidRPr="00B76EBB" w14:paraId="4B2401B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A3F1B"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3E62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center"/>
            <w:hideMark/>
          </w:tcPr>
          <w:p w14:paraId="7611E705" w14:textId="38856D2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470,433.12 </w:t>
            </w:r>
          </w:p>
        </w:tc>
        <w:tc>
          <w:tcPr>
            <w:tcW w:w="958" w:type="pct"/>
            <w:tcBorders>
              <w:top w:val="nil"/>
              <w:left w:val="nil"/>
              <w:bottom w:val="single" w:sz="4" w:space="0" w:color="000000"/>
              <w:right w:val="single" w:sz="4" w:space="0" w:color="000000"/>
            </w:tcBorders>
            <w:shd w:val="clear" w:color="auto" w:fill="auto"/>
            <w:noWrap/>
            <w:vAlign w:val="center"/>
            <w:hideMark/>
          </w:tcPr>
          <w:p w14:paraId="27D89E22" w14:textId="5EBDA7B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3746CF" w14:textId="6387DA0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43F7A" w14:textId="5464175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3,470,433.12 </w:t>
            </w:r>
          </w:p>
        </w:tc>
      </w:tr>
      <w:tr w:rsidR="00DF247F" w:rsidRPr="00B76EBB" w14:paraId="4A2B2E4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28D84" w14:textId="7777777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BD81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center"/>
            <w:hideMark/>
          </w:tcPr>
          <w:p w14:paraId="06FDF414" w14:textId="02D1A4B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75,428.16 </w:t>
            </w:r>
          </w:p>
        </w:tc>
        <w:tc>
          <w:tcPr>
            <w:tcW w:w="958" w:type="pct"/>
            <w:tcBorders>
              <w:top w:val="nil"/>
              <w:left w:val="nil"/>
              <w:bottom w:val="single" w:sz="4" w:space="0" w:color="000000"/>
              <w:right w:val="single" w:sz="4" w:space="0" w:color="000000"/>
            </w:tcBorders>
            <w:shd w:val="clear" w:color="auto" w:fill="auto"/>
            <w:noWrap/>
            <w:vAlign w:val="center"/>
            <w:hideMark/>
          </w:tcPr>
          <w:p w14:paraId="57895132" w14:textId="055E397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FCD244" w14:textId="5C7918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B5226" w14:textId="4FD52F9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1,675,428.16 </w:t>
            </w:r>
          </w:p>
        </w:tc>
      </w:tr>
      <w:tr w:rsidR="00DF247F" w:rsidRPr="00B76EBB" w14:paraId="26FDFAC1"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9C5082"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center"/>
            <w:hideMark/>
          </w:tcPr>
          <w:p w14:paraId="08C98AD5" w14:textId="280B9A1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center"/>
            <w:hideMark/>
          </w:tcPr>
          <w:p w14:paraId="36DFCDBE" w14:textId="663D1612"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42E4CCFD" w14:textId="2FD5BA29"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5E98CD04" w14:textId="5DDC3AAC"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2,732,738.94 </w:t>
            </w:r>
          </w:p>
        </w:tc>
      </w:tr>
      <w:tr w:rsidR="00DF247F" w:rsidRPr="00B76EBB" w14:paraId="22D089CA"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8991F4"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center"/>
            <w:hideMark/>
          </w:tcPr>
          <w:p w14:paraId="50B147A8" w14:textId="25E1D8B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center"/>
            <w:hideMark/>
          </w:tcPr>
          <w:p w14:paraId="3C16E859" w14:textId="3610E6FC"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5DC82E3" w14:textId="37383546"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7960F2B" w14:textId="3C60142F"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1,679,180.94 </w:t>
            </w:r>
          </w:p>
        </w:tc>
      </w:tr>
      <w:tr w:rsidR="00DF247F" w:rsidRPr="00B76EBB" w14:paraId="20CD3A1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2C175"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46C6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center"/>
            <w:hideMark/>
          </w:tcPr>
          <w:p w14:paraId="0DBEE55D" w14:textId="36EB975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center"/>
            <w:hideMark/>
          </w:tcPr>
          <w:p w14:paraId="6F71DAA1" w14:textId="6BD329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DD3504" w14:textId="40A5869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7D543" w14:textId="2B8FA99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28,750.84 </w:t>
            </w:r>
          </w:p>
        </w:tc>
      </w:tr>
      <w:tr w:rsidR="00DF247F" w:rsidRPr="00B76EBB" w14:paraId="79B0EAE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A5A85"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F9C2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center"/>
            <w:hideMark/>
          </w:tcPr>
          <w:p w14:paraId="1D072791" w14:textId="7C2FE5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center"/>
            <w:hideMark/>
          </w:tcPr>
          <w:p w14:paraId="3685A883" w14:textId="09A594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9E8454" w14:textId="436643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76315" w14:textId="6544EB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12,012.22 </w:t>
            </w:r>
          </w:p>
        </w:tc>
      </w:tr>
      <w:tr w:rsidR="00DF247F" w:rsidRPr="00B76EBB" w14:paraId="44B3C75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17F2F"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8F5EE"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center"/>
            <w:hideMark/>
          </w:tcPr>
          <w:p w14:paraId="402F8CB8" w14:textId="5228285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center"/>
            <w:hideMark/>
          </w:tcPr>
          <w:p w14:paraId="7B363FFD" w14:textId="3CE8E25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41C23F" w14:textId="58B6D50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5D61C" w14:textId="0F744E8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69,122.92 </w:t>
            </w:r>
          </w:p>
        </w:tc>
      </w:tr>
      <w:tr w:rsidR="00DF247F" w:rsidRPr="00B76EBB" w14:paraId="66525B6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22B6B"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87C2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center"/>
            <w:hideMark/>
          </w:tcPr>
          <w:p w14:paraId="51403E5C" w14:textId="13F311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center"/>
            <w:hideMark/>
          </w:tcPr>
          <w:p w14:paraId="28A526DD" w14:textId="642DD47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D0C526" w14:textId="4FCBB13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82CF9" w14:textId="6F3EB6E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4,897.50 </w:t>
            </w:r>
          </w:p>
        </w:tc>
      </w:tr>
      <w:tr w:rsidR="00DF247F" w:rsidRPr="00B76EBB" w14:paraId="45849F2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A0798"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1FF0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center"/>
            <w:hideMark/>
          </w:tcPr>
          <w:p w14:paraId="46B17AD9" w14:textId="6C177F9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center"/>
            <w:hideMark/>
          </w:tcPr>
          <w:p w14:paraId="21C2AAD4" w14:textId="430E853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20523E" w14:textId="532B63A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FFC73" w14:textId="108BBC4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44,397.46 </w:t>
            </w:r>
          </w:p>
        </w:tc>
      </w:tr>
      <w:tr w:rsidR="00DF247F" w:rsidRPr="00B76EBB" w14:paraId="3A80770B"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DA2057"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4A177189" w14:textId="4EAD44A5"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006B7D00" w14:textId="64C2A963"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6A70F84" w14:textId="51D40BD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20AFC5E" w14:textId="1AE4554E"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222,000.00 </w:t>
            </w:r>
          </w:p>
        </w:tc>
      </w:tr>
      <w:tr w:rsidR="00DF247F" w:rsidRPr="00B76EBB" w14:paraId="7CD3AE9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3B31D" w14:textId="77777777" w:rsidR="00DF247F" w:rsidRPr="00B76EBB" w:rsidRDefault="00DF247F" w:rsidP="00DF247F">
            <w:pPr>
              <w:spacing w:after="0" w:line="240" w:lineRule="auto"/>
              <w:ind w:right="57"/>
              <w:contextualSpacing/>
              <w:rPr>
                <w:rFonts w:ascii="Arial" w:hAnsi="Arial" w:cs="Arial"/>
                <w:color w:val="000000"/>
                <w:sz w:val="20"/>
                <w:szCs w:val="20"/>
              </w:rPr>
            </w:pPr>
            <w:r w:rsidRPr="00B76EBB">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B62B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center"/>
            <w:hideMark/>
          </w:tcPr>
          <w:p w14:paraId="0F67A23D" w14:textId="6F9318A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center"/>
            <w:hideMark/>
          </w:tcPr>
          <w:p w14:paraId="15C7ACC5" w14:textId="20F8F09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3BB44B" w14:textId="49BCE0DC"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079F7" w14:textId="52D7316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222,000.00 </w:t>
            </w:r>
          </w:p>
        </w:tc>
      </w:tr>
      <w:tr w:rsidR="00DF247F" w:rsidRPr="00B76EBB" w14:paraId="585C50D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E3AC9"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center"/>
            <w:hideMark/>
          </w:tcPr>
          <w:p w14:paraId="6B822023" w14:textId="0EAE35B6"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7A17C6DD" w14:textId="68699C5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D34F8B4" w14:textId="0B988627"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4360B4C" w14:textId="4FAACCE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10,920.00 </w:t>
            </w:r>
          </w:p>
        </w:tc>
      </w:tr>
      <w:tr w:rsidR="00DF247F" w:rsidRPr="00B76EBB" w14:paraId="7067FA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5B65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14C4C"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center"/>
            <w:hideMark/>
          </w:tcPr>
          <w:p w14:paraId="4558E2E4" w14:textId="58293D7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center"/>
            <w:hideMark/>
          </w:tcPr>
          <w:p w14:paraId="7E051227" w14:textId="570415C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964D64" w14:textId="44331D3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3CC78" w14:textId="028AF38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46.00 </w:t>
            </w:r>
          </w:p>
        </w:tc>
      </w:tr>
      <w:tr w:rsidR="00DF247F" w:rsidRPr="00B76EBB" w14:paraId="29A548B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31092"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F9837"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center"/>
            <w:hideMark/>
          </w:tcPr>
          <w:p w14:paraId="122F5465" w14:textId="0DD1623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center"/>
            <w:hideMark/>
          </w:tcPr>
          <w:p w14:paraId="3CC55513" w14:textId="7088721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5D7E15" w14:textId="0D9A22D5"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AF713" w14:textId="16F87CF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4,368.00 </w:t>
            </w:r>
          </w:p>
        </w:tc>
      </w:tr>
      <w:tr w:rsidR="00DF247F" w:rsidRPr="00B76EBB" w14:paraId="4CB8C06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3E395"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EA710"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center"/>
            <w:hideMark/>
          </w:tcPr>
          <w:p w14:paraId="627C0C25" w14:textId="4341424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center"/>
            <w:hideMark/>
          </w:tcPr>
          <w:p w14:paraId="4BEAC0AE" w14:textId="46BFFB9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EEB9DE" w14:textId="7E7BCA2A"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D2747" w14:textId="628E818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46.00 </w:t>
            </w:r>
          </w:p>
        </w:tc>
      </w:tr>
      <w:tr w:rsidR="00DF247F" w:rsidRPr="00B76EBB" w14:paraId="59D5718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9578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FAD68"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center"/>
            <w:hideMark/>
          </w:tcPr>
          <w:p w14:paraId="448C670B" w14:textId="39F9B743"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center"/>
            <w:hideMark/>
          </w:tcPr>
          <w:p w14:paraId="5959D900" w14:textId="0FFC4EAD"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E6C431" w14:textId="07C61C4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17AEB" w14:textId="053EF11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46.00 </w:t>
            </w:r>
          </w:p>
        </w:tc>
      </w:tr>
      <w:tr w:rsidR="00DF247F" w:rsidRPr="00B76EBB" w14:paraId="53C0FF2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0E79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15164"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center"/>
            <w:hideMark/>
          </w:tcPr>
          <w:p w14:paraId="104C3263" w14:textId="0C03E9B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center"/>
            <w:hideMark/>
          </w:tcPr>
          <w:p w14:paraId="5635B743" w14:textId="654F3E8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C46120" w14:textId="69739FA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EF605" w14:textId="7FBB0867"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546.00 </w:t>
            </w:r>
          </w:p>
        </w:tc>
      </w:tr>
      <w:tr w:rsidR="00DF247F" w:rsidRPr="00B76EBB" w14:paraId="5350E27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92CC6"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764D9"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center"/>
            <w:hideMark/>
          </w:tcPr>
          <w:p w14:paraId="03B4A629" w14:textId="4FA9B6D1"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center"/>
            <w:hideMark/>
          </w:tcPr>
          <w:p w14:paraId="445737C1" w14:textId="026CD856"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02BE2E" w14:textId="2354F8D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6C719" w14:textId="7A70C732"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1,092.00 </w:t>
            </w:r>
          </w:p>
        </w:tc>
      </w:tr>
      <w:tr w:rsidR="00DF247F" w:rsidRPr="00B76EBB" w14:paraId="590B2E6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E08DD"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6E13F"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center"/>
            <w:hideMark/>
          </w:tcPr>
          <w:p w14:paraId="55AC1B5B" w14:textId="1EAA191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center"/>
            <w:hideMark/>
          </w:tcPr>
          <w:p w14:paraId="46A25A6F" w14:textId="4E4B2668"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742F23" w14:textId="14A65754"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1313F" w14:textId="73A7F6D0"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3,276.00 </w:t>
            </w:r>
          </w:p>
        </w:tc>
      </w:tr>
      <w:tr w:rsidR="00DF247F" w:rsidRPr="00B76EBB" w14:paraId="1A66A7F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1050F" w14:textId="77777777" w:rsidR="00DF247F" w:rsidRPr="00B76EBB" w:rsidRDefault="00DF247F" w:rsidP="00DF247F">
            <w:pPr>
              <w:spacing w:after="0" w:line="240" w:lineRule="auto"/>
              <w:ind w:right="57"/>
              <w:contextualSpacing/>
              <w:rPr>
                <w:rFonts w:ascii="Arial" w:hAnsi="Arial" w:cs="Arial"/>
                <w:b/>
                <w:bCs/>
                <w:color w:val="000000"/>
                <w:sz w:val="20"/>
                <w:szCs w:val="20"/>
              </w:rPr>
            </w:pPr>
            <w:r w:rsidRPr="00B76EBB">
              <w:rPr>
                <w:rFonts w:ascii="Arial" w:hAnsi="Arial" w:cs="Arial"/>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center"/>
            <w:hideMark/>
          </w:tcPr>
          <w:p w14:paraId="4B2BD4C9" w14:textId="3C3A4FDD"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center"/>
            <w:hideMark/>
          </w:tcPr>
          <w:p w14:paraId="6B8EEFAB" w14:textId="5BBCEC38"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58D6C5A" w14:textId="18496E81"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D82B4FF" w14:textId="6EEB1F30" w:rsidR="00DF247F" w:rsidRPr="00B76EBB" w:rsidRDefault="00DF247F" w:rsidP="00DF247F">
            <w:pPr>
              <w:spacing w:after="0" w:line="240" w:lineRule="auto"/>
              <w:ind w:right="57"/>
              <w:contextualSpacing/>
              <w:jc w:val="right"/>
              <w:rPr>
                <w:rFonts w:ascii="Arial" w:hAnsi="Arial" w:cs="Arial"/>
                <w:b/>
                <w:bCs/>
                <w:color w:val="000000"/>
                <w:sz w:val="20"/>
                <w:szCs w:val="20"/>
              </w:rPr>
            </w:pPr>
            <w:r w:rsidRPr="00B76EBB">
              <w:rPr>
                <w:rFonts w:ascii="Arial" w:hAnsi="Arial" w:cs="Arial"/>
                <w:b/>
                <w:bCs/>
                <w:color w:val="000000"/>
                <w:sz w:val="20"/>
                <w:szCs w:val="20"/>
              </w:rPr>
              <w:t xml:space="preserve">820,638.00 </w:t>
            </w:r>
          </w:p>
        </w:tc>
      </w:tr>
      <w:tr w:rsidR="00DF247F" w:rsidRPr="00B76EBB" w14:paraId="5F17AE9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6054B"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5FD4A" w14:textId="77777777" w:rsidR="00DF247F" w:rsidRPr="00B76EBB" w:rsidRDefault="00DF247F" w:rsidP="00DF247F">
            <w:pPr>
              <w:spacing w:after="0" w:line="240" w:lineRule="auto"/>
              <w:ind w:right="57"/>
              <w:contextualSpacing/>
              <w:rPr>
                <w:rFonts w:ascii="Arial" w:hAnsi="Arial" w:cs="Arial"/>
                <w:i/>
                <w:iCs/>
                <w:color w:val="000000"/>
                <w:sz w:val="20"/>
                <w:szCs w:val="20"/>
              </w:rPr>
            </w:pPr>
            <w:r w:rsidRPr="00B76EBB">
              <w:rPr>
                <w:rFonts w:ascii="Arial" w:hAnsi="Arial" w:cs="Arial"/>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center"/>
            <w:hideMark/>
          </w:tcPr>
          <w:p w14:paraId="5412E137" w14:textId="068FF32E"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center"/>
            <w:hideMark/>
          </w:tcPr>
          <w:p w14:paraId="7356D305" w14:textId="189B0D29"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EA5110" w14:textId="5EECC97F"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4C289" w14:textId="50A2B5EB" w:rsidR="00DF247F" w:rsidRPr="00B76EBB" w:rsidRDefault="00DF247F" w:rsidP="00DF247F">
            <w:pPr>
              <w:spacing w:after="0" w:line="240" w:lineRule="auto"/>
              <w:ind w:right="57"/>
              <w:contextualSpacing/>
              <w:jc w:val="right"/>
              <w:rPr>
                <w:rFonts w:ascii="Arial" w:hAnsi="Arial" w:cs="Arial"/>
                <w:i/>
                <w:iCs/>
                <w:color w:val="000000"/>
                <w:sz w:val="20"/>
                <w:szCs w:val="20"/>
              </w:rPr>
            </w:pPr>
            <w:r w:rsidRPr="00B76EBB">
              <w:rPr>
                <w:rFonts w:ascii="Arial" w:hAnsi="Arial" w:cs="Arial"/>
                <w:i/>
                <w:iCs/>
                <w:color w:val="000000"/>
                <w:sz w:val="20"/>
                <w:szCs w:val="20"/>
              </w:rPr>
              <w:t xml:space="preserve"> 820,638.00 </w:t>
            </w:r>
          </w:p>
        </w:tc>
      </w:tr>
    </w:tbl>
    <w:p w14:paraId="00089B3D" w14:textId="2F0ACFAA"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16A2A367" w14:textId="77777777" w:rsidR="00DF247F" w:rsidRDefault="00E17909" w:rsidP="00DF247F">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7E4DCA8F" w14:textId="77777777" w:rsidR="00DF247F" w:rsidRDefault="00DF247F" w:rsidP="00DF247F">
      <w:pPr>
        <w:spacing w:after="0" w:line="240" w:lineRule="auto"/>
        <w:contextualSpacing/>
        <w:jc w:val="both"/>
        <w:rPr>
          <w:rFonts w:ascii="Arial" w:eastAsia="Arial" w:hAnsi="Arial" w:cs="Arial"/>
          <w:b/>
          <w:color w:val="002060"/>
          <w:sz w:val="28"/>
          <w:szCs w:val="28"/>
        </w:rPr>
      </w:pPr>
    </w:p>
    <w:p w14:paraId="5DF8FE38" w14:textId="4D16C9F0" w:rsidR="002A2C5B" w:rsidRPr="001A5A90" w:rsidRDefault="002A7D6A" w:rsidP="00DF247F">
      <w:pPr>
        <w:spacing w:after="0" w:line="240" w:lineRule="auto"/>
        <w:contextualSpacing/>
        <w:jc w:val="both"/>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10D5DC22" w:rsidR="00DF0194" w:rsidRPr="00BA20A3"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6024A7">
        <w:rPr>
          <w:rFonts w:ascii="Arial" w:eastAsia="Times New Roman" w:hAnsi="Arial" w:cs="Arial"/>
          <w:b/>
          <w:color w:val="0070C0"/>
          <w:sz w:val="24"/>
          <w:szCs w:val="24"/>
          <w:lang w:val="en-US" w:eastAsia="en-US"/>
        </w:rPr>
        <w:t>₱</w:t>
      </w:r>
      <w:r w:rsidR="00E77F4D" w:rsidRPr="00E77F4D">
        <w:rPr>
          <w:rFonts w:ascii="Arial" w:eastAsia="Times New Roman" w:hAnsi="Arial" w:cs="Arial"/>
          <w:b/>
          <w:bCs/>
          <w:color w:val="0070C0"/>
          <w:sz w:val="24"/>
          <w:szCs w:val="24"/>
          <w:lang w:eastAsia="en-US"/>
        </w:rPr>
        <w:t>1,309,902,893.69</w:t>
      </w:r>
      <w:r w:rsidR="00D81757">
        <w:rPr>
          <w:rFonts w:ascii="Arial" w:eastAsia="Times New Roman" w:hAnsi="Arial" w:cs="Arial"/>
          <w:b/>
          <w:bCs/>
          <w:color w:val="0070C0"/>
          <w:sz w:val="24"/>
          <w:szCs w:val="24"/>
          <w:lang w:eastAsia="en-US"/>
        </w:rPr>
        <w:t xml:space="preserve"> </w:t>
      </w:r>
      <w:r w:rsidRPr="00BA20A3">
        <w:rPr>
          <w:rFonts w:ascii="Arial" w:eastAsia="Times New Roman" w:hAnsi="Arial" w:cs="Arial"/>
          <w:sz w:val="24"/>
          <w:szCs w:val="24"/>
          <w:lang w:val="en-US" w:eastAsia="en-US"/>
        </w:rPr>
        <w:t>with breakdown as follows (see Table 2):</w:t>
      </w:r>
    </w:p>
    <w:p w14:paraId="7D0220F9" w14:textId="77777777" w:rsidR="00DF0194" w:rsidRPr="00BA20A3"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andby Funds</w:t>
      </w:r>
    </w:p>
    <w:p w14:paraId="149231A5" w14:textId="21D38F8A" w:rsidR="00B83C13" w:rsidRDefault="00DF0194" w:rsidP="001C3E8A">
      <w:pPr>
        <w:ind w:left="360"/>
        <w:contextualSpacing/>
        <w:jc w:val="both"/>
        <w:rPr>
          <w:rFonts w:ascii="Arial" w:eastAsia="Times New Roman" w:hAnsi="Arial" w:cs="Arial"/>
          <w:sz w:val="28"/>
          <w:szCs w:val="28"/>
          <w:lang w:val="en-US" w:eastAsia="en-US"/>
        </w:rPr>
      </w:pPr>
      <w:r w:rsidRPr="007143D4">
        <w:rPr>
          <w:rFonts w:ascii="Arial" w:eastAsia="Times New Roman" w:hAnsi="Arial" w:cs="Arial"/>
          <w:sz w:val="24"/>
          <w:szCs w:val="24"/>
          <w:lang w:val="en-US" w:eastAsia="en-US"/>
        </w:rPr>
        <w:t xml:space="preserve">A total of </w:t>
      </w:r>
      <w:r w:rsidRPr="00D81757">
        <w:rPr>
          <w:rFonts w:ascii="Arial" w:eastAsia="Times New Roman" w:hAnsi="Arial" w:cs="Arial"/>
          <w:b/>
          <w:sz w:val="24"/>
          <w:szCs w:val="24"/>
          <w:lang w:val="en-US" w:eastAsia="en-US"/>
        </w:rPr>
        <w:t>₱</w:t>
      </w:r>
      <w:r w:rsidR="00426845" w:rsidRPr="00D81757">
        <w:rPr>
          <w:rFonts w:ascii="Arial" w:eastAsia="Times New Roman" w:hAnsi="Arial" w:cs="Arial"/>
          <w:b/>
          <w:bCs/>
          <w:sz w:val="24"/>
          <w:szCs w:val="24"/>
          <w:lang w:eastAsia="en-US"/>
        </w:rPr>
        <w:t xml:space="preserve">495,078,803.10 </w:t>
      </w:r>
      <w:r w:rsidRPr="00D81757">
        <w:rPr>
          <w:rFonts w:ascii="Arial" w:eastAsia="Times New Roman" w:hAnsi="Arial" w:cs="Arial"/>
          <w:b/>
          <w:sz w:val="24"/>
          <w:szCs w:val="24"/>
          <w:lang w:val="en-US" w:eastAsia="en-US"/>
        </w:rPr>
        <w:t>standby funds</w:t>
      </w:r>
      <w:r w:rsidRPr="00D81757">
        <w:rPr>
          <w:rFonts w:ascii="Arial" w:eastAsia="Times New Roman" w:hAnsi="Arial" w:cs="Arial"/>
          <w:sz w:val="24"/>
          <w:szCs w:val="24"/>
          <w:lang w:val="en-US" w:eastAsia="en-US"/>
        </w:rPr>
        <w:t xml:space="preserve"> </w:t>
      </w:r>
      <w:r w:rsidRPr="007143D4">
        <w:rPr>
          <w:rFonts w:ascii="Arial" w:eastAsia="Times New Roman" w:hAnsi="Arial" w:cs="Arial"/>
          <w:sz w:val="24"/>
          <w:szCs w:val="24"/>
          <w:lang w:val="en-US" w:eastAsia="en-US"/>
        </w:rPr>
        <w:t xml:space="preserve">in the CO and FOs. Of the said amount, </w:t>
      </w:r>
      <w:r w:rsidRPr="00D81757">
        <w:rPr>
          <w:rFonts w:ascii="Arial" w:eastAsia="Times New Roman" w:hAnsi="Arial" w:cs="Arial"/>
          <w:b/>
          <w:sz w:val="24"/>
          <w:szCs w:val="24"/>
          <w:lang w:val="en-US" w:eastAsia="en-US"/>
        </w:rPr>
        <w:t>₱</w:t>
      </w:r>
      <w:r w:rsidR="00426845" w:rsidRPr="00D81757">
        <w:rPr>
          <w:rFonts w:ascii="Arial" w:eastAsia="Times New Roman" w:hAnsi="Arial" w:cs="Arial"/>
          <w:b/>
          <w:sz w:val="24"/>
          <w:szCs w:val="24"/>
          <w:lang w:eastAsia="en-US"/>
        </w:rPr>
        <w:t xml:space="preserve">452,907,538.74 </w:t>
      </w:r>
      <w:r w:rsidRPr="00D81757">
        <w:rPr>
          <w:rFonts w:ascii="Arial" w:eastAsia="Times New Roman" w:hAnsi="Arial" w:cs="Arial"/>
          <w:sz w:val="24"/>
          <w:szCs w:val="24"/>
          <w:lang w:val="en-US" w:eastAsia="en-US"/>
        </w:rPr>
        <w:t xml:space="preserve">is the available </w:t>
      </w:r>
      <w:r w:rsidRPr="00D81757">
        <w:rPr>
          <w:rFonts w:ascii="Arial" w:eastAsia="Times New Roman" w:hAnsi="Arial" w:cs="Arial"/>
          <w:b/>
          <w:sz w:val="24"/>
          <w:szCs w:val="24"/>
          <w:lang w:val="en-US" w:eastAsia="en-US"/>
        </w:rPr>
        <w:t>Quick Response Fund (QRF)</w:t>
      </w:r>
      <w:r w:rsidRPr="00D81757">
        <w:rPr>
          <w:rFonts w:ascii="Arial" w:eastAsia="Times New Roman" w:hAnsi="Arial" w:cs="Arial"/>
          <w:sz w:val="24"/>
          <w:szCs w:val="24"/>
          <w:lang w:val="en-US" w:eastAsia="en-US"/>
        </w:rPr>
        <w:t xml:space="preserve"> in the CO.</w:t>
      </w:r>
      <w:r w:rsidR="00B8557D" w:rsidRPr="00D81757">
        <w:rPr>
          <w:rFonts w:ascii="Arial" w:eastAsia="Times New Roman" w:hAnsi="Arial" w:cs="Arial"/>
          <w:sz w:val="28"/>
          <w:szCs w:val="28"/>
          <w:lang w:val="en-US" w:eastAsia="en-US"/>
        </w:rPr>
        <w:tab/>
      </w:r>
    </w:p>
    <w:p w14:paraId="24BED026" w14:textId="77777777" w:rsidR="00426845" w:rsidRPr="007143D4"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ockpiles</w:t>
      </w:r>
    </w:p>
    <w:p w14:paraId="3DCC8804" w14:textId="40FA152E" w:rsidR="000E3038" w:rsidRPr="00FC7529" w:rsidRDefault="00DF0194" w:rsidP="000E3038">
      <w:pPr>
        <w:ind w:left="360"/>
        <w:jc w:val="both"/>
        <w:rPr>
          <w:rFonts w:ascii="Arial" w:eastAsia="Arial" w:hAnsi="Arial" w:cs="Arial"/>
          <w:b/>
          <w:i/>
          <w:sz w:val="20"/>
          <w:szCs w:val="20"/>
        </w:rPr>
      </w:pPr>
      <w:r w:rsidRPr="00BA20A3">
        <w:rPr>
          <w:rFonts w:ascii="Arial" w:eastAsia="Times New Roman" w:hAnsi="Arial" w:cs="Arial"/>
          <w:sz w:val="24"/>
          <w:szCs w:val="24"/>
          <w:lang w:val="en-US" w:eastAsia="en-US"/>
        </w:rPr>
        <w:t xml:space="preserve">A total of </w:t>
      </w:r>
      <w:r w:rsidR="00E77F4D" w:rsidRPr="00E77F4D">
        <w:rPr>
          <w:rFonts w:ascii="Arial" w:eastAsia="Times New Roman" w:hAnsi="Arial" w:cs="Arial"/>
          <w:b/>
          <w:bCs/>
          <w:color w:val="0070C0"/>
          <w:sz w:val="24"/>
          <w:szCs w:val="24"/>
          <w:lang w:eastAsia="en-US"/>
        </w:rPr>
        <w:t>294,732</w:t>
      </w:r>
      <w:r w:rsidR="00D81757">
        <w:rPr>
          <w:rFonts w:ascii="Arial" w:eastAsia="Times New Roman" w:hAnsi="Arial" w:cs="Arial"/>
          <w:b/>
          <w:bCs/>
          <w:color w:val="0070C0"/>
          <w:sz w:val="24"/>
          <w:szCs w:val="24"/>
          <w:lang w:eastAsia="en-US"/>
        </w:rPr>
        <w:t xml:space="preserve"> </w:t>
      </w:r>
      <w:r w:rsidRPr="006024A7">
        <w:rPr>
          <w:rFonts w:ascii="Arial" w:eastAsia="Times New Roman" w:hAnsi="Arial" w:cs="Arial"/>
          <w:b/>
          <w:color w:val="0070C0"/>
          <w:sz w:val="24"/>
          <w:szCs w:val="24"/>
          <w:lang w:val="en-US" w:eastAsia="en-US"/>
        </w:rPr>
        <w:t>family food packs (FFPs)</w:t>
      </w:r>
      <w:r w:rsidRPr="006024A7">
        <w:rPr>
          <w:rFonts w:ascii="Arial" w:eastAsia="Times New Roman" w:hAnsi="Arial" w:cs="Arial"/>
          <w:color w:val="0070C0"/>
          <w:sz w:val="24"/>
          <w:szCs w:val="24"/>
          <w:lang w:val="en-US" w:eastAsia="en-US"/>
        </w:rPr>
        <w:t xml:space="preserve"> </w:t>
      </w:r>
      <w:r w:rsidRPr="00BA20A3">
        <w:rPr>
          <w:rFonts w:ascii="Arial" w:eastAsia="Times New Roman" w:hAnsi="Arial" w:cs="Arial"/>
          <w:sz w:val="24"/>
          <w:szCs w:val="24"/>
          <w:lang w:val="en-US" w:eastAsia="en-US"/>
        </w:rPr>
        <w:t xml:space="preserve">amounting to </w:t>
      </w:r>
      <w:r w:rsidR="00B7311A" w:rsidRPr="006024A7">
        <w:rPr>
          <w:rFonts w:ascii="Arial" w:eastAsia="Times New Roman" w:hAnsi="Arial" w:cs="Arial"/>
          <w:b/>
          <w:color w:val="0070C0"/>
          <w:sz w:val="24"/>
          <w:szCs w:val="24"/>
          <w:lang w:val="en-US" w:eastAsia="en-US"/>
        </w:rPr>
        <w:t>₱</w:t>
      </w:r>
      <w:r w:rsidR="00E77F4D" w:rsidRPr="00E77F4D">
        <w:rPr>
          <w:rFonts w:ascii="Arial" w:eastAsia="Times New Roman" w:hAnsi="Arial" w:cs="Arial"/>
          <w:b/>
          <w:color w:val="0070C0"/>
          <w:sz w:val="24"/>
          <w:szCs w:val="24"/>
          <w:lang w:val="en-US" w:eastAsia="en-US"/>
        </w:rPr>
        <w:t>155,291,435.20</w:t>
      </w:r>
      <w:r w:rsidRPr="00C6368F">
        <w:rPr>
          <w:rFonts w:ascii="Arial" w:eastAsia="Times New Roman" w:hAnsi="Arial" w:cs="Arial"/>
          <w:b/>
          <w:color w:val="0070C0"/>
          <w:sz w:val="24"/>
          <w:szCs w:val="24"/>
          <w:lang w:val="en-US" w:eastAsia="en-US"/>
        </w:rPr>
        <w:t>,</w:t>
      </w:r>
      <w:r w:rsidRPr="006024A7">
        <w:rPr>
          <w:rFonts w:ascii="Arial" w:eastAsia="Times New Roman" w:hAnsi="Arial" w:cs="Arial"/>
          <w:color w:val="0070C0"/>
          <w:sz w:val="24"/>
          <w:szCs w:val="24"/>
          <w:lang w:val="en-US" w:eastAsia="en-US"/>
        </w:rPr>
        <w:t xml:space="preserve"> </w:t>
      </w:r>
      <w:r w:rsidRPr="006024A7">
        <w:rPr>
          <w:rFonts w:ascii="Arial" w:eastAsia="Times New Roman" w:hAnsi="Arial" w:cs="Arial"/>
          <w:b/>
          <w:color w:val="0070C0"/>
          <w:sz w:val="24"/>
          <w:szCs w:val="24"/>
          <w:lang w:val="en-US" w:eastAsia="en-US"/>
        </w:rPr>
        <w:t xml:space="preserve">other food </w:t>
      </w:r>
      <w:r w:rsidRPr="006024A7">
        <w:rPr>
          <w:rFonts w:ascii="Arial" w:eastAsia="Times New Roman" w:hAnsi="Arial" w:cs="Arial"/>
          <w:b/>
          <w:color w:val="0070C0"/>
          <w:sz w:val="24"/>
          <w:szCs w:val="24"/>
          <w:lang w:val="en-US" w:eastAsia="en-US"/>
        </w:rPr>
        <w:lastRenderedPageBreak/>
        <w:t>items</w:t>
      </w:r>
      <w:r w:rsidRPr="00BA20A3">
        <w:rPr>
          <w:rFonts w:ascii="Arial" w:eastAsia="Times New Roman" w:hAnsi="Arial" w:cs="Arial"/>
          <w:sz w:val="24"/>
          <w:szCs w:val="24"/>
          <w:lang w:val="en-US" w:eastAsia="en-US"/>
        </w:rPr>
        <w:t xml:space="preserve"> amounting to </w:t>
      </w:r>
      <w:r w:rsidR="00B7311A" w:rsidRPr="006024A7">
        <w:rPr>
          <w:rFonts w:ascii="Arial" w:eastAsia="Times New Roman" w:hAnsi="Arial" w:cs="Arial"/>
          <w:b/>
          <w:color w:val="0070C0"/>
          <w:sz w:val="24"/>
          <w:szCs w:val="24"/>
          <w:lang w:val="en-US" w:eastAsia="en-US"/>
        </w:rPr>
        <w:t>₱</w:t>
      </w:r>
      <w:r w:rsidR="00E77F4D" w:rsidRPr="00E77F4D">
        <w:rPr>
          <w:rFonts w:ascii="Arial" w:eastAsia="Times New Roman" w:hAnsi="Arial" w:cs="Arial"/>
          <w:b/>
          <w:bCs/>
          <w:color w:val="0070C0"/>
          <w:sz w:val="24"/>
          <w:szCs w:val="24"/>
          <w:lang w:eastAsia="en-US"/>
        </w:rPr>
        <w:t>195,723,084.18</w:t>
      </w:r>
      <w:r w:rsidR="00D81757">
        <w:rPr>
          <w:rFonts w:ascii="Arial" w:eastAsia="Times New Roman" w:hAnsi="Arial" w:cs="Arial"/>
          <w:b/>
          <w:bCs/>
          <w:color w:val="0070C0"/>
          <w:sz w:val="24"/>
          <w:szCs w:val="24"/>
          <w:lang w:eastAsia="en-US"/>
        </w:rPr>
        <w:t xml:space="preserve"> </w:t>
      </w:r>
      <w:r w:rsidRPr="00FC7529">
        <w:rPr>
          <w:rFonts w:ascii="Arial" w:eastAsia="Times New Roman" w:hAnsi="Arial" w:cs="Arial"/>
          <w:sz w:val="24"/>
          <w:szCs w:val="24"/>
          <w:lang w:val="en-US" w:eastAsia="en-US"/>
        </w:rPr>
        <w:t xml:space="preserve">and </w:t>
      </w:r>
      <w:r w:rsidRPr="006024A7">
        <w:rPr>
          <w:rFonts w:ascii="Arial" w:eastAsia="Times New Roman" w:hAnsi="Arial" w:cs="Arial"/>
          <w:b/>
          <w:color w:val="0070C0"/>
          <w:sz w:val="24"/>
          <w:szCs w:val="24"/>
          <w:lang w:val="en-US" w:eastAsia="en-US"/>
        </w:rPr>
        <w:t xml:space="preserve">non-food items (FNIs) </w:t>
      </w:r>
      <w:r w:rsidRPr="00AA7CBC">
        <w:rPr>
          <w:rFonts w:ascii="Arial" w:eastAsia="Times New Roman" w:hAnsi="Arial" w:cs="Arial"/>
          <w:sz w:val="24"/>
          <w:szCs w:val="24"/>
          <w:lang w:val="en-US" w:eastAsia="en-US"/>
        </w:rPr>
        <w:t xml:space="preserve">amounting to </w:t>
      </w:r>
      <w:r w:rsidRPr="00E77F4D">
        <w:rPr>
          <w:rFonts w:ascii="Arial" w:eastAsia="Times New Roman" w:hAnsi="Arial" w:cs="Arial"/>
          <w:b/>
          <w:sz w:val="24"/>
          <w:szCs w:val="24"/>
          <w:lang w:val="en-US" w:eastAsia="en-US"/>
        </w:rPr>
        <w:t>₱</w:t>
      </w:r>
      <w:r w:rsidR="00D81757" w:rsidRPr="00E77F4D">
        <w:rPr>
          <w:rFonts w:ascii="Arial" w:eastAsia="Times New Roman" w:hAnsi="Arial" w:cs="Arial"/>
          <w:b/>
          <w:bCs/>
          <w:sz w:val="24"/>
          <w:szCs w:val="24"/>
          <w:lang w:eastAsia="en-US"/>
        </w:rPr>
        <w:t xml:space="preserve">463,809,571.21 </w:t>
      </w:r>
      <w:r w:rsidRPr="00950009">
        <w:rPr>
          <w:rFonts w:ascii="Arial" w:eastAsia="Times New Roman" w:hAnsi="Arial" w:cs="Arial"/>
          <w:sz w:val="24"/>
          <w:szCs w:val="24"/>
          <w:lang w:val="en-US" w:eastAsia="en-US"/>
        </w:rPr>
        <w:t>are 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43" w:type="pct"/>
        <w:tblInd w:w="350" w:type="dxa"/>
        <w:tblLook w:val="04A0" w:firstRow="1" w:lastRow="0" w:firstColumn="1" w:lastColumn="0" w:noHBand="0" w:noVBand="1"/>
      </w:tblPr>
      <w:tblGrid>
        <w:gridCol w:w="1370"/>
        <w:gridCol w:w="1331"/>
        <w:gridCol w:w="1088"/>
        <w:gridCol w:w="1399"/>
        <w:gridCol w:w="1399"/>
        <w:gridCol w:w="1300"/>
        <w:gridCol w:w="1540"/>
      </w:tblGrid>
      <w:tr w:rsidR="00D81757" w:rsidRPr="00D81757" w14:paraId="1AF06EA9" w14:textId="77777777" w:rsidTr="00B76EBB">
        <w:trPr>
          <w:trHeight w:val="20"/>
        </w:trPr>
        <w:tc>
          <w:tcPr>
            <w:tcW w:w="726"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5DC25D2"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REGIONAL / FIELD OFFICE</w:t>
            </w:r>
          </w:p>
        </w:tc>
        <w:tc>
          <w:tcPr>
            <w:tcW w:w="706"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9A3A469"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STANDBY FUNDS</w:t>
            </w:r>
          </w:p>
        </w:tc>
        <w:tc>
          <w:tcPr>
            <w:tcW w:w="1319"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65E70FAF"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FAMILY FOOD PACKS</w:t>
            </w:r>
          </w:p>
        </w:tc>
        <w:tc>
          <w:tcPr>
            <w:tcW w:w="742"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C51879C"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OTHER FOOD ITEMS</w:t>
            </w:r>
          </w:p>
        </w:tc>
        <w:tc>
          <w:tcPr>
            <w:tcW w:w="689"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ECC601D"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NON-FOOD RELIEF ITEMS</w:t>
            </w:r>
          </w:p>
        </w:tc>
        <w:tc>
          <w:tcPr>
            <w:tcW w:w="81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18FF680"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TOTAL STANDBY FUNDS &amp; STOCKPILE</w:t>
            </w:r>
          </w:p>
        </w:tc>
      </w:tr>
      <w:tr w:rsidR="00D81757" w:rsidRPr="00D81757" w14:paraId="631B2CC5" w14:textId="77777777" w:rsidTr="00B76EBB">
        <w:trPr>
          <w:trHeight w:val="20"/>
        </w:trPr>
        <w:tc>
          <w:tcPr>
            <w:tcW w:w="726" w:type="pct"/>
            <w:vMerge/>
            <w:tcBorders>
              <w:top w:val="single" w:sz="8" w:space="0" w:color="000000"/>
              <w:left w:val="single" w:sz="8" w:space="0" w:color="000000"/>
              <w:bottom w:val="single" w:sz="8" w:space="0" w:color="000000"/>
              <w:right w:val="single" w:sz="8" w:space="0" w:color="000000"/>
            </w:tcBorders>
            <w:vAlign w:val="center"/>
            <w:hideMark/>
          </w:tcPr>
          <w:p w14:paraId="14D1FAED" w14:textId="77777777" w:rsidR="00D81757" w:rsidRPr="00D81757" w:rsidRDefault="00D81757" w:rsidP="00D81757">
            <w:pPr>
              <w:widowControl/>
              <w:spacing w:after="0" w:line="240" w:lineRule="auto"/>
              <w:ind w:right="57"/>
              <w:contextualSpacing/>
              <w:rPr>
                <w:rFonts w:ascii="Arial Narrow" w:eastAsia="Times New Roman" w:hAnsi="Arial Narrow"/>
                <w:b/>
                <w:bCs/>
                <w:color w:val="000000"/>
                <w:sz w:val="18"/>
                <w:szCs w:val="18"/>
              </w:rPr>
            </w:pPr>
          </w:p>
        </w:tc>
        <w:tc>
          <w:tcPr>
            <w:tcW w:w="706" w:type="pct"/>
            <w:vMerge/>
            <w:tcBorders>
              <w:top w:val="single" w:sz="8" w:space="0" w:color="000000"/>
              <w:left w:val="single" w:sz="8" w:space="0" w:color="000000"/>
              <w:bottom w:val="single" w:sz="8" w:space="0" w:color="000000"/>
              <w:right w:val="single" w:sz="8" w:space="0" w:color="000000"/>
            </w:tcBorders>
            <w:vAlign w:val="center"/>
            <w:hideMark/>
          </w:tcPr>
          <w:p w14:paraId="56940C0C" w14:textId="77777777" w:rsidR="00D81757" w:rsidRPr="00D81757" w:rsidRDefault="00D81757" w:rsidP="00D81757">
            <w:pPr>
              <w:widowControl/>
              <w:spacing w:after="0" w:line="240" w:lineRule="auto"/>
              <w:ind w:right="57"/>
              <w:contextualSpacing/>
              <w:rPr>
                <w:rFonts w:ascii="Arial Narrow" w:eastAsia="Times New Roman" w:hAnsi="Arial Narrow"/>
                <w:b/>
                <w:bCs/>
                <w:color w:val="000000"/>
                <w:sz w:val="18"/>
                <w:szCs w:val="18"/>
              </w:rPr>
            </w:pPr>
          </w:p>
        </w:tc>
        <w:tc>
          <w:tcPr>
            <w:tcW w:w="57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89EF9CF"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QUANTITY</w:t>
            </w:r>
          </w:p>
        </w:tc>
        <w:tc>
          <w:tcPr>
            <w:tcW w:w="74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5E23EAF"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TOTAL COST</w:t>
            </w:r>
          </w:p>
        </w:tc>
        <w:tc>
          <w:tcPr>
            <w:tcW w:w="74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38B9A29"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TOTAL COST</w:t>
            </w:r>
          </w:p>
        </w:tc>
        <w:tc>
          <w:tcPr>
            <w:tcW w:w="689"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DA607E2"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TOTAL COST</w:t>
            </w:r>
          </w:p>
        </w:tc>
        <w:tc>
          <w:tcPr>
            <w:tcW w:w="817" w:type="pct"/>
            <w:vMerge/>
            <w:tcBorders>
              <w:top w:val="single" w:sz="8" w:space="0" w:color="000000"/>
              <w:left w:val="single" w:sz="8" w:space="0" w:color="000000"/>
              <w:bottom w:val="single" w:sz="8" w:space="0" w:color="000000"/>
              <w:right w:val="single" w:sz="8" w:space="0" w:color="000000"/>
            </w:tcBorders>
            <w:vAlign w:val="center"/>
            <w:hideMark/>
          </w:tcPr>
          <w:p w14:paraId="65896601" w14:textId="77777777" w:rsidR="00D81757" w:rsidRPr="00D81757" w:rsidRDefault="00D81757" w:rsidP="00D81757">
            <w:pPr>
              <w:widowControl/>
              <w:spacing w:after="0" w:line="240" w:lineRule="auto"/>
              <w:ind w:right="57"/>
              <w:contextualSpacing/>
              <w:rPr>
                <w:rFonts w:ascii="Arial Narrow" w:eastAsia="Times New Roman" w:hAnsi="Arial Narrow"/>
                <w:b/>
                <w:bCs/>
                <w:color w:val="000000"/>
                <w:sz w:val="18"/>
                <w:szCs w:val="18"/>
              </w:rPr>
            </w:pPr>
          </w:p>
        </w:tc>
      </w:tr>
      <w:tr w:rsidR="00E77F4D" w:rsidRPr="00D81757" w14:paraId="262CD0A5" w14:textId="77777777" w:rsidTr="00B76EBB">
        <w:trPr>
          <w:trHeight w:val="20"/>
        </w:trPr>
        <w:tc>
          <w:tcPr>
            <w:tcW w:w="726"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24917DCD" w14:textId="77777777" w:rsidR="00E77F4D" w:rsidRPr="00D81757" w:rsidRDefault="00E77F4D" w:rsidP="00E77F4D">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TOTAL</w:t>
            </w:r>
          </w:p>
        </w:tc>
        <w:tc>
          <w:tcPr>
            <w:tcW w:w="70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C93DB17" w14:textId="4C71CF70" w:rsidR="00E77F4D" w:rsidRPr="00D81757" w:rsidRDefault="00E77F4D" w:rsidP="00E77F4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95,078,803.10</w:t>
            </w:r>
          </w:p>
        </w:tc>
        <w:tc>
          <w:tcPr>
            <w:tcW w:w="57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F48F558" w14:textId="5742032A" w:rsidR="00E77F4D" w:rsidRPr="00D81757" w:rsidRDefault="00E77F4D" w:rsidP="00E77F4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94,732</w:t>
            </w:r>
          </w:p>
        </w:tc>
        <w:tc>
          <w:tcPr>
            <w:tcW w:w="74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CF911B4" w14:textId="47379E1B" w:rsidR="00E77F4D" w:rsidRPr="00D81757" w:rsidRDefault="00E77F4D" w:rsidP="00E77F4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55,291,435.20</w:t>
            </w:r>
          </w:p>
        </w:tc>
        <w:tc>
          <w:tcPr>
            <w:tcW w:w="74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A28ECF9" w14:textId="4BE33025" w:rsidR="00E77F4D" w:rsidRPr="00D81757" w:rsidRDefault="00E77F4D" w:rsidP="00E77F4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95,723,084.18</w:t>
            </w:r>
          </w:p>
        </w:tc>
        <w:tc>
          <w:tcPr>
            <w:tcW w:w="68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F17EA57" w14:textId="4ADFE4FA" w:rsidR="00E77F4D" w:rsidRPr="00D81757" w:rsidRDefault="00E77F4D" w:rsidP="00E77F4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63,809,571.21</w:t>
            </w:r>
          </w:p>
        </w:tc>
        <w:tc>
          <w:tcPr>
            <w:tcW w:w="81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385FC4C" w14:textId="2403E93C" w:rsidR="00E77F4D" w:rsidRPr="00D81757" w:rsidRDefault="00E77F4D" w:rsidP="00E77F4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309,902,893.69</w:t>
            </w:r>
          </w:p>
        </w:tc>
      </w:tr>
      <w:tr w:rsidR="00E77F4D" w:rsidRPr="00D81757" w14:paraId="2F8C7E1F" w14:textId="77777777" w:rsidTr="00B76EBB">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04D0609" w14:textId="77777777" w:rsidR="00E77F4D" w:rsidRPr="00D81757" w:rsidRDefault="00E77F4D" w:rsidP="00E77F4D">
            <w:pPr>
              <w:widowControl/>
              <w:spacing w:after="0" w:line="240" w:lineRule="auto"/>
              <w:ind w:right="57"/>
              <w:contextualSpacing/>
              <w:rPr>
                <w:rFonts w:ascii="Arial Narrow" w:eastAsia="Times New Roman" w:hAnsi="Arial Narrow"/>
                <w:color w:val="000000"/>
                <w:sz w:val="18"/>
                <w:szCs w:val="18"/>
              </w:rPr>
            </w:pPr>
            <w:r w:rsidRPr="00D81757">
              <w:rPr>
                <w:rFonts w:ascii="Arial Narrow" w:eastAsia="Times New Roman" w:hAnsi="Arial Narrow"/>
                <w:color w:val="000000"/>
                <w:sz w:val="18"/>
                <w:szCs w:val="18"/>
              </w:rPr>
              <w:t>Central Office</w:t>
            </w:r>
          </w:p>
        </w:tc>
        <w:tc>
          <w:tcPr>
            <w:tcW w:w="7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ED54AC" w14:textId="2DB9D18E"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2,907,538.74</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D61650" w14:textId="0D395629"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22CE01" w14:textId="1DFBE6E2"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45FF7C" w14:textId="05879BA5"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673374" w14:textId="1E6C7653"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2DC934" w14:textId="2F4948F4"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2,907,538.74</w:t>
            </w:r>
          </w:p>
        </w:tc>
      </w:tr>
      <w:tr w:rsidR="00E77F4D" w:rsidRPr="00D81757" w14:paraId="488ABCA4" w14:textId="77777777" w:rsidTr="00B76EBB">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CF47E0" w14:textId="77777777" w:rsidR="00E77F4D" w:rsidRPr="00D81757" w:rsidRDefault="00F37180" w:rsidP="00E77F4D">
            <w:pPr>
              <w:widowControl/>
              <w:spacing w:after="0" w:line="240" w:lineRule="auto"/>
              <w:ind w:right="57"/>
              <w:contextualSpacing/>
              <w:rPr>
                <w:rFonts w:ascii="Arial Narrow" w:eastAsia="Times New Roman" w:hAnsi="Arial Narrow"/>
                <w:color w:val="000000"/>
                <w:sz w:val="18"/>
                <w:szCs w:val="18"/>
              </w:rPr>
            </w:pPr>
            <w:hyperlink w:anchor="RANGE!gid=387878143" w:tgtFrame="_blank" w:history="1">
              <w:r w:rsidR="00E77F4D" w:rsidRPr="00D81757">
                <w:rPr>
                  <w:rFonts w:ascii="Arial Narrow" w:eastAsia="Times New Roman" w:hAnsi="Arial Narrow"/>
                  <w:color w:val="000000"/>
                  <w:sz w:val="18"/>
                  <w:szCs w:val="18"/>
                </w:rPr>
                <w:t>NRLMB - NROC</w:t>
              </w:r>
            </w:hyperlink>
          </w:p>
        </w:tc>
        <w:tc>
          <w:tcPr>
            <w:tcW w:w="7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052356" w14:textId="4389157A"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294E3E" w14:textId="7BDE3E90"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914</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AB7C9D" w14:textId="2D3B2ABD"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145,578.60</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D84F93" w14:textId="1CCB1968"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3,477,678.61</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71B19C" w14:textId="5EFE8F08"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798,310.87</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B7AD93" w14:textId="3B12B8D8"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2,421,568.08</w:t>
            </w:r>
          </w:p>
        </w:tc>
      </w:tr>
      <w:tr w:rsidR="00E77F4D" w:rsidRPr="00D81757" w14:paraId="6AE53F26" w14:textId="77777777" w:rsidTr="00B76EBB">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73AA0F" w14:textId="77777777" w:rsidR="00E77F4D" w:rsidRPr="00D81757" w:rsidRDefault="00F37180" w:rsidP="00E77F4D">
            <w:pPr>
              <w:widowControl/>
              <w:spacing w:after="0" w:line="240" w:lineRule="auto"/>
              <w:ind w:right="57"/>
              <w:contextualSpacing/>
              <w:rPr>
                <w:rFonts w:ascii="Arial Narrow" w:eastAsia="Times New Roman" w:hAnsi="Arial Narrow"/>
                <w:color w:val="000000"/>
                <w:sz w:val="18"/>
                <w:szCs w:val="18"/>
              </w:rPr>
            </w:pPr>
            <w:hyperlink w:anchor="RANGE!gid=710460737" w:tgtFrame="_blank" w:history="1">
              <w:r w:rsidR="00E77F4D" w:rsidRPr="00D81757">
                <w:rPr>
                  <w:rFonts w:ascii="Arial Narrow" w:eastAsia="Times New Roman" w:hAnsi="Arial Narrow"/>
                  <w:color w:val="000000"/>
                  <w:sz w:val="18"/>
                  <w:szCs w:val="18"/>
                </w:rPr>
                <w:t>NRLMB - VDRC</w:t>
              </w:r>
            </w:hyperlink>
          </w:p>
        </w:tc>
        <w:tc>
          <w:tcPr>
            <w:tcW w:w="7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4FCA0E" w14:textId="2C29DAD4"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07554C" w14:textId="52D0514A"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941</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603920" w14:textId="43021AEB"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46,975.00</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7C457C" w14:textId="2F620F59"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736,905.76</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827D1E" w14:textId="204C0638"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05,876.5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069DEB" w14:textId="0CDC52BE"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389,757.26</w:t>
            </w:r>
          </w:p>
        </w:tc>
      </w:tr>
      <w:tr w:rsidR="00E77F4D" w:rsidRPr="00D81757" w14:paraId="4B655DDA" w14:textId="77777777" w:rsidTr="00B76EBB">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B47B87" w14:textId="77777777" w:rsidR="00E77F4D" w:rsidRPr="00D81757" w:rsidRDefault="00F37180" w:rsidP="00E77F4D">
            <w:pPr>
              <w:widowControl/>
              <w:spacing w:after="0" w:line="240" w:lineRule="auto"/>
              <w:ind w:right="57"/>
              <w:contextualSpacing/>
              <w:rPr>
                <w:rFonts w:ascii="Arial Narrow" w:eastAsia="Times New Roman" w:hAnsi="Arial Narrow"/>
                <w:color w:val="000000"/>
                <w:sz w:val="18"/>
                <w:szCs w:val="18"/>
              </w:rPr>
            </w:pPr>
            <w:hyperlink w:anchor="RANGE!gid=664323784" w:tgtFrame="_blank" w:history="1">
              <w:r w:rsidR="00E77F4D" w:rsidRPr="00D81757">
                <w:rPr>
                  <w:rFonts w:ascii="Arial Narrow" w:eastAsia="Times New Roman" w:hAnsi="Arial Narrow"/>
                  <w:color w:val="000000"/>
                  <w:sz w:val="18"/>
                  <w:szCs w:val="18"/>
                </w:rPr>
                <w:t>I</w:t>
              </w:r>
            </w:hyperlink>
          </w:p>
        </w:tc>
        <w:tc>
          <w:tcPr>
            <w:tcW w:w="7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F3EB71" w14:textId="087917C4"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9C4290" w14:textId="6EA7F831"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488</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B27976" w14:textId="5E3C18FE"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83,880.00</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EA73F6" w14:textId="52A830DD"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72,577.20</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6FAB3C" w14:textId="31096EAB"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928,689.11</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091B33" w14:textId="321617B6"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2,985,881.51</w:t>
            </w:r>
          </w:p>
        </w:tc>
      </w:tr>
      <w:tr w:rsidR="00E77F4D" w:rsidRPr="00D81757" w14:paraId="549AE510" w14:textId="77777777" w:rsidTr="00B76EBB">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CE4472" w14:textId="77777777" w:rsidR="00E77F4D" w:rsidRPr="00D81757" w:rsidRDefault="00F37180" w:rsidP="00E77F4D">
            <w:pPr>
              <w:widowControl/>
              <w:spacing w:after="0" w:line="240" w:lineRule="auto"/>
              <w:ind w:right="57"/>
              <w:contextualSpacing/>
              <w:rPr>
                <w:rFonts w:ascii="Arial Narrow" w:eastAsia="Times New Roman" w:hAnsi="Arial Narrow"/>
                <w:color w:val="000000"/>
                <w:sz w:val="18"/>
                <w:szCs w:val="18"/>
              </w:rPr>
            </w:pPr>
            <w:hyperlink w:anchor="RANGE!gid=2023893154" w:tgtFrame="_blank" w:history="1">
              <w:r w:rsidR="00E77F4D" w:rsidRPr="00D81757">
                <w:rPr>
                  <w:rFonts w:ascii="Arial Narrow" w:eastAsia="Times New Roman" w:hAnsi="Arial Narrow"/>
                  <w:color w:val="000000"/>
                  <w:sz w:val="18"/>
                  <w:szCs w:val="18"/>
                </w:rPr>
                <w:t>II</w:t>
              </w:r>
            </w:hyperlink>
          </w:p>
        </w:tc>
        <w:tc>
          <w:tcPr>
            <w:tcW w:w="7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24917F" w14:textId="36369742"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059.68</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EE84EF" w14:textId="5844CD93"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18</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6EAFD2" w14:textId="300FF380"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712,810.00</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5BF3D0" w14:textId="035B9680"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634,159.20</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A55B4F" w14:textId="5E1E311C"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699,683.3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ACE35C" w14:textId="375B1497"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077,712.18</w:t>
            </w:r>
          </w:p>
        </w:tc>
      </w:tr>
      <w:tr w:rsidR="00E77F4D" w:rsidRPr="00D81757" w14:paraId="2E647C1B" w14:textId="77777777" w:rsidTr="00B76EBB">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5269D5" w14:textId="77777777" w:rsidR="00E77F4D" w:rsidRPr="00D81757" w:rsidRDefault="00F37180" w:rsidP="00E77F4D">
            <w:pPr>
              <w:widowControl/>
              <w:spacing w:after="0" w:line="240" w:lineRule="auto"/>
              <w:ind w:right="57"/>
              <w:contextualSpacing/>
              <w:rPr>
                <w:rFonts w:ascii="Arial Narrow" w:eastAsia="Times New Roman" w:hAnsi="Arial Narrow"/>
                <w:color w:val="000000"/>
                <w:sz w:val="18"/>
                <w:szCs w:val="18"/>
              </w:rPr>
            </w:pPr>
            <w:hyperlink w:anchor="RANGE!gid=679074030" w:tgtFrame="_blank" w:history="1">
              <w:r w:rsidR="00E77F4D" w:rsidRPr="00D81757">
                <w:rPr>
                  <w:rFonts w:ascii="Arial Narrow" w:eastAsia="Times New Roman" w:hAnsi="Arial Narrow"/>
                  <w:color w:val="000000"/>
                  <w:sz w:val="18"/>
                  <w:szCs w:val="18"/>
                </w:rPr>
                <w:t>III</w:t>
              </w:r>
            </w:hyperlink>
          </w:p>
        </w:tc>
        <w:tc>
          <w:tcPr>
            <w:tcW w:w="7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B2F41C" w14:textId="59A758C5"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4BA6F2" w14:textId="5BBD850A"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282</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506468" w14:textId="3F52EC94"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592,314.52</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28E976" w14:textId="2B310629"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15,536.30</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911B20" w14:textId="5325AE37"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840,545.75</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CA6A7F" w14:textId="0184695C"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348,396.57</w:t>
            </w:r>
          </w:p>
        </w:tc>
      </w:tr>
      <w:tr w:rsidR="00E77F4D" w:rsidRPr="00D81757" w14:paraId="7F97EFC0" w14:textId="77777777" w:rsidTr="00B76EBB">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F9D5D9" w14:textId="77777777" w:rsidR="00E77F4D" w:rsidRPr="00D81757" w:rsidRDefault="00F37180" w:rsidP="00E77F4D">
            <w:pPr>
              <w:widowControl/>
              <w:spacing w:after="0" w:line="240" w:lineRule="auto"/>
              <w:ind w:right="57"/>
              <w:contextualSpacing/>
              <w:rPr>
                <w:rFonts w:ascii="Arial Narrow" w:eastAsia="Times New Roman" w:hAnsi="Arial Narrow"/>
                <w:color w:val="000000"/>
                <w:sz w:val="18"/>
                <w:szCs w:val="18"/>
              </w:rPr>
            </w:pPr>
            <w:hyperlink w:anchor="RANGE!gid=1424388716" w:tgtFrame="_blank" w:history="1">
              <w:r w:rsidR="00E77F4D" w:rsidRPr="00D81757">
                <w:rPr>
                  <w:rFonts w:ascii="Arial Narrow" w:eastAsia="Times New Roman" w:hAnsi="Arial Narrow"/>
                  <w:color w:val="000000"/>
                  <w:sz w:val="18"/>
                  <w:szCs w:val="18"/>
                </w:rPr>
                <w:t>CALABARZON</w:t>
              </w:r>
            </w:hyperlink>
          </w:p>
        </w:tc>
        <w:tc>
          <w:tcPr>
            <w:tcW w:w="7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8DCEF6" w14:textId="2A13D8DA"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40,44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4960C5" w14:textId="12FAC41C"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05</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12689E" w14:textId="3A430B6E"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40,346.00</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444367" w14:textId="42D22708"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73,629.20</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DA7D44" w14:textId="3C4D46C2"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089,038.48</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04720C" w14:textId="4F5162A5"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543,453.68</w:t>
            </w:r>
          </w:p>
        </w:tc>
      </w:tr>
      <w:tr w:rsidR="00E77F4D" w:rsidRPr="00D81757" w14:paraId="20B703BE" w14:textId="77777777" w:rsidTr="00B76EBB">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D59E34" w14:textId="77777777" w:rsidR="00E77F4D" w:rsidRPr="00D81757" w:rsidRDefault="00F37180" w:rsidP="00E77F4D">
            <w:pPr>
              <w:widowControl/>
              <w:spacing w:after="0" w:line="240" w:lineRule="auto"/>
              <w:ind w:right="57"/>
              <w:contextualSpacing/>
              <w:rPr>
                <w:rFonts w:ascii="Arial Narrow" w:eastAsia="Times New Roman" w:hAnsi="Arial Narrow"/>
                <w:color w:val="000000"/>
                <w:sz w:val="18"/>
                <w:szCs w:val="18"/>
              </w:rPr>
            </w:pPr>
            <w:hyperlink w:anchor="RANGE!gid=526409641" w:tgtFrame="_blank" w:history="1">
              <w:r w:rsidR="00E77F4D" w:rsidRPr="00D81757">
                <w:rPr>
                  <w:rFonts w:ascii="Arial Narrow" w:eastAsia="Times New Roman" w:hAnsi="Arial Narrow"/>
                  <w:color w:val="000000"/>
                  <w:sz w:val="18"/>
                  <w:szCs w:val="18"/>
                </w:rPr>
                <w:t>MIMAROPA</w:t>
              </w:r>
            </w:hyperlink>
          </w:p>
        </w:tc>
        <w:tc>
          <w:tcPr>
            <w:tcW w:w="7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22E843" w14:textId="05256BDE"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7,036.87</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353519" w14:textId="4D67C17F"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024</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42D9FE" w14:textId="0FF40076"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348,963.75</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B1E447" w14:textId="257F7666"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8F4D10" w14:textId="313021B8"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129,003.4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8C2D69" w14:textId="3A64E587"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289,676.02</w:t>
            </w:r>
          </w:p>
        </w:tc>
      </w:tr>
      <w:tr w:rsidR="00E77F4D" w:rsidRPr="00D81757" w14:paraId="50DC56E8" w14:textId="77777777" w:rsidTr="00B76EBB">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8174766" w14:textId="77777777" w:rsidR="00E77F4D" w:rsidRPr="00D81757" w:rsidRDefault="00F37180" w:rsidP="00E77F4D">
            <w:pPr>
              <w:widowControl/>
              <w:spacing w:after="0" w:line="240" w:lineRule="auto"/>
              <w:ind w:right="57"/>
              <w:contextualSpacing/>
              <w:rPr>
                <w:rFonts w:ascii="Arial Narrow" w:eastAsia="Times New Roman" w:hAnsi="Arial Narrow"/>
                <w:color w:val="000000"/>
                <w:sz w:val="18"/>
                <w:szCs w:val="18"/>
              </w:rPr>
            </w:pPr>
            <w:hyperlink w:anchor="RANGE!gid=991474912" w:tgtFrame="_blank" w:history="1">
              <w:r w:rsidR="00E77F4D" w:rsidRPr="00D81757">
                <w:rPr>
                  <w:rFonts w:ascii="Arial Narrow" w:eastAsia="Times New Roman" w:hAnsi="Arial Narrow"/>
                  <w:color w:val="000000"/>
                  <w:sz w:val="18"/>
                  <w:szCs w:val="18"/>
                </w:rPr>
                <w:t>V</w:t>
              </w:r>
            </w:hyperlink>
          </w:p>
        </w:tc>
        <w:tc>
          <w:tcPr>
            <w:tcW w:w="7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1AD073" w14:textId="11DDF07B"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BB8EB0" w14:textId="087AA291"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248</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5DD7A6" w14:textId="232D8D72"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669,000.67</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26A963" w14:textId="557BC341"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954,321.38</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3D09A4" w14:textId="49D147EE"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800,618.4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7A7C8" w14:textId="1E2618FE"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8,423,940.45</w:t>
            </w:r>
          </w:p>
        </w:tc>
      </w:tr>
      <w:tr w:rsidR="00E77F4D" w:rsidRPr="00D81757" w14:paraId="51DD8F6A" w14:textId="77777777" w:rsidTr="00B76EBB">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FEE56A" w14:textId="77777777" w:rsidR="00E77F4D" w:rsidRPr="00D81757" w:rsidRDefault="00F37180" w:rsidP="00E77F4D">
            <w:pPr>
              <w:widowControl/>
              <w:spacing w:after="0" w:line="240" w:lineRule="auto"/>
              <w:ind w:right="57"/>
              <w:contextualSpacing/>
              <w:rPr>
                <w:rFonts w:ascii="Arial Narrow" w:eastAsia="Times New Roman" w:hAnsi="Arial Narrow"/>
                <w:color w:val="000000"/>
                <w:sz w:val="18"/>
                <w:szCs w:val="18"/>
              </w:rPr>
            </w:pPr>
            <w:hyperlink w:anchor="RANGE!gid=1347618722" w:tgtFrame="_blank" w:history="1">
              <w:r w:rsidR="00E77F4D" w:rsidRPr="00D81757">
                <w:rPr>
                  <w:rFonts w:ascii="Arial Narrow" w:eastAsia="Times New Roman" w:hAnsi="Arial Narrow"/>
                  <w:color w:val="000000"/>
                  <w:sz w:val="18"/>
                  <w:szCs w:val="18"/>
                </w:rPr>
                <w:t>VI</w:t>
              </w:r>
            </w:hyperlink>
          </w:p>
        </w:tc>
        <w:tc>
          <w:tcPr>
            <w:tcW w:w="7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B3D2E5" w14:textId="3C8B9FA0"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01,336.42</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AE8EA7" w14:textId="2C88A32E"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751</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A39959" w14:textId="54AAEDB0"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038,010.91</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3ECEC4" w14:textId="48163916"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784,506.62</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8EEA1B" w14:textId="5F5D600C"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18,430.68</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B7CA6E" w14:textId="0F434149"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342,284.63</w:t>
            </w:r>
          </w:p>
        </w:tc>
      </w:tr>
      <w:tr w:rsidR="00E77F4D" w:rsidRPr="00D81757" w14:paraId="6B3D7F51" w14:textId="77777777" w:rsidTr="00B76EBB">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D3AADA" w14:textId="77777777" w:rsidR="00E77F4D" w:rsidRPr="00D81757" w:rsidRDefault="00F37180" w:rsidP="00E77F4D">
            <w:pPr>
              <w:widowControl/>
              <w:spacing w:after="0" w:line="240" w:lineRule="auto"/>
              <w:ind w:right="57"/>
              <w:contextualSpacing/>
              <w:rPr>
                <w:rFonts w:ascii="Arial Narrow" w:eastAsia="Times New Roman" w:hAnsi="Arial Narrow"/>
                <w:color w:val="000000"/>
                <w:sz w:val="18"/>
                <w:szCs w:val="18"/>
              </w:rPr>
            </w:pPr>
            <w:hyperlink w:anchor="RANGE!gid=805910130" w:tgtFrame="_blank" w:history="1">
              <w:r w:rsidR="00E77F4D" w:rsidRPr="00D81757">
                <w:rPr>
                  <w:rFonts w:ascii="Arial Narrow" w:eastAsia="Times New Roman" w:hAnsi="Arial Narrow"/>
                  <w:color w:val="000000"/>
                  <w:sz w:val="18"/>
                  <w:szCs w:val="18"/>
                </w:rPr>
                <w:t>VII</w:t>
              </w:r>
            </w:hyperlink>
          </w:p>
        </w:tc>
        <w:tc>
          <w:tcPr>
            <w:tcW w:w="7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4E42C3" w14:textId="16AF4959"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641D50" w14:textId="7F9C36F4"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949</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C5642C" w14:textId="292F4DE7"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200,614.00</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A0CB39" w14:textId="3BE935D5"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917,635.33</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A0F804" w14:textId="5D48ECC0"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576EAC" w14:textId="541C4AB1"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416,413.38</w:t>
            </w:r>
          </w:p>
        </w:tc>
      </w:tr>
      <w:tr w:rsidR="00E77F4D" w:rsidRPr="00D81757" w14:paraId="6A2482D8" w14:textId="77777777" w:rsidTr="00B76EBB">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14A4787" w14:textId="77777777" w:rsidR="00E77F4D" w:rsidRPr="00D81757" w:rsidRDefault="00F37180" w:rsidP="00E77F4D">
            <w:pPr>
              <w:widowControl/>
              <w:spacing w:after="0" w:line="240" w:lineRule="auto"/>
              <w:ind w:right="57"/>
              <w:contextualSpacing/>
              <w:rPr>
                <w:rFonts w:ascii="Arial Narrow" w:eastAsia="Times New Roman" w:hAnsi="Arial Narrow"/>
                <w:color w:val="000000"/>
                <w:sz w:val="18"/>
                <w:szCs w:val="18"/>
              </w:rPr>
            </w:pPr>
            <w:hyperlink w:anchor="RANGE!gid=835182041" w:tgtFrame="_blank" w:history="1">
              <w:r w:rsidR="00E77F4D" w:rsidRPr="00D81757">
                <w:rPr>
                  <w:rFonts w:ascii="Arial Narrow" w:eastAsia="Times New Roman" w:hAnsi="Arial Narrow"/>
                  <w:color w:val="000000"/>
                  <w:sz w:val="18"/>
                  <w:szCs w:val="18"/>
                </w:rPr>
                <w:t>VIII</w:t>
              </w:r>
            </w:hyperlink>
          </w:p>
        </w:tc>
        <w:tc>
          <w:tcPr>
            <w:tcW w:w="7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A6DEB0" w14:textId="7601D385"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B9B4D7" w14:textId="44F77434"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074</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5B9112" w14:textId="65531B14"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827,092.07</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D927C5" w14:textId="59883659"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97,244.40</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D78E4D" w14:textId="7EF143D9"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537,613.66</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7B02BA" w14:textId="029BFE0F"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2,846,950.13</w:t>
            </w:r>
          </w:p>
        </w:tc>
      </w:tr>
      <w:tr w:rsidR="00E77F4D" w:rsidRPr="00D81757" w14:paraId="6EDB8A8C" w14:textId="77777777" w:rsidTr="00B76EBB">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BC7A2E" w14:textId="77777777" w:rsidR="00E77F4D" w:rsidRPr="00D81757" w:rsidRDefault="00F37180" w:rsidP="00E77F4D">
            <w:pPr>
              <w:widowControl/>
              <w:spacing w:after="0" w:line="240" w:lineRule="auto"/>
              <w:ind w:right="57"/>
              <w:contextualSpacing/>
              <w:rPr>
                <w:rFonts w:ascii="Arial Narrow" w:eastAsia="Times New Roman" w:hAnsi="Arial Narrow"/>
                <w:color w:val="000000"/>
                <w:sz w:val="18"/>
                <w:szCs w:val="18"/>
              </w:rPr>
            </w:pPr>
            <w:hyperlink w:anchor="RANGE!gid=802224948" w:tgtFrame="_blank" w:history="1">
              <w:r w:rsidR="00E77F4D" w:rsidRPr="00D81757">
                <w:rPr>
                  <w:rFonts w:ascii="Arial Narrow" w:eastAsia="Times New Roman" w:hAnsi="Arial Narrow"/>
                  <w:color w:val="000000"/>
                  <w:sz w:val="18"/>
                  <w:szCs w:val="18"/>
                </w:rPr>
                <w:t>IX</w:t>
              </w:r>
            </w:hyperlink>
          </w:p>
        </w:tc>
        <w:tc>
          <w:tcPr>
            <w:tcW w:w="7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A7E4CA" w14:textId="5FF254A0"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010E6C" w14:textId="59CA5DC7"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45</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931495" w14:textId="1BA8C85E"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478,869.05</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897FAE" w14:textId="7A080B9A"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18,241.52</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F4111A" w14:textId="47C3687B"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23,949.6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40D296" w14:textId="50FAB87A"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421,060.17</w:t>
            </w:r>
          </w:p>
        </w:tc>
      </w:tr>
      <w:tr w:rsidR="00E77F4D" w:rsidRPr="00D81757" w14:paraId="5757425C" w14:textId="77777777" w:rsidTr="00B76EBB">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5F16B1" w14:textId="77777777" w:rsidR="00E77F4D" w:rsidRPr="00D81757" w:rsidRDefault="00F37180" w:rsidP="00E77F4D">
            <w:pPr>
              <w:widowControl/>
              <w:spacing w:after="0" w:line="240" w:lineRule="auto"/>
              <w:ind w:right="57"/>
              <w:contextualSpacing/>
              <w:rPr>
                <w:rFonts w:ascii="Arial Narrow" w:eastAsia="Times New Roman" w:hAnsi="Arial Narrow"/>
                <w:color w:val="000000"/>
                <w:sz w:val="18"/>
                <w:szCs w:val="18"/>
              </w:rPr>
            </w:pPr>
            <w:hyperlink w:anchor="RANGE!gid=934859144" w:tgtFrame="_blank" w:history="1">
              <w:r w:rsidR="00E77F4D" w:rsidRPr="00D81757">
                <w:rPr>
                  <w:rFonts w:ascii="Arial Narrow" w:eastAsia="Times New Roman" w:hAnsi="Arial Narrow"/>
                  <w:color w:val="000000"/>
                  <w:sz w:val="18"/>
                  <w:szCs w:val="18"/>
                </w:rPr>
                <w:t>X</w:t>
              </w:r>
            </w:hyperlink>
          </w:p>
        </w:tc>
        <w:tc>
          <w:tcPr>
            <w:tcW w:w="7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F66BA1" w14:textId="0C209D0F"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8,559.92</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8BC58C" w14:textId="66840872"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023</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265F54" w14:textId="58ABEBA2"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084,042.69</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2400B1" w14:textId="5DEC57CB"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094,840.04</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3B64CA" w14:textId="0E513937"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652,047.63</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964EBC" w14:textId="476C3E6B"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6,069,490.28</w:t>
            </w:r>
          </w:p>
        </w:tc>
      </w:tr>
      <w:tr w:rsidR="00E77F4D" w:rsidRPr="00D81757" w14:paraId="1D5BC430" w14:textId="77777777" w:rsidTr="00B76EBB">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99A8E0" w14:textId="77777777" w:rsidR="00E77F4D" w:rsidRPr="00D81757" w:rsidRDefault="00F37180" w:rsidP="00E77F4D">
            <w:pPr>
              <w:widowControl/>
              <w:spacing w:after="0" w:line="240" w:lineRule="auto"/>
              <w:ind w:right="57"/>
              <w:contextualSpacing/>
              <w:rPr>
                <w:rFonts w:ascii="Arial Narrow" w:eastAsia="Times New Roman" w:hAnsi="Arial Narrow"/>
                <w:color w:val="000000"/>
                <w:sz w:val="18"/>
                <w:szCs w:val="18"/>
              </w:rPr>
            </w:pPr>
            <w:hyperlink w:anchor="RANGE!gid=1629368963" w:tgtFrame="_blank" w:history="1">
              <w:r w:rsidR="00E77F4D" w:rsidRPr="00D81757">
                <w:rPr>
                  <w:rFonts w:ascii="Arial Narrow" w:eastAsia="Times New Roman" w:hAnsi="Arial Narrow"/>
                  <w:color w:val="000000"/>
                  <w:sz w:val="18"/>
                  <w:szCs w:val="18"/>
                </w:rPr>
                <w:t>XI</w:t>
              </w:r>
            </w:hyperlink>
          </w:p>
        </w:tc>
        <w:tc>
          <w:tcPr>
            <w:tcW w:w="7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F070F8" w14:textId="00A10103"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2A9A88" w14:textId="0021076B"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00</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773557" w14:textId="6E078D71"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15,690.00</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460DAB" w14:textId="0EFDD05B"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182,867.00</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872268" w14:textId="361DB29F"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077,699.3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3F959F" w14:textId="1F1C34EC"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676,256.30</w:t>
            </w:r>
          </w:p>
        </w:tc>
      </w:tr>
      <w:tr w:rsidR="00E77F4D" w:rsidRPr="00D81757" w14:paraId="20D3B4C0" w14:textId="77777777" w:rsidTr="00B76EBB">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4822D97" w14:textId="77777777" w:rsidR="00E77F4D" w:rsidRPr="00D81757" w:rsidRDefault="00F37180" w:rsidP="00E77F4D">
            <w:pPr>
              <w:widowControl/>
              <w:spacing w:after="0" w:line="240" w:lineRule="auto"/>
              <w:ind w:right="57"/>
              <w:contextualSpacing/>
              <w:rPr>
                <w:rFonts w:ascii="Arial Narrow" w:eastAsia="Times New Roman" w:hAnsi="Arial Narrow"/>
                <w:color w:val="000000"/>
                <w:sz w:val="18"/>
                <w:szCs w:val="18"/>
              </w:rPr>
            </w:pPr>
            <w:hyperlink w:anchor="RANGE!gid=315813862" w:tgtFrame="_blank" w:history="1">
              <w:r w:rsidR="00E77F4D" w:rsidRPr="00D81757">
                <w:rPr>
                  <w:rFonts w:ascii="Arial Narrow" w:eastAsia="Times New Roman" w:hAnsi="Arial Narrow"/>
                  <w:color w:val="000000"/>
                  <w:sz w:val="18"/>
                  <w:szCs w:val="18"/>
                </w:rPr>
                <w:t>XII</w:t>
              </w:r>
            </w:hyperlink>
          </w:p>
        </w:tc>
        <w:tc>
          <w:tcPr>
            <w:tcW w:w="7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1BF6FC" w14:textId="2E8211C6"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DF086C" w14:textId="03491E45"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503</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530035" w14:textId="4CC4D61D"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584,100.00</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3BDD74" w14:textId="41029C87"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674,608.80</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AB69B5" w14:textId="3D465A0C"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569,554.17</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0311EE" w14:textId="4E633214"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1,829,232.82</w:t>
            </w:r>
          </w:p>
        </w:tc>
      </w:tr>
      <w:tr w:rsidR="00E77F4D" w:rsidRPr="00D81757" w14:paraId="28E3D070" w14:textId="77777777" w:rsidTr="00B76EBB">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C9E2B1" w14:textId="77777777" w:rsidR="00E77F4D" w:rsidRPr="00D81757" w:rsidRDefault="00F37180" w:rsidP="00E77F4D">
            <w:pPr>
              <w:widowControl/>
              <w:spacing w:after="0" w:line="240" w:lineRule="auto"/>
              <w:ind w:right="57"/>
              <w:contextualSpacing/>
              <w:rPr>
                <w:rFonts w:ascii="Arial Narrow" w:eastAsia="Times New Roman" w:hAnsi="Arial Narrow"/>
                <w:color w:val="000000"/>
                <w:sz w:val="18"/>
                <w:szCs w:val="18"/>
              </w:rPr>
            </w:pPr>
            <w:hyperlink w:anchor="RANGE!gid=836647330" w:tgtFrame="_blank" w:history="1">
              <w:r w:rsidR="00E77F4D" w:rsidRPr="00D81757">
                <w:rPr>
                  <w:rFonts w:ascii="Arial Narrow" w:eastAsia="Times New Roman" w:hAnsi="Arial Narrow"/>
                  <w:color w:val="000000"/>
                  <w:sz w:val="18"/>
                  <w:szCs w:val="18"/>
                </w:rPr>
                <w:t>CARAGA</w:t>
              </w:r>
            </w:hyperlink>
          </w:p>
        </w:tc>
        <w:tc>
          <w:tcPr>
            <w:tcW w:w="7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0AA24E" w14:textId="610B6683"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014382" w14:textId="00A63908"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802</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879C68" w14:textId="3F45E2E6"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54,509.74</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882284" w14:textId="63A4C57E"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70,317.38</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A0E888" w14:textId="0D953727"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648,257.11</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05ADA8" w14:textId="0D728330"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973,084.23</w:t>
            </w:r>
          </w:p>
        </w:tc>
      </w:tr>
      <w:tr w:rsidR="00E77F4D" w:rsidRPr="00D81757" w14:paraId="28511D86" w14:textId="77777777" w:rsidTr="00B76EBB">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6C01A53" w14:textId="77777777" w:rsidR="00E77F4D" w:rsidRPr="00D81757" w:rsidRDefault="00F37180" w:rsidP="00E77F4D">
            <w:pPr>
              <w:widowControl/>
              <w:spacing w:after="0" w:line="240" w:lineRule="auto"/>
              <w:ind w:right="57"/>
              <w:contextualSpacing/>
              <w:rPr>
                <w:rFonts w:ascii="Arial Narrow" w:eastAsia="Times New Roman" w:hAnsi="Arial Narrow"/>
                <w:color w:val="000000"/>
                <w:sz w:val="18"/>
                <w:szCs w:val="18"/>
              </w:rPr>
            </w:pPr>
            <w:hyperlink w:anchor="RANGE!gid=522761621" w:tgtFrame="_blank" w:history="1">
              <w:r w:rsidR="00E77F4D" w:rsidRPr="00D81757">
                <w:rPr>
                  <w:rFonts w:ascii="Arial Narrow" w:eastAsia="Times New Roman" w:hAnsi="Arial Narrow"/>
                  <w:color w:val="000000"/>
                  <w:sz w:val="18"/>
                  <w:szCs w:val="18"/>
                </w:rPr>
                <w:t>NCR</w:t>
              </w:r>
            </w:hyperlink>
          </w:p>
        </w:tc>
        <w:tc>
          <w:tcPr>
            <w:tcW w:w="7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BEC07C" w14:textId="3B8595D2"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2,563.3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EB492F" w14:textId="10F3306D"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637EBF" w14:textId="6F5DC809"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0223CE" w14:textId="729975F2"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245513" w14:textId="5D8DDA67"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E09F6E" w14:textId="7C687A6E"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326,223.71</w:t>
            </w:r>
          </w:p>
        </w:tc>
      </w:tr>
      <w:tr w:rsidR="00E77F4D" w:rsidRPr="00D81757" w14:paraId="1BA0F0BC" w14:textId="77777777" w:rsidTr="00B76EBB">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E659FF" w14:textId="77777777" w:rsidR="00E77F4D" w:rsidRPr="00D81757" w:rsidRDefault="00F37180" w:rsidP="00E77F4D">
            <w:pPr>
              <w:widowControl/>
              <w:spacing w:after="0" w:line="240" w:lineRule="auto"/>
              <w:ind w:right="57"/>
              <w:contextualSpacing/>
              <w:rPr>
                <w:rFonts w:ascii="Arial Narrow" w:eastAsia="Times New Roman" w:hAnsi="Arial Narrow"/>
                <w:color w:val="000000"/>
                <w:sz w:val="18"/>
                <w:szCs w:val="18"/>
              </w:rPr>
            </w:pPr>
            <w:hyperlink w:anchor="RANGE!gid=2108079193" w:tgtFrame="_blank" w:history="1">
              <w:r w:rsidR="00E77F4D" w:rsidRPr="00D81757">
                <w:rPr>
                  <w:rFonts w:ascii="Arial Narrow" w:eastAsia="Times New Roman" w:hAnsi="Arial Narrow"/>
                  <w:color w:val="000000"/>
                  <w:sz w:val="18"/>
                  <w:szCs w:val="18"/>
                </w:rPr>
                <w:t>CAR</w:t>
              </w:r>
            </w:hyperlink>
          </w:p>
        </w:tc>
        <w:tc>
          <w:tcPr>
            <w:tcW w:w="7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176DF2" w14:textId="286DF3E9"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23,563.12</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E19C61" w14:textId="46BD2EB7"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810</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390950" w14:textId="7ADA04BE"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639,861.65</w:t>
            </w:r>
          </w:p>
        </w:tc>
        <w:tc>
          <w:tcPr>
            <w:tcW w:w="74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2704E5" w14:textId="05B3CD9D"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88,804.02</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F3C64C" w14:textId="03CF15BD"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061,744.76</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0B03E3" w14:textId="1C460C42" w:rsidR="00E77F4D" w:rsidRPr="00D81757" w:rsidRDefault="00E77F4D" w:rsidP="00E77F4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613,973.55</w:t>
            </w:r>
          </w:p>
        </w:tc>
      </w:tr>
    </w:tbl>
    <w:p w14:paraId="02A680D5" w14:textId="765F8637" w:rsidR="006024A7" w:rsidRDefault="00C24BA1" w:rsidP="006024A7">
      <w:pPr>
        <w:spacing w:after="0" w:line="240" w:lineRule="auto"/>
        <w:ind w:firstLine="284"/>
        <w:contextualSpacing/>
        <w:rPr>
          <w:rFonts w:ascii="Arial" w:eastAsia="Arial" w:hAnsi="Arial" w:cs="Arial"/>
          <w:b/>
          <w:color w:val="002060"/>
          <w:sz w:val="28"/>
          <w:szCs w:val="28"/>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FC0CB5">
        <w:rPr>
          <w:rFonts w:ascii="Arial" w:eastAsia="Arial" w:hAnsi="Arial" w:cs="Arial"/>
          <w:i/>
          <w:sz w:val="16"/>
          <w:szCs w:val="16"/>
        </w:rPr>
        <w:t>29</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r w:rsidR="00D0282E" w:rsidRPr="00D0282E">
        <w:rPr>
          <w:rFonts w:ascii="Arial" w:eastAsia="Arial" w:hAnsi="Arial" w:cs="Arial"/>
          <w:b/>
          <w:color w:val="002060"/>
          <w:sz w:val="28"/>
          <w:szCs w:val="28"/>
        </w:rPr>
        <w:t xml:space="preserve"> </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3B4CE309" w14:textId="383680A5" w:rsidR="00004DF5" w:rsidRDefault="00004DF5">
      <w:pPr>
        <w:spacing w:after="0" w:line="240" w:lineRule="auto"/>
        <w:contextualSpacing/>
        <w:rPr>
          <w:rFonts w:ascii="Arial" w:eastAsia="Arial" w:hAnsi="Arial" w:cs="Arial"/>
          <w:b/>
          <w:color w:val="002060"/>
          <w:sz w:val="28"/>
          <w:szCs w:val="28"/>
        </w:rPr>
      </w:pPr>
    </w:p>
    <w:p w14:paraId="0C085A64" w14:textId="44269227" w:rsidR="002A2C5B" w:rsidRPr="006024A7" w:rsidRDefault="006024A7">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9F8F84D" w14:textId="77777777" w:rsidR="006024A7"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7BF75B52" w:rsidR="002A2C5B" w:rsidRDefault="00370CFF"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FC0CB5">
              <w:rPr>
                <w:rFonts w:ascii="Arial" w:eastAsia="Arial" w:hAnsi="Arial" w:cs="Arial"/>
                <w:sz w:val="20"/>
                <w:szCs w:val="20"/>
              </w:rPr>
              <w:t>9</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788FBF0C" w:rsidR="002A2C5B" w:rsidRDefault="00FC0CB5" w:rsidP="00C345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9 August</w:t>
            </w:r>
            <w:r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0F93FA38" w14:textId="62EEF2FB" w:rsidR="009F0CEF" w:rsidRDefault="009F0CEF">
      <w:pPr>
        <w:widowControl/>
        <w:spacing w:after="0" w:line="240" w:lineRule="auto"/>
        <w:rPr>
          <w:rFonts w:ascii="Arial" w:eastAsia="Arial" w:hAnsi="Arial" w:cs="Arial"/>
          <w:b/>
          <w:sz w:val="24"/>
          <w:szCs w:val="24"/>
        </w:rPr>
      </w:pPr>
    </w:p>
    <w:p w14:paraId="228F212C" w14:textId="41E8806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rsidTr="00546802">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rsidTr="007B69F9">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2C6647DE" w:rsidR="002A2C5B" w:rsidRPr="00631247" w:rsidRDefault="00D24086" w:rsidP="00B5495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5C3C35">
              <w:rPr>
                <w:rFonts w:ascii="Arial" w:eastAsia="Arial" w:hAnsi="Arial" w:cs="Arial"/>
                <w:sz w:val="20"/>
                <w:szCs w:val="20"/>
              </w:rPr>
              <w:t>7</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 xml:space="preserve">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w:t>
            </w:r>
            <w:r w:rsidRPr="00631247">
              <w:rPr>
                <w:rFonts w:ascii="Arial" w:eastAsia="Arial" w:hAnsi="Arial" w:cs="Arial"/>
                <w:sz w:val="20"/>
                <w:szCs w:val="19"/>
              </w:rPr>
              <w:lastRenderedPageBreak/>
              <w:t>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9668573" w:rsidR="002A2C5B" w:rsidRPr="00043E68" w:rsidRDefault="00370CFF" w:rsidP="00631D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sidRPr="00043E68">
              <w:rPr>
                <w:rFonts w:ascii="Arial" w:eastAsia="Arial" w:hAnsi="Arial" w:cs="Arial"/>
                <w:sz w:val="20"/>
                <w:szCs w:val="20"/>
              </w:rPr>
              <w:t>2</w:t>
            </w:r>
            <w:r w:rsidR="00BF4B5F" w:rsidRPr="00043E68">
              <w:rPr>
                <w:rFonts w:ascii="Arial" w:eastAsia="Arial" w:hAnsi="Arial" w:cs="Arial"/>
                <w:sz w:val="20"/>
                <w:szCs w:val="20"/>
              </w:rPr>
              <w:t>6</w:t>
            </w:r>
            <w:r w:rsidR="00631D33" w:rsidRPr="00043E68">
              <w:rPr>
                <w:rFonts w:ascii="Arial" w:eastAsia="Arial" w:hAnsi="Arial" w:cs="Arial"/>
                <w:sz w:val="20"/>
                <w:szCs w:val="20"/>
              </w:rPr>
              <w:t xml:space="preserve"> </w:t>
            </w:r>
            <w:r w:rsidR="00EE1AFA" w:rsidRPr="00043E68">
              <w:rPr>
                <w:rFonts w:ascii="Arial" w:eastAsia="Arial" w:hAnsi="Arial" w:cs="Arial"/>
                <w:sz w:val="20"/>
                <w:szCs w:val="20"/>
              </w:rPr>
              <w:t>August</w:t>
            </w:r>
            <w:r w:rsidR="002A7D6A" w:rsidRPr="00043E68">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55CCF8" w14:textId="3AC3C875" w:rsidR="00370CFF" w:rsidRPr="00043E68" w:rsidRDefault="00FD29D0" w:rsidP="00631D33">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37 Hygiene Kits at Sta. Marcela, Apayao on 13 August 2021</w:t>
            </w:r>
            <w:r w:rsidR="00370CFF" w:rsidRPr="00043E68">
              <w:rPr>
                <w:rFonts w:ascii="Arial" w:eastAsia="Arial" w:hAnsi="Arial" w:cs="Arial"/>
                <w:sz w:val="20"/>
                <w:szCs w:val="19"/>
              </w:rPr>
              <w:t>.</w:t>
            </w:r>
          </w:p>
          <w:p w14:paraId="5B8277C1" w14:textId="326AE100" w:rsidR="00BF4B5F" w:rsidRPr="00043E68" w:rsidRDefault="00370CFF" w:rsidP="00370CF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35 Hygiene Kits at Sta. Marcela, Apayao on 23 August 2021.</w:t>
            </w:r>
          </w:p>
          <w:p w14:paraId="2B39BF53" w14:textId="77777777" w:rsidR="00BF4B5F" w:rsidRPr="00043E68" w:rsidRDefault="00370CFF" w:rsidP="00BF4B5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106 FFPs and 4 Hygiene Kits at Danglas, Abra on 24 August 2021</w:t>
            </w:r>
            <w:r w:rsidRPr="00043E68">
              <w:rPr>
                <w:rFonts w:ascii="Arial" w:eastAsia="Arial" w:hAnsi="Arial" w:cs="Arial"/>
                <w:sz w:val="20"/>
                <w:szCs w:val="19"/>
              </w:rPr>
              <w:t>.</w:t>
            </w:r>
          </w:p>
          <w:p w14:paraId="3444ED8A" w14:textId="77777777" w:rsidR="00BF4B5F" w:rsidRPr="00043E68" w:rsidRDefault="00370CFF" w:rsidP="00BF4B5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378 FFPs and 23 Hygiene Kits at Bucay, Abra on 24 August 2021.</w:t>
            </w:r>
          </w:p>
          <w:p w14:paraId="773305C5" w14:textId="406315B7" w:rsidR="00BF4B5F" w:rsidRPr="00043E68" w:rsidRDefault="00BF4B5F" w:rsidP="00BF4B5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 CAR 3,400FFPs at Pudtol, Apayao on 25 August 2021.</w:t>
            </w:r>
          </w:p>
          <w:p w14:paraId="091C03B2" w14:textId="3BCE5F83" w:rsidR="002A2C5B" w:rsidRPr="00043E68" w:rsidRDefault="002A7D6A" w:rsidP="00631D33">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A total of </w:t>
            </w:r>
            <w:r w:rsidR="00631D33" w:rsidRPr="00043E68">
              <w:rPr>
                <w:rFonts w:ascii="Arial" w:eastAsia="Arial" w:hAnsi="Arial" w:cs="Arial"/>
                <w:sz w:val="20"/>
                <w:szCs w:val="19"/>
              </w:rPr>
              <w:t xml:space="preserve">11,846 </w:t>
            </w:r>
            <w:r w:rsidRPr="00043E68">
              <w:rPr>
                <w:rFonts w:ascii="Arial" w:eastAsia="Arial" w:hAnsi="Arial" w:cs="Arial"/>
                <w:sz w:val="20"/>
                <w:szCs w:val="19"/>
              </w:rPr>
              <w:t>FFPs amounting to ₱</w:t>
            </w:r>
            <w:r w:rsidR="00631D33" w:rsidRPr="00043E68">
              <w:rPr>
                <w:rFonts w:ascii="Arial" w:eastAsia="Arial" w:hAnsi="Arial" w:cs="Arial"/>
                <w:sz w:val="20"/>
                <w:szCs w:val="19"/>
              </w:rPr>
              <w:t xml:space="preserve">6,080,067.66 </w:t>
            </w:r>
            <w:r w:rsidRPr="00043E68">
              <w:rPr>
                <w:rFonts w:ascii="Arial" w:eastAsia="Arial" w:hAnsi="Arial" w:cs="Arial"/>
                <w:sz w:val="20"/>
                <w:szCs w:val="19"/>
              </w:rPr>
              <w:t>and 117 Hygiene Kits amounting to ₱172,399.50 were provided to the Locally Stranded Individuals (LSIs) in CAR.</w:t>
            </w:r>
          </w:p>
          <w:p w14:paraId="6A529516" w14:textId="020A96E5" w:rsidR="00631D33" w:rsidRPr="00043E68" w:rsidRDefault="00631D33" w:rsidP="00631D33">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Provision of assistance to the affected population due to granular lockdown as imposed by different LGUs.</w:t>
            </w:r>
          </w:p>
          <w:p w14:paraId="6A35FC61" w14:textId="637E383A"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On-going prepositioning of Food and Non-food Items to the provinces</w:t>
            </w:r>
            <w:r w:rsidR="00631D33" w:rsidRPr="00043E68">
              <w:rPr>
                <w:rFonts w:ascii="Arial" w:eastAsia="Arial" w:hAnsi="Arial" w:cs="Arial"/>
                <w:sz w:val="20"/>
                <w:szCs w:val="19"/>
              </w:rPr>
              <w:t>.</w:t>
            </w:r>
          </w:p>
          <w:p w14:paraId="342007A8" w14:textId="77777777"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CAR is continuously processing the documents and release of assistance for LSIs and Returning Overseas Filipinos (ROFs).</w:t>
            </w:r>
          </w:p>
          <w:p w14:paraId="4BD27985" w14:textId="78E9E25E"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 CAR is in close coordination with DRMB and NRLMB for disaster operation concerns such as technical assistance, guidance, and facilitation of logistical needs.</w:t>
            </w:r>
          </w:p>
          <w:p w14:paraId="3F9E34FF" w14:textId="77777777" w:rsidR="00631D33" w:rsidRPr="00043E68" w:rsidRDefault="00631D33" w:rsidP="00631D33">
            <w:pPr>
              <w:pStyle w:val="ListParagraph"/>
              <w:spacing w:after="0" w:line="240" w:lineRule="auto"/>
              <w:ind w:left="360" w:right="57"/>
              <w:jc w:val="both"/>
              <w:rPr>
                <w:rFonts w:ascii="Arial" w:eastAsia="Arial" w:hAnsi="Arial" w:cs="Arial"/>
                <w:sz w:val="20"/>
                <w:szCs w:val="19"/>
              </w:rPr>
            </w:pPr>
          </w:p>
          <w:p w14:paraId="04D74981" w14:textId="77777777" w:rsidR="002A2C5B" w:rsidRPr="00043E68"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043E68">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043E68" w:rsidRPr="00043E68" w14:paraId="656B84D3" w14:textId="77777777">
              <w:tc>
                <w:tcPr>
                  <w:tcW w:w="1370" w:type="pct"/>
                  <w:shd w:val="clear" w:color="auto" w:fill="D9D9D9" w:themeFill="background1" w:themeFillShade="D9"/>
                  <w:vAlign w:val="center"/>
                </w:tcPr>
                <w:p w14:paraId="522B7B0E"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043E68" w:rsidRDefault="002A7D6A">
                  <w:pPr>
                    <w:widowControl/>
                    <w:spacing w:after="0" w:line="240" w:lineRule="auto"/>
                    <w:ind w:right="57"/>
                    <w:contextualSpacing/>
                    <w:jc w:val="center"/>
                    <w:rPr>
                      <w:rFonts w:ascii="Arial" w:eastAsia="Arial" w:hAnsi="Arial" w:cs="Arial"/>
                      <w:b/>
                      <w:sz w:val="16"/>
                      <w:szCs w:val="16"/>
                    </w:rPr>
                  </w:pPr>
                  <w:r w:rsidRPr="00043E68">
                    <w:rPr>
                      <w:rFonts w:ascii="Arial" w:eastAsia="Arial" w:hAnsi="Arial" w:cs="Arial"/>
                      <w:b/>
                      <w:sz w:val="16"/>
                      <w:szCs w:val="16"/>
                    </w:rPr>
                    <w:t>TOTAL AMOUNT PAID (PhP)</w:t>
                  </w:r>
                </w:p>
              </w:tc>
            </w:tr>
            <w:tr w:rsidR="00043E68" w:rsidRPr="00043E68" w14:paraId="1223ED61" w14:textId="77777777">
              <w:tc>
                <w:tcPr>
                  <w:tcW w:w="5000" w:type="pct"/>
                  <w:gridSpan w:val="3"/>
                  <w:shd w:val="clear" w:color="auto" w:fill="EAF1DD" w:themeFill="accent3" w:themeFillTint="33"/>
                  <w:vAlign w:val="center"/>
                </w:tcPr>
                <w:p w14:paraId="68D36DB0"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FIRST TRANCHE</w:t>
                  </w:r>
                </w:p>
              </w:tc>
            </w:tr>
            <w:tr w:rsidR="00043E68" w:rsidRPr="00043E68" w14:paraId="6ECC1C27" w14:textId="77777777">
              <w:tc>
                <w:tcPr>
                  <w:tcW w:w="1370" w:type="pct"/>
                </w:tcPr>
                <w:p w14:paraId="0756600F"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Non-4Ps</w:t>
                  </w:r>
                </w:p>
              </w:tc>
              <w:tc>
                <w:tcPr>
                  <w:tcW w:w="1920" w:type="pct"/>
                </w:tcPr>
                <w:p w14:paraId="17AFCD4F"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345,309</w:t>
                  </w:r>
                </w:p>
              </w:tc>
              <w:tc>
                <w:tcPr>
                  <w:tcW w:w="1710" w:type="pct"/>
                </w:tcPr>
                <w:p w14:paraId="4E640978"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1,895,361,350.00</w:t>
                  </w:r>
                </w:p>
              </w:tc>
            </w:tr>
            <w:tr w:rsidR="00043E68" w:rsidRPr="00043E68" w14:paraId="27B24FB3" w14:textId="77777777">
              <w:tc>
                <w:tcPr>
                  <w:tcW w:w="1370" w:type="pct"/>
                </w:tcPr>
                <w:p w14:paraId="27610306"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4Ps</w:t>
                  </w:r>
                </w:p>
              </w:tc>
              <w:tc>
                <w:tcPr>
                  <w:tcW w:w="1920" w:type="pct"/>
                </w:tcPr>
                <w:p w14:paraId="4FBDC496"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73,009</w:t>
                  </w:r>
                </w:p>
              </w:tc>
              <w:tc>
                <w:tcPr>
                  <w:tcW w:w="1710" w:type="pct"/>
                </w:tcPr>
                <w:p w14:paraId="3E2B8C4E"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302,987,350.00</w:t>
                  </w:r>
                </w:p>
              </w:tc>
            </w:tr>
            <w:tr w:rsidR="00043E68" w:rsidRPr="00043E68" w14:paraId="1864E802" w14:textId="77777777">
              <w:tc>
                <w:tcPr>
                  <w:tcW w:w="5000" w:type="pct"/>
                  <w:gridSpan w:val="3"/>
                  <w:shd w:val="clear" w:color="auto" w:fill="EAF1DD" w:themeFill="accent3" w:themeFillTint="33"/>
                  <w:vAlign w:val="center"/>
                </w:tcPr>
                <w:p w14:paraId="7EA844D0"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SECOND TRANCHE</w:t>
                  </w:r>
                </w:p>
              </w:tc>
            </w:tr>
            <w:tr w:rsidR="00043E68" w:rsidRPr="00043E68" w14:paraId="379FB482" w14:textId="77777777">
              <w:tc>
                <w:tcPr>
                  <w:tcW w:w="1370" w:type="pct"/>
                </w:tcPr>
                <w:p w14:paraId="722565B9"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Non-4Ps</w:t>
                  </w:r>
                </w:p>
              </w:tc>
              <w:tc>
                <w:tcPr>
                  <w:tcW w:w="1920" w:type="pct"/>
                </w:tcPr>
                <w:p w14:paraId="1FBC519C"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96,944</w:t>
                  </w:r>
                </w:p>
              </w:tc>
              <w:tc>
                <w:tcPr>
                  <w:tcW w:w="1710" w:type="pct"/>
                </w:tcPr>
                <w:p w14:paraId="16939AA0"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533,192,000.00</w:t>
                  </w:r>
                </w:p>
              </w:tc>
            </w:tr>
            <w:tr w:rsidR="00043E68" w:rsidRPr="00043E68" w14:paraId="2C674960" w14:textId="77777777">
              <w:tc>
                <w:tcPr>
                  <w:tcW w:w="1370" w:type="pct"/>
                </w:tcPr>
                <w:p w14:paraId="04DCA48A"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4Ps</w:t>
                  </w:r>
                </w:p>
              </w:tc>
              <w:tc>
                <w:tcPr>
                  <w:tcW w:w="1920" w:type="pct"/>
                </w:tcPr>
                <w:p w14:paraId="1FA0F649"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13,597</w:t>
                  </w:r>
                </w:p>
              </w:tc>
              <w:tc>
                <w:tcPr>
                  <w:tcW w:w="1710" w:type="pct"/>
                </w:tcPr>
                <w:p w14:paraId="7D15122D"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56,427,550.00</w:t>
                  </w:r>
                </w:p>
              </w:tc>
            </w:tr>
          </w:tbl>
          <w:p w14:paraId="1176B9A0" w14:textId="77777777"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 CAR responds to grievances relative to SAP and relief assistance.</w:t>
            </w:r>
          </w:p>
        </w:tc>
      </w:tr>
    </w:tbl>
    <w:p w14:paraId="145FCAB2" w14:textId="026F609E" w:rsidR="009F0CEF" w:rsidRDefault="009F0CEF">
      <w:pPr>
        <w:widowControl/>
        <w:spacing w:after="0" w:line="240" w:lineRule="auto"/>
        <w:rPr>
          <w:rFonts w:ascii="Arial" w:eastAsia="Arial" w:hAnsi="Arial" w:cs="Arial"/>
          <w:b/>
          <w:sz w:val="24"/>
          <w:szCs w:val="24"/>
        </w:rPr>
      </w:pPr>
    </w:p>
    <w:p w14:paraId="1A1DD9E1" w14:textId="77777777" w:rsidR="00546802" w:rsidRDefault="00546802">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4E792646" w14:textId="22FB349B"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04D8BBDF" w:rsidR="002A2C5B" w:rsidRPr="00080BB1" w:rsidRDefault="00370CFF"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080BB1">
              <w:rPr>
                <w:rFonts w:ascii="Arial" w:eastAsia="Arial" w:hAnsi="Arial" w:cs="Arial"/>
                <w:sz w:val="20"/>
                <w:szCs w:val="20"/>
              </w:rPr>
              <w:t>2</w:t>
            </w:r>
            <w:r w:rsidR="00C345BA" w:rsidRPr="00080BB1">
              <w:rPr>
                <w:rFonts w:ascii="Arial" w:eastAsia="Arial" w:hAnsi="Arial" w:cs="Arial"/>
                <w:sz w:val="20"/>
                <w:szCs w:val="20"/>
              </w:rPr>
              <w:t>7</w:t>
            </w:r>
            <w:r w:rsidR="000D7A28" w:rsidRPr="00080BB1">
              <w:rPr>
                <w:rFonts w:ascii="Arial" w:eastAsia="Arial" w:hAnsi="Arial" w:cs="Arial"/>
                <w:sz w:val="20"/>
                <w:szCs w:val="20"/>
              </w:rPr>
              <w:t xml:space="preserve"> August</w:t>
            </w:r>
            <w:r w:rsidR="002A7D6A" w:rsidRPr="00080BB1">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4E7C6FDA" w:rsidR="002A2C5B" w:rsidRPr="00080BB1" w:rsidRDefault="00A76B9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A total of</w:t>
            </w:r>
            <w:r w:rsidR="00B340EC" w:rsidRPr="00080BB1">
              <w:rPr>
                <w:rFonts w:ascii="Arial" w:eastAsia="Arial" w:hAnsi="Arial" w:cs="Arial"/>
                <w:sz w:val="20"/>
                <w:szCs w:val="19"/>
              </w:rPr>
              <w:t xml:space="preserve"> </w:t>
            </w:r>
            <w:r w:rsidR="00C345BA" w:rsidRPr="00080BB1">
              <w:rPr>
                <w:rFonts w:ascii="Arial" w:eastAsia="Arial" w:hAnsi="Arial" w:cs="Arial"/>
                <w:b/>
                <w:bCs/>
                <w:sz w:val="20"/>
                <w:szCs w:val="19"/>
              </w:rPr>
              <w:t>48</w:t>
            </w:r>
            <w:r w:rsidR="00651F54" w:rsidRPr="00080BB1">
              <w:rPr>
                <w:rFonts w:ascii="Arial" w:eastAsia="Arial" w:hAnsi="Arial" w:cs="Arial"/>
                <w:b/>
                <w:bCs/>
                <w:sz w:val="20"/>
                <w:szCs w:val="19"/>
              </w:rPr>
              <w:t xml:space="preserve"> </w:t>
            </w:r>
            <w:r w:rsidR="003D6CDF" w:rsidRPr="00080BB1">
              <w:rPr>
                <w:rFonts w:ascii="Arial" w:eastAsia="Arial" w:hAnsi="Arial" w:cs="Arial"/>
                <w:b/>
                <w:bCs/>
                <w:sz w:val="20"/>
                <w:szCs w:val="19"/>
              </w:rPr>
              <w:t>personnel</w:t>
            </w:r>
            <w:r w:rsidR="002A7D6A" w:rsidRPr="00080BB1">
              <w:rPr>
                <w:rFonts w:ascii="Arial" w:eastAsia="Arial" w:hAnsi="Arial" w:cs="Arial"/>
                <w:sz w:val="20"/>
                <w:szCs w:val="19"/>
              </w:rPr>
              <w:t xml:space="preserve"> </w:t>
            </w:r>
            <w:r w:rsidR="000B6A17" w:rsidRPr="00080BB1">
              <w:rPr>
                <w:rFonts w:ascii="Arial" w:eastAsia="Arial" w:hAnsi="Arial" w:cs="Arial"/>
                <w:sz w:val="20"/>
                <w:szCs w:val="19"/>
              </w:rPr>
              <w:t>are</w:t>
            </w:r>
            <w:r w:rsidR="002A7D6A" w:rsidRPr="00080BB1">
              <w:rPr>
                <w:rFonts w:ascii="Arial" w:eastAsia="Arial" w:hAnsi="Arial" w:cs="Arial"/>
                <w:sz w:val="20"/>
                <w:szCs w:val="19"/>
              </w:rPr>
              <w:t xml:space="preserve"> on duty/deployed region-wide to conduct response operation and to monitor and execute SAP implementation in the Region.</w:t>
            </w:r>
          </w:p>
          <w:p w14:paraId="0C3AC71B" w14:textId="611B9130" w:rsidR="002A2C5B" w:rsidRPr="00080BB1" w:rsidRDefault="002A7D6A" w:rsidP="00A22E92">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080BB1" w:rsidRDefault="00C12F0C">
            <w:pPr>
              <w:spacing w:after="0" w:line="240" w:lineRule="auto"/>
              <w:jc w:val="both"/>
              <w:rPr>
                <w:rFonts w:ascii="Arial" w:eastAsia="Arial" w:hAnsi="Arial" w:cs="Arial"/>
                <w:sz w:val="20"/>
                <w:szCs w:val="19"/>
              </w:rPr>
            </w:pPr>
          </w:p>
          <w:p w14:paraId="45F51393" w14:textId="77777777" w:rsidR="002A2C5B" w:rsidRPr="00080BB1" w:rsidRDefault="002A7D6A">
            <w:pPr>
              <w:spacing w:after="0" w:line="240" w:lineRule="auto"/>
              <w:contextualSpacing/>
              <w:jc w:val="both"/>
              <w:rPr>
                <w:rFonts w:ascii="Arial" w:eastAsia="Arial" w:hAnsi="Arial" w:cs="Arial"/>
                <w:b/>
                <w:sz w:val="20"/>
                <w:szCs w:val="19"/>
              </w:rPr>
            </w:pPr>
            <w:r w:rsidRPr="00080BB1">
              <w:rPr>
                <w:rFonts w:ascii="Arial" w:eastAsia="Arial" w:hAnsi="Arial" w:cs="Arial"/>
                <w:b/>
                <w:sz w:val="20"/>
                <w:szCs w:val="19"/>
              </w:rPr>
              <w:t>Social Amelioration Program (SAP)</w:t>
            </w:r>
          </w:p>
          <w:p w14:paraId="4FE69913" w14:textId="77777777" w:rsidR="0095693D" w:rsidRPr="00080BB1" w:rsidRDefault="0095693D" w:rsidP="0095693D">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 xml:space="preserve">A total of </w:t>
            </w:r>
            <w:r w:rsidRPr="00080BB1">
              <w:rPr>
                <w:rFonts w:ascii="Arial" w:eastAsia="Arial" w:hAnsi="Arial" w:cs="Arial"/>
                <w:b/>
                <w:sz w:val="20"/>
                <w:szCs w:val="19"/>
              </w:rPr>
              <w:t>₱</w:t>
            </w:r>
            <w:r w:rsidRPr="00080BB1">
              <w:rPr>
                <w:rFonts w:ascii="Arial" w:eastAsia="Arial" w:hAnsi="Arial" w:cs="Arial"/>
                <w:b/>
                <w:sz w:val="20"/>
                <w:szCs w:val="19"/>
                <w:lang w:val="en-US"/>
              </w:rPr>
              <w:t xml:space="preserve">4,269,230,500.00 </w:t>
            </w:r>
            <w:r w:rsidRPr="00080BB1">
              <w:rPr>
                <w:rFonts w:ascii="Arial" w:eastAsia="Arial" w:hAnsi="Arial" w:cs="Arial"/>
                <w:sz w:val="20"/>
                <w:szCs w:val="19"/>
              </w:rPr>
              <w:t xml:space="preserve">was paid to </w:t>
            </w:r>
            <w:r w:rsidRPr="00080BB1">
              <w:rPr>
                <w:rFonts w:ascii="Arial" w:eastAsia="Arial" w:hAnsi="Arial" w:cs="Arial"/>
                <w:b/>
                <w:bCs/>
                <w:sz w:val="20"/>
                <w:szCs w:val="19"/>
                <w:lang w:val="en-US"/>
              </w:rPr>
              <w:t>776,211 beneficiaries</w:t>
            </w:r>
            <w:r w:rsidRPr="00080BB1">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080BB1" w:rsidRDefault="00450EDE" w:rsidP="000D7A28">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 xml:space="preserve">A total of </w:t>
            </w:r>
            <w:r w:rsidR="000D7A28" w:rsidRPr="00080BB1">
              <w:rPr>
                <w:rFonts w:ascii="Arial" w:eastAsia="Arial" w:hAnsi="Arial" w:cs="Arial"/>
                <w:b/>
                <w:sz w:val="20"/>
                <w:szCs w:val="19"/>
              </w:rPr>
              <w:t xml:space="preserve">12,121 </w:t>
            </w:r>
            <w:r w:rsidRPr="00080BB1">
              <w:rPr>
                <w:rFonts w:ascii="Arial" w:eastAsia="Arial" w:hAnsi="Arial" w:cs="Arial"/>
                <w:b/>
                <w:sz w:val="20"/>
                <w:szCs w:val="19"/>
              </w:rPr>
              <w:t>Non-Pantawid Pamilya beneficiaries</w:t>
            </w:r>
            <w:r w:rsidRPr="00080BB1">
              <w:rPr>
                <w:rFonts w:ascii="Arial" w:eastAsia="Arial" w:hAnsi="Arial" w:cs="Arial"/>
                <w:sz w:val="20"/>
                <w:szCs w:val="19"/>
              </w:rPr>
              <w:t xml:space="preserve"> in Pangasinan were paid amounting to </w:t>
            </w:r>
            <w:r w:rsidRPr="00080BB1">
              <w:rPr>
                <w:rFonts w:ascii="Arial" w:eastAsia="Arial" w:hAnsi="Arial" w:cs="Arial"/>
                <w:b/>
                <w:sz w:val="20"/>
                <w:szCs w:val="19"/>
              </w:rPr>
              <w:t>₱</w:t>
            </w:r>
            <w:r w:rsidR="000D7A28" w:rsidRPr="00080BB1">
              <w:rPr>
                <w:rFonts w:ascii="Arial" w:eastAsia="Arial" w:hAnsi="Arial" w:cs="Arial"/>
                <w:b/>
                <w:sz w:val="20"/>
                <w:szCs w:val="19"/>
              </w:rPr>
              <w:t xml:space="preserve">70,020,500.00 </w:t>
            </w:r>
            <w:r w:rsidRPr="00080BB1">
              <w:rPr>
                <w:rFonts w:ascii="Arial" w:eastAsia="Arial" w:hAnsi="Arial" w:cs="Arial"/>
                <w:sz w:val="20"/>
                <w:szCs w:val="19"/>
              </w:rPr>
              <w:t>for the reprocessed refund from the Financial Service Providers (FSPs) of Bayanihan SAP 2.</w:t>
            </w:r>
          </w:p>
          <w:p w14:paraId="2F63CFA2" w14:textId="77777777" w:rsidR="002A2C5B" w:rsidRPr="00080BB1" w:rsidRDefault="002A7D6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 xml:space="preserve">A total amount of </w:t>
            </w:r>
            <w:r w:rsidRPr="00080BB1">
              <w:rPr>
                <w:rFonts w:ascii="Arial" w:eastAsia="Arial" w:hAnsi="Arial" w:cs="Arial"/>
                <w:b/>
                <w:bCs/>
                <w:sz w:val="20"/>
                <w:szCs w:val="19"/>
              </w:rPr>
              <w:t>₱513,724,350.00</w:t>
            </w:r>
            <w:r w:rsidRPr="00080BB1">
              <w:rPr>
                <w:rFonts w:ascii="Arial" w:eastAsia="Arial" w:hAnsi="Arial" w:cs="Arial"/>
                <w:sz w:val="20"/>
                <w:szCs w:val="19"/>
              </w:rPr>
              <w:t xml:space="preserve"> were paid through direct payout and cash cards to </w:t>
            </w:r>
            <w:r w:rsidRPr="00080BB1">
              <w:rPr>
                <w:rFonts w:ascii="Arial" w:eastAsia="Arial" w:hAnsi="Arial" w:cs="Arial"/>
                <w:b/>
                <w:bCs/>
                <w:sz w:val="20"/>
                <w:szCs w:val="19"/>
              </w:rPr>
              <w:t>123,789</w:t>
            </w:r>
            <w:r w:rsidRPr="00080BB1">
              <w:rPr>
                <w:rFonts w:ascii="Arial" w:eastAsia="Arial" w:hAnsi="Arial" w:cs="Arial"/>
                <w:sz w:val="20"/>
                <w:szCs w:val="19"/>
              </w:rPr>
              <w:t xml:space="preserve"> </w:t>
            </w:r>
            <w:r w:rsidRPr="00080BB1">
              <w:rPr>
                <w:rFonts w:ascii="Arial" w:eastAsia="Arial" w:hAnsi="Arial" w:cs="Arial"/>
                <w:b/>
                <w:sz w:val="20"/>
                <w:szCs w:val="19"/>
              </w:rPr>
              <w:t>4Ps beneficiaries</w:t>
            </w:r>
            <w:r w:rsidRPr="00080BB1">
              <w:rPr>
                <w:rFonts w:ascii="Arial" w:eastAsia="Arial" w:hAnsi="Arial" w:cs="Arial"/>
                <w:sz w:val="20"/>
                <w:szCs w:val="19"/>
              </w:rPr>
              <w:t xml:space="preserve"> while a total amount of </w:t>
            </w:r>
            <w:r w:rsidRPr="00080BB1">
              <w:rPr>
                <w:rFonts w:ascii="Arial" w:eastAsia="Arial" w:hAnsi="Arial" w:cs="Arial"/>
                <w:b/>
                <w:sz w:val="20"/>
                <w:szCs w:val="19"/>
              </w:rPr>
              <w:t>₱</w:t>
            </w:r>
            <w:r w:rsidRPr="00080BB1">
              <w:rPr>
                <w:rFonts w:ascii="Arial" w:eastAsia="Arial" w:hAnsi="Arial" w:cs="Arial"/>
                <w:b/>
                <w:sz w:val="20"/>
                <w:szCs w:val="19"/>
                <w:lang w:val="en-US"/>
              </w:rPr>
              <w:t xml:space="preserve">2,259,823,500.00 </w:t>
            </w:r>
            <w:r w:rsidRPr="00080BB1">
              <w:rPr>
                <w:rFonts w:ascii="Arial" w:eastAsia="Arial" w:hAnsi="Arial" w:cs="Arial"/>
                <w:sz w:val="20"/>
                <w:szCs w:val="19"/>
              </w:rPr>
              <w:t xml:space="preserve">were paid through financial service providers (FSPs) to </w:t>
            </w:r>
            <w:r w:rsidRPr="00080BB1">
              <w:rPr>
                <w:rFonts w:ascii="Arial" w:eastAsia="Arial" w:hAnsi="Arial" w:cs="Arial"/>
                <w:b/>
                <w:sz w:val="20"/>
                <w:szCs w:val="19"/>
                <w:lang w:val="en-US"/>
              </w:rPr>
              <w:t xml:space="preserve">410,877 </w:t>
            </w:r>
            <w:r w:rsidRPr="00080BB1">
              <w:rPr>
                <w:rFonts w:ascii="Arial" w:eastAsia="Arial" w:hAnsi="Arial" w:cs="Arial"/>
                <w:b/>
                <w:sz w:val="20"/>
                <w:szCs w:val="19"/>
              </w:rPr>
              <w:t>non-4Ps beneficiaries</w:t>
            </w:r>
            <w:r w:rsidRPr="00080BB1">
              <w:rPr>
                <w:rFonts w:ascii="Arial" w:eastAsia="Arial" w:hAnsi="Arial" w:cs="Arial"/>
                <w:sz w:val="20"/>
                <w:szCs w:val="19"/>
              </w:rPr>
              <w:t xml:space="preserve"> in Pangasinan for the second tranche implementation.</w:t>
            </w:r>
          </w:p>
          <w:p w14:paraId="2321502C" w14:textId="77777777" w:rsidR="002A2C5B" w:rsidRPr="00080BB1" w:rsidRDefault="002A7D6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A total amount of</w:t>
            </w:r>
            <w:r w:rsidRPr="00080BB1">
              <w:rPr>
                <w:rFonts w:ascii="Arial" w:eastAsia="Arial" w:hAnsi="Arial" w:cs="Arial"/>
                <w:b/>
                <w:sz w:val="20"/>
                <w:szCs w:val="19"/>
              </w:rPr>
              <w:t xml:space="preserve"> ₱262,333,500.00 </w:t>
            </w:r>
            <w:r w:rsidRPr="00080BB1">
              <w:rPr>
                <w:rFonts w:ascii="Arial" w:eastAsia="Arial" w:hAnsi="Arial" w:cs="Arial"/>
                <w:sz w:val="20"/>
                <w:szCs w:val="19"/>
              </w:rPr>
              <w:t xml:space="preserve">was paid to </w:t>
            </w:r>
            <w:r w:rsidRPr="00080BB1">
              <w:rPr>
                <w:rFonts w:ascii="Arial" w:eastAsia="Arial" w:hAnsi="Arial" w:cs="Arial"/>
                <w:b/>
                <w:sz w:val="20"/>
                <w:szCs w:val="19"/>
              </w:rPr>
              <w:t>47,697 waitlisted beneficiaries</w:t>
            </w:r>
            <w:r w:rsidRPr="00080BB1">
              <w:rPr>
                <w:rFonts w:ascii="Arial" w:eastAsia="Arial" w:hAnsi="Arial" w:cs="Arial"/>
                <w:sz w:val="20"/>
                <w:szCs w:val="19"/>
              </w:rPr>
              <w:t xml:space="preserve"> in the Region.</w:t>
            </w:r>
          </w:p>
          <w:p w14:paraId="500D650D" w14:textId="25F2600B" w:rsidR="002A2C5B" w:rsidRPr="00080BB1" w:rsidRDefault="002A7D6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 xml:space="preserve">A total amount of </w:t>
            </w:r>
            <w:r w:rsidRPr="00080BB1">
              <w:rPr>
                <w:rFonts w:ascii="Arial" w:eastAsia="Arial" w:hAnsi="Arial" w:cs="Arial"/>
                <w:b/>
                <w:sz w:val="20"/>
                <w:szCs w:val="19"/>
              </w:rPr>
              <w:t>₱</w:t>
            </w:r>
            <w:r w:rsidRPr="00080BB1">
              <w:rPr>
                <w:rFonts w:ascii="Arial" w:eastAsia="Arial" w:hAnsi="Arial" w:cs="Arial"/>
                <w:b/>
                <w:sz w:val="20"/>
                <w:szCs w:val="19"/>
                <w:lang w:val="en-US"/>
              </w:rPr>
              <w:t xml:space="preserve">15,130,500.00 </w:t>
            </w:r>
            <w:r w:rsidRPr="00080BB1">
              <w:rPr>
                <w:rFonts w:ascii="Arial" w:eastAsia="Arial" w:hAnsi="Arial" w:cs="Arial"/>
                <w:sz w:val="20"/>
                <w:szCs w:val="19"/>
              </w:rPr>
              <w:t xml:space="preserve">was paid to </w:t>
            </w:r>
            <w:r w:rsidRPr="00080BB1">
              <w:rPr>
                <w:rFonts w:ascii="Arial" w:eastAsia="Arial" w:hAnsi="Arial" w:cs="Arial"/>
                <w:b/>
                <w:sz w:val="20"/>
                <w:szCs w:val="19"/>
              </w:rPr>
              <w:t xml:space="preserve">1,887 </w:t>
            </w:r>
            <w:r w:rsidRPr="00080BB1">
              <w:rPr>
                <w:rFonts w:ascii="Arial" w:eastAsia="Arial" w:hAnsi="Arial" w:cs="Arial"/>
                <w:b/>
                <w:bCs/>
                <w:sz w:val="20"/>
                <w:szCs w:val="19"/>
              </w:rPr>
              <w:t>TNVS/PUV drivers</w:t>
            </w:r>
            <w:r w:rsidRPr="00080BB1">
              <w:rPr>
                <w:rFonts w:ascii="Arial" w:eastAsia="Arial" w:hAnsi="Arial" w:cs="Arial"/>
                <w:sz w:val="20"/>
                <w:szCs w:val="19"/>
              </w:rPr>
              <w:t xml:space="preserve"> in the Region.</w:t>
            </w:r>
          </w:p>
          <w:p w14:paraId="2CEA7EFD" w14:textId="77777777" w:rsidR="002A2C5B" w:rsidRPr="00080BB1" w:rsidRDefault="002A7D6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080BB1" w:rsidRDefault="002A7D6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2105AE9D" w14:textId="77777777" w:rsidR="00546802" w:rsidRDefault="00546802">
      <w:pPr>
        <w:widowControl/>
        <w:spacing w:after="0" w:line="240" w:lineRule="auto"/>
        <w:ind w:right="57"/>
        <w:contextualSpacing/>
        <w:rPr>
          <w:rFonts w:ascii="Arial" w:eastAsia="Arial" w:hAnsi="Arial" w:cs="Arial"/>
          <w:b/>
          <w:sz w:val="24"/>
          <w:szCs w:val="24"/>
        </w:rPr>
      </w:pPr>
    </w:p>
    <w:p w14:paraId="1C39BD46" w14:textId="44B2F8F5"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188E4E74" w:rsidR="002A2C5B" w:rsidRPr="00C345BA" w:rsidRDefault="0094060F" w:rsidP="00C531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C345BA">
              <w:rPr>
                <w:rFonts w:ascii="Arial" w:eastAsia="Arial" w:hAnsi="Arial" w:cs="Arial"/>
                <w:sz w:val="20"/>
                <w:szCs w:val="20"/>
              </w:rPr>
              <w:t>2</w:t>
            </w:r>
            <w:r w:rsidR="00043E68" w:rsidRPr="00C345BA">
              <w:rPr>
                <w:rFonts w:ascii="Arial" w:eastAsia="Arial" w:hAnsi="Arial" w:cs="Arial"/>
                <w:sz w:val="20"/>
                <w:szCs w:val="20"/>
              </w:rPr>
              <w:t>7</w:t>
            </w:r>
            <w:r w:rsidR="00830EB1" w:rsidRPr="00C345BA">
              <w:rPr>
                <w:rFonts w:ascii="Arial" w:eastAsia="Arial" w:hAnsi="Arial" w:cs="Arial"/>
                <w:sz w:val="20"/>
                <w:szCs w:val="20"/>
              </w:rPr>
              <w:t xml:space="preserve"> August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211AEE2C" w:rsidR="00DA0EB9" w:rsidRPr="00C345BA" w:rsidRDefault="00DA0EB9" w:rsidP="00043E68">
            <w:pPr>
              <w:pStyle w:val="ListParagraph"/>
              <w:numPr>
                <w:ilvl w:val="0"/>
                <w:numId w:val="3"/>
              </w:numPr>
              <w:spacing w:after="0" w:line="240" w:lineRule="auto"/>
              <w:ind w:right="57"/>
              <w:jc w:val="both"/>
              <w:rPr>
                <w:rFonts w:ascii="Arial" w:eastAsia="Arial" w:hAnsi="Arial" w:cs="Arial"/>
                <w:sz w:val="20"/>
                <w:szCs w:val="19"/>
                <w:lang w:bidi="en-US"/>
              </w:rPr>
            </w:pPr>
            <w:r w:rsidRPr="00C345BA">
              <w:rPr>
                <w:rFonts w:ascii="Arial" w:eastAsia="Arial" w:hAnsi="Arial" w:cs="Arial"/>
                <w:sz w:val="20"/>
                <w:szCs w:val="19"/>
                <w:lang w:bidi="en-US"/>
              </w:rPr>
              <w:t xml:space="preserve">DSWD-FO II continuously provides augmentation support through Assistance to Individuals in Crisis Situation (AICS). A total of </w:t>
            </w:r>
            <w:r w:rsidR="00043E68" w:rsidRPr="00C345BA">
              <w:rPr>
                <w:rFonts w:ascii="Arial" w:eastAsia="Arial" w:hAnsi="Arial" w:cs="Arial"/>
                <w:b/>
                <w:sz w:val="20"/>
                <w:szCs w:val="19"/>
                <w:lang w:bidi="en-US"/>
              </w:rPr>
              <w:t xml:space="preserve">339,690 </w:t>
            </w:r>
            <w:r w:rsidRPr="00C345BA">
              <w:rPr>
                <w:rFonts w:ascii="Arial" w:eastAsia="Arial" w:hAnsi="Arial" w:cs="Arial"/>
                <w:b/>
                <w:sz w:val="20"/>
                <w:szCs w:val="19"/>
                <w:lang w:bidi="en-US"/>
              </w:rPr>
              <w:t>clients</w:t>
            </w:r>
            <w:r w:rsidRPr="00C345BA">
              <w:rPr>
                <w:rFonts w:ascii="Arial" w:eastAsia="Arial" w:hAnsi="Arial" w:cs="Arial"/>
                <w:sz w:val="20"/>
                <w:szCs w:val="19"/>
                <w:lang w:bidi="en-US"/>
              </w:rPr>
              <w:t xml:space="preserve"> were served and provided with assistance amountin</w:t>
            </w:r>
            <w:r w:rsidR="00B72A4F" w:rsidRPr="00C345BA">
              <w:rPr>
                <w:rFonts w:ascii="Arial" w:eastAsia="Arial" w:hAnsi="Arial" w:cs="Arial"/>
                <w:sz w:val="20"/>
                <w:szCs w:val="19"/>
                <w:lang w:bidi="en-US"/>
              </w:rPr>
              <w:t>g to</w:t>
            </w:r>
            <w:r w:rsidR="00DB0B37" w:rsidRPr="00C345BA">
              <w:rPr>
                <w:rFonts w:ascii="Arial" w:eastAsia="Arial" w:hAnsi="Arial" w:cs="Arial"/>
                <w:sz w:val="20"/>
                <w:szCs w:val="19"/>
                <w:lang w:bidi="en-US"/>
              </w:rPr>
              <w:t xml:space="preserve"> </w:t>
            </w:r>
            <w:r w:rsidR="00043E68" w:rsidRPr="00C345BA">
              <w:rPr>
                <w:rFonts w:ascii="Arial" w:eastAsia="Arial" w:hAnsi="Arial" w:cs="Arial"/>
                <w:b/>
                <w:sz w:val="20"/>
                <w:szCs w:val="19"/>
                <w:lang w:bidi="en-US"/>
              </w:rPr>
              <w:t xml:space="preserve">₱1,083,506,581.27 </w:t>
            </w:r>
            <w:r w:rsidRPr="00C345BA">
              <w:rPr>
                <w:rFonts w:ascii="Arial" w:eastAsia="Arial" w:hAnsi="Arial" w:cs="Arial"/>
                <w:sz w:val="20"/>
                <w:szCs w:val="19"/>
                <w:lang w:bidi="en-US"/>
              </w:rPr>
              <w:t>through medical assistance, burial assistance, food assistance, and other AICS services</w:t>
            </w:r>
            <w:r w:rsidR="00833F1B" w:rsidRPr="00C345BA">
              <w:rPr>
                <w:rFonts w:ascii="Arial" w:eastAsia="Arial" w:hAnsi="Arial" w:cs="Arial"/>
                <w:sz w:val="20"/>
                <w:szCs w:val="19"/>
                <w:lang w:bidi="en-US"/>
              </w:rPr>
              <w:t>.</w:t>
            </w:r>
          </w:p>
          <w:p w14:paraId="44501617" w14:textId="333F10EB" w:rsidR="002A2C5B" w:rsidRPr="00C345BA" w:rsidRDefault="002A7D6A" w:rsidP="00B62DE3">
            <w:pPr>
              <w:pStyle w:val="ListParagraph"/>
              <w:numPr>
                <w:ilvl w:val="0"/>
                <w:numId w:val="3"/>
              </w:numPr>
              <w:spacing w:after="0" w:line="240" w:lineRule="auto"/>
              <w:ind w:right="57"/>
              <w:jc w:val="both"/>
              <w:rPr>
                <w:rFonts w:ascii="Arial" w:eastAsia="Arial" w:hAnsi="Arial" w:cs="Arial"/>
                <w:sz w:val="20"/>
                <w:szCs w:val="19"/>
                <w:lang w:bidi="en-US"/>
              </w:rPr>
            </w:pPr>
            <w:r w:rsidRPr="00C345BA">
              <w:rPr>
                <w:rFonts w:ascii="Arial" w:eastAsia="Arial" w:hAnsi="Arial" w:cs="Arial"/>
                <w:sz w:val="20"/>
                <w:szCs w:val="19"/>
                <w:lang w:bidi="en-US"/>
              </w:rPr>
              <w:t xml:space="preserve">DSWD-FO II </w:t>
            </w:r>
            <w:r w:rsidR="00E66B29" w:rsidRPr="00C345BA">
              <w:rPr>
                <w:rFonts w:ascii="Arial" w:eastAsia="Arial" w:hAnsi="Arial" w:cs="Arial"/>
                <w:sz w:val="20"/>
                <w:szCs w:val="19"/>
                <w:lang w:bidi="en-US"/>
              </w:rPr>
              <w:t xml:space="preserve">facilitated the </w:t>
            </w:r>
            <w:r w:rsidR="00E66B29" w:rsidRPr="00C345BA">
              <w:rPr>
                <w:rFonts w:ascii="Arial" w:eastAsia="Arial" w:hAnsi="Arial" w:cs="Arial"/>
                <w:b/>
                <w:sz w:val="20"/>
                <w:szCs w:val="19"/>
                <w:lang w:bidi="en-US"/>
              </w:rPr>
              <w:t>LAG Payout</w:t>
            </w:r>
            <w:r w:rsidR="00E66B29" w:rsidRPr="00C345BA">
              <w:rPr>
                <w:rFonts w:ascii="Arial" w:eastAsia="Arial" w:hAnsi="Arial" w:cs="Arial"/>
                <w:sz w:val="20"/>
                <w:szCs w:val="19"/>
                <w:lang w:bidi="en-US"/>
              </w:rPr>
              <w:t xml:space="preserve"> and at p</w:t>
            </w:r>
            <w:r w:rsidR="000E0A30" w:rsidRPr="00C345BA">
              <w:rPr>
                <w:rFonts w:ascii="Arial" w:eastAsia="Arial" w:hAnsi="Arial" w:cs="Arial"/>
                <w:sz w:val="20"/>
                <w:szCs w:val="19"/>
                <w:lang w:bidi="en-US"/>
              </w:rPr>
              <w:t xml:space="preserve">resent, an aggregate amount of </w:t>
            </w:r>
            <w:r w:rsidR="00B62DE3" w:rsidRPr="00C345BA">
              <w:rPr>
                <w:rFonts w:ascii="Arial" w:eastAsia="Arial" w:hAnsi="Arial" w:cs="Arial"/>
                <w:b/>
                <w:sz w:val="20"/>
                <w:szCs w:val="19"/>
                <w:lang w:bidi="en-US"/>
              </w:rPr>
              <w:t xml:space="preserve">₱50,075,565 </w:t>
            </w:r>
            <w:r w:rsidR="00E66B29" w:rsidRPr="00C345BA">
              <w:rPr>
                <w:rFonts w:ascii="Arial" w:eastAsia="Arial" w:hAnsi="Arial" w:cs="Arial"/>
                <w:sz w:val="20"/>
                <w:szCs w:val="19"/>
                <w:lang w:bidi="en-US"/>
              </w:rPr>
              <w:t xml:space="preserve">from the DSWD LAG Funds and </w:t>
            </w:r>
            <w:r w:rsidR="00B62DE3" w:rsidRPr="00C345BA">
              <w:rPr>
                <w:rFonts w:ascii="Arial" w:eastAsia="Arial" w:hAnsi="Arial" w:cs="Arial"/>
                <w:b/>
                <w:sz w:val="20"/>
                <w:szCs w:val="19"/>
                <w:lang w:bidi="en-US"/>
              </w:rPr>
              <w:t>₱65,609,050</w:t>
            </w:r>
            <w:r w:rsidR="000E0A30" w:rsidRPr="00C345BA">
              <w:rPr>
                <w:rFonts w:ascii="Arial" w:eastAsia="Arial" w:hAnsi="Arial" w:cs="Arial"/>
                <w:b/>
                <w:sz w:val="20"/>
                <w:szCs w:val="19"/>
                <w:lang w:bidi="en-US"/>
              </w:rPr>
              <w:t xml:space="preserve"> </w:t>
            </w:r>
            <w:r w:rsidR="00E66B29" w:rsidRPr="00C345BA">
              <w:rPr>
                <w:rFonts w:ascii="Arial" w:eastAsia="Arial" w:hAnsi="Arial" w:cs="Arial"/>
                <w:sz w:val="20"/>
                <w:szCs w:val="19"/>
                <w:lang w:bidi="en-US"/>
              </w:rPr>
              <w:t xml:space="preserve">from the </w:t>
            </w:r>
            <w:proofErr w:type="gramStart"/>
            <w:r w:rsidR="00E66B29" w:rsidRPr="00C345BA">
              <w:rPr>
                <w:rFonts w:ascii="Arial" w:eastAsia="Arial" w:hAnsi="Arial" w:cs="Arial"/>
                <w:sz w:val="20"/>
                <w:szCs w:val="19"/>
                <w:lang w:bidi="en-US"/>
              </w:rPr>
              <w:t>For</w:t>
            </w:r>
            <w:proofErr w:type="gramEnd"/>
            <w:r w:rsidR="00E66B29" w:rsidRPr="00C345BA">
              <w:rPr>
                <w:rFonts w:ascii="Arial" w:eastAsia="Arial" w:hAnsi="Arial" w:cs="Arial"/>
                <w:sz w:val="20"/>
                <w:szCs w:val="19"/>
                <w:lang w:bidi="en-US"/>
              </w:rPr>
              <w:t xml:space="preserve"> Later Release (FLR) Fund of Office of the President was disb</w:t>
            </w:r>
            <w:r w:rsidR="000E0A30" w:rsidRPr="00C345BA">
              <w:rPr>
                <w:rFonts w:ascii="Arial" w:eastAsia="Arial" w:hAnsi="Arial" w:cs="Arial"/>
                <w:sz w:val="20"/>
                <w:szCs w:val="19"/>
                <w:lang w:bidi="en-US"/>
              </w:rPr>
              <w:t xml:space="preserve">ursed to </w:t>
            </w:r>
            <w:r w:rsidR="00B62DE3" w:rsidRPr="00C345BA">
              <w:rPr>
                <w:rFonts w:ascii="Arial" w:eastAsia="Arial" w:hAnsi="Arial" w:cs="Arial"/>
                <w:b/>
                <w:sz w:val="20"/>
                <w:szCs w:val="19"/>
                <w:lang w:bidi="en-US"/>
              </w:rPr>
              <w:t>5,517</w:t>
            </w:r>
            <w:r w:rsidR="000E0A30" w:rsidRPr="00C345BA">
              <w:rPr>
                <w:rFonts w:ascii="Arial" w:eastAsia="Arial" w:hAnsi="Arial" w:cs="Arial"/>
                <w:sz w:val="20"/>
                <w:szCs w:val="19"/>
                <w:lang w:bidi="en-US"/>
              </w:rPr>
              <w:t xml:space="preserve"> </w:t>
            </w:r>
            <w:r w:rsidR="00E66B29" w:rsidRPr="00C345BA">
              <w:rPr>
                <w:rFonts w:ascii="Arial" w:eastAsia="Arial" w:hAnsi="Arial" w:cs="Arial"/>
                <w:sz w:val="20"/>
                <w:szCs w:val="19"/>
                <w:lang w:bidi="en-US"/>
              </w:rPr>
              <w:t xml:space="preserve">beneficiaries to </w:t>
            </w:r>
            <w:r w:rsidR="00B62DE3" w:rsidRPr="00C345BA">
              <w:rPr>
                <w:rFonts w:ascii="Arial" w:eastAsia="Arial" w:hAnsi="Arial" w:cs="Arial"/>
                <w:b/>
                <w:sz w:val="20"/>
                <w:szCs w:val="19"/>
                <w:lang w:bidi="en-US"/>
              </w:rPr>
              <w:t>6,529</w:t>
            </w:r>
            <w:r w:rsidR="000E0A30" w:rsidRPr="00C345BA">
              <w:rPr>
                <w:rFonts w:ascii="Arial" w:eastAsia="Arial" w:hAnsi="Arial" w:cs="Arial"/>
                <w:sz w:val="20"/>
                <w:szCs w:val="19"/>
                <w:lang w:bidi="en-US"/>
              </w:rPr>
              <w:t xml:space="preserve"> </w:t>
            </w:r>
            <w:r w:rsidR="00E66B29" w:rsidRPr="00C345BA">
              <w:rPr>
                <w:rFonts w:ascii="Arial" w:eastAsia="Arial" w:hAnsi="Arial" w:cs="Arial"/>
                <w:sz w:val="20"/>
                <w:szCs w:val="19"/>
                <w:lang w:bidi="en-US"/>
              </w:rPr>
              <w:t>beneficiaries.</w:t>
            </w:r>
          </w:p>
          <w:p w14:paraId="4F6C5210" w14:textId="4E5B0474"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C345BA">
              <w:rPr>
                <w:rFonts w:ascii="Arial" w:eastAsia="Arial" w:hAnsi="Arial" w:cs="Arial"/>
                <w:sz w:val="20"/>
                <w:szCs w:val="19"/>
                <w:lang w:bidi="en-US"/>
              </w:rPr>
              <w:t>DSWD-FO II ensures provision of augmentation support to LGUs, stakeholders and partners.</w:t>
            </w:r>
          </w:p>
          <w:p w14:paraId="14C6AFFC" w14:textId="77777777" w:rsidR="00DF247F" w:rsidRPr="00C345BA" w:rsidRDefault="00DF247F" w:rsidP="00DF247F">
            <w:pPr>
              <w:pStyle w:val="ListParagraph"/>
              <w:spacing w:after="0" w:line="240" w:lineRule="auto"/>
              <w:ind w:left="360" w:right="57"/>
              <w:jc w:val="both"/>
              <w:rPr>
                <w:rFonts w:ascii="Arial" w:eastAsia="Arial" w:hAnsi="Arial" w:cs="Arial"/>
                <w:sz w:val="20"/>
                <w:szCs w:val="19"/>
                <w:lang w:bidi="en-US"/>
              </w:rPr>
            </w:pPr>
          </w:p>
          <w:p w14:paraId="34D126A7" w14:textId="24D02550" w:rsidR="002A2C5B" w:rsidRPr="00C345BA"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345BA">
              <w:rPr>
                <w:rFonts w:ascii="Arial" w:eastAsia="Arial" w:hAnsi="Arial" w:cs="Arial"/>
                <w:b/>
                <w:sz w:val="20"/>
                <w:szCs w:val="19"/>
              </w:rPr>
              <w:t>Social Amelioration Program (SAP)</w:t>
            </w:r>
          </w:p>
          <w:p w14:paraId="1896BD15" w14:textId="49ABE957" w:rsidR="000A3089" w:rsidRPr="00C345BA"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C345BA">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C345BA"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C345BA">
              <w:rPr>
                <w:rFonts w:ascii="Arial" w:eastAsia="Arial" w:hAnsi="Arial" w:cs="Arial"/>
                <w:sz w:val="20"/>
                <w:szCs w:val="19"/>
                <w:lang w:bidi="en-US"/>
              </w:rPr>
              <w:t xml:space="preserve">DSWD-FO II conducted payout to </w:t>
            </w:r>
            <w:r w:rsidRPr="00C345BA">
              <w:rPr>
                <w:rFonts w:ascii="Arial" w:eastAsia="Arial" w:hAnsi="Arial" w:cs="Arial"/>
                <w:b/>
                <w:sz w:val="20"/>
                <w:szCs w:val="19"/>
                <w:lang w:bidi="en-US"/>
              </w:rPr>
              <w:t>19,554 beneficiaries</w:t>
            </w:r>
            <w:r w:rsidRPr="00C345BA">
              <w:rPr>
                <w:rFonts w:ascii="Arial" w:eastAsia="Arial" w:hAnsi="Arial" w:cs="Arial"/>
                <w:sz w:val="20"/>
                <w:szCs w:val="19"/>
                <w:lang w:bidi="en-US"/>
              </w:rPr>
              <w:t xml:space="preserve"> of the Bayanihan 2 with a total amount of</w:t>
            </w:r>
            <w:r w:rsidRPr="00C345BA">
              <w:t xml:space="preserve"> </w:t>
            </w:r>
            <w:r w:rsidRPr="00C345BA">
              <w:rPr>
                <w:rFonts w:ascii="Arial" w:eastAsia="Arial" w:hAnsi="Arial" w:cs="Arial"/>
                <w:b/>
                <w:bCs/>
                <w:sz w:val="20"/>
                <w:szCs w:val="19"/>
                <w:lang w:bidi="en-US"/>
              </w:rPr>
              <w:t>₱104,720,000.00.</w:t>
            </w:r>
          </w:p>
        </w:tc>
      </w:tr>
    </w:tbl>
    <w:p w14:paraId="287DDE62" w14:textId="77777777" w:rsidR="00043E68" w:rsidRDefault="00043E68">
      <w:pPr>
        <w:widowControl/>
        <w:spacing w:after="0" w:line="240" w:lineRule="auto"/>
        <w:ind w:right="57"/>
        <w:contextualSpacing/>
        <w:rPr>
          <w:rFonts w:ascii="Arial" w:eastAsia="Arial" w:hAnsi="Arial" w:cs="Arial"/>
          <w:b/>
          <w:sz w:val="24"/>
          <w:szCs w:val="24"/>
        </w:rPr>
      </w:pPr>
    </w:p>
    <w:p w14:paraId="2D259E6F" w14:textId="00250D5A"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lastRenderedPageBreak/>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06CAC981" w:rsidR="002A2C5B" w:rsidRPr="00043E68" w:rsidRDefault="007E28A1"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043E68">
              <w:rPr>
                <w:rFonts w:ascii="Arial" w:eastAsia="Arial" w:hAnsi="Arial" w:cs="Arial"/>
                <w:sz w:val="20"/>
                <w:szCs w:val="20"/>
              </w:rPr>
              <w:t>2</w:t>
            </w:r>
            <w:r w:rsidR="006E6C1D" w:rsidRPr="00043E68">
              <w:rPr>
                <w:rFonts w:ascii="Arial" w:eastAsia="Arial" w:hAnsi="Arial" w:cs="Arial"/>
                <w:sz w:val="20"/>
                <w:szCs w:val="20"/>
              </w:rPr>
              <w:t>6</w:t>
            </w:r>
            <w:r w:rsidR="003A1078" w:rsidRPr="00043E68">
              <w:rPr>
                <w:rFonts w:ascii="Arial" w:eastAsia="Arial" w:hAnsi="Arial" w:cs="Arial"/>
                <w:sz w:val="20"/>
                <w:szCs w:val="20"/>
              </w:rPr>
              <w:t xml:space="preserve"> August</w:t>
            </w:r>
            <w:r w:rsidR="002A7D6A" w:rsidRPr="00043E68">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043E68" w:rsidRDefault="005479BA" w:rsidP="003A1078">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DSWD-FO CALABARZON</w:t>
            </w:r>
            <w:r w:rsidRPr="00043E68">
              <w:t xml:space="preserve"> </w:t>
            </w:r>
            <w:r w:rsidRPr="00043E68">
              <w:rPr>
                <w:rFonts w:ascii="Arial" w:eastAsia="Arial" w:hAnsi="Arial" w:cs="Arial"/>
                <w:sz w:val="20"/>
                <w:szCs w:val="20"/>
              </w:rPr>
              <w:t xml:space="preserve">DRMD </w:t>
            </w:r>
            <w:r w:rsidR="003A1078" w:rsidRPr="00043E68">
              <w:rPr>
                <w:rFonts w:ascii="Arial" w:eastAsia="Arial" w:hAnsi="Arial" w:cs="Arial"/>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D3C00C0" w14:textId="121A5D7F" w:rsidR="007E28A1" w:rsidRPr="00043E68" w:rsidRDefault="003A1078" w:rsidP="007E28A1">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DSWD-FO CALABARZON</w:t>
            </w:r>
            <w:r w:rsidR="00540B28" w:rsidRPr="00043E68">
              <w:rPr>
                <w:rFonts w:ascii="Arial" w:eastAsia="Arial" w:hAnsi="Arial" w:cs="Arial"/>
                <w:sz w:val="20"/>
                <w:szCs w:val="20"/>
              </w:rPr>
              <w:t xml:space="preserve"> </w:t>
            </w:r>
            <w:r w:rsidR="007E28A1" w:rsidRPr="00043E68">
              <w:rPr>
                <w:rFonts w:ascii="Arial" w:eastAsia="Arial" w:hAnsi="Arial" w:cs="Arial"/>
                <w:sz w:val="20"/>
                <w:szCs w:val="20"/>
              </w:rPr>
              <w:t>through the DRMD attended the consultation meeting convened by the OUSDRMG. The meeting served as a venue to discuss the strategies for the provision of assistance to LGUs implementing granular lockdown and containment strategy.</w:t>
            </w:r>
          </w:p>
          <w:p w14:paraId="1E64451B" w14:textId="3E79A705" w:rsidR="007E28A1" w:rsidRPr="00043E68" w:rsidRDefault="00540B28" w:rsidP="007E28A1">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 xml:space="preserve">DSWD-FO CALABARZON </w:t>
            </w:r>
            <w:r w:rsidR="003A1078" w:rsidRPr="00043E68">
              <w:rPr>
                <w:rFonts w:ascii="Arial" w:eastAsia="Arial" w:hAnsi="Arial" w:cs="Arial"/>
                <w:sz w:val="20"/>
                <w:szCs w:val="20"/>
              </w:rPr>
              <w:t xml:space="preserve">DRMD </w:t>
            </w:r>
            <w:r w:rsidR="007E28A1" w:rsidRPr="00043E68">
              <w:rPr>
                <w:rFonts w:ascii="Arial" w:eastAsia="Arial" w:hAnsi="Arial" w:cs="Arial"/>
                <w:sz w:val="20"/>
                <w:szCs w:val="20"/>
              </w:rPr>
              <w:t>represented the Field Office in the 19th Regional Task Force (RTF) Against COVID-19 meeting on 26 August 2021. The meeting served as a venue to discuss the implementation strategies for the enhanced PDITR strategy and identify critical humanitarian needs and gaps due to surge of COVID-19 cases and detection of community transmission of variants of concerns.</w:t>
            </w:r>
          </w:p>
          <w:p w14:paraId="722B3CF8" w14:textId="6CBD16F1" w:rsidR="007E28A1" w:rsidRPr="00043E68" w:rsidRDefault="003A1078" w:rsidP="007E28A1">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DSWD-FO CALABARZON DRMD</w:t>
            </w:r>
            <w:r w:rsidRPr="00043E68">
              <w:t xml:space="preserve"> </w:t>
            </w:r>
            <w:r w:rsidR="007E28A1" w:rsidRPr="00043E68">
              <w:rPr>
                <w:rFonts w:ascii="Arial" w:eastAsia="Arial" w:hAnsi="Arial" w:cs="Arial"/>
                <w:sz w:val="20"/>
                <w:szCs w:val="20"/>
              </w:rPr>
              <w:t>coordinated with the Regional Task Force (RTF) Against COVID-19 and Regional Inter-Agency Task Force for the Management of Emerging Infectious Diseases for the inventory of LGUs that implemented granular lockdown and containment strategy. As of this reporting period, eight (8) LGUs have implemented granular lockdown and containment strategy.</w:t>
            </w:r>
          </w:p>
          <w:p w14:paraId="444B2B9B" w14:textId="3399D695" w:rsidR="003A1078" w:rsidRPr="00043E68" w:rsidRDefault="00C03049" w:rsidP="00E42AE9">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 xml:space="preserve">DSWD-FO CALABARZON DRMD </w:t>
            </w:r>
            <w:r w:rsidR="003A1078" w:rsidRPr="00043E68">
              <w:rPr>
                <w:rFonts w:ascii="Arial" w:eastAsia="Arial" w:hAnsi="Arial" w:cs="Arial"/>
                <w:sz w:val="20"/>
                <w:szCs w:val="20"/>
              </w:rPr>
              <w:t>repres</w:t>
            </w:r>
            <w:r w:rsidR="006E6C1D" w:rsidRPr="00043E68">
              <w:rPr>
                <w:rFonts w:ascii="Arial" w:eastAsia="Arial" w:hAnsi="Arial" w:cs="Arial"/>
                <w:sz w:val="20"/>
                <w:szCs w:val="20"/>
              </w:rPr>
              <w:t>ented the Field Office in the 17</w:t>
            </w:r>
            <w:r w:rsidR="003A1078" w:rsidRPr="00043E68">
              <w:rPr>
                <w:rFonts w:ascii="Arial" w:eastAsia="Arial" w:hAnsi="Arial" w:cs="Arial"/>
                <w:sz w:val="20"/>
                <w:szCs w:val="20"/>
              </w:rPr>
              <w:t>th Regional Task Forc</w:t>
            </w:r>
            <w:r w:rsidR="006E6C1D" w:rsidRPr="00043E68">
              <w:rPr>
                <w:rFonts w:ascii="Arial" w:eastAsia="Arial" w:hAnsi="Arial" w:cs="Arial"/>
                <w:sz w:val="20"/>
                <w:szCs w:val="20"/>
              </w:rPr>
              <w:t>e (RTF) Against COVID-19 last 12</w:t>
            </w:r>
            <w:r w:rsidR="003A1078" w:rsidRPr="00043E68">
              <w:rPr>
                <w:rFonts w:ascii="Arial" w:eastAsia="Arial" w:hAnsi="Arial" w:cs="Arial"/>
                <w:sz w:val="20"/>
                <w:szCs w:val="20"/>
              </w:rPr>
              <w:t xml:space="preserve"> August 2021. The meeting served as a venue to discuss areas of collaboration and complementation of response efforts of the RLAs and LGUs in response to the surge of COVID-19 cases and implementation of stricter community quarantine.</w:t>
            </w:r>
          </w:p>
          <w:p w14:paraId="28077026" w14:textId="3677CF11" w:rsidR="005479BA" w:rsidRPr="00043E68" w:rsidRDefault="003A1078" w:rsidP="00E42AE9">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DSWD-FO CALABARZON DRMD convened a coordinating meeting to discuss the implementation of relief distribution plan to LGUs with surge of COVID-19 Cases, reported Delta Variant and LGUs implementing localized lock-down.</w:t>
            </w:r>
          </w:p>
          <w:p w14:paraId="40519164" w14:textId="37D99EBB" w:rsidR="007E28A1" w:rsidRPr="00043E68" w:rsidRDefault="002A7D6A" w:rsidP="007E28A1">
            <w:pPr>
              <w:pStyle w:val="ListParagraph"/>
              <w:numPr>
                <w:ilvl w:val="0"/>
                <w:numId w:val="8"/>
              </w:numPr>
              <w:spacing w:after="0" w:line="240" w:lineRule="auto"/>
              <w:jc w:val="both"/>
              <w:rPr>
                <w:rFonts w:ascii="Arial" w:eastAsia="Arial" w:hAnsi="Arial" w:cs="Arial"/>
                <w:sz w:val="20"/>
                <w:szCs w:val="20"/>
              </w:rPr>
            </w:pPr>
            <w:r w:rsidRPr="00043E68">
              <w:rPr>
                <w:rFonts w:ascii="Arial" w:eastAsia="Arial" w:hAnsi="Arial" w:cs="Arial"/>
                <w:sz w:val="20"/>
                <w:szCs w:val="20"/>
              </w:rPr>
              <w:t xml:space="preserve">DSWD-FO CALABARZON </w:t>
            </w:r>
            <w:r w:rsidR="007E28A1" w:rsidRPr="00043E68">
              <w:rPr>
                <w:rFonts w:ascii="Arial" w:eastAsia="Arial" w:hAnsi="Arial" w:cs="Arial"/>
                <w:sz w:val="20"/>
                <w:szCs w:val="20"/>
              </w:rPr>
              <w:t>Regional Occupational Safety and Health Committee coordinated with Muntinlupa City and LGUs hosting the DSWD Provincial Operations Offices (POOs) for the vaccination of DSWD personnel.</w:t>
            </w:r>
          </w:p>
          <w:p w14:paraId="4FD3428A" w14:textId="19977E2C" w:rsidR="007E28A1" w:rsidRPr="00043E68" w:rsidRDefault="006E6C1D" w:rsidP="007E28A1">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 xml:space="preserve">DSWD-FO CALABARZON DRMD </w:t>
            </w:r>
            <w:r w:rsidR="007E28A1" w:rsidRPr="00043E68">
              <w:rPr>
                <w:rFonts w:ascii="Arial" w:eastAsia="Arial" w:hAnsi="Arial" w:cs="Arial"/>
                <w:sz w:val="20"/>
                <w:szCs w:val="20"/>
              </w:rPr>
              <w:t xml:space="preserve">mobilized 20 community volunteers for the </w:t>
            </w:r>
            <w:r w:rsidR="007E28A1" w:rsidRPr="00043E68">
              <w:rPr>
                <w:rFonts w:ascii="Arial" w:eastAsia="Arial" w:hAnsi="Arial" w:cs="Arial"/>
                <w:sz w:val="20"/>
                <w:szCs w:val="20"/>
              </w:rPr>
              <w:lastRenderedPageBreak/>
              <w:t>production of Family Food Packs (FFPs) at DSWD FO IV-A warehouse in Gen. Mariano Alvarez, Cavite.</w:t>
            </w:r>
          </w:p>
          <w:p w14:paraId="4340DE80" w14:textId="77777777" w:rsidR="002A2C5B" w:rsidRPr="00043E68"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043E68">
              <w:rPr>
                <w:rFonts w:ascii="Arial" w:eastAsia="Arial" w:hAnsi="Arial" w:cs="Arial"/>
                <w:sz w:val="20"/>
                <w:szCs w:val="20"/>
              </w:rPr>
              <w:t xml:space="preserve">The Crisis Intervention Section has provided a total amount of grants worth </w:t>
            </w:r>
            <w:r w:rsidRPr="00043E68">
              <w:rPr>
                <w:rFonts w:ascii="Arial" w:eastAsia="Arial" w:hAnsi="Arial" w:cs="Arial"/>
                <w:b/>
                <w:bCs/>
                <w:sz w:val="20"/>
                <w:szCs w:val="20"/>
              </w:rPr>
              <w:t>₱217,679,878.58</w:t>
            </w:r>
            <w:r w:rsidRPr="00043E68">
              <w:rPr>
                <w:rFonts w:ascii="Arial" w:eastAsia="Arial" w:hAnsi="Arial" w:cs="Arial"/>
                <w:sz w:val="20"/>
                <w:szCs w:val="20"/>
              </w:rPr>
              <w:t xml:space="preserve"> to </w:t>
            </w:r>
            <w:r w:rsidRPr="00043E68">
              <w:rPr>
                <w:rFonts w:ascii="Arial" w:eastAsia="Arial" w:hAnsi="Arial" w:cs="Arial"/>
                <w:b/>
                <w:bCs/>
                <w:sz w:val="20"/>
                <w:szCs w:val="20"/>
              </w:rPr>
              <w:t xml:space="preserve">80,200 clients </w:t>
            </w:r>
            <w:r w:rsidRPr="00043E68">
              <w:rPr>
                <w:rFonts w:ascii="Arial" w:eastAsia="Arial" w:hAnsi="Arial" w:cs="Arial"/>
                <w:bCs/>
                <w:sz w:val="20"/>
                <w:szCs w:val="20"/>
              </w:rPr>
              <w:t>as of 08 January 2021.</w:t>
            </w:r>
          </w:p>
          <w:p w14:paraId="4BACBF3F" w14:textId="787EF69D" w:rsidR="00394056" w:rsidRPr="00043E68"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043E68">
              <w:rPr>
                <w:rFonts w:ascii="Arial" w:eastAsia="Arial" w:hAnsi="Arial" w:cs="Arial"/>
                <w:sz w:val="20"/>
                <w:szCs w:val="20"/>
              </w:rPr>
              <w:t xml:space="preserve">The Sustainable Livelihood Program (SLP) has provided </w:t>
            </w:r>
            <w:r w:rsidRPr="00043E68">
              <w:rPr>
                <w:rFonts w:ascii="Arial" w:eastAsia="Arial" w:hAnsi="Arial" w:cs="Arial"/>
                <w:b/>
                <w:bCs/>
                <w:sz w:val="20"/>
                <w:szCs w:val="20"/>
              </w:rPr>
              <w:t>₱23,869,000.00</w:t>
            </w:r>
            <w:r w:rsidRPr="00043E68">
              <w:rPr>
                <w:rFonts w:ascii="Arial" w:eastAsia="Arial" w:hAnsi="Arial" w:cs="Arial"/>
                <w:sz w:val="20"/>
                <w:szCs w:val="20"/>
              </w:rPr>
              <w:t xml:space="preserve"> to </w:t>
            </w:r>
            <w:r w:rsidRPr="00043E68">
              <w:rPr>
                <w:rFonts w:ascii="Arial" w:eastAsia="Arial" w:hAnsi="Arial" w:cs="Arial"/>
                <w:b/>
                <w:bCs/>
                <w:sz w:val="20"/>
                <w:szCs w:val="20"/>
              </w:rPr>
              <w:t>1,538 beneficiaries</w:t>
            </w:r>
            <w:r w:rsidRPr="00043E68">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043E68" w:rsidRDefault="00633EEB" w:rsidP="003A1078">
            <w:pPr>
              <w:spacing w:after="0" w:line="240" w:lineRule="auto"/>
              <w:ind w:right="57"/>
              <w:jc w:val="both"/>
              <w:rPr>
                <w:rFonts w:ascii="Arial" w:eastAsia="Arial" w:hAnsi="Arial" w:cs="Arial"/>
                <w:sz w:val="20"/>
                <w:szCs w:val="20"/>
              </w:rPr>
            </w:pPr>
          </w:p>
          <w:p w14:paraId="1A454E4A" w14:textId="77777777" w:rsidR="002A2C5B" w:rsidRPr="00043E68" w:rsidRDefault="002A7D6A" w:rsidP="003A1078">
            <w:pPr>
              <w:spacing w:after="0" w:line="240" w:lineRule="auto"/>
              <w:ind w:right="57"/>
              <w:contextualSpacing/>
              <w:jc w:val="both"/>
              <w:rPr>
                <w:rFonts w:ascii="Arial" w:eastAsia="Arial" w:hAnsi="Arial" w:cs="Arial"/>
                <w:b/>
                <w:sz w:val="20"/>
                <w:szCs w:val="20"/>
              </w:rPr>
            </w:pPr>
            <w:r w:rsidRPr="00043E68">
              <w:rPr>
                <w:rFonts w:ascii="Arial" w:eastAsia="Arial" w:hAnsi="Arial" w:cs="Arial"/>
                <w:b/>
                <w:sz w:val="20"/>
                <w:szCs w:val="20"/>
              </w:rPr>
              <w:t>Social Amelioration Program (SAP)</w:t>
            </w:r>
          </w:p>
          <w:p w14:paraId="6FD93124" w14:textId="77777777" w:rsidR="002A2C5B" w:rsidRPr="00043E68"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043E68">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043E68"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043E68">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7637E183"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09F7979E" w:rsidR="002A2C5B" w:rsidRDefault="0014588C"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7 August</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Default="005C3C35">
      <w:pPr>
        <w:spacing w:after="0" w:line="240" w:lineRule="auto"/>
        <w:contextualSpacing/>
        <w:rPr>
          <w:rFonts w:ascii="Arial" w:eastAsia="Arial" w:hAnsi="Arial" w:cs="Arial"/>
          <w:b/>
          <w:sz w:val="24"/>
          <w:szCs w:val="24"/>
        </w:rPr>
      </w:pPr>
    </w:p>
    <w:p w14:paraId="7C72AE4D" w14:textId="20FC256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01280281" w:rsidR="002A2C5B" w:rsidRPr="00825EDE" w:rsidRDefault="00FA59D1"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25EDE">
              <w:rPr>
                <w:rFonts w:ascii="Arial" w:eastAsia="Arial" w:hAnsi="Arial" w:cs="Arial"/>
                <w:sz w:val="20"/>
                <w:szCs w:val="20"/>
              </w:rPr>
              <w:t>20</w:t>
            </w:r>
            <w:r w:rsidR="00555EBE" w:rsidRPr="00825EDE">
              <w:rPr>
                <w:rFonts w:ascii="Arial" w:eastAsia="Arial" w:hAnsi="Arial" w:cs="Arial"/>
                <w:sz w:val="20"/>
                <w:szCs w:val="20"/>
              </w:rPr>
              <w:t xml:space="preserve"> August</w:t>
            </w:r>
            <w:r w:rsidR="002A7D6A" w:rsidRPr="00825ED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04E1443" w:rsidR="0095693D" w:rsidRPr="00825EDE" w:rsidRDefault="0095693D"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 xml:space="preserve">DSWD-FO VI provided </w:t>
            </w:r>
            <w:r w:rsidRPr="00825EDE">
              <w:rPr>
                <w:rFonts w:ascii="Arial" w:eastAsia="Times New Roman" w:hAnsi="Arial" w:cs="Arial"/>
                <w:b/>
                <w:sz w:val="20"/>
                <w:szCs w:val="20"/>
              </w:rPr>
              <w:t>₱</w:t>
            </w:r>
            <w:r w:rsidR="00365BC1" w:rsidRPr="00825EDE">
              <w:rPr>
                <w:rFonts w:ascii="Arial" w:eastAsia="Times New Roman" w:hAnsi="Arial" w:cs="Arial"/>
                <w:b/>
                <w:sz w:val="20"/>
                <w:szCs w:val="20"/>
              </w:rPr>
              <w:t xml:space="preserve">761,265,719.23 </w:t>
            </w:r>
            <w:r w:rsidRPr="00825EDE">
              <w:rPr>
                <w:rFonts w:ascii="Arial" w:eastAsia="Times New Roman" w:hAnsi="Arial" w:cs="Arial"/>
                <w:sz w:val="20"/>
                <w:szCs w:val="20"/>
              </w:rPr>
              <w:t>worth of assistance to</w:t>
            </w:r>
            <w:r w:rsidRPr="00825EDE">
              <w:t xml:space="preserve"> </w:t>
            </w:r>
            <w:r w:rsidR="00365BC1" w:rsidRPr="00825EDE">
              <w:rPr>
                <w:rFonts w:ascii="Arial" w:eastAsia="Times New Roman" w:hAnsi="Arial" w:cs="Arial"/>
                <w:b/>
                <w:sz w:val="20"/>
                <w:szCs w:val="20"/>
              </w:rPr>
              <w:t xml:space="preserve">201,002 </w:t>
            </w:r>
            <w:r w:rsidRPr="00825EDE">
              <w:rPr>
                <w:rFonts w:ascii="Arial" w:eastAsia="Times New Roman" w:hAnsi="Arial" w:cs="Arial"/>
                <w:b/>
                <w:sz w:val="20"/>
                <w:szCs w:val="20"/>
              </w:rPr>
              <w:t>individuals</w:t>
            </w:r>
            <w:r w:rsidRPr="00825EDE">
              <w:rPr>
                <w:rFonts w:ascii="Arial" w:eastAsia="Times New Roman" w:hAnsi="Arial" w:cs="Arial"/>
                <w:sz w:val="20"/>
                <w:szCs w:val="20"/>
              </w:rPr>
              <w:t xml:space="preserve"> through </w:t>
            </w:r>
            <w:r w:rsidRPr="00825EDE">
              <w:rPr>
                <w:rFonts w:ascii="Arial" w:eastAsia="Times New Roman" w:hAnsi="Arial" w:cs="Arial"/>
                <w:b/>
                <w:sz w:val="20"/>
                <w:szCs w:val="20"/>
              </w:rPr>
              <w:t>Assistance to Individuals in Crisis Situation (AICS</w:t>
            </w:r>
            <w:r w:rsidRPr="00825EDE">
              <w:rPr>
                <w:rFonts w:ascii="Arial" w:eastAsia="Times New Roman" w:hAnsi="Arial" w:cs="Arial"/>
                <w:sz w:val="20"/>
                <w:szCs w:val="20"/>
              </w:rPr>
              <w:t>) from March 9, 2020 to June 30, 2021.</w:t>
            </w:r>
          </w:p>
          <w:p w14:paraId="0E2F1213" w14:textId="66EE29BC"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was able to repack 6,000 FFPs in regional warehouse and prepositioned sites.</w:t>
            </w:r>
          </w:p>
          <w:p w14:paraId="59C408BB" w14:textId="731AB408"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received 3,300 FFPs from VDRC and 5,000 FFPs from DSWD-FO VII as relief augmentation.</w:t>
            </w:r>
          </w:p>
          <w:p w14:paraId="1891C63F" w14:textId="77777777" w:rsidR="0071657B" w:rsidRPr="00825EDE" w:rsidRDefault="0071657B" w:rsidP="00365BC1">
            <w:pPr>
              <w:spacing w:after="0" w:line="240" w:lineRule="auto"/>
              <w:jc w:val="both"/>
              <w:rPr>
                <w:rFonts w:ascii="Arial" w:eastAsia="Times New Roman" w:hAnsi="Arial" w:cs="Arial"/>
                <w:sz w:val="20"/>
                <w:szCs w:val="20"/>
              </w:rPr>
            </w:pPr>
          </w:p>
          <w:p w14:paraId="51663B65" w14:textId="2E7998D2" w:rsidR="002A2C5B" w:rsidRPr="00825EDE" w:rsidRDefault="002A7D6A">
            <w:pPr>
              <w:widowControl/>
              <w:shd w:val="clear" w:color="auto" w:fill="FFFFFF"/>
              <w:spacing w:after="0" w:line="240" w:lineRule="auto"/>
              <w:contextualSpacing/>
              <w:jc w:val="both"/>
              <w:rPr>
                <w:rFonts w:ascii="Arial" w:eastAsia="Times New Roman" w:hAnsi="Arial" w:cs="Arial"/>
                <w:sz w:val="20"/>
                <w:szCs w:val="20"/>
              </w:rPr>
            </w:pPr>
            <w:r w:rsidRPr="00825EDE">
              <w:rPr>
                <w:rFonts w:ascii="Arial" w:eastAsia="Times New Roman" w:hAnsi="Arial" w:cs="Arial"/>
                <w:b/>
                <w:bCs/>
                <w:sz w:val="20"/>
                <w:szCs w:val="20"/>
              </w:rPr>
              <w:t>Social Amelioration Program (SAP)</w:t>
            </w:r>
          </w:p>
          <w:p w14:paraId="5A01781E"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lastRenderedPageBreak/>
              <w:t xml:space="preserve">To date, a total of </w:t>
            </w:r>
            <w:r w:rsidRPr="00825EDE">
              <w:rPr>
                <w:rFonts w:ascii="Arial" w:eastAsia="Times New Roman" w:hAnsi="Arial" w:cs="Arial"/>
                <w:b/>
                <w:sz w:val="20"/>
                <w:szCs w:val="20"/>
              </w:rPr>
              <w:t>₱1,496,509,5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321,830 4Ps beneficiaries</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6,788,214,0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1,131,369 non-4Ps beneficiaries</w:t>
            </w:r>
            <w:r w:rsidRPr="00825EDE">
              <w:rPr>
                <w:rFonts w:ascii="Arial" w:eastAsia="Times New Roman" w:hAnsi="Arial" w:cs="Arial"/>
                <w:sz w:val="20"/>
                <w:szCs w:val="20"/>
              </w:rPr>
              <w:t xml:space="preserve"> for the first tranche.</w:t>
            </w:r>
          </w:p>
          <w:p w14:paraId="056A07D2"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DSWD-FO VI has served </w:t>
            </w:r>
            <w:r w:rsidRPr="00825EDE">
              <w:rPr>
                <w:rFonts w:ascii="Arial" w:eastAsia="Times New Roman" w:hAnsi="Arial" w:cs="Arial"/>
                <w:b/>
                <w:sz w:val="20"/>
                <w:szCs w:val="20"/>
              </w:rPr>
              <w:t>103,608 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481,777,200.00</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437,403 non-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 xml:space="preserve">₱2,624,418,000.00 </w:t>
            </w:r>
            <w:r w:rsidRPr="00825EDE">
              <w:rPr>
                <w:rFonts w:ascii="Arial" w:eastAsia="Times New Roman" w:hAnsi="Arial" w:cs="Arial"/>
                <w:sz w:val="20"/>
                <w:szCs w:val="20"/>
              </w:rPr>
              <w:t xml:space="preserve">for the second tranche, and </w:t>
            </w:r>
            <w:r w:rsidRPr="00825EDE">
              <w:rPr>
                <w:rFonts w:ascii="Arial" w:eastAsia="Times New Roman" w:hAnsi="Arial" w:cs="Arial"/>
                <w:b/>
                <w:sz w:val="20"/>
                <w:szCs w:val="20"/>
              </w:rPr>
              <w:t>190,738 left-out/waitlisted</w:t>
            </w:r>
            <w:r w:rsidRPr="00825EDE">
              <w:rPr>
                <w:rFonts w:ascii="Arial" w:eastAsia="Times New Roman" w:hAnsi="Arial" w:cs="Arial"/>
                <w:sz w:val="20"/>
                <w:szCs w:val="20"/>
              </w:rPr>
              <w:t xml:space="preserve"> beneficiaries amounting to </w:t>
            </w:r>
            <w:r w:rsidRPr="00825EDE">
              <w:rPr>
                <w:rFonts w:ascii="Arial" w:eastAsia="Times New Roman" w:hAnsi="Arial" w:cs="Arial"/>
                <w:b/>
                <w:bCs/>
                <w:sz w:val="20"/>
                <w:szCs w:val="20"/>
              </w:rPr>
              <w:t>₱1,144,428,000.00.</w:t>
            </w:r>
          </w:p>
          <w:p w14:paraId="4FBAAC80"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395E3796" w:rsidR="002A2C5B" w:rsidRPr="00825EDE" w:rsidRDefault="006552BD"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825EDE">
              <w:rPr>
                <w:rFonts w:ascii="Arial" w:eastAsia="Arial" w:hAnsi="Arial" w:cs="Arial"/>
                <w:sz w:val="20"/>
                <w:szCs w:val="20"/>
              </w:rPr>
              <w:t>23 August</w:t>
            </w:r>
            <w:r w:rsidR="00F578AA" w:rsidRPr="00825EDE">
              <w:rPr>
                <w:rFonts w:ascii="Arial" w:eastAsia="Arial" w:hAnsi="Arial" w:cs="Arial"/>
                <w:sz w:val="20"/>
                <w:szCs w:val="20"/>
              </w:rPr>
              <w:t xml:space="preserve"> </w:t>
            </w:r>
            <w:r w:rsidR="002A7D6A" w:rsidRPr="00825EDE">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04EC09AE" w14:textId="47044C12" w:rsidR="006552BD" w:rsidRPr="00825EDE" w:rsidRDefault="006552BD" w:rsidP="006552BD">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25EDE">
              <w:rPr>
                <w:rFonts w:ascii="Arial" w:eastAsia="Arial" w:hAnsi="Arial" w:cs="Arial"/>
                <w:sz w:val="20"/>
                <w:szCs w:val="19"/>
              </w:rPr>
              <w:t xml:space="preserve">DSWD-FO VII extended 85,000 FFPs amounting to </w:t>
            </w:r>
            <w:r w:rsidRPr="00825EDE">
              <w:rPr>
                <w:rFonts w:ascii="Arial" w:eastAsia="Arial" w:hAnsi="Arial" w:cs="Arial"/>
                <w:b/>
                <w:sz w:val="20"/>
                <w:szCs w:val="19"/>
              </w:rPr>
              <w:t>₱41,324,115.00</w:t>
            </w:r>
            <w:r w:rsidRPr="00825EDE">
              <w:rPr>
                <w:rFonts w:ascii="Arial" w:eastAsia="Arial" w:hAnsi="Arial" w:cs="Arial"/>
                <w:sz w:val="20"/>
                <w:szCs w:val="19"/>
              </w:rPr>
              <w:t xml:space="preserve"> as augmentation support to DSWD-FO VI. The last batch of 10,000 FFPs were shipped in 6 trucks on August 21. 2021. Another 5,000 FFPs will be shipped by August 25, 2021.</w:t>
            </w:r>
          </w:p>
          <w:p w14:paraId="5FBAF2C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is continuously conducting payouts for the 2nd half in Cebu, Bohol and Negros Oriental. As of 16 December 2020, a total of </w:t>
            </w:r>
            <w:r w:rsidRPr="00825EDE">
              <w:rPr>
                <w:rFonts w:ascii="Arial" w:eastAsia="Arial" w:hAnsi="Arial" w:cs="Arial"/>
                <w:b/>
                <w:sz w:val="20"/>
                <w:szCs w:val="19"/>
              </w:rPr>
              <w:t xml:space="preserve">275,644 </w:t>
            </w:r>
            <w:r w:rsidRPr="00825EDE">
              <w:rPr>
                <w:rFonts w:ascii="Arial" w:eastAsia="Arial" w:hAnsi="Arial" w:cs="Arial"/>
                <w:sz w:val="20"/>
                <w:szCs w:val="19"/>
              </w:rPr>
              <w:t xml:space="preserve">beneficiaries received cash assistance amounting to </w:t>
            </w:r>
            <w:r w:rsidRPr="00825EDE">
              <w:rPr>
                <w:rFonts w:ascii="Arial" w:eastAsia="Arial" w:hAnsi="Arial" w:cs="Arial"/>
                <w:b/>
                <w:sz w:val="20"/>
                <w:szCs w:val="19"/>
              </w:rPr>
              <w:t xml:space="preserve">₱863,180,000.00 </w:t>
            </w:r>
            <w:r w:rsidRPr="00825EDE">
              <w:rPr>
                <w:rFonts w:ascii="Arial" w:eastAsia="Arial" w:hAnsi="Arial" w:cs="Arial"/>
                <w:sz w:val="20"/>
                <w:szCs w:val="19"/>
              </w:rPr>
              <w:t>from</w:t>
            </w:r>
            <w:r w:rsidRPr="00825EDE">
              <w:rPr>
                <w:rFonts w:ascii="Arial" w:eastAsia="Arial" w:hAnsi="Arial" w:cs="Arial"/>
                <w:b/>
                <w:sz w:val="20"/>
                <w:szCs w:val="19"/>
              </w:rPr>
              <w:t xml:space="preserve"> Social Pension Program.</w:t>
            </w:r>
          </w:p>
          <w:p w14:paraId="21FFC828"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provided cash assistance to </w:t>
            </w:r>
            <w:r w:rsidRPr="00825EDE">
              <w:rPr>
                <w:rFonts w:ascii="Arial" w:eastAsia="Arial" w:hAnsi="Arial" w:cs="Arial"/>
                <w:b/>
                <w:sz w:val="20"/>
                <w:szCs w:val="19"/>
              </w:rPr>
              <w:t xml:space="preserve">28,412 indigent individuals </w:t>
            </w:r>
            <w:r w:rsidRPr="00825EDE">
              <w:rPr>
                <w:rFonts w:ascii="Arial" w:eastAsia="Arial" w:hAnsi="Arial" w:cs="Arial"/>
                <w:sz w:val="20"/>
                <w:szCs w:val="19"/>
              </w:rPr>
              <w:t xml:space="preserve">including </w:t>
            </w:r>
            <w:r w:rsidRPr="00825EDE">
              <w:rPr>
                <w:rFonts w:ascii="Arial" w:eastAsia="Arial" w:hAnsi="Arial" w:cs="Arial"/>
                <w:b/>
                <w:sz w:val="20"/>
                <w:szCs w:val="19"/>
              </w:rPr>
              <w:t xml:space="preserve">displaced drivers, LSIs </w:t>
            </w:r>
            <w:r w:rsidRPr="00825EDE">
              <w:rPr>
                <w:rFonts w:ascii="Arial" w:eastAsia="Arial" w:hAnsi="Arial" w:cs="Arial"/>
                <w:sz w:val="20"/>
                <w:szCs w:val="19"/>
              </w:rPr>
              <w:t xml:space="preserve">and </w:t>
            </w:r>
            <w:r w:rsidRPr="00825EDE">
              <w:rPr>
                <w:rFonts w:ascii="Arial" w:eastAsia="Arial" w:hAnsi="Arial" w:cs="Arial"/>
                <w:b/>
                <w:sz w:val="20"/>
                <w:szCs w:val="19"/>
              </w:rPr>
              <w:t xml:space="preserve">repatriated OFWs </w:t>
            </w:r>
            <w:r w:rsidRPr="00825EDE">
              <w:rPr>
                <w:rFonts w:ascii="Arial" w:eastAsia="Arial" w:hAnsi="Arial" w:cs="Arial"/>
                <w:sz w:val="20"/>
                <w:szCs w:val="19"/>
              </w:rPr>
              <w:t xml:space="preserve">amounting to a total of </w:t>
            </w:r>
            <w:r w:rsidRPr="00825EDE">
              <w:rPr>
                <w:rFonts w:ascii="Arial" w:eastAsia="Arial" w:hAnsi="Arial" w:cs="Arial"/>
                <w:b/>
                <w:sz w:val="20"/>
                <w:szCs w:val="19"/>
              </w:rPr>
              <w:t xml:space="preserve">₱46,100,000.00 </w:t>
            </w:r>
            <w:r w:rsidRPr="00825EDE">
              <w:rPr>
                <w:rFonts w:ascii="Arial" w:eastAsia="Arial" w:hAnsi="Arial" w:cs="Arial"/>
                <w:sz w:val="20"/>
                <w:szCs w:val="19"/>
              </w:rPr>
              <w:t>as of 6 January 2021.</w:t>
            </w:r>
            <w:r w:rsidRPr="00825EDE">
              <w:rPr>
                <w:rFonts w:ascii="Arial" w:eastAsia="Arial" w:hAnsi="Arial" w:cs="Arial"/>
                <w:b/>
                <w:sz w:val="20"/>
                <w:szCs w:val="19"/>
              </w:rPr>
              <w:t xml:space="preserve"> </w:t>
            </w:r>
            <w:r w:rsidRPr="00825EDE">
              <w:rPr>
                <w:rFonts w:ascii="Arial" w:eastAsia="Arial" w:hAnsi="Arial" w:cs="Arial"/>
                <w:sz w:val="20"/>
                <w:szCs w:val="19"/>
              </w:rPr>
              <w:t>Additional 1,597 individuals were provided with assistance amounting to ₱3,700,000.00.</w:t>
            </w:r>
          </w:p>
          <w:p w14:paraId="6CAE6B8A"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6 January 2021, a total of </w:t>
            </w:r>
            <w:r w:rsidRPr="00825EDE">
              <w:rPr>
                <w:rFonts w:ascii="Arial" w:eastAsia="Arial" w:hAnsi="Arial" w:cs="Arial"/>
                <w:b/>
                <w:sz w:val="20"/>
                <w:szCs w:val="19"/>
              </w:rPr>
              <w:t>21,234 beneficiaries</w:t>
            </w:r>
            <w:r w:rsidRPr="00825EDE">
              <w:rPr>
                <w:rFonts w:ascii="Arial" w:eastAsia="Arial" w:hAnsi="Arial" w:cs="Arial"/>
                <w:sz w:val="20"/>
                <w:szCs w:val="19"/>
              </w:rPr>
              <w:t xml:space="preserve"> from 130 cities/towns in the Region received </w:t>
            </w:r>
            <w:r w:rsidRPr="00825EDE">
              <w:rPr>
                <w:rFonts w:ascii="Arial" w:eastAsia="Arial" w:hAnsi="Arial" w:cs="Arial"/>
                <w:b/>
                <w:sz w:val="20"/>
                <w:szCs w:val="19"/>
              </w:rPr>
              <w:t>₱137,099,376.40</w:t>
            </w:r>
            <w:r w:rsidRPr="00825EDE">
              <w:rPr>
                <w:rFonts w:ascii="Arial" w:eastAsia="Arial" w:hAnsi="Arial" w:cs="Arial"/>
                <w:sz w:val="20"/>
                <w:szCs w:val="19"/>
              </w:rPr>
              <w:t xml:space="preserve"> Seed Capital Fund (SCF) from </w:t>
            </w:r>
            <w:r w:rsidRPr="00825EDE">
              <w:rPr>
                <w:rFonts w:ascii="Arial" w:eastAsia="Arial" w:hAnsi="Arial" w:cs="Arial"/>
                <w:b/>
                <w:sz w:val="20"/>
                <w:szCs w:val="19"/>
              </w:rPr>
              <w:t>Sustainable Livelihood Program (SLP)</w:t>
            </w:r>
            <w:r w:rsidRPr="00825EDE">
              <w:rPr>
                <w:rFonts w:ascii="Arial" w:eastAsia="Arial" w:hAnsi="Arial" w:cs="Arial"/>
                <w:sz w:val="20"/>
                <w:szCs w:val="19"/>
              </w:rPr>
              <w:t>.</w:t>
            </w:r>
          </w:p>
          <w:p w14:paraId="7A607222"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20"/>
              </w:rPr>
              <w:t xml:space="preserve">As of 7 December 2020, a total of </w:t>
            </w:r>
            <w:r w:rsidRPr="00825EDE">
              <w:rPr>
                <w:rFonts w:ascii="Arial" w:eastAsia="Arial" w:hAnsi="Arial" w:cs="Arial"/>
                <w:b/>
                <w:bCs/>
                <w:sz w:val="20"/>
                <w:szCs w:val="20"/>
              </w:rPr>
              <w:t>6,420 beneficiaries</w:t>
            </w:r>
            <w:r w:rsidRPr="00825EDE">
              <w:rPr>
                <w:rFonts w:ascii="Arial" w:eastAsia="Arial" w:hAnsi="Arial" w:cs="Arial"/>
                <w:sz w:val="20"/>
                <w:szCs w:val="20"/>
              </w:rPr>
              <w:t xml:space="preserve"> were provided through the Livelihood Assistance Grant (LAG) 2 in Region VII.</w:t>
            </w:r>
          </w:p>
          <w:p w14:paraId="61077CDC" w14:textId="3CCA6AE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06 August 2020, </w:t>
            </w:r>
            <w:r w:rsidRPr="00825EDE">
              <w:rPr>
                <w:rFonts w:ascii="Arial" w:eastAsia="Arial" w:hAnsi="Arial" w:cs="Arial"/>
                <w:b/>
                <w:sz w:val="20"/>
                <w:szCs w:val="19"/>
              </w:rPr>
              <w:t>524 LSIs</w:t>
            </w:r>
            <w:r w:rsidRPr="00825EDE">
              <w:rPr>
                <w:rFonts w:ascii="Arial" w:eastAsia="Arial" w:hAnsi="Arial" w:cs="Arial"/>
                <w:sz w:val="20"/>
                <w:szCs w:val="19"/>
              </w:rPr>
              <w:t xml:space="preserve"> at various seaports in Bohol, Cebu and Negros Oriental and </w:t>
            </w:r>
            <w:r w:rsidRPr="00825EDE">
              <w:rPr>
                <w:rFonts w:ascii="Arial" w:eastAsia="Arial" w:hAnsi="Arial" w:cs="Arial"/>
                <w:b/>
                <w:sz w:val="20"/>
                <w:szCs w:val="19"/>
              </w:rPr>
              <w:t>7,088 LSIs</w:t>
            </w:r>
            <w:r w:rsidRPr="00825EDE">
              <w:rPr>
                <w:rFonts w:ascii="Arial" w:eastAsia="Arial" w:hAnsi="Arial" w:cs="Arial"/>
                <w:sz w:val="20"/>
                <w:szCs w:val="19"/>
              </w:rPr>
              <w:t xml:space="preserve"> from Cebu airport were assisted. A total amount of </w:t>
            </w:r>
            <w:r w:rsidRPr="00825EDE">
              <w:rPr>
                <w:rFonts w:ascii="Arial" w:eastAsia="Arial" w:hAnsi="Arial" w:cs="Arial"/>
                <w:b/>
                <w:sz w:val="20"/>
                <w:szCs w:val="19"/>
              </w:rPr>
              <w:t>₱93,140.00</w:t>
            </w:r>
            <w:r w:rsidRPr="00825EDE">
              <w:rPr>
                <w:rFonts w:ascii="Arial" w:eastAsia="Arial" w:hAnsi="Arial" w:cs="Arial"/>
                <w:sz w:val="20"/>
                <w:szCs w:val="19"/>
              </w:rPr>
              <w:t xml:space="preserve"> cash aid was provided to the LSIs.</w:t>
            </w:r>
          </w:p>
          <w:p w14:paraId="1099E3C4" w14:textId="708D7DEB" w:rsidR="00991781" w:rsidRPr="00825EDE"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825EDE"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825EDE">
              <w:rPr>
                <w:rFonts w:ascii="Arial" w:eastAsia="Arial" w:hAnsi="Arial" w:cs="Arial"/>
                <w:b/>
                <w:sz w:val="20"/>
                <w:szCs w:val="19"/>
              </w:rPr>
              <w:t>Social Amelioration Program (SAP)</w:t>
            </w:r>
          </w:p>
          <w:p w14:paraId="4FFA530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825EDE">
              <w:rPr>
                <w:rFonts w:ascii="Arial" w:eastAsia="Arial" w:hAnsi="Arial" w:cs="Arial"/>
                <w:sz w:val="20"/>
                <w:szCs w:val="19"/>
              </w:rPr>
              <w:t>The Social Amelioration Program is over with the expiry of the Bayanihan 1.</w:t>
            </w:r>
          </w:p>
          <w:p w14:paraId="514F2687" w14:textId="77777777" w:rsidR="002A2C5B" w:rsidRPr="00825EDE"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825EDE">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825EDE" w:rsidRPr="00825EDE" w14:paraId="2F41CFFE" w14:textId="77777777">
              <w:trPr>
                <w:trHeight w:val="20"/>
              </w:trPr>
              <w:tc>
                <w:tcPr>
                  <w:tcW w:w="1436" w:type="dxa"/>
                  <w:vAlign w:val="center"/>
                </w:tcPr>
                <w:p w14:paraId="6485F43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36" w:type="dxa"/>
                  <w:vAlign w:val="center"/>
                </w:tcPr>
                <w:p w14:paraId="01F5CBE7"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TARGET</w:t>
                  </w:r>
                </w:p>
              </w:tc>
              <w:tc>
                <w:tcPr>
                  <w:tcW w:w="1436" w:type="dxa"/>
                  <w:vAlign w:val="center"/>
                </w:tcPr>
                <w:p w14:paraId="4D9C171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436" w:type="dxa"/>
                  <w:vAlign w:val="center"/>
                </w:tcPr>
                <w:p w14:paraId="782D98D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437" w:type="dxa"/>
                  <w:vAlign w:val="center"/>
                </w:tcPr>
                <w:p w14:paraId="084DE473"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07083DA" w14:textId="77777777">
              <w:trPr>
                <w:trHeight w:val="20"/>
              </w:trPr>
              <w:tc>
                <w:tcPr>
                  <w:tcW w:w="1436" w:type="dxa"/>
                  <w:vAlign w:val="center"/>
                </w:tcPr>
                <w:p w14:paraId="0AD5104E"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4Ps</w:t>
                  </w:r>
                </w:p>
              </w:tc>
              <w:tc>
                <w:tcPr>
                  <w:tcW w:w="1436" w:type="dxa"/>
                  <w:vAlign w:val="center"/>
                </w:tcPr>
                <w:p w14:paraId="2ADF295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8,679</w:t>
                  </w:r>
                </w:p>
              </w:tc>
              <w:tc>
                <w:tcPr>
                  <w:tcW w:w="1436" w:type="dxa"/>
                  <w:vAlign w:val="center"/>
                </w:tcPr>
                <w:p w14:paraId="4E41165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6,421</w:t>
                  </w:r>
                </w:p>
              </w:tc>
              <w:tc>
                <w:tcPr>
                  <w:tcW w:w="1436" w:type="dxa"/>
                  <w:vAlign w:val="center"/>
                </w:tcPr>
                <w:p w14:paraId="3202E27F"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21</w:t>
                  </w:r>
                </w:p>
              </w:tc>
              <w:tc>
                <w:tcPr>
                  <w:tcW w:w="1437" w:type="dxa"/>
                  <w:vAlign w:val="center"/>
                </w:tcPr>
                <w:p w14:paraId="33B7E24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31,857,650</w:t>
                  </w:r>
                </w:p>
              </w:tc>
            </w:tr>
            <w:tr w:rsidR="00825EDE" w:rsidRPr="00825EDE" w14:paraId="53C94E4A" w14:textId="77777777">
              <w:trPr>
                <w:trHeight w:val="20"/>
              </w:trPr>
              <w:tc>
                <w:tcPr>
                  <w:tcW w:w="1436" w:type="dxa"/>
                  <w:vAlign w:val="center"/>
                </w:tcPr>
                <w:p w14:paraId="677F15AA"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ash card</w:t>
                  </w:r>
                </w:p>
              </w:tc>
              <w:tc>
                <w:tcPr>
                  <w:tcW w:w="1436" w:type="dxa"/>
                  <w:vAlign w:val="center"/>
                </w:tcPr>
                <w:p w14:paraId="116F01F0"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6AAA0C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18A42E8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0</w:t>
                  </w:r>
                </w:p>
              </w:tc>
              <w:tc>
                <w:tcPr>
                  <w:tcW w:w="1437" w:type="dxa"/>
                  <w:vAlign w:val="center"/>
                </w:tcPr>
                <w:p w14:paraId="6D9A4EA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311,997,500</w:t>
                  </w:r>
                </w:p>
              </w:tc>
            </w:tr>
            <w:tr w:rsidR="00825EDE" w:rsidRPr="00825EDE" w14:paraId="794ABE54" w14:textId="77777777">
              <w:trPr>
                <w:trHeight w:val="20"/>
              </w:trPr>
              <w:tc>
                <w:tcPr>
                  <w:tcW w:w="1436" w:type="dxa"/>
                  <w:vAlign w:val="center"/>
                </w:tcPr>
                <w:p w14:paraId="6CCD4811"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on-Cash card</w:t>
                  </w:r>
                </w:p>
              </w:tc>
              <w:tc>
                <w:tcPr>
                  <w:tcW w:w="1436" w:type="dxa"/>
                  <w:vAlign w:val="center"/>
                </w:tcPr>
                <w:p w14:paraId="1A52B68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29</w:t>
                  </w:r>
                </w:p>
              </w:tc>
              <w:tc>
                <w:tcPr>
                  <w:tcW w:w="1436" w:type="dxa"/>
                  <w:vAlign w:val="center"/>
                </w:tcPr>
                <w:p w14:paraId="72321B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4,271</w:t>
                  </w:r>
                </w:p>
              </w:tc>
              <w:tc>
                <w:tcPr>
                  <w:tcW w:w="1436" w:type="dxa"/>
                  <w:vAlign w:val="center"/>
                </w:tcPr>
                <w:p w14:paraId="0748C8D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42</w:t>
                  </w:r>
                </w:p>
              </w:tc>
              <w:tc>
                <w:tcPr>
                  <w:tcW w:w="1437" w:type="dxa"/>
                  <w:vAlign w:val="center"/>
                </w:tcPr>
                <w:p w14:paraId="0E4E9F8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860,150</w:t>
                  </w:r>
                </w:p>
              </w:tc>
            </w:tr>
            <w:tr w:rsidR="00825EDE" w:rsidRPr="00825EDE" w14:paraId="27F0A02B" w14:textId="77777777">
              <w:trPr>
                <w:trHeight w:val="20"/>
              </w:trPr>
              <w:tc>
                <w:tcPr>
                  <w:tcW w:w="1436" w:type="dxa"/>
                  <w:vAlign w:val="center"/>
                </w:tcPr>
                <w:p w14:paraId="437496E0"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Non-4Ps</w:t>
                  </w:r>
                </w:p>
              </w:tc>
              <w:tc>
                <w:tcPr>
                  <w:tcW w:w="1436" w:type="dxa"/>
                  <w:vAlign w:val="center"/>
                </w:tcPr>
                <w:p w14:paraId="6ACCDAA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58,075</w:t>
                  </w:r>
                </w:p>
              </w:tc>
              <w:tc>
                <w:tcPr>
                  <w:tcW w:w="1436" w:type="dxa"/>
                  <w:vAlign w:val="center"/>
                </w:tcPr>
                <w:p w14:paraId="4FEE0DB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25,662</w:t>
                  </w:r>
                </w:p>
              </w:tc>
              <w:tc>
                <w:tcPr>
                  <w:tcW w:w="1436" w:type="dxa"/>
                  <w:vAlign w:val="center"/>
                </w:tcPr>
                <w:p w14:paraId="7A920544"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6.93</w:t>
                  </w:r>
                </w:p>
              </w:tc>
              <w:tc>
                <w:tcPr>
                  <w:tcW w:w="1437" w:type="dxa"/>
                  <w:vAlign w:val="center"/>
                </w:tcPr>
                <w:p w14:paraId="4EE0FA5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4,653,564,000</w:t>
                  </w:r>
                </w:p>
              </w:tc>
            </w:tr>
            <w:tr w:rsidR="00825EDE" w:rsidRPr="00825EDE" w14:paraId="36F63483" w14:textId="77777777">
              <w:trPr>
                <w:trHeight w:val="20"/>
              </w:trPr>
              <w:tc>
                <w:tcPr>
                  <w:tcW w:w="1436" w:type="dxa"/>
                  <w:vAlign w:val="center"/>
                </w:tcPr>
                <w:p w14:paraId="553D4CD0"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Bohol</w:t>
                  </w:r>
                </w:p>
              </w:tc>
              <w:tc>
                <w:tcPr>
                  <w:tcW w:w="1436" w:type="dxa"/>
                  <w:vAlign w:val="center"/>
                </w:tcPr>
                <w:p w14:paraId="2BB8B46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1,710</w:t>
                  </w:r>
                </w:p>
              </w:tc>
              <w:tc>
                <w:tcPr>
                  <w:tcW w:w="1436" w:type="dxa"/>
                  <w:vAlign w:val="center"/>
                </w:tcPr>
                <w:p w14:paraId="67EEDD3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77,431</w:t>
                  </w:r>
                </w:p>
              </w:tc>
              <w:tc>
                <w:tcPr>
                  <w:tcW w:w="1436" w:type="dxa"/>
                  <w:vAlign w:val="center"/>
                </w:tcPr>
                <w:p w14:paraId="51AA61F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4</w:t>
                  </w:r>
                </w:p>
              </w:tc>
              <w:tc>
                <w:tcPr>
                  <w:tcW w:w="1437" w:type="dxa"/>
                  <w:vAlign w:val="center"/>
                </w:tcPr>
                <w:p w14:paraId="107D6E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32,680,000</w:t>
                  </w:r>
                </w:p>
              </w:tc>
            </w:tr>
            <w:tr w:rsidR="00825EDE" w:rsidRPr="00825EDE" w14:paraId="6965CED4" w14:textId="77777777">
              <w:trPr>
                <w:trHeight w:val="20"/>
              </w:trPr>
              <w:tc>
                <w:tcPr>
                  <w:tcW w:w="1436" w:type="dxa"/>
                  <w:vAlign w:val="center"/>
                </w:tcPr>
                <w:p w14:paraId="1E496799"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ebu</w:t>
                  </w:r>
                </w:p>
              </w:tc>
              <w:tc>
                <w:tcPr>
                  <w:tcW w:w="1436" w:type="dxa"/>
                  <w:vAlign w:val="center"/>
                </w:tcPr>
                <w:p w14:paraId="0118228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98,218</w:t>
                  </w:r>
                </w:p>
              </w:tc>
              <w:tc>
                <w:tcPr>
                  <w:tcW w:w="1436" w:type="dxa"/>
                  <w:vAlign w:val="center"/>
                </w:tcPr>
                <w:p w14:paraId="15F1C65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84,382</w:t>
                  </w:r>
                </w:p>
              </w:tc>
              <w:tc>
                <w:tcPr>
                  <w:tcW w:w="1436" w:type="dxa"/>
                  <w:vAlign w:val="center"/>
                </w:tcPr>
                <w:p w14:paraId="77522ED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8</w:t>
                  </w:r>
                </w:p>
              </w:tc>
              <w:tc>
                <w:tcPr>
                  <w:tcW w:w="1437" w:type="dxa"/>
                  <w:vAlign w:val="center"/>
                </w:tcPr>
                <w:p w14:paraId="26DC383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661,666,000</w:t>
                  </w:r>
                </w:p>
              </w:tc>
            </w:tr>
            <w:tr w:rsidR="00825EDE" w:rsidRPr="00825EDE" w14:paraId="32EE13C8" w14:textId="77777777">
              <w:trPr>
                <w:trHeight w:val="20"/>
              </w:trPr>
              <w:tc>
                <w:tcPr>
                  <w:tcW w:w="1436" w:type="dxa"/>
                  <w:vAlign w:val="center"/>
                </w:tcPr>
                <w:p w14:paraId="01BC78FB"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egros Oriental</w:t>
                  </w:r>
                </w:p>
              </w:tc>
              <w:tc>
                <w:tcPr>
                  <w:tcW w:w="1436" w:type="dxa"/>
                  <w:vAlign w:val="center"/>
                </w:tcPr>
                <w:p w14:paraId="3679E0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0,021</w:t>
                  </w:r>
                </w:p>
              </w:tc>
              <w:tc>
                <w:tcPr>
                  <w:tcW w:w="1436" w:type="dxa"/>
                  <w:vAlign w:val="center"/>
                </w:tcPr>
                <w:p w14:paraId="7C97BBC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43,944</w:t>
                  </w:r>
                </w:p>
              </w:tc>
              <w:tc>
                <w:tcPr>
                  <w:tcW w:w="1436" w:type="dxa"/>
                  <w:vAlign w:val="center"/>
                </w:tcPr>
                <w:p w14:paraId="640CEE0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56</w:t>
                  </w:r>
                </w:p>
              </w:tc>
              <w:tc>
                <w:tcPr>
                  <w:tcW w:w="1437" w:type="dxa"/>
                  <w:vAlign w:val="center"/>
                </w:tcPr>
                <w:p w14:paraId="5F1490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54,632,000</w:t>
                  </w:r>
                </w:p>
              </w:tc>
            </w:tr>
            <w:tr w:rsidR="00825EDE" w:rsidRPr="00825EDE" w14:paraId="387D6E3C" w14:textId="77777777">
              <w:trPr>
                <w:trHeight w:val="20"/>
              </w:trPr>
              <w:tc>
                <w:tcPr>
                  <w:tcW w:w="1436" w:type="dxa"/>
                  <w:vAlign w:val="center"/>
                </w:tcPr>
                <w:p w14:paraId="7279AC28"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Siquijor</w:t>
                  </w:r>
                </w:p>
              </w:tc>
              <w:tc>
                <w:tcPr>
                  <w:tcW w:w="1436" w:type="dxa"/>
                  <w:vAlign w:val="center"/>
                </w:tcPr>
                <w:p w14:paraId="40CE65D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126</w:t>
                  </w:r>
                </w:p>
              </w:tc>
              <w:tc>
                <w:tcPr>
                  <w:tcW w:w="1436" w:type="dxa"/>
                  <w:vAlign w:val="center"/>
                </w:tcPr>
                <w:p w14:paraId="4925540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905</w:t>
                  </w:r>
                </w:p>
              </w:tc>
              <w:tc>
                <w:tcPr>
                  <w:tcW w:w="1436" w:type="dxa"/>
                  <w:vAlign w:val="center"/>
                </w:tcPr>
                <w:p w14:paraId="38164EF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0.76</w:t>
                  </w:r>
                </w:p>
              </w:tc>
              <w:tc>
                <w:tcPr>
                  <w:tcW w:w="1437" w:type="dxa"/>
                  <w:vAlign w:val="center"/>
                </w:tcPr>
                <w:p w14:paraId="4AE118B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4,586,000</w:t>
                  </w:r>
                </w:p>
              </w:tc>
            </w:tr>
            <w:tr w:rsidR="00825EDE" w:rsidRPr="00825EDE" w14:paraId="7A7E153B" w14:textId="77777777">
              <w:trPr>
                <w:trHeight w:val="20"/>
              </w:trPr>
              <w:tc>
                <w:tcPr>
                  <w:tcW w:w="1436" w:type="dxa"/>
                  <w:vAlign w:val="center"/>
                </w:tcPr>
                <w:p w14:paraId="3EFABA28"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GRAND TOTAL</w:t>
                  </w:r>
                </w:p>
              </w:tc>
              <w:tc>
                <w:tcPr>
                  <w:tcW w:w="1436" w:type="dxa"/>
                  <w:vAlign w:val="center"/>
                </w:tcPr>
                <w:p w14:paraId="33C4598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46,754</w:t>
                  </w:r>
                </w:p>
              </w:tc>
              <w:tc>
                <w:tcPr>
                  <w:tcW w:w="1436" w:type="dxa"/>
                  <w:vAlign w:val="center"/>
                </w:tcPr>
                <w:p w14:paraId="0EAACD49"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12,083</w:t>
                  </w:r>
                </w:p>
              </w:tc>
              <w:tc>
                <w:tcPr>
                  <w:tcW w:w="1436" w:type="dxa"/>
                  <w:vAlign w:val="center"/>
                </w:tcPr>
                <w:p w14:paraId="4992231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8.07</w:t>
                  </w:r>
                </w:p>
              </w:tc>
              <w:tc>
                <w:tcPr>
                  <w:tcW w:w="1437" w:type="dxa"/>
                  <w:vAlign w:val="center"/>
                </w:tcPr>
                <w:p w14:paraId="065809D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985,421,650</w:t>
                  </w:r>
                </w:p>
              </w:tc>
            </w:tr>
          </w:tbl>
          <w:p w14:paraId="1A8CB8D9" w14:textId="08BD09B8" w:rsidR="002A2C5B" w:rsidRPr="00825EDE"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825EDE">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825EDE" w:rsidRPr="00825EDE" w14:paraId="1DD32615" w14:textId="77777777">
              <w:trPr>
                <w:trHeight w:val="20"/>
              </w:trPr>
              <w:tc>
                <w:tcPr>
                  <w:tcW w:w="1436" w:type="dxa"/>
                  <w:vAlign w:val="center"/>
                </w:tcPr>
                <w:p w14:paraId="239C1C6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40" w:type="dxa"/>
                  <w:vAlign w:val="center"/>
                </w:tcPr>
                <w:p w14:paraId="36F9438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LEANLIST</w:t>
                  </w:r>
                </w:p>
              </w:tc>
              <w:tc>
                <w:tcPr>
                  <w:tcW w:w="1440" w:type="dxa"/>
                  <w:vAlign w:val="center"/>
                </w:tcPr>
                <w:p w14:paraId="13A1464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371" w:type="dxa"/>
                  <w:vAlign w:val="center"/>
                </w:tcPr>
                <w:p w14:paraId="2D12B5C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509" w:type="dxa"/>
                  <w:vAlign w:val="center"/>
                </w:tcPr>
                <w:p w14:paraId="41D4DA9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1807FDA" w14:textId="77777777">
              <w:trPr>
                <w:trHeight w:val="20"/>
              </w:trPr>
              <w:tc>
                <w:tcPr>
                  <w:tcW w:w="1436" w:type="dxa"/>
                  <w:vAlign w:val="center"/>
                </w:tcPr>
                <w:p w14:paraId="4868A8D4"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4Ps (Cebu)</w:t>
                  </w:r>
                </w:p>
              </w:tc>
              <w:tc>
                <w:tcPr>
                  <w:tcW w:w="1440" w:type="dxa"/>
                  <w:vAlign w:val="center"/>
                </w:tcPr>
                <w:p w14:paraId="7221A58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542</w:t>
                  </w:r>
                </w:p>
              </w:tc>
              <w:tc>
                <w:tcPr>
                  <w:tcW w:w="1440" w:type="dxa"/>
                  <w:vAlign w:val="center"/>
                </w:tcPr>
                <w:p w14:paraId="0FD7339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431</w:t>
                  </w:r>
                </w:p>
              </w:tc>
              <w:tc>
                <w:tcPr>
                  <w:tcW w:w="1371" w:type="dxa"/>
                  <w:vAlign w:val="center"/>
                </w:tcPr>
                <w:p w14:paraId="4DE1CBC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92</w:t>
                  </w:r>
                </w:p>
              </w:tc>
              <w:tc>
                <w:tcPr>
                  <w:tcW w:w="1509" w:type="dxa"/>
                  <w:vAlign w:val="center"/>
                </w:tcPr>
                <w:p w14:paraId="6A53F23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94,854,150</w:t>
                  </w:r>
                </w:p>
              </w:tc>
            </w:tr>
            <w:tr w:rsidR="00825EDE" w:rsidRPr="00825EDE" w14:paraId="7B3E598C" w14:textId="77777777">
              <w:trPr>
                <w:trHeight w:val="20"/>
              </w:trPr>
              <w:tc>
                <w:tcPr>
                  <w:tcW w:w="1436" w:type="dxa"/>
                  <w:vAlign w:val="center"/>
                </w:tcPr>
                <w:p w14:paraId="29B58D70"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Non-4Ps</w:t>
                  </w:r>
                </w:p>
              </w:tc>
              <w:tc>
                <w:tcPr>
                  <w:tcW w:w="1440" w:type="dxa"/>
                  <w:vAlign w:val="center"/>
                </w:tcPr>
                <w:p w14:paraId="34FFC0D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62,202</w:t>
                  </w:r>
                </w:p>
              </w:tc>
              <w:tc>
                <w:tcPr>
                  <w:tcW w:w="1440" w:type="dxa"/>
                  <w:vAlign w:val="center"/>
                </w:tcPr>
                <w:p w14:paraId="529649C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77,208</w:t>
                  </w:r>
                </w:p>
              </w:tc>
              <w:tc>
                <w:tcPr>
                  <w:tcW w:w="1371" w:type="dxa"/>
                  <w:vAlign w:val="center"/>
                </w:tcPr>
                <w:p w14:paraId="6A9853CB"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87.16</w:t>
                  </w:r>
                </w:p>
              </w:tc>
              <w:tc>
                <w:tcPr>
                  <w:tcW w:w="1509" w:type="dxa"/>
                  <w:vAlign w:val="center"/>
                </w:tcPr>
                <w:p w14:paraId="70D3750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3,830,496,000</w:t>
                  </w:r>
                </w:p>
              </w:tc>
            </w:tr>
            <w:tr w:rsidR="00825EDE" w:rsidRPr="00825EDE" w14:paraId="1BBCCE4D" w14:textId="77777777">
              <w:trPr>
                <w:trHeight w:val="20"/>
              </w:trPr>
              <w:tc>
                <w:tcPr>
                  <w:tcW w:w="1436" w:type="dxa"/>
                  <w:vAlign w:val="center"/>
                </w:tcPr>
                <w:p w14:paraId="21FE4A5F"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Waitlisted (Non-ECQ)</w:t>
                  </w:r>
                </w:p>
              </w:tc>
              <w:tc>
                <w:tcPr>
                  <w:tcW w:w="1440" w:type="dxa"/>
                  <w:vAlign w:val="center"/>
                </w:tcPr>
                <w:p w14:paraId="3377D1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4,453</w:t>
                  </w:r>
                </w:p>
              </w:tc>
              <w:tc>
                <w:tcPr>
                  <w:tcW w:w="1440" w:type="dxa"/>
                  <w:vAlign w:val="center"/>
                </w:tcPr>
                <w:p w14:paraId="16A8A99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0,971</w:t>
                  </w:r>
                </w:p>
              </w:tc>
              <w:tc>
                <w:tcPr>
                  <w:tcW w:w="1371" w:type="dxa"/>
                  <w:vAlign w:val="center"/>
                </w:tcPr>
                <w:p w14:paraId="5F7FE6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5.76</w:t>
                  </w:r>
                </w:p>
              </w:tc>
              <w:tc>
                <w:tcPr>
                  <w:tcW w:w="1509" w:type="dxa"/>
                  <w:vAlign w:val="center"/>
                </w:tcPr>
                <w:p w14:paraId="48B67BE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1,652,000</w:t>
                  </w:r>
                </w:p>
              </w:tc>
            </w:tr>
            <w:tr w:rsidR="00825EDE" w:rsidRPr="00825EDE" w14:paraId="04B8CA90" w14:textId="77777777">
              <w:trPr>
                <w:trHeight w:val="20"/>
              </w:trPr>
              <w:tc>
                <w:tcPr>
                  <w:tcW w:w="1436" w:type="dxa"/>
                  <w:vAlign w:val="center"/>
                </w:tcPr>
                <w:p w14:paraId="354310FA"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Waitlisted (Cebu)</w:t>
                  </w:r>
                </w:p>
              </w:tc>
              <w:tc>
                <w:tcPr>
                  <w:tcW w:w="1440" w:type="dxa"/>
                  <w:vAlign w:val="center"/>
                </w:tcPr>
                <w:p w14:paraId="68EF18B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0,214</w:t>
                  </w:r>
                </w:p>
              </w:tc>
              <w:tc>
                <w:tcPr>
                  <w:tcW w:w="1440" w:type="dxa"/>
                  <w:vAlign w:val="center"/>
                </w:tcPr>
                <w:p w14:paraId="379412C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8,852</w:t>
                  </w:r>
                </w:p>
              </w:tc>
              <w:tc>
                <w:tcPr>
                  <w:tcW w:w="1371" w:type="dxa"/>
                  <w:vAlign w:val="center"/>
                </w:tcPr>
                <w:p w14:paraId="46A11E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9.69</w:t>
                  </w:r>
                </w:p>
              </w:tc>
              <w:tc>
                <w:tcPr>
                  <w:tcW w:w="1509" w:type="dxa"/>
                  <w:vAlign w:val="center"/>
                </w:tcPr>
                <w:p w14:paraId="2E0EB16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86,200,000</w:t>
                  </w:r>
                </w:p>
              </w:tc>
            </w:tr>
            <w:tr w:rsidR="00825EDE" w:rsidRPr="00825EDE" w14:paraId="5ACD4080" w14:textId="77777777">
              <w:trPr>
                <w:trHeight w:val="20"/>
              </w:trPr>
              <w:tc>
                <w:tcPr>
                  <w:tcW w:w="1436" w:type="dxa"/>
                  <w:vAlign w:val="center"/>
                </w:tcPr>
                <w:p w14:paraId="403F9961"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sz w:val="16"/>
                      <w:szCs w:val="16"/>
                    </w:rPr>
                    <w:t>ECQ (Cebu)</w:t>
                  </w:r>
                </w:p>
              </w:tc>
              <w:tc>
                <w:tcPr>
                  <w:tcW w:w="1440" w:type="dxa"/>
                  <w:vAlign w:val="center"/>
                </w:tcPr>
                <w:p w14:paraId="62EBF86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525,689</w:t>
                  </w:r>
                </w:p>
              </w:tc>
              <w:tc>
                <w:tcPr>
                  <w:tcW w:w="1440" w:type="dxa"/>
                  <w:vAlign w:val="center"/>
                </w:tcPr>
                <w:p w14:paraId="11A4686C"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455,946</w:t>
                  </w:r>
                </w:p>
              </w:tc>
              <w:tc>
                <w:tcPr>
                  <w:tcW w:w="1371" w:type="dxa"/>
                  <w:vAlign w:val="center"/>
                </w:tcPr>
                <w:p w14:paraId="6B46C02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86.73</w:t>
                  </w:r>
                </w:p>
              </w:tc>
              <w:tc>
                <w:tcPr>
                  <w:tcW w:w="1509" w:type="dxa"/>
                  <w:vAlign w:val="center"/>
                </w:tcPr>
                <w:p w14:paraId="1445F4C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2,375,676,000</w:t>
                  </w:r>
                </w:p>
              </w:tc>
            </w:tr>
            <w:tr w:rsidR="00825EDE" w:rsidRPr="00825EDE" w14:paraId="20946B11" w14:textId="77777777">
              <w:trPr>
                <w:trHeight w:val="20"/>
              </w:trPr>
              <w:tc>
                <w:tcPr>
                  <w:tcW w:w="1436" w:type="dxa"/>
                  <w:vAlign w:val="center"/>
                </w:tcPr>
                <w:p w14:paraId="0F305B26"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LTFRB Drivers</w:t>
                  </w:r>
                </w:p>
              </w:tc>
              <w:tc>
                <w:tcPr>
                  <w:tcW w:w="1440" w:type="dxa"/>
                  <w:vAlign w:val="center"/>
                </w:tcPr>
                <w:p w14:paraId="4D2582D1"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46</w:t>
                  </w:r>
                </w:p>
              </w:tc>
              <w:tc>
                <w:tcPr>
                  <w:tcW w:w="1440" w:type="dxa"/>
                  <w:vAlign w:val="center"/>
                </w:tcPr>
                <w:p w14:paraId="331866B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439</w:t>
                  </w:r>
                </w:p>
              </w:tc>
              <w:tc>
                <w:tcPr>
                  <w:tcW w:w="1371" w:type="dxa"/>
                  <w:vAlign w:val="center"/>
                </w:tcPr>
                <w:p w14:paraId="4A2A4032"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7.95</w:t>
                  </w:r>
                </w:p>
              </w:tc>
              <w:tc>
                <w:tcPr>
                  <w:tcW w:w="1509" w:type="dxa"/>
                  <w:vAlign w:val="center"/>
                </w:tcPr>
                <w:p w14:paraId="51ED885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6,968,000</w:t>
                  </w:r>
                </w:p>
              </w:tc>
            </w:tr>
            <w:tr w:rsidR="00825EDE" w:rsidRPr="00825EDE" w14:paraId="495617C3" w14:textId="77777777">
              <w:trPr>
                <w:trHeight w:val="20"/>
              </w:trPr>
              <w:tc>
                <w:tcPr>
                  <w:tcW w:w="1436" w:type="dxa"/>
                  <w:vAlign w:val="center"/>
                </w:tcPr>
                <w:p w14:paraId="78DC2F82"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b/>
                      <w:sz w:val="16"/>
                      <w:szCs w:val="16"/>
                    </w:rPr>
                    <w:t>GRAND TOTAL</w:t>
                  </w:r>
                </w:p>
              </w:tc>
              <w:tc>
                <w:tcPr>
                  <w:tcW w:w="1440" w:type="dxa"/>
                  <w:vAlign w:val="center"/>
                </w:tcPr>
                <w:p w14:paraId="3217813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897,474</w:t>
                  </w:r>
                </w:p>
              </w:tc>
              <w:tc>
                <w:tcPr>
                  <w:tcW w:w="1440" w:type="dxa"/>
                  <w:vAlign w:val="center"/>
                </w:tcPr>
                <w:p w14:paraId="4AC5FA7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726,639</w:t>
                  </w:r>
                </w:p>
              </w:tc>
              <w:tc>
                <w:tcPr>
                  <w:tcW w:w="1371" w:type="dxa"/>
                  <w:vAlign w:val="center"/>
                </w:tcPr>
                <w:p w14:paraId="2826AA5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93.54</w:t>
                  </w:r>
                </w:p>
              </w:tc>
              <w:tc>
                <w:tcPr>
                  <w:tcW w:w="1509" w:type="dxa"/>
                  <w:vAlign w:val="center"/>
                </w:tcPr>
                <w:p w14:paraId="6E6239F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4,525,350,150</w:t>
                  </w:r>
                </w:p>
              </w:tc>
            </w:tr>
          </w:tbl>
          <w:p w14:paraId="06DA70AE" w14:textId="298845FC" w:rsidR="002A2C5B" w:rsidRPr="00825EDE" w:rsidRDefault="002A2C5B">
            <w:pPr>
              <w:spacing w:after="0" w:line="240" w:lineRule="auto"/>
              <w:jc w:val="both"/>
              <w:rPr>
                <w:rFonts w:eastAsia="Times New Roman"/>
              </w:rPr>
            </w:pPr>
          </w:p>
        </w:tc>
      </w:tr>
    </w:tbl>
    <w:p w14:paraId="626D656F" w14:textId="77777777" w:rsidR="0071657B" w:rsidRDefault="0071657B">
      <w:pPr>
        <w:spacing w:after="0" w:line="240" w:lineRule="auto"/>
        <w:contextualSpacing/>
        <w:rPr>
          <w:rFonts w:ascii="Arial" w:eastAsia="Arial" w:hAnsi="Arial" w:cs="Arial"/>
          <w:b/>
          <w:sz w:val="24"/>
          <w:szCs w:val="24"/>
        </w:rPr>
      </w:pPr>
    </w:p>
    <w:p w14:paraId="3B46A75B" w14:textId="77777777" w:rsidR="00546802" w:rsidRDefault="00546802">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00AA8284" w14:textId="3FA1BFC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66C439F3" w:rsidR="002A2C5B" w:rsidRPr="00241CF2" w:rsidRDefault="00964717"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7</w:t>
            </w:r>
            <w:r w:rsidR="00631994">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DFC9124" w14:textId="77777777" w:rsidR="00120C75" w:rsidRPr="00AE192A" w:rsidRDefault="00120C75"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15F6579E" w14:textId="77777777" w:rsidR="00F17D78" w:rsidRDefault="00F17D78">
      <w:pPr>
        <w:spacing w:after="0" w:line="240" w:lineRule="auto"/>
        <w:contextualSpacing/>
        <w:rPr>
          <w:rFonts w:ascii="Arial" w:eastAsia="Arial" w:hAnsi="Arial" w:cs="Arial"/>
          <w:b/>
          <w:sz w:val="24"/>
          <w:szCs w:val="24"/>
        </w:rPr>
      </w:pPr>
    </w:p>
    <w:p w14:paraId="73FB3871" w14:textId="5D6F680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bookmarkStart w:id="1" w:name="_GoBack"/>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bookmarkEnd w:id="1"/>
      <w:tr w:rsidR="002A2C5B"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4691D88" w:rsidR="002A2C5B" w:rsidRDefault="005C3C35"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7</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47DB9624"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4E1BC888" w14:textId="77777777" w:rsidR="00716136"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343249AD"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5C3C35">
              <w:rPr>
                <w:rFonts w:ascii="Arial" w:eastAsia="Arial" w:hAnsi="Arial" w:cs="Arial"/>
                <w:sz w:val="20"/>
                <w:szCs w:val="19"/>
              </w:rPr>
              <w:t>27</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24C50408" w14:textId="2FCB63E8" w:rsidR="008E5E36" w:rsidRDefault="008E5E36">
      <w:pPr>
        <w:widowControl/>
        <w:spacing w:after="0" w:line="240" w:lineRule="auto"/>
        <w:rPr>
          <w:rFonts w:ascii="Arial" w:eastAsia="Arial" w:hAnsi="Arial" w:cs="Arial"/>
          <w:b/>
          <w:sz w:val="24"/>
          <w:szCs w:val="24"/>
        </w:rPr>
      </w:pP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7CBEC457" w:rsidR="002A2C5B" w:rsidRPr="00370CFF" w:rsidRDefault="00825EDE"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370CFF">
              <w:rPr>
                <w:rFonts w:ascii="Arial" w:eastAsia="Arial" w:hAnsi="Arial" w:cs="Arial"/>
                <w:sz w:val="20"/>
                <w:szCs w:val="20"/>
              </w:rPr>
              <w:t>23 August</w:t>
            </w:r>
            <w:r w:rsidR="004E2B87" w:rsidRPr="00370CFF">
              <w:rPr>
                <w:rFonts w:ascii="Arial" w:eastAsia="Arial" w:hAnsi="Arial" w:cs="Arial"/>
                <w:sz w:val="20"/>
                <w:szCs w:val="20"/>
              </w:rPr>
              <w:t xml:space="preserve"> </w:t>
            </w:r>
            <w:r w:rsidR="002A7D6A" w:rsidRPr="00370CFF">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26E83AA7" w:rsidR="00D221FF" w:rsidRPr="00370CFF" w:rsidRDefault="00D221FF" w:rsidP="00825EDE">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70CFF">
              <w:rPr>
                <w:rFonts w:ascii="Arial" w:eastAsia="Arial" w:hAnsi="Arial" w:cs="Arial"/>
                <w:sz w:val="20"/>
                <w:szCs w:val="19"/>
              </w:rPr>
              <w:t xml:space="preserve">DSWD-FO XII released </w:t>
            </w:r>
            <w:r w:rsidR="00825EDE" w:rsidRPr="00370CFF">
              <w:rPr>
                <w:rFonts w:ascii="Arial" w:eastAsia="Arial" w:hAnsi="Arial" w:cs="Arial"/>
                <w:sz w:val="20"/>
                <w:szCs w:val="19"/>
              </w:rPr>
              <w:t>615 family food packs to LGU of M’lang.</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4DFBEC9" w14:textId="77777777" w:rsidR="006552BD" w:rsidRDefault="006552BD" w:rsidP="00365BC1">
      <w:pPr>
        <w:spacing w:after="0" w:line="240" w:lineRule="auto"/>
        <w:contextualSpacing/>
        <w:jc w:val="center"/>
        <w:rPr>
          <w:rFonts w:ascii="Arial" w:eastAsia="Arial" w:hAnsi="Arial" w:cs="Arial"/>
          <w:b/>
          <w:i/>
          <w:sz w:val="20"/>
          <w:szCs w:val="20"/>
        </w:rPr>
      </w:pPr>
    </w:p>
    <w:p w14:paraId="3388788E" w14:textId="56707FB2" w:rsidR="002A2C5B" w:rsidRDefault="002A7D6A" w:rsidP="00365BC1">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7C3EC20" w14:textId="2168B6C5"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lastRenderedPageBreak/>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49386AD3" w14:textId="77777777" w:rsidR="00365BC1" w:rsidRPr="003360E2" w:rsidRDefault="00365BC1"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21D774B0"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5D94C697" w14:textId="4EF353FC" w:rsidR="00F2644B" w:rsidRPr="007B69F9" w:rsidRDefault="00C345BA" w:rsidP="00433695">
            <w:pPr>
              <w:widowControl/>
              <w:spacing w:after="0" w:line="240" w:lineRule="auto"/>
              <w:contextualSpacing/>
              <w:rPr>
                <w:rFonts w:ascii="Arial" w:eastAsia="Arial" w:hAnsi="Arial" w:cs="Arial"/>
                <w:b/>
                <w:sz w:val="24"/>
                <w:szCs w:val="24"/>
              </w:rPr>
            </w:pPr>
            <w:r>
              <w:rPr>
                <w:rFonts w:ascii="Arial" w:eastAsia="Arial" w:hAnsi="Arial" w:cs="Arial"/>
                <w:b/>
                <w:sz w:val="24"/>
                <w:szCs w:val="24"/>
              </w:rPr>
              <w:t>AARON JOHN B. PASCUA</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66968932" w:rsidR="00EB4E4A" w:rsidRPr="00EB4E4A" w:rsidRDefault="00433695">
            <w:pPr>
              <w:widowControl/>
              <w:spacing w:after="0" w:line="240" w:lineRule="auto"/>
              <w:rPr>
                <w:rFonts w:ascii="Arial" w:hAnsi="Arial" w:cs="Arial"/>
                <w:b/>
                <w:sz w:val="24"/>
                <w:szCs w:val="24"/>
              </w:rPr>
            </w:pPr>
            <w:r>
              <w:rPr>
                <w:rFonts w:ascii="Arial" w:hAnsi="Arial" w:cs="Arial"/>
                <w:b/>
                <w:sz w:val="24"/>
                <w:szCs w:val="24"/>
              </w:rPr>
              <w:t>MARC LEO L. BUTAC</w:t>
            </w:r>
          </w:p>
        </w:tc>
      </w:tr>
    </w:tbl>
    <w:p w14:paraId="5CBF776B" w14:textId="03D8D7A1" w:rsidR="00A34E92" w:rsidRPr="00CD0B10" w:rsidRDefault="00A34E92" w:rsidP="00CD0B10">
      <w:pPr>
        <w:spacing w:after="0" w:line="240" w:lineRule="auto"/>
        <w:contextualSpacing/>
        <w:rPr>
          <w:rFonts w:ascii="Arial" w:eastAsia="Arial" w:hAnsi="Arial" w:cs="Arial"/>
          <w:b/>
          <w:color w:val="002060"/>
          <w:sz w:val="28"/>
          <w:szCs w:val="28"/>
        </w:rPr>
      </w:pPr>
    </w:p>
    <w:sectPr w:rsidR="00A34E92" w:rsidRPr="00CD0B10" w:rsidSect="00394056">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C4420D" w14:textId="77777777" w:rsidR="00F37180" w:rsidRDefault="00F37180">
      <w:pPr>
        <w:spacing w:line="240" w:lineRule="auto"/>
      </w:pPr>
      <w:r>
        <w:separator/>
      </w:r>
    </w:p>
  </w:endnote>
  <w:endnote w:type="continuationSeparator" w:id="0">
    <w:p w14:paraId="09EA9E89" w14:textId="77777777" w:rsidR="00F37180" w:rsidRDefault="00F371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433695" w:rsidRDefault="0043369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433695" w:rsidRDefault="00433695">
    <w:pPr>
      <w:pBdr>
        <w:bottom w:val="single" w:sz="6" w:space="1" w:color="000000"/>
      </w:pBdr>
      <w:tabs>
        <w:tab w:val="left" w:pos="2371"/>
        <w:tab w:val="center" w:pos="5233"/>
      </w:tabs>
      <w:spacing w:after="0" w:line="240" w:lineRule="auto"/>
      <w:jc w:val="right"/>
      <w:rPr>
        <w:sz w:val="16"/>
        <w:szCs w:val="16"/>
      </w:rPr>
    </w:pPr>
  </w:p>
  <w:p w14:paraId="30A432AD" w14:textId="1774746C" w:rsidR="00433695" w:rsidRDefault="00433695"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DROMIC Report #785 </w:t>
    </w:r>
    <w:r w:rsidRPr="00172D05">
      <w:rPr>
        <w:rFonts w:ascii="Arial" w:eastAsia="Arial" w:hAnsi="Arial" w:cs="Arial"/>
        <w:sz w:val="14"/>
        <w:szCs w:val="14"/>
      </w:rPr>
      <w:t>on the Corona</w:t>
    </w:r>
    <w:r>
      <w:rPr>
        <w:rFonts w:ascii="Arial" w:eastAsia="Arial" w:hAnsi="Arial" w:cs="Arial"/>
        <w:sz w:val="14"/>
        <w:szCs w:val="14"/>
      </w:rPr>
      <w:t>virus Disease (COVID19) as of 29 August</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546802">
      <w:rPr>
        <w:b/>
        <w:noProof/>
        <w:sz w:val="16"/>
        <w:szCs w:val="16"/>
      </w:rPr>
      <w:t>3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546802">
      <w:rPr>
        <w:b/>
        <w:noProof/>
        <w:sz w:val="16"/>
        <w:szCs w:val="16"/>
      </w:rPr>
      <w:t>36</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433695" w:rsidRDefault="0043369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B293BB" w14:textId="77777777" w:rsidR="00F37180" w:rsidRDefault="00F37180">
      <w:pPr>
        <w:spacing w:after="0" w:line="240" w:lineRule="auto"/>
      </w:pPr>
      <w:r>
        <w:separator/>
      </w:r>
    </w:p>
  </w:footnote>
  <w:footnote w:type="continuationSeparator" w:id="0">
    <w:p w14:paraId="1339F7E8" w14:textId="77777777" w:rsidR="00F37180" w:rsidRDefault="00F371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433695" w:rsidRDefault="0043369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433695" w:rsidRDefault="0043369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433695" w:rsidRDefault="00433695" w:rsidP="008F698C">
    <w:pPr>
      <w:pBdr>
        <w:bottom w:val="single" w:sz="6" w:space="1" w:color="000000"/>
      </w:pBdr>
      <w:tabs>
        <w:tab w:val="center" w:pos="4680"/>
        <w:tab w:val="right" w:pos="9360"/>
      </w:tabs>
      <w:spacing w:after="0" w:line="240" w:lineRule="auto"/>
      <w:rPr>
        <w:sz w:val="10"/>
      </w:rPr>
    </w:pPr>
  </w:p>
  <w:p w14:paraId="6BA9FC90" w14:textId="77777777" w:rsidR="00433695" w:rsidRDefault="0043369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433695" w:rsidRDefault="0043369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1"/>
  </w:num>
  <w:num w:numId="4">
    <w:abstractNumId w:val="20"/>
  </w:num>
  <w:num w:numId="5">
    <w:abstractNumId w:val="16"/>
  </w:num>
  <w:num w:numId="6">
    <w:abstractNumId w:val="13"/>
  </w:num>
  <w:num w:numId="7">
    <w:abstractNumId w:val="0"/>
  </w:num>
  <w:num w:numId="8">
    <w:abstractNumId w:val="23"/>
  </w:num>
  <w:num w:numId="9">
    <w:abstractNumId w:val="14"/>
  </w:num>
  <w:num w:numId="10">
    <w:abstractNumId w:val="9"/>
  </w:num>
  <w:num w:numId="11">
    <w:abstractNumId w:val="21"/>
  </w:num>
  <w:num w:numId="12">
    <w:abstractNumId w:val="2"/>
  </w:num>
  <w:num w:numId="13">
    <w:abstractNumId w:val="10"/>
  </w:num>
  <w:num w:numId="14">
    <w:abstractNumId w:val="15"/>
  </w:num>
  <w:num w:numId="15">
    <w:abstractNumId w:val="12"/>
  </w:num>
  <w:num w:numId="16">
    <w:abstractNumId w:val="24"/>
  </w:num>
  <w:num w:numId="17">
    <w:abstractNumId w:val="3"/>
  </w:num>
  <w:num w:numId="18">
    <w:abstractNumId w:val="19"/>
  </w:num>
  <w:num w:numId="19">
    <w:abstractNumId w:val="25"/>
  </w:num>
  <w:num w:numId="20">
    <w:abstractNumId w:val="4"/>
  </w:num>
  <w:num w:numId="21">
    <w:abstractNumId w:val="8"/>
  </w:num>
  <w:num w:numId="22">
    <w:abstractNumId w:val="5"/>
  </w:num>
  <w:num w:numId="23">
    <w:abstractNumId w:val="6"/>
  </w:num>
  <w:num w:numId="24">
    <w:abstractNumId w:val="7"/>
  </w:num>
  <w:num w:numId="25">
    <w:abstractNumId w:val="17"/>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13C6"/>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4F9A"/>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3A59"/>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1FA"/>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6A31D2C-208D-4AFD-BC76-AEBC25236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6</Pages>
  <Words>14385</Words>
  <Characters>82001</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ACER</cp:lastModifiedBy>
  <cp:revision>17</cp:revision>
  <dcterms:created xsi:type="dcterms:W3CDTF">2021-08-28T07:45:00Z</dcterms:created>
  <dcterms:modified xsi:type="dcterms:W3CDTF">2021-08-29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